
<file path=[Content_Types].xml><?xml version="1.0" encoding="utf-8"?>
<Types xmlns="http://schemas.openxmlformats.org/package/2006/content-types">
  <Default Extension="png" ContentType="image/png"/>
  <Default Extension="bin" ContentType="application/vnd.ms-office.activeX"/>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activeX/activeX2.xml" ContentType="application/vnd.ms-office.activeX+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E747D7" w14:textId="1925FF87" w:rsidR="00174B09" w:rsidRPr="00CB6749" w:rsidRDefault="001309FA" w:rsidP="00174B09">
      <w:pPr>
        <w:jc w:val="center"/>
      </w:pPr>
      <w:r>
        <w:rPr>
          <w:noProof/>
          <w:lang w:val="en-US"/>
        </w:rPr>
        <mc:AlternateContent>
          <mc:Choice Requires="wps">
            <w:drawing>
              <wp:anchor distT="0" distB="0" distL="114300" distR="114300" simplePos="0" relativeHeight="251658240" behindDoc="0" locked="0" layoutInCell="1" allowOverlap="1" wp14:anchorId="03AD04E4" wp14:editId="3DC712B8">
                <wp:simplePos x="0" y="0"/>
                <wp:positionH relativeFrom="column">
                  <wp:posOffset>-272415</wp:posOffset>
                </wp:positionH>
                <wp:positionV relativeFrom="paragraph">
                  <wp:posOffset>-749300</wp:posOffset>
                </wp:positionV>
                <wp:extent cx="1828800" cy="10058400"/>
                <wp:effectExtent l="0" t="0" r="0" b="0"/>
                <wp:wrapNone/>
                <wp:docPr id="54" name="Tekstboks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058400"/>
                        </a:xfrm>
                        <a:prstGeom prst="rect">
                          <a:avLst/>
                        </a:prstGeom>
                        <a:solidFill>
                          <a:srgbClr val="E2DCD6">
                            <a:alpha val="69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CA10E0" w14:textId="77777777" w:rsidR="00D25C23" w:rsidRDefault="00D25C23" w:rsidP="00D323FD">
                            <w:pPr>
                              <w:jc w:val="center"/>
                            </w:pPr>
                          </w:p>
                          <w:p w14:paraId="7FF64181" w14:textId="77777777" w:rsidR="00D25C23" w:rsidRPr="00293B0C" w:rsidRDefault="00D25C23" w:rsidP="00D323FD">
                            <w:pPr>
                              <w:jc w:val="center"/>
                              <w:rPr>
                                <w:sz w:val="12"/>
                                <w:szCs w:val="12"/>
                              </w:rPr>
                            </w:pPr>
                          </w:p>
                          <w:p w14:paraId="253BF3CA" w14:textId="77777777" w:rsidR="00D25C23" w:rsidRDefault="00D25C23" w:rsidP="00D323FD">
                            <w:pPr>
                              <w:jc w:val="center"/>
                            </w:pPr>
                          </w:p>
                          <w:p w14:paraId="08046507" w14:textId="77777777" w:rsidR="00D25C23" w:rsidRPr="00D83372" w:rsidRDefault="00D25C23" w:rsidP="002A63BA">
                            <w:pPr>
                              <w:jc w:val="center"/>
                              <w:rPr>
                                <w:b/>
                                <w:sz w:val="28"/>
                                <w:szCs w:val="28"/>
                              </w:rPr>
                            </w:pPr>
                            <w:r>
                              <w:rPr>
                                <w:b/>
                                <w:sz w:val="28"/>
                                <w:szCs w:val="28"/>
                              </w:rPr>
                              <w:t>Final</w:t>
                            </w:r>
                            <w:r w:rsidRPr="00D83372">
                              <w:rPr>
                                <w:b/>
                                <w:sz w:val="28"/>
                                <w:szCs w:val="28"/>
                              </w:rPr>
                              <w:t xml:space="preserve"> Report</w:t>
                            </w:r>
                          </w:p>
                          <w:p w14:paraId="2BA46C73" w14:textId="77777777" w:rsidR="00D25C23" w:rsidRDefault="00D25C23" w:rsidP="00B339CC">
                            <w:pPr>
                              <w:jc w:val="center"/>
                            </w:pPr>
                            <w:r>
                              <w:rPr>
                                <w:noProof/>
                                <w:lang w:val="en-US"/>
                              </w:rPr>
                              <w:drawing>
                                <wp:inline distT="0" distB="0" distL="0" distR="0" wp14:anchorId="4DAA481A" wp14:editId="189CDAD9">
                                  <wp:extent cx="1645920" cy="65463"/>
                                  <wp:effectExtent l="0" t="0" r="0" b="0"/>
                                  <wp:docPr id="31" name="Bille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5920" cy="65463"/>
                                          </a:xfrm>
                                          <a:prstGeom prst="rect">
                                            <a:avLst/>
                                          </a:prstGeom>
                                          <a:noFill/>
                                          <a:ln>
                                            <a:noFill/>
                                          </a:ln>
                                        </pic:spPr>
                                      </pic:pic>
                                    </a:graphicData>
                                  </a:graphic>
                                </wp:inline>
                              </w:drawing>
                            </w:r>
                          </w:p>
                          <w:p w14:paraId="5DE14660" w14:textId="77777777" w:rsidR="00D25C23" w:rsidRDefault="00D25C23"/>
                          <w:p w14:paraId="2655BF79" w14:textId="77777777" w:rsidR="00D25C23" w:rsidRDefault="00D25C23"/>
                          <w:p w14:paraId="429F3C54" w14:textId="77777777" w:rsidR="00D25C23" w:rsidRDefault="00D25C23"/>
                          <w:p w14:paraId="71DA4545" w14:textId="77777777" w:rsidR="00D25C23" w:rsidRDefault="00D25C23"/>
                          <w:p w14:paraId="5DA05157" w14:textId="77777777" w:rsidR="00D25C23" w:rsidRDefault="00D25C23"/>
                          <w:p w14:paraId="6A5D5862" w14:textId="77777777" w:rsidR="00D25C23" w:rsidRDefault="00D25C23"/>
                          <w:p w14:paraId="1A14A961" w14:textId="77777777" w:rsidR="00D25C23" w:rsidRDefault="00D25C23"/>
                          <w:p w14:paraId="25B2B8CB" w14:textId="77777777" w:rsidR="00D25C23" w:rsidRDefault="00D25C23"/>
                          <w:p w14:paraId="54681352" w14:textId="77777777" w:rsidR="00D25C23" w:rsidRDefault="00D25C23"/>
                          <w:p w14:paraId="37BA06E2" w14:textId="77777777" w:rsidR="00D25C23" w:rsidRDefault="00D25C23"/>
                          <w:p w14:paraId="76A6DAA0" w14:textId="77777777" w:rsidR="00D25C23" w:rsidRDefault="00D25C23"/>
                          <w:p w14:paraId="7A1E13BF" w14:textId="77777777" w:rsidR="00D25C23" w:rsidRDefault="00D25C23"/>
                          <w:p w14:paraId="6EE88EAE" w14:textId="77777777" w:rsidR="00D25C23" w:rsidRDefault="00D25C23"/>
                          <w:p w14:paraId="6AB692A2" w14:textId="77777777" w:rsidR="00D25C23" w:rsidRDefault="00D25C23"/>
                          <w:p w14:paraId="79244091" w14:textId="77777777" w:rsidR="00D25C23" w:rsidRDefault="00D25C23"/>
                          <w:p w14:paraId="7ECDF435" w14:textId="77777777" w:rsidR="00D25C23" w:rsidRDefault="00D25C23"/>
                          <w:p w14:paraId="3E1E8712" w14:textId="77777777" w:rsidR="00D25C23" w:rsidRDefault="00D25C23"/>
                          <w:p w14:paraId="34309415" w14:textId="77777777" w:rsidR="00D25C23" w:rsidRDefault="00D25C23"/>
                          <w:p w14:paraId="46ADBB9A" w14:textId="77777777" w:rsidR="00D25C23" w:rsidRDefault="00D25C23"/>
                          <w:p w14:paraId="1202D1D9" w14:textId="77777777" w:rsidR="00D25C23" w:rsidRDefault="00D25C23"/>
                          <w:p w14:paraId="11392F93" w14:textId="77777777" w:rsidR="00D25C23" w:rsidRDefault="00D25C23"/>
                          <w:p w14:paraId="59E2E7A7" w14:textId="77777777" w:rsidR="00D25C23" w:rsidRDefault="00D25C23"/>
                          <w:p w14:paraId="70DDD5EB" w14:textId="77777777" w:rsidR="00D25C23" w:rsidRDefault="00D25C23"/>
                          <w:p w14:paraId="096499ED" w14:textId="77777777" w:rsidR="00D25C23" w:rsidRDefault="00D25C23"/>
                          <w:p w14:paraId="7371CED2" w14:textId="77777777" w:rsidR="00D25C23" w:rsidRDefault="00D25C23"/>
                          <w:p w14:paraId="70183131" w14:textId="77777777" w:rsidR="00D25C23" w:rsidRDefault="00D25C23"/>
                          <w:p w14:paraId="6B241C02" w14:textId="77777777" w:rsidR="00D25C23" w:rsidRDefault="00D25C23"/>
                          <w:p w14:paraId="635378A1" w14:textId="77777777" w:rsidR="00D25C23" w:rsidRDefault="00D25C23"/>
                          <w:p w14:paraId="144794BA" w14:textId="77777777" w:rsidR="00D25C23" w:rsidRDefault="00D25C23">
                            <w:r>
                              <w:rPr>
                                <w:noProof/>
                                <w:lang w:val="en-US"/>
                              </w:rPr>
                              <w:drawing>
                                <wp:inline distT="0" distB="0" distL="0" distR="0" wp14:anchorId="548482A9" wp14:editId="7A956056">
                                  <wp:extent cx="1645920" cy="65911"/>
                                  <wp:effectExtent l="0" t="0" r="0" b="0"/>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14:paraId="19216E0D" w14:textId="77777777" w:rsidR="00D25C23" w:rsidRDefault="00D25C23"/>
                          <w:p w14:paraId="3287B154" w14:textId="77777777" w:rsidR="00D25C23" w:rsidRDefault="00D25C23"/>
                          <w:p w14:paraId="1AAABDBB" w14:textId="77777777" w:rsidR="00D25C23" w:rsidRDefault="00D25C23"/>
                          <w:p w14:paraId="233D7D16" w14:textId="77777777" w:rsidR="00D25C23" w:rsidRDefault="00D25C23"/>
                          <w:p w14:paraId="08F479C8" w14:textId="77777777" w:rsidR="00D25C23" w:rsidRDefault="00D25C23"/>
                          <w:p w14:paraId="25F09765" w14:textId="77777777" w:rsidR="00D25C23" w:rsidRDefault="00D25C23"/>
                          <w:p w14:paraId="19ECB7D7" w14:textId="77777777" w:rsidR="00D25C23" w:rsidRDefault="00D25C23"/>
                          <w:p w14:paraId="295564C9" w14:textId="77777777" w:rsidR="00D25C23" w:rsidRDefault="00D25C23"/>
                          <w:p w14:paraId="4C0836E7" w14:textId="77777777" w:rsidR="00D25C23" w:rsidRDefault="00D25C23"/>
                          <w:p w14:paraId="722F2B7C" w14:textId="77777777" w:rsidR="00D25C23" w:rsidRDefault="00D25C23"/>
                          <w:p w14:paraId="16A41FA6" w14:textId="77777777" w:rsidR="00D25C23" w:rsidRDefault="00D25C23"/>
                          <w:p w14:paraId="315ED07D" w14:textId="77777777" w:rsidR="00D25C23" w:rsidRDefault="00D25C23"/>
                          <w:p w14:paraId="1D711332" w14:textId="77777777" w:rsidR="00D25C23" w:rsidRDefault="00D25C23"/>
                          <w:p w14:paraId="15FA1918" w14:textId="77777777" w:rsidR="00D25C23" w:rsidRDefault="00D25C23"/>
                          <w:p w14:paraId="36A15C7A" w14:textId="77777777" w:rsidR="00D25C23" w:rsidRPr="00D90D04" w:rsidRDefault="00D25C2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D04E4" id="_x0000_t202" coordsize="21600,21600" o:spt="202" path="m,l,21600r21600,l21600,xe">
                <v:stroke joinstyle="miter"/>
                <v:path gradientshapeok="t" o:connecttype="rect"/>
              </v:shapetype>
              <v:shape id="Tekstboks 25" o:spid="_x0000_s1026" type="#_x0000_t202" style="position:absolute;left:0;text-align:left;margin-left:-21.45pt;margin-top:-59pt;width:2in;height:1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" fillcolor="#e2dcd6" stroked="f">
                <v:fill opacity="45232f"/>
                <v:textbox>
                  <w:txbxContent>
                    <w:p w14:paraId="41CA10E0" w14:textId="77777777" w:rsidR="00D25C23" w:rsidRDefault="00D25C23" w:rsidP="00D323FD">
                      <w:pPr>
                        <w:jc w:val="center"/>
                      </w:pPr>
                    </w:p>
                    <w:p w14:paraId="7FF64181" w14:textId="77777777" w:rsidR="00D25C23" w:rsidRPr="00293B0C" w:rsidRDefault="00D25C23" w:rsidP="00D323FD">
                      <w:pPr>
                        <w:jc w:val="center"/>
                        <w:rPr>
                          <w:sz w:val="12"/>
                          <w:szCs w:val="12"/>
                        </w:rPr>
                      </w:pPr>
                    </w:p>
                    <w:p w14:paraId="253BF3CA" w14:textId="77777777" w:rsidR="00D25C23" w:rsidRDefault="00D25C23" w:rsidP="00D323FD">
                      <w:pPr>
                        <w:jc w:val="center"/>
                      </w:pPr>
                    </w:p>
                    <w:p w14:paraId="08046507" w14:textId="77777777" w:rsidR="00D25C23" w:rsidRPr="00D83372" w:rsidRDefault="00D25C23" w:rsidP="002A63BA">
                      <w:pPr>
                        <w:jc w:val="center"/>
                        <w:rPr>
                          <w:b/>
                          <w:sz w:val="28"/>
                          <w:szCs w:val="28"/>
                        </w:rPr>
                      </w:pPr>
                      <w:r>
                        <w:rPr>
                          <w:b/>
                          <w:sz w:val="28"/>
                          <w:szCs w:val="28"/>
                        </w:rPr>
                        <w:t>Final</w:t>
                      </w:r>
                      <w:r w:rsidRPr="00D83372">
                        <w:rPr>
                          <w:b/>
                          <w:sz w:val="28"/>
                          <w:szCs w:val="28"/>
                        </w:rPr>
                        <w:t xml:space="preserve"> Report</w:t>
                      </w:r>
                    </w:p>
                    <w:p w14:paraId="2BA46C73" w14:textId="77777777" w:rsidR="00D25C23" w:rsidRDefault="00D25C23" w:rsidP="00B339CC">
                      <w:pPr>
                        <w:jc w:val="center"/>
                      </w:pPr>
                      <w:r>
                        <w:rPr>
                          <w:noProof/>
                          <w:lang w:val="fr-BE" w:eastAsia="fr-BE"/>
                        </w:rPr>
                        <w:drawing>
                          <wp:inline distT="0" distB="0" distL="0" distR="0" wp14:anchorId="4DAA481A" wp14:editId="189CDAD9">
                            <wp:extent cx="1645920" cy="65463"/>
                            <wp:effectExtent l="0" t="0" r="0" b="0"/>
                            <wp:docPr id="31" name="Bille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65463"/>
                                    </a:xfrm>
                                    <a:prstGeom prst="rect">
                                      <a:avLst/>
                                    </a:prstGeom>
                                    <a:noFill/>
                                    <a:ln>
                                      <a:noFill/>
                                    </a:ln>
                                  </pic:spPr>
                                </pic:pic>
                              </a:graphicData>
                            </a:graphic>
                          </wp:inline>
                        </w:drawing>
                      </w:r>
                    </w:p>
                    <w:p w14:paraId="5DE14660" w14:textId="77777777" w:rsidR="00D25C23" w:rsidRDefault="00D25C23"/>
                    <w:p w14:paraId="2655BF79" w14:textId="77777777" w:rsidR="00D25C23" w:rsidRDefault="00D25C23"/>
                    <w:p w14:paraId="429F3C54" w14:textId="77777777" w:rsidR="00D25C23" w:rsidRDefault="00D25C23"/>
                    <w:p w14:paraId="71DA4545" w14:textId="77777777" w:rsidR="00D25C23" w:rsidRDefault="00D25C23"/>
                    <w:p w14:paraId="5DA05157" w14:textId="77777777" w:rsidR="00D25C23" w:rsidRDefault="00D25C23"/>
                    <w:p w14:paraId="6A5D5862" w14:textId="77777777" w:rsidR="00D25C23" w:rsidRDefault="00D25C23"/>
                    <w:p w14:paraId="1A14A961" w14:textId="77777777" w:rsidR="00D25C23" w:rsidRDefault="00D25C23"/>
                    <w:p w14:paraId="25B2B8CB" w14:textId="77777777" w:rsidR="00D25C23" w:rsidRDefault="00D25C23"/>
                    <w:p w14:paraId="54681352" w14:textId="77777777" w:rsidR="00D25C23" w:rsidRDefault="00D25C23"/>
                    <w:p w14:paraId="37BA06E2" w14:textId="77777777" w:rsidR="00D25C23" w:rsidRDefault="00D25C23"/>
                    <w:p w14:paraId="76A6DAA0" w14:textId="77777777" w:rsidR="00D25C23" w:rsidRDefault="00D25C23"/>
                    <w:p w14:paraId="7A1E13BF" w14:textId="77777777" w:rsidR="00D25C23" w:rsidRDefault="00D25C23"/>
                    <w:p w14:paraId="6EE88EAE" w14:textId="77777777" w:rsidR="00D25C23" w:rsidRDefault="00D25C23"/>
                    <w:p w14:paraId="6AB692A2" w14:textId="77777777" w:rsidR="00D25C23" w:rsidRDefault="00D25C23"/>
                    <w:p w14:paraId="79244091" w14:textId="77777777" w:rsidR="00D25C23" w:rsidRDefault="00D25C23"/>
                    <w:p w14:paraId="7ECDF435" w14:textId="77777777" w:rsidR="00D25C23" w:rsidRDefault="00D25C23"/>
                    <w:p w14:paraId="3E1E8712" w14:textId="77777777" w:rsidR="00D25C23" w:rsidRDefault="00D25C23"/>
                    <w:p w14:paraId="34309415" w14:textId="77777777" w:rsidR="00D25C23" w:rsidRDefault="00D25C23"/>
                    <w:p w14:paraId="46ADBB9A" w14:textId="77777777" w:rsidR="00D25C23" w:rsidRDefault="00D25C23"/>
                    <w:p w14:paraId="1202D1D9" w14:textId="77777777" w:rsidR="00D25C23" w:rsidRDefault="00D25C23"/>
                    <w:p w14:paraId="11392F93" w14:textId="77777777" w:rsidR="00D25C23" w:rsidRDefault="00D25C23"/>
                    <w:p w14:paraId="59E2E7A7" w14:textId="77777777" w:rsidR="00D25C23" w:rsidRDefault="00D25C23"/>
                    <w:p w14:paraId="70DDD5EB" w14:textId="77777777" w:rsidR="00D25C23" w:rsidRDefault="00D25C23"/>
                    <w:p w14:paraId="096499ED" w14:textId="77777777" w:rsidR="00D25C23" w:rsidRDefault="00D25C23"/>
                    <w:p w14:paraId="7371CED2" w14:textId="77777777" w:rsidR="00D25C23" w:rsidRDefault="00D25C23"/>
                    <w:p w14:paraId="70183131" w14:textId="77777777" w:rsidR="00D25C23" w:rsidRDefault="00D25C23"/>
                    <w:p w14:paraId="6B241C02" w14:textId="77777777" w:rsidR="00D25C23" w:rsidRDefault="00D25C23"/>
                    <w:p w14:paraId="635378A1" w14:textId="77777777" w:rsidR="00D25C23" w:rsidRDefault="00D25C23"/>
                    <w:p w14:paraId="144794BA" w14:textId="77777777" w:rsidR="00D25C23" w:rsidRDefault="00D25C23">
                      <w:r>
                        <w:rPr>
                          <w:noProof/>
                          <w:lang w:val="fr-BE" w:eastAsia="fr-BE"/>
                        </w:rPr>
                        <w:drawing>
                          <wp:inline distT="0" distB="0" distL="0" distR="0" wp14:anchorId="548482A9" wp14:editId="7A956056">
                            <wp:extent cx="1645920" cy="65911"/>
                            <wp:effectExtent l="0" t="0" r="0" b="0"/>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14:paraId="19216E0D" w14:textId="77777777" w:rsidR="00D25C23" w:rsidRDefault="00D25C23"/>
                    <w:p w14:paraId="3287B154" w14:textId="77777777" w:rsidR="00D25C23" w:rsidRDefault="00D25C23"/>
                    <w:p w14:paraId="1AAABDBB" w14:textId="77777777" w:rsidR="00D25C23" w:rsidRDefault="00D25C23"/>
                    <w:p w14:paraId="233D7D16" w14:textId="77777777" w:rsidR="00D25C23" w:rsidRDefault="00D25C23"/>
                    <w:p w14:paraId="08F479C8" w14:textId="77777777" w:rsidR="00D25C23" w:rsidRDefault="00D25C23"/>
                    <w:p w14:paraId="25F09765" w14:textId="77777777" w:rsidR="00D25C23" w:rsidRDefault="00D25C23"/>
                    <w:p w14:paraId="19ECB7D7" w14:textId="77777777" w:rsidR="00D25C23" w:rsidRDefault="00D25C23"/>
                    <w:p w14:paraId="295564C9" w14:textId="77777777" w:rsidR="00D25C23" w:rsidRDefault="00D25C23"/>
                    <w:p w14:paraId="4C0836E7" w14:textId="77777777" w:rsidR="00D25C23" w:rsidRDefault="00D25C23"/>
                    <w:p w14:paraId="722F2B7C" w14:textId="77777777" w:rsidR="00D25C23" w:rsidRDefault="00D25C23"/>
                    <w:p w14:paraId="16A41FA6" w14:textId="77777777" w:rsidR="00D25C23" w:rsidRDefault="00D25C23"/>
                    <w:p w14:paraId="315ED07D" w14:textId="77777777" w:rsidR="00D25C23" w:rsidRDefault="00D25C23"/>
                    <w:p w14:paraId="1D711332" w14:textId="77777777" w:rsidR="00D25C23" w:rsidRDefault="00D25C23"/>
                    <w:p w14:paraId="15FA1918" w14:textId="77777777" w:rsidR="00D25C23" w:rsidRDefault="00D25C23"/>
                    <w:p w14:paraId="36A15C7A" w14:textId="77777777" w:rsidR="00D25C23" w:rsidRPr="00D90D04" w:rsidRDefault="00D25C23"/>
                  </w:txbxContent>
                </v:textbox>
              </v:shape>
            </w:pict>
          </mc:Fallback>
        </mc:AlternateContent>
      </w:r>
    </w:p>
    <w:p w14:paraId="45BC00E9" w14:textId="2D536080" w:rsidR="004D4AE1" w:rsidRDefault="001309FA" w:rsidP="004D4AE1">
      <w:r>
        <w:rPr>
          <w:noProof/>
          <w:lang w:val="en-US"/>
        </w:rPr>
        <mc:AlternateContent>
          <mc:Choice Requires="wps">
            <w:drawing>
              <wp:anchor distT="0" distB="0" distL="114300" distR="114300" simplePos="0" relativeHeight="251694080" behindDoc="0" locked="0" layoutInCell="1" allowOverlap="1" wp14:anchorId="1FA1566D" wp14:editId="338FC3B2">
                <wp:simplePos x="0" y="0"/>
                <wp:positionH relativeFrom="margin">
                  <wp:posOffset>1727835</wp:posOffset>
                </wp:positionH>
                <wp:positionV relativeFrom="paragraph">
                  <wp:posOffset>7309485</wp:posOffset>
                </wp:positionV>
                <wp:extent cx="4552950" cy="1704975"/>
                <wp:effectExtent l="0" t="0" r="0" b="9525"/>
                <wp:wrapNone/>
                <wp:docPr id="52" name="Tekstboks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704975"/>
                        </a:xfrm>
                        <a:prstGeom prst="rect">
                          <a:avLst/>
                        </a:prstGeom>
                        <a:noFill/>
                        <a:ln>
                          <a:noFill/>
                        </a:ln>
                        <a:extLst>
                          <a:ext uri="{909E8E84-426E-40DD-AFC4-6F175D3DCCD1}">
                            <a14:hiddenFill xmlns:a14="http://schemas.microsoft.com/office/drawing/2010/main">
                              <a:solidFill>
                                <a:srgbClr val="E2DCD6">
                                  <a:alpha val="69000"/>
                                </a:srgbClr>
                              </a:solidFill>
                            </a14:hiddenFill>
                          </a:ext>
                          <a:ext uri="{91240B29-F687-4F45-9708-019B960494DF}">
                            <a14:hiddenLine xmlns:a14="http://schemas.microsoft.com/office/drawing/2010/main" w="9525">
                              <a:solidFill>
                                <a:srgbClr val="E2DCD6"/>
                              </a:solidFill>
                              <a:miter lim="800000"/>
                              <a:headEnd/>
                              <a:tailEnd/>
                            </a14:hiddenLine>
                          </a:ext>
                        </a:extLst>
                      </wps:spPr>
                      <wps:txbx>
                        <w:txbxContent>
                          <w:p w14:paraId="3A45B805" w14:textId="77777777" w:rsidR="00D25C23" w:rsidRPr="00FF45E4" w:rsidRDefault="00D25C23" w:rsidP="00FF45E4">
                            <w:pPr>
                              <w:jc w:val="center"/>
                              <w:rPr>
                                <w:b/>
                              </w:rPr>
                            </w:pPr>
                            <w:r w:rsidRPr="00FF45E4">
                              <w:rPr>
                                <w:b/>
                              </w:rPr>
                              <w:t>Acknowledgments:</w:t>
                            </w:r>
                          </w:p>
                          <w:p w14:paraId="1FB174CE" w14:textId="77777777" w:rsidR="00D25C23" w:rsidRPr="00713812" w:rsidRDefault="00D25C23" w:rsidP="00FF45E4">
                            <w:pPr>
                              <w:jc w:val="center"/>
                              <w:rPr>
                                <w:rFonts w:asciiTheme="minorHAnsi" w:eastAsia="Times New Roman" w:hAnsiTheme="minorHAnsi"/>
                              </w:rPr>
                            </w:pPr>
                            <w:r w:rsidRPr="00713812">
                              <w:rPr>
                                <w:rFonts w:asciiTheme="minorHAnsi" w:eastAsia="Times New Roman" w:hAnsiTheme="minorHAnsi"/>
                              </w:rPr>
                              <w:t>The evaluation team wishes to thank</w:t>
                            </w:r>
                            <w:r>
                              <w:rPr>
                                <w:rFonts w:asciiTheme="minorHAnsi" w:eastAsia="Times New Roman" w:hAnsiTheme="minorHAnsi"/>
                              </w:rPr>
                              <w:t xml:space="preserve"> EBI as well as UNDP</w:t>
                            </w:r>
                            <w:r w:rsidRPr="00713812">
                              <w:rPr>
                                <w:rFonts w:asciiTheme="minorHAnsi" w:eastAsia="Times New Roman" w:hAnsiTheme="minorHAnsi"/>
                              </w:rPr>
                              <w:t xml:space="preserve"> and the project team for their support in facilitating the field mission and interviews in Addis Ababa, in particular </w:t>
                            </w:r>
                            <w:r>
                              <w:rPr>
                                <w:rFonts w:asciiTheme="minorHAnsi" w:eastAsia="Times New Roman" w:hAnsiTheme="minorHAnsi"/>
                              </w:rPr>
                              <w:t xml:space="preserve">Mr </w:t>
                            </w:r>
                            <w:r w:rsidRPr="007E7EAF">
                              <w:rPr>
                                <w:rFonts w:asciiTheme="minorHAnsi" w:eastAsia="Times New Roman" w:hAnsiTheme="minorHAnsi"/>
                              </w:rPr>
                              <w:t>Gemedo Dalle</w:t>
                            </w:r>
                            <w:r>
                              <w:rPr>
                                <w:rFonts w:asciiTheme="minorHAnsi" w:eastAsia="Times New Roman" w:hAnsiTheme="minorHAnsi"/>
                              </w:rPr>
                              <w:t xml:space="preserve"> Director-General from EBI, </w:t>
                            </w:r>
                            <w:r w:rsidRPr="00713812">
                              <w:rPr>
                                <w:rFonts w:asciiTheme="minorHAnsi" w:eastAsia="Times New Roman" w:hAnsiTheme="minorHAnsi"/>
                              </w:rPr>
                              <w:t>Mrs. Wubua Mekonnen</w:t>
                            </w:r>
                            <w:r>
                              <w:rPr>
                                <w:rFonts w:asciiTheme="minorHAnsi" w:eastAsia="Times New Roman" w:hAnsiTheme="minorHAnsi"/>
                              </w:rPr>
                              <w:t>, GEF Programme Analyst</w:t>
                            </w:r>
                            <w:r w:rsidRPr="00713812">
                              <w:rPr>
                                <w:rFonts w:asciiTheme="minorHAnsi" w:eastAsia="Times New Roman" w:hAnsiTheme="minorHAnsi"/>
                              </w:rPr>
                              <w:t xml:space="preserve"> from UNDP, Mr. Kinde Deressa, Project Coordinator a.i. and Marketing Specialist as well as all four Project Site Managers, </w:t>
                            </w:r>
                            <w:r w:rsidRPr="007E7EAF">
                              <w:rPr>
                                <w:rFonts w:asciiTheme="minorHAnsi" w:eastAsia="Times New Roman" w:hAnsiTheme="minorHAnsi"/>
                              </w:rPr>
                              <w:t>M</w:t>
                            </w:r>
                            <w:r>
                              <w:rPr>
                                <w:rFonts w:asciiTheme="minorHAnsi" w:eastAsia="Times New Roman" w:hAnsiTheme="minorHAnsi"/>
                              </w:rPr>
                              <w:t>r</w:t>
                            </w:r>
                            <w:r w:rsidRPr="007E7EAF">
                              <w:rPr>
                                <w:rFonts w:asciiTheme="minorHAnsi" w:eastAsia="Times New Roman" w:hAnsiTheme="minorHAnsi"/>
                              </w:rPr>
                              <w:t xml:space="preserve">s Banchayehu Etana </w:t>
                            </w:r>
                            <w:r>
                              <w:rPr>
                                <w:rFonts w:asciiTheme="minorHAnsi" w:eastAsia="Times New Roman" w:hAnsiTheme="minorHAnsi"/>
                              </w:rPr>
                              <w:t xml:space="preserve">from Yayu, </w:t>
                            </w:r>
                            <w:r w:rsidRPr="007E7EAF">
                              <w:rPr>
                                <w:rFonts w:asciiTheme="minorHAnsi" w:eastAsia="Times New Roman" w:hAnsiTheme="minorHAnsi"/>
                              </w:rPr>
                              <w:t>Mr Asfaw Keribu</w:t>
                            </w:r>
                            <w:r>
                              <w:rPr>
                                <w:rFonts w:asciiTheme="minorHAnsi" w:eastAsia="Times New Roman" w:hAnsiTheme="minorHAnsi"/>
                              </w:rPr>
                              <w:t xml:space="preserve"> of Angacha, </w:t>
                            </w:r>
                            <w:r w:rsidRPr="007E7EAF">
                              <w:rPr>
                                <w:rFonts w:asciiTheme="minorHAnsi" w:eastAsia="Times New Roman" w:hAnsiTheme="minorHAnsi"/>
                              </w:rPr>
                              <w:t xml:space="preserve">Mr Basazin W/Michael </w:t>
                            </w:r>
                            <w:r>
                              <w:rPr>
                                <w:rFonts w:asciiTheme="minorHAnsi" w:eastAsia="Times New Roman" w:hAnsiTheme="minorHAnsi"/>
                              </w:rPr>
                              <w:t xml:space="preserve">of Gimbichu and </w:t>
                            </w:r>
                            <w:r w:rsidRPr="007E7EAF">
                              <w:rPr>
                                <w:rFonts w:asciiTheme="minorHAnsi" w:eastAsia="Times New Roman" w:hAnsiTheme="minorHAnsi"/>
                              </w:rPr>
                              <w:t>Mr Shiferaw Woldie</w:t>
                            </w:r>
                            <w:r>
                              <w:rPr>
                                <w:rFonts w:asciiTheme="minorHAnsi" w:eastAsia="Times New Roman" w:hAnsiTheme="minorHAnsi"/>
                              </w:rPr>
                              <w:t xml:space="preserve"> of Minjar Shenkora</w:t>
                            </w:r>
                            <w:r w:rsidRPr="00713812">
                              <w:rPr>
                                <w:rFonts w:asciiTheme="minorHAnsi" w:eastAsia="Times New Roman" w:hAnsiTheme="minorHAnsi"/>
                              </w:rPr>
                              <w:t xml:space="preserve"> that enabled the field interviews at such a short notice</w:t>
                            </w:r>
                            <w:r>
                              <w:rPr>
                                <w:rFonts w:asciiTheme="minorHAnsi" w:eastAsia="Times New Roman" w:hAnsiTheme="minorHAns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1566D" id="Tekstboks 28" o:spid="_x0000_s1027" type="#_x0000_t202" style="position:absolute;left:0;text-align:left;margin-left:136.05pt;margin-top:575.55pt;width:358.5pt;height:134.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" filled="f" fillcolor="#e2dcd6" stroked="f" strokecolor="#e2dcd6">
                <v:fill opacity="45232f"/>
                <v:textbox>
                  <w:txbxContent>
                    <w:p w14:paraId="3A45B805" w14:textId="77777777" w:rsidR="00D25C23" w:rsidRPr="00FF45E4" w:rsidRDefault="00D25C23" w:rsidP="00FF45E4">
                      <w:pPr>
                        <w:jc w:val="center"/>
                        <w:rPr>
                          <w:b/>
                        </w:rPr>
                      </w:pPr>
                      <w:r w:rsidRPr="00FF45E4">
                        <w:rPr>
                          <w:b/>
                        </w:rPr>
                        <w:t>Acknowledgments:</w:t>
                      </w:r>
                    </w:p>
                    <w:p w14:paraId="1FB174CE" w14:textId="77777777" w:rsidR="00D25C23" w:rsidRPr="00713812" w:rsidRDefault="00D25C23" w:rsidP="00FF45E4">
                      <w:pPr>
                        <w:jc w:val="center"/>
                        <w:rPr>
                          <w:rFonts w:asciiTheme="minorHAnsi" w:eastAsia="Times New Roman" w:hAnsiTheme="minorHAnsi"/>
                        </w:rPr>
                      </w:pPr>
                      <w:r w:rsidRPr="00713812">
                        <w:rPr>
                          <w:rFonts w:asciiTheme="minorHAnsi" w:eastAsia="Times New Roman" w:hAnsiTheme="minorHAnsi"/>
                        </w:rPr>
                        <w:t>The evaluation team wishes to thank</w:t>
                      </w:r>
                      <w:r>
                        <w:rPr>
                          <w:rFonts w:asciiTheme="minorHAnsi" w:eastAsia="Times New Roman" w:hAnsiTheme="minorHAnsi"/>
                        </w:rPr>
                        <w:t xml:space="preserve"> EBI as well as UNDP</w:t>
                      </w:r>
                      <w:r w:rsidRPr="00713812">
                        <w:rPr>
                          <w:rFonts w:asciiTheme="minorHAnsi" w:eastAsia="Times New Roman" w:hAnsiTheme="minorHAnsi"/>
                        </w:rPr>
                        <w:t xml:space="preserve"> and the project team for their support in facilitating the field mission and interviews in Addis Ababa, in particular </w:t>
                      </w:r>
                      <w:r>
                        <w:rPr>
                          <w:rFonts w:asciiTheme="minorHAnsi" w:eastAsia="Times New Roman" w:hAnsiTheme="minorHAnsi"/>
                        </w:rPr>
                        <w:t xml:space="preserve">Mr </w:t>
                      </w:r>
                      <w:r w:rsidRPr="007E7EAF">
                        <w:rPr>
                          <w:rFonts w:asciiTheme="minorHAnsi" w:eastAsia="Times New Roman" w:hAnsiTheme="minorHAnsi"/>
                        </w:rPr>
                        <w:t>Gemedo Dalle</w:t>
                      </w:r>
                      <w:r>
                        <w:rPr>
                          <w:rFonts w:asciiTheme="minorHAnsi" w:eastAsia="Times New Roman" w:hAnsiTheme="minorHAnsi"/>
                        </w:rPr>
                        <w:t xml:space="preserve"> Director-General from EBI, </w:t>
                      </w:r>
                      <w:r w:rsidRPr="00713812">
                        <w:rPr>
                          <w:rFonts w:asciiTheme="minorHAnsi" w:eastAsia="Times New Roman" w:hAnsiTheme="minorHAnsi"/>
                        </w:rPr>
                        <w:t>Mrs. Wubua Mekonnen</w:t>
                      </w:r>
                      <w:r>
                        <w:rPr>
                          <w:rFonts w:asciiTheme="minorHAnsi" w:eastAsia="Times New Roman" w:hAnsiTheme="minorHAnsi"/>
                        </w:rPr>
                        <w:t>, GEF Programme Analyst</w:t>
                      </w:r>
                      <w:r w:rsidRPr="00713812">
                        <w:rPr>
                          <w:rFonts w:asciiTheme="minorHAnsi" w:eastAsia="Times New Roman" w:hAnsiTheme="minorHAnsi"/>
                        </w:rPr>
                        <w:t xml:space="preserve"> from UNDP, Mr. Kinde Deressa, Project Coordinator a.i. and Marketing Specialist as well as all four Project Site Managers, </w:t>
                      </w:r>
                      <w:r w:rsidRPr="007E7EAF">
                        <w:rPr>
                          <w:rFonts w:asciiTheme="minorHAnsi" w:eastAsia="Times New Roman" w:hAnsiTheme="minorHAnsi"/>
                        </w:rPr>
                        <w:t>M</w:t>
                      </w:r>
                      <w:r>
                        <w:rPr>
                          <w:rFonts w:asciiTheme="minorHAnsi" w:eastAsia="Times New Roman" w:hAnsiTheme="minorHAnsi"/>
                        </w:rPr>
                        <w:t>r</w:t>
                      </w:r>
                      <w:r w:rsidRPr="007E7EAF">
                        <w:rPr>
                          <w:rFonts w:asciiTheme="minorHAnsi" w:eastAsia="Times New Roman" w:hAnsiTheme="minorHAnsi"/>
                        </w:rPr>
                        <w:t xml:space="preserve">s Banchayehu Etana </w:t>
                      </w:r>
                      <w:r>
                        <w:rPr>
                          <w:rFonts w:asciiTheme="minorHAnsi" w:eastAsia="Times New Roman" w:hAnsiTheme="minorHAnsi"/>
                        </w:rPr>
                        <w:t xml:space="preserve">from Yayu, </w:t>
                      </w:r>
                      <w:r w:rsidRPr="007E7EAF">
                        <w:rPr>
                          <w:rFonts w:asciiTheme="minorHAnsi" w:eastAsia="Times New Roman" w:hAnsiTheme="minorHAnsi"/>
                        </w:rPr>
                        <w:t>Mr Asfaw Keribu</w:t>
                      </w:r>
                      <w:r>
                        <w:rPr>
                          <w:rFonts w:asciiTheme="minorHAnsi" w:eastAsia="Times New Roman" w:hAnsiTheme="minorHAnsi"/>
                        </w:rPr>
                        <w:t xml:space="preserve"> of Angacha, </w:t>
                      </w:r>
                      <w:r w:rsidRPr="007E7EAF">
                        <w:rPr>
                          <w:rFonts w:asciiTheme="minorHAnsi" w:eastAsia="Times New Roman" w:hAnsiTheme="minorHAnsi"/>
                        </w:rPr>
                        <w:t xml:space="preserve">Mr Basazin W/Michael </w:t>
                      </w:r>
                      <w:r>
                        <w:rPr>
                          <w:rFonts w:asciiTheme="minorHAnsi" w:eastAsia="Times New Roman" w:hAnsiTheme="minorHAnsi"/>
                        </w:rPr>
                        <w:t xml:space="preserve">of Gimbichu and </w:t>
                      </w:r>
                      <w:r w:rsidRPr="007E7EAF">
                        <w:rPr>
                          <w:rFonts w:asciiTheme="minorHAnsi" w:eastAsia="Times New Roman" w:hAnsiTheme="minorHAnsi"/>
                        </w:rPr>
                        <w:t>Mr Shiferaw Woldie</w:t>
                      </w:r>
                      <w:r>
                        <w:rPr>
                          <w:rFonts w:asciiTheme="minorHAnsi" w:eastAsia="Times New Roman" w:hAnsiTheme="minorHAnsi"/>
                        </w:rPr>
                        <w:t xml:space="preserve"> of Minjar Shenkora</w:t>
                      </w:r>
                      <w:r w:rsidRPr="00713812">
                        <w:rPr>
                          <w:rFonts w:asciiTheme="minorHAnsi" w:eastAsia="Times New Roman" w:hAnsiTheme="minorHAnsi"/>
                        </w:rPr>
                        <w:t xml:space="preserve"> that enabled the field interviews at such a short notice</w:t>
                      </w:r>
                      <w:r>
                        <w:rPr>
                          <w:rFonts w:asciiTheme="minorHAnsi" w:eastAsia="Times New Roman" w:hAnsiTheme="minorHAnsi"/>
                        </w:rPr>
                        <w:t>.</w:t>
                      </w:r>
                    </w:p>
                  </w:txbxContent>
                </v:textbox>
                <w10:wrap anchorx="margin"/>
              </v:shape>
            </w:pict>
          </mc:Fallback>
        </mc:AlternateContent>
      </w:r>
      <w:r>
        <w:rPr>
          <w:noProof/>
          <w:lang w:val="en-US"/>
        </w:rPr>
        <mc:AlternateContent>
          <mc:Choice Requires="wps">
            <w:drawing>
              <wp:anchor distT="0" distB="0" distL="114300" distR="114300" simplePos="0" relativeHeight="251657215" behindDoc="0" locked="0" layoutInCell="1" allowOverlap="1" wp14:anchorId="0B7D64E6" wp14:editId="6609CC5A">
                <wp:simplePos x="0" y="0"/>
                <wp:positionH relativeFrom="margin">
                  <wp:posOffset>1550035</wp:posOffset>
                </wp:positionH>
                <wp:positionV relativeFrom="paragraph">
                  <wp:posOffset>7335520</wp:posOffset>
                </wp:positionV>
                <wp:extent cx="4896485" cy="1727200"/>
                <wp:effectExtent l="0" t="0" r="0" b="6350"/>
                <wp:wrapNone/>
                <wp:docPr id="48" name="Tekstboks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6485" cy="1727200"/>
                        </a:xfrm>
                        <a:prstGeom prst="rect">
                          <a:avLst/>
                        </a:prstGeom>
                        <a:solidFill>
                          <a:srgbClr val="E2DCD6">
                            <a:alpha val="69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F53130" w14:textId="77777777" w:rsidR="00D25C23" w:rsidRDefault="00D25C23" w:rsidP="004D4AE1">
                            <w:pPr>
                              <w:jc w:val="center"/>
                            </w:pPr>
                          </w:p>
                          <w:p w14:paraId="2D6CDC79" w14:textId="77777777" w:rsidR="00D25C23" w:rsidRPr="00293B0C" w:rsidRDefault="00D25C23" w:rsidP="004D4AE1">
                            <w:pPr>
                              <w:jc w:val="center"/>
                              <w:rPr>
                                <w:sz w:val="12"/>
                                <w:szCs w:val="12"/>
                              </w:rPr>
                            </w:pPr>
                          </w:p>
                          <w:p w14:paraId="4452E639" w14:textId="77777777" w:rsidR="00D25C23" w:rsidRDefault="00D25C23" w:rsidP="004D4AE1">
                            <w:pPr>
                              <w:jc w:val="center"/>
                            </w:pPr>
                          </w:p>
                          <w:p w14:paraId="3B56F17F" w14:textId="77777777" w:rsidR="00D25C23" w:rsidRDefault="00D25C23" w:rsidP="004D4AE1">
                            <w:pPr>
                              <w:jc w:val="center"/>
                            </w:pPr>
                          </w:p>
                          <w:p w14:paraId="117B7858" w14:textId="77777777" w:rsidR="00D25C23" w:rsidRDefault="00D25C23" w:rsidP="004D4AE1"/>
                          <w:p w14:paraId="48C48E54" w14:textId="77777777" w:rsidR="00D25C23" w:rsidRDefault="00D25C23" w:rsidP="004D4AE1"/>
                          <w:p w14:paraId="3794F57F" w14:textId="77777777" w:rsidR="00D25C23" w:rsidRDefault="00D25C23" w:rsidP="004D4AE1"/>
                          <w:p w14:paraId="689ADFD4" w14:textId="77777777" w:rsidR="00D25C23" w:rsidRDefault="00D25C23" w:rsidP="004D4AE1"/>
                          <w:p w14:paraId="1889A7ED" w14:textId="77777777" w:rsidR="00D25C23" w:rsidRDefault="00D25C23" w:rsidP="004D4AE1"/>
                          <w:p w14:paraId="73FBF5C1" w14:textId="77777777" w:rsidR="00D25C23" w:rsidRDefault="00D25C23" w:rsidP="004D4AE1"/>
                          <w:p w14:paraId="240FD1F8" w14:textId="77777777" w:rsidR="00D25C23" w:rsidRDefault="00D25C23" w:rsidP="004D4AE1"/>
                          <w:p w14:paraId="0DF6DD74" w14:textId="77777777" w:rsidR="00D25C23" w:rsidRDefault="00D25C23" w:rsidP="004D4AE1"/>
                          <w:p w14:paraId="529A741F" w14:textId="77777777" w:rsidR="00D25C23" w:rsidRDefault="00D25C23" w:rsidP="004D4AE1"/>
                          <w:p w14:paraId="0A659FF5" w14:textId="77777777" w:rsidR="00D25C23" w:rsidRDefault="00D25C23" w:rsidP="004D4AE1"/>
                          <w:p w14:paraId="77B6338C" w14:textId="77777777" w:rsidR="00D25C23" w:rsidRDefault="00D25C23" w:rsidP="004D4AE1"/>
                          <w:p w14:paraId="23E46EE2" w14:textId="77777777" w:rsidR="00D25C23" w:rsidRDefault="00D25C23" w:rsidP="004D4AE1"/>
                          <w:p w14:paraId="0D7E92AC" w14:textId="77777777" w:rsidR="00D25C23" w:rsidRDefault="00D25C23" w:rsidP="004D4AE1"/>
                          <w:p w14:paraId="4BCD774C" w14:textId="77777777" w:rsidR="00D25C23" w:rsidRDefault="00D25C23" w:rsidP="004D4AE1"/>
                          <w:p w14:paraId="24667BE6" w14:textId="77777777" w:rsidR="00D25C23" w:rsidRDefault="00D25C23" w:rsidP="004D4AE1"/>
                          <w:p w14:paraId="0AABDF81" w14:textId="77777777" w:rsidR="00D25C23" w:rsidRDefault="00D25C23" w:rsidP="004D4AE1"/>
                          <w:p w14:paraId="7EAA0D22" w14:textId="77777777" w:rsidR="00D25C23" w:rsidRDefault="00D25C23" w:rsidP="004D4AE1"/>
                          <w:p w14:paraId="5CC6D72C" w14:textId="77777777" w:rsidR="00D25C23" w:rsidRDefault="00D25C23" w:rsidP="004D4AE1"/>
                          <w:p w14:paraId="53399CB5" w14:textId="77777777" w:rsidR="00D25C23" w:rsidRDefault="00D25C23" w:rsidP="004D4AE1"/>
                          <w:p w14:paraId="643DB0E8" w14:textId="77777777" w:rsidR="00D25C23" w:rsidRDefault="00D25C23" w:rsidP="004D4AE1"/>
                          <w:p w14:paraId="2DB8965D" w14:textId="77777777" w:rsidR="00D25C23" w:rsidRDefault="00D25C23" w:rsidP="004D4AE1"/>
                          <w:p w14:paraId="1D6D3EB6" w14:textId="77777777" w:rsidR="00D25C23" w:rsidRDefault="00D25C23" w:rsidP="004D4AE1"/>
                          <w:p w14:paraId="030B8631" w14:textId="77777777" w:rsidR="00D25C23" w:rsidRDefault="00D25C23" w:rsidP="004D4AE1"/>
                          <w:p w14:paraId="6C27B082" w14:textId="77777777" w:rsidR="00D25C23" w:rsidRDefault="00D25C23" w:rsidP="004D4AE1"/>
                          <w:p w14:paraId="49AB5999" w14:textId="77777777" w:rsidR="00D25C23" w:rsidRDefault="00D25C23" w:rsidP="004D4AE1"/>
                          <w:p w14:paraId="4D99226A" w14:textId="77777777" w:rsidR="00D25C23" w:rsidRDefault="00D25C23" w:rsidP="004D4AE1"/>
                          <w:p w14:paraId="06CA2290" w14:textId="77777777" w:rsidR="00D25C23" w:rsidRDefault="00D25C23" w:rsidP="004D4AE1"/>
                          <w:p w14:paraId="139CB0ED" w14:textId="77777777" w:rsidR="00D25C23" w:rsidRDefault="00D25C23" w:rsidP="004D4AE1"/>
                          <w:p w14:paraId="7D3C39ED" w14:textId="77777777" w:rsidR="00D25C23" w:rsidRDefault="00D25C23" w:rsidP="004D4AE1">
                            <w:r>
                              <w:rPr>
                                <w:noProof/>
                                <w:lang w:val="en-US"/>
                              </w:rPr>
                              <w:drawing>
                                <wp:inline distT="0" distB="0" distL="0" distR="0" wp14:anchorId="4F9DC65E" wp14:editId="72CFD930">
                                  <wp:extent cx="1645920" cy="65911"/>
                                  <wp:effectExtent l="0" t="0" r="0" b="0"/>
                                  <wp:docPr id="2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14:paraId="0A874465" w14:textId="77777777" w:rsidR="00D25C23" w:rsidRDefault="00D25C23" w:rsidP="004D4AE1"/>
                          <w:p w14:paraId="02577D95" w14:textId="77777777" w:rsidR="00D25C23" w:rsidRDefault="00D25C23" w:rsidP="004D4AE1"/>
                          <w:p w14:paraId="71797B04" w14:textId="77777777" w:rsidR="00D25C23" w:rsidRDefault="00D25C23" w:rsidP="004D4AE1"/>
                          <w:p w14:paraId="5C714A01" w14:textId="77777777" w:rsidR="00D25C23" w:rsidRDefault="00D25C23" w:rsidP="004D4AE1"/>
                          <w:p w14:paraId="0130FB62" w14:textId="77777777" w:rsidR="00D25C23" w:rsidRDefault="00D25C23" w:rsidP="004D4AE1"/>
                          <w:p w14:paraId="4F288B1C" w14:textId="77777777" w:rsidR="00D25C23" w:rsidRDefault="00D25C23" w:rsidP="004D4AE1"/>
                          <w:p w14:paraId="616D86F7" w14:textId="77777777" w:rsidR="00D25C23" w:rsidRDefault="00D25C23" w:rsidP="004D4AE1"/>
                          <w:p w14:paraId="41DF9636" w14:textId="77777777" w:rsidR="00D25C23" w:rsidRDefault="00D25C23" w:rsidP="004D4AE1"/>
                          <w:p w14:paraId="39925F59" w14:textId="77777777" w:rsidR="00D25C23" w:rsidRDefault="00D25C23" w:rsidP="004D4AE1"/>
                          <w:p w14:paraId="3F60A8FB" w14:textId="77777777" w:rsidR="00D25C23" w:rsidRDefault="00D25C23" w:rsidP="004D4AE1"/>
                          <w:p w14:paraId="7A3F823E" w14:textId="77777777" w:rsidR="00D25C23" w:rsidRDefault="00D25C23" w:rsidP="004D4AE1"/>
                          <w:p w14:paraId="7174754A" w14:textId="77777777" w:rsidR="00D25C23" w:rsidRDefault="00D25C23" w:rsidP="004D4AE1"/>
                          <w:p w14:paraId="1BC47FF6" w14:textId="77777777" w:rsidR="00D25C23" w:rsidRDefault="00D25C23" w:rsidP="004D4AE1"/>
                          <w:p w14:paraId="5C6DBF61" w14:textId="77777777" w:rsidR="00D25C23" w:rsidRDefault="00D25C23" w:rsidP="004D4AE1"/>
                          <w:p w14:paraId="7953E339" w14:textId="77777777" w:rsidR="00D25C23" w:rsidRPr="00D90D04" w:rsidRDefault="00D25C23" w:rsidP="004D4AE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D64E6" id="_x0000_s1028" type="#_x0000_t202" style="position:absolute;left:0;text-align:left;margin-left:122.05pt;margin-top:577.6pt;width:385.55pt;height:136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" fillcolor="#e2dcd6" stroked="f">
                <v:fill opacity="45232f"/>
                <v:textbox>
                  <w:txbxContent>
                    <w:p w14:paraId="64F53130" w14:textId="77777777" w:rsidR="00D25C23" w:rsidRDefault="00D25C23" w:rsidP="004D4AE1">
                      <w:pPr>
                        <w:jc w:val="center"/>
                      </w:pPr>
                    </w:p>
                    <w:p w14:paraId="2D6CDC79" w14:textId="77777777" w:rsidR="00D25C23" w:rsidRPr="00293B0C" w:rsidRDefault="00D25C23" w:rsidP="004D4AE1">
                      <w:pPr>
                        <w:jc w:val="center"/>
                        <w:rPr>
                          <w:sz w:val="12"/>
                          <w:szCs w:val="12"/>
                        </w:rPr>
                      </w:pPr>
                    </w:p>
                    <w:p w14:paraId="4452E639" w14:textId="77777777" w:rsidR="00D25C23" w:rsidRDefault="00D25C23" w:rsidP="004D4AE1">
                      <w:pPr>
                        <w:jc w:val="center"/>
                      </w:pPr>
                    </w:p>
                    <w:p w14:paraId="3B56F17F" w14:textId="77777777" w:rsidR="00D25C23" w:rsidRDefault="00D25C23" w:rsidP="004D4AE1">
                      <w:pPr>
                        <w:jc w:val="center"/>
                      </w:pPr>
                    </w:p>
                    <w:p w14:paraId="117B7858" w14:textId="77777777" w:rsidR="00D25C23" w:rsidRDefault="00D25C23" w:rsidP="004D4AE1"/>
                    <w:p w14:paraId="48C48E54" w14:textId="77777777" w:rsidR="00D25C23" w:rsidRDefault="00D25C23" w:rsidP="004D4AE1"/>
                    <w:p w14:paraId="3794F57F" w14:textId="77777777" w:rsidR="00D25C23" w:rsidRDefault="00D25C23" w:rsidP="004D4AE1"/>
                    <w:p w14:paraId="689ADFD4" w14:textId="77777777" w:rsidR="00D25C23" w:rsidRDefault="00D25C23" w:rsidP="004D4AE1"/>
                    <w:p w14:paraId="1889A7ED" w14:textId="77777777" w:rsidR="00D25C23" w:rsidRDefault="00D25C23" w:rsidP="004D4AE1"/>
                    <w:p w14:paraId="73FBF5C1" w14:textId="77777777" w:rsidR="00D25C23" w:rsidRDefault="00D25C23" w:rsidP="004D4AE1"/>
                    <w:p w14:paraId="240FD1F8" w14:textId="77777777" w:rsidR="00D25C23" w:rsidRDefault="00D25C23" w:rsidP="004D4AE1"/>
                    <w:p w14:paraId="0DF6DD74" w14:textId="77777777" w:rsidR="00D25C23" w:rsidRDefault="00D25C23" w:rsidP="004D4AE1"/>
                    <w:p w14:paraId="529A741F" w14:textId="77777777" w:rsidR="00D25C23" w:rsidRDefault="00D25C23" w:rsidP="004D4AE1"/>
                    <w:p w14:paraId="0A659FF5" w14:textId="77777777" w:rsidR="00D25C23" w:rsidRDefault="00D25C23" w:rsidP="004D4AE1"/>
                    <w:p w14:paraId="77B6338C" w14:textId="77777777" w:rsidR="00D25C23" w:rsidRDefault="00D25C23" w:rsidP="004D4AE1"/>
                    <w:p w14:paraId="23E46EE2" w14:textId="77777777" w:rsidR="00D25C23" w:rsidRDefault="00D25C23" w:rsidP="004D4AE1"/>
                    <w:p w14:paraId="0D7E92AC" w14:textId="77777777" w:rsidR="00D25C23" w:rsidRDefault="00D25C23" w:rsidP="004D4AE1"/>
                    <w:p w14:paraId="4BCD774C" w14:textId="77777777" w:rsidR="00D25C23" w:rsidRDefault="00D25C23" w:rsidP="004D4AE1"/>
                    <w:p w14:paraId="24667BE6" w14:textId="77777777" w:rsidR="00D25C23" w:rsidRDefault="00D25C23" w:rsidP="004D4AE1"/>
                    <w:p w14:paraId="0AABDF81" w14:textId="77777777" w:rsidR="00D25C23" w:rsidRDefault="00D25C23" w:rsidP="004D4AE1"/>
                    <w:p w14:paraId="7EAA0D22" w14:textId="77777777" w:rsidR="00D25C23" w:rsidRDefault="00D25C23" w:rsidP="004D4AE1"/>
                    <w:p w14:paraId="5CC6D72C" w14:textId="77777777" w:rsidR="00D25C23" w:rsidRDefault="00D25C23" w:rsidP="004D4AE1"/>
                    <w:p w14:paraId="53399CB5" w14:textId="77777777" w:rsidR="00D25C23" w:rsidRDefault="00D25C23" w:rsidP="004D4AE1"/>
                    <w:p w14:paraId="643DB0E8" w14:textId="77777777" w:rsidR="00D25C23" w:rsidRDefault="00D25C23" w:rsidP="004D4AE1"/>
                    <w:p w14:paraId="2DB8965D" w14:textId="77777777" w:rsidR="00D25C23" w:rsidRDefault="00D25C23" w:rsidP="004D4AE1"/>
                    <w:p w14:paraId="1D6D3EB6" w14:textId="77777777" w:rsidR="00D25C23" w:rsidRDefault="00D25C23" w:rsidP="004D4AE1"/>
                    <w:p w14:paraId="030B8631" w14:textId="77777777" w:rsidR="00D25C23" w:rsidRDefault="00D25C23" w:rsidP="004D4AE1"/>
                    <w:p w14:paraId="6C27B082" w14:textId="77777777" w:rsidR="00D25C23" w:rsidRDefault="00D25C23" w:rsidP="004D4AE1"/>
                    <w:p w14:paraId="49AB5999" w14:textId="77777777" w:rsidR="00D25C23" w:rsidRDefault="00D25C23" w:rsidP="004D4AE1"/>
                    <w:p w14:paraId="4D99226A" w14:textId="77777777" w:rsidR="00D25C23" w:rsidRDefault="00D25C23" w:rsidP="004D4AE1"/>
                    <w:p w14:paraId="06CA2290" w14:textId="77777777" w:rsidR="00D25C23" w:rsidRDefault="00D25C23" w:rsidP="004D4AE1"/>
                    <w:p w14:paraId="139CB0ED" w14:textId="77777777" w:rsidR="00D25C23" w:rsidRDefault="00D25C23" w:rsidP="004D4AE1"/>
                    <w:p w14:paraId="7D3C39ED" w14:textId="77777777" w:rsidR="00D25C23" w:rsidRDefault="00D25C23" w:rsidP="004D4AE1">
                      <w:r>
                        <w:rPr>
                          <w:noProof/>
                          <w:lang w:val="fr-BE" w:eastAsia="fr-BE"/>
                        </w:rPr>
                        <w:drawing>
                          <wp:inline distT="0" distB="0" distL="0" distR="0" wp14:anchorId="4F9DC65E" wp14:editId="72CFD930">
                            <wp:extent cx="1645920" cy="65911"/>
                            <wp:effectExtent l="0" t="0" r="0" b="0"/>
                            <wp:docPr id="2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14:paraId="0A874465" w14:textId="77777777" w:rsidR="00D25C23" w:rsidRDefault="00D25C23" w:rsidP="004D4AE1"/>
                    <w:p w14:paraId="02577D95" w14:textId="77777777" w:rsidR="00D25C23" w:rsidRDefault="00D25C23" w:rsidP="004D4AE1"/>
                    <w:p w14:paraId="71797B04" w14:textId="77777777" w:rsidR="00D25C23" w:rsidRDefault="00D25C23" w:rsidP="004D4AE1"/>
                    <w:p w14:paraId="5C714A01" w14:textId="77777777" w:rsidR="00D25C23" w:rsidRDefault="00D25C23" w:rsidP="004D4AE1"/>
                    <w:p w14:paraId="0130FB62" w14:textId="77777777" w:rsidR="00D25C23" w:rsidRDefault="00D25C23" w:rsidP="004D4AE1"/>
                    <w:p w14:paraId="4F288B1C" w14:textId="77777777" w:rsidR="00D25C23" w:rsidRDefault="00D25C23" w:rsidP="004D4AE1"/>
                    <w:p w14:paraId="616D86F7" w14:textId="77777777" w:rsidR="00D25C23" w:rsidRDefault="00D25C23" w:rsidP="004D4AE1"/>
                    <w:p w14:paraId="41DF9636" w14:textId="77777777" w:rsidR="00D25C23" w:rsidRDefault="00D25C23" w:rsidP="004D4AE1"/>
                    <w:p w14:paraId="39925F59" w14:textId="77777777" w:rsidR="00D25C23" w:rsidRDefault="00D25C23" w:rsidP="004D4AE1"/>
                    <w:p w14:paraId="3F60A8FB" w14:textId="77777777" w:rsidR="00D25C23" w:rsidRDefault="00D25C23" w:rsidP="004D4AE1"/>
                    <w:p w14:paraId="7A3F823E" w14:textId="77777777" w:rsidR="00D25C23" w:rsidRDefault="00D25C23" w:rsidP="004D4AE1"/>
                    <w:p w14:paraId="7174754A" w14:textId="77777777" w:rsidR="00D25C23" w:rsidRDefault="00D25C23" w:rsidP="004D4AE1"/>
                    <w:p w14:paraId="1BC47FF6" w14:textId="77777777" w:rsidR="00D25C23" w:rsidRDefault="00D25C23" w:rsidP="004D4AE1"/>
                    <w:p w14:paraId="5C6DBF61" w14:textId="77777777" w:rsidR="00D25C23" w:rsidRDefault="00D25C23" w:rsidP="004D4AE1"/>
                    <w:p w14:paraId="7953E339" w14:textId="77777777" w:rsidR="00D25C23" w:rsidRPr="00D90D04" w:rsidRDefault="00D25C23" w:rsidP="004D4AE1"/>
                  </w:txbxContent>
                </v:textbox>
                <w10:wrap anchorx="margin"/>
              </v:shape>
            </w:pict>
          </mc:Fallback>
        </mc:AlternateContent>
      </w:r>
      <w:r w:rsidR="00BA7588">
        <w:rPr>
          <w:noProof/>
          <w:lang w:val="en-US"/>
        </w:rPr>
        <w:drawing>
          <wp:anchor distT="0" distB="0" distL="114300" distR="114300" simplePos="0" relativeHeight="251695104" behindDoc="0" locked="0" layoutInCell="1" allowOverlap="1" wp14:anchorId="6494821A" wp14:editId="30500247">
            <wp:simplePos x="0" y="0"/>
            <wp:positionH relativeFrom="column">
              <wp:posOffset>1556124</wp:posOffset>
            </wp:positionH>
            <wp:positionV relativeFrom="paragraph">
              <wp:posOffset>194310</wp:posOffset>
            </wp:positionV>
            <wp:extent cx="4505325" cy="5279390"/>
            <wp:effectExtent l="0" t="0" r="9525"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05325" cy="5279390"/>
                    </a:xfrm>
                    <a:prstGeom prst="rect">
                      <a:avLst/>
                    </a:prstGeom>
                    <a:noFill/>
                  </pic:spPr>
                </pic:pic>
              </a:graphicData>
            </a:graphic>
          </wp:anchor>
        </w:drawing>
      </w:r>
      <w:r>
        <w:rPr>
          <w:noProof/>
          <w:lang w:val="en-US"/>
        </w:rPr>
        <mc:AlternateContent>
          <mc:Choice Requires="wps">
            <w:drawing>
              <wp:anchor distT="0" distB="0" distL="114300" distR="114300" simplePos="0" relativeHeight="251661312" behindDoc="0" locked="0" layoutInCell="1" allowOverlap="1" wp14:anchorId="087427AD" wp14:editId="3616F3A9">
                <wp:simplePos x="0" y="0"/>
                <wp:positionH relativeFrom="column">
                  <wp:posOffset>-262890</wp:posOffset>
                </wp:positionH>
                <wp:positionV relativeFrom="paragraph">
                  <wp:posOffset>7376160</wp:posOffset>
                </wp:positionV>
                <wp:extent cx="1809750" cy="1638300"/>
                <wp:effectExtent l="0" t="0" r="0" b="0"/>
                <wp:wrapNone/>
                <wp:docPr id="47" name="Tekstboks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638300"/>
                        </a:xfrm>
                        <a:prstGeom prst="rect">
                          <a:avLst/>
                        </a:prstGeom>
                        <a:noFill/>
                        <a:ln>
                          <a:noFill/>
                        </a:ln>
                        <a:extLst>
                          <a:ext uri="{909E8E84-426E-40DD-AFC4-6F175D3DCCD1}">
                            <a14:hiddenFill xmlns:a14="http://schemas.microsoft.com/office/drawing/2010/main">
                              <a:solidFill>
                                <a:srgbClr val="E2DCD6">
                                  <a:alpha val="69000"/>
                                </a:srgbClr>
                              </a:solidFill>
                            </a14:hiddenFill>
                          </a:ext>
                          <a:ext uri="{91240B29-F687-4F45-9708-019B960494DF}">
                            <a14:hiddenLine xmlns:a14="http://schemas.microsoft.com/office/drawing/2010/main" w="9525">
                              <a:solidFill>
                                <a:srgbClr val="E2DCD6"/>
                              </a:solidFill>
                              <a:miter lim="800000"/>
                              <a:headEnd/>
                              <a:tailEnd/>
                            </a14:hiddenLine>
                          </a:ext>
                        </a:extLst>
                      </wps:spPr>
                      <wps:txbx>
                        <w:txbxContent>
                          <w:p w14:paraId="2FC2BE1F" w14:textId="77777777" w:rsidR="00D25C23" w:rsidRDefault="00D25C23" w:rsidP="00D323FD">
                            <w:pPr>
                              <w:jc w:val="center"/>
                              <w:rPr>
                                <w:b/>
                              </w:rPr>
                            </w:pPr>
                            <w:r>
                              <w:rPr>
                                <w:b/>
                              </w:rPr>
                              <w:t>Evaluation timeframe: 18/12/2015 – 22/01/2016</w:t>
                            </w:r>
                          </w:p>
                          <w:p w14:paraId="5D0478BC" w14:textId="77777777" w:rsidR="00D25C23" w:rsidRDefault="00D25C23" w:rsidP="00D323FD">
                            <w:pPr>
                              <w:jc w:val="center"/>
                              <w:rPr>
                                <w:b/>
                              </w:rPr>
                            </w:pPr>
                            <w:r>
                              <w:rPr>
                                <w:b/>
                              </w:rPr>
                              <w:t>Prepared by:</w:t>
                            </w:r>
                          </w:p>
                          <w:p w14:paraId="0F98BD76" w14:textId="77777777" w:rsidR="00D25C23" w:rsidRDefault="00D25C23">
                            <w:pPr>
                              <w:spacing w:after="0"/>
                              <w:jc w:val="center"/>
                              <w:rPr>
                                <w:b/>
                              </w:rPr>
                            </w:pPr>
                            <w:r>
                              <w:rPr>
                                <w:b/>
                              </w:rPr>
                              <w:t>Mr Abera Gayesa</w:t>
                            </w:r>
                          </w:p>
                          <w:p w14:paraId="71A90053" w14:textId="77777777" w:rsidR="00D25C23" w:rsidRDefault="00D25C23">
                            <w:pPr>
                              <w:spacing w:after="0"/>
                              <w:jc w:val="center"/>
                              <w:rPr>
                                <w:b/>
                              </w:rPr>
                            </w:pPr>
                            <w:r>
                              <w:rPr>
                                <w:b/>
                              </w:rPr>
                              <w:t>Mr Vincent Lefebvre</w:t>
                            </w:r>
                          </w:p>
                          <w:p w14:paraId="7B7E73A6" w14:textId="77777777" w:rsidR="00D25C23" w:rsidRPr="00536C8A" w:rsidRDefault="00D25C23" w:rsidP="00D323FD">
                            <w:pPr>
                              <w:jc w:val="center"/>
                              <w:rPr>
                                <w:b/>
                              </w:rPr>
                            </w:pPr>
                            <w:r w:rsidRPr="00536C8A">
                              <w:rPr>
                                <w:b/>
                              </w:rPr>
                              <w:t xml:space="preserve">Date: </w:t>
                            </w:r>
                            <w:r>
                              <w:rPr>
                                <w:b/>
                              </w:rPr>
                              <w:t>03</w:t>
                            </w:r>
                            <w:r w:rsidRPr="00536C8A">
                              <w:rPr>
                                <w:b/>
                              </w:rPr>
                              <w:t>/0</w:t>
                            </w:r>
                            <w:r>
                              <w:rPr>
                                <w:b/>
                              </w:rPr>
                              <w:t>3</w:t>
                            </w:r>
                            <w:r w:rsidRPr="00536C8A">
                              <w:rPr>
                                <w:b/>
                              </w:rPr>
                              <w:t>/201</w:t>
                            </w:r>
                            <w:r>
                              <w:rPr>
                                <w:b/>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427AD" id="_x0000_s1029" type="#_x0000_t202" style="position:absolute;left:0;text-align:left;margin-left:-20.7pt;margin-top:580.8pt;width:142.5pt;height:1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" filled="f" fillcolor="#e2dcd6" stroked="f" strokecolor="#e2dcd6">
                <v:fill opacity="45232f"/>
                <v:textbox>
                  <w:txbxContent>
                    <w:p w14:paraId="2FC2BE1F" w14:textId="77777777" w:rsidR="00D25C23" w:rsidRDefault="00D25C23" w:rsidP="00D323FD">
                      <w:pPr>
                        <w:jc w:val="center"/>
                        <w:rPr>
                          <w:b/>
                        </w:rPr>
                      </w:pPr>
                      <w:r>
                        <w:rPr>
                          <w:b/>
                        </w:rPr>
                        <w:t>Evaluation timeframe: 18/12/2015 – 22/01/2016</w:t>
                      </w:r>
                    </w:p>
                    <w:p w14:paraId="5D0478BC" w14:textId="77777777" w:rsidR="00D25C23" w:rsidRDefault="00D25C23" w:rsidP="00D323FD">
                      <w:pPr>
                        <w:jc w:val="center"/>
                        <w:rPr>
                          <w:b/>
                        </w:rPr>
                      </w:pPr>
                      <w:r>
                        <w:rPr>
                          <w:b/>
                        </w:rPr>
                        <w:t>Prepared by:</w:t>
                      </w:r>
                    </w:p>
                    <w:p w14:paraId="0F98BD76" w14:textId="77777777" w:rsidR="00D25C23" w:rsidRDefault="00D25C23">
                      <w:pPr>
                        <w:spacing w:after="0"/>
                        <w:jc w:val="center"/>
                        <w:rPr>
                          <w:b/>
                        </w:rPr>
                      </w:pPr>
                      <w:r>
                        <w:rPr>
                          <w:b/>
                        </w:rPr>
                        <w:t>Mr Abera Gayesa</w:t>
                      </w:r>
                    </w:p>
                    <w:p w14:paraId="71A90053" w14:textId="77777777" w:rsidR="00D25C23" w:rsidRDefault="00D25C23">
                      <w:pPr>
                        <w:spacing w:after="0"/>
                        <w:jc w:val="center"/>
                        <w:rPr>
                          <w:b/>
                        </w:rPr>
                      </w:pPr>
                      <w:r>
                        <w:rPr>
                          <w:b/>
                        </w:rPr>
                        <w:t>Mr Vincent Lefebvre</w:t>
                      </w:r>
                    </w:p>
                    <w:p w14:paraId="7B7E73A6" w14:textId="77777777" w:rsidR="00D25C23" w:rsidRPr="00536C8A" w:rsidRDefault="00D25C23" w:rsidP="00D323FD">
                      <w:pPr>
                        <w:jc w:val="center"/>
                        <w:rPr>
                          <w:b/>
                        </w:rPr>
                      </w:pPr>
                      <w:r w:rsidRPr="00536C8A">
                        <w:rPr>
                          <w:b/>
                        </w:rPr>
                        <w:t xml:space="preserve">Date: </w:t>
                      </w:r>
                      <w:r>
                        <w:rPr>
                          <w:b/>
                        </w:rPr>
                        <w:t>03</w:t>
                      </w:r>
                      <w:r w:rsidRPr="00536C8A">
                        <w:rPr>
                          <w:b/>
                        </w:rPr>
                        <w:t>/0</w:t>
                      </w:r>
                      <w:r>
                        <w:rPr>
                          <w:b/>
                        </w:rPr>
                        <w:t>3</w:t>
                      </w:r>
                      <w:r w:rsidRPr="00536C8A">
                        <w:rPr>
                          <w:b/>
                        </w:rPr>
                        <w:t>/201</w:t>
                      </w:r>
                      <w:r>
                        <w:rPr>
                          <w:b/>
                        </w:rPr>
                        <w:t>6</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6B22CF11" wp14:editId="60F28D18">
                <wp:simplePos x="0" y="0"/>
                <wp:positionH relativeFrom="column">
                  <wp:posOffset>-129540</wp:posOffset>
                </wp:positionH>
                <wp:positionV relativeFrom="paragraph">
                  <wp:posOffset>508635</wp:posOffset>
                </wp:positionV>
                <wp:extent cx="1666875" cy="6715125"/>
                <wp:effectExtent l="0" t="0" r="0" b="9525"/>
                <wp:wrapNone/>
                <wp:docPr id="46" name="Tekstboks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671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00675" w14:textId="77777777" w:rsidR="00D25C23" w:rsidRPr="00FF45E4" w:rsidRDefault="00D25C23" w:rsidP="0055290E">
                            <w:pPr>
                              <w:jc w:val="left"/>
                              <w:rPr>
                                <w:rFonts w:ascii="Arial" w:hAnsi="Arial" w:cs="Arial"/>
                                <w:b/>
                                <w:sz w:val="32"/>
                                <w:szCs w:val="32"/>
                              </w:rPr>
                            </w:pPr>
                            <w:r w:rsidRPr="00FF45E4">
                              <w:rPr>
                                <w:rFonts w:ascii="Arial" w:hAnsi="Arial" w:cs="Arial"/>
                                <w:b/>
                                <w:sz w:val="32"/>
                                <w:szCs w:val="32"/>
                              </w:rPr>
                              <w:t>Terminal Evaluation “Mainstreaming Agrobiodiversity into Agricultural Production Systems Ethiopia project</w:t>
                            </w:r>
                          </w:p>
                          <w:p w14:paraId="65D4980F" w14:textId="77777777" w:rsidR="00D25C23" w:rsidRPr="00FF45E4" w:rsidRDefault="00D25C23">
                            <w:pPr>
                              <w:rPr>
                                <w:rFonts w:ascii="Arial" w:hAnsi="Arial" w:cs="Arial"/>
                                <w:b/>
                                <w:sz w:val="24"/>
                                <w:szCs w:val="24"/>
                              </w:rPr>
                            </w:pPr>
                            <w:r w:rsidRPr="00FF45E4">
                              <w:rPr>
                                <w:rFonts w:ascii="Arial" w:hAnsi="Arial" w:cs="Arial"/>
                                <w:b/>
                                <w:sz w:val="24"/>
                                <w:szCs w:val="24"/>
                              </w:rPr>
                              <w:t>GEF Project ID: 2913 / UNDP Project ID: 00075747</w:t>
                            </w:r>
                          </w:p>
                          <w:p w14:paraId="27DA6452" w14:textId="77777777" w:rsidR="00D25C23" w:rsidRPr="00FF45E4" w:rsidRDefault="00D25C23">
                            <w:pPr>
                              <w:rPr>
                                <w:b/>
                                <w:sz w:val="18"/>
                                <w:szCs w:val="18"/>
                              </w:rPr>
                            </w:pPr>
                            <w:r w:rsidRPr="00FF45E4">
                              <w:rPr>
                                <w:b/>
                                <w:sz w:val="18"/>
                                <w:szCs w:val="18"/>
                              </w:rPr>
                              <w:t>Foal area: biodiversity, country/region: Ethiopia / Africa</w:t>
                            </w:r>
                          </w:p>
                          <w:p w14:paraId="004774B6" w14:textId="77777777" w:rsidR="00D25C23" w:rsidRPr="00BA7588" w:rsidRDefault="00D25C23">
                            <w:pPr>
                              <w:rPr>
                                <w:b/>
                                <w:sz w:val="18"/>
                                <w:szCs w:val="18"/>
                              </w:rPr>
                            </w:pPr>
                            <w:r w:rsidRPr="00FF45E4">
                              <w:rPr>
                                <w:b/>
                                <w:sz w:val="18"/>
                                <w:szCs w:val="18"/>
                              </w:rPr>
                              <w:t>Project sites:</w:t>
                            </w:r>
                            <w:r w:rsidRPr="00BA7588">
                              <w:rPr>
                                <w:b/>
                                <w:sz w:val="18"/>
                                <w:szCs w:val="18"/>
                              </w:rPr>
                              <w:t xml:space="preserve"> Woredas of Yayu, Gimbichu, Minjar Shenkora &amp; Angacha</w:t>
                            </w:r>
                          </w:p>
                          <w:p w14:paraId="50551234" w14:textId="77777777" w:rsidR="00D25C23" w:rsidRPr="00BA7588" w:rsidRDefault="00D25C23">
                            <w:pPr>
                              <w:rPr>
                                <w:rFonts w:ascii="Arial" w:hAnsi="Arial" w:cs="Arial"/>
                                <w:b/>
                                <w:sz w:val="18"/>
                                <w:szCs w:val="18"/>
                                <w:lang w:val="en-US"/>
                              </w:rPr>
                            </w:pPr>
                            <w:r w:rsidRPr="00BA7588">
                              <w:rPr>
                                <w:rFonts w:eastAsia="Times New Roman"/>
                                <w:b/>
                                <w:sz w:val="18"/>
                                <w:szCs w:val="18"/>
                              </w:rPr>
                              <w:t xml:space="preserve">Implementing partner &amp; other partners: </w:t>
                            </w:r>
                            <w:r>
                              <w:rPr>
                                <w:rFonts w:eastAsia="Times New Roman"/>
                                <w:b/>
                                <w:sz w:val="18"/>
                                <w:szCs w:val="18"/>
                              </w:rPr>
                              <w:t>EBI</w:t>
                            </w:r>
                            <w:r w:rsidRPr="00BA7588">
                              <w:rPr>
                                <w:rFonts w:eastAsia="Times New Roman"/>
                                <w:b/>
                                <w:sz w:val="18"/>
                                <w:szCs w:val="18"/>
                              </w:rPr>
                              <w:t>, FCF, Woredas &amp; Kebeles</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2CF11" id="Tekstboks 26" o:spid="_x0000_s1030" type="#_x0000_t202" style="position:absolute;left:0;text-align:left;margin-left:-10.2pt;margin-top:40.05pt;width:131.25pt;height:52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" filled="f" stroked="f">
                <v:textbox style="layout-flow:vertical;mso-layout-flow-alt:bottom-to-top">
                  <w:txbxContent>
                    <w:p w14:paraId="34100675" w14:textId="77777777" w:rsidR="00D25C23" w:rsidRPr="00FF45E4" w:rsidRDefault="00D25C23" w:rsidP="0055290E">
                      <w:pPr>
                        <w:jc w:val="left"/>
                        <w:rPr>
                          <w:rFonts w:ascii="Arial" w:hAnsi="Arial" w:cs="Arial"/>
                          <w:b/>
                          <w:sz w:val="32"/>
                          <w:szCs w:val="32"/>
                        </w:rPr>
                      </w:pPr>
                      <w:r w:rsidRPr="00FF45E4">
                        <w:rPr>
                          <w:rFonts w:ascii="Arial" w:hAnsi="Arial" w:cs="Arial"/>
                          <w:b/>
                          <w:sz w:val="32"/>
                          <w:szCs w:val="32"/>
                        </w:rPr>
                        <w:t>Terminal Evaluation “Mainstreaming Agrobiodiversity into Agricultural Production Systems Ethiopia project</w:t>
                      </w:r>
                    </w:p>
                    <w:p w14:paraId="65D4980F" w14:textId="77777777" w:rsidR="00D25C23" w:rsidRPr="00FF45E4" w:rsidRDefault="00D25C23">
                      <w:pPr>
                        <w:rPr>
                          <w:rFonts w:ascii="Arial" w:hAnsi="Arial" w:cs="Arial"/>
                          <w:b/>
                          <w:sz w:val="24"/>
                          <w:szCs w:val="24"/>
                        </w:rPr>
                      </w:pPr>
                      <w:r w:rsidRPr="00FF45E4">
                        <w:rPr>
                          <w:rFonts w:ascii="Arial" w:hAnsi="Arial" w:cs="Arial"/>
                          <w:b/>
                          <w:sz w:val="24"/>
                          <w:szCs w:val="24"/>
                        </w:rPr>
                        <w:t>GEF Project ID: 2913 / UNDP Project ID: 00075747</w:t>
                      </w:r>
                    </w:p>
                    <w:p w14:paraId="27DA6452" w14:textId="77777777" w:rsidR="00D25C23" w:rsidRPr="00FF45E4" w:rsidRDefault="00D25C23">
                      <w:pPr>
                        <w:rPr>
                          <w:b/>
                          <w:sz w:val="18"/>
                          <w:szCs w:val="18"/>
                        </w:rPr>
                      </w:pPr>
                      <w:r w:rsidRPr="00FF45E4">
                        <w:rPr>
                          <w:b/>
                          <w:sz w:val="18"/>
                          <w:szCs w:val="18"/>
                        </w:rPr>
                        <w:t>Foal area: biodiversity, country/region: Ethiopia / Africa</w:t>
                      </w:r>
                    </w:p>
                    <w:p w14:paraId="004774B6" w14:textId="77777777" w:rsidR="00D25C23" w:rsidRPr="00BA7588" w:rsidRDefault="00D25C23">
                      <w:pPr>
                        <w:rPr>
                          <w:b/>
                          <w:sz w:val="18"/>
                          <w:szCs w:val="18"/>
                        </w:rPr>
                      </w:pPr>
                      <w:r w:rsidRPr="00FF45E4">
                        <w:rPr>
                          <w:b/>
                          <w:sz w:val="18"/>
                          <w:szCs w:val="18"/>
                        </w:rPr>
                        <w:t>Project sites:</w:t>
                      </w:r>
                      <w:r w:rsidRPr="00BA7588">
                        <w:rPr>
                          <w:b/>
                          <w:sz w:val="18"/>
                          <w:szCs w:val="18"/>
                        </w:rPr>
                        <w:t xml:space="preserve"> Woredas of Yayu, Gimbichu, Minjar Shenkora &amp; Angacha</w:t>
                      </w:r>
                    </w:p>
                    <w:p w14:paraId="50551234" w14:textId="77777777" w:rsidR="00D25C23" w:rsidRPr="00BA7588" w:rsidRDefault="00D25C23">
                      <w:pPr>
                        <w:rPr>
                          <w:rFonts w:ascii="Arial" w:hAnsi="Arial" w:cs="Arial"/>
                          <w:b/>
                          <w:sz w:val="18"/>
                          <w:szCs w:val="18"/>
                          <w:lang w:val="en-US"/>
                        </w:rPr>
                      </w:pPr>
                      <w:r w:rsidRPr="00BA7588">
                        <w:rPr>
                          <w:rFonts w:eastAsia="Times New Roman"/>
                          <w:b/>
                          <w:sz w:val="18"/>
                          <w:szCs w:val="18"/>
                        </w:rPr>
                        <w:t xml:space="preserve">Implementing partner &amp; other partners: </w:t>
                      </w:r>
                      <w:r>
                        <w:rPr>
                          <w:rFonts w:eastAsia="Times New Roman"/>
                          <w:b/>
                          <w:sz w:val="18"/>
                          <w:szCs w:val="18"/>
                        </w:rPr>
                        <w:t>EBI</w:t>
                      </w:r>
                      <w:r w:rsidRPr="00BA7588">
                        <w:rPr>
                          <w:rFonts w:eastAsia="Times New Roman"/>
                          <w:b/>
                          <w:sz w:val="18"/>
                          <w:szCs w:val="18"/>
                        </w:rPr>
                        <w:t>, FCF, Woredas &amp; Kebeles</w:t>
                      </w:r>
                    </w:p>
                  </w:txbxContent>
                </v:textbox>
              </v:shape>
            </w:pict>
          </mc:Fallback>
        </mc:AlternateContent>
      </w:r>
      <w:r w:rsidR="00174B09" w:rsidRPr="00CB6749">
        <w:br w:type="page"/>
      </w:r>
    </w:p>
    <w:p w14:paraId="587BC395" w14:textId="77777777" w:rsidR="00526F94" w:rsidRDefault="00526F94">
      <w:pPr>
        <w:spacing w:after="200" w:line="276" w:lineRule="auto"/>
        <w:jc w:val="left"/>
        <w:sectPr w:rsidR="00526F94" w:rsidSect="00FB5FCD">
          <w:headerReference w:type="default" r:id="rId13"/>
          <w:footerReference w:type="default" r:id="rId14"/>
          <w:pgSz w:w="11906" w:h="16838"/>
          <w:pgMar w:top="1960" w:right="1134" w:bottom="1701" w:left="1134" w:header="708" w:footer="708" w:gutter="0"/>
          <w:pgNumType w:start="1"/>
          <w:cols w:space="708"/>
          <w:titlePg/>
          <w:docGrid w:linePitch="360"/>
        </w:sectPr>
      </w:pPr>
    </w:p>
    <w:p w14:paraId="1F0B1C46" w14:textId="77777777" w:rsidR="00A32F92" w:rsidRPr="00CB6749" w:rsidRDefault="00A32F92" w:rsidP="00A32F92">
      <w:pPr>
        <w:pStyle w:val="Heading000"/>
      </w:pPr>
      <w:r w:rsidRPr="00CB6749">
        <w:lastRenderedPageBreak/>
        <w:t>Table of Contents</w:t>
      </w:r>
    </w:p>
    <w:p w14:paraId="0848678D" w14:textId="77777777" w:rsidR="00A32F92" w:rsidRPr="00CB6749" w:rsidRDefault="00A32F92" w:rsidP="00A32F92"/>
    <w:p w14:paraId="1EC70C12" w14:textId="77777777" w:rsidR="008873B7" w:rsidRDefault="00EB041F">
      <w:pPr>
        <w:pStyle w:val="TOC1"/>
        <w:tabs>
          <w:tab w:val="right" w:leader="dot" w:pos="9628"/>
        </w:tabs>
        <w:rPr>
          <w:rFonts w:eastAsiaTheme="minorEastAsia" w:cstheme="minorBidi"/>
          <w:b w:val="0"/>
          <w:bCs w:val="0"/>
          <w:caps w:val="0"/>
          <w:noProof/>
          <w:sz w:val="22"/>
          <w:szCs w:val="22"/>
          <w:lang w:val="fr-BE" w:eastAsia="fr-BE"/>
        </w:rPr>
      </w:pPr>
      <w:r w:rsidRPr="00CB6749">
        <w:fldChar w:fldCharType="begin"/>
      </w:r>
      <w:r w:rsidR="00A32F92" w:rsidRPr="00CB6749">
        <w:instrText xml:space="preserve"> TOC \o "1-3" \h \z \u </w:instrText>
      </w:r>
      <w:r w:rsidRPr="00CB6749">
        <w:fldChar w:fldCharType="separate"/>
      </w:r>
      <w:hyperlink w:anchor="_Toc449960310" w:history="1">
        <w:r w:rsidR="008873B7" w:rsidRPr="00354977">
          <w:rPr>
            <w:rStyle w:val="Hyperlink"/>
            <w:noProof/>
          </w:rPr>
          <w:t>Executive Summary</w:t>
        </w:r>
        <w:r w:rsidR="008873B7">
          <w:rPr>
            <w:noProof/>
            <w:webHidden/>
          </w:rPr>
          <w:tab/>
        </w:r>
        <w:r w:rsidR="008873B7">
          <w:rPr>
            <w:noProof/>
            <w:webHidden/>
          </w:rPr>
          <w:fldChar w:fldCharType="begin"/>
        </w:r>
        <w:r w:rsidR="008873B7">
          <w:rPr>
            <w:noProof/>
            <w:webHidden/>
          </w:rPr>
          <w:instrText xml:space="preserve"> PAGEREF _Toc449960310 \h </w:instrText>
        </w:r>
        <w:r w:rsidR="008873B7">
          <w:rPr>
            <w:noProof/>
            <w:webHidden/>
          </w:rPr>
        </w:r>
        <w:r w:rsidR="008873B7">
          <w:rPr>
            <w:noProof/>
            <w:webHidden/>
          </w:rPr>
          <w:fldChar w:fldCharType="separate"/>
        </w:r>
        <w:r w:rsidR="008873B7">
          <w:rPr>
            <w:noProof/>
            <w:webHidden/>
          </w:rPr>
          <w:t>iii</w:t>
        </w:r>
        <w:r w:rsidR="008873B7">
          <w:rPr>
            <w:noProof/>
            <w:webHidden/>
          </w:rPr>
          <w:fldChar w:fldCharType="end"/>
        </w:r>
      </w:hyperlink>
    </w:p>
    <w:p w14:paraId="5526BFFE" w14:textId="77777777" w:rsidR="008873B7" w:rsidRDefault="00A52F81">
      <w:pPr>
        <w:pStyle w:val="TOC2"/>
        <w:tabs>
          <w:tab w:val="right" w:leader="dot" w:pos="9628"/>
        </w:tabs>
        <w:rPr>
          <w:rFonts w:eastAsiaTheme="minorEastAsia" w:cstheme="minorBidi"/>
          <w:smallCaps w:val="0"/>
          <w:noProof/>
          <w:sz w:val="22"/>
          <w:szCs w:val="22"/>
          <w:lang w:val="fr-BE" w:eastAsia="fr-BE"/>
        </w:rPr>
      </w:pPr>
      <w:hyperlink w:anchor="_Toc449960311" w:history="1">
        <w:r w:rsidR="008873B7" w:rsidRPr="00354977">
          <w:rPr>
            <w:rStyle w:val="Hyperlink"/>
            <w:noProof/>
          </w:rPr>
          <w:t>Project summary table</w:t>
        </w:r>
        <w:r w:rsidR="008873B7">
          <w:rPr>
            <w:noProof/>
            <w:webHidden/>
          </w:rPr>
          <w:tab/>
        </w:r>
        <w:r w:rsidR="008873B7">
          <w:rPr>
            <w:noProof/>
            <w:webHidden/>
          </w:rPr>
          <w:fldChar w:fldCharType="begin"/>
        </w:r>
        <w:r w:rsidR="008873B7">
          <w:rPr>
            <w:noProof/>
            <w:webHidden/>
          </w:rPr>
          <w:instrText xml:space="preserve"> PAGEREF _Toc449960311 \h </w:instrText>
        </w:r>
        <w:r w:rsidR="008873B7">
          <w:rPr>
            <w:noProof/>
            <w:webHidden/>
          </w:rPr>
        </w:r>
        <w:r w:rsidR="008873B7">
          <w:rPr>
            <w:noProof/>
            <w:webHidden/>
          </w:rPr>
          <w:fldChar w:fldCharType="separate"/>
        </w:r>
        <w:r w:rsidR="008873B7">
          <w:rPr>
            <w:noProof/>
            <w:webHidden/>
          </w:rPr>
          <w:t>iii</w:t>
        </w:r>
        <w:r w:rsidR="008873B7">
          <w:rPr>
            <w:noProof/>
            <w:webHidden/>
          </w:rPr>
          <w:fldChar w:fldCharType="end"/>
        </w:r>
      </w:hyperlink>
    </w:p>
    <w:p w14:paraId="4AA0489E" w14:textId="77777777" w:rsidR="008873B7" w:rsidRDefault="00A52F81">
      <w:pPr>
        <w:pStyle w:val="TOC2"/>
        <w:tabs>
          <w:tab w:val="right" w:leader="dot" w:pos="9628"/>
        </w:tabs>
        <w:rPr>
          <w:rFonts w:eastAsiaTheme="minorEastAsia" w:cstheme="minorBidi"/>
          <w:smallCaps w:val="0"/>
          <w:noProof/>
          <w:sz w:val="22"/>
          <w:szCs w:val="22"/>
          <w:lang w:val="fr-BE" w:eastAsia="fr-BE"/>
        </w:rPr>
      </w:pPr>
      <w:hyperlink w:anchor="_Toc449960312" w:history="1">
        <w:r w:rsidR="008873B7" w:rsidRPr="00354977">
          <w:rPr>
            <w:rStyle w:val="Hyperlink"/>
            <w:noProof/>
          </w:rPr>
          <w:t>Project description</w:t>
        </w:r>
        <w:r w:rsidR="008873B7">
          <w:rPr>
            <w:noProof/>
            <w:webHidden/>
          </w:rPr>
          <w:tab/>
        </w:r>
        <w:r w:rsidR="008873B7">
          <w:rPr>
            <w:noProof/>
            <w:webHidden/>
          </w:rPr>
          <w:fldChar w:fldCharType="begin"/>
        </w:r>
        <w:r w:rsidR="008873B7">
          <w:rPr>
            <w:noProof/>
            <w:webHidden/>
          </w:rPr>
          <w:instrText xml:space="preserve"> PAGEREF _Toc449960312 \h </w:instrText>
        </w:r>
        <w:r w:rsidR="008873B7">
          <w:rPr>
            <w:noProof/>
            <w:webHidden/>
          </w:rPr>
        </w:r>
        <w:r w:rsidR="008873B7">
          <w:rPr>
            <w:noProof/>
            <w:webHidden/>
          </w:rPr>
          <w:fldChar w:fldCharType="separate"/>
        </w:r>
        <w:r w:rsidR="008873B7">
          <w:rPr>
            <w:noProof/>
            <w:webHidden/>
          </w:rPr>
          <w:t>iii</w:t>
        </w:r>
        <w:r w:rsidR="008873B7">
          <w:rPr>
            <w:noProof/>
            <w:webHidden/>
          </w:rPr>
          <w:fldChar w:fldCharType="end"/>
        </w:r>
      </w:hyperlink>
    </w:p>
    <w:p w14:paraId="020EAAF8" w14:textId="77777777" w:rsidR="008873B7" w:rsidRDefault="00A52F81">
      <w:pPr>
        <w:pStyle w:val="TOC2"/>
        <w:tabs>
          <w:tab w:val="right" w:leader="dot" w:pos="9628"/>
        </w:tabs>
        <w:rPr>
          <w:rFonts w:eastAsiaTheme="minorEastAsia" w:cstheme="minorBidi"/>
          <w:smallCaps w:val="0"/>
          <w:noProof/>
          <w:sz w:val="22"/>
          <w:szCs w:val="22"/>
          <w:lang w:val="fr-BE" w:eastAsia="fr-BE"/>
        </w:rPr>
      </w:pPr>
      <w:hyperlink w:anchor="_Toc449960313" w:history="1">
        <w:r w:rsidR="008873B7" w:rsidRPr="00354977">
          <w:rPr>
            <w:rStyle w:val="Hyperlink"/>
            <w:noProof/>
          </w:rPr>
          <w:t>Terminal evaluation purpose and methodology</w:t>
        </w:r>
        <w:r w:rsidR="008873B7">
          <w:rPr>
            <w:noProof/>
            <w:webHidden/>
          </w:rPr>
          <w:tab/>
        </w:r>
        <w:r w:rsidR="008873B7">
          <w:rPr>
            <w:noProof/>
            <w:webHidden/>
          </w:rPr>
          <w:fldChar w:fldCharType="begin"/>
        </w:r>
        <w:r w:rsidR="008873B7">
          <w:rPr>
            <w:noProof/>
            <w:webHidden/>
          </w:rPr>
          <w:instrText xml:space="preserve"> PAGEREF _Toc449960313 \h </w:instrText>
        </w:r>
        <w:r w:rsidR="008873B7">
          <w:rPr>
            <w:noProof/>
            <w:webHidden/>
          </w:rPr>
        </w:r>
        <w:r w:rsidR="008873B7">
          <w:rPr>
            <w:noProof/>
            <w:webHidden/>
          </w:rPr>
          <w:fldChar w:fldCharType="separate"/>
        </w:r>
        <w:r w:rsidR="008873B7">
          <w:rPr>
            <w:noProof/>
            <w:webHidden/>
          </w:rPr>
          <w:t>iv</w:t>
        </w:r>
        <w:r w:rsidR="008873B7">
          <w:rPr>
            <w:noProof/>
            <w:webHidden/>
          </w:rPr>
          <w:fldChar w:fldCharType="end"/>
        </w:r>
      </w:hyperlink>
    </w:p>
    <w:p w14:paraId="07C1B035" w14:textId="77777777" w:rsidR="008873B7" w:rsidRDefault="00A52F81">
      <w:pPr>
        <w:pStyle w:val="TOC2"/>
        <w:tabs>
          <w:tab w:val="right" w:leader="dot" w:pos="9628"/>
        </w:tabs>
        <w:rPr>
          <w:rFonts w:eastAsiaTheme="minorEastAsia" w:cstheme="minorBidi"/>
          <w:smallCaps w:val="0"/>
          <w:noProof/>
          <w:sz w:val="22"/>
          <w:szCs w:val="22"/>
          <w:lang w:val="fr-BE" w:eastAsia="fr-BE"/>
        </w:rPr>
      </w:pPr>
      <w:hyperlink w:anchor="_Toc449960314" w:history="1">
        <w:r w:rsidR="008873B7" w:rsidRPr="00354977">
          <w:rPr>
            <w:rStyle w:val="Hyperlink"/>
            <w:noProof/>
          </w:rPr>
          <w:t>Evaluation findings</w:t>
        </w:r>
        <w:r w:rsidR="008873B7">
          <w:rPr>
            <w:noProof/>
            <w:webHidden/>
          </w:rPr>
          <w:tab/>
        </w:r>
        <w:r w:rsidR="008873B7">
          <w:rPr>
            <w:noProof/>
            <w:webHidden/>
          </w:rPr>
          <w:fldChar w:fldCharType="begin"/>
        </w:r>
        <w:r w:rsidR="008873B7">
          <w:rPr>
            <w:noProof/>
            <w:webHidden/>
          </w:rPr>
          <w:instrText xml:space="preserve"> PAGEREF _Toc449960314 \h </w:instrText>
        </w:r>
        <w:r w:rsidR="008873B7">
          <w:rPr>
            <w:noProof/>
            <w:webHidden/>
          </w:rPr>
        </w:r>
        <w:r w:rsidR="008873B7">
          <w:rPr>
            <w:noProof/>
            <w:webHidden/>
          </w:rPr>
          <w:fldChar w:fldCharType="separate"/>
        </w:r>
        <w:r w:rsidR="008873B7">
          <w:rPr>
            <w:noProof/>
            <w:webHidden/>
          </w:rPr>
          <w:t>iv</w:t>
        </w:r>
        <w:r w:rsidR="008873B7">
          <w:rPr>
            <w:noProof/>
            <w:webHidden/>
          </w:rPr>
          <w:fldChar w:fldCharType="end"/>
        </w:r>
      </w:hyperlink>
    </w:p>
    <w:p w14:paraId="2C919901" w14:textId="77777777" w:rsidR="008873B7" w:rsidRDefault="00A52F81">
      <w:pPr>
        <w:pStyle w:val="TOC2"/>
        <w:tabs>
          <w:tab w:val="right" w:leader="dot" w:pos="9628"/>
        </w:tabs>
        <w:rPr>
          <w:rFonts w:eastAsiaTheme="minorEastAsia" w:cstheme="minorBidi"/>
          <w:smallCaps w:val="0"/>
          <w:noProof/>
          <w:sz w:val="22"/>
          <w:szCs w:val="22"/>
          <w:lang w:val="fr-BE" w:eastAsia="fr-BE"/>
        </w:rPr>
      </w:pPr>
      <w:hyperlink w:anchor="_Toc449960315" w:history="1">
        <w:r w:rsidR="008873B7" w:rsidRPr="00354977">
          <w:rPr>
            <w:rStyle w:val="Hyperlink"/>
            <w:noProof/>
          </w:rPr>
          <w:t>Evaluation rating table</w:t>
        </w:r>
        <w:r w:rsidR="008873B7">
          <w:rPr>
            <w:noProof/>
            <w:webHidden/>
          </w:rPr>
          <w:tab/>
        </w:r>
        <w:r w:rsidR="008873B7">
          <w:rPr>
            <w:noProof/>
            <w:webHidden/>
          </w:rPr>
          <w:fldChar w:fldCharType="begin"/>
        </w:r>
        <w:r w:rsidR="008873B7">
          <w:rPr>
            <w:noProof/>
            <w:webHidden/>
          </w:rPr>
          <w:instrText xml:space="preserve"> PAGEREF _Toc449960315 \h </w:instrText>
        </w:r>
        <w:r w:rsidR="008873B7">
          <w:rPr>
            <w:noProof/>
            <w:webHidden/>
          </w:rPr>
        </w:r>
        <w:r w:rsidR="008873B7">
          <w:rPr>
            <w:noProof/>
            <w:webHidden/>
          </w:rPr>
          <w:fldChar w:fldCharType="separate"/>
        </w:r>
        <w:r w:rsidR="008873B7">
          <w:rPr>
            <w:noProof/>
            <w:webHidden/>
          </w:rPr>
          <w:t>vii</w:t>
        </w:r>
        <w:r w:rsidR="008873B7">
          <w:rPr>
            <w:noProof/>
            <w:webHidden/>
          </w:rPr>
          <w:fldChar w:fldCharType="end"/>
        </w:r>
      </w:hyperlink>
    </w:p>
    <w:p w14:paraId="68A78B3A" w14:textId="77777777" w:rsidR="008873B7" w:rsidRDefault="00A52F81">
      <w:pPr>
        <w:pStyle w:val="TOC2"/>
        <w:tabs>
          <w:tab w:val="right" w:leader="dot" w:pos="9628"/>
        </w:tabs>
        <w:rPr>
          <w:rFonts w:eastAsiaTheme="minorEastAsia" w:cstheme="minorBidi"/>
          <w:smallCaps w:val="0"/>
          <w:noProof/>
          <w:sz w:val="22"/>
          <w:szCs w:val="22"/>
          <w:lang w:val="fr-BE" w:eastAsia="fr-BE"/>
        </w:rPr>
      </w:pPr>
      <w:hyperlink w:anchor="_Toc449960316" w:history="1">
        <w:r w:rsidR="008873B7" w:rsidRPr="00354977">
          <w:rPr>
            <w:rStyle w:val="Hyperlink"/>
            <w:noProof/>
          </w:rPr>
          <w:t>Summary of conclusions, recommendations and lessons learned</w:t>
        </w:r>
        <w:r w:rsidR="008873B7">
          <w:rPr>
            <w:noProof/>
            <w:webHidden/>
          </w:rPr>
          <w:tab/>
        </w:r>
        <w:r w:rsidR="008873B7">
          <w:rPr>
            <w:noProof/>
            <w:webHidden/>
          </w:rPr>
          <w:fldChar w:fldCharType="begin"/>
        </w:r>
        <w:r w:rsidR="008873B7">
          <w:rPr>
            <w:noProof/>
            <w:webHidden/>
          </w:rPr>
          <w:instrText xml:space="preserve"> PAGEREF _Toc449960316 \h </w:instrText>
        </w:r>
        <w:r w:rsidR="008873B7">
          <w:rPr>
            <w:noProof/>
            <w:webHidden/>
          </w:rPr>
        </w:r>
        <w:r w:rsidR="008873B7">
          <w:rPr>
            <w:noProof/>
            <w:webHidden/>
          </w:rPr>
          <w:fldChar w:fldCharType="separate"/>
        </w:r>
        <w:r w:rsidR="008873B7">
          <w:rPr>
            <w:noProof/>
            <w:webHidden/>
          </w:rPr>
          <w:t>viii</w:t>
        </w:r>
        <w:r w:rsidR="008873B7">
          <w:rPr>
            <w:noProof/>
            <w:webHidden/>
          </w:rPr>
          <w:fldChar w:fldCharType="end"/>
        </w:r>
      </w:hyperlink>
    </w:p>
    <w:p w14:paraId="7E9512C9" w14:textId="77777777" w:rsidR="008873B7" w:rsidRDefault="00A52F81">
      <w:pPr>
        <w:pStyle w:val="TOC1"/>
        <w:tabs>
          <w:tab w:val="right" w:leader="dot" w:pos="9628"/>
        </w:tabs>
        <w:rPr>
          <w:rFonts w:eastAsiaTheme="minorEastAsia" w:cstheme="minorBidi"/>
          <w:b w:val="0"/>
          <w:bCs w:val="0"/>
          <w:caps w:val="0"/>
          <w:noProof/>
          <w:sz w:val="22"/>
          <w:szCs w:val="22"/>
          <w:lang w:val="fr-BE" w:eastAsia="fr-BE"/>
        </w:rPr>
      </w:pPr>
      <w:hyperlink w:anchor="_Toc449960317" w:history="1">
        <w:r w:rsidR="008873B7" w:rsidRPr="00354977">
          <w:rPr>
            <w:rStyle w:val="Hyperlink"/>
            <w:noProof/>
          </w:rPr>
          <w:t>List of Abbreviations</w:t>
        </w:r>
        <w:r w:rsidR="008873B7">
          <w:rPr>
            <w:noProof/>
            <w:webHidden/>
          </w:rPr>
          <w:tab/>
        </w:r>
        <w:r w:rsidR="008873B7">
          <w:rPr>
            <w:noProof/>
            <w:webHidden/>
          </w:rPr>
          <w:fldChar w:fldCharType="begin"/>
        </w:r>
        <w:r w:rsidR="008873B7">
          <w:rPr>
            <w:noProof/>
            <w:webHidden/>
          </w:rPr>
          <w:instrText xml:space="preserve"> PAGEREF _Toc449960317 \h </w:instrText>
        </w:r>
        <w:r w:rsidR="008873B7">
          <w:rPr>
            <w:noProof/>
            <w:webHidden/>
          </w:rPr>
        </w:r>
        <w:r w:rsidR="008873B7">
          <w:rPr>
            <w:noProof/>
            <w:webHidden/>
          </w:rPr>
          <w:fldChar w:fldCharType="separate"/>
        </w:r>
        <w:r w:rsidR="008873B7">
          <w:rPr>
            <w:noProof/>
            <w:webHidden/>
          </w:rPr>
          <w:t>x</w:t>
        </w:r>
        <w:r w:rsidR="008873B7">
          <w:rPr>
            <w:noProof/>
            <w:webHidden/>
          </w:rPr>
          <w:fldChar w:fldCharType="end"/>
        </w:r>
      </w:hyperlink>
    </w:p>
    <w:p w14:paraId="37FEA1F4" w14:textId="77777777" w:rsidR="008873B7" w:rsidRDefault="00A52F81">
      <w:pPr>
        <w:pStyle w:val="TOC1"/>
        <w:tabs>
          <w:tab w:val="left" w:pos="440"/>
          <w:tab w:val="right" w:leader="dot" w:pos="9628"/>
        </w:tabs>
        <w:rPr>
          <w:rFonts w:eastAsiaTheme="minorEastAsia" w:cstheme="minorBidi"/>
          <w:b w:val="0"/>
          <w:bCs w:val="0"/>
          <w:caps w:val="0"/>
          <w:noProof/>
          <w:sz w:val="22"/>
          <w:szCs w:val="22"/>
          <w:lang w:val="fr-BE" w:eastAsia="fr-BE"/>
        </w:rPr>
      </w:pPr>
      <w:hyperlink w:anchor="_Toc449960318" w:history="1">
        <w:r w:rsidR="008873B7" w:rsidRPr="00354977">
          <w:rPr>
            <w:rStyle w:val="Hyperlink"/>
            <w:noProof/>
          </w:rPr>
          <w:t>1.</w:t>
        </w:r>
        <w:r w:rsidR="008873B7">
          <w:rPr>
            <w:rFonts w:eastAsiaTheme="minorEastAsia" w:cstheme="minorBidi"/>
            <w:b w:val="0"/>
            <w:bCs w:val="0"/>
            <w:caps w:val="0"/>
            <w:noProof/>
            <w:sz w:val="22"/>
            <w:szCs w:val="22"/>
            <w:lang w:val="fr-BE" w:eastAsia="fr-BE"/>
          </w:rPr>
          <w:tab/>
        </w:r>
        <w:r w:rsidR="008873B7" w:rsidRPr="00354977">
          <w:rPr>
            <w:rStyle w:val="Hyperlink"/>
            <w:noProof/>
          </w:rPr>
          <w:t>Introduction</w:t>
        </w:r>
        <w:r w:rsidR="008873B7">
          <w:rPr>
            <w:noProof/>
            <w:webHidden/>
          </w:rPr>
          <w:tab/>
        </w:r>
        <w:r w:rsidR="008873B7">
          <w:rPr>
            <w:noProof/>
            <w:webHidden/>
          </w:rPr>
          <w:fldChar w:fldCharType="begin"/>
        </w:r>
        <w:r w:rsidR="008873B7">
          <w:rPr>
            <w:noProof/>
            <w:webHidden/>
          </w:rPr>
          <w:instrText xml:space="preserve"> PAGEREF _Toc449960318 \h </w:instrText>
        </w:r>
        <w:r w:rsidR="008873B7">
          <w:rPr>
            <w:noProof/>
            <w:webHidden/>
          </w:rPr>
        </w:r>
        <w:r w:rsidR="008873B7">
          <w:rPr>
            <w:noProof/>
            <w:webHidden/>
          </w:rPr>
          <w:fldChar w:fldCharType="separate"/>
        </w:r>
        <w:r w:rsidR="008873B7">
          <w:rPr>
            <w:noProof/>
            <w:webHidden/>
          </w:rPr>
          <w:t>1</w:t>
        </w:r>
        <w:r w:rsidR="008873B7">
          <w:rPr>
            <w:noProof/>
            <w:webHidden/>
          </w:rPr>
          <w:fldChar w:fldCharType="end"/>
        </w:r>
      </w:hyperlink>
    </w:p>
    <w:p w14:paraId="3E97EE13"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19" w:history="1">
        <w:r w:rsidR="008873B7" w:rsidRPr="00354977">
          <w:rPr>
            <w:rStyle w:val="Hyperlink"/>
            <w:noProof/>
          </w:rPr>
          <w:t>1.1</w:t>
        </w:r>
        <w:r w:rsidR="008873B7">
          <w:rPr>
            <w:rFonts w:eastAsiaTheme="minorEastAsia" w:cstheme="minorBidi"/>
            <w:smallCaps w:val="0"/>
            <w:noProof/>
            <w:sz w:val="22"/>
            <w:szCs w:val="22"/>
            <w:lang w:val="fr-BE" w:eastAsia="fr-BE"/>
          </w:rPr>
          <w:tab/>
        </w:r>
        <w:r w:rsidR="008873B7" w:rsidRPr="00354977">
          <w:rPr>
            <w:rStyle w:val="Hyperlink"/>
            <w:noProof/>
          </w:rPr>
          <w:t>Purpose of the evaluation</w:t>
        </w:r>
        <w:r w:rsidR="008873B7">
          <w:rPr>
            <w:noProof/>
            <w:webHidden/>
          </w:rPr>
          <w:tab/>
        </w:r>
        <w:r w:rsidR="008873B7">
          <w:rPr>
            <w:noProof/>
            <w:webHidden/>
          </w:rPr>
          <w:fldChar w:fldCharType="begin"/>
        </w:r>
        <w:r w:rsidR="008873B7">
          <w:rPr>
            <w:noProof/>
            <w:webHidden/>
          </w:rPr>
          <w:instrText xml:space="preserve"> PAGEREF _Toc449960319 \h </w:instrText>
        </w:r>
        <w:r w:rsidR="008873B7">
          <w:rPr>
            <w:noProof/>
            <w:webHidden/>
          </w:rPr>
        </w:r>
        <w:r w:rsidR="008873B7">
          <w:rPr>
            <w:noProof/>
            <w:webHidden/>
          </w:rPr>
          <w:fldChar w:fldCharType="separate"/>
        </w:r>
        <w:r w:rsidR="008873B7">
          <w:rPr>
            <w:noProof/>
            <w:webHidden/>
          </w:rPr>
          <w:t>1</w:t>
        </w:r>
        <w:r w:rsidR="008873B7">
          <w:rPr>
            <w:noProof/>
            <w:webHidden/>
          </w:rPr>
          <w:fldChar w:fldCharType="end"/>
        </w:r>
      </w:hyperlink>
    </w:p>
    <w:p w14:paraId="65951FF9"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20" w:history="1">
        <w:r w:rsidR="008873B7" w:rsidRPr="00354977">
          <w:rPr>
            <w:rStyle w:val="Hyperlink"/>
            <w:noProof/>
          </w:rPr>
          <w:t>1.2</w:t>
        </w:r>
        <w:r w:rsidR="008873B7">
          <w:rPr>
            <w:rFonts w:eastAsiaTheme="minorEastAsia" w:cstheme="minorBidi"/>
            <w:smallCaps w:val="0"/>
            <w:noProof/>
            <w:sz w:val="22"/>
            <w:szCs w:val="22"/>
            <w:lang w:val="fr-BE" w:eastAsia="fr-BE"/>
          </w:rPr>
          <w:tab/>
        </w:r>
        <w:r w:rsidR="008873B7" w:rsidRPr="00354977">
          <w:rPr>
            <w:rStyle w:val="Hyperlink"/>
            <w:noProof/>
          </w:rPr>
          <w:t>Scope and methodology</w:t>
        </w:r>
        <w:r w:rsidR="008873B7">
          <w:rPr>
            <w:noProof/>
            <w:webHidden/>
          </w:rPr>
          <w:tab/>
        </w:r>
        <w:r w:rsidR="008873B7">
          <w:rPr>
            <w:noProof/>
            <w:webHidden/>
          </w:rPr>
          <w:fldChar w:fldCharType="begin"/>
        </w:r>
        <w:r w:rsidR="008873B7">
          <w:rPr>
            <w:noProof/>
            <w:webHidden/>
          </w:rPr>
          <w:instrText xml:space="preserve"> PAGEREF _Toc449960320 \h </w:instrText>
        </w:r>
        <w:r w:rsidR="008873B7">
          <w:rPr>
            <w:noProof/>
            <w:webHidden/>
          </w:rPr>
        </w:r>
        <w:r w:rsidR="008873B7">
          <w:rPr>
            <w:noProof/>
            <w:webHidden/>
          </w:rPr>
          <w:fldChar w:fldCharType="separate"/>
        </w:r>
        <w:r w:rsidR="008873B7">
          <w:rPr>
            <w:noProof/>
            <w:webHidden/>
          </w:rPr>
          <w:t>2</w:t>
        </w:r>
        <w:r w:rsidR="008873B7">
          <w:rPr>
            <w:noProof/>
            <w:webHidden/>
          </w:rPr>
          <w:fldChar w:fldCharType="end"/>
        </w:r>
      </w:hyperlink>
    </w:p>
    <w:p w14:paraId="24F881D4"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21" w:history="1">
        <w:r w:rsidR="008873B7" w:rsidRPr="00354977">
          <w:rPr>
            <w:rStyle w:val="Hyperlink"/>
            <w:noProof/>
          </w:rPr>
          <w:t>1.2.1</w:t>
        </w:r>
        <w:r w:rsidR="008873B7">
          <w:rPr>
            <w:rFonts w:eastAsiaTheme="minorEastAsia" w:cstheme="minorBidi"/>
            <w:i w:val="0"/>
            <w:iCs w:val="0"/>
            <w:noProof/>
            <w:sz w:val="22"/>
            <w:szCs w:val="22"/>
            <w:lang w:val="fr-BE" w:eastAsia="fr-BE"/>
          </w:rPr>
          <w:tab/>
        </w:r>
        <w:r w:rsidR="008873B7" w:rsidRPr="00354977">
          <w:rPr>
            <w:rStyle w:val="Hyperlink"/>
            <w:noProof/>
          </w:rPr>
          <w:t>Scope</w:t>
        </w:r>
        <w:r w:rsidR="008873B7">
          <w:rPr>
            <w:noProof/>
            <w:webHidden/>
          </w:rPr>
          <w:tab/>
        </w:r>
        <w:r w:rsidR="008873B7">
          <w:rPr>
            <w:noProof/>
            <w:webHidden/>
          </w:rPr>
          <w:fldChar w:fldCharType="begin"/>
        </w:r>
        <w:r w:rsidR="008873B7">
          <w:rPr>
            <w:noProof/>
            <w:webHidden/>
          </w:rPr>
          <w:instrText xml:space="preserve"> PAGEREF _Toc449960321 \h </w:instrText>
        </w:r>
        <w:r w:rsidR="008873B7">
          <w:rPr>
            <w:noProof/>
            <w:webHidden/>
          </w:rPr>
        </w:r>
        <w:r w:rsidR="008873B7">
          <w:rPr>
            <w:noProof/>
            <w:webHidden/>
          </w:rPr>
          <w:fldChar w:fldCharType="separate"/>
        </w:r>
        <w:r w:rsidR="008873B7">
          <w:rPr>
            <w:noProof/>
            <w:webHidden/>
          </w:rPr>
          <w:t>2</w:t>
        </w:r>
        <w:r w:rsidR="008873B7">
          <w:rPr>
            <w:noProof/>
            <w:webHidden/>
          </w:rPr>
          <w:fldChar w:fldCharType="end"/>
        </w:r>
      </w:hyperlink>
    </w:p>
    <w:p w14:paraId="6C996AD8"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22" w:history="1">
        <w:r w:rsidR="008873B7" w:rsidRPr="00354977">
          <w:rPr>
            <w:rStyle w:val="Hyperlink"/>
            <w:noProof/>
          </w:rPr>
          <w:t>1.2.2</w:t>
        </w:r>
        <w:r w:rsidR="008873B7">
          <w:rPr>
            <w:rFonts w:eastAsiaTheme="minorEastAsia" w:cstheme="minorBidi"/>
            <w:i w:val="0"/>
            <w:iCs w:val="0"/>
            <w:noProof/>
            <w:sz w:val="22"/>
            <w:szCs w:val="22"/>
            <w:lang w:val="fr-BE" w:eastAsia="fr-BE"/>
          </w:rPr>
          <w:tab/>
        </w:r>
        <w:r w:rsidR="008873B7" w:rsidRPr="00354977">
          <w:rPr>
            <w:rStyle w:val="Hyperlink"/>
            <w:noProof/>
          </w:rPr>
          <w:t>Methodology</w:t>
        </w:r>
        <w:r w:rsidR="008873B7">
          <w:rPr>
            <w:noProof/>
            <w:webHidden/>
          </w:rPr>
          <w:tab/>
        </w:r>
        <w:r w:rsidR="008873B7">
          <w:rPr>
            <w:noProof/>
            <w:webHidden/>
          </w:rPr>
          <w:fldChar w:fldCharType="begin"/>
        </w:r>
        <w:r w:rsidR="008873B7">
          <w:rPr>
            <w:noProof/>
            <w:webHidden/>
          </w:rPr>
          <w:instrText xml:space="preserve"> PAGEREF _Toc449960322 \h </w:instrText>
        </w:r>
        <w:r w:rsidR="008873B7">
          <w:rPr>
            <w:noProof/>
            <w:webHidden/>
          </w:rPr>
        </w:r>
        <w:r w:rsidR="008873B7">
          <w:rPr>
            <w:noProof/>
            <w:webHidden/>
          </w:rPr>
          <w:fldChar w:fldCharType="separate"/>
        </w:r>
        <w:r w:rsidR="008873B7">
          <w:rPr>
            <w:noProof/>
            <w:webHidden/>
          </w:rPr>
          <w:t>2</w:t>
        </w:r>
        <w:r w:rsidR="008873B7">
          <w:rPr>
            <w:noProof/>
            <w:webHidden/>
          </w:rPr>
          <w:fldChar w:fldCharType="end"/>
        </w:r>
      </w:hyperlink>
    </w:p>
    <w:p w14:paraId="54A4CF96"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23" w:history="1">
        <w:r w:rsidR="008873B7" w:rsidRPr="00354977">
          <w:rPr>
            <w:rStyle w:val="Hyperlink"/>
            <w:noProof/>
          </w:rPr>
          <w:t>1.2.3</w:t>
        </w:r>
        <w:r w:rsidR="008873B7">
          <w:rPr>
            <w:rFonts w:eastAsiaTheme="minorEastAsia" w:cstheme="minorBidi"/>
            <w:i w:val="0"/>
            <w:iCs w:val="0"/>
            <w:noProof/>
            <w:sz w:val="22"/>
            <w:szCs w:val="22"/>
            <w:lang w:val="fr-BE" w:eastAsia="fr-BE"/>
          </w:rPr>
          <w:tab/>
        </w:r>
        <w:r w:rsidR="008873B7" w:rsidRPr="00354977">
          <w:rPr>
            <w:rStyle w:val="Hyperlink"/>
            <w:noProof/>
          </w:rPr>
          <w:t>Limitations</w:t>
        </w:r>
        <w:r w:rsidR="008873B7">
          <w:rPr>
            <w:noProof/>
            <w:webHidden/>
          </w:rPr>
          <w:tab/>
        </w:r>
        <w:r w:rsidR="008873B7">
          <w:rPr>
            <w:noProof/>
            <w:webHidden/>
          </w:rPr>
          <w:fldChar w:fldCharType="begin"/>
        </w:r>
        <w:r w:rsidR="008873B7">
          <w:rPr>
            <w:noProof/>
            <w:webHidden/>
          </w:rPr>
          <w:instrText xml:space="preserve"> PAGEREF _Toc449960323 \h </w:instrText>
        </w:r>
        <w:r w:rsidR="008873B7">
          <w:rPr>
            <w:noProof/>
            <w:webHidden/>
          </w:rPr>
        </w:r>
        <w:r w:rsidR="008873B7">
          <w:rPr>
            <w:noProof/>
            <w:webHidden/>
          </w:rPr>
          <w:fldChar w:fldCharType="separate"/>
        </w:r>
        <w:r w:rsidR="008873B7">
          <w:rPr>
            <w:noProof/>
            <w:webHidden/>
          </w:rPr>
          <w:t>3</w:t>
        </w:r>
        <w:r w:rsidR="008873B7">
          <w:rPr>
            <w:noProof/>
            <w:webHidden/>
          </w:rPr>
          <w:fldChar w:fldCharType="end"/>
        </w:r>
      </w:hyperlink>
    </w:p>
    <w:p w14:paraId="51BC95B7"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24" w:history="1">
        <w:r w:rsidR="008873B7" w:rsidRPr="00354977">
          <w:rPr>
            <w:rStyle w:val="Hyperlink"/>
            <w:noProof/>
          </w:rPr>
          <w:t>1.3</w:t>
        </w:r>
        <w:r w:rsidR="008873B7">
          <w:rPr>
            <w:rFonts w:eastAsiaTheme="minorEastAsia" w:cstheme="minorBidi"/>
            <w:smallCaps w:val="0"/>
            <w:noProof/>
            <w:sz w:val="22"/>
            <w:szCs w:val="22"/>
            <w:lang w:val="fr-BE" w:eastAsia="fr-BE"/>
          </w:rPr>
          <w:tab/>
        </w:r>
        <w:r w:rsidR="008873B7" w:rsidRPr="00354977">
          <w:rPr>
            <w:rStyle w:val="Hyperlink"/>
            <w:noProof/>
          </w:rPr>
          <w:t>Structure of the evaluation report</w:t>
        </w:r>
        <w:r w:rsidR="008873B7">
          <w:rPr>
            <w:noProof/>
            <w:webHidden/>
          </w:rPr>
          <w:tab/>
        </w:r>
        <w:r w:rsidR="008873B7">
          <w:rPr>
            <w:noProof/>
            <w:webHidden/>
          </w:rPr>
          <w:fldChar w:fldCharType="begin"/>
        </w:r>
        <w:r w:rsidR="008873B7">
          <w:rPr>
            <w:noProof/>
            <w:webHidden/>
          </w:rPr>
          <w:instrText xml:space="preserve"> PAGEREF _Toc449960324 \h </w:instrText>
        </w:r>
        <w:r w:rsidR="008873B7">
          <w:rPr>
            <w:noProof/>
            <w:webHidden/>
          </w:rPr>
        </w:r>
        <w:r w:rsidR="008873B7">
          <w:rPr>
            <w:noProof/>
            <w:webHidden/>
          </w:rPr>
          <w:fldChar w:fldCharType="separate"/>
        </w:r>
        <w:r w:rsidR="008873B7">
          <w:rPr>
            <w:noProof/>
            <w:webHidden/>
          </w:rPr>
          <w:t>3</w:t>
        </w:r>
        <w:r w:rsidR="008873B7">
          <w:rPr>
            <w:noProof/>
            <w:webHidden/>
          </w:rPr>
          <w:fldChar w:fldCharType="end"/>
        </w:r>
      </w:hyperlink>
    </w:p>
    <w:p w14:paraId="4AC880B8" w14:textId="77777777" w:rsidR="008873B7" w:rsidRDefault="00A52F81">
      <w:pPr>
        <w:pStyle w:val="TOC1"/>
        <w:tabs>
          <w:tab w:val="left" w:pos="440"/>
          <w:tab w:val="right" w:leader="dot" w:pos="9628"/>
        </w:tabs>
        <w:rPr>
          <w:rFonts w:eastAsiaTheme="minorEastAsia" w:cstheme="minorBidi"/>
          <w:b w:val="0"/>
          <w:bCs w:val="0"/>
          <w:caps w:val="0"/>
          <w:noProof/>
          <w:sz w:val="22"/>
          <w:szCs w:val="22"/>
          <w:lang w:val="fr-BE" w:eastAsia="fr-BE"/>
        </w:rPr>
      </w:pPr>
      <w:hyperlink w:anchor="_Toc449960325" w:history="1">
        <w:r w:rsidR="008873B7" w:rsidRPr="00354977">
          <w:rPr>
            <w:rStyle w:val="Hyperlink"/>
            <w:noProof/>
          </w:rPr>
          <w:t>2.</w:t>
        </w:r>
        <w:r w:rsidR="008873B7">
          <w:rPr>
            <w:rFonts w:eastAsiaTheme="minorEastAsia" w:cstheme="minorBidi"/>
            <w:b w:val="0"/>
            <w:bCs w:val="0"/>
            <w:caps w:val="0"/>
            <w:noProof/>
            <w:sz w:val="22"/>
            <w:szCs w:val="22"/>
            <w:lang w:val="fr-BE" w:eastAsia="fr-BE"/>
          </w:rPr>
          <w:tab/>
        </w:r>
        <w:r w:rsidR="008873B7" w:rsidRPr="00354977">
          <w:rPr>
            <w:rStyle w:val="Hyperlink"/>
            <w:noProof/>
          </w:rPr>
          <w:t>Project description and development context</w:t>
        </w:r>
        <w:r w:rsidR="008873B7">
          <w:rPr>
            <w:noProof/>
            <w:webHidden/>
          </w:rPr>
          <w:tab/>
        </w:r>
        <w:r w:rsidR="008873B7">
          <w:rPr>
            <w:noProof/>
            <w:webHidden/>
          </w:rPr>
          <w:fldChar w:fldCharType="begin"/>
        </w:r>
        <w:r w:rsidR="008873B7">
          <w:rPr>
            <w:noProof/>
            <w:webHidden/>
          </w:rPr>
          <w:instrText xml:space="preserve"> PAGEREF _Toc449960325 \h </w:instrText>
        </w:r>
        <w:r w:rsidR="008873B7">
          <w:rPr>
            <w:noProof/>
            <w:webHidden/>
          </w:rPr>
        </w:r>
        <w:r w:rsidR="008873B7">
          <w:rPr>
            <w:noProof/>
            <w:webHidden/>
          </w:rPr>
          <w:fldChar w:fldCharType="separate"/>
        </w:r>
        <w:r w:rsidR="008873B7">
          <w:rPr>
            <w:noProof/>
            <w:webHidden/>
          </w:rPr>
          <w:t>4</w:t>
        </w:r>
        <w:r w:rsidR="008873B7">
          <w:rPr>
            <w:noProof/>
            <w:webHidden/>
          </w:rPr>
          <w:fldChar w:fldCharType="end"/>
        </w:r>
      </w:hyperlink>
    </w:p>
    <w:p w14:paraId="08FEFAA0"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26" w:history="1">
        <w:r w:rsidR="008873B7" w:rsidRPr="00354977">
          <w:rPr>
            <w:rStyle w:val="Hyperlink"/>
            <w:noProof/>
          </w:rPr>
          <w:t>2.1</w:t>
        </w:r>
        <w:r w:rsidR="008873B7">
          <w:rPr>
            <w:rFonts w:eastAsiaTheme="minorEastAsia" w:cstheme="minorBidi"/>
            <w:smallCaps w:val="0"/>
            <w:noProof/>
            <w:sz w:val="22"/>
            <w:szCs w:val="22"/>
            <w:lang w:val="fr-BE" w:eastAsia="fr-BE"/>
          </w:rPr>
          <w:tab/>
        </w:r>
        <w:r w:rsidR="008873B7" w:rsidRPr="00354977">
          <w:rPr>
            <w:rStyle w:val="Hyperlink"/>
            <w:noProof/>
          </w:rPr>
          <w:t>Project start and duration</w:t>
        </w:r>
        <w:r w:rsidR="008873B7">
          <w:rPr>
            <w:noProof/>
            <w:webHidden/>
          </w:rPr>
          <w:tab/>
        </w:r>
        <w:r w:rsidR="008873B7">
          <w:rPr>
            <w:noProof/>
            <w:webHidden/>
          </w:rPr>
          <w:fldChar w:fldCharType="begin"/>
        </w:r>
        <w:r w:rsidR="008873B7">
          <w:rPr>
            <w:noProof/>
            <w:webHidden/>
          </w:rPr>
          <w:instrText xml:space="preserve"> PAGEREF _Toc449960326 \h </w:instrText>
        </w:r>
        <w:r w:rsidR="008873B7">
          <w:rPr>
            <w:noProof/>
            <w:webHidden/>
          </w:rPr>
        </w:r>
        <w:r w:rsidR="008873B7">
          <w:rPr>
            <w:noProof/>
            <w:webHidden/>
          </w:rPr>
          <w:fldChar w:fldCharType="separate"/>
        </w:r>
        <w:r w:rsidR="008873B7">
          <w:rPr>
            <w:noProof/>
            <w:webHidden/>
          </w:rPr>
          <w:t>4</w:t>
        </w:r>
        <w:r w:rsidR="008873B7">
          <w:rPr>
            <w:noProof/>
            <w:webHidden/>
          </w:rPr>
          <w:fldChar w:fldCharType="end"/>
        </w:r>
      </w:hyperlink>
    </w:p>
    <w:p w14:paraId="38E16F31"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27" w:history="1">
        <w:r w:rsidR="008873B7" w:rsidRPr="00354977">
          <w:rPr>
            <w:rStyle w:val="Hyperlink"/>
            <w:noProof/>
          </w:rPr>
          <w:t>2.2</w:t>
        </w:r>
        <w:r w:rsidR="008873B7">
          <w:rPr>
            <w:rFonts w:eastAsiaTheme="minorEastAsia" w:cstheme="minorBidi"/>
            <w:smallCaps w:val="0"/>
            <w:noProof/>
            <w:sz w:val="22"/>
            <w:szCs w:val="22"/>
            <w:lang w:val="fr-BE" w:eastAsia="fr-BE"/>
          </w:rPr>
          <w:tab/>
        </w:r>
        <w:r w:rsidR="008873B7" w:rsidRPr="00354977">
          <w:rPr>
            <w:rStyle w:val="Hyperlink"/>
            <w:noProof/>
          </w:rPr>
          <w:t>Problems that the project sought to address</w:t>
        </w:r>
        <w:r w:rsidR="008873B7">
          <w:rPr>
            <w:noProof/>
            <w:webHidden/>
          </w:rPr>
          <w:tab/>
        </w:r>
        <w:r w:rsidR="008873B7">
          <w:rPr>
            <w:noProof/>
            <w:webHidden/>
          </w:rPr>
          <w:fldChar w:fldCharType="begin"/>
        </w:r>
        <w:r w:rsidR="008873B7">
          <w:rPr>
            <w:noProof/>
            <w:webHidden/>
          </w:rPr>
          <w:instrText xml:space="preserve"> PAGEREF _Toc449960327 \h </w:instrText>
        </w:r>
        <w:r w:rsidR="008873B7">
          <w:rPr>
            <w:noProof/>
            <w:webHidden/>
          </w:rPr>
        </w:r>
        <w:r w:rsidR="008873B7">
          <w:rPr>
            <w:noProof/>
            <w:webHidden/>
          </w:rPr>
          <w:fldChar w:fldCharType="separate"/>
        </w:r>
        <w:r w:rsidR="008873B7">
          <w:rPr>
            <w:noProof/>
            <w:webHidden/>
          </w:rPr>
          <w:t>4</w:t>
        </w:r>
        <w:r w:rsidR="008873B7">
          <w:rPr>
            <w:noProof/>
            <w:webHidden/>
          </w:rPr>
          <w:fldChar w:fldCharType="end"/>
        </w:r>
      </w:hyperlink>
    </w:p>
    <w:p w14:paraId="3B7384F1"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28" w:history="1">
        <w:r w:rsidR="008873B7" w:rsidRPr="00354977">
          <w:rPr>
            <w:rStyle w:val="Hyperlink"/>
            <w:noProof/>
          </w:rPr>
          <w:t>2.3</w:t>
        </w:r>
        <w:r w:rsidR="008873B7">
          <w:rPr>
            <w:rFonts w:eastAsiaTheme="minorEastAsia" w:cstheme="minorBidi"/>
            <w:smallCaps w:val="0"/>
            <w:noProof/>
            <w:sz w:val="22"/>
            <w:szCs w:val="22"/>
            <w:lang w:val="fr-BE" w:eastAsia="fr-BE"/>
          </w:rPr>
          <w:tab/>
        </w:r>
        <w:r w:rsidR="008873B7" w:rsidRPr="00354977">
          <w:rPr>
            <w:rStyle w:val="Hyperlink"/>
            <w:noProof/>
          </w:rPr>
          <w:t>Immediate and development objectives of the project</w:t>
        </w:r>
        <w:r w:rsidR="008873B7">
          <w:rPr>
            <w:noProof/>
            <w:webHidden/>
          </w:rPr>
          <w:tab/>
        </w:r>
        <w:r w:rsidR="008873B7">
          <w:rPr>
            <w:noProof/>
            <w:webHidden/>
          </w:rPr>
          <w:fldChar w:fldCharType="begin"/>
        </w:r>
        <w:r w:rsidR="008873B7">
          <w:rPr>
            <w:noProof/>
            <w:webHidden/>
          </w:rPr>
          <w:instrText xml:space="preserve"> PAGEREF _Toc449960328 \h </w:instrText>
        </w:r>
        <w:r w:rsidR="008873B7">
          <w:rPr>
            <w:noProof/>
            <w:webHidden/>
          </w:rPr>
        </w:r>
        <w:r w:rsidR="008873B7">
          <w:rPr>
            <w:noProof/>
            <w:webHidden/>
          </w:rPr>
          <w:fldChar w:fldCharType="separate"/>
        </w:r>
        <w:r w:rsidR="008873B7">
          <w:rPr>
            <w:noProof/>
            <w:webHidden/>
          </w:rPr>
          <w:t>5</w:t>
        </w:r>
        <w:r w:rsidR="008873B7">
          <w:rPr>
            <w:noProof/>
            <w:webHidden/>
          </w:rPr>
          <w:fldChar w:fldCharType="end"/>
        </w:r>
      </w:hyperlink>
    </w:p>
    <w:p w14:paraId="59BFD8BB"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29" w:history="1">
        <w:r w:rsidR="008873B7" w:rsidRPr="00354977">
          <w:rPr>
            <w:rStyle w:val="Hyperlink"/>
            <w:noProof/>
          </w:rPr>
          <w:t>2.4</w:t>
        </w:r>
        <w:r w:rsidR="008873B7">
          <w:rPr>
            <w:rFonts w:eastAsiaTheme="minorEastAsia" w:cstheme="minorBidi"/>
            <w:smallCaps w:val="0"/>
            <w:noProof/>
            <w:sz w:val="22"/>
            <w:szCs w:val="22"/>
            <w:lang w:val="fr-BE" w:eastAsia="fr-BE"/>
          </w:rPr>
          <w:tab/>
        </w:r>
        <w:r w:rsidR="008873B7" w:rsidRPr="00354977">
          <w:rPr>
            <w:rStyle w:val="Hyperlink"/>
            <w:noProof/>
          </w:rPr>
          <w:t>Baseline indicators established</w:t>
        </w:r>
        <w:r w:rsidR="008873B7">
          <w:rPr>
            <w:noProof/>
            <w:webHidden/>
          </w:rPr>
          <w:tab/>
        </w:r>
        <w:r w:rsidR="008873B7">
          <w:rPr>
            <w:noProof/>
            <w:webHidden/>
          </w:rPr>
          <w:fldChar w:fldCharType="begin"/>
        </w:r>
        <w:r w:rsidR="008873B7">
          <w:rPr>
            <w:noProof/>
            <w:webHidden/>
          </w:rPr>
          <w:instrText xml:space="preserve"> PAGEREF _Toc449960329 \h </w:instrText>
        </w:r>
        <w:r w:rsidR="008873B7">
          <w:rPr>
            <w:noProof/>
            <w:webHidden/>
          </w:rPr>
        </w:r>
        <w:r w:rsidR="008873B7">
          <w:rPr>
            <w:noProof/>
            <w:webHidden/>
          </w:rPr>
          <w:fldChar w:fldCharType="separate"/>
        </w:r>
        <w:r w:rsidR="008873B7">
          <w:rPr>
            <w:noProof/>
            <w:webHidden/>
          </w:rPr>
          <w:t>5</w:t>
        </w:r>
        <w:r w:rsidR="008873B7">
          <w:rPr>
            <w:noProof/>
            <w:webHidden/>
          </w:rPr>
          <w:fldChar w:fldCharType="end"/>
        </w:r>
      </w:hyperlink>
    </w:p>
    <w:p w14:paraId="2FEA6D34"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30" w:history="1">
        <w:r w:rsidR="008873B7" w:rsidRPr="00354977">
          <w:rPr>
            <w:rStyle w:val="Hyperlink"/>
            <w:noProof/>
          </w:rPr>
          <w:t>2.5</w:t>
        </w:r>
        <w:r w:rsidR="008873B7">
          <w:rPr>
            <w:rFonts w:eastAsiaTheme="minorEastAsia" w:cstheme="minorBidi"/>
            <w:smallCaps w:val="0"/>
            <w:noProof/>
            <w:sz w:val="22"/>
            <w:szCs w:val="22"/>
            <w:lang w:val="fr-BE" w:eastAsia="fr-BE"/>
          </w:rPr>
          <w:tab/>
        </w:r>
        <w:r w:rsidR="008873B7" w:rsidRPr="00354977">
          <w:rPr>
            <w:rStyle w:val="Hyperlink"/>
            <w:noProof/>
          </w:rPr>
          <w:t>Main stakeholders</w:t>
        </w:r>
        <w:r w:rsidR="008873B7">
          <w:rPr>
            <w:noProof/>
            <w:webHidden/>
          </w:rPr>
          <w:tab/>
        </w:r>
        <w:r w:rsidR="008873B7">
          <w:rPr>
            <w:noProof/>
            <w:webHidden/>
          </w:rPr>
          <w:fldChar w:fldCharType="begin"/>
        </w:r>
        <w:r w:rsidR="008873B7">
          <w:rPr>
            <w:noProof/>
            <w:webHidden/>
          </w:rPr>
          <w:instrText xml:space="preserve"> PAGEREF _Toc449960330 \h </w:instrText>
        </w:r>
        <w:r w:rsidR="008873B7">
          <w:rPr>
            <w:noProof/>
            <w:webHidden/>
          </w:rPr>
        </w:r>
        <w:r w:rsidR="008873B7">
          <w:rPr>
            <w:noProof/>
            <w:webHidden/>
          </w:rPr>
          <w:fldChar w:fldCharType="separate"/>
        </w:r>
        <w:r w:rsidR="008873B7">
          <w:rPr>
            <w:noProof/>
            <w:webHidden/>
          </w:rPr>
          <w:t>6</w:t>
        </w:r>
        <w:r w:rsidR="008873B7">
          <w:rPr>
            <w:noProof/>
            <w:webHidden/>
          </w:rPr>
          <w:fldChar w:fldCharType="end"/>
        </w:r>
      </w:hyperlink>
    </w:p>
    <w:p w14:paraId="4F6C339D"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31" w:history="1">
        <w:r w:rsidR="008873B7" w:rsidRPr="00354977">
          <w:rPr>
            <w:rStyle w:val="Hyperlink"/>
            <w:noProof/>
          </w:rPr>
          <w:t>2.6</w:t>
        </w:r>
        <w:r w:rsidR="008873B7">
          <w:rPr>
            <w:rFonts w:eastAsiaTheme="minorEastAsia" w:cstheme="minorBidi"/>
            <w:smallCaps w:val="0"/>
            <w:noProof/>
            <w:sz w:val="22"/>
            <w:szCs w:val="22"/>
            <w:lang w:val="fr-BE" w:eastAsia="fr-BE"/>
          </w:rPr>
          <w:tab/>
        </w:r>
        <w:r w:rsidR="008873B7" w:rsidRPr="00354977">
          <w:rPr>
            <w:rStyle w:val="Hyperlink"/>
            <w:noProof/>
          </w:rPr>
          <w:t>Expected results</w:t>
        </w:r>
        <w:r w:rsidR="008873B7">
          <w:rPr>
            <w:noProof/>
            <w:webHidden/>
          </w:rPr>
          <w:tab/>
        </w:r>
        <w:r w:rsidR="008873B7">
          <w:rPr>
            <w:noProof/>
            <w:webHidden/>
          </w:rPr>
          <w:fldChar w:fldCharType="begin"/>
        </w:r>
        <w:r w:rsidR="008873B7">
          <w:rPr>
            <w:noProof/>
            <w:webHidden/>
          </w:rPr>
          <w:instrText xml:space="preserve"> PAGEREF _Toc449960331 \h </w:instrText>
        </w:r>
        <w:r w:rsidR="008873B7">
          <w:rPr>
            <w:noProof/>
            <w:webHidden/>
          </w:rPr>
        </w:r>
        <w:r w:rsidR="008873B7">
          <w:rPr>
            <w:noProof/>
            <w:webHidden/>
          </w:rPr>
          <w:fldChar w:fldCharType="separate"/>
        </w:r>
        <w:r w:rsidR="008873B7">
          <w:rPr>
            <w:noProof/>
            <w:webHidden/>
          </w:rPr>
          <w:t>7</w:t>
        </w:r>
        <w:r w:rsidR="008873B7">
          <w:rPr>
            <w:noProof/>
            <w:webHidden/>
          </w:rPr>
          <w:fldChar w:fldCharType="end"/>
        </w:r>
      </w:hyperlink>
    </w:p>
    <w:p w14:paraId="0504F211" w14:textId="77777777" w:rsidR="008873B7" w:rsidRDefault="00A52F81">
      <w:pPr>
        <w:pStyle w:val="TOC1"/>
        <w:tabs>
          <w:tab w:val="left" w:pos="440"/>
          <w:tab w:val="right" w:leader="dot" w:pos="9628"/>
        </w:tabs>
        <w:rPr>
          <w:rFonts w:eastAsiaTheme="minorEastAsia" w:cstheme="minorBidi"/>
          <w:b w:val="0"/>
          <w:bCs w:val="0"/>
          <w:caps w:val="0"/>
          <w:noProof/>
          <w:sz w:val="22"/>
          <w:szCs w:val="22"/>
          <w:lang w:val="fr-BE" w:eastAsia="fr-BE"/>
        </w:rPr>
      </w:pPr>
      <w:hyperlink w:anchor="_Toc449960332" w:history="1">
        <w:r w:rsidR="008873B7" w:rsidRPr="00354977">
          <w:rPr>
            <w:rStyle w:val="Hyperlink"/>
            <w:noProof/>
          </w:rPr>
          <w:t>3.</w:t>
        </w:r>
        <w:r w:rsidR="008873B7">
          <w:rPr>
            <w:rFonts w:eastAsiaTheme="minorEastAsia" w:cstheme="minorBidi"/>
            <w:b w:val="0"/>
            <w:bCs w:val="0"/>
            <w:caps w:val="0"/>
            <w:noProof/>
            <w:sz w:val="22"/>
            <w:szCs w:val="22"/>
            <w:lang w:val="fr-BE" w:eastAsia="fr-BE"/>
          </w:rPr>
          <w:tab/>
        </w:r>
        <w:r w:rsidR="008873B7" w:rsidRPr="00354977">
          <w:rPr>
            <w:rStyle w:val="Hyperlink"/>
            <w:noProof/>
          </w:rPr>
          <w:t>Findings</w:t>
        </w:r>
        <w:r w:rsidR="008873B7">
          <w:rPr>
            <w:noProof/>
            <w:webHidden/>
          </w:rPr>
          <w:tab/>
        </w:r>
        <w:r w:rsidR="008873B7">
          <w:rPr>
            <w:noProof/>
            <w:webHidden/>
          </w:rPr>
          <w:fldChar w:fldCharType="begin"/>
        </w:r>
        <w:r w:rsidR="008873B7">
          <w:rPr>
            <w:noProof/>
            <w:webHidden/>
          </w:rPr>
          <w:instrText xml:space="preserve"> PAGEREF _Toc449960332 \h </w:instrText>
        </w:r>
        <w:r w:rsidR="008873B7">
          <w:rPr>
            <w:noProof/>
            <w:webHidden/>
          </w:rPr>
        </w:r>
        <w:r w:rsidR="008873B7">
          <w:rPr>
            <w:noProof/>
            <w:webHidden/>
          </w:rPr>
          <w:fldChar w:fldCharType="separate"/>
        </w:r>
        <w:r w:rsidR="008873B7">
          <w:rPr>
            <w:noProof/>
            <w:webHidden/>
          </w:rPr>
          <w:t>9</w:t>
        </w:r>
        <w:r w:rsidR="008873B7">
          <w:rPr>
            <w:noProof/>
            <w:webHidden/>
          </w:rPr>
          <w:fldChar w:fldCharType="end"/>
        </w:r>
      </w:hyperlink>
    </w:p>
    <w:p w14:paraId="29C73C76"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33" w:history="1">
        <w:r w:rsidR="008873B7" w:rsidRPr="00354977">
          <w:rPr>
            <w:rStyle w:val="Hyperlink"/>
            <w:noProof/>
          </w:rPr>
          <w:t>3.1</w:t>
        </w:r>
        <w:r w:rsidR="008873B7">
          <w:rPr>
            <w:rFonts w:eastAsiaTheme="minorEastAsia" w:cstheme="minorBidi"/>
            <w:smallCaps w:val="0"/>
            <w:noProof/>
            <w:sz w:val="22"/>
            <w:szCs w:val="22"/>
            <w:lang w:val="fr-BE" w:eastAsia="fr-BE"/>
          </w:rPr>
          <w:tab/>
        </w:r>
        <w:r w:rsidR="008873B7" w:rsidRPr="00354977">
          <w:rPr>
            <w:rStyle w:val="Hyperlink"/>
            <w:noProof/>
          </w:rPr>
          <w:t>Project design / Formulation</w:t>
        </w:r>
        <w:r w:rsidR="008873B7">
          <w:rPr>
            <w:noProof/>
            <w:webHidden/>
          </w:rPr>
          <w:tab/>
        </w:r>
        <w:r w:rsidR="008873B7">
          <w:rPr>
            <w:noProof/>
            <w:webHidden/>
          </w:rPr>
          <w:fldChar w:fldCharType="begin"/>
        </w:r>
        <w:r w:rsidR="008873B7">
          <w:rPr>
            <w:noProof/>
            <w:webHidden/>
          </w:rPr>
          <w:instrText xml:space="preserve"> PAGEREF _Toc449960333 \h </w:instrText>
        </w:r>
        <w:r w:rsidR="008873B7">
          <w:rPr>
            <w:noProof/>
            <w:webHidden/>
          </w:rPr>
        </w:r>
        <w:r w:rsidR="008873B7">
          <w:rPr>
            <w:noProof/>
            <w:webHidden/>
          </w:rPr>
          <w:fldChar w:fldCharType="separate"/>
        </w:r>
        <w:r w:rsidR="008873B7">
          <w:rPr>
            <w:noProof/>
            <w:webHidden/>
          </w:rPr>
          <w:t>9</w:t>
        </w:r>
        <w:r w:rsidR="008873B7">
          <w:rPr>
            <w:noProof/>
            <w:webHidden/>
          </w:rPr>
          <w:fldChar w:fldCharType="end"/>
        </w:r>
      </w:hyperlink>
    </w:p>
    <w:p w14:paraId="5B673CE1"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34" w:history="1">
        <w:r w:rsidR="008873B7" w:rsidRPr="00354977">
          <w:rPr>
            <w:rStyle w:val="Hyperlink"/>
            <w:noProof/>
          </w:rPr>
          <w:t>3.1.1</w:t>
        </w:r>
        <w:r w:rsidR="008873B7">
          <w:rPr>
            <w:rFonts w:eastAsiaTheme="minorEastAsia" w:cstheme="minorBidi"/>
            <w:i w:val="0"/>
            <w:iCs w:val="0"/>
            <w:noProof/>
            <w:sz w:val="22"/>
            <w:szCs w:val="22"/>
            <w:lang w:val="fr-BE" w:eastAsia="fr-BE"/>
          </w:rPr>
          <w:tab/>
        </w:r>
        <w:r w:rsidR="008873B7" w:rsidRPr="00354977">
          <w:rPr>
            <w:rStyle w:val="Hyperlink"/>
            <w:noProof/>
          </w:rPr>
          <w:t>Analysis of logical framework / Results Framework</w:t>
        </w:r>
        <w:r w:rsidR="008873B7">
          <w:rPr>
            <w:noProof/>
            <w:webHidden/>
          </w:rPr>
          <w:tab/>
        </w:r>
        <w:r w:rsidR="008873B7">
          <w:rPr>
            <w:noProof/>
            <w:webHidden/>
          </w:rPr>
          <w:fldChar w:fldCharType="begin"/>
        </w:r>
        <w:r w:rsidR="008873B7">
          <w:rPr>
            <w:noProof/>
            <w:webHidden/>
          </w:rPr>
          <w:instrText xml:space="preserve"> PAGEREF _Toc449960334 \h </w:instrText>
        </w:r>
        <w:r w:rsidR="008873B7">
          <w:rPr>
            <w:noProof/>
            <w:webHidden/>
          </w:rPr>
        </w:r>
        <w:r w:rsidR="008873B7">
          <w:rPr>
            <w:noProof/>
            <w:webHidden/>
          </w:rPr>
          <w:fldChar w:fldCharType="separate"/>
        </w:r>
        <w:r w:rsidR="008873B7">
          <w:rPr>
            <w:noProof/>
            <w:webHidden/>
          </w:rPr>
          <w:t>9</w:t>
        </w:r>
        <w:r w:rsidR="008873B7">
          <w:rPr>
            <w:noProof/>
            <w:webHidden/>
          </w:rPr>
          <w:fldChar w:fldCharType="end"/>
        </w:r>
      </w:hyperlink>
    </w:p>
    <w:p w14:paraId="22975E8E"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35" w:history="1">
        <w:r w:rsidR="008873B7" w:rsidRPr="00354977">
          <w:rPr>
            <w:rStyle w:val="Hyperlink"/>
            <w:noProof/>
          </w:rPr>
          <w:t>3.1.2</w:t>
        </w:r>
        <w:r w:rsidR="008873B7">
          <w:rPr>
            <w:rFonts w:eastAsiaTheme="minorEastAsia" w:cstheme="minorBidi"/>
            <w:i w:val="0"/>
            <w:iCs w:val="0"/>
            <w:noProof/>
            <w:sz w:val="22"/>
            <w:szCs w:val="22"/>
            <w:lang w:val="fr-BE" w:eastAsia="fr-BE"/>
          </w:rPr>
          <w:tab/>
        </w:r>
        <w:r w:rsidR="008873B7" w:rsidRPr="00354977">
          <w:rPr>
            <w:rStyle w:val="Hyperlink"/>
            <w:noProof/>
          </w:rPr>
          <w:t>Assumptions and risks</w:t>
        </w:r>
        <w:r w:rsidR="008873B7">
          <w:rPr>
            <w:noProof/>
            <w:webHidden/>
          </w:rPr>
          <w:tab/>
        </w:r>
        <w:r w:rsidR="008873B7">
          <w:rPr>
            <w:noProof/>
            <w:webHidden/>
          </w:rPr>
          <w:fldChar w:fldCharType="begin"/>
        </w:r>
        <w:r w:rsidR="008873B7">
          <w:rPr>
            <w:noProof/>
            <w:webHidden/>
          </w:rPr>
          <w:instrText xml:space="preserve"> PAGEREF _Toc449960335 \h </w:instrText>
        </w:r>
        <w:r w:rsidR="008873B7">
          <w:rPr>
            <w:noProof/>
            <w:webHidden/>
          </w:rPr>
        </w:r>
        <w:r w:rsidR="008873B7">
          <w:rPr>
            <w:noProof/>
            <w:webHidden/>
          </w:rPr>
          <w:fldChar w:fldCharType="separate"/>
        </w:r>
        <w:r w:rsidR="008873B7">
          <w:rPr>
            <w:noProof/>
            <w:webHidden/>
          </w:rPr>
          <w:t>11</w:t>
        </w:r>
        <w:r w:rsidR="008873B7">
          <w:rPr>
            <w:noProof/>
            <w:webHidden/>
          </w:rPr>
          <w:fldChar w:fldCharType="end"/>
        </w:r>
      </w:hyperlink>
    </w:p>
    <w:p w14:paraId="241326C2"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36" w:history="1">
        <w:r w:rsidR="008873B7" w:rsidRPr="00354977">
          <w:rPr>
            <w:rStyle w:val="Hyperlink"/>
            <w:noProof/>
          </w:rPr>
          <w:t>3.1.3</w:t>
        </w:r>
        <w:r w:rsidR="008873B7">
          <w:rPr>
            <w:rFonts w:eastAsiaTheme="minorEastAsia" w:cstheme="minorBidi"/>
            <w:i w:val="0"/>
            <w:iCs w:val="0"/>
            <w:noProof/>
            <w:sz w:val="22"/>
            <w:szCs w:val="22"/>
            <w:lang w:val="fr-BE" w:eastAsia="fr-BE"/>
          </w:rPr>
          <w:tab/>
        </w:r>
        <w:r w:rsidR="008873B7" w:rsidRPr="00354977">
          <w:rPr>
            <w:rStyle w:val="Hyperlink"/>
            <w:noProof/>
          </w:rPr>
          <w:t>Lessons learned from other projects incorporated into project design</w:t>
        </w:r>
        <w:r w:rsidR="008873B7">
          <w:rPr>
            <w:noProof/>
            <w:webHidden/>
          </w:rPr>
          <w:tab/>
        </w:r>
        <w:r w:rsidR="008873B7">
          <w:rPr>
            <w:noProof/>
            <w:webHidden/>
          </w:rPr>
          <w:fldChar w:fldCharType="begin"/>
        </w:r>
        <w:r w:rsidR="008873B7">
          <w:rPr>
            <w:noProof/>
            <w:webHidden/>
          </w:rPr>
          <w:instrText xml:space="preserve"> PAGEREF _Toc449960336 \h </w:instrText>
        </w:r>
        <w:r w:rsidR="008873B7">
          <w:rPr>
            <w:noProof/>
            <w:webHidden/>
          </w:rPr>
        </w:r>
        <w:r w:rsidR="008873B7">
          <w:rPr>
            <w:noProof/>
            <w:webHidden/>
          </w:rPr>
          <w:fldChar w:fldCharType="separate"/>
        </w:r>
        <w:r w:rsidR="008873B7">
          <w:rPr>
            <w:noProof/>
            <w:webHidden/>
          </w:rPr>
          <w:t>12</w:t>
        </w:r>
        <w:r w:rsidR="008873B7">
          <w:rPr>
            <w:noProof/>
            <w:webHidden/>
          </w:rPr>
          <w:fldChar w:fldCharType="end"/>
        </w:r>
      </w:hyperlink>
    </w:p>
    <w:p w14:paraId="0DC2AAA9"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37" w:history="1">
        <w:r w:rsidR="008873B7" w:rsidRPr="00354977">
          <w:rPr>
            <w:rStyle w:val="Hyperlink"/>
            <w:noProof/>
          </w:rPr>
          <w:t>3.1.4</w:t>
        </w:r>
        <w:r w:rsidR="008873B7">
          <w:rPr>
            <w:rFonts w:eastAsiaTheme="minorEastAsia" w:cstheme="minorBidi"/>
            <w:i w:val="0"/>
            <w:iCs w:val="0"/>
            <w:noProof/>
            <w:sz w:val="22"/>
            <w:szCs w:val="22"/>
            <w:lang w:val="fr-BE" w:eastAsia="fr-BE"/>
          </w:rPr>
          <w:tab/>
        </w:r>
        <w:r w:rsidR="008873B7" w:rsidRPr="00354977">
          <w:rPr>
            <w:rStyle w:val="Hyperlink"/>
            <w:noProof/>
          </w:rPr>
          <w:t>Planned stakeholders’ participation</w:t>
        </w:r>
        <w:r w:rsidR="008873B7">
          <w:rPr>
            <w:noProof/>
            <w:webHidden/>
          </w:rPr>
          <w:tab/>
        </w:r>
        <w:r w:rsidR="008873B7">
          <w:rPr>
            <w:noProof/>
            <w:webHidden/>
          </w:rPr>
          <w:fldChar w:fldCharType="begin"/>
        </w:r>
        <w:r w:rsidR="008873B7">
          <w:rPr>
            <w:noProof/>
            <w:webHidden/>
          </w:rPr>
          <w:instrText xml:space="preserve"> PAGEREF _Toc449960337 \h </w:instrText>
        </w:r>
        <w:r w:rsidR="008873B7">
          <w:rPr>
            <w:noProof/>
            <w:webHidden/>
          </w:rPr>
        </w:r>
        <w:r w:rsidR="008873B7">
          <w:rPr>
            <w:noProof/>
            <w:webHidden/>
          </w:rPr>
          <w:fldChar w:fldCharType="separate"/>
        </w:r>
        <w:r w:rsidR="008873B7">
          <w:rPr>
            <w:noProof/>
            <w:webHidden/>
          </w:rPr>
          <w:t>12</w:t>
        </w:r>
        <w:r w:rsidR="008873B7">
          <w:rPr>
            <w:noProof/>
            <w:webHidden/>
          </w:rPr>
          <w:fldChar w:fldCharType="end"/>
        </w:r>
      </w:hyperlink>
    </w:p>
    <w:p w14:paraId="0019C222"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38" w:history="1">
        <w:r w:rsidR="008873B7" w:rsidRPr="00354977">
          <w:rPr>
            <w:rStyle w:val="Hyperlink"/>
            <w:noProof/>
          </w:rPr>
          <w:t>3.1.5</w:t>
        </w:r>
        <w:r w:rsidR="008873B7">
          <w:rPr>
            <w:rFonts w:eastAsiaTheme="minorEastAsia" w:cstheme="minorBidi"/>
            <w:i w:val="0"/>
            <w:iCs w:val="0"/>
            <w:noProof/>
            <w:sz w:val="22"/>
            <w:szCs w:val="22"/>
            <w:lang w:val="fr-BE" w:eastAsia="fr-BE"/>
          </w:rPr>
          <w:tab/>
        </w:r>
        <w:r w:rsidR="008873B7" w:rsidRPr="00354977">
          <w:rPr>
            <w:rStyle w:val="Hyperlink"/>
            <w:noProof/>
          </w:rPr>
          <w:t>Replication approach</w:t>
        </w:r>
        <w:r w:rsidR="008873B7">
          <w:rPr>
            <w:noProof/>
            <w:webHidden/>
          </w:rPr>
          <w:tab/>
        </w:r>
        <w:r w:rsidR="008873B7">
          <w:rPr>
            <w:noProof/>
            <w:webHidden/>
          </w:rPr>
          <w:fldChar w:fldCharType="begin"/>
        </w:r>
        <w:r w:rsidR="008873B7">
          <w:rPr>
            <w:noProof/>
            <w:webHidden/>
          </w:rPr>
          <w:instrText xml:space="preserve"> PAGEREF _Toc449960338 \h </w:instrText>
        </w:r>
        <w:r w:rsidR="008873B7">
          <w:rPr>
            <w:noProof/>
            <w:webHidden/>
          </w:rPr>
        </w:r>
        <w:r w:rsidR="008873B7">
          <w:rPr>
            <w:noProof/>
            <w:webHidden/>
          </w:rPr>
          <w:fldChar w:fldCharType="separate"/>
        </w:r>
        <w:r w:rsidR="008873B7">
          <w:rPr>
            <w:noProof/>
            <w:webHidden/>
          </w:rPr>
          <w:t>14</w:t>
        </w:r>
        <w:r w:rsidR="008873B7">
          <w:rPr>
            <w:noProof/>
            <w:webHidden/>
          </w:rPr>
          <w:fldChar w:fldCharType="end"/>
        </w:r>
      </w:hyperlink>
    </w:p>
    <w:p w14:paraId="77393052"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39" w:history="1">
        <w:r w:rsidR="008873B7" w:rsidRPr="00354977">
          <w:rPr>
            <w:rStyle w:val="Hyperlink"/>
            <w:noProof/>
          </w:rPr>
          <w:t>3.1.6</w:t>
        </w:r>
        <w:r w:rsidR="008873B7">
          <w:rPr>
            <w:rFonts w:eastAsiaTheme="minorEastAsia" w:cstheme="minorBidi"/>
            <w:i w:val="0"/>
            <w:iCs w:val="0"/>
            <w:noProof/>
            <w:sz w:val="22"/>
            <w:szCs w:val="22"/>
            <w:lang w:val="fr-BE" w:eastAsia="fr-BE"/>
          </w:rPr>
          <w:tab/>
        </w:r>
        <w:r w:rsidR="008873B7" w:rsidRPr="00354977">
          <w:rPr>
            <w:rStyle w:val="Hyperlink"/>
            <w:noProof/>
          </w:rPr>
          <w:t>UNDP comparative advantage</w:t>
        </w:r>
        <w:r w:rsidR="008873B7">
          <w:rPr>
            <w:noProof/>
            <w:webHidden/>
          </w:rPr>
          <w:tab/>
        </w:r>
        <w:r w:rsidR="008873B7">
          <w:rPr>
            <w:noProof/>
            <w:webHidden/>
          </w:rPr>
          <w:fldChar w:fldCharType="begin"/>
        </w:r>
        <w:r w:rsidR="008873B7">
          <w:rPr>
            <w:noProof/>
            <w:webHidden/>
          </w:rPr>
          <w:instrText xml:space="preserve"> PAGEREF _Toc449960339 \h </w:instrText>
        </w:r>
        <w:r w:rsidR="008873B7">
          <w:rPr>
            <w:noProof/>
            <w:webHidden/>
          </w:rPr>
        </w:r>
        <w:r w:rsidR="008873B7">
          <w:rPr>
            <w:noProof/>
            <w:webHidden/>
          </w:rPr>
          <w:fldChar w:fldCharType="separate"/>
        </w:r>
        <w:r w:rsidR="008873B7">
          <w:rPr>
            <w:noProof/>
            <w:webHidden/>
          </w:rPr>
          <w:t>14</w:t>
        </w:r>
        <w:r w:rsidR="008873B7">
          <w:rPr>
            <w:noProof/>
            <w:webHidden/>
          </w:rPr>
          <w:fldChar w:fldCharType="end"/>
        </w:r>
      </w:hyperlink>
    </w:p>
    <w:p w14:paraId="67FFACCE"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0" w:history="1">
        <w:r w:rsidR="008873B7" w:rsidRPr="00354977">
          <w:rPr>
            <w:rStyle w:val="Hyperlink"/>
            <w:noProof/>
          </w:rPr>
          <w:t>3.1.7</w:t>
        </w:r>
        <w:r w:rsidR="008873B7">
          <w:rPr>
            <w:rFonts w:eastAsiaTheme="minorEastAsia" w:cstheme="minorBidi"/>
            <w:i w:val="0"/>
            <w:iCs w:val="0"/>
            <w:noProof/>
            <w:sz w:val="22"/>
            <w:szCs w:val="22"/>
            <w:lang w:val="fr-BE" w:eastAsia="fr-BE"/>
          </w:rPr>
          <w:tab/>
        </w:r>
        <w:r w:rsidR="008873B7" w:rsidRPr="00354977">
          <w:rPr>
            <w:rStyle w:val="Hyperlink"/>
            <w:noProof/>
          </w:rPr>
          <w:t>Linkages between project and interventions within the sector</w:t>
        </w:r>
        <w:r w:rsidR="008873B7">
          <w:rPr>
            <w:noProof/>
            <w:webHidden/>
          </w:rPr>
          <w:tab/>
        </w:r>
        <w:r w:rsidR="008873B7">
          <w:rPr>
            <w:noProof/>
            <w:webHidden/>
          </w:rPr>
          <w:fldChar w:fldCharType="begin"/>
        </w:r>
        <w:r w:rsidR="008873B7">
          <w:rPr>
            <w:noProof/>
            <w:webHidden/>
          </w:rPr>
          <w:instrText xml:space="preserve"> PAGEREF _Toc449960340 \h </w:instrText>
        </w:r>
        <w:r w:rsidR="008873B7">
          <w:rPr>
            <w:noProof/>
            <w:webHidden/>
          </w:rPr>
        </w:r>
        <w:r w:rsidR="008873B7">
          <w:rPr>
            <w:noProof/>
            <w:webHidden/>
          </w:rPr>
          <w:fldChar w:fldCharType="separate"/>
        </w:r>
        <w:r w:rsidR="008873B7">
          <w:rPr>
            <w:noProof/>
            <w:webHidden/>
          </w:rPr>
          <w:t>15</w:t>
        </w:r>
        <w:r w:rsidR="008873B7">
          <w:rPr>
            <w:noProof/>
            <w:webHidden/>
          </w:rPr>
          <w:fldChar w:fldCharType="end"/>
        </w:r>
      </w:hyperlink>
    </w:p>
    <w:p w14:paraId="56953B6B"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1" w:history="1">
        <w:r w:rsidR="008873B7" w:rsidRPr="00354977">
          <w:rPr>
            <w:rStyle w:val="Hyperlink"/>
            <w:noProof/>
          </w:rPr>
          <w:t>3.1.8</w:t>
        </w:r>
        <w:r w:rsidR="008873B7">
          <w:rPr>
            <w:rFonts w:eastAsiaTheme="minorEastAsia" w:cstheme="minorBidi"/>
            <w:i w:val="0"/>
            <w:iCs w:val="0"/>
            <w:noProof/>
            <w:sz w:val="22"/>
            <w:szCs w:val="22"/>
            <w:lang w:val="fr-BE" w:eastAsia="fr-BE"/>
          </w:rPr>
          <w:tab/>
        </w:r>
        <w:r w:rsidR="008873B7" w:rsidRPr="00354977">
          <w:rPr>
            <w:rStyle w:val="Hyperlink"/>
            <w:noProof/>
          </w:rPr>
          <w:t>Management arrangements</w:t>
        </w:r>
        <w:r w:rsidR="008873B7">
          <w:rPr>
            <w:noProof/>
            <w:webHidden/>
          </w:rPr>
          <w:tab/>
        </w:r>
        <w:r w:rsidR="008873B7">
          <w:rPr>
            <w:noProof/>
            <w:webHidden/>
          </w:rPr>
          <w:fldChar w:fldCharType="begin"/>
        </w:r>
        <w:r w:rsidR="008873B7">
          <w:rPr>
            <w:noProof/>
            <w:webHidden/>
          </w:rPr>
          <w:instrText xml:space="preserve"> PAGEREF _Toc449960341 \h </w:instrText>
        </w:r>
        <w:r w:rsidR="008873B7">
          <w:rPr>
            <w:noProof/>
            <w:webHidden/>
          </w:rPr>
        </w:r>
        <w:r w:rsidR="008873B7">
          <w:rPr>
            <w:noProof/>
            <w:webHidden/>
          </w:rPr>
          <w:fldChar w:fldCharType="separate"/>
        </w:r>
        <w:r w:rsidR="008873B7">
          <w:rPr>
            <w:noProof/>
            <w:webHidden/>
          </w:rPr>
          <w:t>15</w:t>
        </w:r>
        <w:r w:rsidR="008873B7">
          <w:rPr>
            <w:noProof/>
            <w:webHidden/>
          </w:rPr>
          <w:fldChar w:fldCharType="end"/>
        </w:r>
      </w:hyperlink>
    </w:p>
    <w:p w14:paraId="361556E2"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42" w:history="1">
        <w:r w:rsidR="008873B7" w:rsidRPr="00354977">
          <w:rPr>
            <w:rStyle w:val="Hyperlink"/>
            <w:noProof/>
          </w:rPr>
          <w:t>3.2</w:t>
        </w:r>
        <w:r w:rsidR="008873B7">
          <w:rPr>
            <w:rFonts w:eastAsiaTheme="minorEastAsia" w:cstheme="minorBidi"/>
            <w:smallCaps w:val="0"/>
            <w:noProof/>
            <w:sz w:val="22"/>
            <w:szCs w:val="22"/>
            <w:lang w:val="fr-BE" w:eastAsia="fr-BE"/>
          </w:rPr>
          <w:tab/>
        </w:r>
        <w:r w:rsidR="008873B7" w:rsidRPr="00354977">
          <w:rPr>
            <w:rStyle w:val="Hyperlink"/>
            <w:noProof/>
          </w:rPr>
          <w:t>Project implementation</w:t>
        </w:r>
        <w:r w:rsidR="008873B7">
          <w:rPr>
            <w:noProof/>
            <w:webHidden/>
          </w:rPr>
          <w:tab/>
        </w:r>
        <w:r w:rsidR="008873B7">
          <w:rPr>
            <w:noProof/>
            <w:webHidden/>
          </w:rPr>
          <w:fldChar w:fldCharType="begin"/>
        </w:r>
        <w:r w:rsidR="008873B7">
          <w:rPr>
            <w:noProof/>
            <w:webHidden/>
          </w:rPr>
          <w:instrText xml:space="preserve"> PAGEREF _Toc449960342 \h </w:instrText>
        </w:r>
        <w:r w:rsidR="008873B7">
          <w:rPr>
            <w:noProof/>
            <w:webHidden/>
          </w:rPr>
        </w:r>
        <w:r w:rsidR="008873B7">
          <w:rPr>
            <w:noProof/>
            <w:webHidden/>
          </w:rPr>
          <w:fldChar w:fldCharType="separate"/>
        </w:r>
        <w:r w:rsidR="008873B7">
          <w:rPr>
            <w:noProof/>
            <w:webHidden/>
          </w:rPr>
          <w:t>16</w:t>
        </w:r>
        <w:r w:rsidR="008873B7">
          <w:rPr>
            <w:noProof/>
            <w:webHidden/>
          </w:rPr>
          <w:fldChar w:fldCharType="end"/>
        </w:r>
      </w:hyperlink>
    </w:p>
    <w:p w14:paraId="6BB2DBDD"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3" w:history="1">
        <w:r w:rsidR="008873B7" w:rsidRPr="00354977">
          <w:rPr>
            <w:rStyle w:val="Hyperlink"/>
            <w:noProof/>
          </w:rPr>
          <w:t>3.2.1</w:t>
        </w:r>
        <w:r w:rsidR="008873B7">
          <w:rPr>
            <w:rFonts w:eastAsiaTheme="minorEastAsia" w:cstheme="minorBidi"/>
            <w:i w:val="0"/>
            <w:iCs w:val="0"/>
            <w:noProof/>
            <w:sz w:val="22"/>
            <w:szCs w:val="22"/>
            <w:lang w:val="fr-BE" w:eastAsia="fr-BE"/>
          </w:rPr>
          <w:tab/>
        </w:r>
        <w:r w:rsidR="008873B7" w:rsidRPr="00354977">
          <w:rPr>
            <w:rStyle w:val="Hyperlink"/>
            <w:noProof/>
          </w:rPr>
          <w:t>Adaptive management</w:t>
        </w:r>
        <w:r w:rsidR="008873B7">
          <w:rPr>
            <w:noProof/>
            <w:webHidden/>
          </w:rPr>
          <w:tab/>
        </w:r>
        <w:r w:rsidR="008873B7">
          <w:rPr>
            <w:noProof/>
            <w:webHidden/>
          </w:rPr>
          <w:fldChar w:fldCharType="begin"/>
        </w:r>
        <w:r w:rsidR="008873B7">
          <w:rPr>
            <w:noProof/>
            <w:webHidden/>
          </w:rPr>
          <w:instrText xml:space="preserve"> PAGEREF _Toc449960343 \h </w:instrText>
        </w:r>
        <w:r w:rsidR="008873B7">
          <w:rPr>
            <w:noProof/>
            <w:webHidden/>
          </w:rPr>
        </w:r>
        <w:r w:rsidR="008873B7">
          <w:rPr>
            <w:noProof/>
            <w:webHidden/>
          </w:rPr>
          <w:fldChar w:fldCharType="separate"/>
        </w:r>
        <w:r w:rsidR="008873B7">
          <w:rPr>
            <w:noProof/>
            <w:webHidden/>
          </w:rPr>
          <w:t>16</w:t>
        </w:r>
        <w:r w:rsidR="008873B7">
          <w:rPr>
            <w:noProof/>
            <w:webHidden/>
          </w:rPr>
          <w:fldChar w:fldCharType="end"/>
        </w:r>
      </w:hyperlink>
    </w:p>
    <w:p w14:paraId="47A99D3A"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4" w:history="1">
        <w:r w:rsidR="008873B7" w:rsidRPr="00354977">
          <w:rPr>
            <w:rStyle w:val="Hyperlink"/>
            <w:noProof/>
          </w:rPr>
          <w:t>3.2.2</w:t>
        </w:r>
        <w:r w:rsidR="008873B7">
          <w:rPr>
            <w:rFonts w:eastAsiaTheme="minorEastAsia" w:cstheme="minorBidi"/>
            <w:i w:val="0"/>
            <w:iCs w:val="0"/>
            <w:noProof/>
            <w:sz w:val="22"/>
            <w:szCs w:val="22"/>
            <w:lang w:val="fr-BE" w:eastAsia="fr-BE"/>
          </w:rPr>
          <w:tab/>
        </w:r>
        <w:r w:rsidR="008873B7" w:rsidRPr="00354977">
          <w:rPr>
            <w:rStyle w:val="Hyperlink"/>
            <w:noProof/>
          </w:rPr>
          <w:t>Partnership arrangement</w:t>
        </w:r>
        <w:r w:rsidR="008873B7">
          <w:rPr>
            <w:noProof/>
            <w:webHidden/>
          </w:rPr>
          <w:tab/>
        </w:r>
        <w:r w:rsidR="008873B7">
          <w:rPr>
            <w:noProof/>
            <w:webHidden/>
          </w:rPr>
          <w:fldChar w:fldCharType="begin"/>
        </w:r>
        <w:r w:rsidR="008873B7">
          <w:rPr>
            <w:noProof/>
            <w:webHidden/>
          </w:rPr>
          <w:instrText xml:space="preserve"> PAGEREF _Toc449960344 \h </w:instrText>
        </w:r>
        <w:r w:rsidR="008873B7">
          <w:rPr>
            <w:noProof/>
            <w:webHidden/>
          </w:rPr>
        </w:r>
        <w:r w:rsidR="008873B7">
          <w:rPr>
            <w:noProof/>
            <w:webHidden/>
          </w:rPr>
          <w:fldChar w:fldCharType="separate"/>
        </w:r>
        <w:r w:rsidR="008873B7">
          <w:rPr>
            <w:noProof/>
            <w:webHidden/>
          </w:rPr>
          <w:t>17</w:t>
        </w:r>
        <w:r w:rsidR="008873B7">
          <w:rPr>
            <w:noProof/>
            <w:webHidden/>
          </w:rPr>
          <w:fldChar w:fldCharType="end"/>
        </w:r>
      </w:hyperlink>
    </w:p>
    <w:p w14:paraId="5101A24B"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5" w:history="1">
        <w:r w:rsidR="008873B7" w:rsidRPr="00354977">
          <w:rPr>
            <w:rStyle w:val="Hyperlink"/>
            <w:noProof/>
          </w:rPr>
          <w:t>3.2.3</w:t>
        </w:r>
        <w:r w:rsidR="008873B7">
          <w:rPr>
            <w:rFonts w:eastAsiaTheme="minorEastAsia" w:cstheme="minorBidi"/>
            <w:i w:val="0"/>
            <w:iCs w:val="0"/>
            <w:noProof/>
            <w:sz w:val="22"/>
            <w:szCs w:val="22"/>
            <w:lang w:val="fr-BE" w:eastAsia="fr-BE"/>
          </w:rPr>
          <w:tab/>
        </w:r>
        <w:r w:rsidR="008873B7" w:rsidRPr="00354977">
          <w:rPr>
            <w:rStyle w:val="Hyperlink"/>
            <w:noProof/>
          </w:rPr>
          <w:t>Feedback from M&amp;E used for adaptive management</w:t>
        </w:r>
        <w:r w:rsidR="008873B7">
          <w:rPr>
            <w:noProof/>
            <w:webHidden/>
          </w:rPr>
          <w:tab/>
        </w:r>
        <w:r w:rsidR="008873B7">
          <w:rPr>
            <w:noProof/>
            <w:webHidden/>
          </w:rPr>
          <w:fldChar w:fldCharType="begin"/>
        </w:r>
        <w:r w:rsidR="008873B7">
          <w:rPr>
            <w:noProof/>
            <w:webHidden/>
          </w:rPr>
          <w:instrText xml:space="preserve"> PAGEREF _Toc449960345 \h </w:instrText>
        </w:r>
        <w:r w:rsidR="008873B7">
          <w:rPr>
            <w:noProof/>
            <w:webHidden/>
          </w:rPr>
        </w:r>
        <w:r w:rsidR="008873B7">
          <w:rPr>
            <w:noProof/>
            <w:webHidden/>
          </w:rPr>
          <w:fldChar w:fldCharType="separate"/>
        </w:r>
        <w:r w:rsidR="008873B7">
          <w:rPr>
            <w:noProof/>
            <w:webHidden/>
          </w:rPr>
          <w:t>18</w:t>
        </w:r>
        <w:r w:rsidR="008873B7">
          <w:rPr>
            <w:noProof/>
            <w:webHidden/>
          </w:rPr>
          <w:fldChar w:fldCharType="end"/>
        </w:r>
      </w:hyperlink>
    </w:p>
    <w:p w14:paraId="46BC0A7C"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6" w:history="1">
        <w:r w:rsidR="008873B7" w:rsidRPr="00354977">
          <w:rPr>
            <w:rStyle w:val="Hyperlink"/>
            <w:noProof/>
          </w:rPr>
          <w:t>3.2.4</w:t>
        </w:r>
        <w:r w:rsidR="008873B7">
          <w:rPr>
            <w:rFonts w:eastAsiaTheme="minorEastAsia" w:cstheme="minorBidi"/>
            <w:i w:val="0"/>
            <w:iCs w:val="0"/>
            <w:noProof/>
            <w:sz w:val="22"/>
            <w:szCs w:val="22"/>
            <w:lang w:val="fr-BE" w:eastAsia="fr-BE"/>
          </w:rPr>
          <w:tab/>
        </w:r>
        <w:r w:rsidR="008873B7" w:rsidRPr="00354977">
          <w:rPr>
            <w:rStyle w:val="Hyperlink"/>
            <w:noProof/>
          </w:rPr>
          <w:t>Project finance</w:t>
        </w:r>
        <w:r w:rsidR="008873B7">
          <w:rPr>
            <w:noProof/>
            <w:webHidden/>
          </w:rPr>
          <w:tab/>
        </w:r>
        <w:r w:rsidR="008873B7">
          <w:rPr>
            <w:noProof/>
            <w:webHidden/>
          </w:rPr>
          <w:fldChar w:fldCharType="begin"/>
        </w:r>
        <w:r w:rsidR="008873B7">
          <w:rPr>
            <w:noProof/>
            <w:webHidden/>
          </w:rPr>
          <w:instrText xml:space="preserve"> PAGEREF _Toc449960346 \h </w:instrText>
        </w:r>
        <w:r w:rsidR="008873B7">
          <w:rPr>
            <w:noProof/>
            <w:webHidden/>
          </w:rPr>
        </w:r>
        <w:r w:rsidR="008873B7">
          <w:rPr>
            <w:noProof/>
            <w:webHidden/>
          </w:rPr>
          <w:fldChar w:fldCharType="separate"/>
        </w:r>
        <w:r w:rsidR="008873B7">
          <w:rPr>
            <w:noProof/>
            <w:webHidden/>
          </w:rPr>
          <w:t>19</w:t>
        </w:r>
        <w:r w:rsidR="008873B7">
          <w:rPr>
            <w:noProof/>
            <w:webHidden/>
          </w:rPr>
          <w:fldChar w:fldCharType="end"/>
        </w:r>
      </w:hyperlink>
    </w:p>
    <w:p w14:paraId="36EB1ED3"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7" w:history="1">
        <w:r w:rsidR="008873B7" w:rsidRPr="00354977">
          <w:rPr>
            <w:rStyle w:val="Hyperlink"/>
            <w:noProof/>
          </w:rPr>
          <w:t>3.2.5</w:t>
        </w:r>
        <w:r w:rsidR="008873B7">
          <w:rPr>
            <w:rFonts w:eastAsiaTheme="minorEastAsia" w:cstheme="minorBidi"/>
            <w:i w:val="0"/>
            <w:iCs w:val="0"/>
            <w:noProof/>
            <w:sz w:val="22"/>
            <w:szCs w:val="22"/>
            <w:lang w:val="fr-BE" w:eastAsia="fr-BE"/>
          </w:rPr>
          <w:tab/>
        </w:r>
        <w:r w:rsidR="008873B7" w:rsidRPr="00354977">
          <w:rPr>
            <w:rStyle w:val="Hyperlink"/>
            <w:noProof/>
          </w:rPr>
          <w:t>Monitoring and evaluation: design at entry and implementation</w:t>
        </w:r>
        <w:r w:rsidR="008873B7">
          <w:rPr>
            <w:noProof/>
            <w:webHidden/>
          </w:rPr>
          <w:tab/>
        </w:r>
        <w:r w:rsidR="008873B7">
          <w:rPr>
            <w:noProof/>
            <w:webHidden/>
          </w:rPr>
          <w:fldChar w:fldCharType="begin"/>
        </w:r>
        <w:r w:rsidR="008873B7">
          <w:rPr>
            <w:noProof/>
            <w:webHidden/>
          </w:rPr>
          <w:instrText xml:space="preserve"> PAGEREF _Toc449960347 \h </w:instrText>
        </w:r>
        <w:r w:rsidR="008873B7">
          <w:rPr>
            <w:noProof/>
            <w:webHidden/>
          </w:rPr>
        </w:r>
        <w:r w:rsidR="008873B7">
          <w:rPr>
            <w:noProof/>
            <w:webHidden/>
          </w:rPr>
          <w:fldChar w:fldCharType="separate"/>
        </w:r>
        <w:r w:rsidR="008873B7">
          <w:rPr>
            <w:noProof/>
            <w:webHidden/>
          </w:rPr>
          <w:t>21</w:t>
        </w:r>
        <w:r w:rsidR="008873B7">
          <w:rPr>
            <w:noProof/>
            <w:webHidden/>
          </w:rPr>
          <w:fldChar w:fldCharType="end"/>
        </w:r>
      </w:hyperlink>
    </w:p>
    <w:p w14:paraId="750A4E14"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48" w:history="1">
        <w:r w:rsidR="008873B7" w:rsidRPr="00354977">
          <w:rPr>
            <w:rStyle w:val="Hyperlink"/>
            <w:noProof/>
          </w:rPr>
          <w:t>3.2.6</w:t>
        </w:r>
        <w:r w:rsidR="008873B7">
          <w:rPr>
            <w:rFonts w:eastAsiaTheme="minorEastAsia" w:cstheme="minorBidi"/>
            <w:i w:val="0"/>
            <w:iCs w:val="0"/>
            <w:noProof/>
            <w:sz w:val="22"/>
            <w:szCs w:val="22"/>
            <w:lang w:val="fr-BE" w:eastAsia="fr-BE"/>
          </w:rPr>
          <w:tab/>
        </w:r>
        <w:r w:rsidR="008873B7" w:rsidRPr="00354977">
          <w:rPr>
            <w:rStyle w:val="Hyperlink"/>
            <w:noProof/>
          </w:rPr>
          <w:t>UNDP and Implementing Partner implementation / execution coordination and operational issues</w:t>
        </w:r>
        <w:r w:rsidR="008873B7">
          <w:rPr>
            <w:noProof/>
            <w:webHidden/>
          </w:rPr>
          <w:tab/>
        </w:r>
        <w:r w:rsidR="008873B7">
          <w:rPr>
            <w:noProof/>
            <w:webHidden/>
          </w:rPr>
          <w:fldChar w:fldCharType="begin"/>
        </w:r>
        <w:r w:rsidR="008873B7">
          <w:rPr>
            <w:noProof/>
            <w:webHidden/>
          </w:rPr>
          <w:instrText xml:space="preserve"> PAGEREF _Toc449960348 \h </w:instrText>
        </w:r>
        <w:r w:rsidR="008873B7">
          <w:rPr>
            <w:noProof/>
            <w:webHidden/>
          </w:rPr>
        </w:r>
        <w:r w:rsidR="008873B7">
          <w:rPr>
            <w:noProof/>
            <w:webHidden/>
          </w:rPr>
          <w:fldChar w:fldCharType="separate"/>
        </w:r>
        <w:r w:rsidR="008873B7">
          <w:rPr>
            <w:noProof/>
            <w:webHidden/>
          </w:rPr>
          <w:t>22</w:t>
        </w:r>
        <w:r w:rsidR="008873B7">
          <w:rPr>
            <w:noProof/>
            <w:webHidden/>
          </w:rPr>
          <w:fldChar w:fldCharType="end"/>
        </w:r>
      </w:hyperlink>
    </w:p>
    <w:p w14:paraId="276255C5"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49" w:history="1">
        <w:r w:rsidR="008873B7" w:rsidRPr="00354977">
          <w:rPr>
            <w:rStyle w:val="Hyperlink"/>
            <w:noProof/>
          </w:rPr>
          <w:t>3.3</w:t>
        </w:r>
        <w:r w:rsidR="008873B7">
          <w:rPr>
            <w:rFonts w:eastAsiaTheme="minorEastAsia" w:cstheme="minorBidi"/>
            <w:smallCaps w:val="0"/>
            <w:noProof/>
            <w:sz w:val="22"/>
            <w:szCs w:val="22"/>
            <w:lang w:val="fr-BE" w:eastAsia="fr-BE"/>
          </w:rPr>
          <w:tab/>
        </w:r>
        <w:r w:rsidR="008873B7" w:rsidRPr="00354977">
          <w:rPr>
            <w:rStyle w:val="Hyperlink"/>
            <w:noProof/>
          </w:rPr>
          <w:t>Project results</w:t>
        </w:r>
        <w:r w:rsidR="008873B7">
          <w:rPr>
            <w:noProof/>
            <w:webHidden/>
          </w:rPr>
          <w:tab/>
        </w:r>
        <w:r w:rsidR="008873B7">
          <w:rPr>
            <w:noProof/>
            <w:webHidden/>
          </w:rPr>
          <w:fldChar w:fldCharType="begin"/>
        </w:r>
        <w:r w:rsidR="008873B7">
          <w:rPr>
            <w:noProof/>
            <w:webHidden/>
          </w:rPr>
          <w:instrText xml:space="preserve"> PAGEREF _Toc449960349 \h </w:instrText>
        </w:r>
        <w:r w:rsidR="008873B7">
          <w:rPr>
            <w:noProof/>
            <w:webHidden/>
          </w:rPr>
        </w:r>
        <w:r w:rsidR="008873B7">
          <w:rPr>
            <w:noProof/>
            <w:webHidden/>
          </w:rPr>
          <w:fldChar w:fldCharType="separate"/>
        </w:r>
        <w:r w:rsidR="008873B7">
          <w:rPr>
            <w:noProof/>
            <w:webHidden/>
          </w:rPr>
          <w:t>23</w:t>
        </w:r>
        <w:r w:rsidR="008873B7">
          <w:rPr>
            <w:noProof/>
            <w:webHidden/>
          </w:rPr>
          <w:fldChar w:fldCharType="end"/>
        </w:r>
      </w:hyperlink>
    </w:p>
    <w:p w14:paraId="02812DD4"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0" w:history="1">
        <w:r w:rsidR="008873B7" w:rsidRPr="00354977">
          <w:rPr>
            <w:rStyle w:val="Hyperlink"/>
            <w:noProof/>
          </w:rPr>
          <w:t>3.3.1</w:t>
        </w:r>
        <w:r w:rsidR="008873B7">
          <w:rPr>
            <w:rFonts w:eastAsiaTheme="minorEastAsia" w:cstheme="minorBidi"/>
            <w:i w:val="0"/>
            <w:iCs w:val="0"/>
            <w:noProof/>
            <w:sz w:val="22"/>
            <w:szCs w:val="22"/>
            <w:lang w:val="fr-BE" w:eastAsia="fr-BE"/>
          </w:rPr>
          <w:tab/>
        </w:r>
        <w:r w:rsidR="008873B7" w:rsidRPr="00354977">
          <w:rPr>
            <w:rStyle w:val="Hyperlink"/>
            <w:noProof/>
          </w:rPr>
          <w:t>Overall results</w:t>
        </w:r>
        <w:r w:rsidR="008873B7">
          <w:rPr>
            <w:noProof/>
            <w:webHidden/>
          </w:rPr>
          <w:tab/>
        </w:r>
        <w:r w:rsidR="008873B7">
          <w:rPr>
            <w:noProof/>
            <w:webHidden/>
          </w:rPr>
          <w:fldChar w:fldCharType="begin"/>
        </w:r>
        <w:r w:rsidR="008873B7">
          <w:rPr>
            <w:noProof/>
            <w:webHidden/>
          </w:rPr>
          <w:instrText xml:space="preserve"> PAGEREF _Toc449960350 \h </w:instrText>
        </w:r>
        <w:r w:rsidR="008873B7">
          <w:rPr>
            <w:noProof/>
            <w:webHidden/>
          </w:rPr>
        </w:r>
        <w:r w:rsidR="008873B7">
          <w:rPr>
            <w:noProof/>
            <w:webHidden/>
          </w:rPr>
          <w:fldChar w:fldCharType="separate"/>
        </w:r>
        <w:r w:rsidR="008873B7">
          <w:rPr>
            <w:noProof/>
            <w:webHidden/>
          </w:rPr>
          <w:t>23</w:t>
        </w:r>
        <w:r w:rsidR="008873B7">
          <w:rPr>
            <w:noProof/>
            <w:webHidden/>
          </w:rPr>
          <w:fldChar w:fldCharType="end"/>
        </w:r>
      </w:hyperlink>
    </w:p>
    <w:p w14:paraId="30C7C787"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1" w:history="1">
        <w:r w:rsidR="008873B7" w:rsidRPr="00354977">
          <w:rPr>
            <w:rStyle w:val="Hyperlink"/>
            <w:noProof/>
          </w:rPr>
          <w:t>3.3.2</w:t>
        </w:r>
        <w:r w:rsidR="008873B7">
          <w:rPr>
            <w:rFonts w:eastAsiaTheme="minorEastAsia" w:cstheme="minorBidi"/>
            <w:i w:val="0"/>
            <w:iCs w:val="0"/>
            <w:noProof/>
            <w:sz w:val="22"/>
            <w:szCs w:val="22"/>
            <w:lang w:val="fr-BE" w:eastAsia="fr-BE"/>
          </w:rPr>
          <w:tab/>
        </w:r>
        <w:r w:rsidR="008873B7" w:rsidRPr="00354977">
          <w:rPr>
            <w:rStyle w:val="Hyperlink"/>
            <w:noProof/>
          </w:rPr>
          <w:t>Relevance</w:t>
        </w:r>
        <w:r w:rsidR="008873B7">
          <w:rPr>
            <w:noProof/>
            <w:webHidden/>
          </w:rPr>
          <w:tab/>
        </w:r>
        <w:r w:rsidR="008873B7">
          <w:rPr>
            <w:noProof/>
            <w:webHidden/>
          </w:rPr>
          <w:fldChar w:fldCharType="begin"/>
        </w:r>
        <w:r w:rsidR="008873B7">
          <w:rPr>
            <w:noProof/>
            <w:webHidden/>
          </w:rPr>
          <w:instrText xml:space="preserve"> PAGEREF _Toc449960351 \h </w:instrText>
        </w:r>
        <w:r w:rsidR="008873B7">
          <w:rPr>
            <w:noProof/>
            <w:webHidden/>
          </w:rPr>
        </w:r>
        <w:r w:rsidR="008873B7">
          <w:rPr>
            <w:noProof/>
            <w:webHidden/>
          </w:rPr>
          <w:fldChar w:fldCharType="separate"/>
        </w:r>
        <w:r w:rsidR="008873B7">
          <w:rPr>
            <w:noProof/>
            <w:webHidden/>
          </w:rPr>
          <w:t>26</w:t>
        </w:r>
        <w:r w:rsidR="008873B7">
          <w:rPr>
            <w:noProof/>
            <w:webHidden/>
          </w:rPr>
          <w:fldChar w:fldCharType="end"/>
        </w:r>
      </w:hyperlink>
    </w:p>
    <w:p w14:paraId="7B3E51A5"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2" w:history="1">
        <w:r w:rsidR="008873B7" w:rsidRPr="00354977">
          <w:rPr>
            <w:rStyle w:val="Hyperlink"/>
            <w:noProof/>
          </w:rPr>
          <w:t>3.3.3</w:t>
        </w:r>
        <w:r w:rsidR="008873B7">
          <w:rPr>
            <w:rFonts w:eastAsiaTheme="minorEastAsia" w:cstheme="minorBidi"/>
            <w:i w:val="0"/>
            <w:iCs w:val="0"/>
            <w:noProof/>
            <w:sz w:val="22"/>
            <w:szCs w:val="22"/>
            <w:lang w:val="fr-BE" w:eastAsia="fr-BE"/>
          </w:rPr>
          <w:tab/>
        </w:r>
        <w:r w:rsidR="008873B7" w:rsidRPr="00354977">
          <w:rPr>
            <w:rStyle w:val="Hyperlink"/>
            <w:noProof/>
          </w:rPr>
          <w:t>Effectiveness and efficiency</w:t>
        </w:r>
        <w:r w:rsidR="008873B7">
          <w:rPr>
            <w:noProof/>
            <w:webHidden/>
          </w:rPr>
          <w:tab/>
        </w:r>
        <w:r w:rsidR="008873B7">
          <w:rPr>
            <w:noProof/>
            <w:webHidden/>
          </w:rPr>
          <w:fldChar w:fldCharType="begin"/>
        </w:r>
        <w:r w:rsidR="008873B7">
          <w:rPr>
            <w:noProof/>
            <w:webHidden/>
          </w:rPr>
          <w:instrText xml:space="preserve"> PAGEREF _Toc449960352 \h </w:instrText>
        </w:r>
        <w:r w:rsidR="008873B7">
          <w:rPr>
            <w:noProof/>
            <w:webHidden/>
          </w:rPr>
        </w:r>
        <w:r w:rsidR="008873B7">
          <w:rPr>
            <w:noProof/>
            <w:webHidden/>
          </w:rPr>
          <w:fldChar w:fldCharType="separate"/>
        </w:r>
        <w:r w:rsidR="008873B7">
          <w:rPr>
            <w:noProof/>
            <w:webHidden/>
          </w:rPr>
          <w:t>27</w:t>
        </w:r>
        <w:r w:rsidR="008873B7">
          <w:rPr>
            <w:noProof/>
            <w:webHidden/>
          </w:rPr>
          <w:fldChar w:fldCharType="end"/>
        </w:r>
      </w:hyperlink>
    </w:p>
    <w:p w14:paraId="20CF225A"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3" w:history="1">
        <w:r w:rsidR="008873B7" w:rsidRPr="00354977">
          <w:rPr>
            <w:rStyle w:val="Hyperlink"/>
            <w:noProof/>
          </w:rPr>
          <w:t>3.3.4</w:t>
        </w:r>
        <w:r w:rsidR="008873B7">
          <w:rPr>
            <w:rFonts w:eastAsiaTheme="minorEastAsia" w:cstheme="minorBidi"/>
            <w:i w:val="0"/>
            <w:iCs w:val="0"/>
            <w:noProof/>
            <w:sz w:val="22"/>
            <w:szCs w:val="22"/>
            <w:lang w:val="fr-BE" w:eastAsia="fr-BE"/>
          </w:rPr>
          <w:tab/>
        </w:r>
        <w:r w:rsidR="008873B7" w:rsidRPr="00354977">
          <w:rPr>
            <w:rStyle w:val="Hyperlink"/>
            <w:noProof/>
          </w:rPr>
          <w:t>Country ownership</w:t>
        </w:r>
        <w:r w:rsidR="008873B7">
          <w:rPr>
            <w:noProof/>
            <w:webHidden/>
          </w:rPr>
          <w:tab/>
        </w:r>
        <w:r w:rsidR="008873B7">
          <w:rPr>
            <w:noProof/>
            <w:webHidden/>
          </w:rPr>
          <w:fldChar w:fldCharType="begin"/>
        </w:r>
        <w:r w:rsidR="008873B7">
          <w:rPr>
            <w:noProof/>
            <w:webHidden/>
          </w:rPr>
          <w:instrText xml:space="preserve"> PAGEREF _Toc449960353 \h </w:instrText>
        </w:r>
        <w:r w:rsidR="008873B7">
          <w:rPr>
            <w:noProof/>
            <w:webHidden/>
          </w:rPr>
        </w:r>
        <w:r w:rsidR="008873B7">
          <w:rPr>
            <w:noProof/>
            <w:webHidden/>
          </w:rPr>
          <w:fldChar w:fldCharType="separate"/>
        </w:r>
        <w:r w:rsidR="008873B7">
          <w:rPr>
            <w:noProof/>
            <w:webHidden/>
          </w:rPr>
          <w:t>29</w:t>
        </w:r>
        <w:r w:rsidR="008873B7">
          <w:rPr>
            <w:noProof/>
            <w:webHidden/>
          </w:rPr>
          <w:fldChar w:fldCharType="end"/>
        </w:r>
      </w:hyperlink>
    </w:p>
    <w:p w14:paraId="45659077"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4" w:history="1">
        <w:r w:rsidR="008873B7" w:rsidRPr="00354977">
          <w:rPr>
            <w:rStyle w:val="Hyperlink"/>
            <w:noProof/>
          </w:rPr>
          <w:t>3.3.5</w:t>
        </w:r>
        <w:r w:rsidR="008873B7">
          <w:rPr>
            <w:rFonts w:eastAsiaTheme="minorEastAsia" w:cstheme="minorBidi"/>
            <w:i w:val="0"/>
            <w:iCs w:val="0"/>
            <w:noProof/>
            <w:sz w:val="22"/>
            <w:szCs w:val="22"/>
            <w:lang w:val="fr-BE" w:eastAsia="fr-BE"/>
          </w:rPr>
          <w:tab/>
        </w:r>
        <w:r w:rsidR="008873B7" w:rsidRPr="00354977">
          <w:rPr>
            <w:rStyle w:val="Hyperlink"/>
            <w:noProof/>
          </w:rPr>
          <w:t>Mainstreaming</w:t>
        </w:r>
        <w:r w:rsidR="008873B7">
          <w:rPr>
            <w:noProof/>
            <w:webHidden/>
          </w:rPr>
          <w:tab/>
        </w:r>
        <w:r w:rsidR="008873B7">
          <w:rPr>
            <w:noProof/>
            <w:webHidden/>
          </w:rPr>
          <w:fldChar w:fldCharType="begin"/>
        </w:r>
        <w:r w:rsidR="008873B7">
          <w:rPr>
            <w:noProof/>
            <w:webHidden/>
          </w:rPr>
          <w:instrText xml:space="preserve"> PAGEREF _Toc449960354 \h </w:instrText>
        </w:r>
        <w:r w:rsidR="008873B7">
          <w:rPr>
            <w:noProof/>
            <w:webHidden/>
          </w:rPr>
        </w:r>
        <w:r w:rsidR="008873B7">
          <w:rPr>
            <w:noProof/>
            <w:webHidden/>
          </w:rPr>
          <w:fldChar w:fldCharType="separate"/>
        </w:r>
        <w:r w:rsidR="008873B7">
          <w:rPr>
            <w:noProof/>
            <w:webHidden/>
          </w:rPr>
          <w:t>30</w:t>
        </w:r>
        <w:r w:rsidR="008873B7">
          <w:rPr>
            <w:noProof/>
            <w:webHidden/>
          </w:rPr>
          <w:fldChar w:fldCharType="end"/>
        </w:r>
      </w:hyperlink>
    </w:p>
    <w:p w14:paraId="646400CA"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5" w:history="1">
        <w:r w:rsidR="008873B7" w:rsidRPr="00354977">
          <w:rPr>
            <w:rStyle w:val="Hyperlink"/>
            <w:noProof/>
          </w:rPr>
          <w:t>3.3.6</w:t>
        </w:r>
        <w:r w:rsidR="008873B7">
          <w:rPr>
            <w:rFonts w:eastAsiaTheme="minorEastAsia" w:cstheme="minorBidi"/>
            <w:i w:val="0"/>
            <w:iCs w:val="0"/>
            <w:noProof/>
            <w:sz w:val="22"/>
            <w:szCs w:val="22"/>
            <w:lang w:val="fr-BE" w:eastAsia="fr-BE"/>
          </w:rPr>
          <w:tab/>
        </w:r>
        <w:r w:rsidR="008873B7" w:rsidRPr="00354977">
          <w:rPr>
            <w:rStyle w:val="Hyperlink"/>
            <w:noProof/>
          </w:rPr>
          <w:t>Elements of Sustainability</w:t>
        </w:r>
        <w:r w:rsidR="008873B7">
          <w:rPr>
            <w:noProof/>
            <w:webHidden/>
          </w:rPr>
          <w:tab/>
        </w:r>
        <w:r w:rsidR="008873B7">
          <w:rPr>
            <w:noProof/>
            <w:webHidden/>
          </w:rPr>
          <w:fldChar w:fldCharType="begin"/>
        </w:r>
        <w:r w:rsidR="008873B7">
          <w:rPr>
            <w:noProof/>
            <w:webHidden/>
          </w:rPr>
          <w:instrText xml:space="preserve"> PAGEREF _Toc449960355 \h </w:instrText>
        </w:r>
        <w:r w:rsidR="008873B7">
          <w:rPr>
            <w:noProof/>
            <w:webHidden/>
          </w:rPr>
        </w:r>
        <w:r w:rsidR="008873B7">
          <w:rPr>
            <w:noProof/>
            <w:webHidden/>
          </w:rPr>
          <w:fldChar w:fldCharType="separate"/>
        </w:r>
        <w:r w:rsidR="008873B7">
          <w:rPr>
            <w:noProof/>
            <w:webHidden/>
          </w:rPr>
          <w:t>31</w:t>
        </w:r>
        <w:r w:rsidR="008873B7">
          <w:rPr>
            <w:noProof/>
            <w:webHidden/>
          </w:rPr>
          <w:fldChar w:fldCharType="end"/>
        </w:r>
      </w:hyperlink>
    </w:p>
    <w:p w14:paraId="6B7F443C"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6" w:history="1">
        <w:r w:rsidR="008873B7" w:rsidRPr="00354977">
          <w:rPr>
            <w:rStyle w:val="Hyperlink"/>
            <w:noProof/>
          </w:rPr>
          <w:t>3.3.7</w:t>
        </w:r>
        <w:r w:rsidR="008873B7">
          <w:rPr>
            <w:rFonts w:eastAsiaTheme="minorEastAsia" w:cstheme="minorBidi"/>
            <w:i w:val="0"/>
            <w:iCs w:val="0"/>
            <w:noProof/>
            <w:sz w:val="22"/>
            <w:szCs w:val="22"/>
            <w:lang w:val="fr-BE" w:eastAsia="fr-BE"/>
          </w:rPr>
          <w:tab/>
        </w:r>
        <w:r w:rsidR="008873B7" w:rsidRPr="00354977">
          <w:rPr>
            <w:rStyle w:val="Hyperlink"/>
            <w:noProof/>
          </w:rPr>
          <w:t>Potential impact</w:t>
        </w:r>
        <w:r w:rsidR="008873B7">
          <w:rPr>
            <w:noProof/>
            <w:webHidden/>
          </w:rPr>
          <w:tab/>
        </w:r>
        <w:r w:rsidR="008873B7">
          <w:rPr>
            <w:noProof/>
            <w:webHidden/>
          </w:rPr>
          <w:fldChar w:fldCharType="begin"/>
        </w:r>
        <w:r w:rsidR="008873B7">
          <w:rPr>
            <w:noProof/>
            <w:webHidden/>
          </w:rPr>
          <w:instrText xml:space="preserve"> PAGEREF _Toc449960356 \h </w:instrText>
        </w:r>
        <w:r w:rsidR="008873B7">
          <w:rPr>
            <w:noProof/>
            <w:webHidden/>
          </w:rPr>
        </w:r>
        <w:r w:rsidR="008873B7">
          <w:rPr>
            <w:noProof/>
            <w:webHidden/>
          </w:rPr>
          <w:fldChar w:fldCharType="separate"/>
        </w:r>
        <w:r w:rsidR="008873B7">
          <w:rPr>
            <w:noProof/>
            <w:webHidden/>
          </w:rPr>
          <w:t>34</w:t>
        </w:r>
        <w:r w:rsidR="008873B7">
          <w:rPr>
            <w:noProof/>
            <w:webHidden/>
          </w:rPr>
          <w:fldChar w:fldCharType="end"/>
        </w:r>
      </w:hyperlink>
    </w:p>
    <w:p w14:paraId="0C699F7F" w14:textId="77777777" w:rsidR="008873B7" w:rsidRDefault="00A52F81">
      <w:pPr>
        <w:pStyle w:val="TOC1"/>
        <w:tabs>
          <w:tab w:val="left" w:pos="440"/>
          <w:tab w:val="right" w:leader="dot" w:pos="9628"/>
        </w:tabs>
        <w:rPr>
          <w:rFonts w:eastAsiaTheme="minorEastAsia" w:cstheme="minorBidi"/>
          <w:b w:val="0"/>
          <w:bCs w:val="0"/>
          <w:caps w:val="0"/>
          <w:noProof/>
          <w:sz w:val="22"/>
          <w:szCs w:val="22"/>
          <w:lang w:val="fr-BE" w:eastAsia="fr-BE"/>
        </w:rPr>
      </w:pPr>
      <w:hyperlink w:anchor="_Toc449960357" w:history="1">
        <w:r w:rsidR="008873B7" w:rsidRPr="00354977">
          <w:rPr>
            <w:rStyle w:val="Hyperlink"/>
            <w:noProof/>
          </w:rPr>
          <w:t>4.</w:t>
        </w:r>
        <w:r w:rsidR="008873B7">
          <w:rPr>
            <w:rFonts w:eastAsiaTheme="minorEastAsia" w:cstheme="minorBidi"/>
            <w:b w:val="0"/>
            <w:bCs w:val="0"/>
            <w:caps w:val="0"/>
            <w:noProof/>
            <w:sz w:val="22"/>
            <w:szCs w:val="22"/>
            <w:lang w:val="fr-BE" w:eastAsia="fr-BE"/>
          </w:rPr>
          <w:tab/>
        </w:r>
        <w:r w:rsidR="008873B7" w:rsidRPr="00354977">
          <w:rPr>
            <w:rStyle w:val="Hyperlink"/>
            <w:noProof/>
          </w:rPr>
          <w:t>Conclusions, recommendations and lessons learned</w:t>
        </w:r>
        <w:r w:rsidR="008873B7">
          <w:rPr>
            <w:noProof/>
            <w:webHidden/>
          </w:rPr>
          <w:tab/>
        </w:r>
        <w:r w:rsidR="008873B7">
          <w:rPr>
            <w:noProof/>
            <w:webHidden/>
          </w:rPr>
          <w:fldChar w:fldCharType="begin"/>
        </w:r>
        <w:r w:rsidR="008873B7">
          <w:rPr>
            <w:noProof/>
            <w:webHidden/>
          </w:rPr>
          <w:instrText xml:space="preserve"> PAGEREF _Toc449960357 \h </w:instrText>
        </w:r>
        <w:r w:rsidR="008873B7">
          <w:rPr>
            <w:noProof/>
            <w:webHidden/>
          </w:rPr>
        </w:r>
        <w:r w:rsidR="008873B7">
          <w:rPr>
            <w:noProof/>
            <w:webHidden/>
          </w:rPr>
          <w:fldChar w:fldCharType="separate"/>
        </w:r>
        <w:r w:rsidR="008873B7">
          <w:rPr>
            <w:noProof/>
            <w:webHidden/>
          </w:rPr>
          <w:t>37</w:t>
        </w:r>
        <w:r w:rsidR="008873B7">
          <w:rPr>
            <w:noProof/>
            <w:webHidden/>
          </w:rPr>
          <w:fldChar w:fldCharType="end"/>
        </w:r>
      </w:hyperlink>
    </w:p>
    <w:p w14:paraId="4B187B9D"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58" w:history="1">
        <w:r w:rsidR="008873B7" w:rsidRPr="00354977">
          <w:rPr>
            <w:rStyle w:val="Hyperlink"/>
            <w:noProof/>
          </w:rPr>
          <w:t>4.1</w:t>
        </w:r>
        <w:r w:rsidR="008873B7">
          <w:rPr>
            <w:rFonts w:eastAsiaTheme="minorEastAsia" w:cstheme="minorBidi"/>
            <w:smallCaps w:val="0"/>
            <w:noProof/>
            <w:sz w:val="22"/>
            <w:szCs w:val="22"/>
            <w:lang w:val="fr-BE" w:eastAsia="fr-BE"/>
          </w:rPr>
          <w:tab/>
        </w:r>
        <w:r w:rsidR="008873B7" w:rsidRPr="00354977">
          <w:rPr>
            <w:rStyle w:val="Hyperlink"/>
            <w:noProof/>
          </w:rPr>
          <w:t>Conclusions</w:t>
        </w:r>
        <w:r w:rsidR="008873B7">
          <w:rPr>
            <w:noProof/>
            <w:webHidden/>
          </w:rPr>
          <w:tab/>
        </w:r>
        <w:r w:rsidR="008873B7">
          <w:rPr>
            <w:noProof/>
            <w:webHidden/>
          </w:rPr>
          <w:fldChar w:fldCharType="begin"/>
        </w:r>
        <w:r w:rsidR="008873B7">
          <w:rPr>
            <w:noProof/>
            <w:webHidden/>
          </w:rPr>
          <w:instrText xml:space="preserve"> PAGEREF _Toc449960358 \h </w:instrText>
        </w:r>
        <w:r w:rsidR="008873B7">
          <w:rPr>
            <w:noProof/>
            <w:webHidden/>
          </w:rPr>
        </w:r>
        <w:r w:rsidR="008873B7">
          <w:rPr>
            <w:noProof/>
            <w:webHidden/>
          </w:rPr>
          <w:fldChar w:fldCharType="separate"/>
        </w:r>
        <w:r w:rsidR="008873B7">
          <w:rPr>
            <w:noProof/>
            <w:webHidden/>
          </w:rPr>
          <w:t>37</w:t>
        </w:r>
        <w:r w:rsidR="008873B7">
          <w:rPr>
            <w:noProof/>
            <w:webHidden/>
          </w:rPr>
          <w:fldChar w:fldCharType="end"/>
        </w:r>
      </w:hyperlink>
    </w:p>
    <w:p w14:paraId="054B23E2"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59" w:history="1">
        <w:r w:rsidR="008873B7" w:rsidRPr="00354977">
          <w:rPr>
            <w:rStyle w:val="Hyperlink"/>
            <w:noProof/>
          </w:rPr>
          <w:t>4.1.1</w:t>
        </w:r>
        <w:r w:rsidR="008873B7">
          <w:rPr>
            <w:rFonts w:eastAsiaTheme="minorEastAsia" w:cstheme="minorBidi"/>
            <w:i w:val="0"/>
            <w:iCs w:val="0"/>
            <w:noProof/>
            <w:sz w:val="22"/>
            <w:szCs w:val="22"/>
            <w:lang w:val="fr-BE" w:eastAsia="fr-BE"/>
          </w:rPr>
          <w:tab/>
        </w:r>
        <w:r w:rsidR="008873B7" w:rsidRPr="00354977">
          <w:rPr>
            <w:rStyle w:val="Hyperlink"/>
            <w:noProof/>
          </w:rPr>
          <w:t>Major achievements and strengths</w:t>
        </w:r>
        <w:r w:rsidR="008873B7">
          <w:rPr>
            <w:noProof/>
            <w:webHidden/>
          </w:rPr>
          <w:tab/>
        </w:r>
        <w:r w:rsidR="008873B7">
          <w:rPr>
            <w:noProof/>
            <w:webHidden/>
          </w:rPr>
          <w:fldChar w:fldCharType="begin"/>
        </w:r>
        <w:r w:rsidR="008873B7">
          <w:rPr>
            <w:noProof/>
            <w:webHidden/>
          </w:rPr>
          <w:instrText xml:space="preserve"> PAGEREF _Toc449960359 \h </w:instrText>
        </w:r>
        <w:r w:rsidR="008873B7">
          <w:rPr>
            <w:noProof/>
            <w:webHidden/>
          </w:rPr>
        </w:r>
        <w:r w:rsidR="008873B7">
          <w:rPr>
            <w:noProof/>
            <w:webHidden/>
          </w:rPr>
          <w:fldChar w:fldCharType="separate"/>
        </w:r>
        <w:r w:rsidR="008873B7">
          <w:rPr>
            <w:noProof/>
            <w:webHidden/>
          </w:rPr>
          <w:t>37</w:t>
        </w:r>
        <w:r w:rsidR="008873B7">
          <w:rPr>
            <w:noProof/>
            <w:webHidden/>
          </w:rPr>
          <w:fldChar w:fldCharType="end"/>
        </w:r>
      </w:hyperlink>
    </w:p>
    <w:p w14:paraId="2EAC5385"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60" w:history="1">
        <w:r w:rsidR="008873B7" w:rsidRPr="00354977">
          <w:rPr>
            <w:rStyle w:val="Hyperlink"/>
            <w:noProof/>
          </w:rPr>
          <w:t>4.1.2</w:t>
        </w:r>
        <w:r w:rsidR="008873B7">
          <w:rPr>
            <w:rFonts w:eastAsiaTheme="minorEastAsia" w:cstheme="minorBidi"/>
            <w:i w:val="0"/>
            <w:iCs w:val="0"/>
            <w:noProof/>
            <w:sz w:val="22"/>
            <w:szCs w:val="22"/>
            <w:lang w:val="fr-BE" w:eastAsia="fr-BE"/>
          </w:rPr>
          <w:tab/>
        </w:r>
        <w:r w:rsidR="008873B7" w:rsidRPr="00354977">
          <w:rPr>
            <w:rStyle w:val="Hyperlink"/>
            <w:noProof/>
          </w:rPr>
          <w:t>Key shortcomings and weaknesses</w:t>
        </w:r>
        <w:r w:rsidR="008873B7">
          <w:rPr>
            <w:noProof/>
            <w:webHidden/>
          </w:rPr>
          <w:tab/>
        </w:r>
        <w:r w:rsidR="008873B7">
          <w:rPr>
            <w:noProof/>
            <w:webHidden/>
          </w:rPr>
          <w:fldChar w:fldCharType="begin"/>
        </w:r>
        <w:r w:rsidR="008873B7">
          <w:rPr>
            <w:noProof/>
            <w:webHidden/>
          </w:rPr>
          <w:instrText xml:space="preserve"> PAGEREF _Toc449960360 \h </w:instrText>
        </w:r>
        <w:r w:rsidR="008873B7">
          <w:rPr>
            <w:noProof/>
            <w:webHidden/>
          </w:rPr>
        </w:r>
        <w:r w:rsidR="008873B7">
          <w:rPr>
            <w:noProof/>
            <w:webHidden/>
          </w:rPr>
          <w:fldChar w:fldCharType="separate"/>
        </w:r>
        <w:r w:rsidR="008873B7">
          <w:rPr>
            <w:noProof/>
            <w:webHidden/>
          </w:rPr>
          <w:t>38</w:t>
        </w:r>
        <w:r w:rsidR="008873B7">
          <w:rPr>
            <w:noProof/>
            <w:webHidden/>
          </w:rPr>
          <w:fldChar w:fldCharType="end"/>
        </w:r>
      </w:hyperlink>
    </w:p>
    <w:p w14:paraId="240CD48F" w14:textId="77777777" w:rsidR="008873B7" w:rsidRDefault="00A52F81">
      <w:pPr>
        <w:pStyle w:val="TOC2"/>
        <w:tabs>
          <w:tab w:val="left" w:pos="880"/>
          <w:tab w:val="right" w:leader="dot" w:pos="9628"/>
        </w:tabs>
        <w:rPr>
          <w:rFonts w:eastAsiaTheme="minorEastAsia" w:cstheme="minorBidi"/>
          <w:smallCaps w:val="0"/>
          <w:noProof/>
          <w:sz w:val="22"/>
          <w:szCs w:val="22"/>
          <w:lang w:val="fr-BE" w:eastAsia="fr-BE"/>
        </w:rPr>
      </w:pPr>
      <w:hyperlink w:anchor="_Toc449960361" w:history="1">
        <w:r w:rsidR="008873B7" w:rsidRPr="00354977">
          <w:rPr>
            <w:rStyle w:val="Hyperlink"/>
            <w:noProof/>
          </w:rPr>
          <w:t>4.2</w:t>
        </w:r>
        <w:r w:rsidR="008873B7">
          <w:rPr>
            <w:rFonts w:eastAsiaTheme="minorEastAsia" w:cstheme="minorBidi"/>
            <w:smallCaps w:val="0"/>
            <w:noProof/>
            <w:sz w:val="22"/>
            <w:szCs w:val="22"/>
            <w:lang w:val="fr-BE" w:eastAsia="fr-BE"/>
          </w:rPr>
          <w:tab/>
        </w:r>
        <w:r w:rsidR="008873B7" w:rsidRPr="00354977">
          <w:rPr>
            <w:rStyle w:val="Hyperlink"/>
            <w:noProof/>
          </w:rPr>
          <w:t>Recommendations and lessons to be learned</w:t>
        </w:r>
        <w:r w:rsidR="008873B7">
          <w:rPr>
            <w:noProof/>
            <w:webHidden/>
          </w:rPr>
          <w:tab/>
        </w:r>
        <w:r w:rsidR="008873B7">
          <w:rPr>
            <w:noProof/>
            <w:webHidden/>
          </w:rPr>
          <w:fldChar w:fldCharType="begin"/>
        </w:r>
        <w:r w:rsidR="008873B7">
          <w:rPr>
            <w:noProof/>
            <w:webHidden/>
          </w:rPr>
          <w:instrText xml:space="preserve"> PAGEREF _Toc449960361 \h </w:instrText>
        </w:r>
        <w:r w:rsidR="008873B7">
          <w:rPr>
            <w:noProof/>
            <w:webHidden/>
          </w:rPr>
        </w:r>
        <w:r w:rsidR="008873B7">
          <w:rPr>
            <w:noProof/>
            <w:webHidden/>
          </w:rPr>
          <w:fldChar w:fldCharType="separate"/>
        </w:r>
        <w:r w:rsidR="008873B7">
          <w:rPr>
            <w:noProof/>
            <w:webHidden/>
          </w:rPr>
          <w:t>39</w:t>
        </w:r>
        <w:r w:rsidR="008873B7">
          <w:rPr>
            <w:noProof/>
            <w:webHidden/>
          </w:rPr>
          <w:fldChar w:fldCharType="end"/>
        </w:r>
      </w:hyperlink>
    </w:p>
    <w:p w14:paraId="1B43311E"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62" w:history="1">
        <w:r w:rsidR="008873B7" w:rsidRPr="00354977">
          <w:rPr>
            <w:rStyle w:val="Hyperlink"/>
            <w:noProof/>
          </w:rPr>
          <w:t>4.2.1</w:t>
        </w:r>
        <w:r w:rsidR="008873B7">
          <w:rPr>
            <w:rFonts w:eastAsiaTheme="minorEastAsia" w:cstheme="minorBidi"/>
            <w:i w:val="0"/>
            <w:iCs w:val="0"/>
            <w:noProof/>
            <w:sz w:val="22"/>
            <w:szCs w:val="22"/>
            <w:lang w:val="fr-BE" w:eastAsia="fr-BE"/>
          </w:rPr>
          <w:tab/>
        </w:r>
        <w:r w:rsidR="008873B7" w:rsidRPr="00354977">
          <w:rPr>
            <w:rStyle w:val="Hyperlink"/>
            <w:noProof/>
          </w:rPr>
          <w:t>Lessons learned for the design, implementation, monitoring, and evaluation of the project</w:t>
        </w:r>
        <w:r w:rsidR="008873B7">
          <w:rPr>
            <w:noProof/>
            <w:webHidden/>
          </w:rPr>
          <w:tab/>
        </w:r>
        <w:r w:rsidR="008873B7">
          <w:rPr>
            <w:noProof/>
            <w:webHidden/>
          </w:rPr>
          <w:fldChar w:fldCharType="begin"/>
        </w:r>
        <w:r w:rsidR="008873B7">
          <w:rPr>
            <w:noProof/>
            <w:webHidden/>
          </w:rPr>
          <w:instrText xml:space="preserve"> PAGEREF _Toc449960362 \h </w:instrText>
        </w:r>
        <w:r w:rsidR="008873B7">
          <w:rPr>
            <w:noProof/>
            <w:webHidden/>
          </w:rPr>
        </w:r>
        <w:r w:rsidR="008873B7">
          <w:rPr>
            <w:noProof/>
            <w:webHidden/>
          </w:rPr>
          <w:fldChar w:fldCharType="separate"/>
        </w:r>
        <w:r w:rsidR="008873B7">
          <w:rPr>
            <w:noProof/>
            <w:webHidden/>
          </w:rPr>
          <w:t>39</w:t>
        </w:r>
        <w:r w:rsidR="008873B7">
          <w:rPr>
            <w:noProof/>
            <w:webHidden/>
          </w:rPr>
          <w:fldChar w:fldCharType="end"/>
        </w:r>
      </w:hyperlink>
    </w:p>
    <w:p w14:paraId="7BC00417"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63" w:history="1">
        <w:r w:rsidR="008873B7" w:rsidRPr="00354977">
          <w:rPr>
            <w:rStyle w:val="Hyperlink"/>
            <w:noProof/>
          </w:rPr>
          <w:t>4.2.2</w:t>
        </w:r>
        <w:r w:rsidR="008873B7">
          <w:rPr>
            <w:rFonts w:eastAsiaTheme="minorEastAsia" w:cstheme="minorBidi"/>
            <w:i w:val="0"/>
            <w:iCs w:val="0"/>
            <w:noProof/>
            <w:sz w:val="22"/>
            <w:szCs w:val="22"/>
            <w:lang w:val="fr-BE" w:eastAsia="fr-BE"/>
          </w:rPr>
          <w:tab/>
        </w:r>
        <w:r w:rsidR="008873B7" w:rsidRPr="00354977">
          <w:rPr>
            <w:rStyle w:val="Hyperlink"/>
            <w:noProof/>
          </w:rPr>
          <w:t>Actions to follow-up or reinforce initial benefits from the project</w:t>
        </w:r>
        <w:r w:rsidR="008873B7">
          <w:rPr>
            <w:noProof/>
            <w:webHidden/>
          </w:rPr>
          <w:tab/>
        </w:r>
        <w:r w:rsidR="008873B7">
          <w:rPr>
            <w:noProof/>
            <w:webHidden/>
          </w:rPr>
          <w:fldChar w:fldCharType="begin"/>
        </w:r>
        <w:r w:rsidR="008873B7">
          <w:rPr>
            <w:noProof/>
            <w:webHidden/>
          </w:rPr>
          <w:instrText xml:space="preserve"> PAGEREF _Toc449960363 \h </w:instrText>
        </w:r>
        <w:r w:rsidR="008873B7">
          <w:rPr>
            <w:noProof/>
            <w:webHidden/>
          </w:rPr>
        </w:r>
        <w:r w:rsidR="008873B7">
          <w:rPr>
            <w:noProof/>
            <w:webHidden/>
          </w:rPr>
          <w:fldChar w:fldCharType="separate"/>
        </w:r>
        <w:r w:rsidR="008873B7">
          <w:rPr>
            <w:noProof/>
            <w:webHidden/>
          </w:rPr>
          <w:t>41</w:t>
        </w:r>
        <w:r w:rsidR="008873B7">
          <w:rPr>
            <w:noProof/>
            <w:webHidden/>
          </w:rPr>
          <w:fldChar w:fldCharType="end"/>
        </w:r>
      </w:hyperlink>
    </w:p>
    <w:p w14:paraId="1069EF67"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64" w:history="1">
        <w:r w:rsidR="008873B7" w:rsidRPr="00354977">
          <w:rPr>
            <w:rStyle w:val="Hyperlink"/>
            <w:noProof/>
          </w:rPr>
          <w:t>4.2.3</w:t>
        </w:r>
        <w:r w:rsidR="008873B7">
          <w:rPr>
            <w:rFonts w:eastAsiaTheme="minorEastAsia" w:cstheme="minorBidi"/>
            <w:i w:val="0"/>
            <w:iCs w:val="0"/>
            <w:noProof/>
            <w:sz w:val="22"/>
            <w:szCs w:val="22"/>
            <w:lang w:val="fr-BE" w:eastAsia="fr-BE"/>
          </w:rPr>
          <w:tab/>
        </w:r>
        <w:r w:rsidR="008873B7" w:rsidRPr="00354977">
          <w:rPr>
            <w:rStyle w:val="Hyperlink"/>
            <w:noProof/>
          </w:rPr>
          <w:t>Proposals for future directions underlining main objectives</w:t>
        </w:r>
        <w:r w:rsidR="008873B7">
          <w:rPr>
            <w:noProof/>
            <w:webHidden/>
          </w:rPr>
          <w:tab/>
        </w:r>
        <w:r w:rsidR="008873B7">
          <w:rPr>
            <w:noProof/>
            <w:webHidden/>
          </w:rPr>
          <w:fldChar w:fldCharType="begin"/>
        </w:r>
        <w:r w:rsidR="008873B7">
          <w:rPr>
            <w:noProof/>
            <w:webHidden/>
          </w:rPr>
          <w:instrText xml:space="preserve"> PAGEREF _Toc449960364 \h </w:instrText>
        </w:r>
        <w:r w:rsidR="008873B7">
          <w:rPr>
            <w:noProof/>
            <w:webHidden/>
          </w:rPr>
        </w:r>
        <w:r w:rsidR="008873B7">
          <w:rPr>
            <w:noProof/>
            <w:webHidden/>
          </w:rPr>
          <w:fldChar w:fldCharType="separate"/>
        </w:r>
        <w:r w:rsidR="008873B7">
          <w:rPr>
            <w:noProof/>
            <w:webHidden/>
          </w:rPr>
          <w:t>43</w:t>
        </w:r>
        <w:r w:rsidR="008873B7">
          <w:rPr>
            <w:noProof/>
            <w:webHidden/>
          </w:rPr>
          <w:fldChar w:fldCharType="end"/>
        </w:r>
      </w:hyperlink>
    </w:p>
    <w:p w14:paraId="4B11FE6F" w14:textId="77777777" w:rsidR="008873B7" w:rsidRDefault="00A52F81">
      <w:pPr>
        <w:pStyle w:val="TOC3"/>
        <w:tabs>
          <w:tab w:val="left" w:pos="1100"/>
          <w:tab w:val="right" w:leader="dot" w:pos="9628"/>
        </w:tabs>
        <w:rPr>
          <w:rFonts w:eastAsiaTheme="minorEastAsia" w:cstheme="minorBidi"/>
          <w:i w:val="0"/>
          <w:iCs w:val="0"/>
          <w:noProof/>
          <w:sz w:val="22"/>
          <w:szCs w:val="22"/>
          <w:lang w:val="fr-BE" w:eastAsia="fr-BE"/>
        </w:rPr>
      </w:pPr>
      <w:hyperlink w:anchor="_Toc449960365" w:history="1">
        <w:r w:rsidR="008873B7" w:rsidRPr="00354977">
          <w:rPr>
            <w:rStyle w:val="Hyperlink"/>
            <w:noProof/>
          </w:rPr>
          <w:t>4.2.4</w:t>
        </w:r>
        <w:r w:rsidR="008873B7">
          <w:rPr>
            <w:rFonts w:eastAsiaTheme="minorEastAsia" w:cstheme="minorBidi"/>
            <w:i w:val="0"/>
            <w:iCs w:val="0"/>
            <w:noProof/>
            <w:sz w:val="22"/>
            <w:szCs w:val="22"/>
            <w:lang w:val="fr-BE" w:eastAsia="fr-BE"/>
          </w:rPr>
          <w:tab/>
        </w:r>
        <w:r w:rsidR="008873B7" w:rsidRPr="00354977">
          <w:rPr>
            <w:rStyle w:val="Hyperlink"/>
            <w:noProof/>
          </w:rPr>
          <w:t>Best and worst practices for addressing issues relating to relevance, performance and success</w:t>
        </w:r>
        <w:r w:rsidR="008873B7">
          <w:rPr>
            <w:noProof/>
            <w:webHidden/>
          </w:rPr>
          <w:tab/>
        </w:r>
        <w:r w:rsidR="008873B7">
          <w:rPr>
            <w:noProof/>
            <w:webHidden/>
          </w:rPr>
          <w:fldChar w:fldCharType="begin"/>
        </w:r>
        <w:r w:rsidR="008873B7">
          <w:rPr>
            <w:noProof/>
            <w:webHidden/>
          </w:rPr>
          <w:instrText xml:space="preserve"> PAGEREF _Toc449960365 \h </w:instrText>
        </w:r>
        <w:r w:rsidR="008873B7">
          <w:rPr>
            <w:noProof/>
            <w:webHidden/>
          </w:rPr>
        </w:r>
        <w:r w:rsidR="008873B7">
          <w:rPr>
            <w:noProof/>
            <w:webHidden/>
          </w:rPr>
          <w:fldChar w:fldCharType="separate"/>
        </w:r>
        <w:r w:rsidR="008873B7">
          <w:rPr>
            <w:noProof/>
            <w:webHidden/>
          </w:rPr>
          <w:t>44</w:t>
        </w:r>
        <w:r w:rsidR="008873B7">
          <w:rPr>
            <w:noProof/>
            <w:webHidden/>
          </w:rPr>
          <w:fldChar w:fldCharType="end"/>
        </w:r>
      </w:hyperlink>
    </w:p>
    <w:p w14:paraId="0C5AD520" w14:textId="77777777" w:rsidR="008873B7" w:rsidRDefault="00A52F81">
      <w:pPr>
        <w:pStyle w:val="TOC1"/>
        <w:tabs>
          <w:tab w:val="left" w:pos="440"/>
          <w:tab w:val="right" w:leader="dot" w:pos="9628"/>
        </w:tabs>
        <w:rPr>
          <w:rFonts w:eastAsiaTheme="minorEastAsia" w:cstheme="minorBidi"/>
          <w:b w:val="0"/>
          <w:bCs w:val="0"/>
          <w:caps w:val="0"/>
          <w:noProof/>
          <w:sz w:val="22"/>
          <w:szCs w:val="22"/>
          <w:lang w:val="fr-BE" w:eastAsia="fr-BE"/>
        </w:rPr>
      </w:pPr>
      <w:hyperlink w:anchor="_Toc449960366" w:history="1">
        <w:r w:rsidR="008873B7" w:rsidRPr="00354977">
          <w:rPr>
            <w:rStyle w:val="Hyperlink"/>
            <w:noProof/>
          </w:rPr>
          <w:t>5.</w:t>
        </w:r>
        <w:r w:rsidR="008873B7">
          <w:rPr>
            <w:rFonts w:eastAsiaTheme="minorEastAsia" w:cstheme="minorBidi"/>
            <w:b w:val="0"/>
            <w:bCs w:val="0"/>
            <w:caps w:val="0"/>
            <w:noProof/>
            <w:sz w:val="22"/>
            <w:szCs w:val="22"/>
            <w:lang w:val="fr-BE" w:eastAsia="fr-BE"/>
          </w:rPr>
          <w:tab/>
        </w:r>
        <w:r w:rsidR="008873B7" w:rsidRPr="00354977">
          <w:rPr>
            <w:rStyle w:val="Hyperlink"/>
            <w:noProof/>
          </w:rPr>
          <w:t>List of Tables</w:t>
        </w:r>
        <w:r w:rsidR="008873B7">
          <w:rPr>
            <w:noProof/>
            <w:webHidden/>
          </w:rPr>
          <w:tab/>
        </w:r>
        <w:r w:rsidR="008873B7">
          <w:rPr>
            <w:noProof/>
            <w:webHidden/>
          </w:rPr>
          <w:fldChar w:fldCharType="begin"/>
        </w:r>
        <w:r w:rsidR="008873B7">
          <w:rPr>
            <w:noProof/>
            <w:webHidden/>
          </w:rPr>
          <w:instrText xml:space="preserve"> PAGEREF _Toc449960366 \h </w:instrText>
        </w:r>
        <w:r w:rsidR="008873B7">
          <w:rPr>
            <w:noProof/>
            <w:webHidden/>
          </w:rPr>
        </w:r>
        <w:r w:rsidR="008873B7">
          <w:rPr>
            <w:noProof/>
            <w:webHidden/>
          </w:rPr>
          <w:fldChar w:fldCharType="separate"/>
        </w:r>
        <w:r w:rsidR="008873B7">
          <w:rPr>
            <w:noProof/>
            <w:webHidden/>
          </w:rPr>
          <w:t>46</w:t>
        </w:r>
        <w:r w:rsidR="008873B7">
          <w:rPr>
            <w:noProof/>
            <w:webHidden/>
          </w:rPr>
          <w:fldChar w:fldCharType="end"/>
        </w:r>
      </w:hyperlink>
    </w:p>
    <w:p w14:paraId="13AED637" w14:textId="77777777" w:rsidR="008873B7" w:rsidRDefault="00A52F81">
      <w:pPr>
        <w:pStyle w:val="TOC1"/>
        <w:tabs>
          <w:tab w:val="left" w:pos="440"/>
          <w:tab w:val="right" w:leader="dot" w:pos="9628"/>
        </w:tabs>
        <w:rPr>
          <w:rFonts w:eastAsiaTheme="minorEastAsia" w:cstheme="minorBidi"/>
          <w:b w:val="0"/>
          <w:bCs w:val="0"/>
          <w:caps w:val="0"/>
          <w:noProof/>
          <w:sz w:val="22"/>
          <w:szCs w:val="22"/>
          <w:lang w:val="fr-BE" w:eastAsia="fr-BE"/>
        </w:rPr>
      </w:pPr>
      <w:hyperlink w:anchor="_Toc449960367" w:history="1">
        <w:r w:rsidR="008873B7" w:rsidRPr="00354977">
          <w:rPr>
            <w:rStyle w:val="Hyperlink"/>
            <w:noProof/>
          </w:rPr>
          <w:t>6.</w:t>
        </w:r>
        <w:r w:rsidR="008873B7">
          <w:rPr>
            <w:rFonts w:eastAsiaTheme="minorEastAsia" w:cstheme="minorBidi"/>
            <w:b w:val="0"/>
            <w:bCs w:val="0"/>
            <w:caps w:val="0"/>
            <w:noProof/>
            <w:sz w:val="22"/>
            <w:szCs w:val="22"/>
            <w:lang w:val="fr-BE" w:eastAsia="fr-BE"/>
          </w:rPr>
          <w:tab/>
        </w:r>
        <w:r w:rsidR="008873B7" w:rsidRPr="00354977">
          <w:rPr>
            <w:rStyle w:val="Hyperlink"/>
            <w:noProof/>
          </w:rPr>
          <w:t>Annexes</w:t>
        </w:r>
        <w:r w:rsidR="008873B7">
          <w:rPr>
            <w:noProof/>
            <w:webHidden/>
          </w:rPr>
          <w:tab/>
        </w:r>
        <w:r w:rsidR="008873B7">
          <w:rPr>
            <w:noProof/>
            <w:webHidden/>
          </w:rPr>
          <w:fldChar w:fldCharType="begin"/>
        </w:r>
        <w:r w:rsidR="008873B7">
          <w:rPr>
            <w:noProof/>
            <w:webHidden/>
          </w:rPr>
          <w:instrText xml:space="preserve"> PAGEREF _Toc449960367 \h </w:instrText>
        </w:r>
        <w:r w:rsidR="008873B7">
          <w:rPr>
            <w:noProof/>
            <w:webHidden/>
          </w:rPr>
        </w:r>
        <w:r w:rsidR="008873B7">
          <w:rPr>
            <w:noProof/>
            <w:webHidden/>
          </w:rPr>
          <w:fldChar w:fldCharType="separate"/>
        </w:r>
        <w:r w:rsidR="008873B7">
          <w:rPr>
            <w:noProof/>
            <w:webHidden/>
          </w:rPr>
          <w:t>46</w:t>
        </w:r>
        <w:r w:rsidR="008873B7">
          <w:rPr>
            <w:noProof/>
            <w:webHidden/>
          </w:rPr>
          <w:fldChar w:fldCharType="end"/>
        </w:r>
      </w:hyperlink>
    </w:p>
    <w:p w14:paraId="278CC596" w14:textId="77777777" w:rsidR="00A32F92" w:rsidRPr="00CB6749" w:rsidRDefault="00EB041F" w:rsidP="00A32F92">
      <w:r w:rsidRPr="00CB6749">
        <w:fldChar w:fldCharType="end"/>
      </w:r>
    </w:p>
    <w:p w14:paraId="5E84D2E6" w14:textId="77777777" w:rsidR="00A32F92" w:rsidRPr="00CB6749" w:rsidRDefault="00A32F92" w:rsidP="00A32F92"/>
    <w:p w14:paraId="289B9F5E" w14:textId="77777777" w:rsidR="00A32F92" w:rsidRPr="00CB6749" w:rsidRDefault="00A32F92" w:rsidP="00A32F92"/>
    <w:p w14:paraId="753D9C82" w14:textId="77777777" w:rsidR="00526F94" w:rsidRDefault="00526F94">
      <w:pPr>
        <w:spacing w:after="200" w:line="276" w:lineRule="auto"/>
        <w:jc w:val="left"/>
        <w:sectPr w:rsidR="00526F94" w:rsidSect="00EF2874">
          <w:footerReference w:type="first" r:id="rId15"/>
          <w:pgSz w:w="11906" w:h="16838"/>
          <w:pgMar w:top="1960" w:right="1134" w:bottom="1701" w:left="1134" w:header="708" w:footer="708" w:gutter="0"/>
          <w:pgNumType w:fmt="lowerRoman" w:start="1"/>
          <w:cols w:space="708"/>
          <w:docGrid w:linePitch="360"/>
        </w:sectPr>
      </w:pPr>
    </w:p>
    <w:p w14:paraId="57AA0C61" w14:textId="77777777" w:rsidR="00A32F92" w:rsidRPr="00526F94" w:rsidRDefault="001804EE" w:rsidP="00E02B15">
      <w:pPr>
        <w:pStyle w:val="Heading1"/>
        <w:numPr>
          <w:ilvl w:val="0"/>
          <w:numId w:val="0"/>
        </w:numPr>
        <w:ind w:left="432" w:hanging="432"/>
      </w:pPr>
      <w:bookmarkStart w:id="0" w:name="_Ref425233948"/>
      <w:bookmarkStart w:id="1" w:name="_Ref425233998"/>
      <w:bookmarkStart w:id="2" w:name="_Toc449960310"/>
      <w:r w:rsidRPr="00526F94">
        <w:lastRenderedPageBreak/>
        <w:t>Executive Summary</w:t>
      </w:r>
      <w:bookmarkEnd w:id="0"/>
      <w:bookmarkEnd w:id="1"/>
      <w:bookmarkEnd w:id="2"/>
    </w:p>
    <w:p w14:paraId="31A9C778" w14:textId="77777777" w:rsidR="00560D1E" w:rsidRDefault="00560D1E" w:rsidP="00EF2874">
      <w:pPr>
        <w:pStyle w:val="ListParagraph"/>
        <w:ind w:left="1080"/>
      </w:pPr>
    </w:p>
    <w:p w14:paraId="59562574" w14:textId="77777777" w:rsidR="00CB6749" w:rsidRDefault="00E02B15" w:rsidP="00E02B15">
      <w:pPr>
        <w:pStyle w:val="Heading2"/>
        <w:numPr>
          <w:ilvl w:val="0"/>
          <w:numId w:val="0"/>
        </w:numPr>
        <w:spacing w:line="276" w:lineRule="auto"/>
      </w:pPr>
      <w:bookmarkStart w:id="3" w:name="_Toc449960311"/>
      <w:r>
        <w:t>Project summary table</w:t>
      </w:r>
      <w:bookmarkEnd w:id="3"/>
    </w:p>
    <w:p w14:paraId="58E7AB54" w14:textId="77777777" w:rsidR="00560D1E" w:rsidRDefault="00560D1E" w:rsidP="00EF2874">
      <w:pPr>
        <w:pStyle w:val="ListParagraph"/>
        <w:ind w:left="1080"/>
      </w:pPr>
    </w:p>
    <w:tbl>
      <w:tblPr>
        <w:tblW w:w="46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63"/>
        <w:gridCol w:w="650"/>
        <w:gridCol w:w="1407"/>
        <w:gridCol w:w="2356"/>
        <w:gridCol w:w="659"/>
        <w:gridCol w:w="1466"/>
        <w:gridCol w:w="1559"/>
      </w:tblGrid>
      <w:tr w:rsidR="005B68FC" w:rsidRPr="00D6638C" w14:paraId="2029D00B" w14:textId="77777777" w:rsidTr="005B68FC">
        <w:trPr>
          <w:trHeight w:val="359"/>
        </w:trPr>
        <w:tc>
          <w:tcPr>
            <w:tcW w:w="481" w:type="pct"/>
            <w:shd w:val="clear" w:color="auto" w:fill="7F7F7F"/>
            <w:vAlign w:val="center"/>
          </w:tcPr>
          <w:p w14:paraId="4AA4ADB3" w14:textId="77777777" w:rsidR="005B68FC" w:rsidRPr="00D6638C" w:rsidRDefault="005B68FC" w:rsidP="00BD1FC5">
            <w:pPr>
              <w:spacing w:after="0"/>
              <w:contextualSpacing/>
              <w:rPr>
                <w:rFonts w:eastAsia="Times New Roman" w:cs="Calibri"/>
                <w:bCs/>
                <w:color w:val="FFFFFF"/>
                <w:sz w:val="20"/>
                <w:szCs w:val="20"/>
              </w:rPr>
            </w:pPr>
            <w:r w:rsidRPr="00D6638C">
              <w:rPr>
                <w:rFonts w:eastAsia="Times New Roman" w:cs="Calibri"/>
                <w:bCs/>
                <w:color w:val="FFFFFF"/>
                <w:sz w:val="20"/>
                <w:szCs w:val="20"/>
              </w:rPr>
              <w:t xml:space="preserve">Project Title: </w:t>
            </w:r>
          </w:p>
        </w:tc>
        <w:tc>
          <w:tcPr>
            <w:tcW w:w="4519" w:type="pct"/>
            <w:gridSpan w:val="6"/>
            <w:shd w:val="clear" w:color="auto" w:fill="FFFFFF"/>
            <w:vAlign w:val="center"/>
          </w:tcPr>
          <w:p w14:paraId="2AA8935B" w14:textId="77777777" w:rsidR="005B68FC" w:rsidRPr="00D6638C" w:rsidRDefault="00EB041F" w:rsidP="00BD1FC5">
            <w:pPr>
              <w:spacing w:after="0"/>
              <w:contextualSpacing/>
              <w:rPr>
                <w:rFonts w:eastAsia="Times New Roman" w:cs="Calibri"/>
                <w:bCs/>
                <w:sz w:val="20"/>
                <w:szCs w:val="20"/>
              </w:rPr>
            </w:pPr>
            <w:r w:rsidRPr="00D6638C">
              <w:rPr>
                <w:rFonts w:eastAsia="Times New Roman" w:cs="Calibri"/>
                <w:bCs/>
                <w:sz w:val="20"/>
                <w:szCs w:val="20"/>
                <w:lang w:bidi="en-US"/>
              </w:rPr>
              <w:object w:dxaOrig="225" w:dyaOrig="225" w14:anchorId="316EB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74pt;height:18pt" o:ole="">
                  <v:imagedata r:id="rId16" o:title=""/>
                </v:shape>
                <w:control r:id="rId17" w:name="TextBox10" w:shapeid="_x0000_i1029"/>
              </w:object>
            </w:r>
          </w:p>
        </w:tc>
      </w:tr>
      <w:tr w:rsidR="005B68FC" w:rsidRPr="00D6638C" w14:paraId="1F1840C7" w14:textId="77777777" w:rsidTr="005B68FC">
        <w:tblPrEx>
          <w:shd w:val="clear" w:color="auto" w:fill="auto"/>
        </w:tblPrEx>
        <w:trPr>
          <w:trHeight w:val="553"/>
        </w:trPr>
        <w:tc>
          <w:tcPr>
            <w:tcW w:w="844" w:type="pct"/>
            <w:gridSpan w:val="2"/>
          </w:tcPr>
          <w:p w14:paraId="7F1F027F"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GEF Project ID:</w:t>
            </w:r>
          </w:p>
        </w:tc>
        <w:tc>
          <w:tcPr>
            <w:tcW w:w="785" w:type="pct"/>
            <w:vAlign w:val="center"/>
          </w:tcPr>
          <w:p w14:paraId="63AFAD6F" w14:textId="77777777" w:rsidR="005B68FC" w:rsidRPr="00D6638C" w:rsidRDefault="005B68FC" w:rsidP="00BD1FC5">
            <w:pPr>
              <w:tabs>
                <w:tab w:val="right" w:pos="0"/>
              </w:tabs>
              <w:spacing w:after="0"/>
              <w:rPr>
                <w:rFonts w:eastAsia="Times New Roman"/>
                <w:sz w:val="20"/>
                <w:szCs w:val="20"/>
              </w:rPr>
            </w:pPr>
            <w:r>
              <w:rPr>
                <w:rFonts w:eastAsia="Times New Roman"/>
                <w:sz w:val="20"/>
                <w:szCs w:val="20"/>
              </w:rPr>
              <w:t>2913</w:t>
            </w:r>
          </w:p>
        </w:tc>
        <w:tc>
          <w:tcPr>
            <w:tcW w:w="1315" w:type="pct"/>
          </w:tcPr>
          <w:p w14:paraId="659D595B" w14:textId="77777777" w:rsidR="005B68FC" w:rsidRPr="00D6638C" w:rsidRDefault="005B68FC" w:rsidP="00BD1FC5">
            <w:pPr>
              <w:spacing w:after="0"/>
              <w:jc w:val="right"/>
              <w:rPr>
                <w:rFonts w:eastAsia="Arial Unicode MS"/>
                <w:sz w:val="20"/>
                <w:szCs w:val="20"/>
              </w:rPr>
            </w:pPr>
            <w:r w:rsidRPr="00D6638C">
              <w:rPr>
                <w:rFonts w:eastAsia="Times New Roman"/>
                <w:sz w:val="20"/>
                <w:szCs w:val="20"/>
              </w:rPr>
              <w:t> </w:t>
            </w:r>
          </w:p>
        </w:tc>
        <w:tc>
          <w:tcPr>
            <w:tcW w:w="1185" w:type="pct"/>
            <w:gridSpan w:val="2"/>
          </w:tcPr>
          <w:p w14:paraId="6079F6B0" w14:textId="77777777" w:rsidR="005B68FC" w:rsidRPr="00D6638C" w:rsidRDefault="005B68FC" w:rsidP="005B68FC">
            <w:pPr>
              <w:spacing w:after="0"/>
              <w:jc w:val="center"/>
              <w:rPr>
                <w:rFonts w:eastAsia="Arial Unicode MS"/>
                <w:i/>
                <w:color w:val="000000"/>
                <w:sz w:val="20"/>
                <w:szCs w:val="20"/>
                <w:u w:val="single"/>
              </w:rPr>
            </w:pPr>
            <w:r w:rsidRPr="00D6638C">
              <w:rPr>
                <w:rFonts w:eastAsia="Times New Roman"/>
                <w:i/>
                <w:color w:val="000000"/>
                <w:sz w:val="20"/>
                <w:szCs w:val="20"/>
                <w:u w:val="single"/>
              </w:rPr>
              <w:t>at endorsement (M</w:t>
            </w:r>
            <w:r>
              <w:rPr>
                <w:rFonts w:eastAsia="Times New Roman"/>
                <w:i/>
                <w:color w:val="000000"/>
                <w:sz w:val="20"/>
                <w:szCs w:val="20"/>
                <w:u w:val="single"/>
              </w:rPr>
              <w:t>illion US$</w:t>
            </w:r>
            <w:r w:rsidRPr="00D6638C">
              <w:rPr>
                <w:rFonts w:eastAsia="Times New Roman"/>
                <w:i/>
                <w:color w:val="000000"/>
                <w:sz w:val="20"/>
                <w:szCs w:val="20"/>
                <w:u w:val="single"/>
              </w:rPr>
              <w:t>)</w:t>
            </w:r>
          </w:p>
        </w:tc>
        <w:tc>
          <w:tcPr>
            <w:tcW w:w="870" w:type="pct"/>
          </w:tcPr>
          <w:p w14:paraId="41F996BA" w14:textId="77777777" w:rsidR="005B68FC" w:rsidRPr="00D6638C" w:rsidRDefault="005B68FC" w:rsidP="00BD1FC5">
            <w:pPr>
              <w:spacing w:after="0"/>
              <w:jc w:val="center"/>
              <w:rPr>
                <w:rFonts w:eastAsia="Arial Unicode MS"/>
                <w:i/>
                <w:color w:val="000000"/>
                <w:sz w:val="20"/>
                <w:szCs w:val="20"/>
                <w:u w:val="single"/>
              </w:rPr>
            </w:pPr>
            <w:r w:rsidRPr="00D6638C">
              <w:rPr>
                <w:rFonts w:eastAsia="Times New Roman"/>
                <w:i/>
                <w:color w:val="000000"/>
                <w:sz w:val="20"/>
                <w:szCs w:val="20"/>
                <w:u w:val="single"/>
              </w:rPr>
              <w:t>at completion (Million US$)</w:t>
            </w:r>
          </w:p>
        </w:tc>
      </w:tr>
      <w:tr w:rsidR="005B68FC" w:rsidRPr="00D6638C" w14:paraId="58F9DE14" w14:textId="77777777" w:rsidTr="005B68FC">
        <w:tblPrEx>
          <w:shd w:val="clear" w:color="auto" w:fill="auto"/>
        </w:tblPrEx>
        <w:trPr>
          <w:trHeight w:val="278"/>
        </w:trPr>
        <w:tc>
          <w:tcPr>
            <w:tcW w:w="844" w:type="pct"/>
            <w:gridSpan w:val="2"/>
          </w:tcPr>
          <w:p w14:paraId="0079D8A8"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UNDP Project ID:</w:t>
            </w:r>
          </w:p>
        </w:tc>
        <w:tc>
          <w:tcPr>
            <w:tcW w:w="785" w:type="pct"/>
            <w:vAlign w:val="center"/>
          </w:tcPr>
          <w:p w14:paraId="5D7947A6" w14:textId="77777777" w:rsidR="005B68FC" w:rsidRPr="00D6638C" w:rsidRDefault="005B68FC" w:rsidP="00BD1FC5">
            <w:pPr>
              <w:tabs>
                <w:tab w:val="right" w:pos="0"/>
              </w:tabs>
              <w:spacing w:after="0"/>
              <w:rPr>
                <w:rFonts w:eastAsia="Times New Roman"/>
                <w:bCs/>
                <w:color w:val="000000"/>
                <w:sz w:val="20"/>
                <w:szCs w:val="20"/>
              </w:rPr>
            </w:pPr>
            <w:r w:rsidRPr="00F42131">
              <w:rPr>
                <w:rFonts w:eastAsia="Times New Roman"/>
                <w:sz w:val="20"/>
                <w:szCs w:val="20"/>
                <w:highlight w:val="lightGray"/>
              </w:rPr>
              <w:t>00075747</w:t>
            </w:r>
          </w:p>
        </w:tc>
        <w:tc>
          <w:tcPr>
            <w:tcW w:w="1315" w:type="pct"/>
          </w:tcPr>
          <w:p w14:paraId="10BE8200"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 xml:space="preserve">GEF financing: </w:t>
            </w:r>
          </w:p>
        </w:tc>
        <w:tc>
          <w:tcPr>
            <w:tcW w:w="1185" w:type="pct"/>
            <w:gridSpan w:val="2"/>
            <w:vAlign w:val="center"/>
          </w:tcPr>
          <w:p w14:paraId="778DFF02" w14:textId="77777777" w:rsidR="005B68FC" w:rsidRPr="00D6638C" w:rsidRDefault="005B68FC" w:rsidP="00BD1FC5">
            <w:pPr>
              <w:spacing w:after="0"/>
              <w:jc w:val="right"/>
              <w:rPr>
                <w:rFonts w:eastAsia="Arial Unicode MS"/>
                <w:sz w:val="20"/>
                <w:szCs w:val="20"/>
              </w:rPr>
            </w:pPr>
            <w:r>
              <w:rPr>
                <w:rFonts w:eastAsia="Times New Roman"/>
                <w:sz w:val="20"/>
                <w:szCs w:val="20"/>
              </w:rPr>
              <w:t>3,863,600</w:t>
            </w:r>
          </w:p>
        </w:tc>
        <w:tc>
          <w:tcPr>
            <w:tcW w:w="870" w:type="pct"/>
          </w:tcPr>
          <w:p w14:paraId="1D7CD4BB" w14:textId="77777777" w:rsidR="005B68FC" w:rsidRPr="00772C47" w:rsidRDefault="00772C47" w:rsidP="00772C47">
            <w:pPr>
              <w:spacing w:after="0"/>
              <w:jc w:val="right"/>
              <w:rPr>
                <w:rFonts w:eastAsia="Times New Roman"/>
                <w:sz w:val="20"/>
                <w:szCs w:val="20"/>
              </w:rPr>
            </w:pPr>
            <w:r>
              <w:rPr>
                <w:rFonts w:eastAsia="Times New Roman"/>
                <w:sz w:val="20"/>
                <w:szCs w:val="20"/>
              </w:rPr>
              <w:t>3,781,000</w:t>
            </w:r>
          </w:p>
        </w:tc>
      </w:tr>
      <w:tr w:rsidR="005B68FC" w:rsidRPr="00D6638C" w14:paraId="79001AD7" w14:textId="77777777" w:rsidTr="005B68FC">
        <w:tblPrEx>
          <w:shd w:val="clear" w:color="auto" w:fill="auto"/>
        </w:tblPrEx>
        <w:trPr>
          <w:trHeight w:val="269"/>
        </w:trPr>
        <w:tc>
          <w:tcPr>
            <w:tcW w:w="844" w:type="pct"/>
            <w:gridSpan w:val="2"/>
          </w:tcPr>
          <w:p w14:paraId="04C97E6F"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Country:</w:t>
            </w:r>
          </w:p>
        </w:tc>
        <w:tc>
          <w:tcPr>
            <w:tcW w:w="785" w:type="pct"/>
            <w:vAlign w:val="center"/>
          </w:tcPr>
          <w:p w14:paraId="410421A5" w14:textId="77777777" w:rsidR="005B68FC" w:rsidRPr="00D6638C" w:rsidRDefault="005B68FC" w:rsidP="00BD1FC5">
            <w:pPr>
              <w:tabs>
                <w:tab w:val="right" w:pos="0"/>
              </w:tabs>
              <w:spacing w:after="0"/>
              <w:rPr>
                <w:rFonts w:eastAsia="Times New Roman"/>
                <w:color w:val="000000"/>
                <w:sz w:val="20"/>
                <w:szCs w:val="20"/>
              </w:rPr>
            </w:pPr>
            <w:r>
              <w:rPr>
                <w:rFonts w:eastAsia="Times New Roman"/>
                <w:sz w:val="20"/>
                <w:szCs w:val="20"/>
                <w:highlight w:val="lightGray"/>
              </w:rPr>
              <w:t>Ethiopia</w:t>
            </w:r>
          </w:p>
        </w:tc>
        <w:tc>
          <w:tcPr>
            <w:tcW w:w="1315" w:type="pct"/>
          </w:tcPr>
          <w:p w14:paraId="568B8F0E" w14:textId="77777777" w:rsidR="005B68FC" w:rsidRPr="00D6638C" w:rsidRDefault="005B68FC" w:rsidP="00BD1FC5">
            <w:pPr>
              <w:spacing w:after="0"/>
              <w:jc w:val="right"/>
              <w:rPr>
                <w:rFonts w:eastAsia="Times New Roman"/>
                <w:color w:val="000000"/>
                <w:sz w:val="20"/>
                <w:szCs w:val="20"/>
              </w:rPr>
            </w:pPr>
            <w:r w:rsidRPr="00D6638C">
              <w:rPr>
                <w:rFonts w:eastAsia="Times New Roman"/>
                <w:bCs/>
                <w:sz w:val="20"/>
                <w:szCs w:val="20"/>
              </w:rPr>
              <w:t>IA/EA own:</w:t>
            </w:r>
          </w:p>
        </w:tc>
        <w:tc>
          <w:tcPr>
            <w:tcW w:w="1185" w:type="pct"/>
            <w:gridSpan w:val="2"/>
            <w:vAlign w:val="center"/>
          </w:tcPr>
          <w:p w14:paraId="42FBFD4D" w14:textId="77777777" w:rsidR="005B68FC" w:rsidRPr="00D6638C" w:rsidRDefault="005B68FC" w:rsidP="00BD1FC5">
            <w:pPr>
              <w:spacing w:after="0"/>
              <w:rPr>
                <w:rFonts w:eastAsia="Arial Unicode MS"/>
                <w:sz w:val="20"/>
                <w:szCs w:val="20"/>
              </w:rPr>
            </w:pPr>
          </w:p>
        </w:tc>
        <w:tc>
          <w:tcPr>
            <w:tcW w:w="870" w:type="pct"/>
          </w:tcPr>
          <w:p w14:paraId="58315E6B" w14:textId="77777777" w:rsidR="005B68FC" w:rsidRPr="00772C47" w:rsidRDefault="00EB041F" w:rsidP="00772C47">
            <w:pPr>
              <w:spacing w:after="0"/>
              <w:jc w:val="right"/>
              <w:rPr>
                <w:rFonts w:eastAsia="Times New Roman"/>
                <w:sz w:val="20"/>
                <w:szCs w:val="20"/>
              </w:rPr>
            </w:pPr>
            <w:r w:rsidRPr="00D6638C">
              <w:rPr>
                <w:rFonts w:eastAsia="Times New Roman"/>
                <w:sz w:val="20"/>
                <w:szCs w:val="20"/>
              </w:rPr>
              <w:fldChar w:fldCharType="begin">
                <w:ffData>
                  <w:name w:val="Text1"/>
                  <w:enabled/>
                  <w:calcOnExit w:val="0"/>
                  <w:textInput/>
                </w:ffData>
              </w:fldChar>
            </w:r>
            <w:r w:rsidR="005B68FC" w:rsidRPr="00D6638C">
              <w:rPr>
                <w:rFonts w:eastAsia="Times New Roman"/>
                <w:sz w:val="20"/>
                <w:szCs w:val="20"/>
              </w:rPr>
              <w:instrText xml:space="preserve"> FORMTEXT </w:instrText>
            </w:r>
            <w:r w:rsidRPr="00D6638C">
              <w:rPr>
                <w:rFonts w:eastAsia="Times New Roman"/>
                <w:sz w:val="20"/>
                <w:szCs w:val="20"/>
              </w:rPr>
            </w:r>
            <w:r w:rsidRPr="00D6638C">
              <w:rPr>
                <w:rFonts w:eastAsia="Times New Roman"/>
                <w:sz w:val="20"/>
                <w:szCs w:val="20"/>
              </w:rPr>
              <w:fldChar w:fldCharType="separate"/>
            </w:r>
            <w:r w:rsidR="008873B7">
              <w:rPr>
                <w:rFonts w:eastAsia="Times New Roman"/>
                <w:noProof/>
                <w:sz w:val="20"/>
                <w:szCs w:val="20"/>
              </w:rPr>
              <w:t> </w:t>
            </w:r>
            <w:r w:rsidR="008873B7">
              <w:rPr>
                <w:rFonts w:eastAsia="Times New Roman"/>
                <w:noProof/>
                <w:sz w:val="20"/>
                <w:szCs w:val="20"/>
              </w:rPr>
              <w:t> </w:t>
            </w:r>
            <w:r w:rsidR="008873B7">
              <w:rPr>
                <w:rFonts w:eastAsia="Times New Roman"/>
                <w:noProof/>
                <w:sz w:val="20"/>
                <w:szCs w:val="20"/>
              </w:rPr>
              <w:t> </w:t>
            </w:r>
            <w:r w:rsidR="008873B7">
              <w:rPr>
                <w:rFonts w:eastAsia="Times New Roman"/>
                <w:noProof/>
                <w:sz w:val="20"/>
                <w:szCs w:val="20"/>
              </w:rPr>
              <w:t> </w:t>
            </w:r>
            <w:r w:rsidR="008873B7">
              <w:rPr>
                <w:rFonts w:eastAsia="Times New Roman"/>
                <w:noProof/>
                <w:sz w:val="20"/>
                <w:szCs w:val="20"/>
              </w:rPr>
              <w:t> </w:t>
            </w:r>
            <w:r w:rsidRPr="00D6638C">
              <w:rPr>
                <w:rFonts w:eastAsia="Times New Roman"/>
                <w:sz w:val="20"/>
                <w:szCs w:val="20"/>
              </w:rPr>
              <w:fldChar w:fldCharType="end"/>
            </w:r>
          </w:p>
        </w:tc>
      </w:tr>
      <w:tr w:rsidR="005B68FC" w:rsidRPr="00D6638C" w14:paraId="6C136765" w14:textId="77777777" w:rsidTr="005B68FC">
        <w:tblPrEx>
          <w:shd w:val="clear" w:color="auto" w:fill="auto"/>
        </w:tblPrEx>
        <w:trPr>
          <w:trHeight w:val="296"/>
        </w:trPr>
        <w:tc>
          <w:tcPr>
            <w:tcW w:w="844" w:type="pct"/>
            <w:gridSpan w:val="2"/>
          </w:tcPr>
          <w:p w14:paraId="1412A07F"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Region:</w:t>
            </w:r>
          </w:p>
        </w:tc>
        <w:tc>
          <w:tcPr>
            <w:tcW w:w="785" w:type="pct"/>
            <w:vAlign w:val="center"/>
          </w:tcPr>
          <w:p w14:paraId="29A3DB50" w14:textId="77777777" w:rsidR="005B68FC" w:rsidRPr="00D6638C" w:rsidRDefault="005B68FC" w:rsidP="00BD1FC5">
            <w:pPr>
              <w:tabs>
                <w:tab w:val="right" w:pos="0"/>
              </w:tabs>
              <w:spacing w:after="0"/>
              <w:rPr>
                <w:rFonts w:eastAsia="Times New Roman"/>
                <w:sz w:val="20"/>
                <w:szCs w:val="20"/>
                <w:lang w:val="es-ES_tradnl"/>
              </w:rPr>
            </w:pPr>
            <w:r w:rsidRPr="00C46F00">
              <w:rPr>
                <w:rFonts w:eastAsia="Times New Roman"/>
                <w:sz w:val="20"/>
                <w:szCs w:val="20"/>
                <w:highlight w:val="lightGray"/>
              </w:rPr>
              <w:t>Africa</w:t>
            </w:r>
          </w:p>
        </w:tc>
        <w:tc>
          <w:tcPr>
            <w:tcW w:w="1315" w:type="pct"/>
          </w:tcPr>
          <w:p w14:paraId="0E21683A" w14:textId="77777777" w:rsidR="005B68FC" w:rsidRPr="00D6638C" w:rsidRDefault="005B68FC" w:rsidP="00BD1FC5">
            <w:pPr>
              <w:spacing w:after="0"/>
              <w:jc w:val="right"/>
              <w:rPr>
                <w:rFonts w:eastAsia="Times New Roman"/>
                <w:color w:val="000000"/>
                <w:sz w:val="20"/>
                <w:szCs w:val="20"/>
              </w:rPr>
            </w:pPr>
            <w:r w:rsidRPr="00D6638C">
              <w:rPr>
                <w:rFonts w:eastAsia="Times New Roman"/>
                <w:bCs/>
                <w:sz w:val="20"/>
                <w:szCs w:val="20"/>
              </w:rPr>
              <w:t>Government:</w:t>
            </w:r>
          </w:p>
        </w:tc>
        <w:tc>
          <w:tcPr>
            <w:tcW w:w="1185" w:type="pct"/>
            <w:gridSpan w:val="2"/>
            <w:vAlign w:val="center"/>
          </w:tcPr>
          <w:p w14:paraId="32A83C95" w14:textId="77777777" w:rsidR="005B68FC" w:rsidRPr="00D6638C" w:rsidRDefault="005B68FC" w:rsidP="00BD1FC5">
            <w:pPr>
              <w:spacing w:after="0"/>
              <w:jc w:val="right"/>
              <w:rPr>
                <w:rFonts w:eastAsia="Arial Unicode MS"/>
                <w:sz w:val="20"/>
                <w:szCs w:val="20"/>
              </w:rPr>
            </w:pPr>
            <w:r>
              <w:rPr>
                <w:rFonts w:eastAsia="Times New Roman"/>
                <w:sz w:val="20"/>
                <w:szCs w:val="20"/>
              </w:rPr>
              <w:t>2,050,000</w:t>
            </w:r>
          </w:p>
        </w:tc>
        <w:tc>
          <w:tcPr>
            <w:tcW w:w="870" w:type="pct"/>
          </w:tcPr>
          <w:p w14:paraId="7B28ECDA" w14:textId="77777777" w:rsidR="005B68FC" w:rsidRPr="00D6638C" w:rsidRDefault="00772C47" w:rsidP="00772C47">
            <w:pPr>
              <w:spacing w:after="0"/>
              <w:jc w:val="right"/>
              <w:rPr>
                <w:rFonts w:eastAsia="Times New Roman"/>
                <w:sz w:val="20"/>
                <w:szCs w:val="20"/>
              </w:rPr>
            </w:pPr>
            <w:r>
              <w:rPr>
                <w:rFonts w:eastAsia="Times New Roman"/>
                <w:sz w:val="20"/>
                <w:szCs w:val="20"/>
              </w:rPr>
              <w:t>90,000</w:t>
            </w:r>
          </w:p>
        </w:tc>
      </w:tr>
      <w:tr w:rsidR="005B68FC" w:rsidRPr="00D6638C" w14:paraId="581748A6" w14:textId="77777777" w:rsidTr="005B68FC">
        <w:tblPrEx>
          <w:shd w:val="clear" w:color="auto" w:fill="auto"/>
        </w:tblPrEx>
        <w:trPr>
          <w:trHeight w:val="314"/>
        </w:trPr>
        <w:tc>
          <w:tcPr>
            <w:tcW w:w="844" w:type="pct"/>
            <w:gridSpan w:val="2"/>
          </w:tcPr>
          <w:p w14:paraId="3F7285CD"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Focal Area:</w:t>
            </w:r>
          </w:p>
        </w:tc>
        <w:tc>
          <w:tcPr>
            <w:tcW w:w="785" w:type="pct"/>
            <w:vAlign w:val="center"/>
          </w:tcPr>
          <w:p w14:paraId="2783E9E8" w14:textId="77777777" w:rsidR="005B68FC" w:rsidRPr="00D6638C" w:rsidRDefault="00EB041F" w:rsidP="00BD1FC5">
            <w:pPr>
              <w:tabs>
                <w:tab w:val="right" w:pos="0"/>
              </w:tabs>
              <w:spacing w:after="0"/>
              <w:rPr>
                <w:rFonts w:eastAsia="Times New Roman"/>
                <w:sz w:val="20"/>
                <w:szCs w:val="20"/>
              </w:rPr>
            </w:pPr>
            <w:r>
              <w:rPr>
                <w:rFonts w:eastAsia="Times New Roman"/>
                <w:sz w:val="20"/>
                <w:szCs w:val="20"/>
              </w:rPr>
              <w:fldChar w:fldCharType="begin">
                <w:ffData>
                  <w:name w:val=""/>
                  <w:enabled/>
                  <w:calcOnExit w:val="0"/>
                  <w:textInput>
                    <w:default w:val="Biodiversity"/>
                  </w:textInput>
                </w:ffData>
              </w:fldChar>
            </w:r>
            <w:r w:rsidR="005B68FC">
              <w:rPr>
                <w:rFonts w:eastAsia="Times New Roman"/>
                <w:sz w:val="20"/>
                <w:szCs w:val="20"/>
              </w:rPr>
              <w:instrText xml:space="preserve"> FORMTEXT </w:instrText>
            </w:r>
            <w:r>
              <w:rPr>
                <w:rFonts w:eastAsia="Times New Roman"/>
                <w:sz w:val="20"/>
                <w:szCs w:val="20"/>
              </w:rPr>
            </w:r>
            <w:r>
              <w:rPr>
                <w:rFonts w:eastAsia="Times New Roman"/>
                <w:sz w:val="20"/>
                <w:szCs w:val="20"/>
              </w:rPr>
              <w:fldChar w:fldCharType="separate"/>
            </w:r>
            <w:r w:rsidR="008873B7">
              <w:rPr>
                <w:rFonts w:eastAsia="Times New Roman"/>
                <w:noProof/>
                <w:sz w:val="20"/>
                <w:szCs w:val="20"/>
              </w:rPr>
              <w:t>Biodiversity</w:t>
            </w:r>
            <w:r>
              <w:rPr>
                <w:rFonts w:eastAsia="Times New Roman"/>
                <w:sz w:val="20"/>
                <w:szCs w:val="20"/>
              </w:rPr>
              <w:fldChar w:fldCharType="end"/>
            </w:r>
          </w:p>
        </w:tc>
        <w:tc>
          <w:tcPr>
            <w:tcW w:w="1315" w:type="pct"/>
          </w:tcPr>
          <w:p w14:paraId="0AB13A5B" w14:textId="77777777" w:rsidR="005B68FC" w:rsidRPr="00D6638C" w:rsidRDefault="005B68FC" w:rsidP="00BD1FC5">
            <w:pPr>
              <w:spacing w:after="0"/>
              <w:jc w:val="right"/>
              <w:rPr>
                <w:rFonts w:eastAsia="Times New Roman"/>
                <w:color w:val="000000"/>
                <w:sz w:val="20"/>
                <w:szCs w:val="20"/>
              </w:rPr>
            </w:pPr>
            <w:r w:rsidRPr="00D6638C">
              <w:rPr>
                <w:rFonts w:eastAsia="Times New Roman"/>
                <w:bCs/>
                <w:sz w:val="20"/>
                <w:szCs w:val="20"/>
              </w:rPr>
              <w:t>Other:</w:t>
            </w:r>
          </w:p>
        </w:tc>
        <w:tc>
          <w:tcPr>
            <w:tcW w:w="1185" w:type="pct"/>
            <w:gridSpan w:val="2"/>
            <w:vAlign w:val="center"/>
          </w:tcPr>
          <w:p w14:paraId="4C187D10" w14:textId="77777777" w:rsidR="005B68FC" w:rsidRDefault="005B68FC" w:rsidP="00BD1FC5">
            <w:pPr>
              <w:spacing w:after="0"/>
              <w:jc w:val="right"/>
              <w:rPr>
                <w:rFonts w:eastAsia="Times New Roman"/>
                <w:sz w:val="20"/>
                <w:szCs w:val="20"/>
              </w:rPr>
            </w:pPr>
            <w:r>
              <w:rPr>
                <w:rFonts w:eastAsia="Times New Roman"/>
                <w:sz w:val="20"/>
                <w:szCs w:val="20"/>
              </w:rPr>
              <w:t>3,000,000 (UNDP)</w:t>
            </w:r>
          </w:p>
          <w:p w14:paraId="6282BE01" w14:textId="77777777" w:rsidR="005B68FC" w:rsidRPr="00D6638C" w:rsidRDefault="005B68FC" w:rsidP="00BD1FC5">
            <w:pPr>
              <w:spacing w:after="0"/>
              <w:jc w:val="right"/>
              <w:rPr>
                <w:rFonts w:eastAsia="Times New Roman"/>
                <w:sz w:val="20"/>
                <w:szCs w:val="20"/>
              </w:rPr>
            </w:pPr>
            <w:r>
              <w:rPr>
                <w:rFonts w:eastAsia="Times New Roman"/>
                <w:sz w:val="20"/>
                <w:szCs w:val="20"/>
              </w:rPr>
              <w:t>100,000 (ECF)</w:t>
            </w:r>
          </w:p>
        </w:tc>
        <w:tc>
          <w:tcPr>
            <w:tcW w:w="870" w:type="pct"/>
          </w:tcPr>
          <w:p w14:paraId="4CC01B7B" w14:textId="77777777" w:rsidR="005B68FC" w:rsidRDefault="00772C47" w:rsidP="00772C47">
            <w:pPr>
              <w:spacing w:after="0"/>
              <w:jc w:val="right"/>
              <w:rPr>
                <w:rFonts w:eastAsia="Times New Roman"/>
                <w:sz w:val="20"/>
                <w:szCs w:val="20"/>
              </w:rPr>
            </w:pPr>
            <w:r>
              <w:rPr>
                <w:rFonts w:eastAsia="Times New Roman"/>
                <w:sz w:val="20"/>
                <w:szCs w:val="20"/>
              </w:rPr>
              <w:t>200,000</w:t>
            </w:r>
          </w:p>
          <w:p w14:paraId="00EB25D7" w14:textId="77777777" w:rsidR="00772C47" w:rsidRPr="00D6638C" w:rsidRDefault="00772C47" w:rsidP="00772C47">
            <w:pPr>
              <w:spacing w:after="0"/>
              <w:jc w:val="right"/>
              <w:rPr>
                <w:rFonts w:eastAsia="Times New Roman"/>
                <w:sz w:val="20"/>
                <w:szCs w:val="20"/>
              </w:rPr>
            </w:pPr>
            <w:r>
              <w:rPr>
                <w:rFonts w:eastAsia="Times New Roman"/>
                <w:sz w:val="20"/>
                <w:szCs w:val="20"/>
              </w:rPr>
              <w:t>100,000?</w:t>
            </w:r>
          </w:p>
        </w:tc>
      </w:tr>
      <w:tr w:rsidR="005B68FC" w:rsidRPr="00D6638C" w14:paraId="294E312B" w14:textId="77777777" w:rsidTr="005B68FC">
        <w:tblPrEx>
          <w:shd w:val="clear" w:color="auto" w:fill="auto"/>
        </w:tblPrEx>
        <w:trPr>
          <w:trHeight w:val="553"/>
        </w:trPr>
        <w:tc>
          <w:tcPr>
            <w:tcW w:w="844" w:type="pct"/>
            <w:gridSpan w:val="2"/>
          </w:tcPr>
          <w:p w14:paraId="104AF435"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FA Objectives, (OP/SP):</w:t>
            </w:r>
          </w:p>
        </w:tc>
        <w:tc>
          <w:tcPr>
            <w:tcW w:w="785" w:type="pct"/>
            <w:vAlign w:val="center"/>
          </w:tcPr>
          <w:p w14:paraId="26874369" w14:textId="77777777" w:rsidR="005B68FC" w:rsidRPr="00D6638C" w:rsidRDefault="00EB041F" w:rsidP="00BD1FC5">
            <w:pPr>
              <w:tabs>
                <w:tab w:val="right" w:pos="0"/>
              </w:tabs>
              <w:spacing w:after="0"/>
              <w:rPr>
                <w:rFonts w:eastAsia="Times New Roman"/>
                <w:sz w:val="20"/>
                <w:szCs w:val="20"/>
              </w:rPr>
            </w:pPr>
            <w:r w:rsidRPr="00D6638C">
              <w:rPr>
                <w:rFonts w:eastAsia="Times New Roman"/>
                <w:sz w:val="20"/>
                <w:szCs w:val="20"/>
              </w:rPr>
              <w:fldChar w:fldCharType="begin">
                <w:ffData>
                  <w:name w:val=""/>
                  <w:enabled/>
                  <w:calcOnExit w:val="0"/>
                  <w:textInput/>
                </w:ffData>
              </w:fldChar>
            </w:r>
            <w:r w:rsidR="005B68FC" w:rsidRPr="00D6638C">
              <w:rPr>
                <w:rFonts w:eastAsia="Times New Roman"/>
                <w:sz w:val="20"/>
                <w:szCs w:val="20"/>
              </w:rPr>
              <w:instrText xml:space="preserve"> FORMTEXT </w:instrText>
            </w:r>
            <w:r w:rsidRPr="00D6638C">
              <w:rPr>
                <w:rFonts w:eastAsia="Times New Roman"/>
                <w:sz w:val="20"/>
                <w:szCs w:val="20"/>
              </w:rPr>
            </w:r>
            <w:r w:rsidRPr="00D6638C">
              <w:rPr>
                <w:rFonts w:eastAsia="Times New Roman"/>
                <w:sz w:val="20"/>
                <w:szCs w:val="20"/>
              </w:rPr>
              <w:fldChar w:fldCharType="separate"/>
            </w:r>
            <w:r w:rsidR="008873B7">
              <w:rPr>
                <w:rFonts w:eastAsia="Times New Roman"/>
                <w:noProof/>
                <w:sz w:val="20"/>
                <w:szCs w:val="20"/>
              </w:rPr>
              <w:t> </w:t>
            </w:r>
            <w:r w:rsidR="008873B7">
              <w:rPr>
                <w:rFonts w:eastAsia="Times New Roman"/>
                <w:noProof/>
                <w:sz w:val="20"/>
                <w:szCs w:val="20"/>
              </w:rPr>
              <w:t> </w:t>
            </w:r>
            <w:r w:rsidR="008873B7">
              <w:rPr>
                <w:rFonts w:eastAsia="Times New Roman"/>
                <w:noProof/>
                <w:sz w:val="20"/>
                <w:szCs w:val="20"/>
              </w:rPr>
              <w:t> </w:t>
            </w:r>
            <w:r w:rsidR="008873B7">
              <w:rPr>
                <w:rFonts w:eastAsia="Times New Roman"/>
                <w:noProof/>
                <w:sz w:val="20"/>
                <w:szCs w:val="20"/>
              </w:rPr>
              <w:t> </w:t>
            </w:r>
            <w:r w:rsidR="008873B7">
              <w:rPr>
                <w:rFonts w:eastAsia="Times New Roman"/>
                <w:noProof/>
                <w:sz w:val="20"/>
                <w:szCs w:val="20"/>
              </w:rPr>
              <w:t> </w:t>
            </w:r>
            <w:r w:rsidRPr="00D6638C">
              <w:rPr>
                <w:rFonts w:eastAsia="Times New Roman"/>
                <w:sz w:val="20"/>
                <w:szCs w:val="20"/>
              </w:rPr>
              <w:fldChar w:fldCharType="end"/>
            </w:r>
          </w:p>
        </w:tc>
        <w:tc>
          <w:tcPr>
            <w:tcW w:w="1315" w:type="pct"/>
          </w:tcPr>
          <w:p w14:paraId="2E31E8CA"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Total co-financing:</w:t>
            </w:r>
          </w:p>
        </w:tc>
        <w:tc>
          <w:tcPr>
            <w:tcW w:w="1185" w:type="pct"/>
            <w:gridSpan w:val="2"/>
            <w:vAlign w:val="center"/>
          </w:tcPr>
          <w:p w14:paraId="4BBC5876" w14:textId="77777777" w:rsidR="005B68FC" w:rsidRPr="00D6638C" w:rsidRDefault="005B68FC" w:rsidP="00BD1FC5">
            <w:pPr>
              <w:spacing w:after="0"/>
              <w:jc w:val="right"/>
              <w:rPr>
                <w:rFonts w:eastAsia="Arial Unicode MS"/>
                <w:sz w:val="20"/>
                <w:szCs w:val="20"/>
              </w:rPr>
            </w:pPr>
            <w:r>
              <w:rPr>
                <w:rFonts w:eastAsia="Times New Roman"/>
                <w:sz w:val="20"/>
                <w:szCs w:val="20"/>
              </w:rPr>
              <w:t>5,150,000</w:t>
            </w:r>
          </w:p>
        </w:tc>
        <w:tc>
          <w:tcPr>
            <w:tcW w:w="870" w:type="pct"/>
          </w:tcPr>
          <w:p w14:paraId="139A80DC" w14:textId="77777777" w:rsidR="005B68FC" w:rsidRPr="00D6638C" w:rsidRDefault="00772C47" w:rsidP="00772C47">
            <w:pPr>
              <w:spacing w:after="0"/>
              <w:jc w:val="right"/>
              <w:rPr>
                <w:rFonts w:eastAsia="Times New Roman"/>
                <w:sz w:val="20"/>
                <w:szCs w:val="20"/>
              </w:rPr>
            </w:pPr>
            <w:r>
              <w:rPr>
                <w:rFonts w:eastAsia="Times New Roman"/>
                <w:sz w:val="20"/>
                <w:szCs w:val="20"/>
              </w:rPr>
              <w:t>390,000</w:t>
            </w:r>
          </w:p>
        </w:tc>
      </w:tr>
      <w:tr w:rsidR="005B68FC" w:rsidRPr="00D6638C" w14:paraId="10F3F12E" w14:textId="77777777" w:rsidTr="005B68FC">
        <w:tblPrEx>
          <w:shd w:val="clear" w:color="auto" w:fill="auto"/>
        </w:tblPrEx>
        <w:trPr>
          <w:trHeight w:val="341"/>
        </w:trPr>
        <w:tc>
          <w:tcPr>
            <w:tcW w:w="844" w:type="pct"/>
            <w:gridSpan w:val="2"/>
          </w:tcPr>
          <w:p w14:paraId="37C10FC5"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Executing Agency:</w:t>
            </w:r>
          </w:p>
        </w:tc>
        <w:tc>
          <w:tcPr>
            <w:tcW w:w="785" w:type="pct"/>
            <w:vAlign w:val="center"/>
          </w:tcPr>
          <w:p w14:paraId="0486C78B" w14:textId="77777777" w:rsidR="005B68FC" w:rsidRPr="00D6638C" w:rsidRDefault="005B68FC" w:rsidP="005B68FC">
            <w:pPr>
              <w:tabs>
                <w:tab w:val="right" w:pos="0"/>
              </w:tabs>
              <w:spacing w:after="0"/>
              <w:jc w:val="left"/>
              <w:rPr>
                <w:rFonts w:eastAsia="Times New Roman"/>
                <w:sz w:val="20"/>
                <w:szCs w:val="20"/>
              </w:rPr>
            </w:pPr>
            <w:r w:rsidRPr="00F42131">
              <w:rPr>
                <w:rFonts w:eastAsia="Times New Roman"/>
                <w:sz w:val="20"/>
                <w:szCs w:val="20"/>
              </w:rPr>
              <w:t>Ministry of Agriculture</w:t>
            </w:r>
          </w:p>
        </w:tc>
        <w:tc>
          <w:tcPr>
            <w:tcW w:w="1315" w:type="pct"/>
          </w:tcPr>
          <w:p w14:paraId="41A1E435"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Total Project Cost:</w:t>
            </w:r>
          </w:p>
        </w:tc>
        <w:tc>
          <w:tcPr>
            <w:tcW w:w="1185" w:type="pct"/>
            <w:gridSpan w:val="2"/>
            <w:vAlign w:val="center"/>
          </w:tcPr>
          <w:p w14:paraId="7ABC8E61" w14:textId="77777777" w:rsidR="005B68FC" w:rsidRPr="00D6638C" w:rsidRDefault="005B68FC" w:rsidP="00BD1FC5">
            <w:pPr>
              <w:spacing w:after="0"/>
              <w:jc w:val="right"/>
              <w:rPr>
                <w:rFonts w:eastAsia="Arial Unicode MS"/>
                <w:sz w:val="20"/>
                <w:szCs w:val="20"/>
              </w:rPr>
            </w:pPr>
            <w:r>
              <w:rPr>
                <w:rFonts w:eastAsia="Times New Roman"/>
                <w:sz w:val="20"/>
                <w:szCs w:val="20"/>
              </w:rPr>
              <w:t>9,013,600</w:t>
            </w:r>
          </w:p>
        </w:tc>
        <w:tc>
          <w:tcPr>
            <w:tcW w:w="870" w:type="pct"/>
          </w:tcPr>
          <w:p w14:paraId="2EAF2A3B" w14:textId="77777777" w:rsidR="005B68FC" w:rsidRPr="00772C47" w:rsidRDefault="00772C47" w:rsidP="00772C47">
            <w:pPr>
              <w:spacing w:after="0"/>
              <w:jc w:val="right"/>
              <w:rPr>
                <w:rFonts w:eastAsia="Times New Roman"/>
                <w:sz w:val="20"/>
                <w:szCs w:val="20"/>
              </w:rPr>
            </w:pPr>
            <w:r>
              <w:rPr>
                <w:rFonts w:eastAsia="Times New Roman"/>
                <w:sz w:val="20"/>
                <w:szCs w:val="20"/>
              </w:rPr>
              <w:t>4,281,000</w:t>
            </w:r>
          </w:p>
        </w:tc>
      </w:tr>
      <w:tr w:rsidR="005B68FC" w:rsidRPr="00D6638C" w14:paraId="5886AD52" w14:textId="77777777" w:rsidTr="005B68FC">
        <w:tblPrEx>
          <w:shd w:val="clear" w:color="auto" w:fill="auto"/>
        </w:tblPrEx>
        <w:trPr>
          <w:trHeight w:val="368"/>
        </w:trPr>
        <w:tc>
          <w:tcPr>
            <w:tcW w:w="844" w:type="pct"/>
            <w:gridSpan w:val="2"/>
            <w:vMerge w:val="restart"/>
          </w:tcPr>
          <w:p w14:paraId="797819B8" w14:textId="77777777" w:rsidR="005B68FC" w:rsidRPr="00D6638C" w:rsidRDefault="005B68FC" w:rsidP="00BD1FC5">
            <w:pPr>
              <w:spacing w:after="0"/>
              <w:jc w:val="right"/>
              <w:rPr>
                <w:rFonts w:eastAsia="Arial Unicode MS"/>
                <w:sz w:val="20"/>
                <w:szCs w:val="20"/>
              </w:rPr>
            </w:pPr>
            <w:r w:rsidRPr="00D6638C">
              <w:rPr>
                <w:rFonts w:eastAsia="Times New Roman"/>
                <w:sz w:val="20"/>
                <w:szCs w:val="20"/>
              </w:rPr>
              <w:t>Other Partners involved:</w:t>
            </w:r>
          </w:p>
        </w:tc>
        <w:tc>
          <w:tcPr>
            <w:tcW w:w="785" w:type="pct"/>
            <w:vMerge w:val="restart"/>
            <w:vAlign w:val="center"/>
          </w:tcPr>
          <w:p w14:paraId="0F7FA7E6" w14:textId="77777777" w:rsidR="005B68FC" w:rsidRPr="00D6638C" w:rsidRDefault="00B27D17" w:rsidP="00772C47">
            <w:pPr>
              <w:tabs>
                <w:tab w:val="right" w:pos="0"/>
              </w:tabs>
              <w:spacing w:after="0"/>
              <w:jc w:val="left"/>
              <w:rPr>
                <w:rFonts w:eastAsia="Times New Roman"/>
                <w:color w:val="000000"/>
                <w:sz w:val="20"/>
                <w:szCs w:val="20"/>
              </w:rPr>
            </w:pPr>
            <w:r>
              <w:rPr>
                <w:rFonts w:eastAsia="Times New Roman"/>
                <w:sz w:val="20"/>
                <w:szCs w:val="20"/>
              </w:rPr>
              <w:t>EBI</w:t>
            </w:r>
            <w:r w:rsidR="005B68FC">
              <w:rPr>
                <w:rFonts w:eastAsia="Times New Roman"/>
                <w:sz w:val="20"/>
                <w:szCs w:val="20"/>
              </w:rPr>
              <w:t>, FCF, W</w:t>
            </w:r>
            <w:r w:rsidR="00772C47">
              <w:rPr>
                <w:rFonts w:eastAsia="Times New Roman"/>
                <w:sz w:val="20"/>
                <w:szCs w:val="20"/>
              </w:rPr>
              <w:t>o</w:t>
            </w:r>
            <w:r w:rsidR="005B68FC">
              <w:rPr>
                <w:rFonts w:eastAsia="Times New Roman"/>
                <w:sz w:val="20"/>
                <w:szCs w:val="20"/>
              </w:rPr>
              <w:t>reda &amp; Kebele</w:t>
            </w:r>
          </w:p>
        </w:tc>
        <w:tc>
          <w:tcPr>
            <w:tcW w:w="2501" w:type="pct"/>
            <w:gridSpan w:val="3"/>
          </w:tcPr>
          <w:p w14:paraId="2F58E65E" w14:textId="77777777" w:rsidR="005B68FC" w:rsidRPr="00D6638C" w:rsidRDefault="005B68FC" w:rsidP="00BD1FC5">
            <w:pPr>
              <w:tabs>
                <w:tab w:val="right" w:pos="0"/>
              </w:tabs>
              <w:spacing w:after="0"/>
              <w:jc w:val="right"/>
              <w:rPr>
                <w:rFonts w:eastAsia="Times New Roman"/>
                <w:sz w:val="20"/>
                <w:szCs w:val="20"/>
              </w:rPr>
            </w:pPr>
            <w:r w:rsidRPr="00D6638C">
              <w:rPr>
                <w:rFonts w:eastAsia="Times New Roman"/>
                <w:color w:val="000000"/>
                <w:sz w:val="20"/>
                <w:szCs w:val="20"/>
              </w:rPr>
              <w:t xml:space="preserve">ProDoc Signature (date project began): </w:t>
            </w:r>
          </w:p>
        </w:tc>
        <w:tc>
          <w:tcPr>
            <w:tcW w:w="870" w:type="pct"/>
            <w:vAlign w:val="center"/>
          </w:tcPr>
          <w:p w14:paraId="008A6664" w14:textId="77777777" w:rsidR="005B68FC" w:rsidRPr="00D6638C" w:rsidRDefault="005B68FC" w:rsidP="00BD1FC5">
            <w:pPr>
              <w:tabs>
                <w:tab w:val="right" w:pos="0"/>
              </w:tabs>
              <w:spacing w:after="0"/>
              <w:rPr>
                <w:rFonts w:eastAsia="Times New Roman"/>
                <w:sz w:val="20"/>
                <w:szCs w:val="20"/>
              </w:rPr>
            </w:pPr>
            <w:r>
              <w:rPr>
                <w:rFonts w:eastAsia="Times New Roman"/>
                <w:sz w:val="20"/>
                <w:szCs w:val="20"/>
              </w:rPr>
              <w:t>13/01/2011</w:t>
            </w:r>
          </w:p>
        </w:tc>
      </w:tr>
      <w:tr w:rsidR="005B68FC" w:rsidRPr="00D6638C" w14:paraId="591D4F16" w14:textId="77777777" w:rsidTr="005B68FC">
        <w:tblPrEx>
          <w:shd w:val="clear" w:color="auto" w:fill="auto"/>
        </w:tblPrEx>
        <w:trPr>
          <w:trHeight w:val="144"/>
        </w:trPr>
        <w:tc>
          <w:tcPr>
            <w:tcW w:w="844" w:type="pct"/>
            <w:gridSpan w:val="2"/>
            <w:vMerge/>
            <w:vAlign w:val="center"/>
          </w:tcPr>
          <w:p w14:paraId="41B3F5F6" w14:textId="77777777" w:rsidR="005B68FC" w:rsidRPr="00D6638C" w:rsidRDefault="005B68FC" w:rsidP="00BD1FC5">
            <w:pPr>
              <w:spacing w:after="0"/>
              <w:rPr>
                <w:rFonts w:eastAsia="Arial Unicode MS"/>
                <w:sz w:val="20"/>
                <w:szCs w:val="20"/>
              </w:rPr>
            </w:pPr>
          </w:p>
        </w:tc>
        <w:tc>
          <w:tcPr>
            <w:tcW w:w="785" w:type="pct"/>
            <w:vMerge/>
          </w:tcPr>
          <w:p w14:paraId="2FEFB523" w14:textId="77777777" w:rsidR="005B68FC" w:rsidRPr="00D6638C" w:rsidRDefault="005B68FC" w:rsidP="00BD1FC5">
            <w:pPr>
              <w:tabs>
                <w:tab w:val="right" w:pos="0"/>
              </w:tabs>
              <w:spacing w:after="0"/>
              <w:jc w:val="center"/>
              <w:rPr>
                <w:rFonts w:eastAsia="Times New Roman"/>
                <w:sz w:val="20"/>
                <w:szCs w:val="20"/>
              </w:rPr>
            </w:pPr>
          </w:p>
        </w:tc>
        <w:tc>
          <w:tcPr>
            <w:tcW w:w="1683" w:type="pct"/>
            <w:gridSpan w:val="2"/>
          </w:tcPr>
          <w:p w14:paraId="1A04C03B"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Operational) Closing Date:</w:t>
            </w:r>
          </w:p>
        </w:tc>
        <w:tc>
          <w:tcPr>
            <w:tcW w:w="818" w:type="pct"/>
          </w:tcPr>
          <w:p w14:paraId="434F59F8" w14:textId="77777777" w:rsidR="005B68FC" w:rsidRPr="00D6638C" w:rsidRDefault="005B68FC" w:rsidP="00BD1FC5">
            <w:pPr>
              <w:tabs>
                <w:tab w:val="right" w:pos="0"/>
              </w:tabs>
              <w:spacing w:after="0"/>
              <w:rPr>
                <w:rFonts w:eastAsia="Times New Roman"/>
                <w:color w:val="000000"/>
                <w:sz w:val="20"/>
                <w:szCs w:val="20"/>
              </w:rPr>
            </w:pPr>
            <w:r w:rsidRPr="00D6638C">
              <w:rPr>
                <w:rFonts w:eastAsia="Times New Roman"/>
                <w:color w:val="000000"/>
                <w:sz w:val="20"/>
                <w:szCs w:val="20"/>
              </w:rPr>
              <w:t>Proposed:</w:t>
            </w:r>
          </w:p>
          <w:p w14:paraId="563B6452" w14:textId="77777777" w:rsidR="005B68FC" w:rsidRPr="00D6638C" w:rsidRDefault="00EB041F" w:rsidP="00BD1FC5">
            <w:pPr>
              <w:tabs>
                <w:tab w:val="right" w:pos="0"/>
              </w:tabs>
              <w:spacing w:after="0"/>
              <w:rPr>
                <w:rFonts w:eastAsia="Times New Roman"/>
                <w:color w:val="000000"/>
                <w:sz w:val="20"/>
                <w:szCs w:val="20"/>
              </w:rPr>
            </w:pPr>
            <w:r>
              <w:rPr>
                <w:rFonts w:eastAsia="Times New Roman"/>
                <w:sz w:val="20"/>
                <w:szCs w:val="20"/>
              </w:rPr>
              <w:fldChar w:fldCharType="begin">
                <w:ffData>
                  <w:name w:val=""/>
                  <w:enabled/>
                  <w:calcOnExit w:val="0"/>
                  <w:textInput>
                    <w:default w:val="31st Dec 2015"/>
                  </w:textInput>
                </w:ffData>
              </w:fldChar>
            </w:r>
            <w:r w:rsidR="005B68FC">
              <w:rPr>
                <w:rFonts w:eastAsia="Times New Roman"/>
                <w:sz w:val="20"/>
                <w:szCs w:val="20"/>
              </w:rPr>
              <w:instrText xml:space="preserve"> FORMTEXT </w:instrText>
            </w:r>
            <w:r>
              <w:rPr>
                <w:rFonts w:eastAsia="Times New Roman"/>
                <w:sz w:val="20"/>
                <w:szCs w:val="20"/>
              </w:rPr>
            </w:r>
            <w:r>
              <w:rPr>
                <w:rFonts w:eastAsia="Times New Roman"/>
                <w:sz w:val="20"/>
                <w:szCs w:val="20"/>
              </w:rPr>
              <w:fldChar w:fldCharType="separate"/>
            </w:r>
            <w:r w:rsidR="008873B7">
              <w:rPr>
                <w:rFonts w:eastAsia="Times New Roman"/>
                <w:noProof/>
                <w:sz w:val="20"/>
                <w:szCs w:val="20"/>
              </w:rPr>
              <w:t>31st Dec 2015</w:t>
            </w:r>
            <w:r>
              <w:rPr>
                <w:rFonts w:eastAsia="Times New Roman"/>
                <w:sz w:val="20"/>
                <w:szCs w:val="20"/>
              </w:rPr>
              <w:fldChar w:fldCharType="end"/>
            </w:r>
          </w:p>
        </w:tc>
        <w:tc>
          <w:tcPr>
            <w:tcW w:w="870" w:type="pct"/>
          </w:tcPr>
          <w:p w14:paraId="3F8486D7" w14:textId="77777777" w:rsidR="005B68FC" w:rsidRPr="00D6638C" w:rsidRDefault="005B68FC" w:rsidP="00BD1FC5">
            <w:pPr>
              <w:tabs>
                <w:tab w:val="right" w:pos="0"/>
              </w:tabs>
              <w:spacing w:after="0"/>
              <w:rPr>
                <w:rFonts w:eastAsia="Times New Roman"/>
                <w:sz w:val="20"/>
                <w:szCs w:val="20"/>
              </w:rPr>
            </w:pPr>
            <w:r w:rsidRPr="00D6638C">
              <w:rPr>
                <w:rFonts w:eastAsia="Times New Roman"/>
                <w:color w:val="000000"/>
                <w:sz w:val="20"/>
                <w:szCs w:val="20"/>
              </w:rPr>
              <w:t>Actual:</w:t>
            </w:r>
          </w:p>
          <w:p w14:paraId="5A35B2E8" w14:textId="77777777" w:rsidR="005B68FC" w:rsidRPr="00D6638C" w:rsidRDefault="005B68FC" w:rsidP="00772C47">
            <w:pPr>
              <w:tabs>
                <w:tab w:val="right" w:pos="0"/>
              </w:tabs>
              <w:spacing w:after="0"/>
              <w:rPr>
                <w:rFonts w:eastAsia="Times New Roman"/>
                <w:color w:val="000000"/>
                <w:sz w:val="20"/>
                <w:szCs w:val="20"/>
              </w:rPr>
            </w:pPr>
            <w:r>
              <w:rPr>
                <w:rFonts w:eastAsia="Times New Roman"/>
                <w:sz w:val="20"/>
                <w:szCs w:val="20"/>
              </w:rPr>
              <w:t>31/0</w:t>
            </w:r>
            <w:r w:rsidR="00772C47">
              <w:rPr>
                <w:rFonts w:eastAsia="Times New Roman"/>
                <w:sz w:val="20"/>
                <w:szCs w:val="20"/>
              </w:rPr>
              <w:t>1</w:t>
            </w:r>
            <w:r>
              <w:rPr>
                <w:rFonts w:eastAsia="Times New Roman"/>
                <w:sz w:val="20"/>
                <w:szCs w:val="20"/>
              </w:rPr>
              <w:t>/2016</w:t>
            </w:r>
          </w:p>
        </w:tc>
      </w:tr>
    </w:tbl>
    <w:p w14:paraId="546FF2E8" w14:textId="77777777" w:rsidR="00560D1E" w:rsidRDefault="00560D1E" w:rsidP="00EF2874">
      <w:pPr>
        <w:pStyle w:val="ListParagraph"/>
        <w:ind w:left="1080"/>
      </w:pPr>
    </w:p>
    <w:p w14:paraId="65C6880B" w14:textId="77777777" w:rsidR="00CB6749" w:rsidRPr="00526F94" w:rsidRDefault="00E02B15" w:rsidP="00E02B15">
      <w:pPr>
        <w:pStyle w:val="Heading2"/>
        <w:numPr>
          <w:ilvl w:val="0"/>
          <w:numId w:val="0"/>
        </w:numPr>
        <w:spacing w:line="276" w:lineRule="auto"/>
      </w:pPr>
      <w:bookmarkStart w:id="4" w:name="_Toc449960312"/>
      <w:r>
        <w:t>Project description</w:t>
      </w:r>
      <w:bookmarkEnd w:id="4"/>
    </w:p>
    <w:p w14:paraId="0C5DFF11" w14:textId="77777777" w:rsidR="00DB3021" w:rsidRDefault="00CC6B5B" w:rsidP="00CB6749">
      <w:r>
        <w:t xml:space="preserve">Ethiopia harbours an important source of gene pools of cultivated crops </w:t>
      </w:r>
      <w:r w:rsidR="00ED1F17" w:rsidRPr="00ED1F17">
        <w:t>&amp;</w:t>
      </w:r>
      <w:r>
        <w:t xml:space="preserve"> its wild relatives. However, both are threatened due to habitat loss (land degradation, agriculture conversion…) </w:t>
      </w:r>
      <w:r w:rsidR="00B23C3F" w:rsidRPr="00B23C3F">
        <w:t>&amp;</w:t>
      </w:r>
      <w:r>
        <w:t xml:space="preserve"> competition with improved crop varieties on existing agricultural land. </w:t>
      </w:r>
      <w:r w:rsidR="00440891">
        <w:t>While biodiversity conservation is a Government priority, the Government institutions do not have a clear mandate on their responsibilities in that sector,</w:t>
      </w:r>
      <w:r w:rsidR="00DB3021">
        <w:t xml:space="preserve"> </w:t>
      </w:r>
      <w:r w:rsidR="00440891">
        <w:t>there is no extension package specific to farmers’ varieties, certification schemes are inexistent but for some forest coffee, sectors stakeholders have little understanding in combining economic growth</w:t>
      </w:r>
      <w:r w:rsidR="00B23C3F" w:rsidRPr="00B23C3F">
        <w:t xml:space="preserve"> &amp;</w:t>
      </w:r>
      <w:r w:rsidR="00440891">
        <w:t xml:space="preserve"> conservation,</w:t>
      </w:r>
      <w:r w:rsidR="00B23C3F">
        <w:t xml:space="preserve"> and</w:t>
      </w:r>
      <w:r w:rsidR="00440891">
        <w:t xml:space="preserve"> there is a lack of farmers-led gene banks </w:t>
      </w:r>
      <w:r w:rsidR="00DB3021">
        <w:t>to conserve wild crop relatives and local farmers’ varieties.</w:t>
      </w:r>
    </w:p>
    <w:p w14:paraId="0D0EE654" w14:textId="77777777" w:rsidR="00CB6749" w:rsidRDefault="00CC6B5B" w:rsidP="00CB6749">
      <w:r>
        <w:t xml:space="preserve">In that context, the project was designed to reduce agro-biodiversity loss in Ethiopia with a view to conserve indigenous crop genetic </w:t>
      </w:r>
      <w:r w:rsidR="00B3794D">
        <w:t>resources</w:t>
      </w:r>
      <w:r>
        <w:t xml:space="preserve"> through a series of actions focussing on </w:t>
      </w:r>
      <w:r w:rsidR="00B3794D">
        <w:t xml:space="preserve">creating an enabling environment for </w:t>
      </w:r>
      <w:r w:rsidR="00F42038" w:rsidRPr="00F42038">
        <w:rPr>
          <w:i/>
        </w:rPr>
        <w:t>in situ</w:t>
      </w:r>
      <w:r w:rsidR="00B3794D">
        <w:t xml:space="preserve"> conservation by the farmers.</w:t>
      </w:r>
    </w:p>
    <w:p w14:paraId="0FA6CC02" w14:textId="77777777" w:rsidR="002B50B6" w:rsidRDefault="00B3794D" w:rsidP="00CB6749">
      <w:r>
        <w:t xml:space="preserve">The objective </w:t>
      </w:r>
      <w:r w:rsidR="00F42038">
        <w:t xml:space="preserve">of the project </w:t>
      </w:r>
      <w:r w:rsidR="00DB3021">
        <w:t xml:space="preserve">has been </w:t>
      </w:r>
      <w:r w:rsidR="00342327">
        <w:t xml:space="preserve">to improve the </w:t>
      </w:r>
      <w:r w:rsidR="00F7052D" w:rsidRPr="00EF2874">
        <w:rPr>
          <w:i/>
        </w:rPr>
        <w:t>in situ</w:t>
      </w:r>
      <w:r w:rsidR="00342327">
        <w:t xml:space="preserve"> conservation of agro-biodiversity resources through three main outcomes</w:t>
      </w:r>
      <w:r w:rsidR="00BE7F62">
        <w:t xml:space="preserve"> for forest coffee, enset, durum wheat and tef</w:t>
      </w:r>
      <w:r w:rsidR="00342327">
        <w:t>:</w:t>
      </w:r>
    </w:p>
    <w:p w14:paraId="0CED11A4" w14:textId="77777777" w:rsidR="00560D1E" w:rsidRDefault="00F42038" w:rsidP="00EF2874">
      <w:pPr>
        <w:pStyle w:val="ListParagraph"/>
        <w:numPr>
          <w:ilvl w:val="0"/>
          <w:numId w:val="60"/>
        </w:numPr>
      </w:pPr>
      <w:r>
        <w:t>enabl</w:t>
      </w:r>
      <w:r w:rsidR="0062092F">
        <w:t xml:space="preserve">ing </w:t>
      </w:r>
      <w:r>
        <w:t>a policy and institutional framework that support</w:t>
      </w:r>
      <w:r w:rsidR="00BE7F62">
        <w:t>s</w:t>
      </w:r>
      <w:r>
        <w:t xml:space="preserve"> </w:t>
      </w:r>
      <w:r w:rsidRPr="002B50B6">
        <w:rPr>
          <w:i/>
        </w:rPr>
        <w:t>in situ</w:t>
      </w:r>
      <w:r>
        <w:t xml:space="preserve"> conservation of agr</w:t>
      </w:r>
      <w:r w:rsidR="00342327">
        <w:t>o</w:t>
      </w:r>
      <w:r>
        <w:t>-biodiversity and wild crop relatives</w:t>
      </w:r>
      <w:r w:rsidR="00BE7F62">
        <w:t xml:space="preserve"> through a gap analysis in policies and institutional mandates, facilitating the mainstreaming of agrobiodiversity into development plans and strategies,</w:t>
      </w:r>
    </w:p>
    <w:p w14:paraId="7DCA7ACB" w14:textId="77777777" w:rsidR="00560D1E" w:rsidRDefault="0062092F" w:rsidP="00EF2874">
      <w:pPr>
        <w:pStyle w:val="ListParagraph"/>
        <w:numPr>
          <w:ilvl w:val="0"/>
          <w:numId w:val="60"/>
        </w:numPr>
      </w:pPr>
      <w:r>
        <w:t>markets incentives for farmer uptake of agro-biodiversity friendly practices</w:t>
      </w:r>
      <w:r w:rsidR="00BE7F62">
        <w:t>, through market development with a view to efficiency gains (diversification and added value) and equity considerations in the distribution of added income,</w:t>
      </w:r>
      <w:r>
        <w:t xml:space="preserve"> and</w:t>
      </w:r>
    </w:p>
    <w:p w14:paraId="5BD5C31E" w14:textId="77777777" w:rsidR="00560D1E" w:rsidRDefault="0062092F" w:rsidP="00EF2874">
      <w:pPr>
        <w:pStyle w:val="ListParagraph"/>
        <w:numPr>
          <w:ilvl w:val="0"/>
          <w:numId w:val="60"/>
        </w:numPr>
      </w:pPr>
      <w:r>
        <w:t xml:space="preserve">Crop Wild Relatives and farmers’ varieties </w:t>
      </w:r>
      <w:r w:rsidR="002B50B6">
        <w:t>a</w:t>
      </w:r>
      <w:r>
        <w:t xml:space="preserve">re conserved in </w:t>
      </w:r>
      <w:r w:rsidR="00F7052D" w:rsidRPr="00EF2874">
        <w:rPr>
          <w:i/>
        </w:rPr>
        <w:t>in situ</w:t>
      </w:r>
      <w:r>
        <w:t xml:space="preserve"> gene banks and on-farm conservation sites</w:t>
      </w:r>
      <w:r w:rsidR="00BE7F62">
        <w:t xml:space="preserve"> with the objective to increase production and maintain genetic diversity</w:t>
      </w:r>
      <w:r>
        <w:t>.</w:t>
      </w:r>
    </w:p>
    <w:p w14:paraId="6E2AA21F" w14:textId="77777777" w:rsidR="00283BC5" w:rsidRPr="00526F94" w:rsidRDefault="00283BC5" w:rsidP="00283BC5">
      <w:pPr>
        <w:pStyle w:val="Heading2"/>
        <w:numPr>
          <w:ilvl w:val="0"/>
          <w:numId w:val="0"/>
        </w:numPr>
        <w:spacing w:line="276" w:lineRule="auto"/>
      </w:pPr>
      <w:bookmarkStart w:id="5" w:name="_Toc449960313"/>
      <w:r>
        <w:lastRenderedPageBreak/>
        <w:t>Terminal evaluation purpose and methodology</w:t>
      </w:r>
      <w:bookmarkEnd w:id="5"/>
    </w:p>
    <w:p w14:paraId="749A6756" w14:textId="77777777" w:rsidR="00302C29" w:rsidRDefault="002B50B6" w:rsidP="00CB6749">
      <w:r>
        <w:t xml:space="preserve">The terminal evaluation was conducted to review the performance of the project through the assessment of its design, implementation and achievements in relation to its initial objectives. It used the 5 DAC evaluation criteria (relevance, effectiveness, </w:t>
      </w:r>
      <w:r w:rsidR="00555584">
        <w:t>efficiency</w:t>
      </w:r>
      <w:r>
        <w:t>, impact</w:t>
      </w:r>
      <w:r w:rsidR="00555584">
        <w:t xml:space="preserve"> and sustainability) </w:t>
      </w:r>
      <w:r>
        <w:t xml:space="preserve">to assess </w:t>
      </w:r>
      <w:r w:rsidR="00555584">
        <w:t>the formulation process and how pertinent was the project idea, the project results, its value for money, the effects of the results on the institutional and final beneficiaries</w:t>
      </w:r>
      <w:r w:rsidR="00302C29">
        <w:t>,</w:t>
      </w:r>
      <w:r w:rsidR="00555584">
        <w:t xml:space="preserve"> and estimate the likelihood of continuation of project’s effects by</w:t>
      </w:r>
      <w:r w:rsidR="00302C29">
        <w:t xml:space="preserve"> the time it is completed</w:t>
      </w:r>
      <w:r w:rsidR="00555584">
        <w:t>.</w:t>
      </w:r>
    </w:p>
    <w:p w14:paraId="627B339E" w14:textId="77777777" w:rsidR="006A2DF4" w:rsidRDefault="00302C29" w:rsidP="00CB6749">
      <w:r>
        <w:t>The evaluation was evidence-based and findings included in the report were cross-checked. They come from the feedback from stakeholders involved in the design and implementation, the review of available documents and on site field visits of project achievements.</w:t>
      </w:r>
    </w:p>
    <w:p w14:paraId="2B782B76" w14:textId="77777777" w:rsidR="00560D1E" w:rsidRDefault="00560D1E" w:rsidP="00EF2874">
      <w:pPr>
        <w:pStyle w:val="ListParagraph"/>
        <w:ind w:left="1080"/>
      </w:pPr>
    </w:p>
    <w:p w14:paraId="3C281965" w14:textId="77777777" w:rsidR="005C799B" w:rsidRPr="00526F94" w:rsidRDefault="00A87895" w:rsidP="005C799B">
      <w:pPr>
        <w:pStyle w:val="Heading2"/>
        <w:numPr>
          <w:ilvl w:val="0"/>
          <w:numId w:val="0"/>
        </w:numPr>
        <w:spacing w:line="276" w:lineRule="auto"/>
      </w:pPr>
      <w:bookmarkStart w:id="6" w:name="_Toc449960314"/>
      <w:r>
        <w:t>Evaluation</w:t>
      </w:r>
      <w:r w:rsidR="005C799B">
        <w:t xml:space="preserve"> findings</w:t>
      </w:r>
      <w:bookmarkEnd w:id="6"/>
    </w:p>
    <w:p w14:paraId="69631520" w14:textId="77777777" w:rsidR="006A2DF4" w:rsidRPr="00EF2874" w:rsidRDefault="00F7052D" w:rsidP="00CB6749">
      <w:r w:rsidRPr="00EF2874">
        <w:t>The project idea was submitted to GEF in 2008 and a full-scale intervention endorsed by the end of 2010.</w:t>
      </w:r>
    </w:p>
    <w:p w14:paraId="192E59E0" w14:textId="77777777" w:rsidR="00C157FF" w:rsidRDefault="00E45D44" w:rsidP="00CB6749">
      <w:pPr>
        <w:rPr>
          <w:b/>
          <w:bCs/>
        </w:rPr>
      </w:pPr>
      <w:r>
        <w:rPr>
          <w:b/>
          <w:bCs/>
        </w:rPr>
        <w:t>Design</w:t>
      </w:r>
      <w:r w:rsidR="00A472DC">
        <w:rPr>
          <w:b/>
          <w:bCs/>
        </w:rPr>
        <w:t xml:space="preserve"> &amp; formulation</w:t>
      </w:r>
      <w:r w:rsidR="002C52C4">
        <w:rPr>
          <w:b/>
          <w:bCs/>
        </w:rPr>
        <w:t>:</w:t>
      </w:r>
    </w:p>
    <w:p w14:paraId="223A9369" w14:textId="77777777" w:rsidR="008607AC" w:rsidRDefault="00A472DC" w:rsidP="00CB6749">
      <w:r>
        <w:t xml:space="preserve">The </w:t>
      </w:r>
      <w:r w:rsidR="00F7052D" w:rsidRPr="00EF2874">
        <w:rPr>
          <w:i/>
        </w:rPr>
        <w:t xml:space="preserve">shortcomings </w:t>
      </w:r>
      <w:r w:rsidRPr="00A472DC">
        <w:t>identified</w:t>
      </w:r>
      <w:r w:rsidR="00F7052D" w:rsidRPr="00EF2874">
        <w:t xml:space="preserve"> in the National Biodiversity </w:t>
      </w:r>
      <w:r>
        <w:t>P</w:t>
      </w:r>
      <w:r w:rsidR="00F7052D" w:rsidRPr="00EF2874">
        <w:t>olicy</w:t>
      </w:r>
      <w:r>
        <w:t xml:space="preserve"> </w:t>
      </w:r>
      <w:r w:rsidR="00F7052D" w:rsidRPr="00EF2874">
        <w:rPr>
          <w:i/>
        </w:rPr>
        <w:t>have been well translated</w:t>
      </w:r>
      <w:r>
        <w:t xml:space="preserve"> into the project document under the logical framework (need to focus on communities, integrate policies into sectoral plans &amp; programmes, enforce biodiversity laws, creation of incentives, human &amp; infrastructures capacity building &amp; public awareness)</w:t>
      </w:r>
      <w:r w:rsidR="008607AC">
        <w:t xml:space="preserve">. </w:t>
      </w:r>
    </w:p>
    <w:p w14:paraId="3C35DCFD" w14:textId="77777777" w:rsidR="008607AC" w:rsidRDefault="008607AC" w:rsidP="00CB6749">
      <w:r>
        <w:t>The project took advantage of previous GEF, French, German &amp; Dutch interventions: many lessons learned were translated into outcomes and outputs.</w:t>
      </w:r>
    </w:p>
    <w:p w14:paraId="796BB870" w14:textId="77777777" w:rsidR="008607AC" w:rsidRDefault="008607AC" w:rsidP="00CB6749">
      <w:r>
        <w:t>T</w:t>
      </w:r>
      <w:r w:rsidR="00A472DC">
        <w:t xml:space="preserve">he </w:t>
      </w:r>
      <w:r w:rsidR="00F7052D" w:rsidRPr="00EF2874">
        <w:rPr>
          <w:i/>
        </w:rPr>
        <w:t>review of the logical framework</w:t>
      </w:r>
      <w:r w:rsidR="00A472DC">
        <w:t xml:space="preserve"> shows that most indicators can be considered as ‘SMART’ ; some were not due to under-budgeting or project duration limitations ; risks and assumptions proved correct and some risks were mitigated during the </w:t>
      </w:r>
      <w:r>
        <w:t>project</w:t>
      </w:r>
      <w:r w:rsidR="00A472DC">
        <w:t xml:space="preserve"> (e.g. market failure and </w:t>
      </w:r>
      <w:r>
        <w:t>certification</w:t>
      </w:r>
      <w:r w:rsidR="00A472DC">
        <w:t xml:space="preserve"> of coffee and tef branding) ; a </w:t>
      </w:r>
      <w:r>
        <w:t>bias</w:t>
      </w:r>
      <w:r w:rsidR="00A472DC">
        <w:t xml:space="preserve"> still exists within the sectoral ministries towards improved crop varieties despite a lot of awareness raising but the issue is now firmly discussed at </w:t>
      </w:r>
      <w:r>
        <w:t>ministerial</w:t>
      </w:r>
      <w:r w:rsidR="00A472DC">
        <w:t xml:space="preserve"> levels with EBI in charge.</w:t>
      </w:r>
    </w:p>
    <w:p w14:paraId="348F9B6C" w14:textId="7BBE35AC" w:rsidR="003E704F" w:rsidRDefault="008607AC" w:rsidP="00CB6749">
      <w:r>
        <w:t xml:space="preserve">Directly linked with the previous </w:t>
      </w:r>
      <w:r w:rsidR="00D25C23">
        <w:t xml:space="preserve"> paragraph </w:t>
      </w:r>
      <w:r>
        <w:t xml:space="preserve">was the issue to sustain cooperation between stakeholders; this </w:t>
      </w:r>
      <w:r w:rsidR="00F7052D" w:rsidRPr="00EF2874">
        <w:rPr>
          <w:i/>
        </w:rPr>
        <w:t>risk</w:t>
      </w:r>
      <w:r>
        <w:t xml:space="preserve"> was somewhat realised at national level although it did not impact the project as it is focussing mostly at local / community levels. Gender mainstreaming was considered also a priority by previous interventions and while this project took the issue into consideration, it remained cross-sectoral.</w:t>
      </w:r>
    </w:p>
    <w:p w14:paraId="044A4618" w14:textId="77777777" w:rsidR="00E45D44" w:rsidRDefault="008607AC" w:rsidP="00CB6749">
      <w:r>
        <w:t xml:space="preserve">Overall, there has been an </w:t>
      </w:r>
      <w:r w:rsidR="00F7052D" w:rsidRPr="00EF2874">
        <w:rPr>
          <w:i/>
        </w:rPr>
        <w:t>intense participation</w:t>
      </w:r>
      <w:r>
        <w:t xml:space="preserve"> of the most relevant stakeholders including at national level and the project was well received at community level.</w:t>
      </w:r>
    </w:p>
    <w:p w14:paraId="306FC19D" w14:textId="77777777" w:rsidR="003E704F" w:rsidRDefault="00F7052D" w:rsidP="00CB6749">
      <w:r w:rsidRPr="00EF2874">
        <w:rPr>
          <w:i/>
        </w:rPr>
        <w:t>UNDP comparative advantage</w:t>
      </w:r>
      <w:r w:rsidR="003E704F">
        <w:t xml:space="preserve"> has been its extensive experience in GEF projects (most of them in the biodiversity sector) resulting in strong and long-term partnerships with national stakeholders, and putting it in the position to facilitate the formulation of such interventions.</w:t>
      </w:r>
    </w:p>
    <w:p w14:paraId="4A637508" w14:textId="0C424662" w:rsidR="003E704F" w:rsidRPr="00EF2874" w:rsidRDefault="003E704F" w:rsidP="00CB6749">
      <w:r>
        <w:t xml:space="preserve">The project was to be </w:t>
      </w:r>
      <w:r w:rsidR="00F7052D" w:rsidRPr="00EF2874">
        <w:rPr>
          <w:i/>
        </w:rPr>
        <w:t>managed by the Ethiopian Biodiversity Institute</w:t>
      </w:r>
      <w:r>
        <w:t xml:space="preserve"> through an embedded project unit (with a national team and four sites’ teams), overviewed by a steering committee; the latter was also decentralised at project’s </w:t>
      </w:r>
      <w:r w:rsidR="001E3CFC">
        <w:t>Woredas</w:t>
      </w:r>
      <w:r>
        <w:t>, resulting in transparency of decisional processes and facilitating constructive dialogue between sectors when issue</w:t>
      </w:r>
      <w:r w:rsidR="001E3CFC">
        <w:t>s</w:t>
      </w:r>
      <w:r>
        <w:t xml:space="preserve"> arose; hence a positive feedback from all stakeholders through these committees.</w:t>
      </w:r>
    </w:p>
    <w:p w14:paraId="648D9B4E" w14:textId="77777777" w:rsidR="00E45D44" w:rsidRPr="00A472DC" w:rsidRDefault="00E45D44" w:rsidP="00CB6749">
      <w:pPr>
        <w:rPr>
          <w:b/>
          <w:bCs/>
        </w:rPr>
      </w:pPr>
      <w:r w:rsidRPr="00A472DC">
        <w:rPr>
          <w:b/>
          <w:bCs/>
        </w:rPr>
        <w:t>Project implementation</w:t>
      </w:r>
      <w:r w:rsidR="002C52C4" w:rsidRPr="00A472DC">
        <w:rPr>
          <w:b/>
          <w:bCs/>
        </w:rPr>
        <w:t>:</w:t>
      </w:r>
    </w:p>
    <w:p w14:paraId="278BF2A7" w14:textId="77777777" w:rsidR="000F5095" w:rsidRDefault="00F70C15" w:rsidP="00CB6749">
      <w:r>
        <w:lastRenderedPageBreak/>
        <w:t xml:space="preserve">In terms of </w:t>
      </w:r>
      <w:r w:rsidR="00F7052D" w:rsidRPr="00EF2874">
        <w:rPr>
          <w:i/>
        </w:rPr>
        <w:t>adaptive management</w:t>
      </w:r>
      <w:r>
        <w:t xml:space="preserve">, the project did not steer away from its initial objectives. </w:t>
      </w:r>
      <w:r w:rsidR="00B57FC2">
        <w:t>Several issues came up during implementation that had to be resolved: ex1. the lack of transport for the project team bypassed through vehicles refurbishment, ex2. the low staff retention within central EBI that indirectly resulted in creating a strong bond at local level between the project team and local Administration (with resulting ownership and empowerment of some project results), ex3.</w:t>
      </w:r>
      <w:r w:rsidR="000F5095">
        <w:t xml:space="preserve"> Site project team was not staffed as initially planned in the project document resulting in overwhelming the local team with activities that had to be tackled anyway.</w:t>
      </w:r>
    </w:p>
    <w:p w14:paraId="3EE8B90D" w14:textId="2E06E67C" w:rsidR="00E45D44" w:rsidRDefault="000F5095" w:rsidP="00CB6749">
      <w:r>
        <w:t xml:space="preserve">The </w:t>
      </w:r>
      <w:r w:rsidR="00F7052D" w:rsidRPr="00EF2874">
        <w:rPr>
          <w:i/>
        </w:rPr>
        <w:t>project was nationally executed</w:t>
      </w:r>
      <w:r>
        <w:t xml:space="preserve"> with EBI as the executing agency and MoFED providing financial and administrative control</w:t>
      </w:r>
      <w:r w:rsidR="001E3CFC">
        <w:t>.</w:t>
      </w:r>
      <w:r w:rsidR="00B57FC2">
        <w:t xml:space="preserve"> </w:t>
      </w:r>
      <w:r>
        <w:t>National procurement procedures were followed without major issue</w:t>
      </w:r>
      <w:r w:rsidR="001E3CFC">
        <w:t>s</w:t>
      </w:r>
      <w:r>
        <w:t xml:space="preserve"> but for the infrastructures that took considerable time for completion.</w:t>
      </w:r>
    </w:p>
    <w:p w14:paraId="010FED09" w14:textId="75995CF6" w:rsidR="00221E2A" w:rsidRDefault="00F7052D" w:rsidP="00CB6749">
      <w:r w:rsidRPr="00EF2874">
        <w:rPr>
          <w:i/>
        </w:rPr>
        <w:t>Project Steering Committees</w:t>
      </w:r>
      <w:r w:rsidR="00221E2A">
        <w:t xml:space="preserve"> were set</w:t>
      </w:r>
      <w:r w:rsidR="001E3CFC">
        <w:t xml:space="preserve"> </w:t>
      </w:r>
      <w:r w:rsidR="00221E2A">
        <w:t xml:space="preserve">up both at national and local (woreda) levels as the governance mechanisms: these structures were recognised as useful both for transparency and for facilitating implementation through resolving outstanding issues evidenced through M&amp;E feedback; </w:t>
      </w:r>
      <w:r w:rsidR="00DC2199">
        <w:t>s</w:t>
      </w:r>
      <w:r w:rsidR="00221E2A">
        <w:t xml:space="preserve">hortcomings were nonetheless evidenced such as </w:t>
      </w:r>
      <w:r w:rsidR="00DC2199">
        <w:t>resolving partially some key issues such as (i) the lack of a comprehensive gender approach, (ii) the uncertainty about the management arrangements for gene banks after project completion – mainly for tef and wheat -, (iii) extension packages adopted locally but not yet recognised at national level, (iv) successfully mainstreaming agrobiodiversity mainly at local level, less at national level although inter-sectoral dialogue has now begun and (v) project upscaling only through proximity (neighbouring woredas) and not taken up at national level by relevant ministries.</w:t>
      </w:r>
    </w:p>
    <w:p w14:paraId="5B05266B" w14:textId="77777777" w:rsidR="00DC2199" w:rsidRDefault="00DC2199" w:rsidP="00CB6749">
      <w:r>
        <w:t xml:space="preserve">In terms of </w:t>
      </w:r>
      <w:r w:rsidR="00F7052D" w:rsidRPr="00EF2874">
        <w:rPr>
          <w:i/>
        </w:rPr>
        <w:t>finance</w:t>
      </w:r>
      <w:r>
        <w:t xml:space="preserve">, there is little information as to whether </w:t>
      </w:r>
      <w:r w:rsidR="006E698A">
        <w:t xml:space="preserve">planned </w:t>
      </w:r>
      <w:r>
        <w:t xml:space="preserve">co-financing was actually provided to the project: </w:t>
      </w:r>
      <w:r w:rsidR="006E698A">
        <w:t xml:space="preserve">actual </w:t>
      </w:r>
      <w:r>
        <w:t>Government co-financing was estimated tens of time lower than originally pledged and there is no information on the very large UNDP pledge as per original project document. All in all, around 50% of planned budget was provided (including 100% of GEF funding</w:t>
      </w:r>
      <w:r w:rsidR="006E698A">
        <w:t xml:space="preserve">) and analysis points out towards a lack of proper analysis on both UNDP and Government contribution to the project. Over 70% of the budget was allocated to capacity building (services, </w:t>
      </w:r>
      <w:r w:rsidR="00DB655D">
        <w:t xml:space="preserve">consulting, </w:t>
      </w:r>
      <w:r w:rsidR="00011B3C">
        <w:t>and training</w:t>
      </w:r>
      <w:r w:rsidR="00DB655D">
        <w:t>) and only 2% to communication.</w:t>
      </w:r>
    </w:p>
    <w:p w14:paraId="6F9FC0E5" w14:textId="77777777" w:rsidR="00B31D92" w:rsidRDefault="00011B3C" w:rsidP="00CB6749">
      <w:r>
        <w:t xml:space="preserve">A comprehensive </w:t>
      </w:r>
      <w:r w:rsidR="00F7052D" w:rsidRPr="00EF2874">
        <w:rPr>
          <w:i/>
        </w:rPr>
        <w:t xml:space="preserve">M&amp;E system </w:t>
      </w:r>
      <w:r>
        <w:t xml:space="preserve">designed by a consultant was deemed too complex for operationalisation and an </w:t>
      </w:r>
      <w:r w:rsidR="00ED1F17" w:rsidRPr="00ED1F17">
        <w:rPr>
          <w:i/>
        </w:rPr>
        <w:t>ad-hoc</w:t>
      </w:r>
      <w:r w:rsidR="00F7052D" w:rsidRPr="00EF2874">
        <w:rPr>
          <w:i/>
        </w:rPr>
        <w:t xml:space="preserve"> system</w:t>
      </w:r>
      <w:r>
        <w:t xml:space="preserve"> was used to feed in both regular project reviews and the mid-term review, based on periodic situation reports by site managers, </w:t>
      </w:r>
      <w:r w:rsidR="00ED1F17" w:rsidRPr="00ED1F17">
        <w:rPr>
          <w:i/>
        </w:rPr>
        <w:t>ad-hoc</w:t>
      </w:r>
      <w:r>
        <w:t xml:space="preserve"> phone calls, thematic field trips and specific field missions for training, resulting in a more responsive th</w:t>
      </w:r>
      <w:r w:rsidR="00B31D92">
        <w:t>a</w:t>
      </w:r>
      <w:r>
        <w:t>n proactive M&amp;E system. This system provided sufficient guidance for project implementation</w:t>
      </w:r>
      <w:r w:rsidR="00B31D92">
        <w:t xml:space="preserve"> nonetheless</w:t>
      </w:r>
      <w:r>
        <w:t>.</w:t>
      </w:r>
    </w:p>
    <w:p w14:paraId="5EB7F751" w14:textId="31188E35" w:rsidR="00011B3C" w:rsidRDefault="00F7052D" w:rsidP="00CB6749">
      <w:r w:rsidRPr="00EF2874">
        <w:rPr>
          <w:i/>
        </w:rPr>
        <w:t>UNDP and EBI were both heavily involved</w:t>
      </w:r>
      <w:r w:rsidR="00B31D92">
        <w:t xml:space="preserve"> in the project: UNDP provided support and management guidance to EBI, it was proactive through </w:t>
      </w:r>
      <w:r w:rsidR="001E3CFC">
        <w:t xml:space="preserve">the </w:t>
      </w:r>
      <w:r w:rsidR="00B31D92">
        <w:t>project steering committee</w:t>
      </w:r>
      <w:r w:rsidR="001E3CFC">
        <w:t>,</w:t>
      </w:r>
      <w:r w:rsidR="00B31D92">
        <w:t xml:space="preserve"> supporting EBI in resolving outstanding issues and facilitated dialogue for result delivery (e.g. extension packages drafting). Its influence did not go further </w:t>
      </w:r>
      <w:r w:rsidR="00B05353">
        <w:t xml:space="preserve">than </w:t>
      </w:r>
      <w:r w:rsidR="00B31D92">
        <w:t>the actual project. EBI was the leading implementing partner that provided technical support and facilitated project linkages between institutional stakeholders. Project staff rotation under EBI was nonetheless very high.</w:t>
      </w:r>
    </w:p>
    <w:p w14:paraId="5297CE71" w14:textId="77777777" w:rsidR="00E45D44" w:rsidRDefault="00E45D44" w:rsidP="00CB6749">
      <w:pPr>
        <w:rPr>
          <w:b/>
          <w:bCs/>
        </w:rPr>
      </w:pPr>
      <w:r>
        <w:rPr>
          <w:b/>
          <w:bCs/>
        </w:rPr>
        <w:t>Project results</w:t>
      </w:r>
      <w:r w:rsidR="002C52C4">
        <w:rPr>
          <w:b/>
          <w:bCs/>
        </w:rPr>
        <w:t>:</w:t>
      </w:r>
    </w:p>
    <w:p w14:paraId="24D7B419" w14:textId="77777777" w:rsidR="007B12BA" w:rsidRPr="00EF2874" w:rsidRDefault="00F7052D" w:rsidP="00CB6749">
      <w:pPr>
        <w:rPr>
          <w:bCs/>
        </w:rPr>
      </w:pPr>
      <w:r w:rsidRPr="00EF2874">
        <w:rPr>
          <w:bCs/>
        </w:rPr>
        <w:t xml:space="preserve">There were </w:t>
      </w:r>
      <w:r w:rsidRPr="00EF2874">
        <w:rPr>
          <w:bCs/>
          <w:i/>
        </w:rPr>
        <w:t>three results</w:t>
      </w:r>
      <w:r w:rsidRPr="00EF2874">
        <w:rPr>
          <w:bCs/>
        </w:rPr>
        <w:t xml:space="preserve"> under the project:</w:t>
      </w:r>
    </w:p>
    <w:p w14:paraId="0224DDE8" w14:textId="77777777" w:rsidR="00E45D44" w:rsidRPr="00EF2874" w:rsidRDefault="00F7052D" w:rsidP="00CB6749">
      <w:pPr>
        <w:rPr>
          <w:bCs/>
        </w:rPr>
      </w:pPr>
      <w:r w:rsidRPr="00EF2874">
        <w:rPr>
          <w:bCs/>
        </w:rPr>
        <w:t>‘Outcome 1 – enabling policy &amp; institutional framework for conservation’: seven policies were reviewed, gaps identified; the analysis was endorsed at Parliament level and relevant staff trained; three agrobiodiversity principles were officially endorsed by Government; awareness creation on the above was carried out at woreda level in all project sites; by-laws were drafted, reviewed and adopted by both the project communities and local woreda Administrations; the national extension programme is now promoting within project sites farmers’ varieties through endorsed extension packages with some scaled-up activities.</w:t>
      </w:r>
    </w:p>
    <w:p w14:paraId="5B61B0F2" w14:textId="77777777" w:rsidR="007B12BA" w:rsidRPr="00EF2874" w:rsidRDefault="00F7052D" w:rsidP="00CB6749">
      <w:pPr>
        <w:rPr>
          <w:bCs/>
        </w:rPr>
      </w:pPr>
      <w:r w:rsidRPr="00EF2874">
        <w:rPr>
          <w:bCs/>
        </w:rPr>
        <w:lastRenderedPageBreak/>
        <w:t>‘Outcome 2 – market incentives resulting in adoption by farmers of agrobiodiversity practices’: national demand for agrobiodiversity–friendly products has increased through (i) linkage with a Union for coffee and forest coffee certification, (ii) fibr</w:t>
      </w:r>
      <w:r w:rsidR="002663ED">
        <w:rPr>
          <w:bCs/>
        </w:rPr>
        <w:t>e</w:t>
      </w:r>
      <w:r w:rsidRPr="00EF2874">
        <w:rPr>
          <w:bCs/>
        </w:rPr>
        <w:t xml:space="preserve"> production, linkage with fibre factory and regional exhibitions for enset, (iii) linkage with a complex food industry for wheat and tef and branding for tef</w:t>
      </w:r>
      <w:r w:rsidR="00397FC7">
        <w:rPr>
          <w:bCs/>
        </w:rPr>
        <w:t xml:space="preserve"> (iv) Yayu Coffee certification and Minjar Tef branding</w:t>
      </w:r>
      <w:r w:rsidRPr="00EF2874">
        <w:rPr>
          <w:bCs/>
        </w:rPr>
        <w:t xml:space="preserve">; farmers’ varieties-specific cooperatives were strengthened and/or created for all four project areas; numerous trainings for </w:t>
      </w:r>
      <w:r w:rsidR="002663ED" w:rsidRPr="002663ED">
        <w:rPr>
          <w:bCs/>
        </w:rPr>
        <w:t>trainers</w:t>
      </w:r>
      <w:r w:rsidRPr="00EF2874">
        <w:rPr>
          <w:bCs/>
        </w:rPr>
        <w:t xml:space="preserve"> and awareness raising activities were carried out for local stakeholders on farmers’ varieties and biodiversity conservation as well as exhibitions and promotional events; few results were evidenced regarding the improvement of business and financial capacity of stakeholders involved in agrobiodiversity conservation: some pre-financing was obtained for coffee cooperatives (through the Union) and discussions are still under way for credit access regarding bulla production (enset); som</w:t>
      </w:r>
      <w:r w:rsidR="002663ED">
        <w:rPr>
          <w:bCs/>
        </w:rPr>
        <w:t>e</w:t>
      </w:r>
      <w:r w:rsidRPr="00EF2874">
        <w:rPr>
          <w:bCs/>
        </w:rPr>
        <w:t xml:space="preserve"> Union support also benefitted tef cooperatives while there was no evidence of similar activities for durum wheat. Quality compliance is now systematically enforced for enset and forest coffee, resulting in higher quality products.</w:t>
      </w:r>
    </w:p>
    <w:p w14:paraId="4DCE1F70" w14:textId="77777777" w:rsidR="00CD4B94" w:rsidRPr="00EF2874" w:rsidRDefault="00F7052D" w:rsidP="00CB6749">
      <w:pPr>
        <w:rPr>
          <w:bCs/>
        </w:rPr>
      </w:pPr>
      <w:r w:rsidRPr="00EF2874">
        <w:rPr>
          <w:bCs/>
        </w:rPr>
        <w:t>‘</w:t>
      </w:r>
      <w:r w:rsidR="000C307D">
        <w:rPr>
          <w:bCs/>
        </w:rPr>
        <w:t>O</w:t>
      </w:r>
      <w:r w:rsidRPr="00EF2874">
        <w:rPr>
          <w:bCs/>
        </w:rPr>
        <w:t xml:space="preserve">utcome 3 – conservation through in-situ gene banks and on-farm conservation sites’: the 500.000ha of conserved area target was too ambitious to achieve (190.000ha eventually achieved) as it was actually larger than the project areas under farmers’ varieties cultivation; still, for tef, the project achieved a complete shift in areas of farmers’ varieties and improved varieties; </w:t>
      </w:r>
      <w:r w:rsidR="000C307D">
        <w:rPr>
          <w:bCs/>
        </w:rPr>
        <w:t>2</w:t>
      </w:r>
      <w:r w:rsidRPr="00EF2874">
        <w:rPr>
          <w:bCs/>
        </w:rPr>
        <w:t xml:space="preserve"> </w:t>
      </w:r>
      <w:r w:rsidR="000C307D">
        <w:rPr>
          <w:bCs/>
        </w:rPr>
        <w:t xml:space="preserve">community </w:t>
      </w:r>
      <w:r w:rsidRPr="00EF2874">
        <w:rPr>
          <w:bCs/>
        </w:rPr>
        <w:t xml:space="preserve">gene banks </w:t>
      </w:r>
      <w:r w:rsidR="000C307D">
        <w:rPr>
          <w:bCs/>
        </w:rPr>
        <w:t xml:space="preserve">and 2 field gene banks </w:t>
      </w:r>
      <w:r w:rsidRPr="00EF2874">
        <w:rPr>
          <w:bCs/>
        </w:rPr>
        <w:t xml:space="preserve">were created although for tef and durum wheat, </w:t>
      </w:r>
      <w:r w:rsidR="00C97E22">
        <w:rPr>
          <w:bCs/>
        </w:rPr>
        <w:t xml:space="preserve">at time of </w:t>
      </w:r>
      <w:r w:rsidR="00853F58">
        <w:rPr>
          <w:bCs/>
        </w:rPr>
        <w:t xml:space="preserve">the </w:t>
      </w:r>
      <w:r w:rsidR="00C97E22">
        <w:rPr>
          <w:bCs/>
        </w:rPr>
        <w:t xml:space="preserve">evaluation </w:t>
      </w:r>
      <w:r w:rsidRPr="00EF2874">
        <w:rPr>
          <w:bCs/>
        </w:rPr>
        <w:t>they are not yet operational due to infrastructures ‘ construction delays. As a result, the gene bank management is operationalised mainly for coffee and enset through responsibilities’ sharing between the famers’ varieties cooperatives and local Administration/EBI where relevant.</w:t>
      </w:r>
    </w:p>
    <w:p w14:paraId="7798EF44" w14:textId="77777777" w:rsidR="007B647C" w:rsidRDefault="00F7052D" w:rsidP="00CB6749">
      <w:pPr>
        <w:rPr>
          <w:bCs/>
        </w:rPr>
      </w:pPr>
      <w:r w:rsidRPr="00EF2874">
        <w:rPr>
          <w:bCs/>
          <w:i/>
        </w:rPr>
        <w:t>Project relevance</w:t>
      </w:r>
      <w:r w:rsidRPr="00EF2874">
        <w:rPr>
          <w:bCs/>
        </w:rPr>
        <w:t xml:space="preserve">: </w:t>
      </w:r>
      <w:r w:rsidR="00B02A10">
        <w:rPr>
          <w:bCs/>
        </w:rPr>
        <w:t xml:space="preserve">the project is relevant as agrobiodiversity is a Government priority that was reflected into policies and strategies but with few actual on-site interventions as in terms of food security, the Government </w:t>
      </w:r>
      <w:r w:rsidR="005A6BB6">
        <w:rPr>
          <w:bCs/>
        </w:rPr>
        <w:t>has always put</w:t>
      </w:r>
      <w:r w:rsidR="00B02A10">
        <w:rPr>
          <w:bCs/>
        </w:rPr>
        <w:t xml:space="preserve"> an emphasis on improved varieties to boost production and productivity.</w:t>
      </w:r>
      <w:r w:rsidR="005A6BB6">
        <w:rPr>
          <w:bCs/>
        </w:rPr>
        <w:t xml:space="preserve"> The project also responded to community needs as a lot of farmers’ varieties are still farmed but without </w:t>
      </w:r>
      <w:r w:rsidR="002663ED">
        <w:rPr>
          <w:bCs/>
        </w:rPr>
        <w:t>optimised</w:t>
      </w:r>
      <w:r w:rsidR="005A6BB6">
        <w:rPr>
          <w:bCs/>
        </w:rPr>
        <w:t xml:space="preserve"> land husbandry practices and receive little attention from markets.</w:t>
      </w:r>
    </w:p>
    <w:p w14:paraId="411FECE7" w14:textId="33120EB4" w:rsidR="005A6BB6" w:rsidRPr="00EC0F13" w:rsidRDefault="00F7052D" w:rsidP="00CB6749">
      <w:pPr>
        <w:rPr>
          <w:bCs/>
          <w:color w:val="FFC000"/>
        </w:rPr>
      </w:pPr>
      <w:r w:rsidRPr="00EF2874">
        <w:rPr>
          <w:bCs/>
          <w:i/>
        </w:rPr>
        <w:t>Project effectiveness</w:t>
      </w:r>
      <w:r w:rsidR="005A6BB6">
        <w:rPr>
          <w:bCs/>
        </w:rPr>
        <w:t>: overall, the project has been very effective in mainstreaming agrobiodiversity conservation at all levels through policy and strategy reviews, enhancement of marketing activities, both resulting in more conservation because of increased farmed areas and adopted conservation practices, and on-farm and seed gene banks</w:t>
      </w:r>
      <w:r w:rsidR="00397FC7">
        <w:rPr>
          <w:bCs/>
        </w:rPr>
        <w:t>.</w:t>
      </w:r>
      <w:r w:rsidR="005A6BB6">
        <w:rPr>
          <w:bCs/>
        </w:rPr>
        <w:t xml:space="preserve"> </w:t>
      </w:r>
    </w:p>
    <w:p w14:paraId="00D034A9" w14:textId="56CAD9DE" w:rsidR="005A6BB6" w:rsidRPr="00EF2874" w:rsidRDefault="00F7052D" w:rsidP="00CB6749">
      <w:pPr>
        <w:rPr>
          <w:bCs/>
        </w:rPr>
      </w:pPr>
      <w:r w:rsidRPr="00EF2874">
        <w:rPr>
          <w:bCs/>
          <w:i/>
        </w:rPr>
        <w:t>Project efficiency</w:t>
      </w:r>
      <w:r w:rsidR="005A6BB6">
        <w:rPr>
          <w:bCs/>
        </w:rPr>
        <w:t xml:space="preserve">: </w:t>
      </w:r>
      <w:r w:rsidR="0097334C">
        <w:rPr>
          <w:bCs/>
        </w:rPr>
        <w:t xml:space="preserve">the effectiveness of the project was rated moderately satisfactory although </w:t>
      </w:r>
      <w:r w:rsidR="00EE296E">
        <w:rPr>
          <w:bCs/>
        </w:rPr>
        <w:t>efficiency was affected by (i) the low retention rate of top level staff for project coordination, (ii) understaffing at project sites, (iii) the low quality of infrastructures (mainly for tef and durum wheat)</w:t>
      </w:r>
      <w:r w:rsidR="008331FD">
        <w:rPr>
          <w:bCs/>
        </w:rPr>
        <w:t>; these issues were to some level overcome through regular training of staff on M&amp;E, functional project steering committees and woreda steering committees, frequent field trips by central project staff which resulted in the completion of most project results.</w:t>
      </w:r>
      <w:r w:rsidR="00EE296E">
        <w:rPr>
          <w:bCs/>
        </w:rPr>
        <w:t xml:space="preserve"> </w:t>
      </w:r>
    </w:p>
    <w:p w14:paraId="4E80E999" w14:textId="77777777" w:rsidR="00E45D44" w:rsidRDefault="00F7052D" w:rsidP="00CB6749">
      <w:pPr>
        <w:rPr>
          <w:bCs/>
        </w:rPr>
      </w:pPr>
      <w:r w:rsidRPr="00EF2874">
        <w:rPr>
          <w:bCs/>
          <w:i/>
        </w:rPr>
        <w:t>Country ownership</w:t>
      </w:r>
      <w:r w:rsidRPr="00EF2874">
        <w:rPr>
          <w:bCs/>
        </w:rPr>
        <w:t>: it was most obvious at woreda level with actual integration of activities into project plans and endorsement of project results by both authorities and final beneficiaries; at central level, EBI made a lot of efforts to maintain agro-biodiversity on key ministries’ agendas through their involvement into projects’ activities (e.g. extension package, crop research); however, there remains strong barriers to promoting alongside farmers’ varieties with improved varieties. The project managed nonetheless to engage into constructive dialogue through EBI with all concerned ministries that now have access to a comprehensive gap analysis on integrating biodiversity into their own agendas.</w:t>
      </w:r>
    </w:p>
    <w:p w14:paraId="428E60E2" w14:textId="16146538" w:rsidR="00702B3F" w:rsidRDefault="00F7052D" w:rsidP="00CB6749">
      <w:pPr>
        <w:rPr>
          <w:bCs/>
        </w:rPr>
      </w:pPr>
      <w:r w:rsidRPr="00EF2874">
        <w:rPr>
          <w:bCs/>
          <w:i/>
        </w:rPr>
        <w:t>Mainstreaming</w:t>
      </w:r>
      <w:r w:rsidR="00702B3F">
        <w:rPr>
          <w:bCs/>
        </w:rPr>
        <w:t xml:space="preserve">: </w:t>
      </w:r>
      <w:r w:rsidR="00EF53E1">
        <w:rPr>
          <w:bCs/>
        </w:rPr>
        <w:t xml:space="preserve">the project is well aligned with UN plans (e.g. UNDAF, UNDP’s </w:t>
      </w:r>
      <w:r w:rsidR="002663ED">
        <w:rPr>
          <w:bCs/>
        </w:rPr>
        <w:t>country program</w:t>
      </w:r>
      <w:r w:rsidR="00EF53E1">
        <w:rPr>
          <w:bCs/>
        </w:rPr>
        <w:t xml:space="preserve">), contributing to both food security &amp; poverty reduction, and sustainable natural resources management as well as improving governance at Government level and for beneficiaries through cooperatives’ </w:t>
      </w:r>
      <w:r w:rsidR="00EF53E1">
        <w:rPr>
          <w:bCs/>
        </w:rPr>
        <w:lastRenderedPageBreak/>
        <w:t>strengthening; gender mainstreaming into the project remained a weak link : there was no evidence of a comprehensive gender analysis although all woreda’s Women Offices were involved in the project, resulting in awareness raising on gender of both officials and final beneficiaries.</w:t>
      </w:r>
    </w:p>
    <w:p w14:paraId="6B279C49" w14:textId="0C9B1C39" w:rsidR="00EF53E1" w:rsidRDefault="00F7052D" w:rsidP="00CB6749">
      <w:pPr>
        <w:rPr>
          <w:bCs/>
        </w:rPr>
      </w:pPr>
      <w:r w:rsidRPr="00EF2874">
        <w:rPr>
          <w:bCs/>
          <w:i/>
        </w:rPr>
        <w:t>Sustainability</w:t>
      </w:r>
      <w:r w:rsidR="00EF53E1">
        <w:rPr>
          <w:bCs/>
        </w:rPr>
        <w:t xml:space="preserve">: social and cultural risks to sustainability are low as the project created strong ownership through the outcomes in all project sites. The adoption of new techniques, by-laws and new agricultural practices (e.g. extension package) is high in all four project sites; </w:t>
      </w:r>
      <w:r w:rsidR="00867FDC">
        <w:rPr>
          <w:bCs/>
        </w:rPr>
        <w:t xml:space="preserve">at farm level, technical risks are low; the main issue is the non-completion of planned infrastructures for tef and durum wheat; in particular, there is uncertainty </w:t>
      </w:r>
      <w:r w:rsidR="00397FC7">
        <w:rPr>
          <w:bCs/>
        </w:rPr>
        <w:t xml:space="preserve">at local level </w:t>
      </w:r>
      <w:r w:rsidR="00867FDC">
        <w:rPr>
          <w:bCs/>
        </w:rPr>
        <w:t xml:space="preserve">on who is going to take over some management </w:t>
      </w:r>
      <w:r w:rsidR="00EB041F" w:rsidRPr="00A52F81">
        <w:rPr>
          <w:bCs/>
          <w:color w:val="000000" w:themeColor="text1"/>
        </w:rPr>
        <w:t>aspects of the gene banks</w:t>
      </w:r>
      <w:r w:rsidR="00867FDC">
        <w:rPr>
          <w:bCs/>
        </w:rPr>
        <w:t>. The support through establishing and strengthening of cooperatives</w:t>
      </w:r>
      <w:r w:rsidR="00397FC7">
        <w:rPr>
          <w:bCs/>
        </w:rPr>
        <w:t xml:space="preserve"> and the establishment of eight regional offices</w:t>
      </w:r>
      <w:r w:rsidR="00867FDC">
        <w:rPr>
          <w:bCs/>
        </w:rPr>
        <w:t xml:space="preserve"> w</w:t>
      </w:r>
      <w:r w:rsidR="00397FC7">
        <w:rPr>
          <w:bCs/>
        </w:rPr>
        <w:t>ere</w:t>
      </w:r>
      <w:r w:rsidR="00867FDC">
        <w:rPr>
          <w:bCs/>
        </w:rPr>
        <w:t xml:space="preserve"> the project’s exit strategy; it was a necessary step but cooperatives will likely need additional / periodic support to strengthen operating and management skills after project’s completion</w:t>
      </w:r>
      <w:r w:rsidR="00837377">
        <w:rPr>
          <w:bCs/>
        </w:rPr>
        <w:t>; future gene bank management still needs some fine-tuning with EBI regional offices likely to provide regular support although this has yet to be institutionalised. Woreda Administrations have well integrated project‘s results into their  agenda  and are engaged in implementation as per available own funds’ levels; the economic and financial risks are moderate with promising marketing opportunities for three crops (te</w:t>
      </w:r>
      <w:r w:rsidR="00ED1F17">
        <w:rPr>
          <w:bCs/>
        </w:rPr>
        <w:t>f</w:t>
      </w:r>
      <w:r w:rsidR="00837377">
        <w:rPr>
          <w:bCs/>
        </w:rPr>
        <w:t>, enset, coffee); still, access to credit has remained very limited for project’s cooperatives through direct support from existing Unions. The socio-political risks remain moderate: on the one hand, there is now a wide consensus on the need to mainstream agrobiodiversity conservation but these interventions are too short to effectively engage in political dialogue / lobbying for effectively mainstreaming agrobiodiversity into key ministries and other Government’s institutions.</w:t>
      </w:r>
    </w:p>
    <w:p w14:paraId="69A382B8" w14:textId="35968096" w:rsidR="00837377" w:rsidRPr="00EF2874" w:rsidRDefault="00F7052D" w:rsidP="00CB6749">
      <w:pPr>
        <w:rPr>
          <w:bCs/>
        </w:rPr>
      </w:pPr>
      <w:r w:rsidRPr="00EF2874">
        <w:rPr>
          <w:bCs/>
          <w:i/>
        </w:rPr>
        <w:t>Impact</w:t>
      </w:r>
      <w:r w:rsidR="00837377">
        <w:rPr>
          <w:bCs/>
        </w:rPr>
        <w:t xml:space="preserve">: </w:t>
      </w:r>
      <w:r w:rsidR="00D97529">
        <w:rPr>
          <w:bCs/>
        </w:rPr>
        <w:t xml:space="preserve">the project </w:t>
      </w:r>
      <w:r w:rsidR="00AA3FC9">
        <w:rPr>
          <w:bCs/>
        </w:rPr>
        <w:t xml:space="preserve">has </w:t>
      </w:r>
      <w:r w:rsidR="00D97529">
        <w:rPr>
          <w:bCs/>
        </w:rPr>
        <w:t xml:space="preserve">a substantial economic impact for beneficiaries (from cooperatives): combining increased productivity </w:t>
      </w:r>
      <w:r w:rsidR="00ED1F17">
        <w:rPr>
          <w:bCs/>
        </w:rPr>
        <w:t>and</w:t>
      </w:r>
      <w:r w:rsidR="00D97529">
        <w:rPr>
          <w:bCs/>
        </w:rPr>
        <w:t>/or p</w:t>
      </w:r>
      <w:r w:rsidR="00ED1F17">
        <w:rPr>
          <w:bCs/>
        </w:rPr>
        <w:t>rocessing diversification with m</w:t>
      </w:r>
      <w:r w:rsidR="00D97529">
        <w:rPr>
          <w:bCs/>
        </w:rPr>
        <w:t>arketing opportunities has resulted in en</w:t>
      </w:r>
      <w:r w:rsidR="00ED1F17">
        <w:rPr>
          <w:bCs/>
        </w:rPr>
        <w:t xml:space="preserve">hanced income for the farmers that in turn is being used for education, health and income generating activities. The impact on institutions has been achieved through awareness raising on agrobiodiversity conservation with more uptake at woreda (Administration) and community (cooperatives) levels. The project was focussing also on improving the environment under which farmers’ varieties are being cultivated; this was achieved through the adoption of by-laws and the extension packages that champion sustainable land husbandry practices. The impact on gender of the project is mitigated by the absence of a comprehensive  / holistic approach to gender mainstreaming into the intervention; female membership in cooperatives has somewhat risen  although it still remains low; the project was very responsive to the mid-term review criticising the absence of gender approach and designed several </w:t>
      </w:r>
      <w:r w:rsidR="00ED1F17" w:rsidRPr="00ED1F17">
        <w:rPr>
          <w:bCs/>
          <w:i/>
        </w:rPr>
        <w:t>ad-hoc</w:t>
      </w:r>
      <w:r w:rsidR="00ED1F17">
        <w:rPr>
          <w:bCs/>
        </w:rPr>
        <w:t xml:space="preserve"> activities targeting specifically women.</w:t>
      </w:r>
    </w:p>
    <w:p w14:paraId="40DAC3C1" w14:textId="77777777" w:rsidR="00CB6749" w:rsidRPr="00526F94" w:rsidRDefault="00E02B15" w:rsidP="00E02B15">
      <w:pPr>
        <w:pStyle w:val="Heading2"/>
        <w:numPr>
          <w:ilvl w:val="0"/>
          <w:numId w:val="0"/>
        </w:numPr>
        <w:spacing w:line="276" w:lineRule="auto"/>
      </w:pPr>
      <w:bookmarkStart w:id="7" w:name="_Toc449960315"/>
      <w:r>
        <w:t>Evaluation rating table</w:t>
      </w:r>
      <w:bookmarkEnd w:id="7"/>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2"/>
        <w:gridCol w:w="722"/>
        <w:gridCol w:w="4872"/>
        <w:gridCol w:w="722"/>
      </w:tblGrid>
      <w:tr w:rsidR="00E02B15" w:rsidRPr="00D6638C" w14:paraId="18DA1CDB" w14:textId="77777777" w:rsidTr="00BD1FC5">
        <w:trPr>
          <w:trHeight w:val="206"/>
        </w:trPr>
        <w:tc>
          <w:tcPr>
            <w:tcW w:w="5000" w:type="pct"/>
            <w:gridSpan w:val="4"/>
            <w:vAlign w:val="center"/>
          </w:tcPr>
          <w:p w14:paraId="2394A712" w14:textId="77777777" w:rsidR="00E02B15" w:rsidRPr="00D6638C" w:rsidRDefault="00E02B15" w:rsidP="00BD1FC5">
            <w:pPr>
              <w:tabs>
                <w:tab w:val="right" w:pos="0"/>
              </w:tabs>
              <w:spacing w:after="0"/>
              <w:rPr>
                <w:rFonts w:eastAsia="Times New Roman"/>
                <w:b/>
                <w:color w:val="000000"/>
                <w:sz w:val="20"/>
                <w:szCs w:val="20"/>
              </w:rPr>
            </w:pPr>
            <w:r w:rsidRPr="00D6638C">
              <w:rPr>
                <w:rFonts w:eastAsia="Times New Roman"/>
                <w:b/>
                <w:color w:val="000000"/>
                <w:sz w:val="20"/>
                <w:szCs w:val="20"/>
              </w:rPr>
              <w:t>Evaluation Ratings:</w:t>
            </w:r>
          </w:p>
        </w:tc>
      </w:tr>
      <w:tr w:rsidR="00E02B15" w:rsidRPr="00D6638C" w14:paraId="4B046939" w14:textId="77777777" w:rsidTr="00BD1FC5">
        <w:tblPrEx>
          <w:shd w:val="clear" w:color="auto" w:fill="4F81BD"/>
        </w:tblPrEx>
        <w:tc>
          <w:tcPr>
            <w:tcW w:w="1652" w:type="pct"/>
            <w:shd w:val="clear" w:color="auto" w:fill="7F7F7F"/>
          </w:tcPr>
          <w:p w14:paraId="0291C3B2" w14:textId="77777777" w:rsidR="00E02B15" w:rsidRPr="00D6638C" w:rsidRDefault="00E02B15" w:rsidP="00BD1FC5">
            <w:pPr>
              <w:spacing w:after="0"/>
              <w:rPr>
                <w:rFonts w:eastAsia="Times New Roman"/>
                <w:b/>
                <w:bCs/>
                <w:color w:val="FFFFFF"/>
                <w:sz w:val="20"/>
                <w:szCs w:val="20"/>
              </w:rPr>
            </w:pPr>
            <w:bookmarkStart w:id="8" w:name="_Toc299133036"/>
            <w:r w:rsidRPr="00D6638C">
              <w:rPr>
                <w:rFonts w:eastAsia="Times New Roman"/>
                <w:b/>
                <w:color w:val="FFFFFF"/>
                <w:sz w:val="20"/>
                <w:szCs w:val="20"/>
              </w:rPr>
              <w:t>1. Monitoring and Evaluation</w:t>
            </w:r>
          </w:p>
        </w:tc>
        <w:tc>
          <w:tcPr>
            <w:tcW w:w="375" w:type="pct"/>
            <w:shd w:val="clear" w:color="auto" w:fill="7F7F7F"/>
          </w:tcPr>
          <w:p w14:paraId="2D0D37BE" w14:textId="77777777" w:rsidR="00E02B15" w:rsidRPr="00D6638C" w:rsidRDefault="00E02B15" w:rsidP="00BD1FC5">
            <w:pPr>
              <w:spacing w:after="0"/>
              <w:jc w:val="center"/>
              <w:rPr>
                <w:rFonts w:eastAsia="Times New Roman"/>
                <w:b/>
                <w:bCs/>
                <w:color w:val="FFFFFF"/>
                <w:sz w:val="20"/>
                <w:szCs w:val="20"/>
              </w:rPr>
            </w:pPr>
            <w:r w:rsidRPr="00D6638C">
              <w:rPr>
                <w:rFonts w:eastAsia="Times New Roman"/>
                <w:b/>
                <w:i/>
                <w:color w:val="FFFFFF"/>
                <w:sz w:val="20"/>
                <w:szCs w:val="20"/>
              </w:rPr>
              <w:t>rating</w:t>
            </w:r>
          </w:p>
        </w:tc>
        <w:tc>
          <w:tcPr>
            <w:tcW w:w="2598" w:type="pct"/>
            <w:shd w:val="clear" w:color="auto" w:fill="7F7F7F"/>
          </w:tcPr>
          <w:p w14:paraId="6F2030B7" w14:textId="77777777" w:rsidR="00E02B15" w:rsidRPr="00D6638C" w:rsidRDefault="00E02B15" w:rsidP="00BD1FC5">
            <w:pPr>
              <w:spacing w:after="0"/>
              <w:rPr>
                <w:rFonts w:eastAsia="Times New Roman"/>
                <w:b/>
                <w:i/>
                <w:color w:val="FFFFFF"/>
                <w:sz w:val="20"/>
                <w:szCs w:val="20"/>
              </w:rPr>
            </w:pPr>
            <w:r w:rsidRPr="00D6638C">
              <w:rPr>
                <w:rFonts w:eastAsia="Times New Roman"/>
                <w:b/>
                <w:color w:val="FFFFFF"/>
                <w:sz w:val="20"/>
                <w:szCs w:val="20"/>
              </w:rPr>
              <w:t>2. IA&amp; EA Execution</w:t>
            </w:r>
          </w:p>
        </w:tc>
        <w:tc>
          <w:tcPr>
            <w:tcW w:w="375" w:type="pct"/>
            <w:shd w:val="clear" w:color="auto" w:fill="7F7F7F"/>
          </w:tcPr>
          <w:p w14:paraId="40F9D245" w14:textId="77777777" w:rsidR="00E02B15" w:rsidRPr="00D6638C" w:rsidRDefault="00E02B15" w:rsidP="00BD1FC5">
            <w:pPr>
              <w:spacing w:after="0"/>
              <w:jc w:val="center"/>
              <w:rPr>
                <w:rFonts w:eastAsia="Times New Roman"/>
                <w:b/>
                <w:i/>
                <w:color w:val="FFFFFF"/>
                <w:sz w:val="20"/>
                <w:szCs w:val="20"/>
              </w:rPr>
            </w:pPr>
            <w:r w:rsidRPr="00D6638C">
              <w:rPr>
                <w:rFonts w:eastAsia="Times New Roman"/>
                <w:b/>
                <w:i/>
                <w:color w:val="FFFFFF"/>
                <w:sz w:val="20"/>
                <w:szCs w:val="20"/>
              </w:rPr>
              <w:t>rating</w:t>
            </w:r>
          </w:p>
        </w:tc>
      </w:tr>
      <w:tr w:rsidR="00E02B15" w:rsidRPr="00D6638C" w14:paraId="51A0E850"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345867A" w14:textId="77777777" w:rsidR="00E02B15" w:rsidRPr="00D6638C" w:rsidRDefault="00E02B15" w:rsidP="00BD1FC5">
            <w:pPr>
              <w:spacing w:after="0"/>
              <w:rPr>
                <w:rFonts w:eastAsia="Times New Roman"/>
                <w:sz w:val="20"/>
                <w:szCs w:val="20"/>
              </w:rPr>
            </w:pPr>
            <w:r w:rsidRPr="00D6638C">
              <w:rPr>
                <w:rFonts w:eastAsia="Times New Roman"/>
                <w:sz w:val="20"/>
                <w:szCs w:val="20"/>
              </w:rPr>
              <w:t>M&amp;E design at entry</w:t>
            </w:r>
          </w:p>
        </w:tc>
        <w:tc>
          <w:tcPr>
            <w:tcW w:w="375" w:type="pct"/>
            <w:tcBorders>
              <w:bottom w:val="single" w:sz="4" w:space="0" w:color="auto"/>
            </w:tcBorders>
          </w:tcPr>
          <w:p w14:paraId="1D44B6D6" w14:textId="77777777" w:rsidR="00E02B15" w:rsidRPr="00D6638C" w:rsidRDefault="009D358F" w:rsidP="009D358F">
            <w:pPr>
              <w:spacing w:after="0"/>
              <w:jc w:val="center"/>
              <w:rPr>
                <w:rFonts w:eastAsia="Times New Roman"/>
                <w:sz w:val="20"/>
                <w:szCs w:val="20"/>
              </w:rPr>
            </w:pPr>
            <w:r>
              <w:rPr>
                <w:rFonts w:eastAsia="Times New Roman"/>
                <w:sz w:val="20"/>
                <w:szCs w:val="20"/>
              </w:rPr>
              <w:t>MS</w:t>
            </w:r>
          </w:p>
        </w:tc>
        <w:tc>
          <w:tcPr>
            <w:tcW w:w="2598" w:type="pct"/>
            <w:tcBorders>
              <w:bottom w:val="single" w:sz="4" w:space="0" w:color="auto"/>
            </w:tcBorders>
          </w:tcPr>
          <w:p w14:paraId="7026F247" w14:textId="77777777" w:rsidR="00E02B15" w:rsidRPr="00D6638C" w:rsidRDefault="00E02B15" w:rsidP="00BD1FC5">
            <w:pPr>
              <w:spacing w:after="0"/>
              <w:rPr>
                <w:rFonts w:eastAsia="Times New Roman"/>
                <w:sz w:val="20"/>
                <w:szCs w:val="20"/>
              </w:rPr>
            </w:pPr>
            <w:r w:rsidRPr="00D6638C">
              <w:rPr>
                <w:rFonts w:eastAsia="Times New Roman"/>
                <w:sz w:val="20"/>
                <w:szCs w:val="20"/>
              </w:rPr>
              <w:t>Quality of UNDP Implementation</w:t>
            </w:r>
          </w:p>
        </w:tc>
        <w:tc>
          <w:tcPr>
            <w:tcW w:w="375" w:type="pct"/>
            <w:tcBorders>
              <w:bottom w:val="single" w:sz="4" w:space="0" w:color="auto"/>
            </w:tcBorders>
          </w:tcPr>
          <w:p w14:paraId="21298A07" w14:textId="77777777" w:rsidR="00E02B15" w:rsidRPr="00D6638C" w:rsidRDefault="003A0ADE" w:rsidP="009D358F">
            <w:pPr>
              <w:spacing w:after="0"/>
              <w:jc w:val="center"/>
              <w:rPr>
                <w:rFonts w:eastAsia="Times New Roman"/>
                <w:sz w:val="20"/>
                <w:szCs w:val="20"/>
              </w:rPr>
            </w:pPr>
            <w:r>
              <w:rPr>
                <w:rFonts w:eastAsia="Times New Roman"/>
                <w:sz w:val="20"/>
                <w:szCs w:val="20"/>
              </w:rPr>
              <w:t>H</w:t>
            </w:r>
            <w:r w:rsidR="009D358F">
              <w:rPr>
                <w:rFonts w:eastAsia="Times New Roman"/>
                <w:sz w:val="20"/>
                <w:szCs w:val="20"/>
              </w:rPr>
              <w:t>S</w:t>
            </w:r>
          </w:p>
        </w:tc>
      </w:tr>
      <w:tr w:rsidR="00E02B15" w:rsidRPr="00D6638C" w14:paraId="3B3CD3C6"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4FD20A0" w14:textId="77777777" w:rsidR="00E02B15" w:rsidRPr="00D6638C" w:rsidRDefault="00E02B15" w:rsidP="00BD1FC5">
            <w:pPr>
              <w:spacing w:after="0"/>
              <w:rPr>
                <w:rFonts w:eastAsia="Times New Roman"/>
                <w:sz w:val="20"/>
                <w:szCs w:val="20"/>
              </w:rPr>
            </w:pPr>
            <w:r w:rsidRPr="00D6638C">
              <w:rPr>
                <w:rFonts w:eastAsia="Times New Roman"/>
                <w:sz w:val="20"/>
                <w:szCs w:val="20"/>
              </w:rPr>
              <w:t>M&amp;E Plan Implementation</w:t>
            </w:r>
          </w:p>
        </w:tc>
        <w:tc>
          <w:tcPr>
            <w:tcW w:w="375" w:type="pct"/>
            <w:tcBorders>
              <w:bottom w:val="single" w:sz="4" w:space="0" w:color="auto"/>
            </w:tcBorders>
          </w:tcPr>
          <w:p w14:paraId="1DD9729E"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Borders>
              <w:bottom w:val="single" w:sz="4" w:space="0" w:color="auto"/>
            </w:tcBorders>
          </w:tcPr>
          <w:p w14:paraId="3A0EDEBB" w14:textId="77777777" w:rsidR="00E02B15" w:rsidRPr="00D6638C" w:rsidRDefault="00E02B15" w:rsidP="00BD1FC5">
            <w:pPr>
              <w:spacing w:after="0"/>
              <w:rPr>
                <w:rFonts w:eastAsia="Times New Roman"/>
                <w:sz w:val="20"/>
                <w:szCs w:val="20"/>
              </w:rPr>
            </w:pPr>
            <w:r w:rsidRPr="00D6638C">
              <w:rPr>
                <w:rFonts w:eastAsia="Times New Roman"/>
                <w:sz w:val="20"/>
                <w:szCs w:val="20"/>
              </w:rPr>
              <w:t xml:space="preserve">Quality of Execution - Executing Agency </w:t>
            </w:r>
          </w:p>
        </w:tc>
        <w:tc>
          <w:tcPr>
            <w:tcW w:w="375" w:type="pct"/>
            <w:tcBorders>
              <w:bottom w:val="single" w:sz="4" w:space="0" w:color="auto"/>
            </w:tcBorders>
          </w:tcPr>
          <w:p w14:paraId="678382C6"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r>
      <w:tr w:rsidR="00E02B15" w:rsidRPr="00D6638C" w14:paraId="30FBF268"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79537B6" w14:textId="77777777" w:rsidR="00E02B15" w:rsidRPr="00D6638C" w:rsidRDefault="00E02B15" w:rsidP="00BD1FC5">
            <w:pPr>
              <w:spacing w:after="0"/>
              <w:rPr>
                <w:rFonts w:eastAsia="Times New Roman"/>
                <w:sz w:val="20"/>
                <w:szCs w:val="20"/>
              </w:rPr>
            </w:pPr>
            <w:r w:rsidRPr="00D6638C">
              <w:rPr>
                <w:rFonts w:eastAsia="Times New Roman"/>
                <w:sz w:val="20"/>
                <w:szCs w:val="20"/>
              </w:rPr>
              <w:t>Overall quality of M&amp;E</w:t>
            </w:r>
          </w:p>
        </w:tc>
        <w:tc>
          <w:tcPr>
            <w:tcW w:w="375" w:type="pct"/>
            <w:tcBorders>
              <w:bottom w:val="single" w:sz="4" w:space="0" w:color="auto"/>
            </w:tcBorders>
          </w:tcPr>
          <w:p w14:paraId="2287005C"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Borders>
              <w:bottom w:val="single" w:sz="4" w:space="0" w:color="auto"/>
            </w:tcBorders>
          </w:tcPr>
          <w:p w14:paraId="30258896" w14:textId="77777777" w:rsidR="00E02B15" w:rsidRPr="00D6638C" w:rsidRDefault="00E02B15" w:rsidP="00BD1FC5">
            <w:pPr>
              <w:spacing w:after="0"/>
              <w:rPr>
                <w:rFonts w:eastAsia="Times New Roman"/>
                <w:sz w:val="20"/>
                <w:szCs w:val="20"/>
              </w:rPr>
            </w:pPr>
            <w:r w:rsidRPr="00D6638C">
              <w:rPr>
                <w:rFonts w:eastAsia="Times New Roman"/>
                <w:sz w:val="20"/>
                <w:szCs w:val="20"/>
              </w:rPr>
              <w:t>Overall quality of Implementation / Execution</w:t>
            </w:r>
          </w:p>
        </w:tc>
        <w:tc>
          <w:tcPr>
            <w:tcW w:w="375" w:type="pct"/>
            <w:tcBorders>
              <w:bottom w:val="single" w:sz="4" w:space="0" w:color="auto"/>
            </w:tcBorders>
          </w:tcPr>
          <w:p w14:paraId="2AF5C10E"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r>
      <w:tr w:rsidR="00E02B15" w:rsidRPr="00D6638C" w14:paraId="651BC646" w14:textId="77777777" w:rsidTr="00BD1FC5">
        <w:tblPrEx>
          <w:shd w:val="clear" w:color="auto" w:fill="4F81BD"/>
        </w:tblPrEx>
        <w:tc>
          <w:tcPr>
            <w:tcW w:w="1652" w:type="pct"/>
            <w:shd w:val="clear" w:color="auto" w:fill="7F7F7F"/>
          </w:tcPr>
          <w:p w14:paraId="4C8F3BB9" w14:textId="77777777" w:rsidR="00E02B15" w:rsidRPr="00D6638C" w:rsidRDefault="00E02B15" w:rsidP="00BD1FC5">
            <w:pPr>
              <w:spacing w:after="0"/>
              <w:contextualSpacing/>
              <w:rPr>
                <w:rFonts w:eastAsia="Times New Roman" w:cs="Calibri"/>
                <w:b/>
                <w:bCs/>
                <w:color w:val="FFFFFF"/>
                <w:sz w:val="20"/>
                <w:szCs w:val="20"/>
              </w:rPr>
            </w:pPr>
            <w:r w:rsidRPr="00D6638C">
              <w:rPr>
                <w:rFonts w:eastAsia="Times New Roman" w:cs="Calibri"/>
                <w:b/>
                <w:bCs/>
                <w:color w:val="FFFFFF"/>
                <w:sz w:val="20"/>
                <w:szCs w:val="20"/>
              </w:rPr>
              <w:t xml:space="preserve">3. Assessment of Outcomes </w:t>
            </w:r>
          </w:p>
        </w:tc>
        <w:tc>
          <w:tcPr>
            <w:tcW w:w="375" w:type="pct"/>
            <w:shd w:val="clear" w:color="auto" w:fill="7F7F7F"/>
          </w:tcPr>
          <w:p w14:paraId="2DF30E09" w14:textId="77777777" w:rsidR="00E02B15" w:rsidRPr="00D6638C" w:rsidRDefault="00E02B15" w:rsidP="00BD1FC5">
            <w:pPr>
              <w:spacing w:after="0"/>
              <w:contextualSpacing/>
              <w:jc w:val="center"/>
              <w:rPr>
                <w:rFonts w:eastAsia="Times New Roman" w:cs="Calibri"/>
                <w:b/>
                <w:bCs/>
                <w:color w:val="FFFFFF"/>
                <w:sz w:val="20"/>
                <w:szCs w:val="20"/>
              </w:rPr>
            </w:pPr>
            <w:r w:rsidRPr="00D6638C">
              <w:rPr>
                <w:rFonts w:eastAsia="Times New Roman" w:cs="Calibri"/>
                <w:b/>
                <w:bCs/>
                <w:color w:val="FFFFFF"/>
                <w:sz w:val="20"/>
                <w:szCs w:val="20"/>
              </w:rPr>
              <w:t>rating</w:t>
            </w:r>
          </w:p>
        </w:tc>
        <w:tc>
          <w:tcPr>
            <w:tcW w:w="2598" w:type="pct"/>
            <w:shd w:val="clear" w:color="auto" w:fill="7F7F7F"/>
          </w:tcPr>
          <w:p w14:paraId="606E4356" w14:textId="77777777" w:rsidR="00E02B15" w:rsidRPr="00D6638C" w:rsidRDefault="00E02B15" w:rsidP="00BD1FC5">
            <w:pPr>
              <w:spacing w:after="0"/>
              <w:contextualSpacing/>
              <w:rPr>
                <w:rFonts w:eastAsia="Times New Roman" w:cs="Calibri"/>
                <w:b/>
                <w:bCs/>
                <w:color w:val="FFFFFF"/>
                <w:sz w:val="20"/>
                <w:szCs w:val="20"/>
              </w:rPr>
            </w:pPr>
            <w:r w:rsidRPr="00D6638C">
              <w:rPr>
                <w:rFonts w:eastAsia="Times New Roman" w:cs="Calibri"/>
                <w:b/>
                <w:bCs/>
                <w:color w:val="FFFFFF"/>
                <w:sz w:val="20"/>
                <w:szCs w:val="20"/>
              </w:rPr>
              <w:t>4. Sustainability</w:t>
            </w:r>
          </w:p>
        </w:tc>
        <w:tc>
          <w:tcPr>
            <w:tcW w:w="375" w:type="pct"/>
            <w:shd w:val="clear" w:color="auto" w:fill="7F7F7F"/>
          </w:tcPr>
          <w:p w14:paraId="011A32CE" w14:textId="77777777" w:rsidR="00E02B15" w:rsidRPr="00D6638C" w:rsidRDefault="00E02B15" w:rsidP="00BD1FC5">
            <w:pPr>
              <w:spacing w:after="0"/>
              <w:contextualSpacing/>
              <w:jc w:val="center"/>
              <w:rPr>
                <w:rFonts w:eastAsia="Times New Roman" w:cs="Calibri"/>
                <w:b/>
                <w:bCs/>
                <w:color w:val="FFFFFF"/>
                <w:sz w:val="20"/>
                <w:szCs w:val="20"/>
              </w:rPr>
            </w:pPr>
            <w:r w:rsidRPr="00D6638C">
              <w:rPr>
                <w:rFonts w:eastAsia="Times New Roman" w:cs="Calibri"/>
                <w:b/>
                <w:bCs/>
                <w:color w:val="FFFFFF"/>
                <w:sz w:val="20"/>
                <w:szCs w:val="20"/>
              </w:rPr>
              <w:t>rating</w:t>
            </w:r>
          </w:p>
        </w:tc>
      </w:tr>
      <w:tr w:rsidR="00E02B15" w:rsidRPr="00D6638C" w14:paraId="28B7268A"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5926988" w14:textId="77777777" w:rsidR="00E02B15" w:rsidRPr="00D6638C" w:rsidRDefault="00E02B15" w:rsidP="00BD1FC5">
            <w:pPr>
              <w:spacing w:after="0"/>
              <w:rPr>
                <w:rFonts w:eastAsia="Times New Roman"/>
                <w:sz w:val="20"/>
                <w:szCs w:val="20"/>
              </w:rPr>
            </w:pPr>
            <w:r w:rsidRPr="00D6638C">
              <w:rPr>
                <w:rFonts w:eastAsia="Times New Roman"/>
                <w:sz w:val="20"/>
                <w:szCs w:val="20"/>
              </w:rPr>
              <w:t xml:space="preserve">Relevance </w:t>
            </w:r>
          </w:p>
        </w:tc>
        <w:tc>
          <w:tcPr>
            <w:tcW w:w="375" w:type="pct"/>
          </w:tcPr>
          <w:p w14:paraId="0CE7869D" w14:textId="77777777" w:rsidR="00E02B15" w:rsidRPr="00D6638C" w:rsidRDefault="009D358F" w:rsidP="009D358F">
            <w:pPr>
              <w:spacing w:after="0"/>
              <w:jc w:val="center"/>
              <w:rPr>
                <w:rFonts w:eastAsia="Times New Roman"/>
                <w:sz w:val="20"/>
                <w:szCs w:val="20"/>
              </w:rPr>
            </w:pPr>
            <w:r>
              <w:rPr>
                <w:rFonts w:eastAsia="Times New Roman"/>
                <w:sz w:val="20"/>
                <w:szCs w:val="20"/>
              </w:rPr>
              <w:t>R</w:t>
            </w:r>
          </w:p>
        </w:tc>
        <w:tc>
          <w:tcPr>
            <w:tcW w:w="2598" w:type="pct"/>
          </w:tcPr>
          <w:p w14:paraId="2923E06C" w14:textId="77777777" w:rsidR="00E02B15" w:rsidRPr="00D6638C" w:rsidRDefault="00E02B15" w:rsidP="00BD1FC5">
            <w:pPr>
              <w:spacing w:after="0"/>
              <w:rPr>
                <w:rFonts w:eastAsia="Times New Roman"/>
                <w:sz w:val="20"/>
                <w:szCs w:val="20"/>
              </w:rPr>
            </w:pPr>
            <w:r w:rsidRPr="00D6638C">
              <w:rPr>
                <w:rFonts w:eastAsia="Times New Roman"/>
                <w:sz w:val="20"/>
                <w:szCs w:val="20"/>
              </w:rPr>
              <w:t>Financial resources:</w:t>
            </w:r>
          </w:p>
        </w:tc>
        <w:tc>
          <w:tcPr>
            <w:tcW w:w="375" w:type="pct"/>
          </w:tcPr>
          <w:p w14:paraId="6065493A" w14:textId="77777777" w:rsidR="00E02B15" w:rsidRPr="00D6638C" w:rsidRDefault="009D358F" w:rsidP="009D358F">
            <w:pPr>
              <w:spacing w:after="0"/>
              <w:jc w:val="center"/>
              <w:rPr>
                <w:rFonts w:eastAsia="Times New Roman"/>
                <w:sz w:val="20"/>
                <w:szCs w:val="20"/>
              </w:rPr>
            </w:pPr>
            <w:r>
              <w:rPr>
                <w:rFonts w:eastAsia="Times New Roman"/>
                <w:sz w:val="20"/>
                <w:szCs w:val="20"/>
              </w:rPr>
              <w:t>ML</w:t>
            </w:r>
          </w:p>
        </w:tc>
      </w:tr>
      <w:tr w:rsidR="00E02B15" w:rsidRPr="00D6638C" w14:paraId="608B7932"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54E4843" w14:textId="77777777" w:rsidR="00E02B15" w:rsidRPr="00D6638C" w:rsidRDefault="00E02B15" w:rsidP="00BD1FC5">
            <w:pPr>
              <w:spacing w:after="0"/>
              <w:rPr>
                <w:rFonts w:eastAsia="Times New Roman"/>
                <w:sz w:val="20"/>
                <w:szCs w:val="20"/>
              </w:rPr>
            </w:pPr>
            <w:r w:rsidRPr="00D6638C">
              <w:rPr>
                <w:rFonts w:eastAsia="Times New Roman"/>
                <w:sz w:val="20"/>
                <w:szCs w:val="20"/>
              </w:rPr>
              <w:t>Effectiveness</w:t>
            </w:r>
          </w:p>
        </w:tc>
        <w:tc>
          <w:tcPr>
            <w:tcW w:w="375" w:type="pct"/>
          </w:tcPr>
          <w:p w14:paraId="7736FACB" w14:textId="77777777" w:rsidR="00E02B15" w:rsidRPr="00D6638C" w:rsidRDefault="009D358F" w:rsidP="009D358F">
            <w:pPr>
              <w:spacing w:after="0"/>
              <w:jc w:val="center"/>
              <w:rPr>
                <w:rFonts w:eastAsia="Times New Roman"/>
                <w:sz w:val="20"/>
                <w:szCs w:val="20"/>
              </w:rPr>
            </w:pPr>
            <w:r>
              <w:rPr>
                <w:rFonts w:eastAsia="Times New Roman"/>
                <w:sz w:val="20"/>
                <w:szCs w:val="20"/>
              </w:rPr>
              <w:t>MS</w:t>
            </w:r>
          </w:p>
        </w:tc>
        <w:tc>
          <w:tcPr>
            <w:tcW w:w="2598" w:type="pct"/>
          </w:tcPr>
          <w:p w14:paraId="13403064" w14:textId="77777777" w:rsidR="00E02B15" w:rsidRPr="00D6638C" w:rsidRDefault="00E02B15" w:rsidP="00BD1FC5">
            <w:pPr>
              <w:spacing w:after="0"/>
              <w:rPr>
                <w:rFonts w:eastAsia="Times New Roman"/>
                <w:sz w:val="20"/>
                <w:szCs w:val="20"/>
              </w:rPr>
            </w:pPr>
            <w:r w:rsidRPr="00D6638C">
              <w:rPr>
                <w:rFonts w:eastAsia="Times New Roman"/>
                <w:sz w:val="20"/>
                <w:szCs w:val="20"/>
              </w:rPr>
              <w:t>Socio-political:</w:t>
            </w:r>
          </w:p>
        </w:tc>
        <w:tc>
          <w:tcPr>
            <w:tcW w:w="375" w:type="pct"/>
          </w:tcPr>
          <w:p w14:paraId="208D1C82" w14:textId="77777777" w:rsidR="00E02B15" w:rsidRPr="00D6638C" w:rsidRDefault="009D358F" w:rsidP="009D358F">
            <w:pPr>
              <w:spacing w:after="0"/>
              <w:jc w:val="center"/>
              <w:rPr>
                <w:rFonts w:eastAsia="Times New Roman"/>
                <w:sz w:val="20"/>
                <w:szCs w:val="20"/>
              </w:rPr>
            </w:pPr>
            <w:r>
              <w:rPr>
                <w:rFonts w:eastAsia="Times New Roman"/>
                <w:sz w:val="20"/>
                <w:szCs w:val="20"/>
              </w:rPr>
              <w:t>ML</w:t>
            </w:r>
          </w:p>
        </w:tc>
      </w:tr>
      <w:tr w:rsidR="00E02B15" w:rsidRPr="00D6638C" w14:paraId="09E77C92"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1B5686D" w14:textId="77777777" w:rsidR="00E02B15" w:rsidRPr="00D6638C" w:rsidRDefault="00E02B15" w:rsidP="00BD1FC5">
            <w:pPr>
              <w:spacing w:after="0"/>
              <w:rPr>
                <w:rFonts w:eastAsia="Times New Roman"/>
                <w:sz w:val="20"/>
                <w:szCs w:val="20"/>
              </w:rPr>
            </w:pPr>
            <w:r w:rsidRPr="00D6638C">
              <w:rPr>
                <w:rFonts w:eastAsia="Times New Roman"/>
                <w:sz w:val="20"/>
                <w:szCs w:val="20"/>
              </w:rPr>
              <w:t xml:space="preserve">Efficiency </w:t>
            </w:r>
          </w:p>
        </w:tc>
        <w:tc>
          <w:tcPr>
            <w:tcW w:w="375" w:type="pct"/>
          </w:tcPr>
          <w:p w14:paraId="077401B5"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Pr>
          <w:p w14:paraId="087223A5" w14:textId="77777777" w:rsidR="00E02B15" w:rsidRPr="00D6638C" w:rsidRDefault="00E02B15" w:rsidP="00BD1FC5">
            <w:pPr>
              <w:spacing w:after="0"/>
              <w:rPr>
                <w:rFonts w:eastAsia="Times New Roman"/>
                <w:sz w:val="20"/>
                <w:szCs w:val="20"/>
              </w:rPr>
            </w:pPr>
            <w:r w:rsidRPr="00D6638C">
              <w:rPr>
                <w:rFonts w:eastAsia="Times New Roman"/>
                <w:sz w:val="20"/>
                <w:szCs w:val="20"/>
              </w:rPr>
              <w:t>Institutional framework and governance:</w:t>
            </w:r>
          </w:p>
        </w:tc>
        <w:tc>
          <w:tcPr>
            <w:tcW w:w="375" w:type="pct"/>
          </w:tcPr>
          <w:p w14:paraId="1DCE2ED6" w14:textId="77777777" w:rsidR="00E02B15" w:rsidRPr="00D6638C" w:rsidRDefault="009D358F" w:rsidP="009D358F">
            <w:pPr>
              <w:spacing w:after="0"/>
              <w:jc w:val="center"/>
              <w:rPr>
                <w:rFonts w:eastAsia="Times New Roman"/>
                <w:sz w:val="20"/>
                <w:szCs w:val="20"/>
              </w:rPr>
            </w:pPr>
            <w:r>
              <w:rPr>
                <w:rFonts w:eastAsia="Times New Roman"/>
                <w:sz w:val="20"/>
                <w:szCs w:val="20"/>
              </w:rPr>
              <w:t>L</w:t>
            </w:r>
          </w:p>
        </w:tc>
      </w:tr>
      <w:tr w:rsidR="00E02B15" w:rsidRPr="00D6638C" w14:paraId="1666DC2B"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0A2A2B1" w14:textId="77777777" w:rsidR="00E02B15" w:rsidRPr="00D6638C" w:rsidRDefault="00E02B15" w:rsidP="00BD1FC5">
            <w:pPr>
              <w:spacing w:after="0"/>
              <w:rPr>
                <w:rFonts w:eastAsia="Times New Roman"/>
                <w:sz w:val="20"/>
                <w:szCs w:val="20"/>
              </w:rPr>
            </w:pPr>
            <w:r w:rsidRPr="00D6638C">
              <w:rPr>
                <w:rFonts w:eastAsia="Times New Roman"/>
                <w:sz w:val="20"/>
                <w:szCs w:val="20"/>
              </w:rPr>
              <w:t>Overall Project Outcome Rating</w:t>
            </w:r>
          </w:p>
        </w:tc>
        <w:tc>
          <w:tcPr>
            <w:tcW w:w="375" w:type="pct"/>
          </w:tcPr>
          <w:p w14:paraId="4A4815E0"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Pr>
          <w:p w14:paraId="4A7C0758" w14:textId="77777777" w:rsidR="00E02B15" w:rsidRPr="00D6638C" w:rsidRDefault="00E02B15" w:rsidP="00BD1FC5">
            <w:pPr>
              <w:spacing w:after="0"/>
              <w:rPr>
                <w:rFonts w:eastAsia="Times New Roman"/>
                <w:sz w:val="20"/>
                <w:szCs w:val="20"/>
              </w:rPr>
            </w:pPr>
            <w:r w:rsidRPr="00D6638C">
              <w:rPr>
                <w:rFonts w:eastAsia="Times New Roman"/>
                <w:sz w:val="20"/>
                <w:szCs w:val="20"/>
              </w:rPr>
              <w:t>Environmental :</w:t>
            </w:r>
          </w:p>
        </w:tc>
        <w:tc>
          <w:tcPr>
            <w:tcW w:w="375" w:type="pct"/>
          </w:tcPr>
          <w:p w14:paraId="13329410" w14:textId="77777777" w:rsidR="00E02B15" w:rsidRPr="00D6638C" w:rsidRDefault="009D358F" w:rsidP="009D358F">
            <w:pPr>
              <w:spacing w:after="0"/>
              <w:jc w:val="center"/>
              <w:rPr>
                <w:rFonts w:eastAsia="Times New Roman"/>
                <w:sz w:val="20"/>
                <w:szCs w:val="20"/>
              </w:rPr>
            </w:pPr>
            <w:r>
              <w:rPr>
                <w:rFonts w:eastAsia="Times New Roman"/>
                <w:sz w:val="20"/>
                <w:szCs w:val="20"/>
              </w:rPr>
              <w:t>L</w:t>
            </w:r>
          </w:p>
        </w:tc>
      </w:tr>
      <w:tr w:rsidR="00E02B15" w:rsidRPr="00D6638C" w14:paraId="1CD9B737"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3191380" w14:textId="77777777" w:rsidR="00E02B15" w:rsidRPr="00D6638C" w:rsidRDefault="00E02B15" w:rsidP="00BD1FC5">
            <w:pPr>
              <w:spacing w:after="0"/>
              <w:rPr>
                <w:rFonts w:eastAsia="Times New Roman"/>
                <w:sz w:val="20"/>
                <w:szCs w:val="20"/>
              </w:rPr>
            </w:pPr>
          </w:p>
        </w:tc>
        <w:tc>
          <w:tcPr>
            <w:tcW w:w="375" w:type="pct"/>
          </w:tcPr>
          <w:p w14:paraId="740DB99D" w14:textId="77777777" w:rsidR="00E02B15" w:rsidRPr="00D6638C" w:rsidRDefault="00E02B15" w:rsidP="00BD1FC5">
            <w:pPr>
              <w:spacing w:after="0"/>
              <w:rPr>
                <w:rFonts w:eastAsia="Times New Roman"/>
                <w:sz w:val="20"/>
                <w:szCs w:val="20"/>
              </w:rPr>
            </w:pPr>
          </w:p>
        </w:tc>
        <w:tc>
          <w:tcPr>
            <w:tcW w:w="2598" w:type="pct"/>
          </w:tcPr>
          <w:p w14:paraId="4D96AB01" w14:textId="77777777" w:rsidR="00E02B15" w:rsidRPr="00D6638C" w:rsidRDefault="00E02B15" w:rsidP="00BD1FC5">
            <w:pPr>
              <w:spacing w:after="0"/>
              <w:rPr>
                <w:rFonts w:eastAsia="Times New Roman"/>
                <w:sz w:val="20"/>
                <w:szCs w:val="20"/>
              </w:rPr>
            </w:pPr>
            <w:r w:rsidRPr="00D6638C">
              <w:rPr>
                <w:rFonts w:eastAsia="Times New Roman"/>
                <w:sz w:val="20"/>
                <w:szCs w:val="20"/>
              </w:rPr>
              <w:t>Overall likelihood of sustainability:</w:t>
            </w:r>
          </w:p>
        </w:tc>
        <w:tc>
          <w:tcPr>
            <w:tcW w:w="375" w:type="pct"/>
          </w:tcPr>
          <w:p w14:paraId="282B3695" w14:textId="77777777" w:rsidR="00E02B15" w:rsidRPr="00D6638C" w:rsidRDefault="009D358F" w:rsidP="009D358F">
            <w:pPr>
              <w:spacing w:after="0"/>
              <w:jc w:val="center"/>
              <w:rPr>
                <w:rFonts w:eastAsia="Times New Roman"/>
                <w:sz w:val="20"/>
                <w:szCs w:val="20"/>
              </w:rPr>
            </w:pPr>
            <w:r>
              <w:rPr>
                <w:rFonts w:eastAsia="Times New Roman"/>
                <w:sz w:val="20"/>
                <w:szCs w:val="20"/>
              </w:rPr>
              <w:t>ML</w:t>
            </w:r>
          </w:p>
        </w:tc>
      </w:tr>
      <w:bookmarkEnd w:id="8"/>
    </w:tbl>
    <w:p w14:paraId="67567E96" w14:textId="77777777" w:rsidR="00E02B15" w:rsidRDefault="00E02B15" w:rsidP="00CB6749"/>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832"/>
        <w:gridCol w:w="3834"/>
        <w:gridCol w:w="1871"/>
      </w:tblGrid>
      <w:tr w:rsidR="00E02B15" w:rsidRPr="00D6638C" w14:paraId="4B7BF292" w14:textId="77777777" w:rsidTr="00BD1FC5">
        <w:trPr>
          <w:trHeight w:val="548"/>
        </w:trPr>
        <w:tc>
          <w:tcPr>
            <w:tcW w:w="2009" w:type="pct"/>
            <w:shd w:val="clear" w:color="auto" w:fill="auto"/>
            <w:hideMark/>
          </w:tcPr>
          <w:p w14:paraId="7C4336E0" w14:textId="77777777" w:rsidR="00E02B15" w:rsidRPr="00D6638C" w:rsidRDefault="00E02B15" w:rsidP="00E02B15">
            <w:pPr>
              <w:keepNext/>
              <w:spacing w:after="0"/>
              <w:rPr>
                <w:b/>
                <w:i/>
                <w:sz w:val="20"/>
                <w:szCs w:val="20"/>
              </w:rPr>
            </w:pPr>
            <w:r w:rsidRPr="00D6638C">
              <w:rPr>
                <w:rFonts w:eastAsia="Times New Roman"/>
                <w:b/>
                <w:i/>
                <w:sz w:val="20"/>
                <w:szCs w:val="20"/>
              </w:rPr>
              <w:lastRenderedPageBreak/>
              <w:t>Ratings for Outcomes, Effectiveness, Efficiency, M&amp;E, I&amp;E Execution</w:t>
            </w:r>
          </w:p>
        </w:tc>
        <w:tc>
          <w:tcPr>
            <w:tcW w:w="2010" w:type="pct"/>
            <w:shd w:val="clear" w:color="auto" w:fill="auto"/>
          </w:tcPr>
          <w:p w14:paraId="399D2F47" w14:textId="77777777" w:rsidR="00E02B15" w:rsidRPr="00D6638C" w:rsidRDefault="00E02B15" w:rsidP="00E02B15">
            <w:pPr>
              <w:keepNext/>
              <w:spacing w:after="0"/>
              <w:rPr>
                <w:b/>
                <w:i/>
                <w:sz w:val="20"/>
                <w:szCs w:val="20"/>
              </w:rPr>
            </w:pPr>
            <w:r w:rsidRPr="00D6638C">
              <w:rPr>
                <w:rFonts w:eastAsia="Times New Roman"/>
                <w:b/>
                <w:i/>
                <w:sz w:val="20"/>
                <w:szCs w:val="20"/>
              </w:rPr>
              <w:t xml:space="preserve">Sustainability ratings: </w:t>
            </w:r>
          </w:p>
          <w:p w14:paraId="5E2B9307" w14:textId="77777777" w:rsidR="00E02B15" w:rsidRPr="00D6638C" w:rsidRDefault="00E02B15" w:rsidP="00E02B15">
            <w:pPr>
              <w:keepNext/>
              <w:spacing w:after="0"/>
              <w:rPr>
                <w:rFonts w:eastAsia="Times New Roman"/>
                <w:b/>
                <w:i/>
                <w:sz w:val="20"/>
                <w:szCs w:val="20"/>
              </w:rPr>
            </w:pPr>
          </w:p>
        </w:tc>
        <w:tc>
          <w:tcPr>
            <w:tcW w:w="981" w:type="pct"/>
            <w:shd w:val="clear" w:color="auto" w:fill="auto"/>
          </w:tcPr>
          <w:p w14:paraId="48B46463" w14:textId="77777777" w:rsidR="00E02B15" w:rsidRPr="00D6638C" w:rsidRDefault="00E02B15" w:rsidP="00E02B15">
            <w:pPr>
              <w:keepNext/>
              <w:spacing w:after="0"/>
              <w:rPr>
                <w:rFonts w:eastAsia="Times New Roman"/>
                <w:b/>
                <w:i/>
                <w:sz w:val="20"/>
                <w:szCs w:val="20"/>
              </w:rPr>
            </w:pPr>
            <w:r w:rsidRPr="00D6638C">
              <w:rPr>
                <w:rFonts w:eastAsia="Times New Roman"/>
                <w:b/>
                <w:i/>
                <w:sz w:val="20"/>
                <w:szCs w:val="20"/>
              </w:rPr>
              <w:t>Relevance ratings</w:t>
            </w:r>
          </w:p>
        </w:tc>
      </w:tr>
      <w:tr w:rsidR="00E02B15" w:rsidRPr="00D6638C" w14:paraId="1C6FD9FF" w14:textId="77777777" w:rsidTr="00BD1FC5">
        <w:trPr>
          <w:trHeight w:val="269"/>
        </w:trPr>
        <w:tc>
          <w:tcPr>
            <w:tcW w:w="2009" w:type="pct"/>
            <w:vMerge w:val="restart"/>
            <w:shd w:val="clear" w:color="auto" w:fill="auto"/>
            <w:hideMark/>
          </w:tcPr>
          <w:p w14:paraId="6D15A540"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 xml:space="preserve">6: Highly Satisfactory (HS): no shortcomings </w:t>
            </w:r>
          </w:p>
          <w:p w14:paraId="72717CC3"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5: Satisfactory (S): minor shortcomings</w:t>
            </w:r>
          </w:p>
          <w:p w14:paraId="06CC3011"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4: Moderately Satisfactory (MS)</w:t>
            </w:r>
            <w:r w:rsidR="006C3943">
              <w:rPr>
                <w:rFonts w:eastAsia="Times New Roman"/>
                <w:sz w:val="20"/>
                <w:szCs w:val="20"/>
              </w:rPr>
              <w:t>: moderate shortcomings</w:t>
            </w:r>
          </w:p>
          <w:p w14:paraId="625CACF4"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3. Moderately Unsatisfactory (MU): significant</w:t>
            </w:r>
            <w:r w:rsidR="00B3794D">
              <w:rPr>
                <w:rFonts w:eastAsia="Times New Roman"/>
                <w:sz w:val="20"/>
                <w:szCs w:val="20"/>
              </w:rPr>
              <w:t xml:space="preserve"> </w:t>
            </w:r>
            <w:r w:rsidRPr="00D6638C">
              <w:rPr>
                <w:rFonts w:eastAsia="Times New Roman"/>
                <w:sz w:val="20"/>
                <w:szCs w:val="20"/>
              </w:rPr>
              <w:t>shortcomings</w:t>
            </w:r>
          </w:p>
          <w:p w14:paraId="1863F000"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2. Unsatisfactory (U): major problems</w:t>
            </w:r>
          </w:p>
          <w:p w14:paraId="4CFADDEE"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1. Highly Unsatisfactory (HU): severe problems</w:t>
            </w:r>
          </w:p>
          <w:p w14:paraId="4F20DA90" w14:textId="77777777" w:rsidR="00E02B15" w:rsidRPr="00D6638C" w:rsidRDefault="00E02B15" w:rsidP="00E02B15">
            <w:pPr>
              <w:keepNext/>
              <w:spacing w:after="0"/>
              <w:rPr>
                <w:rFonts w:eastAsia="Times New Roman"/>
                <w:sz w:val="20"/>
                <w:szCs w:val="20"/>
              </w:rPr>
            </w:pPr>
          </w:p>
        </w:tc>
        <w:tc>
          <w:tcPr>
            <w:tcW w:w="2010" w:type="pct"/>
            <w:tcBorders>
              <w:bottom w:val="nil"/>
            </w:tcBorders>
            <w:shd w:val="clear" w:color="auto" w:fill="auto"/>
          </w:tcPr>
          <w:p w14:paraId="3A6D9DC1"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4. Likely (L): negligible risks to sustainability</w:t>
            </w:r>
          </w:p>
        </w:tc>
        <w:tc>
          <w:tcPr>
            <w:tcW w:w="981" w:type="pct"/>
            <w:tcBorders>
              <w:bottom w:val="nil"/>
            </w:tcBorders>
            <w:shd w:val="clear" w:color="auto" w:fill="auto"/>
          </w:tcPr>
          <w:p w14:paraId="1A49CDFB"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2. Relevant (R)</w:t>
            </w:r>
          </w:p>
        </w:tc>
      </w:tr>
      <w:tr w:rsidR="00E02B15" w:rsidRPr="00D6638C" w14:paraId="5852571C" w14:textId="77777777" w:rsidTr="00BD1FC5">
        <w:trPr>
          <w:trHeight w:val="251"/>
        </w:trPr>
        <w:tc>
          <w:tcPr>
            <w:tcW w:w="2009" w:type="pct"/>
            <w:vMerge/>
            <w:shd w:val="clear" w:color="auto" w:fill="auto"/>
            <w:hideMark/>
          </w:tcPr>
          <w:p w14:paraId="0A0ACDE0" w14:textId="77777777" w:rsidR="00E02B15" w:rsidRPr="00D6638C" w:rsidRDefault="00E02B15" w:rsidP="00E02B15">
            <w:pPr>
              <w:keepNext/>
              <w:spacing w:before="200"/>
              <w:rPr>
                <w:rFonts w:eastAsia="Times New Roman"/>
                <w:sz w:val="20"/>
                <w:szCs w:val="20"/>
              </w:rPr>
            </w:pPr>
          </w:p>
        </w:tc>
        <w:tc>
          <w:tcPr>
            <w:tcW w:w="2010" w:type="pct"/>
            <w:tcBorders>
              <w:top w:val="nil"/>
              <w:bottom w:val="nil"/>
            </w:tcBorders>
            <w:shd w:val="clear" w:color="auto" w:fill="auto"/>
          </w:tcPr>
          <w:p w14:paraId="5B88D3BA"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 xml:space="preserve">3. Moderately Likely </w:t>
            </w:r>
            <w:r w:rsidRPr="00EA5F92">
              <w:rPr>
                <w:rFonts w:eastAsia="Times New Roman"/>
                <w:noProof/>
                <w:sz w:val="20"/>
                <w:szCs w:val="20"/>
              </w:rPr>
              <w:t>(ML):</w:t>
            </w:r>
            <w:r w:rsidR="00EA5F92">
              <w:rPr>
                <w:rFonts w:eastAsia="Times New Roman"/>
                <w:noProof/>
                <w:sz w:val="20"/>
                <w:szCs w:val="20"/>
              </w:rPr>
              <w:t xml:space="preserve"> </w:t>
            </w:r>
            <w:r w:rsidRPr="00EA5F92">
              <w:rPr>
                <w:rFonts w:eastAsia="Times New Roman"/>
                <w:noProof/>
                <w:sz w:val="20"/>
                <w:szCs w:val="20"/>
              </w:rPr>
              <w:t>moderate</w:t>
            </w:r>
            <w:r w:rsidRPr="00D6638C">
              <w:rPr>
                <w:rFonts w:eastAsia="Times New Roman"/>
                <w:sz w:val="20"/>
                <w:szCs w:val="20"/>
              </w:rPr>
              <w:t xml:space="preserve"> risks</w:t>
            </w:r>
          </w:p>
        </w:tc>
        <w:tc>
          <w:tcPr>
            <w:tcW w:w="981" w:type="pct"/>
            <w:tcBorders>
              <w:top w:val="nil"/>
              <w:bottom w:val="nil"/>
            </w:tcBorders>
            <w:shd w:val="clear" w:color="auto" w:fill="auto"/>
          </w:tcPr>
          <w:p w14:paraId="2B2F801B" w14:textId="77777777" w:rsidR="00E02B15" w:rsidRPr="00D6638C" w:rsidRDefault="00E02B15" w:rsidP="00EC2542">
            <w:pPr>
              <w:keepNext/>
              <w:spacing w:after="0"/>
              <w:rPr>
                <w:rFonts w:eastAsia="Times New Roman"/>
                <w:sz w:val="20"/>
                <w:szCs w:val="20"/>
              </w:rPr>
            </w:pPr>
            <w:r w:rsidRPr="00D6638C">
              <w:rPr>
                <w:rFonts w:eastAsia="Times New Roman"/>
                <w:sz w:val="20"/>
                <w:szCs w:val="20"/>
              </w:rPr>
              <w:t>1. Not relevant (NR)</w:t>
            </w:r>
          </w:p>
        </w:tc>
      </w:tr>
      <w:tr w:rsidR="00E02B15" w:rsidRPr="00D6638C" w14:paraId="28B2BA26" w14:textId="77777777" w:rsidTr="00BD1FC5">
        <w:tc>
          <w:tcPr>
            <w:tcW w:w="2009" w:type="pct"/>
            <w:vMerge/>
            <w:tcBorders>
              <w:bottom w:val="single" w:sz="4" w:space="0" w:color="auto"/>
            </w:tcBorders>
            <w:shd w:val="clear" w:color="auto" w:fill="auto"/>
            <w:hideMark/>
          </w:tcPr>
          <w:p w14:paraId="69E4BC10" w14:textId="77777777" w:rsidR="00E02B15" w:rsidRPr="00D6638C" w:rsidRDefault="00E02B15" w:rsidP="00E02B15">
            <w:pPr>
              <w:keepNext/>
              <w:spacing w:before="200"/>
              <w:rPr>
                <w:rFonts w:eastAsia="Times New Roman"/>
                <w:sz w:val="20"/>
                <w:szCs w:val="20"/>
              </w:rPr>
            </w:pPr>
          </w:p>
        </w:tc>
        <w:tc>
          <w:tcPr>
            <w:tcW w:w="2010" w:type="pct"/>
            <w:tcBorders>
              <w:top w:val="nil"/>
              <w:bottom w:val="single" w:sz="4" w:space="0" w:color="auto"/>
            </w:tcBorders>
            <w:shd w:val="clear" w:color="auto" w:fill="auto"/>
          </w:tcPr>
          <w:p w14:paraId="070FAB6D"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2. Moderately Unlikely (MU): significant risks</w:t>
            </w:r>
          </w:p>
          <w:p w14:paraId="7F302081"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1. Unlikely (U): severe risks</w:t>
            </w:r>
          </w:p>
        </w:tc>
        <w:tc>
          <w:tcPr>
            <w:tcW w:w="981" w:type="pct"/>
            <w:tcBorders>
              <w:top w:val="nil"/>
              <w:bottom w:val="single" w:sz="4" w:space="0" w:color="auto"/>
            </w:tcBorders>
            <w:shd w:val="clear" w:color="auto" w:fill="auto"/>
          </w:tcPr>
          <w:p w14:paraId="745BDFA2" w14:textId="77777777" w:rsidR="00E02B15" w:rsidRPr="00D6638C" w:rsidRDefault="00E02B15" w:rsidP="00E02B15">
            <w:pPr>
              <w:keepNext/>
              <w:spacing w:after="0"/>
              <w:rPr>
                <w:rFonts w:eastAsia="Times New Roman"/>
                <w:sz w:val="20"/>
                <w:szCs w:val="20"/>
              </w:rPr>
            </w:pPr>
          </w:p>
          <w:p w14:paraId="039F43EA" w14:textId="77777777" w:rsidR="00E02B15" w:rsidRPr="00D6638C" w:rsidRDefault="00E02B15" w:rsidP="00E02B15">
            <w:pPr>
              <w:keepNext/>
              <w:spacing w:after="0"/>
              <w:rPr>
                <w:rFonts w:eastAsia="Times New Roman"/>
                <w:b/>
                <w:i/>
                <w:sz w:val="20"/>
                <w:szCs w:val="20"/>
              </w:rPr>
            </w:pPr>
            <w:r w:rsidRPr="00D6638C">
              <w:rPr>
                <w:rFonts w:eastAsia="Times New Roman"/>
                <w:b/>
                <w:i/>
                <w:sz w:val="20"/>
                <w:szCs w:val="20"/>
              </w:rPr>
              <w:t>Impact Ratings:</w:t>
            </w:r>
          </w:p>
          <w:p w14:paraId="0FFD1771"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3. Significant (S)</w:t>
            </w:r>
          </w:p>
          <w:p w14:paraId="7B78FCB3"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2. Minimal (M)</w:t>
            </w:r>
          </w:p>
          <w:p w14:paraId="6B835723"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1. Negligible (N)</w:t>
            </w:r>
          </w:p>
        </w:tc>
      </w:tr>
      <w:tr w:rsidR="00E02B15" w:rsidRPr="00D6638C" w14:paraId="13D3200C" w14:textId="77777777" w:rsidTr="00BD1FC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6B9C14F3" w14:textId="77777777" w:rsidR="00E02B15" w:rsidRPr="00D6638C" w:rsidRDefault="00E02B15" w:rsidP="00E02B15">
            <w:pPr>
              <w:keepNext/>
              <w:spacing w:after="0"/>
              <w:rPr>
                <w:rFonts w:eastAsia="Times New Roman"/>
                <w:i/>
                <w:sz w:val="20"/>
                <w:szCs w:val="20"/>
              </w:rPr>
            </w:pPr>
            <w:r w:rsidRPr="00D6638C">
              <w:rPr>
                <w:rFonts w:eastAsia="Times New Roman"/>
                <w:i/>
                <w:sz w:val="20"/>
                <w:szCs w:val="20"/>
              </w:rPr>
              <w:t>Additional ratings where relevant:</w:t>
            </w:r>
          </w:p>
          <w:p w14:paraId="5DDCA39D" w14:textId="77777777" w:rsidR="00E02B15" w:rsidRPr="00D6638C" w:rsidRDefault="00E02B15" w:rsidP="00E02B15">
            <w:pPr>
              <w:keepNext/>
              <w:spacing w:after="0"/>
              <w:rPr>
                <w:rFonts w:eastAsia="Times New Roman" w:cs="Calibri"/>
                <w:sz w:val="20"/>
                <w:szCs w:val="20"/>
              </w:rPr>
            </w:pPr>
            <w:r w:rsidRPr="00D6638C">
              <w:rPr>
                <w:rFonts w:eastAsia="Times New Roman" w:cs="Calibri"/>
                <w:sz w:val="20"/>
                <w:szCs w:val="20"/>
              </w:rPr>
              <w:t xml:space="preserve">Not Applicable (N/A) </w:t>
            </w:r>
          </w:p>
          <w:p w14:paraId="747DA941" w14:textId="77777777" w:rsidR="00E02B15" w:rsidRPr="00D6638C" w:rsidRDefault="00E02B15" w:rsidP="00E02B15">
            <w:pPr>
              <w:keepNext/>
              <w:spacing w:after="0"/>
              <w:rPr>
                <w:rFonts w:eastAsia="Times New Roman"/>
                <w:sz w:val="20"/>
                <w:szCs w:val="20"/>
              </w:rPr>
            </w:pPr>
            <w:r w:rsidRPr="00D6638C">
              <w:rPr>
                <w:rFonts w:eastAsia="Times New Roman" w:cs="Calibri"/>
                <w:sz w:val="20"/>
                <w:szCs w:val="20"/>
              </w:rPr>
              <w:t>Unable to Assess (U/A</w:t>
            </w:r>
          </w:p>
        </w:tc>
      </w:tr>
    </w:tbl>
    <w:p w14:paraId="25812289" w14:textId="77777777" w:rsidR="00560D1E" w:rsidRDefault="00560D1E" w:rsidP="00EF2874">
      <w:pPr>
        <w:pStyle w:val="ListParagraph"/>
        <w:ind w:left="1080"/>
      </w:pPr>
    </w:p>
    <w:p w14:paraId="6616A1C2" w14:textId="77777777" w:rsidR="00CB6749" w:rsidRPr="00526F94" w:rsidRDefault="00E02B15" w:rsidP="00E02B15">
      <w:pPr>
        <w:pStyle w:val="Heading2"/>
        <w:numPr>
          <w:ilvl w:val="0"/>
          <w:numId w:val="0"/>
        </w:numPr>
        <w:spacing w:line="276" w:lineRule="auto"/>
      </w:pPr>
      <w:bookmarkStart w:id="9" w:name="_Toc449960316"/>
      <w:r>
        <w:t>Summary of conclusions, recommendations and lessons learned</w:t>
      </w:r>
      <w:bookmarkEnd w:id="9"/>
    </w:p>
    <w:p w14:paraId="0D486DF7" w14:textId="77777777" w:rsidR="00560D1E" w:rsidRPr="00EF2874" w:rsidRDefault="00F7052D" w:rsidP="00EF2874">
      <w:pPr>
        <w:rPr>
          <w:b/>
          <w:bCs/>
        </w:rPr>
      </w:pPr>
      <w:r w:rsidRPr="00EF2874">
        <w:rPr>
          <w:b/>
          <w:bCs/>
        </w:rPr>
        <w:t>Conclusions</w:t>
      </w:r>
      <w:r w:rsidR="002C52C4">
        <w:rPr>
          <w:b/>
          <w:bCs/>
        </w:rPr>
        <w:t>:</w:t>
      </w:r>
    </w:p>
    <w:p w14:paraId="2EAF5215" w14:textId="77777777" w:rsidR="00E45D44" w:rsidRDefault="00FF09BC" w:rsidP="008D2CB0">
      <w:pPr>
        <w:spacing w:line="276" w:lineRule="auto"/>
      </w:pPr>
      <w:r>
        <w:t xml:space="preserve">The major </w:t>
      </w:r>
      <w:r w:rsidR="00F7052D" w:rsidRPr="00EF2874">
        <w:rPr>
          <w:i/>
        </w:rPr>
        <w:t>achievements and strengths</w:t>
      </w:r>
      <w:r>
        <w:t xml:space="preserve"> of the project are the following: (i) relevance of project idea to respond to agrobiodiversity loss in Ethiopia by tackling policies, markets and conservation (3 outcomes), (ii) proof of concept regarding the complementarity of farmers’ varieties in addition to high yielding varieties as the project evidenced substantial productivity increases of farmers varieties with improved land husbandry techniques, (iii) the need for a holistic approach in agrobiodiversity conservation that through this project involved many different sectors (agriculture, industry, environment, gender., etc.), (iv) more successful project implementation when appropriate governance structures are in place at both central and local levels, (v) successful awareness raising at local level resulting in a copy effect of project results mainly at local/regional level and (vi) increase of conserved areas and improved land degradation control through combination of different activities (e.g. more farmers’ awareness on environment</w:t>
      </w:r>
      <w:r w:rsidR="005D1A8B">
        <w:t xml:space="preserve"> and food security</w:t>
      </w:r>
      <w:r>
        <w:t>, enhanced value for money of farmers’ varieties cultivation)</w:t>
      </w:r>
      <w:r w:rsidR="005D1A8B">
        <w:t>.</w:t>
      </w:r>
    </w:p>
    <w:p w14:paraId="16ECAFB2" w14:textId="232CDF58" w:rsidR="005D1A8B" w:rsidRDefault="005D1A8B" w:rsidP="008D2CB0">
      <w:pPr>
        <w:spacing w:line="276" w:lineRule="auto"/>
      </w:pPr>
      <w:r>
        <w:t>The main shortcomings and weaknesses include: (i) the difficulty to empower at federal level key decision makers that will translate identifie</w:t>
      </w:r>
      <w:r w:rsidR="004A3338">
        <w:t>d</w:t>
      </w:r>
      <w:r>
        <w:t xml:space="preserve"> gaps, improved strategies and policies into effective </w:t>
      </w:r>
      <w:r w:rsidR="00397FC7">
        <w:t xml:space="preserve">nationally-led </w:t>
      </w:r>
      <w:r>
        <w:t>interventions, (ii) the difficulty to follow-up problematic activities and resolve key issues without some upstream / external project support like key ministries, and (iii) high staff rotation resulting as above in implementation issues</w:t>
      </w:r>
      <w:r w:rsidR="00397FC7">
        <w:rPr>
          <w:color w:val="FF0000"/>
        </w:rPr>
        <w:t>.</w:t>
      </w:r>
    </w:p>
    <w:p w14:paraId="111CFEC2" w14:textId="77777777" w:rsidR="00560D1E" w:rsidRDefault="00560D1E" w:rsidP="00EF2874">
      <w:pPr>
        <w:pStyle w:val="ListParagraph"/>
        <w:ind w:left="1080"/>
      </w:pPr>
    </w:p>
    <w:p w14:paraId="206609B5" w14:textId="77777777" w:rsidR="00560D1E" w:rsidRPr="00EF2874" w:rsidRDefault="00F7052D" w:rsidP="00EF2874">
      <w:pPr>
        <w:rPr>
          <w:b/>
          <w:bCs/>
        </w:rPr>
      </w:pPr>
      <w:r w:rsidRPr="00EF2874">
        <w:rPr>
          <w:b/>
          <w:bCs/>
        </w:rPr>
        <w:t>Re</w:t>
      </w:r>
      <w:r w:rsidR="005D1A8B" w:rsidRPr="005D1A8B">
        <w:rPr>
          <w:b/>
          <w:bCs/>
        </w:rPr>
        <w:t>commendations and lessons:</w:t>
      </w:r>
    </w:p>
    <w:p w14:paraId="058F2532" w14:textId="69CFD813" w:rsidR="006A2DF4" w:rsidRDefault="005D1A8B" w:rsidP="008D2CB0">
      <w:pPr>
        <w:spacing w:line="276" w:lineRule="auto"/>
      </w:pPr>
      <w:r>
        <w:t xml:space="preserve">The </w:t>
      </w:r>
      <w:r w:rsidR="00F7052D" w:rsidRPr="00EF2874">
        <w:rPr>
          <w:i/>
        </w:rPr>
        <w:t>corrective actions</w:t>
      </w:r>
      <w:r>
        <w:t xml:space="preserve"> for project design, implementation and M&amp;E include</w:t>
      </w:r>
      <w:r w:rsidR="00A33940">
        <w:t>:</w:t>
      </w:r>
      <w:r>
        <w:t xml:space="preserve"> </w:t>
      </w:r>
      <w:r w:rsidR="00A33940">
        <w:t>(I) adequate co-financing estimate by both UNDP and Government, (ii) the need for a gender strategy that is actually implemented</w:t>
      </w:r>
      <w:r w:rsidR="00397FC7">
        <w:t xml:space="preserve"> (</w:t>
      </w:r>
      <w:r w:rsidR="000562C3">
        <w:t xml:space="preserve">although </w:t>
      </w:r>
      <w:r w:rsidR="00397FC7">
        <w:t>not designed)</w:t>
      </w:r>
      <w:r w:rsidR="00A33940">
        <w:t>, (iii) a more logical disbursement trend estimate at formulation stage with low disbursement at inception phase and regular increase during project implementation, disbursement peaking before disbursement reduction with the exit strategy, (iv) the need to integrate at formulation stage whatever actions to facilitate scaling-up of results as an exit strategy / transition towards Government take-</w:t>
      </w:r>
      <w:r w:rsidR="00A33940">
        <w:lastRenderedPageBreak/>
        <w:t>over, (v) the need to consider multiple project sites for one crop to smoothen the transition from pure project implementation to low level  Governmental support, (vi) the need to support service providers to facilitate the project exit strategy (e.g. cooperatives accessing service providers and less dependent from Government direct support), (vii) the need to contract high calibre project managers, hence with adequate salary scales accordingly) and (viii) to design a clearer exit strategy with specific activities (including milestones at which point project support is supposed to be terminated).</w:t>
      </w:r>
    </w:p>
    <w:p w14:paraId="5F92AABB" w14:textId="77F0B324" w:rsidR="0094580D" w:rsidRDefault="0094580D" w:rsidP="008D2CB0">
      <w:pPr>
        <w:spacing w:line="276" w:lineRule="auto"/>
      </w:pPr>
      <w:r>
        <w:t xml:space="preserve">Several </w:t>
      </w:r>
      <w:r w:rsidR="00F7052D" w:rsidRPr="00EF2874">
        <w:rPr>
          <w:i/>
        </w:rPr>
        <w:t>actions are needed to follow-up and reinforce</w:t>
      </w:r>
      <w:r>
        <w:t xml:space="preserve"> project results including: (i) enhancing linkage creation between regional EBI offices and project cooperatives and woreda Administrations, (ii) follow-up the finalisation of infrastructures for tef and durum wheat, (iii) follow-up coffee certification and tef branding ensuring that these results are acquired by the beneficiaries, (iv)</w:t>
      </w:r>
      <w:r w:rsidR="00200034">
        <w:t xml:space="preserve"> intensify farmers’ varieties extension packages through Agricultural bureaus and EBI to lobby for dialogue on widening agrobiodiversity conservation to other crops, (v) following-up farmers’ varieties cooperatives capacity building in order to increase their number of development options (credit, agro-processing, marketing linkages…) and following-up by-laws and actual biodiversity conservation in the four project sites.</w:t>
      </w:r>
    </w:p>
    <w:p w14:paraId="18ACB149" w14:textId="77777777" w:rsidR="00200034" w:rsidRDefault="005C3A3C" w:rsidP="008D2CB0">
      <w:pPr>
        <w:spacing w:line="276" w:lineRule="auto"/>
      </w:pPr>
      <w:r>
        <w:t>Suggestions to enhance the project results in the future include (I) the establishment of a permanent inter-sectoral platform / working group on agrobiodiversity, (ii) the need to expand geographically to neighbouring woredas through measures taken at central level (ministries) and also at regional level through EBI centres facilitation, (iii) the need to decentralise EBI actions with adequate means within its regional offices, (iv) consider other priority crops for which the gene pool is in danger of extinction and (v) linking on-farm gene banks with research as a strategy to involve the federal level into conservation. Pursuing cooperatives’ development should remain a priority with measures that will increase cooperatives production volumes (e.g. ease of access to input supplies, credit, technical expertise, etc.).</w:t>
      </w:r>
    </w:p>
    <w:p w14:paraId="3419FFD5" w14:textId="68157366" w:rsidR="005C3A3C" w:rsidRDefault="005C3A3C" w:rsidP="008D2CB0">
      <w:pPr>
        <w:spacing w:line="276" w:lineRule="auto"/>
      </w:pPr>
      <w:r>
        <w:t xml:space="preserve">The </w:t>
      </w:r>
      <w:r w:rsidR="00F7052D" w:rsidRPr="00EF2874">
        <w:rPr>
          <w:i/>
        </w:rPr>
        <w:t>best practices</w:t>
      </w:r>
      <w:r>
        <w:t xml:space="preserve"> to remember under this intervention are (i) the local governance mechanisms that enabled transparency and facilitated implementation, (ii) a simple project design (4 crops – 4 sites), (iii)</w:t>
      </w:r>
      <w:r w:rsidR="00536A59">
        <w:t xml:space="preserve"> the adoption of a participatory approach throughout the project implementation (not only at formulation stage), (iv) the adoption and endorsement of by-laws at woreda level, (v) the need to add value to farmers’ varieties cultivation through agro-processing, market linkages (‘value chain approach’) resulting in added income for farmers, (vi) enhancing farmers’ knowledge on the advantages and shortcomings of farmers’ varieties and the need for conservation. On the negative side, one will have to pay attention </w:t>
      </w:r>
      <w:r w:rsidR="00E97E3F">
        <w:t xml:space="preserve">to </w:t>
      </w:r>
      <w:r w:rsidR="00536A59">
        <w:t>(i) the lack of an effective gender approach that is risky when men and women roles are highly differentiated such as in the agricultural sector – especially small holders -, (ii) the lack of emphasis on federal support in addition to local implementation as the federal institutions are better able to lead actions like scaling up and national awareness raising.</w:t>
      </w:r>
    </w:p>
    <w:p w14:paraId="64785EB3" w14:textId="77777777" w:rsidR="006A2DF4" w:rsidRDefault="006A2DF4" w:rsidP="008D2CB0">
      <w:pPr>
        <w:spacing w:line="276" w:lineRule="auto"/>
      </w:pPr>
    </w:p>
    <w:p w14:paraId="78D5EE70" w14:textId="77777777" w:rsidR="00560D1E" w:rsidRDefault="00560D1E" w:rsidP="00EF2874">
      <w:pPr>
        <w:pStyle w:val="ListParagraph"/>
        <w:ind w:left="1080"/>
      </w:pPr>
    </w:p>
    <w:p w14:paraId="422930BB" w14:textId="77777777" w:rsidR="006A2DF4" w:rsidRDefault="006A2DF4" w:rsidP="008D2CB0">
      <w:pPr>
        <w:spacing w:line="276" w:lineRule="auto"/>
      </w:pPr>
    </w:p>
    <w:p w14:paraId="413F3B18" w14:textId="77777777" w:rsidR="00E02B15" w:rsidRDefault="00E02B15" w:rsidP="008D2CB0">
      <w:pPr>
        <w:spacing w:line="276" w:lineRule="auto"/>
      </w:pPr>
    </w:p>
    <w:p w14:paraId="31CAD44C" w14:textId="77777777" w:rsidR="00E02B15" w:rsidRDefault="00E02B15">
      <w:pPr>
        <w:spacing w:after="200" w:line="276" w:lineRule="auto"/>
        <w:jc w:val="left"/>
      </w:pPr>
      <w:r>
        <w:br w:type="page"/>
      </w:r>
    </w:p>
    <w:p w14:paraId="4D3F3383" w14:textId="77777777" w:rsidR="00E02B15" w:rsidRPr="00CB6749" w:rsidRDefault="00E02B15" w:rsidP="00E02B15">
      <w:pPr>
        <w:pStyle w:val="Heading1"/>
        <w:numPr>
          <w:ilvl w:val="0"/>
          <w:numId w:val="0"/>
        </w:numPr>
      </w:pPr>
      <w:bookmarkStart w:id="10" w:name="_Ref425360088"/>
      <w:bookmarkStart w:id="11" w:name="_Ref425360129"/>
      <w:bookmarkStart w:id="12" w:name="_Toc449960317"/>
      <w:r w:rsidRPr="00CB6749">
        <w:lastRenderedPageBreak/>
        <w:t>List of Abbreviations</w:t>
      </w:r>
      <w:bookmarkEnd w:id="10"/>
      <w:bookmarkEnd w:id="11"/>
      <w:bookmarkEnd w:id="12"/>
    </w:p>
    <w:p w14:paraId="0CA80282" w14:textId="77777777" w:rsidR="00E02B15" w:rsidRPr="00CB6749" w:rsidRDefault="00E02B15" w:rsidP="00E02B1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6521"/>
      </w:tblGrid>
      <w:tr w:rsidR="00E02B15" w:rsidRPr="00CB6749" w14:paraId="035187F5" w14:textId="77777777" w:rsidTr="00BD1FC5">
        <w:tc>
          <w:tcPr>
            <w:tcW w:w="1843" w:type="dxa"/>
          </w:tcPr>
          <w:p w14:paraId="2474E781" w14:textId="77777777" w:rsidR="00E02B15" w:rsidRPr="00CB6749" w:rsidRDefault="00E20783" w:rsidP="00BD1FC5">
            <w:r>
              <w:t>APR</w:t>
            </w:r>
          </w:p>
        </w:tc>
        <w:tc>
          <w:tcPr>
            <w:tcW w:w="6521" w:type="dxa"/>
          </w:tcPr>
          <w:p w14:paraId="33E21522" w14:textId="77777777" w:rsidR="00E02B15" w:rsidRPr="00CB6749" w:rsidRDefault="00E20783" w:rsidP="00BD1FC5">
            <w:r>
              <w:t>Annual Project Report</w:t>
            </w:r>
          </w:p>
        </w:tc>
      </w:tr>
      <w:tr w:rsidR="00E02B15" w:rsidRPr="00CB6749" w14:paraId="506F7C25" w14:textId="77777777" w:rsidTr="00BD1FC5">
        <w:tc>
          <w:tcPr>
            <w:tcW w:w="1843" w:type="dxa"/>
          </w:tcPr>
          <w:p w14:paraId="69D963DF" w14:textId="77777777" w:rsidR="00E02B15" w:rsidRPr="00CB6749" w:rsidRDefault="00E32B02" w:rsidP="00BD1FC5">
            <w:r>
              <w:t>BD</w:t>
            </w:r>
          </w:p>
        </w:tc>
        <w:tc>
          <w:tcPr>
            <w:tcW w:w="6521" w:type="dxa"/>
          </w:tcPr>
          <w:p w14:paraId="53D93FC0" w14:textId="77777777" w:rsidR="00E02B15" w:rsidRPr="00CB6749" w:rsidRDefault="00E32B02" w:rsidP="00BD1FC5">
            <w:r>
              <w:t>Biodiversity</w:t>
            </w:r>
          </w:p>
        </w:tc>
      </w:tr>
      <w:tr w:rsidR="00B61DFF" w:rsidRPr="00CB6749" w14:paraId="2132CF1D" w14:textId="77777777" w:rsidTr="00BD1FC5">
        <w:tc>
          <w:tcPr>
            <w:tcW w:w="1843" w:type="dxa"/>
          </w:tcPr>
          <w:p w14:paraId="5FFA77A6" w14:textId="77777777" w:rsidR="00B61DFF" w:rsidRDefault="00B61DFF" w:rsidP="00BD1FC5">
            <w:r>
              <w:t>CC</w:t>
            </w:r>
          </w:p>
        </w:tc>
        <w:tc>
          <w:tcPr>
            <w:tcW w:w="6521" w:type="dxa"/>
          </w:tcPr>
          <w:p w14:paraId="26CCFDD6" w14:textId="77777777" w:rsidR="00B61DFF" w:rsidRDefault="00B61DFF" w:rsidP="00BD1FC5">
            <w:pPr>
              <w:rPr>
                <w:lang w:val="fr-BE"/>
              </w:rPr>
            </w:pPr>
            <w:r>
              <w:rPr>
                <w:lang w:val="fr-BE"/>
              </w:rPr>
              <w:t>Climate Change</w:t>
            </w:r>
          </w:p>
        </w:tc>
      </w:tr>
      <w:tr w:rsidR="00761A31" w:rsidRPr="00CB6749" w14:paraId="744BEBB5" w14:textId="77777777" w:rsidTr="00BD1FC5">
        <w:tc>
          <w:tcPr>
            <w:tcW w:w="1843" w:type="dxa"/>
          </w:tcPr>
          <w:p w14:paraId="3540533E" w14:textId="77777777" w:rsidR="00761A31" w:rsidRDefault="00761A31" w:rsidP="00BD1FC5">
            <w:r>
              <w:t>CSO</w:t>
            </w:r>
          </w:p>
        </w:tc>
        <w:tc>
          <w:tcPr>
            <w:tcW w:w="6521" w:type="dxa"/>
          </w:tcPr>
          <w:p w14:paraId="7FC644D7" w14:textId="77777777" w:rsidR="00761A31" w:rsidRPr="0079038D" w:rsidRDefault="00761A31" w:rsidP="00BD1FC5">
            <w:pPr>
              <w:rPr>
                <w:lang w:val="fr-BE"/>
              </w:rPr>
            </w:pPr>
            <w:r>
              <w:rPr>
                <w:lang w:val="fr-BE"/>
              </w:rPr>
              <w:t>Civil Society Organisation</w:t>
            </w:r>
          </w:p>
        </w:tc>
      </w:tr>
      <w:tr w:rsidR="00B27D17" w:rsidRPr="00CB6749" w14:paraId="394A5948" w14:textId="77777777" w:rsidTr="00BD1FC5">
        <w:tc>
          <w:tcPr>
            <w:tcW w:w="1843" w:type="dxa"/>
          </w:tcPr>
          <w:p w14:paraId="1F9E657C" w14:textId="77777777" w:rsidR="00B27D17" w:rsidRDefault="00B27D17" w:rsidP="00BD1FC5">
            <w:r>
              <w:t>EBI</w:t>
            </w:r>
          </w:p>
        </w:tc>
        <w:tc>
          <w:tcPr>
            <w:tcW w:w="6521" w:type="dxa"/>
          </w:tcPr>
          <w:p w14:paraId="1AA7FAB9" w14:textId="77777777" w:rsidR="00B27D17" w:rsidRDefault="00B27D17" w:rsidP="00BD1FC5">
            <w:pPr>
              <w:rPr>
                <w:lang w:val="fr-BE"/>
              </w:rPr>
            </w:pPr>
            <w:r>
              <w:rPr>
                <w:lang w:val="fr-BE"/>
              </w:rPr>
              <w:t>Ethiopian Biodiversity Institute</w:t>
            </w:r>
          </w:p>
        </w:tc>
      </w:tr>
      <w:tr w:rsidR="00B95158" w:rsidRPr="005C799B" w14:paraId="66A96500" w14:textId="77777777" w:rsidTr="00BD1FC5">
        <w:tc>
          <w:tcPr>
            <w:tcW w:w="1843" w:type="dxa"/>
          </w:tcPr>
          <w:p w14:paraId="74500355" w14:textId="77777777" w:rsidR="00B95158" w:rsidRPr="005C799B" w:rsidRDefault="00B95158" w:rsidP="00BD1FC5">
            <w:r w:rsidRPr="005C799B">
              <w:t>ECX</w:t>
            </w:r>
          </w:p>
        </w:tc>
        <w:tc>
          <w:tcPr>
            <w:tcW w:w="6521" w:type="dxa"/>
          </w:tcPr>
          <w:p w14:paraId="3C9CCE76" w14:textId="77777777" w:rsidR="00B95158" w:rsidRPr="005C799B" w:rsidRDefault="00B95158" w:rsidP="00BD1FC5">
            <w:r w:rsidRPr="005C799B">
              <w:t>Ethiopian Commodity Exchange</w:t>
            </w:r>
          </w:p>
        </w:tc>
      </w:tr>
      <w:tr w:rsidR="000C0B49" w:rsidRPr="005C799B" w14:paraId="49B2CE2B" w14:textId="77777777" w:rsidTr="00BD1FC5">
        <w:tc>
          <w:tcPr>
            <w:tcW w:w="1843" w:type="dxa"/>
          </w:tcPr>
          <w:p w14:paraId="0B948C91" w14:textId="77777777" w:rsidR="000C0B49" w:rsidRPr="005C799B" w:rsidRDefault="000C0B49" w:rsidP="00BD1FC5">
            <w:r w:rsidRPr="005C799B">
              <w:t>EMI</w:t>
            </w:r>
          </w:p>
        </w:tc>
        <w:tc>
          <w:tcPr>
            <w:tcW w:w="6521" w:type="dxa"/>
          </w:tcPr>
          <w:p w14:paraId="5CE148CD" w14:textId="77777777" w:rsidR="000C0B49" w:rsidRPr="005C799B" w:rsidRDefault="000C0B49" w:rsidP="00BD1FC5">
            <w:r w:rsidRPr="005C799B">
              <w:t>Ethiopian Management Institute</w:t>
            </w:r>
          </w:p>
        </w:tc>
      </w:tr>
      <w:tr w:rsidR="004A534D" w:rsidRPr="005C799B" w14:paraId="2228650C" w14:textId="77777777" w:rsidTr="00BD1FC5">
        <w:tc>
          <w:tcPr>
            <w:tcW w:w="1843" w:type="dxa"/>
          </w:tcPr>
          <w:p w14:paraId="6B9C1E76" w14:textId="77777777" w:rsidR="004A534D" w:rsidRPr="005C799B" w:rsidRDefault="004A534D" w:rsidP="00BD1FC5">
            <w:r w:rsidRPr="005C799B">
              <w:t>ETB</w:t>
            </w:r>
          </w:p>
        </w:tc>
        <w:tc>
          <w:tcPr>
            <w:tcW w:w="6521" w:type="dxa"/>
          </w:tcPr>
          <w:p w14:paraId="5F4982B6" w14:textId="77777777" w:rsidR="004A534D" w:rsidRPr="005C799B" w:rsidRDefault="004A534D" w:rsidP="00BD1FC5">
            <w:r w:rsidRPr="005C799B">
              <w:t>Ethiopian Birr</w:t>
            </w:r>
          </w:p>
        </w:tc>
      </w:tr>
      <w:tr w:rsidR="00E02B15" w:rsidRPr="005C799B" w14:paraId="104BC366" w14:textId="77777777" w:rsidTr="00BD1FC5">
        <w:tc>
          <w:tcPr>
            <w:tcW w:w="1843" w:type="dxa"/>
          </w:tcPr>
          <w:p w14:paraId="02B94A8A" w14:textId="77777777" w:rsidR="00E02B15" w:rsidRPr="005C799B" w:rsidRDefault="00DA01DE" w:rsidP="00BD1FC5">
            <w:r w:rsidRPr="005C799B">
              <w:t>FFEM</w:t>
            </w:r>
          </w:p>
        </w:tc>
        <w:tc>
          <w:tcPr>
            <w:tcW w:w="6521" w:type="dxa"/>
          </w:tcPr>
          <w:p w14:paraId="196D470F" w14:textId="77777777" w:rsidR="00E02B15" w:rsidRPr="005C799B" w:rsidRDefault="00DA01DE" w:rsidP="00BD1FC5">
            <w:r w:rsidRPr="005C799B">
              <w:t>Fonds Français pour l’Environnement Mondial</w:t>
            </w:r>
          </w:p>
        </w:tc>
      </w:tr>
      <w:tr w:rsidR="00E02B15" w:rsidRPr="005C799B" w14:paraId="2993F477" w14:textId="77777777" w:rsidTr="00BD1FC5">
        <w:tc>
          <w:tcPr>
            <w:tcW w:w="1843" w:type="dxa"/>
          </w:tcPr>
          <w:p w14:paraId="4593EC55" w14:textId="77777777" w:rsidR="00E02B15" w:rsidRPr="005C799B" w:rsidRDefault="00DD4F75" w:rsidP="00BD1FC5">
            <w:r w:rsidRPr="005C799B">
              <w:t>FV</w:t>
            </w:r>
          </w:p>
        </w:tc>
        <w:tc>
          <w:tcPr>
            <w:tcW w:w="6521" w:type="dxa"/>
          </w:tcPr>
          <w:p w14:paraId="56DE4F45" w14:textId="77777777" w:rsidR="00E02B15" w:rsidRPr="005C799B" w:rsidRDefault="00DD4F75" w:rsidP="00DD4F75">
            <w:r w:rsidRPr="005C799B">
              <w:t>Farmers Variety</w:t>
            </w:r>
          </w:p>
        </w:tc>
      </w:tr>
      <w:tr w:rsidR="00E02B15" w:rsidRPr="005C799B" w14:paraId="41372BF1" w14:textId="77777777" w:rsidTr="00E32B02">
        <w:trPr>
          <w:trHeight w:val="334"/>
        </w:trPr>
        <w:tc>
          <w:tcPr>
            <w:tcW w:w="1843" w:type="dxa"/>
          </w:tcPr>
          <w:p w14:paraId="2C165060" w14:textId="77777777" w:rsidR="00E02B15" w:rsidRPr="005C799B" w:rsidRDefault="00E02B15" w:rsidP="00BD1FC5">
            <w:r w:rsidRPr="005C799B">
              <w:t>GEF</w:t>
            </w:r>
          </w:p>
        </w:tc>
        <w:tc>
          <w:tcPr>
            <w:tcW w:w="6521" w:type="dxa"/>
          </w:tcPr>
          <w:p w14:paraId="6F162FDD" w14:textId="77777777" w:rsidR="00E02B15" w:rsidRPr="005C799B" w:rsidRDefault="00E02B15" w:rsidP="00BD1FC5">
            <w:r w:rsidRPr="005C799B">
              <w:t>Global Environment Fund</w:t>
            </w:r>
          </w:p>
        </w:tc>
      </w:tr>
      <w:tr w:rsidR="002E0FAA" w:rsidRPr="005C799B" w14:paraId="5B2915ED" w14:textId="77777777" w:rsidTr="00BD1FC5">
        <w:tc>
          <w:tcPr>
            <w:tcW w:w="1843" w:type="dxa"/>
          </w:tcPr>
          <w:p w14:paraId="7C9DA3B9" w14:textId="77777777" w:rsidR="002E0FAA" w:rsidRPr="005C799B" w:rsidRDefault="002E0FAA" w:rsidP="00BD1FC5">
            <w:r w:rsidRPr="005C799B">
              <w:t>GHG</w:t>
            </w:r>
          </w:p>
        </w:tc>
        <w:tc>
          <w:tcPr>
            <w:tcW w:w="6521" w:type="dxa"/>
          </w:tcPr>
          <w:p w14:paraId="469EF4FB" w14:textId="77777777" w:rsidR="002E0FAA" w:rsidRPr="005C799B" w:rsidRDefault="002E0FAA" w:rsidP="00BD1FC5">
            <w:r w:rsidRPr="005C799B">
              <w:t>Green House Gases</w:t>
            </w:r>
          </w:p>
        </w:tc>
      </w:tr>
      <w:tr w:rsidR="00E02B15" w:rsidRPr="005C799B" w14:paraId="68C424ED" w14:textId="77777777" w:rsidTr="00BD1FC5">
        <w:tc>
          <w:tcPr>
            <w:tcW w:w="1843" w:type="dxa"/>
          </w:tcPr>
          <w:p w14:paraId="523B0FA5" w14:textId="77777777" w:rsidR="00E02B15" w:rsidRPr="005C799B" w:rsidRDefault="00E02B15" w:rsidP="00BD1FC5">
            <w:r w:rsidRPr="005C799B">
              <w:t>GoE</w:t>
            </w:r>
          </w:p>
        </w:tc>
        <w:tc>
          <w:tcPr>
            <w:tcW w:w="6521" w:type="dxa"/>
          </w:tcPr>
          <w:p w14:paraId="3ED41205" w14:textId="77777777" w:rsidR="00E02B15" w:rsidRPr="005C799B" w:rsidRDefault="00E02B15" w:rsidP="00BD1FC5">
            <w:r w:rsidRPr="005C799B">
              <w:t>Government of Ethiopia</w:t>
            </w:r>
          </w:p>
        </w:tc>
      </w:tr>
      <w:tr w:rsidR="00E02B15" w:rsidRPr="00CB6749" w14:paraId="19668155" w14:textId="77777777" w:rsidTr="00BD1FC5">
        <w:tc>
          <w:tcPr>
            <w:tcW w:w="1843" w:type="dxa"/>
          </w:tcPr>
          <w:p w14:paraId="47C99381" w14:textId="77777777" w:rsidR="00E02B15" w:rsidRPr="00CB6749" w:rsidRDefault="00E02B15" w:rsidP="00BD1FC5">
            <w:r w:rsidRPr="00CB6749">
              <w:t>Ha</w:t>
            </w:r>
          </w:p>
        </w:tc>
        <w:tc>
          <w:tcPr>
            <w:tcW w:w="6521" w:type="dxa"/>
          </w:tcPr>
          <w:p w14:paraId="1B2C9BED" w14:textId="77777777" w:rsidR="00E02B15" w:rsidRPr="00CB6749" w:rsidRDefault="00E02B15" w:rsidP="00BD1FC5">
            <w:r w:rsidRPr="00CB6749">
              <w:t>Hectare</w:t>
            </w:r>
          </w:p>
        </w:tc>
      </w:tr>
      <w:tr w:rsidR="00E02B15" w:rsidRPr="00CB6749" w14:paraId="569BC647" w14:textId="77777777" w:rsidTr="00BD1FC5">
        <w:tc>
          <w:tcPr>
            <w:tcW w:w="1843" w:type="dxa"/>
          </w:tcPr>
          <w:p w14:paraId="0C7C5021" w14:textId="77777777" w:rsidR="00E02B15" w:rsidRPr="00CB6749" w:rsidRDefault="00E02B15" w:rsidP="00BD1FC5">
            <w:r w:rsidRPr="00CB6749">
              <w:t>HHH</w:t>
            </w:r>
          </w:p>
        </w:tc>
        <w:tc>
          <w:tcPr>
            <w:tcW w:w="6521" w:type="dxa"/>
          </w:tcPr>
          <w:p w14:paraId="181AC8F3" w14:textId="77777777" w:rsidR="00E02B15" w:rsidRPr="00CB6749" w:rsidRDefault="00E02B15" w:rsidP="00BD1FC5">
            <w:r w:rsidRPr="00CB6749">
              <w:t>Household Head</w:t>
            </w:r>
          </w:p>
        </w:tc>
      </w:tr>
      <w:tr w:rsidR="00E02B15" w:rsidRPr="00CB6749" w14:paraId="5AE011CA" w14:textId="77777777" w:rsidTr="00BD1FC5">
        <w:tc>
          <w:tcPr>
            <w:tcW w:w="1843" w:type="dxa"/>
          </w:tcPr>
          <w:p w14:paraId="31126DE2" w14:textId="77777777" w:rsidR="00E02B15" w:rsidRPr="00CB6749" w:rsidRDefault="00E02B15" w:rsidP="00BD1FC5">
            <w:r w:rsidRPr="00CB6749">
              <w:t>HR</w:t>
            </w:r>
          </w:p>
        </w:tc>
        <w:tc>
          <w:tcPr>
            <w:tcW w:w="6521" w:type="dxa"/>
          </w:tcPr>
          <w:p w14:paraId="2B0E33A5" w14:textId="77777777" w:rsidR="00E02B15" w:rsidRPr="00CB6749" w:rsidRDefault="00E02B15" w:rsidP="00BD1FC5">
            <w:r w:rsidRPr="00CB6749">
              <w:t>Human Resources</w:t>
            </w:r>
          </w:p>
        </w:tc>
      </w:tr>
      <w:tr w:rsidR="00DD4F75" w:rsidRPr="00CB6749" w14:paraId="188C692D" w14:textId="77777777" w:rsidTr="00BD1FC5">
        <w:tc>
          <w:tcPr>
            <w:tcW w:w="1843" w:type="dxa"/>
          </w:tcPr>
          <w:p w14:paraId="61174BD8" w14:textId="77777777" w:rsidR="00DD4F75" w:rsidRPr="00CB6749" w:rsidRDefault="00DD4F75" w:rsidP="00BD1FC5">
            <w:r>
              <w:t>HYV</w:t>
            </w:r>
          </w:p>
        </w:tc>
        <w:tc>
          <w:tcPr>
            <w:tcW w:w="6521" w:type="dxa"/>
          </w:tcPr>
          <w:p w14:paraId="55C59906" w14:textId="77777777" w:rsidR="00DD4F75" w:rsidRPr="00CB6749" w:rsidRDefault="00DD4F75" w:rsidP="00BD1FC5">
            <w:r>
              <w:t>High Yielding Variety</w:t>
            </w:r>
          </w:p>
        </w:tc>
      </w:tr>
      <w:tr w:rsidR="002D0D42" w:rsidRPr="00CB6749" w14:paraId="39A6133E" w14:textId="77777777" w:rsidTr="00BD1FC5">
        <w:tc>
          <w:tcPr>
            <w:tcW w:w="1843" w:type="dxa"/>
          </w:tcPr>
          <w:p w14:paraId="5DABAFB3" w14:textId="77777777" w:rsidR="002D0D42" w:rsidRDefault="002D0D42" w:rsidP="00BD1FC5">
            <w:r>
              <w:t>IFPRI</w:t>
            </w:r>
          </w:p>
        </w:tc>
        <w:tc>
          <w:tcPr>
            <w:tcW w:w="6521" w:type="dxa"/>
          </w:tcPr>
          <w:p w14:paraId="1E804364" w14:textId="77777777" w:rsidR="002D0D42" w:rsidRDefault="002D0D42" w:rsidP="00BD1FC5">
            <w:r>
              <w:t>International Food Policy Research Institute</w:t>
            </w:r>
          </w:p>
        </w:tc>
      </w:tr>
      <w:tr w:rsidR="00E02B15" w:rsidRPr="00CB6749" w14:paraId="13024F49" w14:textId="77777777" w:rsidTr="00BD1FC5">
        <w:tc>
          <w:tcPr>
            <w:tcW w:w="1843" w:type="dxa"/>
          </w:tcPr>
          <w:p w14:paraId="333D090A" w14:textId="77777777" w:rsidR="00E02B15" w:rsidRPr="00CB6749" w:rsidRDefault="00796807" w:rsidP="00BD1FC5">
            <w:r>
              <w:t>LFA</w:t>
            </w:r>
          </w:p>
        </w:tc>
        <w:tc>
          <w:tcPr>
            <w:tcW w:w="6521" w:type="dxa"/>
          </w:tcPr>
          <w:p w14:paraId="4790A477" w14:textId="77777777" w:rsidR="00E02B15" w:rsidRPr="00CB6749" w:rsidRDefault="00796807" w:rsidP="00BD1FC5">
            <w:r>
              <w:t>Logical Framework Analysis</w:t>
            </w:r>
          </w:p>
        </w:tc>
      </w:tr>
      <w:tr w:rsidR="00E02B15" w:rsidRPr="00CB6749" w14:paraId="330BAC01" w14:textId="77777777" w:rsidTr="00BD1FC5">
        <w:tc>
          <w:tcPr>
            <w:tcW w:w="1843" w:type="dxa"/>
          </w:tcPr>
          <w:p w14:paraId="5AA86621" w14:textId="77777777" w:rsidR="00E02B15" w:rsidRPr="00CB6749" w:rsidRDefault="00E02B15" w:rsidP="00BD1FC5">
            <w:r w:rsidRPr="00CB6749">
              <w:t>M&amp;E</w:t>
            </w:r>
          </w:p>
        </w:tc>
        <w:tc>
          <w:tcPr>
            <w:tcW w:w="6521" w:type="dxa"/>
          </w:tcPr>
          <w:p w14:paraId="0962EC30" w14:textId="77777777" w:rsidR="00E02B15" w:rsidRPr="00CB6749" w:rsidRDefault="00E02B15" w:rsidP="00BD1FC5">
            <w:r w:rsidRPr="00CB6749">
              <w:t>Monitoring and Evaluation</w:t>
            </w:r>
          </w:p>
        </w:tc>
      </w:tr>
      <w:tr w:rsidR="00E02B15" w:rsidRPr="00CB6749" w14:paraId="6C1A8E2D" w14:textId="77777777" w:rsidTr="00BD1FC5">
        <w:tc>
          <w:tcPr>
            <w:tcW w:w="1843" w:type="dxa"/>
          </w:tcPr>
          <w:p w14:paraId="61D26F8A" w14:textId="77777777" w:rsidR="00E02B15" w:rsidRPr="00CB6749" w:rsidRDefault="00E02B15" w:rsidP="00BD1FC5">
            <w:r w:rsidRPr="00CB6749">
              <w:t>MDG</w:t>
            </w:r>
          </w:p>
        </w:tc>
        <w:tc>
          <w:tcPr>
            <w:tcW w:w="6521" w:type="dxa"/>
          </w:tcPr>
          <w:p w14:paraId="610DDE6B" w14:textId="77777777" w:rsidR="00E02B15" w:rsidRPr="00CB6749" w:rsidRDefault="00E02B15" w:rsidP="00BD1FC5">
            <w:r w:rsidRPr="00CB6749">
              <w:t>Millennium Development Goals</w:t>
            </w:r>
          </w:p>
        </w:tc>
      </w:tr>
      <w:tr w:rsidR="00E02B15" w:rsidRPr="00CB6749" w14:paraId="5447D5D4" w14:textId="77777777" w:rsidTr="00BD1FC5">
        <w:tc>
          <w:tcPr>
            <w:tcW w:w="1843" w:type="dxa"/>
          </w:tcPr>
          <w:p w14:paraId="51CD5659" w14:textId="77777777" w:rsidR="00E02B15" w:rsidRPr="00CB6749" w:rsidRDefault="00E02B15" w:rsidP="00BD1FC5">
            <w:r w:rsidRPr="00CB6749">
              <w:t>MoA</w:t>
            </w:r>
            <w:r w:rsidR="0010155A">
              <w:t>NR</w:t>
            </w:r>
          </w:p>
        </w:tc>
        <w:tc>
          <w:tcPr>
            <w:tcW w:w="6521" w:type="dxa"/>
          </w:tcPr>
          <w:p w14:paraId="4D7673DD" w14:textId="77777777" w:rsidR="00E02B15" w:rsidRPr="00CB6749" w:rsidRDefault="00E02B15" w:rsidP="00BD1FC5">
            <w:r w:rsidRPr="00CB6749">
              <w:t>Ministry of Agriculture</w:t>
            </w:r>
            <w:r w:rsidR="0010155A">
              <w:t xml:space="preserve"> and Natural Resources</w:t>
            </w:r>
          </w:p>
        </w:tc>
      </w:tr>
      <w:tr w:rsidR="00E02B15" w:rsidRPr="00CB6749" w14:paraId="7797E4A9" w14:textId="77777777" w:rsidTr="00BD1FC5">
        <w:tc>
          <w:tcPr>
            <w:tcW w:w="1843" w:type="dxa"/>
          </w:tcPr>
          <w:p w14:paraId="62E2F91C" w14:textId="77777777" w:rsidR="00E02B15" w:rsidRPr="00CB6749" w:rsidRDefault="008850AD" w:rsidP="00BD1FC5">
            <w:r>
              <w:t>MoE</w:t>
            </w:r>
            <w:r w:rsidR="00E20783">
              <w:t>F</w:t>
            </w:r>
          </w:p>
        </w:tc>
        <w:tc>
          <w:tcPr>
            <w:tcW w:w="6521" w:type="dxa"/>
          </w:tcPr>
          <w:p w14:paraId="387B91DF" w14:textId="77777777" w:rsidR="00E02B15" w:rsidRPr="00CB6749" w:rsidRDefault="008850AD" w:rsidP="00BD1FC5">
            <w:r>
              <w:t>Ministry of Environment</w:t>
            </w:r>
            <w:r w:rsidR="00E20783">
              <w:t xml:space="preserve"> &amp; Forestry</w:t>
            </w:r>
          </w:p>
        </w:tc>
      </w:tr>
      <w:tr w:rsidR="00B95158" w:rsidRPr="00CB6749" w14:paraId="2B53E0EA" w14:textId="77777777" w:rsidTr="00BD1FC5">
        <w:tc>
          <w:tcPr>
            <w:tcW w:w="1843" w:type="dxa"/>
          </w:tcPr>
          <w:p w14:paraId="192C20A2" w14:textId="77777777" w:rsidR="00B95158" w:rsidRDefault="00B95158" w:rsidP="00761A31">
            <w:r>
              <w:t>MoFED</w:t>
            </w:r>
          </w:p>
        </w:tc>
        <w:tc>
          <w:tcPr>
            <w:tcW w:w="6521" w:type="dxa"/>
          </w:tcPr>
          <w:p w14:paraId="4CEC966E" w14:textId="77777777" w:rsidR="00B95158" w:rsidRDefault="00B95158" w:rsidP="00BD1FC5">
            <w:r>
              <w:t>Ministry of Finance &amp; Economic Development</w:t>
            </w:r>
          </w:p>
        </w:tc>
      </w:tr>
      <w:tr w:rsidR="00E02B15" w:rsidRPr="00CB6749" w14:paraId="1B6A5A17" w14:textId="77777777" w:rsidTr="00BD1FC5">
        <w:tc>
          <w:tcPr>
            <w:tcW w:w="1843" w:type="dxa"/>
          </w:tcPr>
          <w:p w14:paraId="4BE83A83" w14:textId="77777777" w:rsidR="00E02B15" w:rsidRPr="00CB6749" w:rsidRDefault="00755873" w:rsidP="00761A31">
            <w:r>
              <w:t>MoTI</w:t>
            </w:r>
          </w:p>
        </w:tc>
        <w:tc>
          <w:tcPr>
            <w:tcW w:w="6521" w:type="dxa"/>
          </w:tcPr>
          <w:p w14:paraId="271994B3" w14:textId="77777777" w:rsidR="00E02B15" w:rsidRPr="00CB6749" w:rsidRDefault="00755873" w:rsidP="00BD1FC5">
            <w:r>
              <w:t>Ministry of Trade &amp; Industry</w:t>
            </w:r>
          </w:p>
        </w:tc>
      </w:tr>
      <w:tr w:rsidR="00E02B15" w:rsidRPr="00CB6749" w14:paraId="0BC9A24C" w14:textId="77777777" w:rsidTr="00BD1FC5">
        <w:tc>
          <w:tcPr>
            <w:tcW w:w="1843" w:type="dxa"/>
          </w:tcPr>
          <w:p w14:paraId="5A0EEDA2" w14:textId="77777777" w:rsidR="00E02B15" w:rsidRPr="00CB6749" w:rsidRDefault="00761A31" w:rsidP="00BD1FC5">
            <w:r>
              <w:t>MoST</w:t>
            </w:r>
          </w:p>
        </w:tc>
        <w:tc>
          <w:tcPr>
            <w:tcW w:w="6521" w:type="dxa"/>
          </w:tcPr>
          <w:p w14:paraId="09BF526C" w14:textId="77777777" w:rsidR="00E02B15" w:rsidRPr="00CB6749" w:rsidRDefault="00761A31" w:rsidP="00BD1FC5">
            <w:r>
              <w:t>Ministry of Science &amp; Technology</w:t>
            </w:r>
          </w:p>
        </w:tc>
      </w:tr>
      <w:tr w:rsidR="00E02B15" w:rsidRPr="00CB6749" w14:paraId="379E3EF9" w14:textId="77777777" w:rsidTr="00BD1FC5">
        <w:tc>
          <w:tcPr>
            <w:tcW w:w="1843" w:type="dxa"/>
          </w:tcPr>
          <w:p w14:paraId="516405C4" w14:textId="77777777" w:rsidR="00E02B15" w:rsidRPr="00CB6749" w:rsidRDefault="00E02B15" w:rsidP="00BD1FC5">
            <w:r w:rsidRPr="00CB6749">
              <w:t>MTR</w:t>
            </w:r>
          </w:p>
        </w:tc>
        <w:tc>
          <w:tcPr>
            <w:tcW w:w="6521" w:type="dxa"/>
          </w:tcPr>
          <w:p w14:paraId="053E06F9" w14:textId="77777777" w:rsidR="00E02B15" w:rsidRPr="00CB6749" w:rsidRDefault="00E02B15" w:rsidP="00BD1FC5">
            <w:r w:rsidRPr="00622899">
              <w:rPr>
                <w:noProof/>
              </w:rPr>
              <w:t>Mid</w:t>
            </w:r>
            <w:r w:rsidR="00594DA3">
              <w:rPr>
                <w:noProof/>
              </w:rPr>
              <w:t>-</w:t>
            </w:r>
            <w:r w:rsidRPr="00622899">
              <w:rPr>
                <w:noProof/>
              </w:rPr>
              <w:t>Term</w:t>
            </w:r>
            <w:r w:rsidRPr="00CB6749">
              <w:t xml:space="preserve"> Review</w:t>
            </w:r>
          </w:p>
        </w:tc>
      </w:tr>
      <w:tr w:rsidR="00E02B15" w:rsidRPr="00CB6749" w14:paraId="1D22708D" w14:textId="77777777" w:rsidTr="00BD1FC5">
        <w:tc>
          <w:tcPr>
            <w:tcW w:w="1843" w:type="dxa"/>
          </w:tcPr>
          <w:p w14:paraId="4CE298FE" w14:textId="77777777" w:rsidR="00E02B15" w:rsidRPr="00CB6749" w:rsidRDefault="00761A31" w:rsidP="00BD1FC5">
            <w:r>
              <w:t>NGO</w:t>
            </w:r>
          </w:p>
        </w:tc>
        <w:tc>
          <w:tcPr>
            <w:tcW w:w="6521" w:type="dxa"/>
          </w:tcPr>
          <w:p w14:paraId="2C142D81" w14:textId="77777777" w:rsidR="00E02B15" w:rsidRPr="00CB6749" w:rsidRDefault="00761A31" w:rsidP="00BD1FC5">
            <w:r>
              <w:t>Non-Governmental Organisation</w:t>
            </w:r>
          </w:p>
        </w:tc>
      </w:tr>
      <w:tr w:rsidR="00E02B15" w:rsidRPr="00CB6749" w14:paraId="301DB376" w14:textId="77777777" w:rsidTr="00BD1FC5">
        <w:tc>
          <w:tcPr>
            <w:tcW w:w="1843" w:type="dxa"/>
          </w:tcPr>
          <w:p w14:paraId="4D449E06" w14:textId="77777777" w:rsidR="00E02B15" w:rsidRPr="00CB6749" w:rsidRDefault="005E33F1" w:rsidP="00BD1FC5">
            <w:r>
              <w:t>PA</w:t>
            </w:r>
          </w:p>
        </w:tc>
        <w:tc>
          <w:tcPr>
            <w:tcW w:w="6521" w:type="dxa"/>
          </w:tcPr>
          <w:p w14:paraId="5C6F2CFC" w14:textId="77777777" w:rsidR="00E02B15" w:rsidRPr="00CB6749" w:rsidRDefault="005E33F1" w:rsidP="00BD1FC5">
            <w:r>
              <w:t>Protected Areas</w:t>
            </w:r>
          </w:p>
        </w:tc>
      </w:tr>
      <w:tr w:rsidR="0087775F" w:rsidRPr="00CB6749" w14:paraId="72EC992B" w14:textId="77777777" w:rsidTr="00BD1FC5">
        <w:tc>
          <w:tcPr>
            <w:tcW w:w="1843" w:type="dxa"/>
          </w:tcPr>
          <w:p w14:paraId="7E7A8FA1" w14:textId="77777777" w:rsidR="0087775F" w:rsidRDefault="0087775F" w:rsidP="00BD1FC5">
            <w:r>
              <w:t>PCU</w:t>
            </w:r>
          </w:p>
        </w:tc>
        <w:tc>
          <w:tcPr>
            <w:tcW w:w="6521" w:type="dxa"/>
          </w:tcPr>
          <w:p w14:paraId="3EE5048E" w14:textId="77777777" w:rsidR="0087775F" w:rsidRDefault="0087775F" w:rsidP="00BD1FC5">
            <w:r>
              <w:t>Project Coordination Unit</w:t>
            </w:r>
          </w:p>
        </w:tc>
      </w:tr>
      <w:tr w:rsidR="00223A52" w:rsidRPr="00CB6749" w14:paraId="5347F8F1" w14:textId="77777777" w:rsidTr="00BD1FC5">
        <w:tc>
          <w:tcPr>
            <w:tcW w:w="1843" w:type="dxa"/>
          </w:tcPr>
          <w:p w14:paraId="79BD01CD" w14:textId="77777777" w:rsidR="00223A52" w:rsidRDefault="00223A52" w:rsidP="00BD1FC5">
            <w:r>
              <w:t>PIR</w:t>
            </w:r>
          </w:p>
        </w:tc>
        <w:tc>
          <w:tcPr>
            <w:tcW w:w="6521" w:type="dxa"/>
          </w:tcPr>
          <w:p w14:paraId="62FB06FD" w14:textId="77777777" w:rsidR="00223A52" w:rsidRDefault="00223A52" w:rsidP="00BD1FC5">
            <w:r>
              <w:t>Project Implementation Review</w:t>
            </w:r>
          </w:p>
        </w:tc>
      </w:tr>
      <w:tr w:rsidR="009B7E37" w:rsidRPr="00CB6749" w14:paraId="295107D1" w14:textId="77777777" w:rsidTr="00BD1FC5">
        <w:tc>
          <w:tcPr>
            <w:tcW w:w="1843" w:type="dxa"/>
          </w:tcPr>
          <w:p w14:paraId="0B261803" w14:textId="77777777" w:rsidR="009B7E37" w:rsidRDefault="009B7E37" w:rsidP="00BD1FC5">
            <w:r>
              <w:lastRenderedPageBreak/>
              <w:t>PPG</w:t>
            </w:r>
          </w:p>
        </w:tc>
        <w:tc>
          <w:tcPr>
            <w:tcW w:w="6521" w:type="dxa"/>
          </w:tcPr>
          <w:p w14:paraId="4F73D220" w14:textId="77777777" w:rsidR="009B7E37" w:rsidRDefault="009B7E37" w:rsidP="00BD1FC5">
            <w:r>
              <w:t>Project Preparation Grant</w:t>
            </w:r>
          </w:p>
        </w:tc>
      </w:tr>
      <w:tr w:rsidR="0087775F" w:rsidRPr="00CB6749" w14:paraId="02CDB2D4" w14:textId="77777777" w:rsidTr="00BD1FC5">
        <w:tc>
          <w:tcPr>
            <w:tcW w:w="1843" w:type="dxa"/>
          </w:tcPr>
          <w:p w14:paraId="24A5AFE0" w14:textId="77777777" w:rsidR="0087775F" w:rsidRDefault="0087775F" w:rsidP="00BD1FC5">
            <w:r>
              <w:t>PSC</w:t>
            </w:r>
          </w:p>
        </w:tc>
        <w:tc>
          <w:tcPr>
            <w:tcW w:w="6521" w:type="dxa"/>
          </w:tcPr>
          <w:p w14:paraId="0358DAC7" w14:textId="77777777" w:rsidR="0087775F" w:rsidRDefault="0087775F" w:rsidP="00BD1FC5">
            <w:r>
              <w:t>Project Steering Committee</w:t>
            </w:r>
          </w:p>
        </w:tc>
      </w:tr>
      <w:tr w:rsidR="0087775F" w:rsidRPr="00CB6749" w14:paraId="75762411" w14:textId="77777777" w:rsidTr="00BD1FC5">
        <w:tc>
          <w:tcPr>
            <w:tcW w:w="1843" w:type="dxa"/>
          </w:tcPr>
          <w:p w14:paraId="28521AC7" w14:textId="77777777" w:rsidR="0087775F" w:rsidRDefault="0087775F" w:rsidP="00BD1FC5">
            <w:r>
              <w:t>PSMU</w:t>
            </w:r>
          </w:p>
        </w:tc>
        <w:tc>
          <w:tcPr>
            <w:tcW w:w="6521" w:type="dxa"/>
          </w:tcPr>
          <w:p w14:paraId="70D9FAC4" w14:textId="77777777" w:rsidR="0087775F" w:rsidRDefault="0087775F" w:rsidP="00BD1FC5">
            <w:r>
              <w:t>Pilot Site Management Unit</w:t>
            </w:r>
          </w:p>
        </w:tc>
      </w:tr>
      <w:tr w:rsidR="00E20783" w:rsidRPr="00CB6749" w14:paraId="3406F84D" w14:textId="77777777" w:rsidTr="00BD1FC5">
        <w:tc>
          <w:tcPr>
            <w:tcW w:w="1843" w:type="dxa"/>
          </w:tcPr>
          <w:p w14:paraId="50528B8C" w14:textId="77777777" w:rsidR="00E20783" w:rsidRDefault="00E20783" w:rsidP="00BD1FC5">
            <w:r>
              <w:t>PSO</w:t>
            </w:r>
          </w:p>
        </w:tc>
        <w:tc>
          <w:tcPr>
            <w:tcW w:w="6521" w:type="dxa"/>
          </w:tcPr>
          <w:p w14:paraId="09C05EF1" w14:textId="77777777" w:rsidR="00E20783" w:rsidRDefault="00E20783" w:rsidP="00BD1FC5">
            <w:r>
              <w:t>Project Site Officer</w:t>
            </w:r>
          </w:p>
        </w:tc>
      </w:tr>
      <w:tr w:rsidR="00E02B15" w:rsidRPr="00CB6749" w14:paraId="7223DA2E" w14:textId="77777777" w:rsidTr="00BD1FC5">
        <w:tc>
          <w:tcPr>
            <w:tcW w:w="1843" w:type="dxa"/>
          </w:tcPr>
          <w:p w14:paraId="0A707705" w14:textId="77777777" w:rsidR="00E02B15" w:rsidRPr="00CB6749" w:rsidRDefault="00796807" w:rsidP="00BD1FC5">
            <w:r>
              <w:t>SMART</w:t>
            </w:r>
          </w:p>
        </w:tc>
        <w:tc>
          <w:tcPr>
            <w:tcW w:w="6521" w:type="dxa"/>
          </w:tcPr>
          <w:p w14:paraId="1792B484" w14:textId="77777777" w:rsidR="00E02B15" w:rsidRPr="00CB6749" w:rsidRDefault="00796807" w:rsidP="00BD1FC5">
            <w:r>
              <w:t>Specific, Measurable, Achievable, Relevant, Time-</w:t>
            </w:r>
            <w:r w:rsidR="00E16026">
              <w:t>b</w:t>
            </w:r>
            <w:r>
              <w:t>ound</w:t>
            </w:r>
          </w:p>
        </w:tc>
      </w:tr>
      <w:tr w:rsidR="00E02B15" w:rsidRPr="00CB6749" w14:paraId="003A9A8F" w14:textId="77777777" w:rsidTr="00BD1FC5">
        <w:tc>
          <w:tcPr>
            <w:tcW w:w="1843" w:type="dxa"/>
          </w:tcPr>
          <w:p w14:paraId="647619AF" w14:textId="77777777" w:rsidR="00E02B15" w:rsidRPr="00CB6749" w:rsidRDefault="00E02B15" w:rsidP="00BD1FC5">
            <w:r w:rsidRPr="00CB6749">
              <w:t>PPT</w:t>
            </w:r>
          </w:p>
        </w:tc>
        <w:tc>
          <w:tcPr>
            <w:tcW w:w="6521" w:type="dxa"/>
          </w:tcPr>
          <w:p w14:paraId="21C43BE6" w14:textId="77777777" w:rsidR="00E02B15" w:rsidRPr="00CB6749" w:rsidRDefault="00E02B15" w:rsidP="00BD1FC5">
            <w:r w:rsidRPr="00CB6749">
              <w:t>PowerPoint</w:t>
            </w:r>
          </w:p>
        </w:tc>
      </w:tr>
      <w:tr w:rsidR="00E02B15" w:rsidRPr="00CB6749" w14:paraId="0B56BD91" w14:textId="77777777" w:rsidTr="00BD1FC5">
        <w:tc>
          <w:tcPr>
            <w:tcW w:w="1843" w:type="dxa"/>
          </w:tcPr>
          <w:p w14:paraId="634815AC" w14:textId="77777777" w:rsidR="00E02B15" w:rsidRPr="00CB6749" w:rsidRDefault="00E02B15" w:rsidP="00BD1FC5">
            <w:r w:rsidRPr="00CB6749">
              <w:t>R1</w:t>
            </w:r>
          </w:p>
        </w:tc>
        <w:tc>
          <w:tcPr>
            <w:tcW w:w="6521" w:type="dxa"/>
          </w:tcPr>
          <w:p w14:paraId="5F744A64" w14:textId="77777777" w:rsidR="00E02B15" w:rsidRPr="00CB6749" w:rsidRDefault="00E02B15" w:rsidP="00BD1FC5">
            <w:r w:rsidRPr="00CB6749">
              <w:t>Result 1</w:t>
            </w:r>
          </w:p>
        </w:tc>
      </w:tr>
      <w:tr w:rsidR="00E02B15" w:rsidRPr="00CB6749" w14:paraId="0BA7FB0B" w14:textId="77777777" w:rsidTr="00BD1FC5">
        <w:tc>
          <w:tcPr>
            <w:tcW w:w="1843" w:type="dxa"/>
          </w:tcPr>
          <w:p w14:paraId="19B311FC" w14:textId="77777777" w:rsidR="00E02B15" w:rsidRPr="00CB6749" w:rsidRDefault="00E02B15" w:rsidP="00BD1FC5">
            <w:r w:rsidRPr="00CB6749">
              <w:t>RT</w:t>
            </w:r>
          </w:p>
        </w:tc>
        <w:tc>
          <w:tcPr>
            <w:tcW w:w="6521" w:type="dxa"/>
          </w:tcPr>
          <w:p w14:paraId="05C5ADC4" w14:textId="77777777" w:rsidR="00E02B15" w:rsidRPr="00CB6749" w:rsidRDefault="00E02B15" w:rsidP="00BD1FC5">
            <w:r w:rsidRPr="00CB6749">
              <w:t>Review Team</w:t>
            </w:r>
          </w:p>
        </w:tc>
      </w:tr>
      <w:tr w:rsidR="00E20783" w:rsidRPr="00CB6749" w14:paraId="4D1AFF91" w14:textId="77777777" w:rsidTr="00BD1FC5">
        <w:tc>
          <w:tcPr>
            <w:tcW w:w="1843" w:type="dxa"/>
          </w:tcPr>
          <w:p w14:paraId="4656895F" w14:textId="77777777" w:rsidR="00E20783" w:rsidRPr="00CB6749" w:rsidRDefault="00E20783" w:rsidP="00BD1FC5">
            <w:r>
              <w:t>SCC</w:t>
            </w:r>
          </w:p>
        </w:tc>
        <w:tc>
          <w:tcPr>
            <w:tcW w:w="6521" w:type="dxa"/>
          </w:tcPr>
          <w:p w14:paraId="00E0DA15" w14:textId="77777777" w:rsidR="00E20783" w:rsidRDefault="00E20783" w:rsidP="00E20783">
            <w:r>
              <w:t>Site Coordination Committee</w:t>
            </w:r>
          </w:p>
        </w:tc>
      </w:tr>
      <w:tr w:rsidR="00E02B15" w:rsidRPr="00CB6749" w14:paraId="6972181D" w14:textId="77777777" w:rsidTr="00BD1FC5">
        <w:tc>
          <w:tcPr>
            <w:tcW w:w="1843" w:type="dxa"/>
          </w:tcPr>
          <w:p w14:paraId="1FCB3066" w14:textId="77777777" w:rsidR="00E02B15" w:rsidRPr="00CB6749" w:rsidRDefault="00E02B15" w:rsidP="00BD1FC5">
            <w:r w:rsidRPr="00CB6749">
              <w:t>SO1</w:t>
            </w:r>
          </w:p>
        </w:tc>
        <w:tc>
          <w:tcPr>
            <w:tcW w:w="6521" w:type="dxa"/>
          </w:tcPr>
          <w:p w14:paraId="510C8C60" w14:textId="77777777" w:rsidR="00E02B15" w:rsidRPr="00CB6749" w:rsidRDefault="00E20783" w:rsidP="00E20783">
            <w:r>
              <w:t>Sp</w:t>
            </w:r>
            <w:r w:rsidR="00E02B15" w:rsidRPr="00CB6749">
              <w:t>ecific Objective 1</w:t>
            </w:r>
          </w:p>
        </w:tc>
      </w:tr>
      <w:tr w:rsidR="003B3677" w:rsidRPr="00CB6749" w14:paraId="61292D8D" w14:textId="77777777" w:rsidTr="00BD1FC5">
        <w:tc>
          <w:tcPr>
            <w:tcW w:w="1843" w:type="dxa"/>
          </w:tcPr>
          <w:p w14:paraId="5913F730" w14:textId="77777777" w:rsidR="003B3677" w:rsidRPr="00CB6749" w:rsidRDefault="003B3677" w:rsidP="00BD1FC5">
            <w:r>
              <w:t>STAP</w:t>
            </w:r>
          </w:p>
        </w:tc>
        <w:tc>
          <w:tcPr>
            <w:tcW w:w="6521" w:type="dxa"/>
          </w:tcPr>
          <w:p w14:paraId="6DFEC06E" w14:textId="77777777" w:rsidR="003B3677" w:rsidRDefault="003B3677" w:rsidP="003B3677">
            <w:r>
              <w:t>Scientific and Technical Advisory Panel</w:t>
            </w:r>
          </w:p>
        </w:tc>
      </w:tr>
      <w:tr w:rsidR="00E02B15" w:rsidRPr="00CB6749" w14:paraId="7E7920E1" w14:textId="77777777" w:rsidTr="00BD1FC5">
        <w:tc>
          <w:tcPr>
            <w:tcW w:w="1843" w:type="dxa"/>
          </w:tcPr>
          <w:p w14:paraId="03C56227" w14:textId="77777777" w:rsidR="00E02B15" w:rsidRPr="00CB6749" w:rsidRDefault="00E02B15" w:rsidP="00BD1FC5">
            <w:r w:rsidRPr="00CB6749">
              <w:t>TA</w:t>
            </w:r>
          </w:p>
        </w:tc>
        <w:tc>
          <w:tcPr>
            <w:tcW w:w="6521" w:type="dxa"/>
          </w:tcPr>
          <w:p w14:paraId="4653232C" w14:textId="77777777" w:rsidR="00E02B15" w:rsidRPr="00CB6749" w:rsidRDefault="00E02B15" w:rsidP="00BD1FC5">
            <w:r w:rsidRPr="00CB6749">
              <w:t>Technical Assistance</w:t>
            </w:r>
          </w:p>
        </w:tc>
      </w:tr>
      <w:tr w:rsidR="00E02B15" w:rsidRPr="00CB6749" w14:paraId="22BFAA3B" w14:textId="77777777" w:rsidTr="00BD1FC5">
        <w:tc>
          <w:tcPr>
            <w:tcW w:w="1843" w:type="dxa"/>
          </w:tcPr>
          <w:p w14:paraId="07EF4609" w14:textId="77777777" w:rsidR="00E02B15" w:rsidRPr="00CB6749" w:rsidRDefault="00E02B15" w:rsidP="00BD1FC5">
            <w:r w:rsidRPr="00CB6749">
              <w:t>ToR</w:t>
            </w:r>
          </w:p>
        </w:tc>
        <w:tc>
          <w:tcPr>
            <w:tcW w:w="6521" w:type="dxa"/>
          </w:tcPr>
          <w:p w14:paraId="015E8923" w14:textId="77777777" w:rsidR="00E02B15" w:rsidRPr="00CB6749" w:rsidRDefault="00E02B15" w:rsidP="00BD1FC5">
            <w:r w:rsidRPr="00CB6749">
              <w:t>Terms of Reference</w:t>
            </w:r>
          </w:p>
        </w:tc>
      </w:tr>
      <w:tr w:rsidR="00E02B15" w:rsidRPr="00CB6749" w14:paraId="5B9420A0" w14:textId="77777777" w:rsidTr="00BD1FC5">
        <w:tc>
          <w:tcPr>
            <w:tcW w:w="1843" w:type="dxa"/>
          </w:tcPr>
          <w:p w14:paraId="2DF25AD9" w14:textId="77777777" w:rsidR="00E02B15" w:rsidRPr="00CB6749" w:rsidRDefault="00E02B15" w:rsidP="00BD1FC5">
            <w:r w:rsidRPr="00CB6749">
              <w:t>ToT</w:t>
            </w:r>
          </w:p>
        </w:tc>
        <w:tc>
          <w:tcPr>
            <w:tcW w:w="6521" w:type="dxa"/>
          </w:tcPr>
          <w:p w14:paraId="45940BC3" w14:textId="77777777" w:rsidR="00E02B15" w:rsidRPr="00CB6749" w:rsidRDefault="00E02B15" w:rsidP="00BD1FC5">
            <w:r w:rsidRPr="00CB6749">
              <w:t>Training of Trainers</w:t>
            </w:r>
          </w:p>
        </w:tc>
      </w:tr>
      <w:tr w:rsidR="00E02B15" w:rsidRPr="00CB6749" w14:paraId="11673966" w14:textId="77777777" w:rsidTr="00BD1FC5">
        <w:tc>
          <w:tcPr>
            <w:tcW w:w="1843" w:type="dxa"/>
          </w:tcPr>
          <w:p w14:paraId="5CB4881E" w14:textId="77777777" w:rsidR="00E02B15" w:rsidRPr="00CB6749" w:rsidRDefault="0054018E" w:rsidP="00BD1FC5">
            <w:r>
              <w:t>TT</w:t>
            </w:r>
          </w:p>
        </w:tc>
        <w:tc>
          <w:tcPr>
            <w:tcW w:w="6521" w:type="dxa"/>
          </w:tcPr>
          <w:p w14:paraId="14D6D99E" w14:textId="77777777" w:rsidR="00E02B15" w:rsidRPr="00CB6749" w:rsidRDefault="0054018E" w:rsidP="00BD1FC5">
            <w:r>
              <w:t>Tracking Tool</w:t>
            </w:r>
          </w:p>
        </w:tc>
      </w:tr>
      <w:tr w:rsidR="00E02B15" w:rsidRPr="00CB6749" w14:paraId="51EB0281" w14:textId="77777777" w:rsidTr="00BD1FC5">
        <w:tc>
          <w:tcPr>
            <w:tcW w:w="1843" w:type="dxa"/>
          </w:tcPr>
          <w:p w14:paraId="4011BDF8" w14:textId="77777777" w:rsidR="00E02B15" w:rsidRPr="00CB6749" w:rsidRDefault="00E02B15" w:rsidP="00BD1FC5">
            <w:r w:rsidRPr="00CB6749">
              <w:t>UN</w:t>
            </w:r>
          </w:p>
        </w:tc>
        <w:tc>
          <w:tcPr>
            <w:tcW w:w="6521" w:type="dxa"/>
          </w:tcPr>
          <w:p w14:paraId="03B1AA9D" w14:textId="77777777" w:rsidR="00E02B15" w:rsidRPr="00CB6749" w:rsidRDefault="00E02B15" w:rsidP="00BD1FC5">
            <w:r w:rsidRPr="00CB6749">
              <w:t>United Nations</w:t>
            </w:r>
          </w:p>
        </w:tc>
      </w:tr>
      <w:tr w:rsidR="00E02B15" w:rsidRPr="00CB6749" w14:paraId="50DC9261" w14:textId="77777777" w:rsidTr="00BD1FC5">
        <w:tc>
          <w:tcPr>
            <w:tcW w:w="1843" w:type="dxa"/>
          </w:tcPr>
          <w:p w14:paraId="3FCBF4EA" w14:textId="77777777" w:rsidR="00E02B15" w:rsidRPr="00CB6749" w:rsidRDefault="00E02B15" w:rsidP="00BD1FC5">
            <w:r>
              <w:t>UNDP</w:t>
            </w:r>
          </w:p>
        </w:tc>
        <w:tc>
          <w:tcPr>
            <w:tcW w:w="6521" w:type="dxa"/>
          </w:tcPr>
          <w:p w14:paraId="0E7F9DFC" w14:textId="77777777" w:rsidR="00E02B15" w:rsidRPr="00CB6749" w:rsidRDefault="00E02B15" w:rsidP="00BD1FC5">
            <w:r>
              <w:t>United Nations Development Programme</w:t>
            </w:r>
          </w:p>
        </w:tc>
      </w:tr>
      <w:tr w:rsidR="00E02B15" w:rsidRPr="00CB6749" w14:paraId="237B2D66" w14:textId="77777777" w:rsidTr="00BD1FC5">
        <w:tc>
          <w:tcPr>
            <w:tcW w:w="1843" w:type="dxa"/>
          </w:tcPr>
          <w:p w14:paraId="38E8782B" w14:textId="77777777" w:rsidR="00E02B15" w:rsidRPr="00CB6749" w:rsidRDefault="00E02B15" w:rsidP="00BD1FC5"/>
        </w:tc>
        <w:tc>
          <w:tcPr>
            <w:tcW w:w="6521" w:type="dxa"/>
          </w:tcPr>
          <w:p w14:paraId="4956D6CC" w14:textId="77777777" w:rsidR="00E02B15" w:rsidRPr="00CB6749" w:rsidRDefault="00E02B15" w:rsidP="00BD1FC5"/>
        </w:tc>
      </w:tr>
      <w:tr w:rsidR="00E02B15" w:rsidRPr="00CB6749" w14:paraId="4F5A4EAC" w14:textId="77777777" w:rsidTr="00BD1FC5">
        <w:tc>
          <w:tcPr>
            <w:tcW w:w="1843" w:type="dxa"/>
          </w:tcPr>
          <w:p w14:paraId="47895B00" w14:textId="77777777" w:rsidR="00E02B15" w:rsidRPr="00CB6749" w:rsidRDefault="00E02B15" w:rsidP="00BD1FC5"/>
        </w:tc>
        <w:tc>
          <w:tcPr>
            <w:tcW w:w="6521" w:type="dxa"/>
          </w:tcPr>
          <w:p w14:paraId="7B74EAA2" w14:textId="77777777" w:rsidR="00E02B15" w:rsidRPr="00CB6749" w:rsidRDefault="00E02B15" w:rsidP="00BD1FC5"/>
        </w:tc>
      </w:tr>
      <w:tr w:rsidR="00E02B15" w:rsidRPr="00CB6749" w14:paraId="1E75EBDD" w14:textId="77777777" w:rsidTr="00BD1FC5">
        <w:tc>
          <w:tcPr>
            <w:tcW w:w="1843" w:type="dxa"/>
          </w:tcPr>
          <w:p w14:paraId="56890635" w14:textId="77777777" w:rsidR="00E02B15" w:rsidRPr="00CB6749" w:rsidRDefault="00E02B15" w:rsidP="00BD1FC5"/>
        </w:tc>
        <w:tc>
          <w:tcPr>
            <w:tcW w:w="6521" w:type="dxa"/>
          </w:tcPr>
          <w:p w14:paraId="61C00468" w14:textId="77777777" w:rsidR="00E02B15" w:rsidRPr="00CB6749" w:rsidRDefault="00E02B15" w:rsidP="00BD1FC5"/>
        </w:tc>
      </w:tr>
      <w:tr w:rsidR="00E02B15" w:rsidRPr="00CB6749" w14:paraId="03265C04" w14:textId="77777777" w:rsidTr="00BD1FC5">
        <w:tc>
          <w:tcPr>
            <w:tcW w:w="1843" w:type="dxa"/>
          </w:tcPr>
          <w:p w14:paraId="2CE64E36" w14:textId="77777777" w:rsidR="00E02B15" w:rsidRPr="00CB6749" w:rsidRDefault="00E02B15" w:rsidP="00BD1FC5"/>
        </w:tc>
        <w:tc>
          <w:tcPr>
            <w:tcW w:w="6521" w:type="dxa"/>
          </w:tcPr>
          <w:p w14:paraId="1A5327B0" w14:textId="77777777" w:rsidR="00E02B15" w:rsidRPr="00CB6749" w:rsidRDefault="00E02B15" w:rsidP="00BD1FC5"/>
        </w:tc>
      </w:tr>
      <w:tr w:rsidR="00E02B15" w:rsidRPr="00CB6749" w14:paraId="46CD1AD7" w14:textId="77777777" w:rsidTr="00BD1FC5">
        <w:tc>
          <w:tcPr>
            <w:tcW w:w="1843" w:type="dxa"/>
          </w:tcPr>
          <w:p w14:paraId="71A4A718" w14:textId="77777777" w:rsidR="00E02B15" w:rsidRPr="00CB6749" w:rsidRDefault="00E02B15" w:rsidP="00BD1FC5"/>
        </w:tc>
        <w:tc>
          <w:tcPr>
            <w:tcW w:w="6521" w:type="dxa"/>
          </w:tcPr>
          <w:p w14:paraId="54AB32EA" w14:textId="77777777" w:rsidR="00E02B15" w:rsidRPr="00CB6749" w:rsidRDefault="00E02B15" w:rsidP="00BD1FC5"/>
        </w:tc>
      </w:tr>
      <w:tr w:rsidR="00E02B15" w:rsidRPr="00CB6749" w14:paraId="532C3C0F" w14:textId="77777777" w:rsidTr="00BD1FC5">
        <w:tc>
          <w:tcPr>
            <w:tcW w:w="1843" w:type="dxa"/>
          </w:tcPr>
          <w:p w14:paraId="458B9028" w14:textId="77777777" w:rsidR="00E02B15" w:rsidRPr="00CB6749" w:rsidRDefault="00E02B15" w:rsidP="00BD1FC5"/>
        </w:tc>
        <w:tc>
          <w:tcPr>
            <w:tcW w:w="6521" w:type="dxa"/>
          </w:tcPr>
          <w:p w14:paraId="16263782" w14:textId="77777777" w:rsidR="00E02B15" w:rsidRPr="00CB6749" w:rsidRDefault="00E02B15" w:rsidP="00BD1FC5"/>
        </w:tc>
      </w:tr>
      <w:tr w:rsidR="00E02B15" w:rsidRPr="00CB6749" w14:paraId="6E036DCB" w14:textId="77777777" w:rsidTr="00BD1FC5">
        <w:tc>
          <w:tcPr>
            <w:tcW w:w="1843" w:type="dxa"/>
          </w:tcPr>
          <w:p w14:paraId="6308F060" w14:textId="77777777" w:rsidR="00E02B15" w:rsidRPr="00CB6749" w:rsidRDefault="00E02B15" w:rsidP="00BD1FC5"/>
        </w:tc>
        <w:tc>
          <w:tcPr>
            <w:tcW w:w="6521" w:type="dxa"/>
          </w:tcPr>
          <w:p w14:paraId="68FA866A" w14:textId="77777777" w:rsidR="00E02B15" w:rsidRPr="00CB6749" w:rsidRDefault="00E02B15" w:rsidP="00BD1FC5"/>
        </w:tc>
      </w:tr>
    </w:tbl>
    <w:p w14:paraId="1497E40F" w14:textId="77777777" w:rsidR="00E02B15" w:rsidRPr="00CB6749" w:rsidRDefault="00E02B15" w:rsidP="00E02B15"/>
    <w:p w14:paraId="2214C8BA" w14:textId="77777777" w:rsidR="00E02B15" w:rsidRDefault="00E02B15" w:rsidP="00E02B15">
      <w:pPr>
        <w:spacing w:after="200" w:line="276" w:lineRule="auto"/>
        <w:jc w:val="left"/>
        <w:sectPr w:rsidR="00E02B15" w:rsidSect="00FB5FCD">
          <w:footerReference w:type="first" r:id="rId18"/>
          <w:pgSz w:w="11906" w:h="16838"/>
          <w:pgMar w:top="1960" w:right="1134" w:bottom="1701" w:left="1134" w:header="708" w:footer="708" w:gutter="0"/>
          <w:pgNumType w:fmt="lowerRoman"/>
          <w:cols w:space="708"/>
          <w:titlePg/>
          <w:docGrid w:linePitch="360"/>
        </w:sectPr>
      </w:pPr>
    </w:p>
    <w:p w14:paraId="126540AB" w14:textId="77777777" w:rsidR="001804EE" w:rsidRPr="00526F94" w:rsidRDefault="001804EE" w:rsidP="001804EE">
      <w:pPr>
        <w:pStyle w:val="Heading1"/>
      </w:pPr>
      <w:bookmarkStart w:id="13" w:name="_Toc449960318"/>
      <w:r w:rsidRPr="00526F94">
        <w:lastRenderedPageBreak/>
        <w:t>Introduction</w:t>
      </w:r>
      <w:bookmarkEnd w:id="13"/>
    </w:p>
    <w:p w14:paraId="516EA355" w14:textId="77777777" w:rsidR="001804EE" w:rsidRDefault="001804EE" w:rsidP="001804EE">
      <w:pPr>
        <w:spacing w:line="276" w:lineRule="auto"/>
      </w:pPr>
    </w:p>
    <w:p w14:paraId="1C7CCB19" w14:textId="77777777" w:rsidR="001804EE" w:rsidRPr="00526F94" w:rsidRDefault="00C81447" w:rsidP="00042BD6">
      <w:pPr>
        <w:pStyle w:val="Heading2"/>
        <w:spacing w:line="276" w:lineRule="auto"/>
        <w:ind w:left="578" w:hanging="578"/>
      </w:pPr>
      <w:bookmarkStart w:id="14" w:name="_Toc449960319"/>
      <w:r>
        <w:t>Purpose of the evaluation</w:t>
      </w:r>
      <w:bookmarkEnd w:id="14"/>
    </w:p>
    <w:p w14:paraId="7A88420A" w14:textId="77777777" w:rsidR="00560D1E" w:rsidRDefault="00D630F1" w:rsidP="00EF2874">
      <w:pPr>
        <w:rPr>
          <w:rFonts w:cs="Arial"/>
        </w:rPr>
      </w:pPr>
      <w:r w:rsidRPr="00D630F1">
        <w:rPr>
          <w:rFonts w:cs="Arial"/>
        </w:rPr>
        <w:t>The project entitled ‘‘</w:t>
      </w:r>
      <w:r w:rsidR="00F7052D" w:rsidRPr="00EF2874">
        <w:rPr>
          <w:rFonts w:cs="Arial"/>
        </w:rPr>
        <w:t xml:space="preserve">Mainstreaming Agrobiodiversity </w:t>
      </w:r>
      <w:r w:rsidR="00370AC4">
        <w:rPr>
          <w:rFonts w:cs="Arial"/>
        </w:rPr>
        <w:t xml:space="preserve">Conservation </w:t>
      </w:r>
      <w:r w:rsidR="00F7052D" w:rsidRPr="00EF2874">
        <w:rPr>
          <w:rFonts w:cs="Arial"/>
        </w:rPr>
        <w:t xml:space="preserve">into </w:t>
      </w:r>
      <w:r w:rsidR="00370AC4">
        <w:rPr>
          <w:rFonts w:cs="Arial"/>
        </w:rPr>
        <w:t xml:space="preserve">the </w:t>
      </w:r>
      <w:r w:rsidR="00354DA3">
        <w:rPr>
          <w:rFonts w:cs="Arial"/>
        </w:rPr>
        <w:t>Agricultural Production</w:t>
      </w:r>
      <w:r w:rsidR="00370AC4">
        <w:rPr>
          <w:rFonts w:cs="Arial"/>
        </w:rPr>
        <w:t xml:space="preserve"> </w:t>
      </w:r>
      <w:r w:rsidR="00F7052D" w:rsidRPr="00EF2874">
        <w:rPr>
          <w:rFonts w:cs="Arial"/>
        </w:rPr>
        <w:t>Systems</w:t>
      </w:r>
      <w:r w:rsidR="00370AC4">
        <w:rPr>
          <w:rFonts w:cs="Arial"/>
        </w:rPr>
        <w:t xml:space="preserve"> in Ethiopia</w:t>
      </w:r>
      <w:r w:rsidRPr="00D630F1">
        <w:rPr>
          <w:rFonts w:cs="Arial"/>
        </w:rPr>
        <w:t>’’</w:t>
      </w:r>
      <w:r w:rsidR="00EA4BED">
        <w:rPr>
          <w:rFonts w:cs="Arial"/>
        </w:rPr>
        <w:t>,</w:t>
      </w:r>
      <w:r w:rsidRPr="00D630F1">
        <w:rPr>
          <w:rFonts w:cs="Arial"/>
        </w:rPr>
        <w:t xml:space="preserve"> has been under implementation since January 2011. </w:t>
      </w:r>
      <w:r w:rsidR="005B033E">
        <w:rPr>
          <w:rFonts w:cs="Arial"/>
        </w:rPr>
        <w:t>The United Nations Development Programme (</w:t>
      </w:r>
      <w:r w:rsidRPr="00D630F1">
        <w:rPr>
          <w:rFonts w:cs="Arial"/>
        </w:rPr>
        <w:t>UNDP</w:t>
      </w:r>
      <w:r w:rsidR="005B033E">
        <w:rPr>
          <w:rFonts w:cs="Arial"/>
        </w:rPr>
        <w:t>)</w:t>
      </w:r>
      <w:r w:rsidRPr="00D630F1">
        <w:rPr>
          <w:rFonts w:cs="Arial"/>
        </w:rPr>
        <w:t xml:space="preserve"> was the implementing agency in partnership with the Ethiopian Biodiversity Institute (EBI) and the Global Environment Fund (GEF) as the main donor.</w:t>
      </w:r>
    </w:p>
    <w:p w14:paraId="585A702B" w14:textId="77777777" w:rsidR="00D630F1" w:rsidRPr="00D630F1" w:rsidRDefault="00D630F1" w:rsidP="00D630F1">
      <w:pPr>
        <w:spacing w:line="276" w:lineRule="auto"/>
        <w:rPr>
          <w:rFonts w:cs="Arial"/>
        </w:rPr>
      </w:pPr>
      <w:r w:rsidRPr="00D630F1">
        <w:rPr>
          <w:rFonts w:cs="Arial"/>
        </w:rPr>
        <w:t xml:space="preserve">In accordance with UNDP and GEF </w:t>
      </w:r>
      <w:r w:rsidR="00B27D17">
        <w:rPr>
          <w:rFonts w:cs="Arial"/>
        </w:rPr>
        <w:t>monitoring and evaluation (</w:t>
      </w:r>
      <w:r w:rsidRPr="00D630F1">
        <w:rPr>
          <w:rFonts w:cs="Arial"/>
        </w:rPr>
        <w:t>M&amp;E</w:t>
      </w:r>
      <w:r w:rsidR="00B27D17">
        <w:rPr>
          <w:rFonts w:cs="Arial"/>
        </w:rPr>
        <w:t>)</w:t>
      </w:r>
      <w:r w:rsidRPr="00D630F1">
        <w:rPr>
          <w:rFonts w:cs="Arial"/>
        </w:rPr>
        <w:t xml:space="preserve"> policies and procedures, all full and medium-sized UNDP supported and </w:t>
      </w:r>
      <w:r w:rsidRPr="00651924">
        <w:rPr>
          <w:rFonts w:cs="Arial"/>
          <w:noProof/>
        </w:rPr>
        <w:t>GEF</w:t>
      </w:r>
      <w:r w:rsidR="00651924">
        <w:rPr>
          <w:rFonts w:cs="Arial"/>
          <w:noProof/>
        </w:rPr>
        <w:t>-</w:t>
      </w:r>
      <w:r w:rsidRPr="00651924">
        <w:rPr>
          <w:rFonts w:cs="Arial"/>
          <w:noProof/>
        </w:rPr>
        <w:t>financed</w:t>
      </w:r>
      <w:r w:rsidRPr="00D630F1">
        <w:rPr>
          <w:rFonts w:cs="Arial"/>
        </w:rPr>
        <w:t xml:space="preserve"> projects are required to undergo a terminal evaluation upon completion of implementation. Towards this end, UNDP has commissioned the terminal evaluation by contracting independent evaluators (international and national)</w:t>
      </w:r>
      <w:r w:rsidR="00387B66">
        <w:rPr>
          <w:rFonts w:cs="Arial"/>
        </w:rPr>
        <w:t xml:space="preserve"> and </w:t>
      </w:r>
      <w:r w:rsidR="00387B66" w:rsidRPr="00D630F1">
        <w:rPr>
          <w:rFonts w:cs="Arial"/>
        </w:rPr>
        <w:t>carried out in accordance with the UNDP-GEF Monitoring and Evaluation Policy and facilitated by the UNDP Country Office in Ethiopia.</w:t>
      </w:r>
      <w:r w:rsidRPr="00D630F1">
        <w:rPr>
          <w:rFonts w:cs="Arial"/>
        </w:rPr>
        <w:t xml:space="preserve"> </w:t>
      </w:r>
    </w:p>
    <w:p w14:paraId="208E0940" w14:textId="5067300D" w:rsidR="00FD1319" w:rsidRPr="00EF2874" w:rsidRDefault="00F7052D" w:rsidP="00D630F1">
      <w:pPr>
        <w:spacing w:line="276" w:lineRule="auto"/>
        <w:rPr>
          <w:rFonts w:asciiTheme="minorHAnsi" w:hAnsiTheme="minorHAnsi"/>
        </w:rPr>
      </w:pPr>
      <w:r w:rsidRPr="00EF2874">
        <w:rPr>
          <w:rFonts w:asciiTheme="minorHAnsi" w:hAnsiTheme="minorHAnsi" w:cs="TimesNewRomanPSMT"/>
          <w:lang w:val="en-US"/>
        </w:rPr>
        <w:t xml:space="preserve">The purpose of the terminal evaluation was to carry out a systematic and comprehensive evaluation of the performance of the project by assessing its design, processes of implementation, and achievements relative to </w:t>
      </w:r>
      <w:r w:rsidR="00B8226A">
        <w:rPr>
          <w:rFonts w:asciiTheme="minorHAnsi" w:hAnsiTheme="minorHAnsi" w:cs="TimesNewRomanPSMT"/>
          <w:lang w:val="en-US"/>
        </w:rPr>
        <w:t>project</w:t>
      </w:r>
      <w:r w:rsidRPr="00EF2874">
        <w:rPr>
          <w:rFonts w:asciiTheme="minorHAnsi" w:hAnsiTheme="minorHAnsi" w:cs="TimesNewRomanPSMT"/>
          <w:lang w:val="en-US"/>
        </w:rPr>
        <w:t xml:space="preserve"> objectives. </w:t>
      </w:r>
      <w:r w:rsidR="00B8226A">
        <w:rPr>
          <w:rFonts w:asciiTheme="minorHAnsi" w:hAnsiTheme="minorHAnsi" w:cs="TimesNewRomanPSMT"/>
          <w:lang w:val="en-US"/>
        </w:rPr>
        <w:t>I</w:t>
      </w:r>
      <w:r w:rsidR="00160057">
        <w:rPr>
          <w:rFonts w:asciiTheme="minorHAnsi" w:hAnsiTheme="minorHAnsi" w:cs="TimesNewRomanPSMT"/>
          <w:lang w:val="en-US"/>
        </w:rPr>
        <w:t>t</w:t>
      </w:r>
      <w:r w:rsidR="00B8226A">
        <w:rPr>
          <w:rFonts w:asciiTheme="minorHAnsi" w:hAnsiTheme="minorHAnsi" w:cs="TimesNewRomanPSMT"/>
          <w:lang w:val="en-US"/>
        </w:rPr>
        <w:t xml:space="preserve"> </w:t>
      </w:r>
      <w:r w:rsidRPr="00EF2874">
        <w:rPr>
          <w:rFonts w:asciiTheme="minorHAnsi" w:hAnsiTheme="minorHAnsi"/>
        </w:rPr>
        <w:t xml:space="preserve">was </w:t>
      </w:r>
      <w:r w:rsidR="00160057">
        <w:rPr>
          <w:rFonts w:asciiTheme="minorHAnsi" w:hAnsiTheme="minorHAnsi"/>
        </w:rPr>
        <w:t>aimed to obtain and</w:t>
      </w:r>
      <w:r w:rsidRPr="00EF2874">
        <w:rPr>
          <w:rFonts w:asciiTheme="minorHAnsi" w:hAnsiTheme="minorHAnsi"/>
        </w:rPr>
        <w:t xml:space="preserve"> provide timely, precise and reliable information </w:t>
      </w:r>
      <w:r w:rsidR="00160057">
        <w:rPr>
          <w:rFonts w:asciiTheme="minorHAnsi" w:hAnsiTheme="minorHAnsi"/>
        </w:rPr>
        <w:t xml:space="preserve">on </w:t>
      </w:r>
      <w:r w:rsidR="00B8226A">
        <w:rPr>
          <w:rFonts w:asciiTheme="minorHAnsi" w:hAnsiTheme="minorHAnsi"/>
        </w:rPr>
        <w:t xml:space="preserve">how well the project was designed, implemented, </w:t>
      </w:r>
      <w:r w:rsidR="00F667FD">
        <w:rPr>
          <w:rFonts w:asciiTheme="minorHAnsi" w:hAnsiTheme="minorHAnsi"/>
        </w:rPr>
        <w:t xml:space="preserve">progress towards project goals/objectives, how well resources are used cost-effectively, project </w:t>
      </w:r>
      <w:r w:rsidRPr="00EF2874">
        <w:rPr>
          <w:rFonts w:asciiTheme="minorHAnsi" w:hAnsiTheme="minorHAnsi"/>
        </w:rPr>
        <w:t>impacts</w:t>
      </w:r>
      <w:r w:rsidR="00F667FD">
        <w:rPr>
          <w:rFonts w:asciiTheme="minorHAnsi" w:hAnsiTheme="minorHAnsi"/>
        </w:rPr>
        <w:t>,</w:t>
      </w:r>
      <w:r w:rsidRPr="00EF2874">
        <w:rPr>
          <w:rFonts w:asciiTheme="minorHAnsi" w:hAnsiTheme="minorHAnsi"/>
        </w:rPr>
        <w:t xml:space="preserve"> and </w:t>
      </w:r>
      <w:r w:rsidR="00F667FD">
        <w:rPr>
          <w:rFonts w:asciiTheme="minorHAnsi" w:hAnsiTheme="minorHAnsi"/>
        </w:rPr>
        <w:t xml:space="preserve">potential ownership for </w:t>
      </w:r>
      <w:r w:rsidRPr="00EF2874">
        <w:rPr>
          <w:rFonts w:asciiTheme="minorHAnsi" w:hAnsiTheme="minorHAnsi"/>
        </w:rPr>
        <w:t>future sustainability.</w:t>
      </w:r>
      <w:r w:rsidR="00B3794D">
        <w:rPr>
          <w:rFonts w:asciiTheme="minorHAnsi" w:hAnsiTheme="minorHAnsi"/>
        </w:rPr>
        <w:t xml:space="preserve"> </w:t>
      </w:r>
      <w:r w:rsidR="00F667FD">
        <w:rPr>
          <w:rFonts w:asciiTheme="minorHAnsi" w:hAnsiTheme="minorHAnsi"/>
        </w:rPr>
        <w:t>Th</w:t>
      </w:r>
      <w:r w:rsidR="00A03C3E">
        <w:rPr>
          <w:rFonts w:asciiTheme="minorHAnsi" w:hAnsiTheme="minorHAnsi"/>
        </w:rPr>
        <w:t>is</w:t>
      </w:r>
      <w:r w:rsidR="00F667FD">
        <w:rPr>
          <w:rFonts w:asciiTheme="minorHAnsi" w:hAnsiTheme="minorHAnsi"/>
        </w:rPr>
        <w:t xml:space="preserve"> information </w:t>
      </w:r>
      <w:r w:rsidR="00A03C3E">
        <w:rPr>
          <w:rFonts w:asciiTheme="minorHAnsi" w:hAnsiTheme="minorHAnsi"/>
        </w:rPr>
        <w:t xml:space="preserve">is </w:t>
      </w:r>
      <w:r w:rsidR="00F667FD">
        <w:rPr>
          <w:rFonts w:asciiTheme="minorHAnsi" w:hAnsiTheme="minorHAnsi"/>
        </w:rPr>
        <w:t xml:space="preserve">needed by key stakeholders; Government </w:t>
      </w:r>
      <w:r w:rsidR="001309FA">
        <w:rPr>
          <w:rFonts w:asciiTheme="minorHAnsi" w:hAnsiTheme="minorHAnsi"/>
        </w:rPr>
        <w:t>–</w:t>
      </w:r>
      <w:r w:rsidR="00F667FD">
        <w:rPr>
          <w:rFonts w:asciiTheme="minorHAnsi" w:hAnsiTheme="minorHAnsi"/>
        </w:rPr>
        <w:t xml:space="preserve"> </w:t>
      </w:r>
      <w:r w:rsidR="001309FA" w:rsidRPr="00D630F1">
        <w:rPr>
          <w:rFonts w:cs="Arial"/>
        </w:rPr>
        <w:t>Ethiopian Biodiversity Institute</w:t>
      </w:r>
      <w:r w:rsidR="001309FA">
        <w:rPr>
          <w:rFonts w:asciiTheme="minorHAnsi" w:hAnsiTheme="minorHAnsi"/>
        </w:rPr>
        <w:t xml:space="preserve"> (</w:t>
      </w:r>
      <w:r w:rsidR="00F667FD">
        <w:rPr>
          <w:rFonts w:asciiTheme="minorHAnsi" w:hAnsiTheme="minorHAnsi"/>
        </w:rPr>
        <w:t>EBI</w:t>
      </w:r>
      <w:r w:rsidR="001309FA">
        <w:rPr>
          <w:rFonts w:asciiTheme="minorHAnsi" w:hAnsiTheme="minorHAnsi"/>
        </w:rPr>
        <w:t>)</w:t>
      </w:r>
      <w:r w:rsidR="00F667FD">
        <w:rPr>
          <w:rFonts w:asciiTheme="minorHAnsi" w:hAnsiTheme="minorHAnsi"/>
        </w:rPr>
        <w:t xml:space="preserve">, </w:t>
      </w:r>
      <w:r w:rsidR="001309FA">
        <w:t>Ministry of Agriculture and Natural Resources</w:t>
      </w:r>
      <w:r w:rsidR="001309FA">
        <w:rPr>
          <w:rFonts w:asciiTheme="minorHAnsi" w:hAnsiTheme="minorHAnsi"/>
        </w:rPr>
        <w:t xml:space="preserve"> (</w:t>
      </w:r>
      <w:r w:rsidR="00F667FD">
        <w:rPr>
          <w:rFonts w:asciiTheme="minorHAnsi" w:hAnsiTheme="minorHAnsi"/>
        </w:rPr>
        <w:t>MoANR</w:t>
      </w:r>
      <w:r w:rsidR="001309FA">
        <w:rPr>
          <w:rFonts w:asciiTheme="minorHAnsi" w:hAnsiTheme="minorHAnsi"/>
        </w:rPr>
        <w:t>)</w:t>
      </w:r>
      <w:r w:rsidR="00F667FD">
        <w:rPr>
          <w:rFonts w:asciiTheme="minorHAnsi" w:hAnsiTheme="minorHAnsi"/>
        </w:rPr>
        <w:t xml:space="preserve">, </w:t>
      </w:r>
      <w:r w:rsidR="00A5702B">
        <w:rPr>
          <w:rFonts w:asciiTheme="minorHAnsi" w:hAnsiTheme="minorHAnsi"/>
        </w:rPr>
        <w:t xml:space="preserve">Ministry of </w:t>
      </w:r>
      <w:r w:rsidR="001309FA">
        <w:rPr>
          <w:rFonts w:asciiTheme="minorHAnsi" w:hAnsiTheme="minorHAnsi"/>
        </w:rPr>
        <w:t xml:space="preserve">Trade and </w:t>
      </w:r>
      <w:r w:rsidR="00A5702B">
        <w:rPr>
          <w:rFonts w:asciiTheme="minorHAnsi" w:hAnsiTheme="minorHAnsi"/>
        </w:rPr>
        <w:t>Industry</w:t>
      </w:r>
      <w:r w:rsidR="001309FA">
        <w:rPr>
          <w:rFonts w:asciiTheme="minorHAnsi" w:hAnsiTheme="minorHAnsi"/>
        </w:rPr>
        <w:t xml:space="preserve"> (MoTI</w:t>
      </w:r>
      <w:r w:rsidR="00A5702B">
        <w:rPr>
          <w:rFonts w:asciiTheme="minorHAnsi" w:hAnsiTheme="minorHAnsi"/>
        </w:rPr>
        <w:t>)</w:t>
      </w:r>
      <w:r w:rsidR="00F667FD">
        <w:rPr>
          <w:rFonts w:asciiTheme="minorHAnsi" w:hAnsiTheme="minorHAnsi"/>
        </w:rPr>
        <w:t>, etc</w:t>
      </w:r>
      <w:r w:rsidR="001470B7">
        <w:rPr>
          <w:rFonts w:asciiTheme="minorHAnsi" w:hAnsiTheme="minorHAnsi"/>
        </w:rPr>
        <w:t>.</w:t>
      </w:r>
      <w:r w:rsidR="00F667FD">
        <w:rPr>
          <w:rFonts w:asciiTheme="minorHAnsi" w:hAnsiTheme="minorHAnsi"/>
        </w:rPr>
        <w:t xml:space="preserve"> as well as Development</w:t>
      </w:r>
      <w:r w:rsidR="00B3794D">
        <w:rPr>
          <w:rFonts w:asciiTheme="minorHAnsi" w:hAnsiTheme="minorHAnsi"/>
        </w:rPr>
        <w:t xml:space="preserve"> </w:t>
      </w:r>
      <w:r w:rsidR="00F667FD">
        <w:rPr>
          <w:rFonts w:asciiTheme="minorHAnsi" w:hAnsiTheme="minorHAnsi"/>
        </w:rPr>
        <w:t>and Donors – UNDP, GEF, etc</w:t>
      </w:r>
      <w:r w:rsidR="002C52C4">
        <w:rPr>
          <w:rFonts w:asciiTheme="minorHAnsi" w:hAnsiTheme="minorHAnsi"/>
        </w:rPr>
        <w:t>.</w:t>
      </w:r>
      <w:r w:rsidR="00F667FD">
        <w:rPr>
          <w:rFonts w:asciiTheme="minorHAnsi" w:hAnsiTheme="minorHAnsi"/>
        </w:rPr>
        <w:t xml:space="preserve"> for decision-making and planning </w:t>
      </w:r>
      <w:r w:rsidR="00AD4DFE">
        <w:rPr>
          <w:rFonts w:asciiTheme="minorHAnsi" w:hAnsiTheme="minorHAnsi"/>
        </w:rPr>
        <w:t>similar projects in the future.</w:t>
      </w:r>
      <w:r w:rsidR="00F667FD">
        <w:rPr>
          <w:rFonts w:asciiTheme="minorHAnsi" w:hAnsiTheme="minorHAnsi"/>
        </w:rPr>
        <w:t xml:space="preserve"> </w:t>
      </w:r>
    </w:p>
    <w:p w14:paraId="040597BF" w14:textId="77777777" w:rsidR="00D630F1" w:rsidRDefault="00387B66" w:rsidP="00D630F1">
      <w:pPr>
        <w:spacing w:line="276" w:lineRule="auto"/>
        <w:rPr>
          <w:rFonts w:cs="Arial"/>
        </w:rPr>
      </w:pPr>
      <w:r>
        <w:rPr>
          <w:rFonts w:cs="TimesNewRomanPSMT"/>
          <w:sz w:val="24"/>
          <w:szCs w:val="24"/>
          <w:lang w:val="en-US"/>
        </w:rPr>
        <w:t xml:space="preserve"> </w:t>
      </w:r>
      <w:r w:rsidR="00D630F1" w:rsidRPr="00D630F1">
        <w:rPr>
          <w:rFonts w:cs="Arial"/>
        </w:rPr>
        <w:t>The objectives of the terminal evaluation are to assess the achievement of project results and to draw lessons that can both improve the sustainability of benefits from this project and aid in the overall enhancement of UNDP programming.</w:t>
      </w:r>
      <w:r w:rsidR="00F015A3">
        <w:rPr>
          <w:rFonts w:cs="Arial"/>
        </w:rPr>
        <w:t xml:space="preserve"> The specific objective of the terminal evaluation are:</w:t>
      </w:r>
    </w:p>
    <w:p w14:paraId="659B3667" w14:textId="77777777" w:rsidR="00560D1E" w:rsidRDefault="00F015A3" w:rsidP="00EF2874">
      <w:pPr>
        <w:pStyle w:val="ListParagraph"/>
        <w:numPr>
          <w:ilvl w:val="0"/>
          <w:numId w:val="42"/>
        </w:numPr>
        <w:spacing w:line="276" w:lineRule="auto"/>
        <w:rPr>
          <w:rFonts w:cs="Arial"/>
        </w:rPr>
      </w:pPr>
      <w:r>
        <w:rPr>
          <w:rFonts w:cs="Arial"/>
        </w:rPr>
        <w:t>To assess the design, implementation and monitoring and evaluation processes</w:t>
      </w:r>
      <w:r w:rsidR="00CC6A72">
        <w:rPr>
          <w:rFonts w:cs="Arial"/>
        </w:rPr>
        <w:t>;</w:t>
      </w:r>
    </w:p>
    <w:p w14:paraId="0E82FA38" w14:textId="77777777" w:rsidR="00560D1E" w:rsidRDefault="00F015A3" w:rsidP="00EF2874">
      <w:pPr>
        <w:pStyle w:val="ListParagraph"/>
        <w:numPr>
          <w:ilvl w:val="0"/>
          <w:numId w:val="42"/>
        </w:numPr>
        <w:spacing w:line="276" w:lineRule="auto"/>
        <w:rPr>
          <w:rFonts w:cs="Arial"/>
        </w:rPr>
      </w:pPr>
      <w:r>
        <w:rPr>
          <w:rFonts w:cs="Arial"/>
        </w:rPr>
        <w:t>To assess project achievements towards project goals, objectives and outcomes planned;</w:t>
      </w:r>
    </w:p>
    <w:p w14:paraId="51C5DFEE" w14:textId="77777777" w:rsidR="00560D1E" w:rsidRDefault="00F015A3" w:rsidP="00EF2874">
      <w:pPr>
        <w:pStyle w:val="ListParagraph"/>
        <w:numPr>
          <w:ilvl w:val="0"/>
          <w:numId w:val="42"/>
        </w:numPr>
        <w:spacing w:line="276" w:lineRule="auto"/>
        <w:rPr>
          <w:rFonts w:cs="Arial"/>
        </w:rPr>
      </w:pPr>
      <w:r>
        <w:rPr>
          <w:rFonts w:cs="Arial"/>
        </w:rPr>
        <w:t>Determine whether resources (finance, human and material) were used economically</w:t>
      </w:r>
      <w:r w:rsidR="00CC6A72">
        <w:rPr>
          <w:rFonts w:cs="Arial"/>
        </w:rPr>
        <w:t xml:space="preserve"> and wisely;</w:t>
      </w:r>
    </w:p>
    <w:p w14:paraId="2F2C8009" w14:textId="3ABAC4F5" w:rsidR="00560D1E" w:rsidRDefault="00CC6A72" w:rsidP="00EF2874">
      <w:pPr>
        <w:pStyle w:val="ListParagraph"/>
        <w:numPr>
          <w:ilvl w:val="0"/>
          <w:numId w:val="42"/>
        </w:numPr>
        <w:spacing w:line="276" w:lineRule="auto"/>
        <w:rPr>
          <w:rFonts w:cs="Arial"/>
        </w:rPr>
      </w:pPr>
      <w:r>
        <w:rPr>
          <w:rFonts w:cs="Arial"/>
        </w:rPr>
        <w:t xml:space="preserve">Assess potential impacts of the agrobiodiversity conservation project on </w:t>
      </w:r>
      <w:r w:rsidR="00A5702B">
        <w:rPr>
          <w:rFonts w:cs="Arial"/>
        </w:rPr>
        <w:t>t</w:t>
      </w:r>
      <w:r>
        <w:rPr>
          <w:rFonts w:cs="Arial"/>
        </w:rPr>
        <w:t>he community and environment (technical, economical, financial, and social and environmental);</w:t>
      </w:r>
    </w:p>
    <w:p w14:paraId="59389330" w14:textId="781DE4C6" w:rsidR="00560D1E" w:rsidRPr="00EF2874" w:rsidRDefault="00F7052D" w:rsidP="00EF2874">
      <w:pPr>
        <w:pStyle w:val="ListParagraph"/>
        <w:numPr>
          <w:ilvl w:val="0"/>
          <w:numId w:val="42"/>
        </w:numPr>
        <w:spacing w:line="276" w:lineRule="auto"/>
        <w:rPr>
          <w:rFonts w:cs="Arial"/>
        </w:rPr>
      </w:pPr>
      <w:r w:rsidRPr="00EF2874">
        <w:rPr>
          <w:rFonts w:cs="Arial"/>
        </w:rPr>
        <w:t>Assess management and potentials for program ownership, sustainability and any basis to make decision</w:t>
      </w:r>
      <w:r w:rsidR="00A03C3E">
        <w:rPr>
          <w:rFonts w:cs="Arial"/>
        </w:rPr>
        <w:t>s</w:t>
      </w:r>
      <w:r w:rsidRPr="00EF2874">
        <w:rPr>
          <w:rFonts w:cs="Arial"/>
        </w:rPr>
        <w:t xml:space="preserve"> on future program design;</w:t>
      </w:r>
    </w:p>
    <w:p w14:paraId="6A7381EF" w14:textId="2DDE818F" w:rsidR="00560D1E" w:rsidRDefault="00F7052D" w:rsidP="00EF2874">
      <w:pPr>
        <w:pStyle w:val="ListParagraph"/>
        <w:numPr>
          <w:ilvl w:val="0"/>
          <w:numId w:val="42"/>
        </w:numPr>
        <w:spacing w:line="276" w:lineRule="auto"/>
        <w:rPr>
          <w:rFonts w:cs="Arial"/>
        </w:rPr>
      </w:pPr>
      <w:r w:rsidRPr="00EF2874">
        <w:rPr>
          <w:rFonts w:cs="Arial"/>
        </w:rPr>
        <w:t>Provide specific and practical recommendations and document lessons that can be utilized for improving sustainability future projects to be designed</w:t>
      </w:r>
      <w:r w:rsidR="00A03C3E">
        <w:rPr>
          <w:rFonts w:cs="Arial"/>
        </w:rPr>
        <w:t>.</w:t>
      </w:r>
      <w:r w:rsidRPr="00EF2874">
        <w:rPr>
          <w:rFonts w:cs="Arial"/>
        </w:rPr>
        <w:t xml:space="preserve"> </w:t>
      </w:r>
    </w:p>
    <w:p w14:paraId="6C4CA46F" w14:textId="77777777" w:rsidR="00D630F1" w:rsidRPr="00A72FD8" w:rsidRDefault="00D630F1" w:rsidP="00D630F1">
      <w:pPr>
        <w:spacing w:line="276" w:lineRule="auto"/>
        <w:rPr>
          <w:rFonts w:cs="Arial"/>
          <w:bCs/>
        </w:rPr>
      </w:pPr>
    </w:p>
    <w:p w14:paraId="534D24C5" w14:textId="77777777" w:rsidR="001804EE" w:rsidRPr="00526F94" w:rsidRDefault="00C81447" w:rsidP="00042BD6">
      <w:pPr>
        <w:pStyle w:val="Heading2"/>
        <w:spacing w:line="276" w:lineRule="auto"/>
        <w:ind w:left="578" w:hanging="578"/>
      </w:pPr>
      <w:bookmarkStart w:id="15" w:name="_Toc449960320"/>
      <w:r>
        <w:lastRenderedPageBreak/>
        <w:t>Scope and methodology</w:t>
      </w:r>
      <w:bookmarkEnd w:id="15"/>
    </w:p>
    <w:p w14:paraId="51886984" w14:textId="77777777" w:rsidR="00D630F1" w:rsidRPr="00CB6749" w:rsidRDefault="00D630F1" w:rsidP="00D630F1">
      <w:pPr>
        <w:pStyle w:val="Heading3"/>
      </w:pPr>
      <w:bookmarkStart w:id="16" w:name="_Toc449960321"/>
      <w:r>
        <w:t>Scope</w:t>
      </w:r>
      <w:bookmarkEnd w:id="16"/>
    </w:p>
    <w:p w14:paraId="7944BF85" w14:textId="77777777" w:rsidR="0095065E" w:rsidRDefault="00D630F1" w:rsidP="00D630F1">
      <w:pPr>
        <w:spacing w:line="276" w:lineRule="auto"/>
        <w:rPr>
          <w:rFonts w:cs="Arial"/>
        </w:rPr>
      </w:pPr>
      <w:r w:rsidRPr="00D630F1">
        <w:rPr>
          <w:rFonts w:cs="Arial"/>
        </w:rPr>
        <w:t>Regarding scope, the evaluation focused primarily on assessing the perfo</w:t>
      </w:r>
      <w:r>
        <w:rPr>
          <w:rFonts w:cs="Arial"/>
        </w:rPr>
        <w:t xml:space="preserve">rmance of the project </w:t>
      </w:r>
      <w:r w:rsidRPr="00D630F1">
        <w:rPr>
          <w:rFonts w:cs="Arial"/>
        </w:rPr>
        <w:t>in light</w:t>
      </w:r>
      <w:r w:rsidR="00B3794D">
        <w:rPr>
          <w:rFonts w:cs="Arial"/>
        </w:rPr>
        <w:t xml:space="preserve"> </w:t>
      </w:r>
      <w:r w:rsidRPr="00D630F1">
        <w:rPr>
          <w:rFonts w:cs="Arial"/>
        </w:rPr>
        <w:t>of</w:t>
      </w:r>
      <w:r w:rsidR="00B3794D">
        <w:rPr>
          <w:rFonts w:cs="Arial"/>
        </w:rPr>
        <w:t xml:space="preserve"> </w:t>
      </w:r>
      <w:r w:rsidRPr="00D630F1">
        <w:rPr>
          <w:rFonts w:cs="Arial"/>
        </w:rPr>
        <w:t>the</w:t>
      </w:r>
      <w:r w:rsidR="00B3794D">
        <w:rPr>
          <w:rFonts w:cs="Arial"/>
        </w:rPr>
        <w:t xml:space="preserve"> </w:t>
      </w:r>
      <w:r w:rsidRPr="00D630F1">
        <w:rPr>
          <w:rFonts w:cs="Arial"/>
        </w:rPr>
        <w:t>accomplished</w:t>
      </w:r>
      <w:r w:rsidR="00B3794D">
        <w:rPr>
          <w:rFonts w:cs="Arial"/>
        </w:rPr>
        <w:t xml:space="preserve"> </w:t>
      </w:r>
      <w:r w:rsidRPr="00D630F1">
        <w:rPr>
          <w:rFonts w:cs="Arial"/>
        </w:rPr>
        <w:t>outcomes, objectives and effects using the evaluation criteria of relevance, effectiveness, efficiency, sustainability, and impact, as defined and explained in the UNDP Guidance for Conducting Terminal Evaluations of</w:t>
      </w:r>
      <w:r w:rsidR="00B3794D">
        <w:rPr>
          <w:rFonts w:cs="Arial"/>
        </w:rPr>
        <w:t xml:space="preserve"> </w:t>
      </w:r>
      <w:r w:rsidRPr="00D630F1">
        <w:rPr>
          <w:rFonts w:cs="Arial"/>
        </w:rPr>
        <w:t xml:space="preserve">UNDP-supported, GEF-financed Projects. </w:t>
      </w:r>
    </w:p>
    <w:p w14:paraId="5D7457F6" w14:textId="21AB3A04" w:rsidR="00076BF8" w:rsidRDefault="0095065E" w:rsidP="0095065E">
      <w:pPr>
        <w:spacing w:line="276" w:lineRule="auto"/>
        <w:rPr>
          <w:rFonts w:cs="Arial"/>
        </w:rPr>
      </w:pPr>
      <w:r w:rsidRPr="00076BF8">
        <w:rPr>
          <w:rFonts w:cs="Arial"/>
          <w:i/>
        </w:rPr>
        <w:t>Relevance</w:t>
      </w:r>
      <w:r>
        <w:rPr>
          <w:rFonts w:cs="Arial"/>
        </w:rPr>
        <w:t xml:space="preserve"> assesses h</w:t>
      </w:r>
      <w:r w:rsidRPr="0095065E">
        <w:rPr>
          <w:rFonts w:cs="Arial"/>
        </w:rPr>
        <w:t>ow the project relate</w:t>
      </w:r>
      <w:r w:rsidR="00A03C3E">
        <w:rPr>
          <w:rFonts w:cs="Arial"/>
        </w:rPr>
        <w:t>s</w:t>
      </w:r>
      <w:r w:rsidRPr="0095065E">
        <w:rPr>
          <w:rFonts w:cs="Arial"/>
        </w:rPr>
        <w:t xml:space="preserve"> to the </w:t>
      </w:r>
      <w:r w:rsidR="00076BF8" w:rsidRPr="0095065E">
        <w:rPr>
          <w:rFonts w:cs="Arial"/>
        </w:rPr>
        <w:t>development priorities at the local, regional and national levels for biodiversity conservation</w:t>
      </w:r>
      <w:r w:rsidR="00076BF8">
        <w:rPr>
          <w:rFonts w:cs="Arial"/>
        </w:rPr>
        <w:t xml:space="preserve"> and coherent with m</w:t>
      </w:r>
      <w:r w:rsidRPr="0095065E">
        <w:rPr>
          <w:rFonts w:cs="Arial"/>
        </w:rPr>
        <w:t>ain objectives of GEF focal areas</w:t>
      </w:r>
      <w:r w:rsidR="00076BF8">
        <w:rPr>
          <w:rFonts w:cs="Arial"/>
        </w:rPr>
        <w:t>. It also assesses whether the project addressed the needs of targeted beneficiaries at local, regional and national leve</w:t>
      </w:r>
      <w:r w:rsidR="00A03C3E">
        <w:rPr>
          <w:rFonts w:cs="Arial"/>
        </w:rPr>
        <w:t>ls</w:t>
      </w:r>
      <w:r w:rsidR="00076BF8">
        <w:rPr>
          <w:rFonts w:cs="Arial"/>
        </w:rPr>
        <w:t>.</w:t>
      </w:r>
    </w:p>
    <w:p w14:paraId="535F61F1" w14:textId="77777777" w:rsidR="0095065E" w:rsidRDefault="00076BF8" w:rsidP="0080050A">
      <w:pPr>
        <w:spacing w:line="276" w:lineRule="auto"/>
        <w:rPr>
          <w:rFonts w:cs="Arial"/>
        </w:rPr>
      </w:pPr>
      <w:r w:rsidRPr="00FC2C9B">
        <w:rPr>
          <w:rFonts w:cs="Arial"/>
          <w:i/>
        </w:rPr>
        <w:t>Effectiveness</w:t>
      </w:r>
      <w:r>
        <w:rPr>
          <w:rFonts w:cs="Arial"/>
        </w:rPr>
        <w:t xml:space="preserve"> </w:t>
      </w:r>
      <w:r w:rsidR="00804C96">
        <w:rPr>
          <w:rFonts w:cs="Arial"/>
        </w:rPr>
        <w:t>measures</w:t>
      </w:r>
      <w:r w:rsidR="00FC2C9B">
        <w:rPr>
          <w:rFonts w:cs="Arial"/>
        </w:rPr>
        <w:t xml:space="preserve"> the extent to which the project achieved the expected outcomes and objectives. It assesses whether the project under evaluation</w:t>
      </w:r>
      <w:r w:rsidR="0095065E" w:rsidRPr="0095065E">
        <w:rPr>
          <w:rFonts w:cs="Arial"/>
        </w:rPr>
        <w:t xml:space="preserve"> </w:t>
      </w:r>
      <w:r w:rsidR="00FC2C9B">
        <w:rPr>
          <w:rFonts w:cs="Arial"/>
        </w:rPr>
        <w:t xml:space="preserve">has been effective in achieving expected outcomes and objectives; how risks and risk mitigation being managed, and lessons that can be drawn for other similar projects in the future. </w:t>
      </w:r>
      <w:r w:rsidR="00F7052D" w:rsidRPr="00EF2874">
        <w:rPr>
          <w:rFonts w:cs="Arial"/>
          <w:i/>
        </w:rPr>
        <w:t>Efficiency</w:t>
      </w:r>
      <w:r w:rsidR="00C10A71">
        <w:rPr>
          <w:rFonts w:cs="Arial"/>
        </w:rPr>
        <w:t xml:space="preserve"> is a </w:t>
      </w:r>
      <w:r w:rsidR="00C10A71" w:rsidRPr="00C10A71">
        <w:rPr>
          <w:rFonts w:cs="Arial"/>
        </w:rPr>
        <w:t>measure</w:t>
      </w:r>
      <w:r w:rsidR="00C10A71">
        <w:rPr>
          <w:rFonts w:cs="Arial"/>
        </w:rPr>
        <w:t xml:space="preserve"> of</w:t>
      </w:r>
      <w:r w:rsidR="00C10A71" w:rsidRPr="00C10A71">
        <w:rPr>
          <w:rFonts w:cs="Arial"/>
        </w:rPr>
        <w:t xml:space="preserve"> how economically resources</w:t>
      </w:r>
      <w:r w:rsidR="00C10A71">
        <w:rPr>
          <w:rFonts w:cs="Arial"/>
        </w:rPr>
        <w:t xml:space="preserve"> (</w:t>
      </w:r>
      <w:r w:rsidR="00C10A71" w:rsidRPr="00C10A71">
        <w:rPr>
          <w:rFonts w:cs="Arial"/>
        </w:rPr>
        <w:t>funds, expertise, time, etc.) are converted to results.</w:t>
      </w:r>
      <w:r w:rsidR="00C10A71">
        <w:rPr>
          <w:rFonts w:cs="Arial"/>
        </w:rPr>
        <w:t xml:space="preserve"> </w:t>
      </w:r>
      <w:r w:rsidR="0080050A">
        <w:rPr>
          <w:rFonts w:cs="Arial"/>
        </w:rPr>
        <w:t>It also examines how efficient were</w:t>
      </w:r>
      <w:r w:rsidR="0080050A" w:rsidRPr="0080050A">
        <w:rPr>
          <w:rFonts w:cs="Arial"/>
        </w:rPr>
        <w:t xml:space="preserve"> partnership</w:t>
      </w:r>
      <w:r w:rsidR="0080050A">
        <w:rPr>
          <w:rFonts w:cs="Arial"/>
        </w:rPr>
        <w:t xml:space="preserve"> arrangements</w:t>
      </w:r>
      <w:r w:rsidR="0080050A" w:rsidRPr="0080050A">
        <w:rPr>
          <w:rFonts w:cs="Arial"/>
        </w:rPr>
        <w:t xml:space="preserve"> </w:t>
      </w:r>
      <w:r w:rsidR="0080050A">
        <w:rPr>
          <w:rFonts w:cs="Arial"/>
        </w:rPr>
        <w:t>(</w:t>
      </w:r>
      <w:r w:rsidR="0080050A" w:rsidRPr="0080050A">
        <w:rPr>
          <w:rFonts w:cs="Arial"/>
        </w:rPr>
        <w:t>/linkages between institutions/ organizations</w:t>
      </w:r>
      <w:r w:rsidR="0080050A">
        <w:rPr>
          <w:rFonts w:cs="Arial"/>
        </w:rPr>
        <w:t>)</w:t>
      </w:r>
      <w:r w:rsidR="0080050A" w:rsidRPr="0080050A">
        <w:rPr>
          <w:rFonts w:cs="Arial"/>
        </w:rPr>
        <w:t xml:space="preserve"> </w:t>
      </w:r>
      <w:r w:rsidR="0080050A">
        <w:rPr>
          <w:rFonts w:cs="Arial"/>
        </w:rPr>
        <w:t xml:space="preserve">for the project. </w:t>
      </w:r>
    </w:p>
    <w:p w14:paraId="0D3D31C5" w14:textId="5EDD13E6" w:rsidR="00087980" w:rsidRPr="00087980" w:rsidRDefault="00087980" w:rsidP="00804C96">
      <w:pPr>
        <w:spacing w:line="276" w:lineRule="auto"/>
        <w:rPr>
          <w:rFonts w:cs="Arial"/>
        </w:rPr>
      </w:pPr>
      <w:r w:rsidRPr="00087980">
        <w:rPr>
          <w:rFonts w:cs="Arial"/>
          <w:i/>
        </w:rPr>
        <w:t xml:space="preserve">Impact </w:t>
      </w:r>
      <w:r w:rsidRPr="00087980">
        <w:rPr>
          <w:rFonts w:cs="Arial"/>
        </w:rPr>
        <w:t xml:space="preserve">examines </w:t>
      </w:r>
      <w:r>
        <w:rPr>
          <w:rFonts w:cs="Arial"/>
        </w:rPr>
        <w:t>t</w:t>
      </w:r>
      <w:r w:rsidRPr="00087980">
        <w:rPr>
          <w:rFonts w:cs="Arial"/>
        </w:rPr>
        <w:t>he</w:t>
      </w:r>
      <w:r>
        <w:rPr>
          <w:rFonts w:cs="Arial"/>
        </w:rPr>
        <w:t xml:space="preserve"> </w:t>
      </w:r>
      <w:r w:rsidRPr="00087980">
        <w:rPr>
          <w:rFonts w:cs="Arial"/>
        </w:rPr>
        <w:t>positive and negative, primary and secondary long-term effects produced by a development intervention</w:t>
      </w:r>
      <w:r w:rsidR="00A03C3E">
        <w:rPr>
          <w:rFonts w:cs="Arial"/>
        </w:rPr>
        <w:t>s</w:t>
      </w:r>
      <w:r w:rsidRPr="00087980">
        <w:rPr>
          <w:rFonts w:cs="Arial"/>
        </w:rPr>
        <w:t>, directly or indirectly, intended or unintended.</w:t>
      </w:r>
      <w:r>
        <w:rPr>
          <w:rFonts w:cs="Arial"/>
        </w:rPr>
        <w:t xml:space="preserve"> </w:t>
      </w:r>
      <w:r w:rsidR="00B60EE7">
        <w:rPr>
          <w:rFonts w:cs="Arial"/>
        </w:rPr>
        <w:t xml:space="preserve">It examines whether the project achieved the intended changes or improvements (technical, economic, social, cultural, political, and ecological). </w:t>
      </w:r>
      <w:r w:rsidR="00804C96">
        <w:rPr>
          <w:rFonts w:cs="Arial"/>
        </w:rPr>
        <w:t xml:space="preserve">In GEF </w:t>
      </w:r>
      <w:r w:rsidR="00804C96" w:rsidRPr="00804C96">
        <w:rPr>
          <w:rFonts w:cs="Arial"/>
        </w:rPr>
        <w:t xml:space="preserve">terms, </w:t>
      </w:r>
      <w:r w:rsidR="00804C96">
        <w:rPr>
          <w:rFonts w:cs="Arial"/>
        </w:rPr>
        <w:t>impacts/</w:t>
      </w:r>
      <w:r w:rsidR="00804C96" w:rsidRPr="00804C96">
        <w:rPr>
          <w:rFonts w:cs="Arial"/>
        </w:rPr>
        <w:t xml:space="preserve">results include direct project outputs, short to medium-term outcomes, and longer term impact including global environmental benefits, replication effects and other local effects. </w:t>
      </w:r>
      <w:r w:rsidR="00B60EE7" w:rsidRPr="00804C96">
        <w:rPr>
          <w:rFonts w:cs="Arial"/>
          <w:i/>
        </w:rPr>
        <w:t>Sustainability</w:t>
      </w:r>
      <w:r w:rsidR="00B60EE7">
        <w:rPr>
          <w:rFonts w:cs="Arial"/>
        </w:rPr>
        <w:t xml:space="preserve"> </w:t>
      </w:r>
      <w:r w:rsidR="00804C96">
        <w:rPr>
          <w:rFonts w:cs="Arial"/>
        </w:rPr>
        <w:t>is the ability of the project interventions to continue delivering benefits for an extended period of time after completion; it examines project’s sustainability in terms of finance, institutional, social and environment.</w:t>
      </w:r>
    </w:p>
    <w:p w14:paraId="7FAB1686" w14:textId="77777777" w:rsidR="00042BD6" w:rsidRDefault="00523B38" w:rsidP="00D630F1">
      <w:pPr>
        <w:spacing w:line="276" w:lineRule="auto"/>
        <w:rPr>
          <w:rFonts w:cs="Arial"/>
        </w:rPr>
      </w:pPr>
      <w:r>
        <w:rPr>
          <w:rFonts w:cs="Arial"/>
        </w:rPr>
        <w:t>Employing the above explained evaluation criteria, t</w:t>
      </w:r>
      <w:r w:rsidR="00D630F1" w:rsidRPr="00D630F1">
        <w:rPr>
          <w:rFonts w:cs="Arial"/>
        </w:rPr>
        <w:t xml:space="preserve">he terminal evaluation covered all activities supported by UNDP/GEF and, where appropriate, activities supported by the host institution, Ministry of Agriculture and </w:t>
      </w:r>
      <w:r w:rsidR="00B27D17">
        <w:rPr>
          <w:rFonts w:cs="Arial"/>
        </w:rPr>
        <w:t>EBI</w:t>
      </w:r>
      <w:r>
        <w:rPr>
          <w:rFonts w:cs="Arial"/>
        </w:rPr>
        <w:t xml:space="preserve"> as well as</w:t>
      </w:r>
      <w:r w:rsidR="00D630F1" w:rsidRPr="00D630F1">
        <w:rPr>
          <w:rFonts w:cs="Arial"/>
        </w:rPr>
        <w:t xml:space="preserve"> activities that other collaborating partners supported as part of the co-finance to the project. </w:t>
      </w:r>
      <w:r>
        <w:rPr>
          <w:rFonts w:cs="Arial"/>
        </w:rPr>
        <w:t xml:space="preserve">In terms of timing, the evaluation covered all interventions of the project from its inception, </w:t>
      </w:r>
      <w:r w:rsidR="009C09EC">
        <w:rPr>
          <w:rFonts w:cs="Arial"/>
        </w:rPr>
        <w:t>June 2011 to planned closing date, December 2015.</w:t>
      </w:r>
      <w:r w:rsidR="00B3794D">
        <w:rPr>
          <w:rFonts w:cs="Arial"/>
        </w:rPr>
        <w:t xml:space="preserve"> </w:t>
      </w:r>
      <w:r w:rsidR="00D630F1" w:rsidRPr="00D630F1">
        <w:rPr>
          <w:rFonts w:cs="Arial"/>
        </w:rPr>
        <w:t xml:space="preserve">The evaluation has been conducted in a way it </w:t>
      </w:r>
      <w:r w:rsidR="00D630F1" w:rsidRPr="00622899">
        <w:rPr>
          <w:rFonts w:cs="Arial"/>
          <w:noProof/>
        </w:rPr>
        <w:t>provide</w:t>
      </w:r>
      <w:r w:rsidR="00622899">
        <w:rPr>
          <w:rFonts w:cs="Arial"/>
          <w:noProof/>
        </w:rPr>
        <w:t>s</w:t>
      </w:r>
      <w:r w:rsidR="00D630F1" w:rsidRPr="00D630F1">
        <w:rPr>
          <w:rFonts w:cs="Arial"/>
        </w:rPr>
        <w:t xml:space="preserve"> evidence‐based information that is credible, reliable and useful.</w:t>
      </w:r>
    </w:p>
    <w:p w14:paraId="618C0937" w14:textId="77777777" w:rsidR="00D630F1" w:rsidRDefault="00D630F1" w:rsidP="00D630F1">
      <w:pPr>
        <w:spacing w:line="276" w:lineRule="auto"/>
        <w:rPr>
          <w:rFonts w:cs="Arial"/>
        </w:rPr>
      </w:pPr>
    </w:p>
    <w:p w14:paraId="544A6A9B" w14:textId="77777777" w:rsidR="00560D1E" w:rsidRDefault="00D630F1" w:rsidP="00EF2874">
      <w:pPr>
        <w:pStyle w:val="Heading3"/>
      </w:pPr>
      <w:bookmarkStart w:id="17" w:name="_Toc449960322"/>
      <w:r>
        <w:t>Methodology</w:t>
      </w:r>
      <w:bookmarkEnd w:id="17"/>
    </w:p>
    <w:p w14:paraId="45E89E2A" w14:textId="77777777" w:rsidR="00D630F1" w:rsidRDefault="00D630F1" w:rsidP="00D630F1">
      <w:pPr>
        <w:spacing w:line="276" w:lineRule="auto"/>
      </w:pPr>
      <w:r>
        <w:t>As to the methodology, taking into account the above overarching objectives, background, scope in mind, the terminal evaluation was carried out following UNDP evaluation policy and Guidance for conducting</w:t>
      </w:r>
      <w:r w:rsidR="00622899">
        <w:t xml:space="preserve"> a</w:t>
      </w:r>
      <w:r>
        <w:t xml:space="preserve"> </w:t>
      </w:r>
      <w:r w:rsidRPr="00622899">
        <w:rPr>
          <w:noProof/>
        </w:rPr>
        <w:t>terminal</w:t>
      </w:r>
      <w:r>
        <w:t xml:space="preserve"> evaluation of UNDP-Supported, GEF-financed projects. </w:t>
      </w:r>
    </w:p>
    <w:p w14:paraId="080893A4" w14:textId="77777777" w:rsidR="00D630F1" w:rsidRDefault="00D630F1" w:rsidP="00D630F1">
      <w:pPr>
        <w:spacing w:line="276" w:lineRule="auto"/>
      </w:pPr>
      <w:r>
        <w:t>Accordingly, the terminal evaluators adopted a participatory and consultative approach ensuring close engagement with government counterparts, UNDP Country Office, project team, and key stakeholders based at national and woreda levels.</w:t>
      </w:r>
    </w:p>
    <w:p w14:paraId="4C14C103" w14:textId="40DD7662" w:rsidR="00D630F1" w:rsidRDefault="00D630F1" w:rsidP="00D630F1">
      <w:pPr>
        <w:spacing w:line="276" w:lineRule="auto"/>
      </w:pPr>
      <w:r>
        <w:lastRenderedPageBreak/>
        <w:t xml:space="preserve">Overall, the evaluation tools employed during the evaluation were the following: </w:t>
      </w:r>
      <w:r w:rsidRPr="00622899">
        <w:rPr>
          <w:noProof/>
        </w:rPr>
        <w:t>review</w:t>
      </w:r>
      <w:r>
        <w:t xml:space="preserve"> of key documents and literature, consultation and interview of stakeholders, and field missions to project sites.</w:t>
      </w:r>
      <w:r w:rsidR="00A763CD">
        <w:t xml:space="preserve"> In this context,</w:t>
      </w:r>
      <w:r w:rsidR="00013B90">
        <w:t xml:space="preserve"> the data collection tools used included </w:t>
      </w:r>
      <w:r w:rsidR="00A763CD">
        <w:t xml:space="preserve">semi-structured questionnaires </w:t>
      </w:r>
      <w:r w:rsidR="00013B90">
        <w:t xml:space="preserve">for key informants and interview guides for focus group discussions by beneficiaries. The tools were </w:t>
      </w:r>
      <w:r w:rsidR="00A763CD">
        <w:t xml:space="preserve">developed by the evaluators </w:t>
      </w:r>
      <w:r w:rsidR="009F4E27">
        <w:t xml:space="preserve">focusing on evaluation criteria and major outcomes planned </w:t>
      </w:r>
      <w:r w:rsidR="00A763CD">
        <w:t xml:space="preserve">and agreed upon with UNDP </w:t>
      </w:r>
      <w:r w:rsidR="00013B90">
        <w:t>before application.</w:t>
      </w:r>
      <w:r w:rsidR="00B3794D">
        <w:t xml:space="preserve"> </w:t>
      </w:r>
      <w:r w:rsidR="009F4E27">
        <w:t xml:space="preserve">The interview guides and semi-structured questionnaires </w:t>
      </w:r>
      <w:r w:rsidR="0025426D">
        <w:t>are</w:t>
      </w:r>
      <w:r w:rsidR="009F4E27">
        <w:t xml:space="preserve"> presented in </w:t>
      </w:r>
      <w:r w:rsidR="00853F58">
        <w:fldChar w:fldCharType="begin"/>
      </w:r>
      <w:r w:rsidR="00853F58">
        <w:instrText xml:space="preserve"> REF _Ref444953180 \h  \* MERGEFORMAT </w:instrText>
      </w:r>
      <w:r w:rsidR="00853F58">
        <w:fldChar w:fldCharType="separate"/>
      </w:r>
      <w:r w:rsidR="008873B7" w:rsidRPr="008873B7">
        <w:t>Annex 3</w:t>
      </w:r>
      <w:r w:rsidR="00853F58">
        <w:fldChar w:fldCharType="end"/>
      </w:r>
      <w:r w:rsidR="0025426D">
        <w:t>.</w:t>
      </w:r>
    </w:p>
    <w:p w14:paraId="533D600A" w14:textId="00634386" w:rsidR="00AC53E8" w:rsidRDefault="00AC53E8" w:rsidP="00D630F1">
      <w:pPr>
        <w:spacing w:line="276" w:lineRule="auto"/>
      </w:pPr>
      <w:r>
        <w:t>In order to keep the principles of ensuring quality and integrity of the evaluation, the evaluators constantly triangulated data collect</w:t>
      </w:r>
      <w:r w:rsidR="00A03C3E">
        <w:t>ed</w:t>
      </w:r>
      <w:r>
        <w:t xml:space="preserve"> </w:t>
      </w:r>
      <w:r w:rsidR="003D634A">
        <w:t xml:space="preserve">through </w:t>
      </w:r>
      <w:r>
        <w:t xml:space="preserve">different </w:t>
      </w:r>
      <w:r w:rsidR="003D634A">
        <w:t xml:space="preserve">approaches, i.e data or information obtained from key informants at national </w:t>
      </w:r>
      <w:r>
        <w:t>levels</w:t>
      </w:r>
      <w:r w:rsidR="00B3794D">
        <w:t xml:space="preserve"> </w:t>
      </w:r>
      <w:r w:rsidR="003D634A">
        <w:t>have been triangulated and verified with that obtained through focus group discussions of woreda steering committee and beneficiar</w:t>
      </w:r>
      <w:r w:rsidR="00A03C3E">
        <w:t>y</w:t>
      </w:r>
      <w:r w:rsidR="003D634A">
        <w:t xml:space="preserve"> members. </w:t>
      </w:r>
      <w:r w:rsidR="00CE1A3A">
        <w:t>Evaluator’s</w:t>
      </w:r>
      <w:r w:rsidR="003D634A">
        <w:t xml:space="preserve"> personal observation of field gene banks, completed and on-going constructions of community gene banks and market sheds complemented the quality of information collected.</w:t>
      </w:r>
      <w:r w:rsidR="00B3794D">
        <w:t xml:space="preserve"> </w:t>
      </w:r>
      <w:r w:rsidR="00CE1A3A">
        <w:t>The evaluators used collected information for analytical purpose</w:t>
      </w:r>
      <w:r w:rsidR="008B69ED">
        <w:t>s</w:t>
      </w:r>
      <w:r w:rsidR="00CE1A3A">
        <w:t xml:space="preserve"> only and no information </w:t>
      </w:r>
      <w:r w:rsidR="008B69ED">
        <w:t>obtained from</w:t>
      </w:r>
      <w:r w:rsidR="00CE1A3A">
        <w:t xml:space="preserve"> interviews have been communicated to any p</w:t>
      </w:r>
      <w:r w:rsidR="00A03C3E">
        <w:t>e</w:t>
      </w:r>
      <w:r w:rsidR="00CE1A3A">
        <w:t xml:space="preserve">rson </w:t>
      </w:r>
      <w:r w:rsidR="008B69ED">
        <w:t>not officially concerned with the evaluation.</w:t>
      </w:r>
      <w:r w:rsidR="00CE1A3A">
        <w:t xml:space="preserve"> </w:t>
      </w:r>
    </w:p>
    <w:p w14:paraId="749A3233" w14:textId="7B2215B6" w:rsidR="00AC53E8" w:rsidRDefault="00AC53E8" w:rsidP="00AC53E8">
      <w:pPr>
        <w:spacing w:line="276" w:lineRule="auto"/>
      </w:pPr>
      <w:r>
        <w:t xml:space="preserve">In general, the adopted methodology is detailed in </w:t>
      </w:r>
      <w:r w:rsidR="00853F58">
        <w:fldChar w:fldCharType="begin"/>
      </w:r>
      <w:r w:rsidR="00853F58">
        <w:instrText xml:space="preserve"> REF _Ref442372034 \h  \* MERGEFORMAT </w:instrText>
      </w:r>
      <w:r w:rsidR="00853F58">
        <w:fldChar w:fldCharType="separate"/>
      </w:r>
      <w:r w:rsidR="008873B7" w:rsidRPr="008873B7">
        <w:t>Annex 2</w:t>
      </w:r>
      <w:r w:rsidR="00853F58">
        <w:fldChar w:fldCharType="end"/>
      </w:r>
      <w:r>
        <w:t>.</w:t>
      </w:r>
    </w:p>
    <w:p w14:paraId="5A84D52C" w14:textId="77777777" w:rsidR="00560D1E" w:rsidRDefault="00AC53E8" w:rsidP="00EF2874">
      <w:pPr>
        <w:pStyle w:val="Heading3"/>
      </w:pPr>
      <w:bookmarkStart w:id="18" w:name="_Toc449960323"/>
      <w:r>
        <w:t>Limitations</w:t>
      </w:r>
      <w:bookmarkEnd w:id="18"/>
      <w:r>
        <w:t xml:space="preserve"> </w:t>
      </w:r>
    </w:p>
    <w:p w14:paraId="34F2E28F" w14:textId="65A7E37F" w:rsidR="00D630F1" w:rsidRDefault="008B69ED" w:rsidP="00D630F1">
      <w:pPr>
        <w:spacing w:line="276" w:lineRule="auto"/>
      </w:pPr>
      <w:r>
        <w:t xml:space="preserve">The only limitation of this evaluation was the relatively short time given to conduct the field trip to project sites that </w:t>
      </w:r>
      <w:r w:rsidR="000849FF">
        <w:t xml:space="preserve">are </w:t>
      </w:r>
      <w:r>
        <w:t xml:space="preserve">far apart. </w:t>
      </w:r>
      <w:r w:rsidR="00D630F1">
        <w:t>Given the very limited field trip duration at project sites, the evaluators were able to set</w:t>
      </w:r>
      <w:r w:rsidR="00A03C3E">
        <w:t xml:space="preserve"> </w:t>
      </w:r>
      <w:r w:rsidR="00D630F1">
        <w:t xml:space="preserve">up focal groups </w:t>
      </w:r>
      <w:r>
        <w:t>and interview</w:t>
      </w:r>
      <w:r w:rsidR="00A03C3E">
        <w:t>s</w:t>
      </w:r>
      <w:r>
        <w:t xml:space="preserve"> </w:t>
      </w:r>
      <w:r w:rsidR="00A03C3E">
        <w:t>with</w:t>
      </w:r>
      <w:r>
        <w:t xml:space="preserve"> key informants (project site managers and EBI market specialist) during evening </w:t>
      </w:r>
      <w:r w:rsidR="0098236F">
        <w:t xml:space="preserve">hours </w:t>
      </w:r>
      <w:r w:rsidR="00D630F1">
        <w:t>in order to capture stakeholders’ viewpoints.</w:t>
      </w:r>
    </w:p>
    <w:p w14:paraId="64EA5F2A" w14:textId="77777777" w:rsidR="00D630F1" w:rsidRPr="00A72FD8" w:rsidRDefault="00D630F1" w:rsidP="00D630F1">
      <w:pPr>
        <w:spacing w:line="276" w:lineRule="auto"/>
      </w:pPr>
    </w:p>
    <w:p w14:paraId="0E51B896" w14:textId="77777777" w:rsidR="001804EE" w:rsidRPr="00526F94" w:rsidRDefault="00C81447" w:rsidP="001804EE">
      <w:pPr>
        <w:pStyle w:val="Heading2"/>
        <w:spacing w:line="276" w:lineRule="auto"/>
        <w:ind w:left="578" w:hanging="578"/>
      </w:pPr>
      <w:bookmarkStart w:id="19" w:name="_Toc328035754"/>
      <w:bookmarkStart w:id="20" w:name="_Toc424710613"/>
      <w:bookmarkStart w:id="21" w:name="_Toc449960324"/>
      <w:r>
        <w:t>Structure of the evaluation report</w:t>
      </w:r>
      <w:bookmarkEnd w:id="19"/>
      <w:bookmarkEnd w:id="20"/>
      <w:bookmarkEnd w:id="21"/>
    </w:p>
    <w:p w14:paraId="7022FC4D" w14:textId="77777777" w:rsidR="00560D1E" w:rsidRDefault="00613BFE" w:rsidP="00EF2874">
      <w:pPr>
        <w:spacing w:line="276" w:lineRule="auto"/>
        <w:rPr>
          <w:rFonts w:asciiTheme="minorHAnsi" w:eastAsia="Times New Roman" w:hAnsiTheme="minorHAnsi"/>
        </w:rPr>
      </w:pPr>
      <w:r w:rsidRPr="00E039D4">
        <w:rPr>
          <w:rFonts w:asciiTheme="minorHAnsi" w:eastAsia="Times New Roman" w:hAnsiTheme="minorHAnsi"/>
        </w:rPr>
        <w:t xml:space="preserve">The present terminal evaluation report is presented in five sections. It initially presents an </w:t>
      </w:r>
      <w:r w:rsidRPr="00E039D4">
        <w:rPr>
          <w:rFonts w:asciiTheme="minorHAnsi" w:eastAsia="Times New Roman" w:hAnsiTheme="minorHAnsi"/>
          <w:i/>
        </w:rPr>
        <w:t>executive summary</w:t>
      </w:r>
      <w:r w:rsidRPr="00E039D4">
        <w:rPr>
          <w:rFonts w:asciiTheme="minorHAnsi" w:eastAsia="Times New Roman" w:hAnsiTheme="minorHAnsi"/>
        </w:rPr>
        <w:t xml:space="preserve"> of the terminal evaluation, giving a brief background of the project and its design, a summary of its findings</w:t>
      </w:r>
      <w:r w:rsidRPr="00E039D4">
        <w:rPr>
          <w:rFonts w:asciiTheme="minorHAnsi" w:hAnsiTheme="minorHAnsi" w:cs="Arial"/>
        </w:rPr>
        <w:t xml:space="preserve"> </w:t>
      </w:r>
      <w:r w:rsidRPr="00E039D4">
        <w:rPr>
          <w:rFonts w:asciiTheme="minorHAnsi" w:hAnsiTheme="minorHAnsi"/>
        </w:rPr>
        <w:t>related to the activities, management, and important aspects such as partnership and sustainability</w:t>
      </w:r>
      <w:r w:rsidRPr="00E039D4">
        <w:rPr>
          <w:rFonts w:asciiTheme="minorHAnsi" w:eastAsia="Times New Roman" w:hAnsiTheme="minorHAnsi"/>
        </w:rPr>
        <w:t xml:space="preserve">, conclusions and recommendations for future action and programming. </w:t>
      </w:r>
    </w:p>
    <w:p w14:paraId="0935FD74" w14:textId="77777777" w:rsidR="00560D1E" w:rsidRDefault="00613BFE" w:rsidP="00EF2874">
      <w:pPr>
        <w:spacing w:line="276" w:lineRule="auto"/>
        <w:rPr>
          <w:rFonts w:asciiTheme="minorHAnsi" w:eastAsia="Times New Roman" w:hAnsiTheme="minorHAnsi"/>
        </w:rPr>
      </w:pPr>
      <w:r w:rsidRPr="00E039D4">
        <w:rPr>
          <w:rFonts w:asciiTheme="minorHAnsi" w:eastAsia="Times New Roman" w:hAnsiTheme="minorHAnsi"/>
        </w:rPr>
        <w:t>It is followed by</w:t>
      </w:r>
      <w:r w:rsidR="00651924">
        <w:rPr>
          <w:rFonts w:asciiTheme="minorHAnsi" w:eastAsia="Times New Roman" w:hAnsiTheme="minorHAnsi"/>
        </w:rPr>
        <w:t xml:space="preserve"> an</w:t>
      </w:r>
      <w:r w:rsidRPr="00E039D4">
        <w:rPr>
          <w:rFonts w:asciiTheme="minorHAnsi" w:eastAsia="Times New Roman" w:hAnsiTheme="minorHAnsi"/>
        </w:rPr>
        <w:t xml:space="preserve"> </w:t>
      </w:r>
      <w:r w:rsidRPr="00651924">
        <w:rPr>
          <w:rFonts w:asciiTheme="minorHAnsi" w:eastAsia="Times New Roman" w:hAnsiTheme="minorHAnsi"/>
          <w:i/>
          <w:noProof/>
        </w:rPr>
        <w:t>introduction</w:t>
      </w:r>
      <w:r w:rsidRPr="00E039D4">
        <w:rPr>
          <w:rFonts w:asciiTheme="minorHAnsi" w:eastAsia="Times New Roman" w:hAnsiTheme="minorHAnsi"/>
        </w:rPr>
        <w:t xml:space="preserve">, which describes the context and background of the evaluation and gives a brief description of the purpose, scope and focus of the evaluation, and methodology used, and the structure of the report. The next section presents information on the project, including project description, development context, and strategy. </w:t>
      </w:r>
    </w:p>
    <w:p w14:paraId="7748F8C5" w14:textId="77777777" w:rsidR="00560D1E" w:rsidRDefault="00613BFE" w:rsidP="00EF2874">
      <w:pPr>
        <w:spacing w:line="276" w:lineRule="auto"/>
        <w:rPr>
          <w:rFonts w:asciiTheme="minorHAnsi" w:eastAsia="Times New Roman" w:hAnsiTheme="minorHAnsi"/>
        </w:rPr>
      </w:pPr>
      <w:r w:rsidRPr="00E039D4">
        <w:rPr>
          <w:rFonts w:asciiTheme="minorHAnsi" w:eastAsia="Times New Roman" w:hAnsiTheme="minorHAnsi"/>
        </w:rPr>
        <w:t xml:space="preserve">The </w:t>
      </w:r>
      <w:r w:rsidRPr="00E039D4">
        <w:rPr>
          <w:rFonts w:asciiTheme="minorHAnsi" w:eastAsia="Times New Roman" w:hAnsiTheme="minorHAnsi"/>
          <w:i/>
        </w:rPr>
        <w:t>findings</w:t>
      </w:r>
      <w:r w:rsidRPr="00E039D4">
        <w:rPr>
          <w:rFonts w:asciiTheme="minorHAnsi" w:eastAsia="Times New Roman" w:hAnsiTheme="minorHAnsi"/>
        </w:rPr>
        <w:t xml:space="preserve"> section is dedicated to the results achieved towards the outcomes of the project, </w:t>
      </w:r>
      <w:r w:rsidRPr="00E039D4">
        <w:rPr>
          <w:rFonts w:asciiTheme="minorHAnsi" w:hAnsiTheme="minorHAnsi"/>
        </w:rPr>
        <w:t>which is</w:t>
      </w:r>
      <w:r w:rsidR="00651924">
        <w:rPr>
          <w:rFonts w:asciiTheme="minorHAnsi" w:hAnsiTheme="minorHAnsi"/>
        </w:rPr>
        <w:t xml:space="preserve"> the</w:t>
      </w:r>
      <w:r w:rsidRPr="00E039D4">
        <w:rPr>
          <w:rFonts w:asciiTheme="minorHAnsi" w:hAnsiTheme="minorHAnsi"/>
        </w:rPr>
        <w:t xml:space="preserve"> </w:t>
      </w:r>
      <w:r w:rsidRPr="00651924">
        <w:rPr>
          <w:rFonts w:asciiTheme="minorHAnsi" w:hAnsiTheme="minorHAnsi"/>
          <w:noProof/>
        </w:rPr>
        <w:t>core</w:t>
      </w:r>
      <w:r w:rsidRPr="00E039D4">
        <w:rPr>
          <w:rFonts w:asciiTheme="minorHAnsi" w:hAnsiTheme="minorHAnsi"/>
        </w:rPr>
        <w:t xml:space="preserve"> of the report, presented under three subheadings related to programme design, implementation, and the evaluation criteria.</w:t>
      </w:r>
      <w:r w:rsidRPr="00E039D4">
        <w:rPr>
          <w:rFonts w:asciiTheme="minorHAnsi" w:eastAsia="Times New Roman" w:hAnsiTheme="minorHAnsi"/>
        </w:rPr>
        <w:t xml:space="preserve"> The final section considers the </w:t>
      </w:r>
      <w:r w:rsidRPr="00E039D4">
        <w:rPr>
          <w:rFonts w:asciiTheme="minorHAnsi" w:eastAsia="Times New Roman" w:hAnsiTheme="minorHAnsi"/>
          <w:i/>
        </w:rPr>
        <w:t>conclusions</w:t>
      </w:r>
      <w:r w:rsidRPr="00E039D4">
        <w:rPr>
          <w:rFonts w:asciiTheme="minorHAnsi" w:eastAsia="Times New Roman" w:hAnsiTheme="minorHAnsi"/>
        </w:rPr>
        <w:t xml:space="preserve"> of the evaluation and </w:t>
      </w:r>
      <w:r w:rsidRPr="00E039D4">
        <w:rPr>
          <w:rFonts w:asciiTheme="minorHAnsi" w:eastAsia="Times New Roman" w:hAnsiTheme="minorHAnsi"/>
          <w:i/>
        </w:rPr>
        <w:t>recommendations</w:t>
      </w:r>
      <w:r w:rsidRPr="00E039D4">
        <w:rPr>
          <w:rFonts w:asciiTheme="minorHAnsi" w:eastAsia="Times New Roman" w:hAnsiTheme="minorHAnsi"/>
        </w:rPr>
        <w:t xml:space="preserve"> for future action.</w:t>
      </w:r>
    </w:p>
    <w:p w14:paraId="457C8F28" w14:textId="77777777" w:rsidR="001804EE" w:rsidRPr="00E039D4" w:rsidRDefault="001804EE" w:rsidP="001470B7">
      <w:pPr>
        <w:spacing w:line="276" w:lineRule="auto"/>
        <w:rPr>
          <w:rFonts w:asciiTheme="minorHAnsi" w:hAnsiTheme="minorHAnsi"/>
        </w:rPr>
      </w:pPr>
    </w:p>
    <w:p w14:paraId="568CD975" w14:textId="77777777" w:rsidR="001804EE" w:rsidRPr="00CB6749" w:rsidRDefault="00C81447" w:rsidP="001470B7">
      <w:pPr>
        <w:pStyle w:val="Heading1"/>
      </w:pPr>
      <w:bookmarkStart w:id="22" w:name="_Toc449960325"/>
      <w:r>
        <w:lastRenderedPageBreak/>
        <w:t>Project description and development context</w:t>
      </w:r>
      <w:bookmarkEnd w:id="22"/>
    </w:p>
    <w:p w14:paraId="747F34DE" w14:textId="77777777" w:rsidR="00560D1E" w:rsidRDefault="00560D1E" w:rsidP="00EF2874">
      <w:pPr>
        <w:keepNext/>
        <w:keepLines/>
        <w:spacing w:line="276" w:lineRule="auto"/>
      </w:pPr>
    </w:p>
    <w:p w14:paraId="4F1C20E8" w14:textId="77777777" w:rsidR="00C81447" w:rsidRPr="00CB6749" w:rsidRDefault="00C81447" w:rsidP="001470B7">
      <w:pPr>
        <w:pStyle w:val="Heading2"/>
        <w:spacing w:line="276" w:lineRule="auto"/>
        <w:ind w:left="578" w:hanging="578"/>
      </w:pPr>
      <w:bookmarkStart w:id="23" w:name="_Toc449960326"/>
      <w:r>
        <w:t>Project start and duration</w:t>
      </w:r>
      <w:bookmarkEnd w:id="23"/>
    </w:p>
    <w:p w14:paraId="052752A8" w14:textId="27C34386" w:rsidR="00DD4F75" w:rsidRDefault="00DD4F75" w:rsidP="00DD4F75">
      <w:pPr>
        <w:spacing w:line="276" w:lineRule="auto"/>
        <w:rPr>
          <w:rFonts w:cs="Arial"/>
          <w:lang w:eastAsia="da-DK"/>
        </w:rPr>
      </w:pPr>
      <w:r w:rsidRPr="00DD4F75">
        <w:rPr>
          <w:rFonts w:cs="Arial"/>
          <w:lang w:eastAsia="da-DK"/>
        </w:rPr>
        <w:t>The concept note on the project entitle</w:t>
      </w:r>
      <w:r w:rsidR="00A03C3E">
        <w:rPr>
          <w:rFonts w:cs="Arial"/>
          <w:lang w:eastAsia="da-DK"/>
        </w:rPr>
        <w:t>d</w:t>
      </w:r>
      <w:r w:rsidRPr="00DD4F75">
        <w:rPr>
          <w:rFonts w:cs="Arial"/>
          <w:lang w:eastAsia="da-DK"/>
        </w:rPr>
        <w:t xml:space="preserve"> ‘‘Mainstreaming </w:t>
      </w:r>
      <w:r w:rsidRPr="00622899">
        <w:rPr>
          <w:rFonts w:cs="Arial"/>
          <w:noProof/>
          <w:lang w:eastAsia="da-DK"/>
        </w:rPr>
        <w:t>Agrobiodiversity</w:t>
      </w:r>
      <w:r w:rsidRPr="00DD4F75">
        <w:rPr>
          <w:rFonts w:cs="Arial"/>
          <w:lang w:eastAsia="da-DK"/>
        </w:rPr>
        <w:t xml:space="preserve"> Conservation into the Farming Systems of Ethiopia’’ was initially prepared by UNDP as GEF Agency in partnership with Ethiopian Government and submitted to GEF in September 2008. Fully sized project document was re-submitted by UNDP to GEF in September 2010 and endorsed by Global Environmental Facility (GEF) in October 2010.</w:t>
      </w:r>
    </w:p>
    <w:p w14:paraId="509A997F" w14:textId="77777777" w:rsidR="00DD4F75" w:rsidRPr="00DD4F75" w:rsidRDefault="00DD4F75" w:rsidP="00DD4F75">
      <w:pPr>
        <w:spacing w:line="276" w:lineRule="auto"/>
        <w:rPr>
          <w:rFonts w:cs="Arial"/>
          <w:lang w:eastAsia="da-DK"/>
        </w:rPr>
      </w:pPr>
      <w:r w:rsidRPr="00DD4F75">
        <w:rPr>
          <w:rFonts w:cs="Arial"/>
          <w:lang w:eastAsia="da-DK"/>
        </w:rPr>
        <w:t>The endorsed project document indicates that implementation starts as of January 2011. However, project reports indicate that project implementation in actual started in June 2011 with an inception workshop. The project document also shows that the project duration is five years and closes at the end of December 2015.</w:t>
      </w:r>
    </w:p>
    <w:p w14:paraId="55FF8C41" w14:textId="77777777" w:rsidR="00C81447" w:rsidRPr="00DD4F75" w:rsidRDefault="00C81447" w:rsidP="001804EE">
      <w:pPr>
        <w:spacing w:line="276" w:lineRule="auto"/>
        <w:rPr>
          <w:rFonts w:cs="Arial"/>
          <w:lang w:eastAsia="da-DK"/>
        </w:rPr>
      </w:pPr>
    </w:p>
    <w:p w14:paraId="47B481C3" w14:textId="77777777" w:rsidR="00C81447" w:rsidRPr="00CB6749" w:rsidRDefault="00C81447" w:rsidP="00C81447">
      <w:pPr>
        <w:pStyle w:val="Heading2"/>
        <w:spacing w:line="276" w:lineRule="auto"/>
        <w:ind w:left="578" w:hanging="578"/>
      </w:pPr>
      <w:bookmarkStart w:id="24" w:name="_Toc449960327"/>
      <w:r>
        <w:t>Problems that the project sought to address</w:t>
      </w:r>
      <w:bookmarkEnd w:id="24"/>
    </w:p>
    <w:p w14:paraId="72E3021C" w14:textId="77777777" w:rsidR="00DD4F75" w:rsidRPr="00DD4F75" w:rsidRDefault="00DD4F75" w:rsidP="00DD4F75">
      <w:pPr>
        <w:spacing w:line="276" w:lineRule="auto"/>
      </w:pPr>
      <w:r w:rsidRPr="00DD4F75">
        <w:t xml:space="preserve">Ethiopia is recognized as an </w:t>
      </w:r>
      <w:r w:rsidRPr="00622899">
        <w:rPr>
          <w:noProof/>
        </w:rPr>
        <w:t>agrobiodiversity</w:t>
      </w:r>
      <w:r w:rsidRPr="00DD4F75">
        <w:t xml:space="preserve"> centre that shelters important gene pools of cultivated crops as well as wild crop relatives. The country harbours important gene pools of wild crop relatives (CWR) for at least 197 species of crops, including grains, pulses, oil seeds, vegetables, tubers, fruits, spices, stimulants, fibres, dyes and medicinal plants. In addition, several crops that were domesticated outside of East Africa exhibit high secondary diversification in Ethiopia, evidenced in farmer varieties (FV) of wheat, barley, and several pulses.</w:t>
      </w:r>
      <w:r w:rsidR="00B3794D">
        <w:t xml:space="preserve"> </w:t>
      </w:r>
      <w:r w:rsidRPr="00DD4F75">
        <w:t xml:space="preserve">The indigenous landraces of various crop plants species, their wild relatives, and the wild and weedy species are all highly prized for their potential value as sources of important traits for crop improvement programs. Among the most important traits that are believed to exist in these landraces are disease and pest resistance, nutritional quality, resistance to drought and other stress. </w:t>
      </w:r>
    </w:p>
    <w:p w14:paraId="09D4D812" w14:textId="77777777" w:rsidR="00DD4F75" w:rsidRPr="00DD4F75" w:rsidRDefault="00DD4F75" w:rsidP="00DD4F75">
      <w:pPr>
        <w:spacing w:line="276" w:lineRule="auto"/>
      </w:pPr>
      <w:r w:rsidRPr="00DD4F75">
        <w:t>However, Ethiopia’s agro-biodiversity is highly threatened by environmental degradation, which poses a serious challenge to the development potential of the country. The key challenges are land degradation, deforestation, habitat conversion and the consequent loss of “wildlands” which harbour wild</w:t>
      </w:r>
      <w:r w:rsidR="00B3794D">
        <w:t xml:space="preserve"> </w:t>
      </w:r>
      <w:r w:rsidRPr="00DD4F75">
        <w:t>relatives, and</w:t>
      </w:r>
      <w:r w:rsidR="00B3794D">
        <w:t xml:space="preserve"> </w:t>
      </w:r>
      <w:r w:rsidRPr="00DD4F75">
        <w:t>the</w:t>
      </w:r>
      <w:r w:rsidR="00B3794D">
        <w:t xml:space="preserve"> </w:t>
      </w:r>
      <w:r w:rsidRPr="00DD4F75">
        <w:t>replacement</w:t>
      </w:r>
      <w:r w:rsidR="00B3794D">
        <w:t xml:space="preserve"> </w:t>
      </w:r>
      <w:r w:rsidRPr="00DD4F75">
        <w:t>of</w:t>
      </w:r>
      <w:r w:rsidR="00B3794D">
        <w:t xml:space="preserve"> </w:t>
      </w:r>
      <w:r w:rsidRPr="00DD4F75">
        <w:t>land</w:t>
      </w:r>
      <w:r w:rsidR="00B3794D">
        <w:t xml:space="preserve"> </w:t>
      </w:r>
      <w:r w:rsidRPr="00DD4F75">
        <w:t>laces</w:t>
      </w:r>
      <w:r w:rsidR="00B3794D">
        <w:t xml:space="preserve"> </w:t>
      </w:r>
      <w:r w:rsidRPr="00DD4F75">
        <w:t>and</w:t>
      </w:r>
      <w:r w:rsidR="00B3794D">
        <w:t xml:space="preserve"> </w:t>
      </w:r>
      <w:r w:rsidRPr="00DD4F75">
        <w:t>farmer</w:t>
      </w:r>
      <w:r w:rsidR="00B3794D">
        <w:t xml:space="preserve"> </w:t>
      </w:r>
      <w:r w:rsidRPr="00DD4F75">
        <w:t>varieties</w:t>
      </w:r>
      <w:r w:rsidR="00B3794D">
        <w:t xml:space="preserve"> </w:t>
      </w:r>
      <w:r w:rsidRPr="00DD4F75">
        <w:t>(FV)</w:t>
      </w:r>
      <w:r w:rsidR="00B3794D">
        <w:t xml:space="preserve"> </w:t>
      </w:r>
      <w:r w:rsidRPr="00DD4F75">
        <w:t>with</w:t>
      </w:r>
      <w:r w:rsidR="00B3794D">
        <w:t xml:space="preserve"> </w:t>
      </w:r>
      <w:r w:rsidRPr="00DD4F75">
        <w:t>hybrid</w:t>
      </w:r>
      <w:r w:rsidR="00B3794D">
        <w:t xml:space="preserve"> </w:t>
      </w:r>
      <w:r w:rsidRPr="00651924">
        <w:rPr>
          <w:noProof/>
        </w:rPr>
        <w:t>high</w:t>
      </w:r>
      <w:r w:rsidR="00651924">
        <w:rPr>
          <w:noProof/>
        </w:rPr>
        <w:t>-</w:t>
      </w:r>
      <w:r w:rsidRPr="00651924">
        <w:rPr>
          <w:noProof/>
        </w:rPr>
        <w:t>yielding</w:t>
      </w:r>
      <w:r w:rsidRPr="00DD4F75">
        <w:t xml:space="preserve"> varieties</w:t>
      </w:r>
      <w:r w:rsidR="00B3794D">
        <w:t xml:space="preserve"> </w:t>
      </w:r>
      <w:r w:rsidRPr="00DD4F75">
        <w:t>(HYV). One</w:t>
      </w:r>
      <w:r w:rsidR="00B3794D">
        <w:t xml:space="preserve"> </w:t>
      </w:r>
      <w:r w:rsidRPr="00DD4F75">
        <w:t>of</w:t>
      </w:r>
      <w:r w:rsidR="00B3794D">
        <w:t xml:space="preserve"> </w:t>
      </w:r>
      <w:r w:rsidRPr="00DD4F75">
        <w:t>the</w:t>
      </w:r>
      <w:r w:rsidR="00B3794D">
        <w:t xml:space="preserve"> </w:t>
      </w:r>
      <w:r w:rsidRPr="00DD4F75">
        <w:t>greatest</w:t>
      </w:r>
      <w:r w:rsidR="00B3794D">
        <w:t xml:space="preserve"> </w:t>
      </w:r>
      <w:r w:rsidRPr="00DD4F75">
        <w:t>risks</w:t>
      </w:r>
      <w:r w:rsidR="00B3794D">
        <w:t xml:space="preserve"> </w:t>
      </w:r>
      <w:r w:rsidRPr="00DD4F75">
        <w:t>to</w:t>
      </w:r>
      <w:r w:rsidR="00B3794D">
        <w:t xml:space="preserve"> </w:t>
      </w:r>
      <w:r w:rsidRPr="00DD4F75">
        <w:t>the</w:t>
      </w:r>
      <w:r w:rsidR="00B3794D">
        <w:t xml:space="preserve"> </w:t>
      </w:r>
      <w:r w:rsidRPr="00DD4F75">
        <w:t>rich</w:t>
      </w:r>
      <w:r w:rsidR="00B3794D">
        <w:t xml:space="preserve"> </w:t>
      </w:r>
      <w:r w:rsidRPr="00DD4F75">
        <w:t>diversity</w:t>
      </w:r>
      <w:r w:rsidR="00B3794D">
        <w:t xml:space="preserve"> </w:t>
      </w:r>
      <w:r w:rsidRPr="00DD4F75">
        <w:t>of</w:t>
      </w:r>
      <w:r w:rsidR="00B3794D">
        <w:t xml:space="preserve"> </w:t>
      </w:r>
      <w:r w:rsidRPr="00DD4F75">
        <w:t>Ethiopia’s</w:t>
      </w:r>
      <w:r w:rsidR="00B3794D">
        <w:t xml:space="preserve"> </w:t>
      </w:r>
      <w:r w:rsidRPr="00DD4F75">
        <w:t>crop</w:t>
      </w:r>
      <w:r w:rsidR="00B3794D">
        <w:t xml:space="preserve"> </w:t>
      </w:r>
      <w:r w:rsidRPr="00DD4F75">
        <w:t>wild</w:t>
      </w:r>
      <w:r w:rsidR="00B3794D">
        <w:t xml:space="preserve"> </w:t>
      </w:r>
      <w:r w:rsidRPr="00DD4F75">
        <w:t>relatives</w:t>
      </w:r>
      <w:r w:rsidR="00B3794D">
        <w:t xml:space="preserve"> </w:t>
      </w:r>
      <w:r w:rsidRPr="00DD4F75">
        <w:t>is</w:t>
      </w:r>
      <w:r w:rsidR="00B3794D">
        <w:t xml:space="preserve"> </w:t>
      </w:r>
      <w:r w:rsidRPr="00DD4F75">
        <w:t>the</w:t>
      </w:r>
      <w:r w:rsidR="00B3794D">
        <w:t xml:space="preserve"> </w:t>
      </w:r>
      <w:r w:rsidRPr="00DD4F75">
        <w:t>loss</w:t>
      </w:r>
      <w:r w:rsidR="00B3794D">
        <w:t xml:space="preserve"> </w:t>
      </w:r>
      <w:r w:rsidRPr="00DD4F75">
        <w:t>of natural habitats as a result of deforestation, change of land use and human encroachment. Information on current and</w:t>
      </w:r>
      <w:r w:rsidR="00B3794D">
        <w:t xml:space="preserve"> </w:t>
      </w:r>
      <w:r w:rsidRPr="00DD4F75">
        <w:t>historical</w:t>
      </w:r>
      <w:r w:rsidR="00B3794D">
        <w:t xml:space="preserve"> </w:t>
      </w:r>
      <w:r w:rsidRPr="00DD4F75">
        <w:t>land</w:t>
      </w:r>
      <w:r w:rsidR="00B3794D">
        <w:t xml:space="preserve"> </w:t>
      </w:r>
      <w:r w:rsidRPr="00DD4F75">
        <w:t>cover/land</w:t>
      </w:r>
      <w:r w:rsidR="00B3794D">
        <w:t xml:space="preserve"> </w:t>
      </w:r>
      <w:r w:rsidRPr="00DD4F75">
        <w:t>use</w:t>
      </w:r>
      <w:r w:rsidR="00B3794D">
        <w:t xml:space="preserve"> </w:t>
      </w:r>
      <w:r w:rsidRPr="00DD4F75">
        <w:t>change</w:t>
      </w:r>
      <w:r w:rsidR="00B3794D">
        <w:t xml:space="preserve"> </w:t>
      </w:r>
      <w:r w:rsidRPr="00DD4F75">
        <w:t>show</w:t>
      </w:r>
      <w:r w:rsidR="00B3794D">
        <w:t xml:space="preserve"> </w:t>
      </w:r>
      <w:r w:rsidRPr="00DD4F75">
        <w:t>that</w:t>
      </w:r>
      <w:r w:rsidR="00B3794D">
        <w:t xml:space="preserve"> </w:t>
      </w:r>
      <w:r w:rsidRPr="00DD4F75">
        <w:t>forest</w:t>
      </w:r>
      <w:r w:rsidR="00B3794D">
        <w:t xml:space="preserve"> </w:t>
      </w:r>
      <w:r w:rsidRPr="00DD4F75">
        <w:t>resources</w:t>
      </w:r>
      <w:r w:rsidR="00B3794D">
        <w:t xml:space="preserve"> </w:t>
      </w:r>
      <w:r w:rsidRPr="00DD4F75">
        <w:t>in</w:t>
      </w:r>
      <w:r w:rsidR="00B3794D">
        <w:t xml:space="preserve"> </w:t>
      </w:r>
      <w:r w:rsidRPr="00DD4F75">
        <w:t>Ethiopia</w:t>
      </w:r>
      <w:r w:rsidR="00B3794D">
        <w:t xml:space="preserve"> </w:t>
      </w:r>
      <w:r w:rsidRPr="00DD4F75">
        <w:t>have</w:t>
      </w:r>
      <w:r w:rsidR="00B3794D">
        <w:t xml:space="preserve"> </w:t>
      </w:r>
      <w:r w:rsidRPr="00DD4F75">
        <w:t>been</w:t>
      </w:r>
      <w:r w:rsidR="00B3794D">
        <w:t xml:space="preserve"> </w:t>
      </w:r>
      <w:r w:rsidRPr="00DD4F75">
        <w:t>subject</w:t>
      </w:r>
      <w:r w:rsidR="00B3794D">
        <w:t xml:space="preserve"> </w:t>
      </w:r>
      <w:r w:rsidRPr="00DD4F75">
        <w:t>to</w:t>
      </w:r>
      <w:r w:rsidR="00B3794D">
        <w:t xml:space="preserve"> </w:t>
      </w:r>
      <w:r w:rsidRPr="00DD4F75">
        <w:t xml:space="preserve">heavy deforestation and degradation. </w:t>
      </w:r>
    </w:p>
    <w:p w14:paraId="4571F398" w14:textId="77777777" w:rsidR="00DD4F75" w:rsidRPr="00DD4F75" w:rsidRDefault="00DD4F75" w:rsidP="00DD4F75">
      <w:pPr>
        <w:spacing w:line="276" w:lineRule="auto"/>
      </w:pPr>
      <w:r w:rsidRPr="00DD4F75">
        <w:t>In response to growing demand for food, the country’s extension service places a high emphasis on high yielding varieties even in areas where FV are better suited.</w:t>
      </w:r>
      <w:r w:rsidR="00B3794D">
        <w:t xml:space="preserve"> </w:t>
      </w:r>
      <w:r w:rsidRPr="00DD4F75">
        <w:t>Higher market value crops are preferentially cultivated by farmers, leading to</w:t>
      </w:r>
      <w:r w:rsidR="00651924">
        <w:t xml:space="preserve"> the</w:t>
      </w:r>
      <w:r w:rsidRPr="00DD4F75">
        <w:t xml:space="preserve"> </w:t>
      </w:r>
      <w:r w:rsidRPr="00651924">
        <w:rPr>
          <w:noProof/>
        </w:rPr>
        <w:t>displacement</w:t>
      </w:r>
      <w:r w:rsidRPr="00DD4F75">
        <w:t xml:space="preserve"> of FV by HYV, often in </w:t>
      </w:r>
      <w:r w:rsidRPr="00651924">
        <w:rPr>
          <w:noProof/>
        </w:rPr>
        <w:t>mono</w:t>
      </w:r>
      <w:r w:rsidR="00651924">
        <w:rPr>
          <w:noProof/>
        </w:rPr>
        <w:t>-</w:t>
      </w:r>
      <w:r w:rsidRPr="00651924">
        <w:rPr>
          <w:noProof/>
        </w:rPr>
        <w:t>cropping</w:t>
      </w:r>
      <w:r w:rsidRPr="00DD4F75">
        <w:t xml:space="preserve"> set ups detrimental to biodiversity. The loss of FVs is unfortunately accompanied by loss of the indigenous technical knowledge natured by generations of Ethiopian farmers.</w:t>
      </w:r>
    </w:p>
    <w:p w14:paraId="3F9AEBE1" w14:textId="56BF8500" w:rsidR="00DD4F75" w:rsidRPr="00DD4F75" w:rsidRDefault="00DD4F75" w:rsidP="00DD4F75">
      <w:pPr>
        <w:spacing w:line="276" w:lineRule="auto"/>
      </w:pPr>
      <w:r w:rsidRPr="00DD4F75">
        <w:t xml:space="preserve">These threats are compounded by combined </w:t>
      </w:r>
      <w:r w:rsidR="00D0678E">
        <w:t xml:space="preserve">the </w:t>
      </w:r>
      <w:r w:rsidRPr="00DD4F75">
        <w:t>effect</w:t>
      </w:r>
      <w:r w:rsidR="00D0678E">
        <w:t>s</w:t>
      </w:r>
      <w:r w:rsidRPr="00DD4F75">
        <w:t xml:space="preserve"> of general environmental degradation, frequent droughts and food shortages that are forcing farmers to eat their seed, leading to further loss </w:t>
      </w:r>
      <w:r w:rsidRPr="00DD4F75">
        <w:lastRenderedPageBreak/>
        <w:t xml:space="preserve">of FV in many localities. In addition, barriers such as policy and institutional failures and market inadequacies </w:t>
      </w:r>
      <w:r w:rsidR="00D0678E">
        <w:t>are</w:t>
      </w:r>
      <w:r w:rsidRPr="00DD4F75">
        <w:t xml:space="preserve"> threaten</w:t>
      </w:r>
      <w:r w:rsidR="00D0678E">
        <w:t>ing</w:t>
      </w:r>
      <w:r w:rsidRPr="00DD4F75">
        <w:t xml:space="preserve"> conservation of wild crop relatives and farmers varieties. </w:t>
      </w:r>
    </w:p>
    <w:p w14:paraId="3557F287" w14:textId="77777777" w:rsidR="00DD4F75" w:rsidRPr="00DD4F75" w:rsidRDefault="00DD4F75" w:rsidP="00DD4F75">
      <w:pPr>
        <w:spacing w:line="276" w:lineRule="auto"/>
      </w:pPr>
      <w:r w:rsidRPr="00DD4F75">
        <w:t>In view of these unprecedented problems affecting agro-biodiversity in the country, the project was designed to conserve wild crop relatives and landraces in a dynamic, participatory way, involving farmers who manage the bulk of the country's indigenous crop genetic resources, and in fact practice in situ conservation as a part of their traditional management strategies. The project also addresses local circumstances, meshing interventions</w:t>
      </w:r>
      <w:r w:rsidR="00B3794D">
        <w:t xml:space="preserve"> </w:t>
      </w:r>
      <w:r w:rsidRPr="00DD4F75">
        <w:t>to</w:t>
      </w:r>
      <w:r w:rsidR="00B3794D">
        <w:t xml:space="preserve"> </w:t>
      </w:r>
      <w:r w:rsidRPr="00DD4F75">
        <w:t>improve</w:t>
      </w:r>
      <w:r w:rsidR="00B3794D">
        <w:t xml:space="preserve"> </w:t>
      </w:r>
      <w:r w:rsidRPr="00DD4F75">
        <w:t>governance</w:t>
      </w:r>
      <w:r w:rsidR="00B3794D">
        <w:t xml:space="preserve"> </w:t>
      </w:r>
      <w:r w:rsidRPr="00DD4F75">
        <w:t>over</w:t>
      </w:r>
      <w:r w:rsidR="00B3794D">
        <w:t xml:space="preserve"> </w:t>
      </w:r>
      <w:r w:rsidRPr="00DD4F75">
        <w:t>farming</w:t>
      </w:r>
      <w:r w:rsidR="00B3794D">
        <w:t xml:space="preserve"> </w:t>
      </w:r>
      <w:r w:rsidRPr="00DD4F75">
        <w:t>systems</w:t>
      </w:r>
      <w:r w:rsidR="00B3794D">
        <w:t xml:space="preserve"> </w:t>
      </w:r>
      <w:r w:rsidRPr="00DD4F75">
        <w:t>with</w:t>
      </w:r>
      <w:r w:rsidR="00B3794D">
        <w:t xml:space="preserve"> </w:t>
      </w:r>
      <w:r w:rsidRPr="00651924">
        <w:rPr>
          <w:noProof/>
        </w:rPr>
        <w:t>market</w:t>
      </w:r>
      <w:r w:rsidR="00651924">
        <w:rPr>
          <w:noProof/>
        </w:rPr>
        <w:t>-</w:t>
      </w:r>
      <w:r w:rsidRPr="00651924">
        <w:rPr>
          <w:noProof/>
        </w:rPr>
        <w:t>based</w:t>
      </w:r>
      <w:r w:rsidR="00B3794D">
        <w:t xml:space="preserve"> </w:t>
      </w:r>
      <w:r w:rsidRPr="00DD4F75">
        <w:t>approaches, ensuring</w:t>
      </w:r>
      <w:r w:rsidR="00B3794D">
        <w:t xml:space="preserve"> </w:t>
      </w:r>
      <w:r w:rsidRPr="00DD4F75">
        <w:t xml:space="preserve">that biodiversity management needs are factored into each. In general, Mainstreaming Agro-biodiversity into the Agricultural Production System of Ethiopia is designed to address local circumstances, interlocking interventions to improve governance over farming systems with </w:t>
      </w:r>
      <w:r w:rsidRPr="00651924">
        <w:rPr>
          <w:noProof/>
        </w:rPr>
        <w:t>market</w:t>
      </w:r>
      <w:r w:rsidR="00651924">
        <w:rPr>
          <w:noProof/>
        </w:rPr>
        <w:t>-</w:t>
      </w:r>
      <w:r w:rsidRPr="00651924">
        <w:rPr>
          <w:noProof/>
        </w:rPr>
        <w:t>based</w:t>
      </w:r>
      <w:r w:rsidRPr="00DD4F75">
        <w:t xml:space="preserve"> approaches, ensuring that biodiversity management needs are factored in.</w:t>
      </w:r>
    </w:p>
    <w:p w14:paraId="09FFEC14" w14:textId="77777777" w:rsidR="00C81447" w:rsidRDefault="00C81447" w:rsidP="001804EE">
      <w:pPr>
        <w:spacing w:line="276" w:lineRule="auto"/>
      </w:pPr>
    </w:p>
    <w:p w14:paraId="3A10763C" w14:textId="77777777" w:rsidR="00C81447" w:rsidRPr="00CB6749" w:rsidRDefault="00C81447" w:rsidP="00C81447">
      <w:pPr>
        <w:pStyle w:val="Heading2"/>
        <w:spacing w:line="276" w:lineRule="auto"/>
        <w:ind w:left="578" w:hanging="578"/>
      </w:pPr>
      <w:bookmarkStart w:id="25" w:name="_Toc449960328"/>
      <w:r>
        <w:t>Immediate and development objectives of the project</w:t>
      </w:r>
      <w:bookmarkEnd w:id="25"/>
    </w:p>
    <w:p w14:paraId="2494B3C4" w14:textId="7A0271F9" w:rsidR="00DD4F75" w:rsidRPr="00DD4F75" w:rsidRDefault="00DD4F75" w:rsidP="00DD4F75">
      <w:pPr>
        <w:spacing w:line="276" w:lineRule="auto"/>
      </w:pPr>
      <w:r w:rsidRPr="00DD4F75">
        <w:t xml:space="preserve">The overall goal of the project is “improved in situ conservation of </w:t>
      </w:r>
      <w:r w:rsidRPr="00622899">
        <w:rPr>
          <w:noProof/>
        </w:rPr>
        <w:t>agrobiodiversity</w:t>
      </w:r>
      <w:r w:rsidRPr="00DD4F75">
        <w:t xml:space="preserve"> resources (including crop wild relatives) secures biodiversity values, ensures food s</w:t>
      </w:r>
      <w:r>
        <w:t>ecurity and sustains human well</w:t>
      </w:r>
      <w:r w:rsidRPr="00DD4F75">
        <w:t xml:space="preserve">being”. To achieve this, the conservation values of Ethiopia’s rich agro-biodiversity endowment have to be considered in the agricultural sector planning and development, so that farm productivity and food security are improved while simultaneously securing the survival of important </w:t>
      </w:r>
      <w:r w:rsidRPr="00622899">
        <w:rPr>
          <w:noProof/>
        </w:rPr>
        <w:t>agrobiodiversity</w:t>
      </w:r>
      <w:r w:rsidRPr="00DD4F75">
        <w:t xml:space="preserve">. The Objective of the project </w:t>
      </w:r>
      <w:r w:rsidRPr="00651924">
        <w:rPr>
          <w:noProof/>
        </w:rPr>
        <w:t>is</w:t>
      </w:r>
      <w:r w:rsidR="00651924">
        <w:rPr>
          <w:noProof/>
        </w:rPr>
        <w:t>,</w:t>
      </w:r>
      <w:r w:rsidRPr="00DD4F75">
        <w:t xml:space="preserve"> therefore: “to provide farming communities</w:t>
      </w:r>
      <w:r w:rsidR="00B3794D">
        <w:t xml:space="preserve"> </w:t>
      </w:r>
      <w:r w:rsidRPr="00DD4F75">
        <w:t>with</w:t>
      </w:r>
      <w:r w:rsidR="00B3794D">
        <w:t xml:space="preserve"> </w:t>
      </w:r>
      <w:r w:rsidRPr="00DD4F75">
        <w:t>incentives</w:t>
      </w:r>
      <w:r w:rsidR="00B3794D">
        <w:t xml:space="preserve"> </w:t>
      </w:r>
      <w:r w:rsidRPr="00DD4F75">
        <w:t>(policies,</w:t>
      </w:r>
      <w:r w:rsidR="00B3794D">
        <w:t xml:space="preserve"> </w:t>
      </w:r>
      <w:r w:rsidRPr="00DD4F75">
        <w:t>capacity,</w:t>
      </w:r>
      <w:r w:rsidR="00B3794D">
        <w:t xml:space="preserve"> </w:t>
      </w:r>
      <w:r w:rsidRPr="00DD4F75">
        <w:t>knowledge</w:t>
      </w:r>
      <w:r w:rsidR="00B3794D">
        <w:t xml:space="preserve"> </w:t>
      </w:r>
      <w:r w:rsidRPr="00DD4F75">
        <w:t>and</w:t>
      </w:r>
      <w:r w:rsidR="00B3794D">
        <w:t xml:space="preserve"> </w:t>
      </w:r>
      <w:r w:rsidRPr="00DD4F75">
        <w:t>markets)</w:t>
      </w:r>
      <w:r w:rsidR="00B3794D">
        <w:t xml:space="preserve"> </w:t>
      </w:r>
      <w:r w:rsidRPr="00DD4F75">
        <w:t>to</w:t>
      </w:r>
      <w:r w:rsidR="00B3794D">
        <w:t xml:space="preserve"> </w:t>
      </w:r>
      <w:r w:rsidRPr="00622899">
        <w:rPr>
          <w:noProof/>
        </w:rPr>
        <w:t>mainstream</w:t>
      </w:r>
      <w:r w:rsidR="00B3794D">
        <w:t xml:space="preserve"> </w:t>
      </w:r>
      <w:r w:rsidRPr="00DD4F75">
        <w:t>conservation</w:t>
      </w:r>
      <w:r w:rsidR="00B3794D">
        <w:t xml:space="preserve"> </w:t>
      </w:r>
      <w:r w:rsidRPr="00DD4F75">
        <w:t xml:space="preserve">of </w:t>
      </w:r>
      <w:r w:rsidRPr="00622899">
        <w:rPr>
          <w:noProof/>
        </w:rPr>
        <w:t>agrobiodiversity</w:t>
      </w:r>
      <w:r w:rsidRPr="00DD4F75">
        <w:t xml:space="preserve"> resources, including CWR, into their farming systems. Th</w:t>
      </w:r>
      <w:r w:rsidR="00651924">
        <w:t>is</w:t>
      </w:r>
      <w:r w:rsidRPr="00DD4F75">
        <w:t xml:space="preserve"> </w:t>
      </w:r>
      <w:r w:rsidRPr="00622899">
        <w:rPr>
          <w:noProof/>
        </w:rPr>
        <w:t>was</w:t>
      </w:r>
      <w:r w:rsidRPr="00DD4F75">
        <w:t xml:space="preserve"> planned to be achieved through th</w:t>
      </w:r>
      <w:r w:rsidR="00D0678E">
        <w:t>re</w:t>
      </w:r>
      <w:r w:rsidRPr="00DD4F75">
        <w:t>e main outcomes: (1) enabling policy and institutional framework supporting in situ conservation of agro-biodiversity and crop wild relatives, (2)</w:t>
      </w:r>
      <w:r>
        <w:t xml:space="preserve"> markets provide incentives for</w:t>
      </w:r>
      <w:r w:rsidR="00B3794D">
        <w:t xml:space="preserve"> </w:t>
      </w:r>
      <w:r w:rsidR="00B3794D" w:rsidRPr="00A07797">
        <w:t>farmer uptake of agrobiodiversity friendly practices</w:t>
      </w:r>
      <w:r w:rsidR="00B3794D">
        <w:t xml:space="preserve"> and (3) </w:t>
      </w:r>
      <w:r w:rsidR="00B3794D" w:rsidRPr="00A07797">
        <w:t xml:space="preserve">Crop Wild Relatives and farmer varieties are conserved in </w:t>
      </w:r>
      <w:r w:rsidR="00F42038" w:rsidRPr="00F42038">
        <w:rPr>
          <w:i/>
        </w:rPr>
        <w:t>in situ</w:t>
      </w:r>
      <w:r w:rsidR="00B3794D" w:rsidRPr="00A07797">
        <w:t xml:space="preserve"> gene banks and on-farm conservation sites.</w:t>
      </w:r>
    </w:p>
    <w:p w14:paraId="77C1231E" w14:textId="0C5E4105" w:rsidR="00DD4F75" w:rsidRPr="00DD4F75" w:rsidRDefault="00DD4F75" w:rsidP="00DD4F75">
      <w:pPr>
        <w:spacing w:line="276" w:lineRule="auto"/>
      </w:pPr>
      <w:r w:rsidRPr="00DD4F75">
        <w:t>The focus of the project was conservation of four crops and their wild relatives in four project sites</w:t>
      </w:r>
      <w:r w:rsidR="003F6107">
        <w:t xml:space="preserve"> (see map in</w:t>
      </w:r>
      <w:r w:rsidR="00245129">
        <w:t xml:space="preserve"> </w:t>
      </w:r>
      <w:r w:rsidR="00853F58">
        <w:fldChar w:fldCharType="begin"/>
      </w:r>
      <w:r w:rsidR="00853F58">
        <w:instrText xml:space="preserve"> REF _Ref444724790 \h  \* MERGEFORMAT </w:instrText>
      </w:r>
      <w:r w:rsidR="00853F58">
        <w:fldChar w:fldCharType="separate"/>
      </w:r>
      <w:r w:rsidR="008873B7" w:rsidRPr="008873B7">
        <w:t>Annex 10</w:t>
      </w:r>
      <w:r w:rsidR="00853F58">
        <w:fldChar w:fldCharType="end"/>
      </w:r>
      <w:r w:rsidR="003F6107">
        <w:t>)</w:t>
      </w:r>
      <w:r w:rsidRPr="00DD4F75">
        <w:t xml:space="preserve">. These are </w:t>
      </w:r>
      <w:r>
        <w:t>A</w:t>
      </w:r>
      <w:r w:rsidRPr="00DD4F75">
        <w:t xml:space="preserve">rabica </w:t>
      </w:r>
      <w:r w:rsidR="001470B7">
        <w:t>C</w:t>
      </w:r>
      <w:r w:rsidRPr="00DD4F75">
        <w:t>offee in Yayu Forest</w:t>
      </w:r>
      <w:r w:rsidR="00245129">
        <w:t xml:space="preserve"> (Illubabor zone in Oromia)</w:t>
      </w:r>
      <w:r w:rsidRPr="00DD4F75">
        <w:t xml:space="preserve">, </w:t>
      </w:r>
      <w:r w:rsidR="00622899">
        <w:t>Tef</w:t>
      </w:r>
      <w:r w:rsidRPr="00DD4F75">
        <w:t xml:space="preserve"> in Minjar </w:t>
      </w:r>
      <w:r w:rsidRPr="00622899">
        <w:rPr>
          <w:noProof/>
        </w:rPr>
        <w:t>Shenkora</w:t>
      </w:r>
      <w:r w:rsidR="00245129">
        <w:rPr>
          <w:noProof/>
        </w:rPr>
        <w:t xml:space="preserve"> (</w:t>
      </w:r>
      <w:r w:rsidR="0098236F">
        <w:rPr>
          <w:noProof/>
        </w:rPr>
        <w:t xml:space="preserve">North Shewa </w:t>
      </w:r>
      <w:r w:rsidR="00245129">
        <w:rPr>
          <w:noProof/>
        </w:rPr>
        <w:t>zone</w:t>
      </w:r>
      <w:r w:rsidR="0098236F">
        <w:rPr>
          <w:noProof/>
        </w:rPr>
        <w:t xml:space="preserve"> in Amhara</w:t>
      </w:r>
      <w:r w:rsidR="00245129">
        <w:rPr>
          <w:noProof/>
        </w:rPr>
        <w:t>)</w:t>
      </w:r>
      <w:r w:rsidRPr="00DD4F75">
        <w:t xml:space="preserve">, </w:t>
      </w:r>
      <w:r w:rsidRPr="00622899">
        <w:rPr>
          <w:noProof/>
        </w:rPr>
        <w:t>Enset</w:t>
      </w:r>
      <w:r w:rsidRPr="00DD4F75">
        <w:t xml:space="preserve"> in Angac</w:t>
      </w:r>
      <w:r w:rsidRPr="00DD4F75">
        <w:rPr>
          <w:noProof/>
        </w:rPr>
        <w:t>ha</w:t>
      </w:r>
      <w:r w:rsidR="009926EB">
        <w:rPr>
          <w:noProof/>
        </w:rPr>
        <w:t xml:space="preserve"> (</w:t>
      </w:r>
      <w:hyperlink r:id="rId19" w:tooltip="Southern Nations, Nationalities, and Peoples' Region" w:history="1">
        <w:r w:rsidR="00F7052D" w:rsidRPr="00EF2874">
          <w:rPr>
            <w:noProof/>
          </w:rPr>
          <w:t>Southern Nations, Nationalities, and Peoples' Region</w:t>
        </w:r>
      </w:hyperlink>
      <w:r w:rsidR="009926EB">
        <w:rPr>
          <w:noProof/>
        </w:rPr>
        <w:t>)</w:t>
      </w:r>
      <w:r w:rsidRPr="00DD4F75">
        <w:rPr>
          <w:noProof/>
        </w:rPr>
        <w:t>, and durum wheat in Gimbichu Woreda</w:t>
      </w:r>
      <w:r w:rsidR="00245129">
        <w:rPr>
          <w:noProof/>
        </w:rPr>
        <w:t xml:space="preserve"> (Eas</w:t>
      </w:r>
      <w:r w:rsidR="00245129">
        <w:t>t Shewa zone in Oromia)</w:t>
      </w:r>
      <w:r w:rsidRPr="00DD4F75">
        <w:t xml:space="preserve">, </w:t>
      </w:r>
      <w:r w:rsidR="00622899">
        <w:t xml:space="preserve">that </w:t>
      </w:r>
      <w:r w:rsidRPr="00622899">
        <w:rPr>
          <w:noProof/>
        </w:rPr>
        <w:t>have</w:t>
      </w:r>
      <w:r w:rsidRPr="00DD4F75">
        <w:t xml:space="preserve"> </w:t>
      </w:r>
      <w:r w:rsidR="00622899" w:rsidRPr="00622899">
        <w:rPr>
          <w:noProof/>
        </w:rPr>
        <w:t xml:space="preserve">a </w:t>
      </w:r>
      <w:r w:rsidRPr="00622899">
        <w:rPr>
          <w:noProof/>
        </w:rPr>
        <w:t>vast</w:t>
      </w:r>
      <w:r w:rsidRPr="00DD4F75">
        <w:t xml:space="preserve"> potential of driving both sustainable and economic development in Ethiopia. It is unde</w:t>
      </w:r>
      <w:r>
        <w:t xml:space="preserve">rstood, also, that whereas the </w:t>
      </w:r>
      <w:r w:rsidRPr="00DD4F75">
        <w:t xml:space="preserve">noticeable objective of the project is to improve conservation of </w:t>
      </w:r>
      <w:r w:rsidRPr="00622899">
        <w:rPr>
          <w:noProof/>
        </w:rPr>
        <w:t>agrobiodiversity</w:t>
      </w:r>
      <w:r w:rsidRPr="00DD4F75">
        <w:t xml:space="preserve"> resources (including crop wild relatives) it aims, at the same time, to ensure food security and sustain human </w:t>
      </w:r>
      <w:r w:rsidRPr="00651924">
        <w:rPr>
          <w:noProof/>
        </w:rPr>
        <w:t>well</w:t>
      </w:r>
      <w:r w:rsidR="00651924">
        <w:rPr>
          <w:noProof/>
        </w:rPr>
        <w:t>-</w:t>
      </w:r>
      <w:r w:rsidRPr="00651924">
        <w:rPr>
          <w:noProof/>
        </w:rPr>
        <w:t>being</w:t>
      </w:r>
      <w:r w:rsidRPr="00DD4F75">
        <w:t>.</w:t>
      </w:r>
      <w:r w:rsidR="00B3794D">
        <w:t xml:space="preserve"> </w:t>
      </w:r>
    </w:p>
    <w:p w14:paraId="476D2996" w14:textId="77777777" w:rsidR="00C81447" w:rsidRDefault="00C81447" w:rsidP="001804EE">
      <w:pPr>
        <w:spacing w:line="276" w:lineRule="auto"/>
      </w:pPr>
    </w:p>
    <w:p w14:paraId="41E14AB7" w14:textId="77777777" w:rsidR="00C81447" w:rsidRPr="00CB6749" w:rsidRDefault="00C81447" w:rsidP="00C81447">
      <w:pPr>
        <w:pStyle w:val="Heading2"/>
        <w:spacing w:line="276" w:lineRule="auto"/>
        <w:ind w:left="578" w:hanging="578"/>
      </w:pPr>
      <w:bookmarkStart w:id="26" w:name="_Toc449960329"/>
      <w:r>
        <w:t>Baseline indicators established</w:t>
      </w:r>
      <w:bookmarkEnd w:id="26"/>
    </w:p>
    <w:p w14:paraId="7AFC258B" w14:textId="77777777" w:rsidR="004F7CD8" w:rsidRDefault="00781953" w:rsidP="001804EE">
      <w:pPr>
        <w:spacing w:line="276" w:lineRule="auto"/>
      </w:pPr>
      <w:r w:rsidRPr="003B3677">
        <w:t xml:space="preserve">The logic behind the project was that a no-project scenario would result in continued </w:t>
      </w:r>
      <w:r w:rsidR="004969D6" w:rsidRPr="003B3677">
        <w:t xml:space="preserve">agro-biodiversity </w:t>
      </w:r>
      <w:r w:rsidRPr="003B3677">
        <w:t>loss through the substitution of FV by HYV and natural resources degradation</w:t>
      </w:r>
      <w:r w:rsidR="004F7CD8" w:rsidRPr="003B3677">
        <w:t xml:space="preserve"> like </w:t>
      </w:r>
      <w:r w:rsidRPr="003B3677">
        <w:t>deforestation</w:t>
      </w:r>
      <w:r w:rsidR="004F7CD8" w:rsidRPr="003B3677">
        <w:t xml:space="preserve"> resulting in land use change</w:t>
      </w:r>
      <w:r w:rsidR="003B3677">
        <w:t>s</w:t>
      </w:r>
      <w:r w:rsidR="004F7CD8" w:rsidRPr="003B3677">
        <w:t xml:space="preserve"> mainly for agricultural and grazing expansion.</w:t>
      </w:r>
    </w:p>
    <w:p w14:paraId="3639483F" w14:textId="77777777" w:rsidR="004F7CD8" w:rsidRDefault="004F7CD8" w:rsidP="001804EE">
      <w:pPr>
        <w:spacing w:line="276" w:lineRule="auto"/>
      </w:pPr>
      <w:r w:rsidRPr="003B3677">
        <w:t>GE</w:t>
      </w:r>
      <w:r w:rsidR="003B3677" w:rsidRPr="003B3677">
        <w:t>F</w:t>
      </w:r>
      <w:r w:rsidRPr="003B3677">
        <w:t xml:space="preserve">’s </w:t>
      </w:r>
      <w:r w:rsidR="00E16026">
        <w:t>Scientific and Technical Advisory Panel (</w:t>
      </w:r>
      <w:r w:rsidRPr="003B3677">
        <w:t>STAP</w:t>
      </w:r>
      <w:r w:rsidR="00E16026">
        <w:t>)</w:t>
      </w:r>
      <w:r w:rsidRPr="003B3677">
        <w:t xml:space="preserve"> suggested the establishment of control groups as a strategy to design </w:t>
      </w:r>
      <w:r w:rsidR="00A1170E">
        <w:t xml:space="preserve">the project </w:t>
      </w:r>
      <w:r w:rsidRPr="003B3677">
        <w:t>baseline</w:t>
      </w:r>
      <w:r w:rsidR="003B3677">
        <w:t xml:space="preserve">; however, the project design adopted the </w:t>
      </w:r>
      <w:r w:rsidR="00594DA3">
        <w:t xml:space="preserve">International Food </w:t>
      </w:r>
      <w:r w:rsidR="00594DA3">
        <w:lastRenderedPageBreak/>
        <w:t>Policy Research Institute (</w:t>
      </w:r>
      <w:r w:rsidR="003B3677">
        <w:t>IFPRI</w:t>
      </w:r>
      <w:r w:rsidR="00594DA3">
        <w:t>)</w:t>
      </w:r>
      <w:r w:rsidR="003B3677">
        <w:t xml:space="preserve"> approach for underutilised </w:t>
      </w:r>
      <w:r w:rsidR="00A1170E">
        <w:t xml:space="preserve">crop </w:t>
      </w:r>
      <w:r w:rsidR="003B3677">
        <w:t>commercialisation: demand expansion, improved production efficiency and supply control mechanisms.</w:t>
      </w:r>
      <w:r w:rsidR="009B7E37">
        <w:t xml:space="preserve"> These constituted together with the policy aspects,</w:t>
      </w:r>
      <w:r w:rsidR="002E77FB">
        <w:t xml:space="preserve"> the backbone of the project</w:t>
      </w:r>
      <w:r w:rsidR="00A2404A">
        <w:t>:</w:t>
      </w:r>
    </w:p>
    <w:p w14:paraId="4E957160" w14:textId="77777777" w:rsidR="00A2404A" w:rsidRDefault="00A2404A" w:rsidP="001804EE">
      <w:pPr>
        <w:spacing w:line="276" w:lineRule="auto"/>
      </w:pPr>
      <w:r>
        <w:t xml:space="preserve">The </w:t>
      </w:r>
      <w:r w:rsidR="00223A52">
        <w:t>Project Preparation Grant (</w:t>
      </w:r>
      <w:r>
        <w:t>PPG</w:t>
      </w:r>
      <w:r w:rsidR="00223A52">
        <w:t>)</w:t>
      </w:r>
      <w:r>
        <w:t xml:space="preserve"> activities included the analysis of (i) the policy and legal framework for mainstreaming agro-biodiversity, (ii) market assessment through surveys, certification mechanisms reviews, (iii) underused crop in terms of habitat &amp; distribution, development conte</w:t>
      </w:r>
      <w:r w:rsidR="00660614">
        <w:t>x</w:t>
      </w:r>
      <w:r>
        <w:t>t.</w:t>
      </w:r>
    </w:p>
    <w:p w14:paraId="562B5D92" w14:textId="77777777" w:rsidR="00A1170E" w:rsidRDefault="00A1170E" w:rsidP="001804EE">
      <w:pPr>
        <w:spacing w:line="276" w:lineRule="auto"/>
      </w:pPr>
      <w:r>
        <w:t xml:space="preserve">The analysis </w:t>
      </w:r>
      <w:r w:rsidR="0064487A">
        <w:t xml:space="preserve">resulted in the </w:t>
      </w:r>
      <w:r w:rsidR="00660614">
        <w:t xml:space="preserve">designing </w:t>
      </w:r>
      <w:r w:rsidR="0064487A">
        <w:t>of the project baseline</w:t>
      </w:r>
      <w:r w:rsidR="00660614">
        <w:t xml:space="preserve"> based on the following shortcomings</w:t>
      </w:r>
      <w:r>
        <w:t>:</w:t>
      </w:r>
    </w:p>
    <w:p w14:paraId="58B180E1" w14:textId="77777777" w:rsidR="00A1170E" w:rsidRDefault="00A1170E" w:rsidP="002824C6">
      <w:pPr>
        <w:pStyle w:val="ListParagraph"/>
        <w:numPr>
          <w:ilvl w:val="0"/>
          <w:numId w:val="33"/>
        </w:numPr>
        <w:spacing w:line="276" w:lineRule="auto"/>
      </w:pPr>
      <w:r>
        <w:t xml:space="preserve">Centralised and decentralised </w:t>
      </w:r>
      <w:r w:rsidR="00594DA3">
        <w:t>Government of Ethiopia (</w:t>
      </w:r>
      <w:r>
        <w:t>GoE</w:t>
      </w:r>
      <w:r w:rsidR="00594DA3">
        <w:t>)</w:t>
      </w:r>
      <w:r>
        <w:t xml:space="preserve"> institutions does not have a clear mandate on their responsibilities in </w:t>
      </w:r>
      <w:r w:rsidRPr="00651924">
        <w:rPr>
          <w:noProof/>
        </w:rPr>
        <w:t>biodiversity</w:t>
      </w:r>
      <w:r>
        <w:t xml:space="preserve"> conservation, </w:t>
      </w:r>
      <w:r w:rsidR="0064487A">
        <w:t>includ</w:t>
      </w:r>
      <w:r>
        <w:t>ing the Ethiopian Biodiversity Institute.</w:t>
      </w:r>
    </w:p>
    <w:p w14:paraId="2CAA2596" w14:textId="77777777" w:rsidR="00A1170E" w:rsidRDefault="0064487A" w:rsidP="002824C6">
      <w:pPr>
        <w:pStyle w:val="ListParagraph"/>
        <w:numPr>
          <w:ilvl w:val="0"/>
          <w:numId w:val="33"/>
        </w:numPr>
        <w:spacing w:line="276" w:lineRule="auto"/>
      </w:pPr>
      <w:r>
        <w:t>There is no extension package tailored for FV and the extension system does not provide advice for FV</w:t>
      </w:r>
      <w:r w:rsidR="000D1344">
        <w:t>.</w:t>
      </w:r>
    </w:p>
    <w:p w14:paraId="1670A9E9" w14:textId="77777777" w:rsidR="0064487A" w:rsidRDefault="00F330AD" w:rsidP="002824C6">
      <w:pPr>
        <w:pStyle w:val="ListParagraph"/>
        <w:numPr>
          <w:ilvl w:val="0"/>
          <w:numId w:val="33"/>
        </w:numPr>
        <w:spacing w:line="276" w:lineRule="auto"/>
      </w:pPr>
      <w:r>
        <w:t>While certification schemes do exist for coffee</w:t>
      </w:r>
      <w:r w:rsidR="00E613CE">
        <w:t xml:space="preserve"> in Ethiopia</w:t>
      </w:r>
      <w:r>
        <w:t xml:space="preserve">, most forest coffee is not certified and such schemes are not used </w:t>
      </w:r>
      <w:r w:rsidR="00E613CE">
        <w:t xml:space="preserve">at all </w:t>
      </w:r>
      <w:r>
        <w:t>for other crops</w:t>
      </w:r>
      <w:r w:rsidR="000D1344">
        <w:t>.</w:t>
      </w:r>
    </w:p>
    <w:p w14:paraId="7B330EE1" w14:textId="77777777" w:rsidR="00F330AD" w:rsidRDefault="00F330AD" w:rsidP="002824C6">
      <w:pPr>
        <w:pStyle w:val="ListParagraph"/>
        <w:numPr>
          <w:ilvl w:val="0"/>
          <w:numId w:val="33"/>
        </w:numPr>
        <w:spacing w:line="276" w:lineRule="auto"/>
      </w:pPr>
      <w:r>
        <w:t>Sector stakeholders have little knowledge in combining economic growth and conservation of agrobiodiversity</w:t>
      </w:r>
      <w:r w:rsidR="000D1344">
        <w:t>.</w:t>
      </w:r>
    </w:p>
    <w:p w14:paraId="70CED9A0" w14:textId="77777777" w:rsidR="00F330AD" w:rsidRDefault="00F330AD" w:rsidP="002824C6">
      <w:pPr>
        <w:pStyle w:val="ListParagraph"/>
        <w:numPr>
          <w:ilvl w:val="0"/>
          <w:numId w:val="33"/>
        </w:numPr>
        <w:spacing w:line="276" w:lineRule="auto"/>
      </w:pPr>
      <w:r>
        <w:t xml:space="preserve">The setting-up of </w:t>
      </w:r>
      <w:r w:rsidR="00F42038" w:rsidRPr="00F42038">
        <w:t>gene bank</w:t>
      </w:r>
      <w:r w:rsidR="00622899">
        <w:t>s</w:t>
      </w:r>
      <w:r>
        <w:t xml:space="preserve"> needs to be combined with adequate extension and advice to farmers in order to conserve wild relatives and must be fed by farmers’ crop cultivation</w:t>
      </w:r>
      <w:r w:rsidR="000D1344">
        <w:t>.</w:t>
      </w:r>
    </w:p>
    <w:p w14:paraId="4A7FD41F" w14:textId="77777777" w:rsidR="00660614" w:rsidRDefault="00660614" w:rsidP="00321D2D">
      <w:pPr>
        <w:spacing w:line="276" w:lineRule="auto"/>
      </w:pPr>
    </w:p>
    <w:p w14:paraId="24F992FD" w14:textId="77777777" w:rsidR="00321D2D" w:rsidRDefault="00321D2D" w:rsidP="00321D2D">
      <w:pPr>
        <w:spacing w:line="276" w:lineRule="auto"/>
      </w:pPr>
      <w:r>
        <w:t xml:space="preserve">STAP insisted on scaling up the project’s results; this was taken into account at project formulation with outcome 1 </w:t>
      </w:r>
      <w:r w:rsidR="000D1344">
        <w:t xml:space="preserve">(governance) </w:t>
      </w:r>
      <w:r>
        <w:t>and the prospects of project’s ownership and local scaling</w:t>
      </w:r>
      <w:r w:rsidR="000D1344">
        <w:t>-</w:t>
      </w:r>
      <w:r>
        <w:t>up with specific funds for dissemination &amp; divulgation of results and exchanges of experience.</w:t>
      </w:r>
    </w:p>
    <w:p w14:paraId="1588B2B4" w14:textId="77777777" w:rsidR="00563B07" w:rsidRDefault="00321D2D" w:rsidP="00321D2D">
      <w:pPr>
        <w:spacing w:line="276" w:lineRule="auto"/>
      </w:pPr>
      <w:r>
        <w:t xml:space="preserve">This aspect of the project </w:t>
      </w:r>
      <w:r w:rsidRPr="00651924">
        <w:rPr>
          <w:noProof/>
        </w:rPr>
        <w:t>is</w:t>
      </w:r>
      <w:r w:rsidR="00651924">
        <w:rPr>
          <w:noProof/>
        </w:rPr>
        <w:t>, however,</w:t>
      </w:r>
      <w:r w:rsidR="000D1344">
        <w:t xml:space="preserve"> </w:t>
      </w:r>
      <w:r>
        <w:t xml:space="preserve">little reflected in the baseline indicators; in particular, </w:t>
      </w:r>
      <w:r w:rsidR="000D1344">
        <w:t>t</w:t>
      </w:r>
      <w:r>
        <w:t xml:space="preserve">oo little emphasis was put on </w:t>
      </w:r>
      <w:r w:rsidR="000D1344">
        <w:t xml:space="preserve">project’s results appropriation by the GoE, especially at federal level; </w:t>
      </w:r>
      <w:r w:rsidR="00563B07">
        <w:t xml:space="preserve">empowering the GoE would have been a </w:t>
      </w:r>
      <w:r w:rsidR="000D1344">
        <w:t xml:space="preserve">key milestone for </w:t>
      </w:r>
      <w:r w:rsidR="00660614">
        <w:t xml:space="preserve">(i) </w:t>
      </w:r>
      <w:r w:rsidR="000D1344">
        <w:t>adopting agro-biodiversity principles at national level</w:t>
      </w:r>
      <w:r w:rsidR="00563B07">
        <w:t xml:space="preserve"> and enhancing its capacity to increase outreach to other regions for the four considered crops, </w:t>
      </w:r>
      <w:r w:rsidR="00660614">
        <w:t xml:space="preserve">(ii) </w:t>
      </w:r>
      <w:r w:rsidR="00563B07">
        <w:t xml:space="preserve">for allocating more resources to analyse the added value of other FV and </w:t>
      </w:r>
      <w:r w:rsidR="00660614">
        <w:t xml:space="preserve">(iii) </w:t>
      </w:r>
      <w:r w:rsidR="00563B07">
        <w:t xml:space="preserve">for raising the number of underused FV crops that </w:t>
      </w:r>
      <w:r w:rsidR="00660614">
        <w:t xml:space="preserve">would </w:t>
      </w:r>
      <w:r w:rsidR="00563B07">
        <w:t>require protection.</w:t>
      </w:r>
    </w:p>
    <w:p w14:paraId="383C5F1C" w14:textId="77777777" w:rsidR="00563B07" w:rsidRDefault="00563B07" w:rsidP="00321D2D">
      <w:pPr>
        <w:spacing w:line="276" w:lineRule="auto"/>
      </w:pPr>
    </w:p>
    <w:p w14:paraId="7F198617" w14:textId="77777777" w:rsidR="00C81447" w:rsidRPr="00CB6749" w:rsidRDefault="00C81447" w:rsidP="00C81447">
      <w:pPr>
        <w:pStyle w:val="Heading2"/>
        <w:spacing w:line="276" w:lineRule="auto"/>
        <w:ind w:left="578" w:hanging="578"/>
      </w:pPr>
      <w:bookmarkStart w:id="27" w:name="_Toc449960330"/>
      <w:r>
        <w:t>Main stakeholders</w:t>
      </w:r>
      <w:bookmarkEnd w:id="27"/>
    </w:p>
    <w:p w14:paraId="113A2728" w14:textId="77777777" w:rsidR="00DD4F75" w:rsidRPr="00DD4F75" w:rsidRDefault="00DD4F75" w:rsidP="00DD4F75">
      <w:pPr>
        <w:spacing w:line="276" w:lineRule="auto"/>
      </w:pPr>
      <w:r w:rsidRPr="00DD4F75">
        <w:t>According to the project implementation arrangement, the main stakeholders of the project were: UNDP, EBI</w:t>
      </w:r>
      <w:r>
        <w:t xml:space="preserve"> </w:t>
      </w:r>
      <w:r w:rsidRPr="00DD4F75">
        <w:t xml:space="preserve">(Ethiopian Government), Woreda Governments in the four sites, and Farmers Cooperatives or Associations. UNDP as </w:t>
      </w:r>
      <w:r>
        <w:t xml:space="preserve">the </w:t>
      </w:r>
      <w:r w:rsidRPr="00DD4F75">
        <w:t>GEF implementing agency is responsible for</w:t>
      </w:r>
      <w:r w:rsidR="00651924">
        <w:t xml:space="preserve"> the</w:t>
      </w:r>
      <w:r w:rsidRPr="00DD4F75">
        <w:t xml:space="preserve"> </w:t>
      </w:r>
      <w:r w:rsidRPr="00651924">
        <w:rPr>
          <w:noProof/>
        </w:rPr>
        <w:t>provision</w:t>
      </w:r>
      <w:r w:rsidRPr="00DD4F75">
        <w:t xml:space="preserve"> of resources as well as technical expertise to the project, drawing on its knowledge networks and pool of experts, and through external sourcing. It also supports project assurance, ensuring that the project is implemented in accordance with the rules and procedures for managing UNDP projects.</w:t>
      </w:r>
    </w:p>
    <w:p w14:paraId="7EFCD450" w14:textId="7015847A" w:rsidR="00DD4F75" w:rsidRPr="00DD4F75" w:rsidRDefault="00DD4F75" w:rsidP="00DD4F75">
      <w:pPr>
        <w:spacing w:line="276" w:lineRule="auto"/>
      </w:pPr>
      <w:r w:rsidRPr="00DD4F75">
        <w:t>The EBI (Ethiopian Biodiversity Institute), on behalf</w:t>
      </w:r>
      <w:r w:rsidR="00B3794D">
        <w:t xml:space="preserve"> </w:t>
      </w:r>
      <w:r w:rsidRPr="00DD4F75">
        <w:t>of</w:t>
      </w:r>
      <w:r w:rsidR="00B3794D">
        <w:t xml:space="preserve"> </w:t>
      </w:r>
      <w:r w:rsidRPr="00DD4F75">
        <w:t>former Ministry</w:t>
      </w:r>
      <w:r w:rsidR="00B3794D">
        <w:t xml:space="preserve"> </w:t>
      </w:r>
      <w:r w:rsidRPr="00DD4F75">
        <w:t>of</w:t>
      </w:r>
      <w:r w:rsidR="00B3794D">
        <w:t xml:space="preserve"> </w:t>
      </w:r>
      <w:r w:rsidRPr="00DD4F75">
        <w:t xml:space="preserve">Agriculture (now Ministry of Environment, Forestry, and Climate Change), have overall responsibility for the project, and involves other relevant institutions such as Ministries of Agriculture and Trade, The Ethiopia Forest Coffee Forum and regional governments in the implementation </w:t>
      </w:r>
      <w:r w:rsidR="00B64BC8">
        <w:t xml:space="preserve">areas </w:t>
      </w:r>
      <w:r w:rsidRPr="00DD4F75">
        <w:t>of the project.</w:t>
      </w:r>
    </w:p>
    <w:p w14:paraId="4469F666" w14:textId="16F12580" w:rsidR="00DD4F75" w:rsidRPr="00DD4F75" w:rsidRDefault="00DD4F75" w:rsidP="00DD4F75">
      <w:pPr>
        <w:spacing w:line="276" w:lineRule="auto"/>
      </w:pPr>
      <w:r w:rsidRPr="00DD4F75">
        <w:lastRenderedPageBreak/>
        <w:t>Coordination among various Government</w:t>
      </w:r>
      <w:r w:rsidR="00B3794D">
        <w:t xml:space="preserve"> </w:t>
      </w:r>
      <w:r w:rsidRPr="00DD4F75">
        <w:t>agencies, Woredas</w:t>
      </w:r>
      <w:r w:rsidR="00B3794D">
        <w:t xml:space="preserve"> </w:t>
      </w:r>
      <w:r w:rsidRPr="00DD4F75">
        <w:t>and</w:t>
      </w:r>
      <w:r w:rsidR="00B3794D">
        <w:t xml:space="preserve"> </w:t>
      </w:r>
      <w:r w:rsidRPr="00DD4F75">
        <w:t>Federal</w:t>
      </w:r>
      <w:r w:rsidR="00B3794D">
        <w:t xml:space="preserve"> </w:t>
      </w:r>
      <w:r w:rsidRPr="00DD4F75">
        <w:t>levels</w:t>
      </w:r>
      <w:r w:rsidR="00B3794D">
        <w:t xml:space="preserve"> </w:t>
      </w:r>
      <w:r w:rsidRPr="00DD4F75">
        <w:t>and</w:t>
      </w:r>
      <w:r w:rsidR="00B3794D">
        <w:t xml:space="preserve"> </w:t>
      </w:r>
      <w:r w:rsidRPr="00DD4F75">
        <w:t>relevant</w:t>
      </w:r>
      <w:r w:rsidR="00B3794D">
        <w:t xml:space="preserve"> </w:t>
      </w:r>
      <w:r w:rsidRPr="00DD4F75">
        <w:t>stakeholders</w:t>
      </w:r>
      <w:r w:rsidR="00B3794D">
        <w:t xml:space="preserve"> </w:t>
      </w:r>
      <w:r w:rsidRPr="00DD4F75">
        <w:t>was designed to</w:t>
      </w:r>
      <w:r w:rsidR="00B3794D">
        <w:t xml:space="preserve"> </w:t>
      </w:r>
      <w:r w:rsidRPr="00DD4F75">
        <w:t>be</w:t>
      </w:r>
      <w:r w:rsidR="00B3794D">
        <w:t xml:space="preserve"> </w:t>
      </w:r>
      <w:r w:rsidRPr="00DD4F75">
        <w:t>achieved</w:t>
      </w:r>
      <w:r w:rsidR="00B3794D">
        <w:t xml:space="preserve"> </w:t>
      </w:r>
      <w:r w:rsidRPr="00DD4F75">
        <w:t>through Project Coordination Unit (PCU) located in EBI that consist a</w:t>
      </w:r>
      <w:r w:rsidR="00B3794D">
        <w:t xml:space="preserve"> </w:t>
      </w:r>
      <w:r w:rsidRPr="00DD4F75">
        <w:t>National</w:t>
      </w:r>
      <w:r w:rsidR="00B3794D">
        <w:t xml:space="preserve"> </w:t>
      </w:r>
      <w:r w:rsidRPr="00DD4F75">
        <w:t>Project</w:t>
      </w:r>
      <w:r w:rsidR="00B3794D">
        <w:t xml:space="preserve"> </w:t>
      </w:r>
      <w:r w:rsidRPr="00DD4F75">
        <w:t>Coordinator</w:t>
      </w:r>
      <w:r w:rsidR="00B3794D">
        <w:t xml:space="preserve"> </w:t>
      </w:r>
      <w:r w:rsidRPr="00DD4F75">
        <w:t>(NPC),</w:t>
      </w:r>
      <w:r w:rsidR="00B3794D">
        <w:t xml:space="preserve"> </w:t>
      </w:r>
      <w:r w:rsidRPr="00DD4F75">
        <w:t>Market Specialist,</w:t>
      </w:r>
      <w:r w:rsidR="00B3794D">
        <w:t xml:space="preserve"> </w:t>
      </w:r>
      <w:r w:rsidRPr="00DD4F75">
        <w:t>Policy</w:t>
      </w:r>
      <w:r w:rsidR="00B3794D">
        <w:t xml:space="preserve"> </w:t>
      </w:r>
      <w:r w:rsidRPr="00DD4F75">
        <w:t>Specialist</w:t>
      </w:r>
      <w:r w:rsidR="00B3794D">
        <w:t xml:space="preserve"> </w:t>
      </w:r>
      <w:r w:rsidRPr="00DD4F75">
        <w:t>and support staff (financial officer,</w:t>
      </w:r>
      <w:r w:rsidR="00B3794D">
        <w:t xml:space="preserve"> </w:t>
      </w:r>
      <w:r w:rsidRPr="00DD4F75">
        <w:t>Project</w:t>
      </w:r>
      <w:r w:rsidR="00B3794D">
        <w:t xml:space="preserve"> </w:t>
      </w:r>
      <w:r w:rsidRPr="00DD4F75">
        <w:t>assistant/secretary</w:t>
      </w:r>
      <w:r w:rsidR="00B3794D">
        <w:t xml:space="preserve"> </w:t>
      </w:r>
      <w:r w:rsidRPr="00DD4F75">
        <w:t>and</w:t>
      </w:r>
      <w:r w:rsidR="00B3794D">
        <w:t xml:space="preserve"> </w:t>
      </w:r>
      <w:r w:rsidRPr="00DD4F75">
        <w:t>a</w:t>
      </w:r>
      <w:r w:rsidR="00B3794D">
        <w:t xml:space="preserve"> </w:t>
      </w:r>
      <w:r w:rsidRPr="00DD4F75">
        <w:t xml:space="preserve">project driver/messenger). The Project coordinator acts as head of the PCU and </w:t>
      </w:r>
      <w:r w:rsidRPr="00651924">
        <w:rPr>
          <w:noProof/>
        </w:rPr>
        <w:t>report</w:t>
      </w:r>
      <w:r w:rsidR="00651924">
        <w:rPr>
          <w:noProof/>
        </w:rPr>
        <w:t>s</w:t>
      </w:r>
      <w:r w:rsidRPr="00DD4F75">
        <w:t xml:space="preserve"> to the </w:t>
      </w:r>
      <w:r w:rsidRPr="00651924">
        <w:rPr>
          <w:noProof/>
        </w:rPr>
        <w:t>Director</w:t>
      </w:r>
      <w:r w:rsidR="00651924">
        <w:rPr>
          <w:noProof/>
        </w:rPr>
        <w:t>-</w:t>
      </w:r>
      <w:r w:rsidRPr="00651924">
        <w:rPr>
          <w:noProof/>
        </w:rPr>
        <w:t>General</w:t>
      </w:r>
      <w:r w:rsidRPr="00DD4F75">
        <w:t xml:space="preserve"> of the EBI. The coordinator also </w:t>
      </w:r>
      <w:r w:rsidRPr="00651924">
        <w:rPr>
          <w:noProof/>
        </w:rPr>
        <w:t>maintain</w:t>
      </w:r>
      <w:r w:rsidR="00651924">
        <w:rPr>
          <w:noProof/>
        </w:rPr>
        <w:t>s</w:t>
      </w:r>
      <w:r w:rsidRPr="00DD4F75">
        <w:t xml:space="preserve"> liaison with UNDP and </w:t>
      </w:r>
      <w:r w:rsidR="00B64BC8">
        <w:t>is</w:t>
      </w:r>
      <w:r w:rsidR="00B64BC8" w:rsidRPr="00DD4F75">
        <w:t xml:space="preserve"> </w:t>
      </w:r>
      <w:r w:rsidRPr="00DD4F75">
        <w:t xml:space="preserve">responsible for national level outcomes as well as support </w:t>
      </w:r>
      <w:r w:rsidR="00651924">
        <w:rPr>
          <w:noProof/>
        </w:rPr>
        <w:t>for</w:t>
      </w:r>
      <w:r w:rsidRPr="00DD4F75">
        <w:t xml:space="preserve"> the site level project activities.</w:t>
      </w:r>
    </w:p>
    <w:p w14:paraId="301E9247" w14:textId="77777777" w:rsidR="00C81447" w:rsidRDefault="00C81447" w:rsidP="001804EE">
      <w:pPr>
        <w:spacing w:line="276" w:lineRule="auto"/>
      </w:pPr>
    </w:p>
    <w:p w14:paraId="1FDE84DD" w14:textId="77777777" w:rsidR="00C81447" w:rsidRPr="00CB6749" w:rsidRDefault="00C81447" w:rsidP="00C81447">
      <w:pPr>
        <w:pStyle w:val="Heading2"/>
        <w:spacing w:line="276" w:lineRule="auto"/>
        <w:ind w:left="578" w:hanging="578"/>
      </w:pPr>
      <w:bookmarkStart w:id="28" w:name="_Toc449960331"/>
      <w:r>
        <w:t>Expected results</w:t>
      </w:r>
      <w:bookmarkEnd w:id="28"/>
    </w:p>
    <w:p w14:paraId="369BC84F" w14:textId="77777777" w:rsidR="00DD4F75" w:rsidRPr="00DD4F75" w:rsidRDefault="00DD4F75" w:rsidP="00DD4F75">
      <w:pPr>
        <w:pStyle w:val="ListParagraph"/>
        <w:spacing w:line="276" w:lineRule="auto"/>
        <w:ind w:left="0"/>
        <w:rPr>
          <w:rFonts w:asciiTheme="minorHAnsi" w:eastAsia="Times New Roman" w:hAnsiTheme="minorHAnsi"/>
        </w:rPr>
      </w:pPr>
      <w:r w:rsidRPr="00DD4F75">
        <w:rPr>
          <w:rFonts w:asciiTheme="minorHAnsi" w:eastAsia="Times New Roman" w:hAnsiTheme="minorHAnsi"/>
        </w:rPr>
        <w:t>The project is expected to achieve three outcomes or results that overcome the threats and barriers identified</w:t>
      </w:r>
      <w:r>
        <w:rPr>
          <w:rFonts w:asciiTheme="minorHAnsi" w:eastAsia="Times New Roman" w:hAnsiTheme="minorHAnsi"/>
        </w:rPr>
        <w:t>:</w:t>
      </w:r>
    </w:p>
    <w:p w14:paraId="1160571E" w14:textId="77777777" w:rsidR="00DD4F75" w:rsidRPr="00DD4F75" w:rsidRDefault="00DD4F75" w:rsidP="00DD4F75">
      <w:pPr>
        <w:spacing w:line="276" w:lineRule="auto"/>
        <w:rPr>
          <w:rFonts w:asciiTheme="minorHAnsi" w:eastAsia="Times New Roman" w:hAnsiTheme="minorHAnsi"/>
        </w:rPr>
      </w:pPr>
      <w:r w:rsidRPr="00DD4F75">
        <w:rPr>
          <w:rFonts w:asciiTheme="minorHAnsi" w:eastAsia="Times New Roman" w:hAnsiTheme="minorHAnsi"/>
          <w:b/>
          <w:i/>
        </w:rPr>
        <w:t>Outcome 1</w:t>
      </w:r>
      <w:r w:rsidRPr="00DD4F75">
        <w:rPr>
          <w:rFonts w:asciiTheme="minorHAnsi" w:eastAsia="Times New Roman" w:hAnsiTheme="minorHAnsi"/>
        </w:rPr>
        <w:t xml:space="preserve">: </w:t>
      </w:r>
      <w:r w:rsidRPr="00DD4F75">
        <w:rPr>
          <w:rFonts w:asciiTheme="minorHAnsi" w:eastAsia="Times New Roman" w:hAnsiTheme="minorHAnsi"/>
          <w:i/>
        </w:rPr>
        <w:t xml:space="preserve">Enabling policy and institutional framework supporting </w:t>
      </w:r>
      <w:r w:rsidR="00F42038" w:rsidRPr="00F42038">
        <w:rPr>
          <w:rFonts w:asciiTheme="minorHAnsi" w:eastAsia="Times New Roman" w:hAnsiTheme="minorHAnsi"/>
          <w:i/>
        </w:rPr>
        <w:t>in situ</w:t>
      </w:r>
      <w:r w:rsidRPr="00DD4F75">
        <w:rPr>
          <w:rFonts w:asciiTheme="minorHAnsi" w:eastAsia="Times New Roman" w:hAnsiTheme="minorHAnsi"/>
          <w:i/>
        </w:rPr>
        <w:t xml:space="preserve"> conservation of agro-biodiversity and wild crop relatives</w:t>
      </w:r>
      <w:r w:rsidRPr="00DD4F75">
        <w:rPr>
          <w:rFonts w:asciiTheme="minorHAnsi" w:eastAsia="Times New Roman" w:hAnsiTheme="minorHAnsi"/>
        </w:rPr>
        <w:t>: Studies identified gaps in policies and institutional mandates, which are compromising the sustainable use of agrobiodiversity. The project planned to provide funding to formulate recommendations in</w:t>
      </w:r>
      <w:r w:rsidR="00B3794D">
        <w:rPr>
          <w:rFonts w:asciiTheme="minorHAnsi" w:eastAsia="Times New Roman" w:hAnsiTheme="minorHAnsi"/>
        </w:rPr>
        <w:t xml:space="preserve"> </w:t>
      </w:r>
      <w:r w:rsidRPr="00DD4F75">
        <w:rPr>
          <w:rFonts w:asciiTheme="minorHAnsi" w:eastAsia="Times New Roman" w:hAnsiTheme="minorHAnsi"/>
        </w:rPr>
        <w:t>a</w:t>
      </w:r>
      <w:r w:rsidR="00B3794D">
        <w:rPr>
          <w:rFonts w:asciiTheme="minorHAnsi" w:eastAsia="Times New Roman" w:hAnsiTheme="minorHAnsi"/>
        </w:rPr>
        <w:t xml:space="preserve"> </w:t>
      </w:r>
      <w:r w:rsidRPr="00DD4F75">
        <w:rPr>
          <w:rFonts w:asciiTheme="minorHAnsi" w:eastAsia="Times New Roman" w:hAnsiTheme="minorHAnsi"/>
        </w:rPr>
        <w:t>participatory</w:t>
      </w:r>
      <w:r w:rsidR="00B3794D">
        <w:rPr>
          <w:rFonts w:asciiTheme="minorHAnsi" w:eastAsia="Times New Roman" w:hAnsiTheme="minorHAnsi"/>
        </w:rPr>
        <w:t xml:space="preserve"> </w:t>
      </w:r>
      <w:r w:rsidRPr="00DD4F75">
        <w:rPr>
          <w:rFonts w:asciiTheme="minorHAnsi" w:eastAsia="Times New Roman" w:hAnsiTheme="minorHAnsi"/>
        </w:rPr>
        <w:t>process</w:t>
      </w:r>
      <w:r w:rsidR="00B3794D">
        <w:rPr>
          <w:rFonts w:asciiTheme="minorHAnsi" w:eastAsia="Times New Roman" w:hAnsiTheme="minorHAnsi"/>
        </w:rPr>
        <w:t xml:space="preserve"> </w:t>
      </w:r>
      <w:r w:rsidRPr="00DD4F75">
        <w:rPr>
          <w:rFonts w:asciiTheme="minorHAnsi" w:eastAsia="Times New Roman" w:hAnsiTheme="minorHAnsi"/>
        </w:rPr>
        <w:t>and</w:t>
      </w:r>
      <w:r w:rsidR="00B3794D">
        <w:rPr>
          <w:rFonts w:asciiTheme="minorHAnsi" w:eastAsia="Times New Roman" w:hAnsiTheme="minorHAnsi"/>
        </w:rPr>
        <w:t xml:space="preserve"> </w:t>
      </w:r>
      <w:r w:rsidRPr="00DD4F75">
        <w:rPr>
          <w:rFonts w:asciiTheme="minorHAnsi" w:eastAsia="Times New Roman" w:hAnsiTheme="minorHAnsi"/>
        </w:rPr>
        <w:t>to</w:t>
      </w:r>
      <w:r w:rsidR="00B3794D">
        <w:rPr>
          <w:rFonts w:asciiTheme="minorHAnsi" w:eastAsia="Times New Roman" w:hAnsiTheme="minorHAnsi"/>
        </w:rPr>
        <w:t xml:space="preserve"> </w:t>
      </w:r>
      <w:r w:rsidRPr="00DD4F75">
        <w:rPr>
          <w:rFonts w:asciiTheme="minorHAnsi" w:eastAsia="Times New Roman" w:hAnsiTheme="minorHAnsi"/>
        </w:rPr>
        <w:t>lobby</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adoption</w:t>
      </w:r>
      <w:r w:rsidR="00B3794D">
        <w:rPr>
          <w:rFonts w:asciiTheme="minorHAnsi" w:eastAsia="Times New Roman" w:hAnsiTheme="minorHAnsi"/>
        </w:rPr>
        <w:t xml:space="preserve"> </w:t>
      </w:r>
      <w:r w:rsidRPr="00DD4F75">
        <w:rPr>
          <w:rFonts w:asciiTheme="minorHAnsi" w:eastAsia="Times New Roman" w:hAnsiTheme="minorHAnsi"/>
        </w:rPr>
        <w:t>of</w:t>
      </w:r>
      <w:r w:rsidR="00B3794D">
        <w:rPr>
          <w:rFonts w:asciiTheme="minorHAnsi" w:eastAsia="Times New Roman" w:hAnsiTheme="minorHAnsi"/>
        </w:rPr>
        <w:t xml:space="preserve"> </w:t>
      </w:r>
      <w:r w:rsidRPr="00DD4F75">
        <w:rPr>
          <w:rFonts w:asciiTheme="minorHAnsi" w:eastAsia="Times New Roman" w:hAnsiTheme="minorHAnsi"/>
        </w:rPr>
        <w:t>those</w:t>
      </w:r>
      <w:r w:rsidR="00B3794D">
        <w:rPr>
          <w:rFonts w:asciiTheme="minorHAnsi" w:eastAsia="Times New Roman" w:hAnsiTheme="minorHAnsi"/>
        </w:rPr>
        <w:t xml:space="preserve"> </w:t>
      </w:r>
      <w:r w:rsidRPr="00DD4F75">
        <w:rPr>
          <w:rFonts w:asciiTheme="minorHAnsi" w:eastAsia="Times New Roman" w:hAnsiTheme="minorHAnsi"/>
        </w:rPr>
        <w:t>recommendations. It also facilitates the formulation of a comprehensive agrobiodiversity strategy and plan that integrates into the development strategies and plans in other sectors. In addition, the project is expected to create awareness and also increase the capacity of the institutions responsible for management and conservation of agrobiodiversity to provide farmers and land users skills and knowledge to increase food production while conserving FV and landraces.</w:t>
      </w:r>
      <w:r w:rsidR="00B3794D">
        <w:rPr>
          <w:rFonts w:asciiTheme="minorHAnsi" w:eastAsia="Times New Roman" w:hAnsiTheme="minorHAnsi"/>
        </w:rPr>
        <w:t xml:space="preserve"> </w:t>
      </w:r>
    </w:p>
    <w:p w14:paraId="37FADA43" w14:textId="58EDC5D1" w:rsidR="00DD4F75" w:rsidRPr="00DD4F75" w:rsidRDefault="00DD4F75" w:rsidP="00DD4F75">
      <w:pPr>
        <w:spacing w:line="276" w:lineRule="auto"/>
        <w:rPr>
          <w:rFonts w:asciiTheme="minorHAnsi" w:eastAsia="Times New Roman" w:hAnsiTheme="minorHAnsi"/>
        </w:rPr>
      </w:pPr>
      <w:r w:rsidRPr="00DD4F75">
        <w:rPr>
          <w:rFonts w:asciiTheme="minorHAnsi" w:eastAsia="Times New Roman" w:hAnsiTheme="minorHAnsi"/>
          <w:b/>
          <w:i/>
        </w:rPr>
        <w:t>Outcome 2</w:t>
      </w:r>
      <w:r w:rsidRPr="00DD4F75">
        <w:rPr>
          <w:rFonts w:asciiTheme="minorHAnsi" w:eastAsia="Times New Roman" w:hAnsiTheme="minorHAnsi"/>
        </w:rPr>
        <w:t xml:space="preserve">: </w:t>
      </w:r>
      <w:r w:rsidRPr="00DD4F75">
        <w:rPr>
          <w:rFonts w:asciiTheme="minorHAnsi" w:eastAsia="Times New Roman" w:hAnsiTheme="minorHAnsi"/>
          <w:i/>
        </w:rPr>
        <w:t xml:space="preserve">Markets provide </w:t>
      </w:r>
      <w:r w:rsidRPr="00622899">
        <w:rPr>
          <w:rFonts w:asciiTheme="minorHAnsi" w:eastAsia="Times New Roman" w:hAnsiTheme="minorHAnsi"/>
          <w:i/>
          <w:noProof/>
        </w:rPr>
        <w:t>incentiv</w:t>
      </w:r>
      <w:r w:rsidR="00622899" w:rsidRPr="00622899">
        <w:rPr>
          <w:rFonts w:asciiTheme="minorHAnsi" w:eastAsia="Times New Roman" w:hAnsiTheme="minorHAnsi"/>
          <w:i/>
          <w:noProof/>
        </w:rPr>
        <w:t>es</w:t>
      </w:r>
      <w:r w:rsidRPr="00DD4F75">
        <w:rPr>
          <w:rFonts w:asciiTheme="minorHAnsi" w:eastAsia="Times New Roman" w:hAnsiTheme="minorHAnsi"/>
          <w:i/>
        </w:rPr>
        <w:t xml:space="preserve"> for farmer uptake of agro-biodiversity friendly practices, particularly for wild coffee, </w:t>
      </w:r>
      <w:r w:rsidRPr="00622899">
        <w:rPr>
          <w:rFonts w:asciiTheme="minorHAnsi" w:eastAsia="Times New Roman" w:hAnsiTheme="minorHAnsi"/>
          <w:i/>
          <w:noProof/>
        </w:rPr>
        <w:t>enset</w:t>
      </w:r>
      <w:r w:rsidRPr="00DD4F75">
        <w:rPr>
          <w:rFonts w:asciiTheme="minorHAnsi" w:eastAsia="Times New Roman" w:hAnsiTheme="minorHAnsi"/>
          <w:i/>
        </w:rPr>
        <w:t xml:space="preserve">, </w:t>
      </w:r>
      <w:r w:rsidRPr="00622899">
        <w:rPr>
          <w:rFonts w:asciiTheme="minorHAnsi" w:eastAsia="Times New Roman" w:hAnsiTheme="minorHAnsi"/>
          <w:i/>
          <w:noProof/>
        </w:rPr>
        <w:t>tef</w:t>
      </w:r>
      <w:r w:rsidRPr="00DD4F75">
        <w:rPr>
          <w:rFonts w:asciiTheme="minorHAnsi" w:eastAsia="Times New Roman" w:hAnsiTheme="minorHAnsi"/>
          <w:i/>
        </w:rPr>
        <w:t xml:space="preserve"> and durum wheat</w:t>
      </w:r>
      <w:r w:rsidRPr="00DD4F75">
        <w:rPr>
          <w:rFonts w:asciiTheme="minorHAnsi" w:eastAsia="Times New Roman" w:hAnsiTheme="minorHAnsi"/>
        </w:rPr>
        <w:t>:</w:t>
      </w:r>
      <w:r w:rsidR="00B3794D">
        <w:rPr>
          <w:rFonts w:asciiTheme="minorHAnsi" w:eastAsia="Times New Roman" w:hAnsiTheme="minorHAnsi"/>
        </w:rPr>
        <w:t xml:space="preserve"> </w:t>
      </w:r>
      <w:r w:rsidRPr="00DD4F75">
        <w:rPr>
          <w:rFonts w:asciiTheme="minorHAnsi" w:eastAsia="Times New Roman" w:hAnsiTheme="minorHAnsi"/>
        </w:rPr>
        <w:t xml:space="preserve">The project was </w:t>
      </w:r>
      <w:r w:rsidR="00B64BC8">
        <w:rPr>
          <w:rFonts w:asciiTheme="minorHAnsi" w:eastAsia="Times New Roman" w:hAnsiTheme="minorHAnsi"/>
        </w:rPr>
        <w:t>desig</w:t>
      </w:r>
      <w:r w:rsidR="00B64BC8" w:rsidRPr="00DD4F75">
        <w:rPr>
          <w:rFonts w:asciiTheme="minorHAnsi" w:eastAsia="Times New Roman" w:hAnsiTheme="minorHAnsi"/>
        </w:rPr>
        <w:t xml:space="preserve">ned </w:t>
      </w:r>
      <w:r w:rsidRPr="00DD4F75">
        <w:rPr>
          <w:rFonts w:asciiTheme="minorHAnsi" w:eastAsia="Times New Roman" w:hAnsiTheme="minorHAnsi"/>
        </w:rPr>
        <w:t xml:space="preserve">to support the use of marketing to achieve a twofold objective: economic growth and conservation of the farmer </w:t>
      </w:r>
      <w:r w:rsidR="00B64BC8" w:rsidRPr="00DD4F75">
        <w:rPr>
          <w:rFonts w:asciiTheme="minorHAnsi" w:eastAsia="Times New Roman" w:hAnsiTheme="minorHAnsi"/>
        </w:rPr>
        <w:t>variet</w:t>
      </w:r>
      <w:r w:rsidR="00B64BC8">
        <w:rPr>
          <w:rFonts w:asciiTheme="minorHAnsi" w:eastAsia="Times New Roman" w:hAnsiTheme="minorHAnsi"/>
        </w:rPr>
        <w:t>ies</w:t>
      </w:r>
      <w:r w:rsidR="00B64BC8" w:rsidRPr="00DD4F75">
        <w:rPr>
          <w:rFonts w:asciiTheme="minorHAnsi" w:eastAsia="Times New Roman" w:hAnsiTheme="minorHAnsi"/>
        </w:rPr>
        <w:t xml:space="preserve"> </w:t>
      </w:r>
      <w:r w:rsidRPr="00DD4F75">
        <w:rPr>
          <w:rFonts w:asciiTheme="minorHAnsi" w:eastAsia="Times New Roman" w:hAnsiTheme="minorHAnsi"/>
        </w:rPr>
        <w:t>and landraces. This strategy is concerned with efficiency gains and equity considerations for the distribution of revenues / income / across actors and time. This approach was</w:t>
      </w:r>
      <w:r w:rsidR="00B3794D">
        <w:rPr>
          <w:rFonts w:asciiTheme="minorHAnsi" w:eastAsia="Times New Roman" w:hAnsiTheme="minorHAnsi"/>
        </w:rPr>
        <w:t xml:space="preserve"> </w:t>
      </w:r>
      <w:r w:rsidRPr="00DD4F75">
        <w:rPr>
          <w:rFonts w:asciiTheme="minorHAnsi" w:eastAsia="Times New Roman" w:hAnsiTheme="minorHAnsi"/>
        </w:rPr>
        <w:t>considered</w:t>
      </w:r>
      <w:r w:rsidR="00B3794D">
        <w:rPr>
          <w:rFonts w:asciiTheme="minorHAnsi" w:eastAsia="Times New Roman" w:hAnsiTheme="minorHAnsi"/>
        </w:rPr>
        <w:t xml:space="preserve"> </w:t>
      </w:r>
      <w:r w:rsidRPr="00DD4F75">
        <w:rPr>
          <w:rFonts w:asciiTheme="minorHAnsi" w:eastAsia="Times New Roman" w:hAnsiTheme="minorHAnsi"/>
        </w:rPr>
        <w:t>suitable</w:t>
      </w:r>
      <w:r w:rsidR="00B3794D">
        <w:rPr>
          <w:rFonts w:asciiTheme="minorHAnsi" w:eastAsia="Times New Roman" w:hAnsiTheme="minorHAnsi"/>
        </w:rPr>
        <w:t xml:space="preserve"> </w:t>
      </w:r>
      <w:r w:rsidRPr="00DD4F75">
        <w:rPr>
          <w:rFonts w:asciiTheme="minorHAnsi" w:eastAsia="Times New Roman" w:hAnsiTheme="minorHAnsi"/>
        </w:rPr>
        <w:t>for mainstreaming</w:t>
      </w:r>
      <w:r w:rsidR="00B3794D">
        <w:rPr>
          <w:rFonts w:asciiTheme="minorHAnsi" w:eastAsia="Times New Roman" w:hAnsiTheme="minorHAnsi"/>
        </w:rPr>
        <w:t xml:space="preserve"> </w:t>
      </w:r>
      <w:r w:rsidRPr="00DD4F75">
        <w:rPr>
          <w:rFonts w:asciiTheme="minorHAnsi" w:eastAsia="Times New Roman" w:hAnsiTheme="minorHAnsi"/>
        </w:rPr>
        <w:t>agrobiodiversity</w:t>
      </w:r>
      <w:r w:rsidR="00B3794D">
        <w:rPr>
          <w:rFonts w:asciiTheme="minorHAnsi" w:eastAsia="Times New Roman" w:hAnsiTheme="minorHAnsi"/>
        </w:rPr>
        <w:t xml:space="preserve"> </w:t>
      </w:r>
      <w:r w:rsidRPr="00DD4F75">
        <w:rPr>
          <w:rFonts w:asciiTheme="minorHAnsi" w:eastAsia="Times New Roman" w:hAnsiTheme="minorHAnsi"/>
        </w:rPr>
        <w:t>because it avoids the potential pitfall where</w:t>
      </w:r>
      <w:r w:rsidR="00B3794D">
        <w:rPr>
          <w:rFonts w:asciiTheme="minorHAnsi" w:eastAsia="Times New Roman" w:hAnsiTheme="minorHAnsi"/>
        </w:rPr>
        <w:t xml:space="preserve"> </w:t>
      </w:r>
      <w:r w:rsidRPr="00DD4F75">
        <w:rPr>
          <w:rFonts w:asciiTheme="minorHAnsi" w:eastAsia="Times New Roman" w:hAnsiTheme="minorHAnsi"/>
        </w:rPr>
        <w:t>a simple strategy of increase demand and</w:t>
      </w:r>
      <w:r w:rsidR="00B3794D">
        <w:rPr>
          <w:rFonts w:asciiTheme="minorHAnsi" w:eastAsia="Times New Roman" w:hAnsiTheme="minorHAnsi"/>
        </w:rPr>
        <w:t xml:space="preserve"> </w:t>
      </w:r>
      <w:r w:rsidRPr="00DD4F75">
        <w:rPr>
          <w:rFonts w:asciiTheme="minorHAnsi" w:eastAsia="Times New Roman" w:hAnsiTheme="minorHAnsi"/>
        </w:rPr>
        <w:t>go</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it</w:t>
      </w:r>
      <w:r w:rsidR="00B3794D">
        <w:rPr>
          <w:rFonts w:asciiTheme="minorHAnsi" w:eastAsia="Times New Roman" w:hAnsiTheme="minorHAnsi"/>
        </w:rPr>
        <w:t xml:space="preserve"> </w:t>
      </w:r>
      <w:r w:rsidRPr="00DD4F75">
        <w:rPr>
          <w:rFonts w:asciiTheme="minorHAnsi" w:eastAsia="Times New Roman" w:hAnsiTheme="minorHAnsi"/>
        </w:rPr>
        <w:t>could</w:t>
      </w:r>
      <w:r w:rsidR="00B3794D">
        <w:rPr>
          <w:rFonts w:asciiTheme="minorHAnsi" w:eastAsia="Times New Roman" w:hAnsiTheme="minorHAnsi"/>
        </w:rPr>
        <w:t xml:space="preserve"> </w:t>
      </w:r>
      <w:r w:rsidRPr="00DD4F75">
        <w:rPr>
          <w:rFonts w:asciiTheme="minorHAnsi" w:eastAsia="Times New Roman" w:hAnsiTheme="minorHAnsi"/>
        </w:rPr>
        <w:t>easily</w:t>
      </w:r>
      <w:r w:rsidR="00B3794D">
        <w:rPr>
          <w:rFonts w:asciiTheme="minorHAnsi" w:eastAsia="Times New Roman" w:hAnsiTheme="minorHAnsi"/>
        </w:rPr>
        <w:t xml:space="preserve"> </w:t>
      </w:r>
      <w:r w:rsidRPr="00DD4F75">
        <w:rPr>
          <w:rFonts w:asciiTheme="minorHAnsi" w:eastAsia="Times New Roman" w:hAnsiTheme="minorHAnsi"/>
        </w:rPr>
        <w:t>create</w:t>
      </w:r>
      <w:r w:rsidR="00B3794D">
        <w:rPr>
          <w:rFonts w:asciiTheme="minorHAnsi" w:eastAsia="Times New Roman" w:hAnsiTheme="minorHAnsi"/>
        </w:rPr>
        <w:t xml:space="preserve"> </w:t>
      </w:r>
      <w:r w:rsidRPr="00DD4F75">
        <w:rPr>
          <w:rFonts w:asciiTheme="minorHAnsi" w:eastAsia="Times New Roman" w:hAnsiTheme="minorHAnsi"/>
        </w:rPr>
        <w:t>major</w:t>
      </w:r>
      <w:r w:rsidR="00B3794D">
        <w:rPr>
          <w:rFonts w:asciiTheme="minorHAnsi" w:eastAsia="Times New Roman" w:hAnsiTheme="minorHAnsi"/>
        </w:rPr>
        <w:t xml:space="preserve"> </w:t>
      </w:r>
      <w:r w:rsidRPr="00DD4F75">
        <w:rPr>
          <w:rFonts w:asciiTheme="minorHAnsi" w:eastAsia="Times New Roman" w:hAnsiTheme="minorHAnsi"/>
        </w:rPr>
        <w:t>problems</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sustainability</w:t>
      </w:r>
      <w:r w:rsidR="00B3794D">
        <w:rPr>
          <w:rFonts w:asciiTheme="minorHAnsi" w:eastAsia="Times New Roman" w:hAnsiTheme="minorHAnsi"/>
        </w:rPr>
        <w:t xml:space="preserve"> </w:t>
      </w:r>
      <w:r w:rsidRPr="00DD4F75">
        <w:rPr>
          <w:rFonts w:asciiTheme="minorHAnsi" w:eastAsia="Times New Roman" w:hAnsiTheme="minorHAnsi"/>
        </w:rPr>
        <w:t>of</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crops</w:t>
      </w:r>
      <w:r w:rsidR="00B3794D">
        <w:rPr>
          <w:rFonts w:asciiTheme="minorHAnsi" w:eastAsia="Times New Roman" w:hAnsiTheme="minorHAnsi"/>
        </w:rPr>
        <w:t xml:space="preserve"> </w:t>
      </w:r>
      <w:r w:rsidRPr="00DD4F75">
        <w:rPr>
          <w:rFonts w:asciiTheme="minorHAnsi" w:eastAsia="Times New Roman" w:hAnsiTheme="minorHAnsi"/>
        </w:rPr>
        <w:t>themselves</w:t>
      </w:r>
      <w:r w:rsidR="00B3794D">
        <w:rPr>
          <w:rFonts w:asciiTheme="minorHAnsi" w:eastAsia="Times New Roman" w:hAnsiTheme="minorHAnsi"/>
        </w:rPr>
        <w:t xml:space="preserve"> </w:t>
      </w:r>
      <w:r w:rsidRPr="00DD4F75">
        <w:rPr>
          <w:rFonts w:asciiTheme="minorHAnsi" w:eastAsia="Times New Roman" w:hAnsiTheme="minorHAnsi"/>
        </w:rPr>
        <w:t>and</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rural farmers</w:t>
      </w:r>
      <w:r w:rsidR="00B3794D">
        <w:rPr>
          <w:rFonts w:asciiTheme="minorHAnsi" w:eastAsia="Times New Roman" w:hAnsiTheme="minorHAnsi"/>
        </w:rPr>
        <w:t xml:space="preserve"> </w:t>
      </w:r>
      <w:r w:rsidRPr="00DD4F75">
        <w:rPr>
          <w:rFonts w:asciiTheme="minorHAnsi" w:eastAsia="Times New Roman" w:hAnsiTheme="minorHAnsi"/>
        </w:rPr>
        <w:t>when</w:t>
      </w:r>
      <w:r w:rsidR="00B3794D">
        <w:rPr>
          <w:rFonts w:asciiTheme="minorHAnsi" w:eastAsia="Times New Roman" w:hAnsiTheme="minorHAnsi"/>
        </w:rPr>
        <w:t xml:space="preserve"> </w:t>
      </w:r>
      <w:r w:rsidRPr="00DD4F75">
        <w:rPr>
          <w:rFonts w:asciiTheme="minorHAnsi" w:eastAsia="Times New Roman" w:hAnsiTheme="minorHAnsi"/>
        </w:rPr>
        <w:t>entering</w:t>
      </w:r>
      <w:r w:rsidR="00B3794D">
        <w:rPr>
          <w:rFonts w:asciiTheme="minorHAnsi" w:eastAsia="Times New Roman" w:hAnsiTheme="minorHAnsi"/>
        </w:rPr>
        <w:t xml:space="preserve"> </w:t>
      </w:r>
      <w:r w:rsidRPr="00DD4F75">
        <w:rPr>
          <w:rFonts w:asciiTheme="minorHAnsi" w:eastAsia="Times New Roman" w:hAnsiTheme="minorHAnsi"/>
        </w:rPr>
        <w:t>highly</w:t>
      </w:r>
      <w:r w:rsidR="00B3794D">
        <w:rPr>
          <w:rFonts w:asciiTheme="minorHAnsi" w:eastAsia="Times New Roman" w:hAnsiTheme="minorHAnsi"/>
        </w:rPr>
        <w:t xml:space="preserve"> </w:t>
      </w:r>
      <w:r w:rsidRPr="00DD4F75">
        <w:rPr>
          <w:rFonts w:asciiTheme="minorHAnsi" w:eastAsia="Times New Roman" w:hAnsiTheme="minorHAnsi"/>
        </w:rPr>
        <w:t>competitive</w:t>
      </w:r>
      <w:r w:rsidR="00B3794D">
        <w:rPr>
          <w:rFonts w:asciiTheme="minorHAnsi" w:eastAsia="Times New Roman" w:hAnsiTheme="minorHAnsi"/>
        </w:rPr>
        <w:t xml:space="preserve"> </w:t>
      </w:r>
      <w:r w:rsidRPr="00DD4F75">
        <w:rPr>
          <w:rFonts w:asciiTheme="minorHAnsi" w:eastAsia="Times New Roman" w:hAnsiTheme="minorHAnsi"/>
        </w:rPr>
        <w:t>international</w:t>
      </w:r>
      <w:r w:rsidR="00B3794D">
        <w:rPr>
          <w:rFonts w:asciiTheme="minorHAnsi" w:eastAsia="Times New Roman" w:hAnsiTheme="minorHAnsi"/>
        </w:rPr>
        <w:t xml:space="preserve"> </w:t>
      </w:r>
      <w:r w:rsidRPr="00DD4F75">
        <w:rPr>
          <w:rFonts w:asciiTheme="minorHAnsi" w:eastAsia="Times New Roman" w:hAnsiTheme="minorHAnsi"/>
        </w:rPr>
        <w:t xml:space="preserve">markets. </w:t>
      </w:r>
    </w:p>
    <w:p w14:paraId="2D94174E" w14:textId="77777777" w:rsidR="00DD4F75" w:rsidRPr="00DD4F75" w:rsidRDefault="00DD4F75" w:rsidP="00DD4F75">
      <w:pPr>
        <w:spacing w:line="276" w:lineRule="auto"/>
        <w:rPr>
          <w:rFonts w:asciiTheme="minorHAnsi" w:eastAsia="Times New Roman" w:hAnsiTheme="minorHAnsi"/>
        </w:rPr>
      </w:pPr>
    </w:p>
    <w:p w14:paraId="254ED272" w14:textId="77777777" w:rsidR="00C81447" w:rsidRPr="00DD4F75" w:rsidRDefault="00DD4F75" w:rsidP="00DD4F75">
      <w:pPr>
        <w:spacing w:line="276" w:lineRule="auto"/>
        <w:rPr>
          <w:rFonts w:asciiTheme="minorHAnsi" w:hAnsiTheme="minorHAnsi"/>
        </w:rPr>
      </w:pPr>
      <w:r w:rsidRPr="00DD4F75">
        <w:rPr>
          <w:rFonts w:asciiTheme="minorHAnsi" w:eastAsia="Times New Roman" w:hAnsiTheme="minorHAnsi"/>
          <w:b/>
          <w:i/>
        </w:rPr>
        <w:t>Outcome 3:</w:t>
      </w:r>
      <w:r w:rsidRPr="00DD4F75">
        <w:rPr>
          <w:rFonts w:asciiTheme="minorHAnsi" w:eastAsia="Times New Roman" w:hAnsiTheme="minorHAnsi"/>
        </w:rPr>
        <w:t xml:space="preserve"> </w:t>
      </w:r>
      <w:r w:rsidRPr="00DD4F75">
        <w:rPr>
          <w:rFonts w:asciiTheme="minorHAnsi" w:eastAsia="Times New Roman" w:hAnsiTheme="minorHAnsi"/>
          <w:i/>
        </w:rPr>
        <w:t xml:space="preserve">Crop Wild Relatives and farmer varieties of wild coffee, durum wheat, </w:t>
      </w:r>
      <w:r w:rsidRPr="00622899">
        <w:rPr>
          <w:rFonts w:asciiTheme="minorHAnsi" w:eastAsia="Times New Roman" w:hAnsiTheme="minorHAnsi"/>
          <w:i/>
          <w:noProof/>
        </w:rPr>
        <w:t>enset</w:t>
      </w:r>
      <w:r w:rsidRPr="00DD4F75">
        <w:rPr>
          <w:rFonts w:asciiTheme="minorHAnsi" w:eastAsia="Times New Roman" w:hAnsiTheme="minorHAnsi"/>
          <w:i/>
        </w:rPr>
        <w:t xml:space="preserve"> and </w:t>
      </w:r>
      <w:r w:rsidR="00622899">
        <w:rPr>
          <w:rFonts w:asciiTheme="minorHAnsi" w:eastAsia="Times New Roman" w:hAnsiTheme="minorHAnsi"/>
          <w:i/>
        </w:rPr>
        <w:t>tef</w:t>
      </w:r>
      <w:r w:rsidRPr="00DD4F75">
        <w:rPr>
          <w:rFonts w:asciiTheme="minorHAnsi" w:eastAsia="Times New Roman" w:hAnsiTheme="minorHAnsi"/>
          <w:i/>
        </w:rPr>
        <w:t xml:space="preserve"> are conserved in </w:t>
      </w:r>
      <w:r w:rsidR="00F42038" w:rsidRPr="00F42038">
        <w:rPr>
          <w:rFonts w:asciiTheme="minorHAnsi" w:eastAsia="Times New Roman" w:hAnsiTheme="minorHAnsi"/>
          <w:i/>
        </w:rPr>
        <w:t>in situ</w:t>
      </w:r>
      <w:r w:rsidRPr="00DD4F75">
        <w:rPr>
          <w:rFonts w:asciiTheme="minorHAnsi" w:eastAsia="Times New Roman" w:hAnsiTheme="minorHAnsi"/>
          <w:i/>
        </w:rPr>
        <w:t xml:space="preserve"> </w:t>
      </w:r>
      <w:r w:rsidR="00F42038" w:rsidRPr="00F42038">
        <w:rPr>
          <w:rFonts w:asciiTheme="minorHAnsi" w:eastAsia="Times New Roman" w:hAnsiTheme="minorHAnsi"/>
        </w:rPr>
        <w:t>gene bank</w:t>
      </w:r>
      <w:r w:rsidR="00622899">
        <w:rPr>
          <w:rFonts w:asciiTheme="minorHAnsi" w:eastAsia="Times New Roman" w:hAnsiTheme="minorHAnsi"/>
          <w:i/>
        </w:rPr>
        <w:t>s</w:t>
      </w:r>
      <w:r w:rsidRPr="00DD4F75">
        <w:rPr>
          <w:rFonts w:asciiTheme="minorHAnsi" w:eastAsia="Times New Roman" w:hAnsiTheme="minorHAnsi"/>
          <w:i/>
        </w:rPr>
        <w:t xml:space="preserve"> and on-farm conservation sites</w:t>
      </w:r>
      <w:r w:rsidRPr="00DD4F75">
        <w:rPr>
          <w:rFonts w:asciiTheme="minorHAnsi" w:eastAsia="Times New Roman" w:hAnsiTheme="minorHAnsi"/>
        </w:rPr>
        <w:t>:</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project</w:t>
      </w:r>
      <w:r w:rsidR="00B3794D">
        <w:rPr>
          <w:rFonts w:asciiTheme="minorHAnsi" w:eastAsia="Times New Roman" w:hAnsiTheme="minorHAnsi"/>
        </w:rPr>
        <w:t xml:space="preserve"> </w:t>
      </w:r>
      <w:r w:rsidRPr="00DD4F75">
        <w:rPr>
          <w:rFonts w:asciiTheme="minorHAnsi" w:eastAsia="Times New Roman" w:hAnsiTheme="minorHAnsi"/>
        </w:rPr>
        <w:t>intends</w:t>
      </w:r>
      <w:r w:rsidR="00B3794D">
        <w:rPr>
          <w:rFonts w:asciiTheme="minorHAnsi" w:eastAsia="Times New Roman" w:hAnsiTheme="minorHAnsi"/>
        </w:rPr>
        <w:t xml:space="preserve"> </w:t>
      </w:r>
      <w:r w:rsidRPr="00DD4F75">
        <w:rPr>
          <w:rFonts w:asciiTheme="minorHAnsi" w:eastAsia="Times New Roman" w:hAnsiTheme="minorHAnsi"/>
        </w:rPr>
        <w:t>to</w:t>
      </w:r>
      <w:r w:rsidR="00B3794D">
        <w:rPr>
          <w:rFonts w:asciiTheme="minorHAnsi" w:eastAsia="Times New Roman" w:hAnsiTheme="minorHAnsi"/>
        </w:rPr>
        <w:t xml:space="preserve"> </w:t>
      </w:r>
      <w:r w:rsidRPr="00DD4F75">
        <w:rPr>
          <w:rFonts w:asciiTheme="minorHAnsi" w:eastAsia="Times New Roman" w:hAnsiTheme="minorHAnsi"/>
        </w:rPr>
        <w:t>increase</w:t>
      </w:r>
      <w:r w:rsidR="00B3794D">
        <w:rPr>
          <w:rFonts w:asciiTheme="minorHAnsi" w:eastAsia="Times New Roman" w:hAnsiTheme="minorHAnsi"/>
        </w:rPr>
        <w:t xml:space="preserve"> </w:t>
      </w:r>
      <w:r w:rsidRPr="00DD4F75">
        <w:rPr>
          <w:rFonts w:asciiTheme="minorHAnsi" w:eastAsia="Times New Roman" w:hAnsiTheme="minorHAnsi"/>
        </w:rPr>
        <w:t>food</w:t>
      </w:r>
      <w:r w:rsidR="00B3794D">
        <w:rPr>
          <w:rFonts w:asciiTheme="minorHAnsi" w:eastAsia="Times New Roman" w:hAnsiTheme="minorHAnsi"/>
        </w:rPr>
        <w:t xml:space="preserve"> </w:t>
      </w:r>
      <w:r w:rsidRPr="00DD4F75">
        <w:rPr>
          <w:rFonts w:asciiTheme="minorHAnsi" w:eastAsia="Times New Roman" w:hAnsiTheme="minorHAnsi"/>
        </w:rPr>
        <w:t>production</w:t>
      </w:r>
      <w:r w:rsidR="00B3794D">
        <w:rPr>
          <w:rFonts w:asciiTheme="minorHAnsi" w:eastAsia="Times New Roman" w:hAnsiTheme="minorHAnsi"/>
        </w:rPr>
        <w:t xml:space="preserve"> </w:t>
      </w:r>
      <w:r w:rsidRPr="00DD4F75">
        <w:rPr>
          <w:rFonts w:asciiTheme="minorHAnsi" w:eastAsia="Times New Roman" w:hAnsiTheme="minorHAnsi"/>
        </w:rPr>
        <w:t>while</w:t>
      </w:r>
      <w:r w:rsidR="00B3794D">
        <w:rPr>
          <w:rFonts w:asciiTheme="minorHAnsi" w:eastAsia="Times New Roman" w:hAnsiTheme="minorHAnsi"/>
        </w:rPr>
        <w:t xml:space="preserve"> </w:t>
      </w:r>
      <w:r w:rsidRPr="00DD4F75">
        <w:rPr>
          <w:rFonts w:asciiTheme="minorHAnsi" w:eastAsia="Times New Roman" w:hAnsiTheme="minorHAnsi"/>
        </w:rPr>
        <w:t>maintaining</w:t>
      </w:r>
      <w:r w:rsidR="00B3794D">
        <w:rPr>
          <w:rFonts w:asciiTheme="minorHAnsi" w:eastAsia="Times New Roman" w:hAnsiTheme="minorHAnsi"/>
        </w:rPr>
        <w:t xml:space="preserve"> </w:t>
      </w:r>
      <w:r w:rsidR="00651924">
        <w:rPr>
          <w:rFonts w:asciiTheme="minorHAnsi" w:eastAsia="Times New Roman" w:hAnsiTheme="minorHAnsi"/>
        </w:rPr>
        <w:t>a</w:t>
      </w:r>
      <w:r w:rsidRPr="00DD4F75">
        <w:rPr>
          <w:rFonts w:asciiTheme="minorHAnsi" w:eastAsia="Times New Roman" w:hAnsiTheme="minorHAnsi"/>
        </w:rPr>
        <w:t xml:space="preserve"> </w:t>
      </w:r>
      <w:r w:rsidRPr="00651924">
        <w:rPr>
          <w:rFonts w:asciiTheme="minorHAnsi" w:eastAsia="Times New Roman" w:hAnsiTheme="minorHAnsi"/>
          <w:noProof/>
        </w:rPr>
        <w:t>high</w:t>
      </w:r>
      <w:r w:rsidR="00B3794D">
        <w:rPr>
          <w:rFonts w:asciiTheme="minorHAnsi" w:eastAsia="Times New Roman" w:hAnsiTheme="minorHAnsi"/>
        </w:rPr>
        <w:t xml:space="preserve"> </w:t>
      </w:r>
      <w:r w:rsidRPr="00DD4F75">
        <w:rPr>
          <w:rFonts w:asciiTheme="minorHAnsi" w:eastAsia="Times New Roman" w:hAnsiTheme="minorHAnsi"/>
        </w:rPr>
        <w:t>level</w:t>
      </w:r>
      <w:r w:rsidR="00B3794D">
        <w:rPr>
          <w:rFonts w:asciiTheme="minorHAnsi" w:eastAsia="Times New Roman" w:hAnsiTheme="minorHAnsi"/>
        </w:rPr>
        <w:t xml:space="preserve"> </w:t>
      </w:r>
      <w:r w:rsidRPr="00DD4F75">
        <w:rPr>
          <w:rFonts w:asciiTheme="minorHAnsi" w:eastAsia="Times New Roman" w:hAnsiTheme="minorHAnsi"/>
        </w:rPr>
        <w:t>of</w:t>
      </w:r>
      <w:r w:rsidR="00B3794D">
        <w:rPr>
          <w:rFonts w:asciiTheme="minorHAnsi" w:eastAsia="Times New Roman" w:hAnsiTheme="minorHAnsi"/>
        </w:rPr>
        <w:t xml:space="preserve"> </w:t>
      </w:r>
      <w:r w:rsidRPr="00DD4F75">
        <w:rPr>
          <w:rFonts w:asciiTheme="minorHAnsi" w:eastAsia="Times New Roman" w:hAnsiTheme="minorHAnsi"/>
        </w:rPr>
        <w:t>genetic</w:t>
      </w:r>
      <w:r w:rsidR="00B3794D">
        <w:rPr>
          <w:rFonts w:asciiTheme="minorHAnsi" w:eastAsia="Times New Roman" w:hAnsiTheme="minorHAnsi"/>
        </w:rPr>
        <w:t xml:space="preserve"> </w:t>
      </w:r>
      <w:r w:rsidRPr="00DD4F75">
        <w:rPr>
          <w:rFonts w:asciiTheme="minorHAnsi" w:eastAsia="Times New Roman" w:hAnsiTheme="minorHAnsi"/>
        </w:rPr>
        <w:t>interaction</w:t>
      </w:r>
      <w:r w:rsidR="00B3794D">
        <w:rPr>
          <w:rFonts w:asciiTheme="minorHAnsi" w:eastAsia="Times New Roman" w:hAnsiTheme="minorHAnsi"/>
        </w:rPr>
        <w:t xml:space="preserve"> </w:t>
      </w:r>
      <w:r w:rsidRPr="00DD4F75">
        <w:rPr>
          <w:rFonts w:asciiTheme="minorHAnsi" w:eastAsia="Times New Roman" w:hAnsiTheme="minorHAnsi"/>
        </w:rPr>
        <w:t>between cultivated crops and their wild relatives. This will be done primarily by ensuring that farming systems integrate CWR areas into overall landscape plans.</w:t>
      </w:r>
      <w:r w:rsidR="00B3794D">
        <w:rPr>
          <w:rFonts w:asciiTheme="minorHAnsi" w:eastAsia="Times New Roman" w:hAnsiTheme="minorHAnsi"/>
        </w:rPr>
        <w:t xml:space="preserve"> </w:t>
      </w:r>
      <w:r w:rsidRPr="00DD4F75">
        <w:rPr>
          <w:rFonts w:asciiTheme="minorHAnsi" w:eastAsia="Times New Roman" w:hAnsiTheme="minorHAnsi"/>
        </w:rPr>
        <w:t xml:space="preserve">In situ </w:t>
      </w:r>
      <w:r w:rsidR="00F42038" w:rsidRPr="00F42038">
        <w:rPr>
          <w:rFonts w:asciiTheme="minorHAnsi" w:eastAsia="Times New Roman" w:hAnsiTheme="minorHAnsi"/>
          <w:noProof/>
        </w:rPr>
        <w:t>gene bank</w:t>
      </w:r>
      <w:r w:rsidR="00622899">
        <w:rPr>
          <w:rFonts w:asciiTheme="minorHAnsi" w:eastAsia="Times New Roman" w:hAnsiTheme="minorHAnsi"/>
          <w:noProof/>
        </w:rPr>
        <w:t>s</w:t>
      </w:r>
      <w:r w:rsidRPr="00DD4F75">
        <w:rPr>
          <w:rFonts w:asciiTheme="minorHAnsi" w:eastAsia="Times New Roman" w:hAnsiTheme="minorHAnsi"/>
        </w:rPr>
        <w:t xml:space="preserve"> and selected on farm sites with</w:t>
      </w:r>
      <w:r w:rsidR="00651924">
        <w:rPr>
          <w:rFonts w:asciiTheme="minorHAnsi" w:eastAsia="Times New Roman" w:hAnsiTheme="minorHAnsi"/>
        </w:rPr>
        <w:t xml:space="preserve"> an</w:t>
      </w:r>
      <w:r w:rsidRPr="00DD4F75">
        <w:rPr>
          <w:rFonts w:asciiTheme="minorHAnsi" w:eastAsia="Times New Roman" w:hAnsiTheme="minorHAnsi"/>
        </w:rPr>
        <w:t xml:space="preserve"> </w:t>
      </w:r>
      <w:r w:rsidRPr="00651924">
        <w:rPr>
          <w:rFonts w:asciiTheme="minorHAnsi" w:eastAsia="Times New Roman" w:hAnsiTheme="minorHAnsi"/>
          <w:noProof/>
        </w:rPr>
        <w:t>exceptionally</w:t>
      </w:r>
      <w:r w:rsidRPr="00DD4F75">
        <w:rPr>
          <w:rFonts w:asciiTheme="minorHAnsi" w:eastAsia="Times New Roman" w:hAnsiTheme="minorHAnsi"/>
        </w:rPr>
        <w:t xml:space="preserve"> high diversity of farmer varieties </w:t>
      </w:r>
      <w:r w:rsidRPr="00651924">
        <w:rPr>
          <w:rFonts w:asciiTheme="minorHAnsi" w:eastAsia="Times New Roman" w:hAnsiTheme="minorHAnsi"/>
          <w:noProof/>
        </w:rPr>
        <w:t>will</w:t>
      </w:r>
      <w:r w:rsidR="00651924">
        <w:rPr>
          <w:rFonts w:asciiTheme="minorHAnsi" w:eastAsia="Times New Roman" w:hAnsiTheme="minorHAnsi"/>
          <w:noProof/>
        </w:rPr>
        <w:t>, therefore,</w:t>
      </w:r>
      <w:r w:rsidRPr="00DD4F75">
        <w:rPr>
          <w:rFonts w:asciiTheme="minorHAnsi" w:eastAsia="Times New Roman" w:hAnsiTheme="minorHAnsi"/>
        </w:rPr>
        <w:t xml:space="preserve"> be set aside to ensure the integrated conservation of the diversity and gene</w:t>
      </w:r>
      <w:r w:rsidR="00B3794D">
        <w:rPr>
          <w:rFonts w:asciiTheme="minorHAnsi" w:eastAsia="Times New Roman" w:hAnsiTheme="minorHAnsi"/>
        </w:rPr>
        <w:t xml:space="preserve">  </w:t>
      </w:r>
      <w:r w:rsidRPr="00DD4F75">
        <w:rPr>
          <w:rFonts w:asciiTheme="minorHAnsi" w:eastAsia="Times New Roman" w:hAnsiTheme="minorHAnsi"/>
        </w:rPr>
        <w:t xml:space="preserve">pools of Arabica coffee, </w:t>
      </w:r>
      <w:r w:rsidRPr="00622899">
        <w:rPr>
          <w:rFonts w:asciiTheme="minorHAnsi" w:eastAsia="Times New Roman" w:hAnsiTheme="minorHAnsi"/>
          <w:noProof/>
        </w:rPr>
        <w:t>enset</w:t>
      </w:r>
      <w:r w:rsidRPr="00DD4F75">
        <w:rPr>
          <w:rFonts w:asciiTheme="minorHAnsi" w:eastAsia="Times New Roman" w:hAnsiTheme="minorHAnsi"/>
        </w:rPr>
        <w:t xml:space="preserve">, </w:t>
      </w:r>
      <w:r w:rsidRPr="00622899">
        <w:rPr>
          <w:rFonts w:asciiTheme="minorHAnsi" w:eastAsia="Times New Roman" w:hAnsiTheme="minorHAnsi"/>
          <w:noProof/>
        </w:rPr>
        <w:t>tef</w:t>
      </w:r>
      <w:r w:rsidRPr="00DD4F75">
        <w:rPr>
          <w:rFonts w:asciiTheme="minorHAnsi" w:eastAsia="Times New Roman" w:hAnsiTheme="minorHAnsi"/>
        </w:rPr>
        <w:t xml:space="preserve">, durum wheat. An institutional framework set up was designed for the effective management of the </w:t>
      </w:r>
      <w:r w:rsidRPr="00DD4F75">
        <w:rPr>
          <w:rFonts w:asciiTheme="minorHAnsi" w:eastAsia="Times New Roman" w:hAnsiTheme="minorHAnsi"/>
          <w:i/>
        </w:rPr>
        <w:t>in situ</w:t>
      </w:r>
      <w:r w:rsidRPr="00DD4F75">
        <w:rPr>
          <w:rFonts w:asciiTheme="minorHAnsi" w:eastAsia="Times New Roman" w:hAnsiTheme="minorHAnsi"/>
        </w:rPr>
        <w:t xml:space="preserve"> conservation sites and the on farm maintenance of farmer varieties. The key stakeholder institutions would also be provided with the operational efficiencies required for planning and managing these </w:t>
      </w:r>
      <w:r w:rsidRPr="00DD4F75">
        <w:rPr>
          <w:rFonts w:asciiTheme="minorHAnsi" w:eastAsia="Times New Roman" w:hAnsiTheme="minorHAnsi"/>
          <w:i/>
        </w:rPr>
        <w:t>in situ</w:t>
      </w:r>
      <w:r w:rsidRPr="00DD4F75">
        <w:rPr>
          <w:rFonts w:asciiTheme="minorHAnsi" w:eastAsia="Times New Roman" w:hAnsiTheme="minorHAnsi"/>
        </w:rPr>
        <w:t xml:space="preserve"> </w:t>
      </w:r>
      <w:r w:rsidR="00F42038" w:rsidRPr="00F42038">
        <w:rPr>
          <w:rFonts w:asciiTheme="minorHAnsi" w:eastAsia="Times New Roman" w:hAnsiTheme="minorHAnsi"/>
        </w:rPr>
        <w:t>gene bank</w:t>
      </w:r>
      <w:r w:rsidR="00622899">
        <w:rPr>
          <w:rFonts w:asciiTheme="minorHAnsi" w:eastAsia="Times New Roman" w:hAnsiTheme="minorHAnsi"/>
        </w:rPr>
        <w:t>s</w:t>
      </w:r>
      <w:r w:rsidRPr="00DD4F75">
        <w:rPr>
          <w:rFonts w:asciiTheme="minorHAnsi" w:eastAsia="Times New Roman" w:hAnsiTheme="minorHAnsi"/>
        </w:rPr>
        <w:t xml:space="preserve"> and on-farm conservation sites in order to enhance</w:t>
      </w:r>
      <w:r w:rsidR="00B3794D">
        <w:rPr>
          <w:rFonts w:asciiTheme="minorHAnsi" w:eastAsia="Times New Roman" w:hAnsiTheme="minorHAnsi"/>
        </w:rPr>
        <w:t xml:space="preserve"> </w:t>
      </w:r>
      <w:r w:rsidRPr="00DD4F75">
        <w:rPr>
          <w:rFonts w:asciiTheme="minorHAnsi" w:eastAsia="Times New Roman" w:hAnsiTheme="minorHAnsi"/>
        </w:rPr>
        <w:t>Ethiopia‘s food security and economic growth.</w:t>
      </w:r>
    </w:p>
    <w:p w14:paraId="5BEC2159" w14:textId="77777777" w:rsidR="00DD4F75" w:rsidRDefault="00DD4F75">
      <w:pPr>
        <w:spacing w:after="200" w:line="276" w:lineRule="auto"/>
        <w:jc w:val="left"/>
      </w:pPr>
    </w:p>
    <w:p w14:paraId="0CC84D8B" w14:textId="77777777" w:rsidR="00DD4F75" w:rsidRDefault="00DD4F75">
      <w:pPr>
        <w:spacing w:after="200" w:line="276" w:lineRule="auto"/>
        <w:jc w:val="left"/>
      </w:pPr>
    </w:p>
    <w:p w14:paraId="7B538AC9" w14:textId="77777777" w:rsidR="00DD4F75" w:rsidRDefault="00DD4F75">
      <w:pPr>
        <w:spacing w:after="200" w:line="276" w:lineRule="auto"/>
        <w:jc w:val="left"/>
        <w:rPr>
          <w:rFonts w:eastAsia="Times New Roman"/>
          <w:b/>
          <w:bCs/>
          <w:color w:val="595959"/>
          <w:sz w:val="32"/>
          <w:szCs w:val="28"/>
        </w:rPr>
      </w:pPr>
      <w:r>
        <w:br w:type="page"/>
      </w:r>
    </w:p>
    <w:p w14:paraId="4F003130" w14:textId="77777777" w:rsidR="00C81447" w:rsidRPr="00CB6749" w:rsidRDefault="0010155A" w:rsidP="00C81447">
      <w:pPr>
        <w:pStyle w:val="Heading1"/>
      </w:pPr>
      <w:bookmarkStart w:id="29" w:name="_Toc449960332"/>
      <w:r>
        <w:lastRenderedPageBreak/>
        <w:t>Findings</w:t>
      </w:r>
      <w:bookmarkEnd w:id="29"/>
    </w:p>
    <w:p w14:paraId="556BD521" w14:textId="77777777" w:rsidR="00C81447" w:rsidRDefault="00C81447" w:rsidP="001804EE">
      <w:pPr>
        <w:spacing w:line="276" w:lineRule="auto"/>
      </w:pPr>
    </w:p>
    <w:p w14:paraId="24DC32E6" w14:textId="77777777" w:rsidR="00C81447" w:rsidRPr="00CB6749" w:rsidRDefault="00C81447" w:rsidP="00C81447">
      <w:pPr>
        <w:pStyle w:val="Heading2"/>
        <w:spacing w:line="276" w:lineRule="auto"/>
        <w:ind w:left="578" w:hanging="578"/>
      </w:pPr>
      <w:bookmarkStart w:id="30" w:name="_Toc449960333"/>
      <w:r>
        <w:t>Project design / Formulation</w:t>
      </w:r>
      <w:bookmarkEnd w:id="30"/>
    </w:p>
    <w:p w14:paraId="2E996837" w14:textId="77777777" w:rsidR="00C81447" w:rsidRDefault="00C81447" w:rsidP="001804EE">
      <w:pPr>
        <w:spacing w:line="276" w:lineRule="auto"/>
      </w:pPr>
    </w:p>
    <w:p w14:paraId="4E3FC478" w14:textId="77777777" w:rsidR="00C81447" w:rsidRPr="00CB6749" w:rsidRDefault="00C81447" w:rsidP="00A703D5">
      <w:pPr>
        <w:pStyle w:val="Heading3"/>
      </w:pPr>
      <w:bookmarkStart w:id="31" w:name="_Toc449960334"/>
      <w:r>
        <w:t xml:space="preserve">Analysis of </w:t>
      </w:r>
      <w:r w:rsidR="00594DA3">
        <w:t>logical framework</w:t>
      </w:r>
      <w:r>
        <w:t xml:space="preserve"> / Results Framework</w:t>
      </w:r>
      <w:bookmarkEnd w:id="31"/>
    </w:p>
    <w:p w14:paraId="7F611C29" w14:textId="77777777" w:rsidR="005E33F1" w:rsidRDefault="005E33F1" w:rsidP="001804EE">
      <w:pPr>
        <w:spacing w:line="276" w:lineRule="auto"/>
      </w:pPr>
      <w:r>
        <w:t>The project design addresse</w:t>
      </w:r>
      <w:r w:rsidR="00E23190">
        <w:t>s</w:t>
      </w:r>
      <w:r>
        <w:t xml:space="preserve"> a series of shortcomings already identified under the National Biodiversity Policy and turned into “specific objectives” but with a specific emphasis on agro-biodiversity; these include:</w:t>
      </w:r>
    </w:p>
    <w:p w14:paraId="4B8258AA" w14:textId="77777777" w:rsidR="005E33F1" w:rsidRDefault="005E33F1" w:rsidP="002824C6">
      <w:pPr>
        <w:pStyle w:val="ListParagraph"/>
        <w:numPr>
          <w:ilvl w:val="0"/>
          <w:numId w:val="7"/>
        </w:numPr>
        <w:spacing w:line="276" w:lineRule="auto"/>
      </w:pPr>
      <w:r>
        <w:t xml:space="preserve">Sustainable management systems for natural resources at pilot sites using </w:t>
      </w:r>
      <w:r w:rsidR="00594DA3">
        <w:t xml:space="preserve">Community-Based Organisations </w:t>
      </w:r>
      <w:r>
        <w:t xml:space="preserve">/ </w:t>
      </w:r>
      <w:r w:rsidR="00594DA3">
        <w:t>Non-Governmental Organisations (</w:t>
      </w:r>
      <w:r>
        <w:t>NGOs</w:t>
      </w:r>
      <w:r w:rsidR="00594DA3">
        <w:t>)</w:t>
      </w:r>
      <w:r>
        <w:t xml:space="preserve"> and private sector (in &amp; out </w:t>
      </w:r>
      <w:r w:rsidR="00E16026">
        <w:t>protected areas</w:t>
      </w:r>
      <w:r>
        <w:t>) (</w:t>
      </w:r>
      <w:r w:rsidR="00E16026">
        <w:t>Specific Objective 3 [</w:t>
      </w:r>
      <w:r>
        <w:t>SO3</w:t>
      </w:r>
      <w:r w:rsidR="00E16026">
        <w:t>]</w:t>
      </w:r>
      <w:r>
        <w:t xml:space="preserve"> &amp; SO4)</w:t>
      </w:r>
    </w:p>
    <w:p w14:paraId="629050B1" w14:textId="77777777" w:rsidR="005E33F1" w:rsidRDefault="005E33F1" w:rsidP="002824C6">
      <w:pPr>
        <w:pStyle w:val="ListParagraph"/>
        <w:numPr>
          <w:ilvl w:val="0"/>
          <w:numId w:val="7"/>
        </w:numPr>
        <w:spacing w:line="276" w:lineRule="auto"/>
      </w:pPr>
      <w:r>
        <w:t>Adopted policies and plans promoting the conservation and sustainable use of biodiversity and their integration into sectoral plans and programmes (SO5)</w:t>
      </w:r>
    </w:p>
    <w:p w14:paraId="55747575" w14:textId="77777777" w:rsidR="00C81447" w:rsidRDefault="005E33F1" w:rsidP="002824C6">
      <w:pPr>
        <w:pStyle w:val="ListParagraph"/>
        <w:numPr>
          <w:ilvl w:val="0"/>
          <w:numId w:val="7"/>
        </w:numPr>
        <w:spacing w:line="276" w:lineRule="auto"/>
      </w:pPr>
      <w:r>
        <w:t>Enforcement of biodiversity-related laws (SO7)</w:t>
      </w:r>
    </w:p>
    <w:p w14:paraId="6FCAFD91" w14:textId="77777777" w:rsidR="005E33F1" w:rsidRDefault="005E33F1" w:rsidP="002824C6">
      <w:pPr>
        <w:pStyle w:val="ListParagraph"/>
        <w:numPr>
          <w:ilvl w:val="0"/>
          <w:numId w:val="7"/>
        </w:numPr>
        <w:spacing w:line="276" w:lineRule="auto"/>
      </w:pPr>
      <w:r>
        <w:t xml:space="preserve">System of incentives </w:t>
      </w:r>
      <w:r w:rsidR="00EA242E">
        <w:t>c</w:t>
      </w:r>
      <w:r>
        <w:t>reated at the national, regional and local levels to encourage the conservation and sustainable use of biodiversity (SO11)</w:t>
      </w:r>
    </w:p>
    <w:p w14:paraId="596E8B60" w14:textId="77777777" w:rsidR="005E33F1" w:rsidRDefault="005E33F1" w:rsidP="002824C6">
      <w:pPr>
        <w:pStyle w:val="ListParagraph"/>
        <w:numPr>
          <w:ilvl w:val="0"/>
          <w:numId w:val="7"/>
        </w:numPr>
        <w:spacing w:line="276" w:lineRule="auto"/>
      </w:pPr>
      <w:r>
        <w:t>Human and infrastructure capacity in Biodiversity conservation and management strengthened (SO14)</w:t>
      </w:r>
    </w:p>
    <w:p w14:paraId="00E5CAB4" w14:textId="77777777" w:rsidR="005E33F1" w:rsidRDefault="005E33F1" w:rsidP="002824C6">
      <w:pPr>
        <w:pStyle w:val="ListParagraph"/>
        <w:numPr>
          <w:ilvl w:val="0"/>
          <w:numId w:val="7"/>
        </w:numPr>
        <w:spacing w:line="276" w:lineRule="auto"/>
      </w:pPr>
      <w:r>
        <w:t>Public awareness creation (SO17)</w:t>
      </w:r>
    </w:p>
    <w:p w14:paraId="0A9E134A" w14:textId="77777777" w:rsidR="005E33F1" w:rsidRDefault="008F31F6" w:rsidP="008F31F6">
      <w:pPr>
        <w:spacing w:line="276" w:lineRule="auto"/>
      </w:pPr>
      <w:r>
        <w:t>These were translated efficiently into the project</w:t>
      </w:r>
      <w:r w:rsidR="00811B34">
        <w:t xml:space="preserve"> </w:t>
      </w:r>
      <w:r w:rsidR="00811B34" w:rsidRPr="00651924">
        <w:rPr>
          <w:noProof/>
        </w:rPr>
        <w:t>log</w:t>
      </w:r>
      <w:r w:rsidR="00651924">
        <w:rPr>
          <w:noProof/>
        </w:rPr>
        <w:t xml:space="preserve"> </w:t>
      </w:r>
      <w:r w:rsidR="00811B34" w:rsidRPr="00651924">
        <w:rPr>
          <w:noProof/>
        </w:rPr>
        <w:t>frame</w:t>
      </w:r>
      <w:r>
        <w:t xml:space="preserve"> and </w:t>
      </w:r>
      <w:r w:rsidR="00811B34">
        <w:t xml:space="preserve">therefore </w:t>
      </w:r>
      <w:r>
        <w:t xml:space="preserve">tailored specifically for </w:t>
      </w:r>
      <w:r w:rsidRPr="00651924">
        <w:rPr>
          <w:noProof/>
        </w:rPr>
        <w:t>agrobiodiversity</w:t>
      </w:r>
      <w:r>
        <w:t xml:space="preserve"> conservation.</w:t>
      </w:r>
    </w:p>
    <w:p w14:paraId="6D56C4B0" w14:textId="635EDE5A" w:rsidR="00E32B02" w:rsidRDefault="00796807" w:rsidP="008F31F6">
      <w:pPr>
        <w:spacing w:line="276" w:lineRule="auto"/>
      </w:pPr>
      <w:r>
        <w:t xml:space="preserve">The </w:t>
      </w:r>
      <w:r w:rsidR="00594DA3">
        <w:t>logical framework analysis (</w:t>
      </w:r>
      <w:r>
        <w:t>LFA</w:t>
      </w:r>
      <w:r w:rsidR="00594DA3">
        <w:t>)</w:t>
      </w:r>
      <w:r>
        <w:t xml:space="preserve"> shows that the project indicators are mostly SMART</w:t>
      </w:r>
      <w:r w:rsidR="00E16026">
        <w:rPr>
          <w:rStyle w:val="FootnoteReference"/>
        </w:rPr>
        <w:footnoteReference w:id="1"/>
      </w:r>
      <w:r>
        <w:t xml:space="preserve"> but some are definitely not</w:t>
      </w:r>
      <w:r w:rsidR="007533ED">
        <w:t>,</w:t>
      </w:r>
      <w:r>
        <w:t xml:space="preserve"> mainly because </w:t>
      </w:r>
      <w:r w:rsidR="004969D6">
        <w:t xml:space="preserve">of </w:t>
      </w:r>
      <w:r>
        <w:t xml:space="preserve">an inadequacy </w:t>
      </w:r>
      <w:r w:rsidR="00651924">
        <w:rPr>
          <w:noProof/>
        </w:rPr>
        <w:t>of</w:t>
      </w:r>
      <w:r>
        <w:t xml:space="preserve"> allocated financial resources and limited timeframe of the project</w:t>
      </w:r>
      <w:r w:rsidR="00623208">
        <w:t xml:space="preserve">; </w:t>
      </w:r>
      <w:r w:rsidR="00623208" w:rsidRPr="00651924">
        <w:rPr>
          <w:noProof/>
        </w:rPr>
        <w:t>hence</w:t>
      </w:r>
      <w:r w:rsidR="00651924">
        <w:rPr>
          <w:noProof/>
        </w:rPr>
        <w:t>,</w:t>
      </w:r>
      <w:r w:rsidR="00623208">
        <w:t xml:space="preserve"> several indicators are not achievable within the project time-frame or not time-bound</w:t>
      </w:r>
      <w:r>
        <w:t>.</w:t>
      </w:r>
      <w:r w:rsidR="00E32B02">
        <w:t xml:space="preserve"> This is mostly the case for some results linked to </w:t>
      </w:r>
      <w:r w:rsidR="00811B34">
        <w:t xml:space="preserve">mainstreaming </w:t>
      </w:r>
      <w:r w:rsidR="00223A52">
        <w:t>biodiversity (</w:t>
      </w:r>
      <w:r w:rsidR="00811B34">
        <w:t>BD</w:t>
      </w:r>
      <w:r w:rsidR="00223A52">
        <w:t>)</w:t>
      </w:r>
      <w:r w:rsidR="00811B34">
        <w:t xml:space="preserve"> in policies / legislation and some activities of expansion that are clearly too ambitious and that should be </w:t>
      </w:r>
      <w:r w:rsidR="00811B34" w:rsidRPr="00651924">
        <w:rPr>
          <w:noProof/>
        </w:rPr>
        <w:t>rolled</w:t>
      </w:r>
      <w:r w:rsidR="00651924">
        <w:rPr>
          <w:noProof/>
        </w:rPr>
        <w:t xml:space="preserve"> </w:t>
      </w:r>
      <w:r w:rsidR="00811B34" w:rsidRPr="00651924">
        <w:rPr>
          <w:noProof/>
        </w:rPr>
        <w:t>out</w:t>
      </w:r>
      <w:r w:rsidR="00811B34">
        <w:t xml:space="preserve"> at</w:t>
      </w:r>
      <w:r w:rsidR="00622899">
        <w:t xml:space="preserve"> the</w:t>
      </w:r>
      <w:r w:rsidR="00811B34">
        <w:t xml:space="preserve"> </w:t>
      </w:r>
      <w:r w:rsidR="00811B34" w:rsidRPr="00622899">
        <w:rPr>
          <w:noProof/>
        </w:rPr>
        <w:t>national</w:t>
      </w:r>
      <w:r w:rsidR="00811B34">
        <w:t xml:space="preserve"> level under GoE’s responsibility. Finally, measuring the level of organisation of an entity, its operationalisation is always difficult to establish and often not within the time-frame of development projects. A detailed analysis is under</w:t>
      </w:r>
      <w:r w:rsidR="00B27B63">
        <w:t xml:space="preserve"> </w:t>
      </w:r>
      <w:r w:rsidR="00EB041F">
        <w:fldChar w:fldCharType="begin"/>
      </w:r>
      <w:r w:rsidR="00B27B63">
        <w:instrText xml:space="preserve"> REF _Ref440972493 \h </w:instrText>
      </w:r>
      <w:r w:rsidR="00EB041F">
        <w:fldChar w:fldCharType="separate"/>
      </w:r>
      <w:r w:rsidR="008873B7" w:rsidRPr="00CB6749">
        <w:t xml:space="preserve">Table </w:t>
      </w:r>
      <w:r w:rsidR="008873B7">
        <w:rPr>
          <w:noProof/>
        </w:rPr>
        <w:t>1</w:t>
      </w:r>
      <w:r w:rsidR="00EB041F">
        <w:fldChar w:fldCharType="end"/>
      </w:r>
      <w:r w:rsidR="00B27B63">
        <w:t>.</w:t>
      </w:r>
    </w:p>
    <w:tbl>
      <w:tblPr>
        <w:tblStyle w:val="myOwnTableStyle"/>
        <w:tblW w:w="11198" w:type="dxa"/>
        <w:tblInd w:w="-999" w:type="dxa"/>
        <w:tblLayout w:type="fixed"/>
        <w:tblLook w:val="04A0" w:firstRow="1" w:lastRow="0" w:firstColumn="1" w:lastColumn="0" w:noHBand="0" w:noVBand="1"/>
      </w:tblPr>
      <w:tblGrid>
        <w:gridCol w:w="1419"/>
        <w:gridCol w:w="2835"/>
        <w:gridCol w:w="5527"/>
        <w:gridCol w:w="284"/>
        <w:gridCol w:w="283"/>
        <w:gridCol w:w="284"/>
        <w:gridCol w:w="283"/>
        <w:gridCol w:w="283"/>
      </w:tblGrid>
      <w:tr w:rsidR="005D536C" w:rsidRPr="005D536C" w14:paraId="6041C77E" w14:textId="77777777" w:rsidTr="00EF2874">
        <w:trPr>
          <w:cantSplit/>
          <w:trHeight w:val="1183"/>
        </w:trPr>
        <w:tc>
          <w:tcPr>
            <w:tcW w:w="1419" w:type="dxa"/>
            <w:vAlign w:val="center"/>
          </w:tcPr>
          <w:p w14:paraId="34C4923B" w14:textId="77777777" w:rsidR="005D536C" w:rsidRPr="005D536C" w:rsidRDefault="005D536C" w:rsidP="0079038D">
            <w:pPr>
              <w:ind w:right="101"/>
              <w:jc w:val="center"/>
              <w:rPr>
                <w:rFonts w:ascii="Times New Roman" w:hAnsi="Times New Roman"/>
                <w:sz w:val="16"/>
                <w:szCs w:val="16"/>
              </w:rPr>
            </w:pPr>
            <w:r w:rsidRPr="005D536C">
              <w:rPr>
                <w:rFonts w:ascii="Times New Roman" w:hAnsi="Times New Roman"/>
                <w:b/>
                <w:sz w:val="16"/>
                <w:szCs w:val="16"/>
              </w:rPr>
              <w:t>Description</w:t>
            </w:r>
          </w:p>
        </w:tc>
        <w:tc>
          <w:tcPr>
            <w:tcW w:w="2835" w:type="dxa"/>
            <w:vAlign w:val="center"/>
          </w:tcPr>
          <w:p w14:paraId="742AAE15" w14:textId="77777777" w:rsidR="005D536C" w:rsidRPr="005D536C" w:rsidRDefault="005D536C" w:rsidP="0079038D">
            <w:pPr>
              <w:ind w:right="101"/>
              <w:jc w:val="center"/>
              <w:rPr>
                <w:rFonts w:ascii="Times New Roman" w:hAnsi="Times New Roman"/>
                <w:sz w:val="16"/>
                <w:szCs w:val="16"/>
              </w:rPr>
            </w:pPr>
            <w:r w:rsidRPr="005D536C">
              <w:rPr>
                <w:rFonts w:ascii="Times New Roman" w:hAnsi="Times New Roman"/>
                <w:b/>
                <w:sz w:val="16"/>
                <w:szCs w:val="16"/>
              </w:rPr>
              <w:t>Description of Indicator</w:t>
            </w:r>
          </w:p>
        </w:tc>
        <w:tc>
          <w:tcPr>
            <w:tcW w:w="5527" w:type="dxa"/>
            <w:vAlign w:val="center"/>
          </w:tcPr>
          <w:p w14:paraId="246554DD" w14:textId="77777777" w:rsidR="005D536C" w:rsidRPr="005D536C" w:rsidRDefault="005D536C" w:rsidP="0079038D">
            <w:pPr>
              <w:ind w:right="101"/>
              <w:jc w:val="center"/>
              <w:rPr>
                <w:rFonts w:ascii="Times New Roman" w:hAnsi="Times New Roman"/>
                <w:sz w:val="16"/>
                <w:szCs w:val="16"/>
              </w:rPr>
            </w:pPr>
            <w:r w:rsidRPr="005D536C">
              <w:rPr>
                <w:rFonts w:ascii="Times New Roman" w:hAnsi="Times New Roman"/>
                <w:b/>
                <w:sz w:val="16"/>
                <w:szCs w:val="16"/>
              </w:rPr>
              <w:t>Target Level at end of project</w:t>
            </w:r>
          </w:p>
        </w:tc>
        <w:tc>
          <w:tcPr>
            <w:tcW w:w="284" w:type="dxa"/>
            <w:textDirection w:val="btLr"/>
          </w:tcPr>
          <w:p w14:paraId="5E75783A"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Specific</w:t>
            </w:r>
          </w:p>
        </w:tc>
        <w:tc>
          <w:tcPr>
            <w:tcW w:w="283" w:type="dxa"/>
            <w:textDirection w:val="btLr"/>
          </w:tcPr>
          <w:p w14:paraId="5B923005"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Measurable</w:t>
            </w:r>
          </w:p>
        </w:tc>
        <w:tc>
          <w:tcPr>
            <w:tcW w:w="284" w:type="dxa"/>
            <w:textDirection w:val="btLr"/>
          </w:tcPr>
          <w:p w14:paraId="12491FB0"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Achievable</w:t>
            </w:r>
          </w:p>
        </w:tc>
        <w:tc>
          <w:tcPr>
            <w:tcW w:w="283" w:type="dxa"/>
            <w:textDirection w:val="btLr"/>
          </w:tcPr>
          <w:p w14:paraId="1A515DAF"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Relevant</w:t>
            </w:r>
          </w:p>
        </w:tc>
        <w:tc>
          <w:tcPr>
            <w:tcW w:w="283" w:type="dxa"/>
            <w:textDirection w:val="btLr"/>
          </w:tcPr>
          <w:p w14:paraId="3E83C5A3"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Time-bound</w:t>
            </w:r>
          </w:p>
        </w:tc>
      </w:tr>
      <w:tr w:rsidR="005D536C" w:rsidRPr="005D536C" w14:paraId="42E79E72" w14:textId="77777777" w:rsidTr="00EF2874">
        <w:tc>
          <w:tcPr>
            <w:tcW w:w="1419" w:type="dxa"/>
            <w:vMerge w:val="restart"/>
          </w:tcPr>
          <w:p w14:paraId="568F1F56"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To provide farming communities with incentives (policies, capacity, markets and knowledge) to mainstream conservation of </w:t>
            </w:r>
            <w:r w:rsidRPr="00651924">
              <w:rPr>
                <w:rFonts w:ascii="Times New Roman" w:hAnsi="Times New Roman"/>
                <w:noProof/>
                <w:sz w:val="16"/>
                <w:szCs w:val="16"/>
              </w:rPr>
              <w:lastRenderedPageBreak/>
              <w:t>agrobiodiversity</w:t>
            </w:r>
            <w:r w:rsidRPr="005D536C">
              <w:rPr>
                <w:rFonts w:ascii="Times New Roman" w:hAnsi="Times New Roman"/>
                <w:sz w:val="16"/>
                <w:szCs w:val="16"/>
              </w:rPr>
              <w:t>, including crop wild relatives into the farming systems of Ethiopia</w:t>
            </w:r>
          </w:p>
        </w:tc>
        <w:tc>
          <w:tcPr>
            <w:tcW w:w="2835" w:type="dxa"/>
          </w:tcPr>
          <w:p w14:paraId="4BB21C07"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lastRenderedPageBreak/>
              <w:t>500ha established by end of the project</w:t>
            </w:r>
          </w:p>
        </w:tc>
        <w:tc>
          <w:tcPr>
            <w:tcW w:w="5527" w:type="dxa"/>
          </w:tcPr>
          <w:p w14:paraId="0AEA271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300ha of on farm/in situ conservation sites established by project mid-term and 500ha established by end of the project</w:t>
            </w:r>
          </w:p>
        </w:tc>
        <w:tc>
          <w:tcPr>
            <w:tcW w:w="284" w:type="dxa"/>
          </w:tcPr>
          <w:p w14:paraId="53E96794"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C377FA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38289F7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97AF08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C6B13E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1EFDB581" w14:textId="77777777" w:rsidTr="00EF2874">
        <w:tc>
          <w:tcPr>
            <w:tcW w:w="1419" w:type="dxa"/>
            <w:vMerge/>
          </w:tcPr>
          <w:p w14:paraId="4AB65C39" w14:textId="77777777" w:rsidR="005D536C" w:rsidRPr="005D536C" w:rsidRDefault="005D536C" w:rsidP="005D536C">
            <w:pPr>
              <w:ind w:right="101"/>
              <w:jc w:val="left"/>
              <w:rPr>
                <w:rFonts w:ascii="Times New Roman" w:hAnsi="Times New Roman"/>
                <w:sz w:val="16"/>
                <w:szCs w:val="16"/>
              </w:rPr>
            </w:pPr>
          </w:p>
        </w:tc>
        <w:tc>
          <w:tcPr>
            <w:tcW w:w="2835" w:type="dxa"/>
          </w:tcPr>
          <w:p w14:paraId="50FCC442"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3 agro-biodiversity policies revised to mainstream agro-biodiversity conservation and institutional arrangement for their implementation strengthened</w:t>
            </w:r>
          </w:p>
        </w:tc>
        <w:tc>
          <w:tcPr>
            <w:tcW w:w="5527" w:type="dxa"/>
          </w:tcPr>
          <w:p w14:paraId="0C01F1BF" w14:textId="77777777" w:rsidR="005D536C" w:rsidRPr="005D536C" w:rsidRDefault="005D536C" w:rsidP="00651924">
            <w:pPr>
              <w:ind w:right="101"/>
              <w:jc w:val="left"/>
              <w:rPr>
                <w:rFonts w:ascii="Times New Roman" w:hAnsi="Times New Roman"/>
                <w:sz w:val="16"/>
                <w:szCs w:val="16"/>
              </w:rPr>
            </w:pPr>
            <w:r w:rsidRPr="005D536C">
              <w:rPr>
                <w:rFonts w:ascii="Times New Roman" w:hAnsi="Times New Roman"/>
                <w:sz w:val="16"/>
                <w:szCs w:val="16"/>
              </w:rPr>
              <w:t xml:space="preserve">At least five policies evaluated for their effectiveness in agro-biodiversity conservation and recommendations for gap filling made by the end of the project; Institutional mandates for agroBD conservation clarified at all levels and Woreda and </w:t>
            </w:r>
            <w:r w:rsidRPr="00651924">
              <w:rPr>
                <w:rFonts w:ascii="Times New Roman" w:hAnsi="Times New Roman"/>
                <w:noProof/>
                <w:sz w:val="16"/>
                <w:szCs w:val="16"/>
              </w:rPr>
              <w:t>Kebele</w:t>
            </w:r>
            <w:r w:rsidRPr="005D536C">
              <w:rPr>
                <w:rFonts w:ascii="Times New Roman" w:hAnsi="Times New Roman"/>
                <w:sz w:val="16"/>
                <w:szCs w:val="16"/>
              </w:rPr>
              <w:t xml:space="preserve"> governments in 4 pilot sites have capacity for mainstreaming agroBD </w:t>
            </w:r>
            <w:r w:rsidRPr="005D536C">
              <w:rPr>
                <w:rFonts w:ascii="Times New Roman" w:hAnsi="Times New Roman"/>
                <w:sz w:val="16"/>
                <w:szCs w:val="16"/>
              </w:rPr>
              <w:lastRenderedPageBreak/>
              <w:t>conservation and governance to enforce policy and legislation provisions (on AgroBD conservation).</w:t>
            </w:r>
          </w:p>
        </w:tc>
        <w:tc>
          <w:tcPr>
            <w:tcW w:w="284" w:type="dxa"/>
          </w:tcPr>
          <w:p w14:paraId="41A3D0B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lastRenderedPageBreak/>
              <w:t>Y</w:t>
            </w:r>
          </w:p>
        </w:tc>
        <w:tc>
          <w:tcPr>
            <w:tcW w:w="283" w:type="dxa"/>
          </w:tcPr>
          <w:p w14:paraId="448B4D1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2F18EC7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A34F9F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D660C9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5EA1532F" w14:textId="77777777" w:rsidTr="00EF2874">
        <w:tc>
          <w:tcPr>
            <w:tcW w:w="1419" w:type="dxa"/>
            <w:vMerge/>
          </w:tcPr>
          <w:p w14:paraId="0628D5A2" w14:textId="77777777" w:rsidR="005D536C" w:rsidRPr="005D536C" w:rsidRDefault="005D536C" w:rsidP="005D536C">
            <w:pPr>
              <w:ind w:right="101"/>
              <w:jc w:val="left"/>
              <w:rPr>
                <w:rFonts w:ascii="Times New Roman" w:hAnsi="Times New Roman"/>
                <w:sz w:val="16"/>
                <w:szCs w:val="16"/>
              </w:rPr>
            </w:pPr>
          </w:p>
        </w:tc>
        <w:tc>
          <w:tcPr>
            <w:tcW w:w="2835" w:type="dxa"/>
          </w:tcPr>
          <w:p w14:paraId="67984B1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Markets for agro-BD friendly products increased by at least 50% (through expansion of value chains and national and international markets for </w:t>
            </w:r>
            <w:r w:rsidRPr="00651924">
              <w:rPr>
                <w:rFonts w:ascii="Times New Roman" w:hAnsi="Times New Roman"/>
                <w:noProof/>
                <w:sz w:val="16"/>
                <w:szCs w:val="16"/>
              </w:rPr>
              <w:t>agrobiodiversity</w:t>
            </w:r>
            <w:r w:rsidRPr="005D536C">
              <w:rPr>
                <w:rFonts w:ascii="Times New Roman" w:hAnsi="Times New Roman"/>
                <w:sz w:val="16"/>
                <w:szCs w:val="16"/>
              </w:rPr>
              <w:t>)</w:t>
            </w:r>
          </w:p>
        </w:tc>
        <w:tc>
          <w:tcPr>
            <w:tcW w:w="5527" w:type="dxa"/>
          </w:tcPr>
          <w:p w14:paraId="5884B34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three value chains with clear national and international markets established by mid-project and five value chains established by end of project</w:t>
            </w:r>
          </w:p>
        </w:tc>
        <w:tc>
          <w:tcPr>
            <w:tcW w:w="284" w:type="dxa"/>
          </w:tcPr>
          <w:p w14:paraId="75DD838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E0CA83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569F1B4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30E65AF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03BBBD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650B4747" w14:textId="77777777" w:rsidTr="00EF2874">
        <w:tc>
          <w:tcPr>
            <w:tcW w:w="1419" w:type="dxa"/>
            <w:vMerge/>
          </w:tcPr>
          <w:p w14:paraId="6E01217D" w14:textId="77777777" w:rsidR="005D536C" w:rsidRPr="005D536C" w:rsidRDefault="005D536C" w:rsidP="005D536C">
            <w:pPr>
              <w:ind w:right="101"/>
              <w:jc w:val="left"/>
              <w:rPr>
                <w:rFonts w:ascii="Times New Roman" w:hAnsi="Times New Roman"/>
                <w:sz w:val="16"/>
                <w:szCs w:val="16"/>
              </w:rPr>
            </w:pPr>
          </w:p>
        </w:tc>
        <w:tc>
          <w:tcPr>
            <w:tcW w:w="2835" w:type="dxa"/>
          </w:tcPr>
          <w:p w14:paraId="3C6EBC6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Reduced or avoided deforestation and forest degradation and improved forest restoration through Payment of Ecosystem Services as conservation incentives</w:t>
            </w:r>
          </w:p>
        </w:tc>
        <w:tc>
          <w:tcPr>
            <w:tcW w:w="5527" w:type="dxa"/>
          </w:tcPr>
          <w:p w14:paraId="7F3FCA42"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one PES project (on carbon sequestration with a target of 27.4 M tCO2e ER) initiated through REDD by project</w:t>
            </w:r>
            <w:r w:rsidR="00B3794D">
              <w:rPr>
                <w:rFonts w:ascii="Times New Roman" w:hAnsi="Times New Roman"/>
                <w:sz w:val="16"/>
                <w:szCs w:val="16"/>
              </w:rPr>
              <w:t xml:space="preserve"> </w:t>
            </w:r>
            <w:r w:rsidRPr="005D536C">
              <w:rPr>
                <w:rFonts w:ascii="Times New Roman" w:hAnsi="Times New Roman"/>
                <w:sz w:val="16"/>
                <w:szCs w:val="16"/>
              </w:rPr>
              <w:t>mid-term and an integrated forest management/governance structure to ensure continued provision of ecosystem services in place by end of project</w:t>
            </w:r>
          </w:p>
        </w:tc>
        <w:tc>
          <w:tcPr>
            <w:tcW w:w="284" w:type="dxa"/>
          </w:tcPr>
          <w:p w14:paraId="4D3F414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EB94CF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75C979D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D54011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ABB0DC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r>
      <w:tr w:rsidR="005D536C" w:rsidRPr="005D536C" w14:paraId="3AD33D0C" w14:textId="77777777" w:rsidTr="00EF2874">
        <w:tc>
          <w:tcPr>
            <w:tcW w:w="1419" w:type="dxa"/>
            <w:vMerge w:val="restart"/>
          </w:tcPr>
          <w:p w14:paraId="7CBA6866"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Enabling policy and institutional framework for in situ conservation of agro-biodiversity</w:t>
            </w:r>
          </w:p>
        </w:tc>
        <w:tc>
          <w:tcPr>
            <w:tcW w:w="2835" w:type="dxa"/>
          </w:tcPr>
          <w:p w14:paraId="164409B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Ministries of agriculture, forestry, trade and industry with policies catering agrobiodiversity conservation</w:t>
            </w:r>
          </w:p>
        </w:tc>
        <w:tc>
          <w:tcPr>
            <w:tcW w:w="5527" w:type="dxa"/>
          </w:tcPr>
          <w:p w14:paraId="4B348FDC"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3 Agro-biodiversity principles mainstreamed into local and national agricultural, trade and industry</w:t>
            </w:r>
            <w:r w:rsidR="00B3794D">
              <w:rPr>
                <w:rFonts w:ascii="Times New Roman" w:hAnsi="Times New Roman"/>
                <w:sz w:val="16"/>
                <w:szCs w:val="16"/>
              </w:rPr>
              <w:t xml:space="preserve"> </w:t>
            </w:r>
            <w:r w:rsidRPr="005D536C">
              <w:rPr>
                <w:rFonts w:ascii="Times New Roman" w:hAnsi="Times New Roman"/>
                <w:sz w:val="16"/>
                <w:szCs w:val="16"/>
              </w:rPr>
              <w:t>policies and programs</w:t>
            </w:r>
          </w:p>
        </w:tc>
        <w:tc>
          <w:tcPr>
            <w:tcW w:w="284" w:type="dxa"/>
          </w:tcPr>
          <w:p w14:paraId="3A7FCC7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3D4513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133B9BB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70D1B04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7650DE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r>
      <w:tr w:rsidR="005D536C" w:rsidRPr="005D536C" w14:paraId="20D5515F" w14:textId="77777777" w:rsidTr="00EF2874">
        <w:tc>
          <w:tcPr>
            <w:tcW w:w="1419" w:type="dxa"/>
            <w:vMerge/>
          </w:tcPr>
          <w:p w14:paraId="54D9BEF0" w14:textId="77777777" w:rsidR="005D536C" w:rsidRPr="005D536C" w:rsidRDefault="005D536C" w:rsidP="005D536C">
            <w:pPr>
              <w:ind w:right="101"/>
              <w:jc w:val="left"/>
              <w:rPr>
                <w:rFonts w:ascii="Times New Roman" w:hAnsi="Times New Roman"/>
                <w:sz w:val="16"/>
                <w:szCs w:val="16"/>
              </w:rPr>
            </w:pPr>
          </w:p>
        </w:tc>
        <w:tc>
          <w:tcPr>
            <w:tcW w:w="2835" w:type="dxa"/>
          </w:tcPr>
          <w:p w14:paraId="407EE543"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5F2E20A4"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3 local government authorities assisted to develop capacity and accountability to enforce policies, sectoral guidelines and spatial plans in support of agro-biodiversity increased in 5 pilot areas by end of project</w:t>
            </w:r>
          </w:p>
        </w:tc>
        <w:tc>
          <w:tcPr>
            <w:tcW w:w="284" w:type="dxa"/>
          </w:tcPr>
          <w:p w14:paraId="07A7239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20D6D4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4825848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259D2B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AF5554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453D085E" w14:textId="77777777" w:rsidTr="00EF2874">
        <w:tc>
          <w:tcPr>
            <w:tcW w:w="1419" w:type="dxa"/>
            <w:vMerge/>
          </w:tcPr>
          <w:p w14:paraId="329F756A" w14:textId="77777777" w:rsidR="005D536C" w:rsidRPr="005D536C" w:rsidRDefault="005D536C" w:rsidP="005D536C">
            <w:pPr>
              <w:ind w:right="101"/>
              <w:jc w:val="left"/>
              <w:rPr>
                <w:rFonts w:ascii="Times New Roman" w:hAnsi="Times New Roman"/>
                <w:sz w:val="16"/>
                <w:szCs w:val="16"/>
              </w:rPr>
            </w:pPr>
          </w:p>
        </w:tc>
        <w:tc>
          <w:tcPr>
            <w:tcW w:w="2835" w:type="dxa"/>
          </w:tcPr>
          <w:p w14:paraId="2A683D6C"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7C0930D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4 FV Policies applied in 4 pilot areas &amp;amp; adopted in 12 woredas / 36 kebeles supporting implementation</w:t>
            </w:r>
          </w:p>
        </w:tc>
        <w:tc>
          <w:tcPr>
            <w:tcW w:w="284" w:type="dxa"/>
          </w:tcPr>
          <w:p w14:paraId="07A4D6A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9CB46B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6663CA7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D5B331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EC3B67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10EC0E5D" w14:textId="77777777" w:rsidTr="00EF2874">
        <w:tc>
          <w:tcPr>
            <w:tcW w:w="1419" w:type="dxa"/>
            <w:vMerge/>
          </w:tcPr>
          <w:p w14:paraId="5176DD02" w14:textId="77777777" w:rsidR="005D536C" w:rsidRPr="005D536C" w:rsidRDefault="005D536C" w:rsidP="005D536C">
            <w:pPr>
              <w:ind w:right="101"/>
              <w:jc w:val="left"/>
              <w:rPr>
                <w:rFonts w:ascii="Times New Roman" w:hAnsi="Times New Roman"/>
                <w:sz w:val="16"/>
                <w:szCs w:val="16"/>
              </w:rPr>
            </w:pPr>
          </w:p>
        </w:tc>
        <w:tc>
          <w:tcPr>
            <w:tcW w:w="2835" w:type="dxa"/>
          </w:tcPr>
          <w:p w14:paraId="58096DE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National extension programme </w:t>
            </w:r>
            <w:r w:rsidRPr="00651924">
              <w:rPr>
                <w:rFonts w:ascii="Times New Roman" w:hAnsi="Times New Roman"/>
                <w:noProof/>
                <w:sz w:val="16"/>
                <w:szCs w:val="16"/>
              </w:rPr>
              <w:t>promote</w:t>
            </w:r>
            <w:r w:rsidR="00651924">
              <w:rPr>
                <w:rFonts w:ascii="Times New Roman" w:hAnsi="Times New Roman"/>
                <w:noProof/>
                <w:sz w:val="16"/>
                <w:szCs w:val="16"/>
              </w:rPr>
              <w:t>s</w:t>
            </w:r>
            <w:r w:rsidRPr="005D536C">
              <w:rPr>
                <w:rFonts w:ascii="Times New Roman" w:hAnsi="Times New Roman"/>
                <w:sz w:val="16"/>
                <w:szCs w:val="16"/>
              </w:rPr>
              <w:t xml:space="preserve"> farmer varieties and </w:t>
            </w:r>
            <w:r w:rsidRPr="00622899">
              <w:rPr>
                <w:rFonts w:ascii="Times New Roman" w:hAnsi="Times New Roman"/>
                <w:noProof/>
                <w:sz w:val="16"/>
                <w:szCs w:val="16"/>
              </w:rPr>
              <w:t>land races</w:t>
            </w:r>
          </w:p>
        </w:tc>
        <w:tc>
          <w:tcPr>
            <w:tcW w:w="5527" w:type="dxa"/>
          </w:tcPr>
          <w:p w14:paraId="7CCAA23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40% of the farmers in the 4 pilot areas provided with skills and knowledge to increase farm productivity (and food security) by 30% using </w:t>
            </w:r>
            <w:r w:rsidRPr="00651924">
              <w:rPr>
                <w:rFonts w:ascii="Times New Roman" w:hAnsi="Times New Roman"/>
                <w:noProof/>
                <w:sz w:val="16"/>
                <w:szCs w:val="16"/>
              </w:rPr>
              <w:t>agrobiodiversity</w:t>
            </w:r>
            <w:r w:rsidRPr="005D536C">
              <w:rPr>
                <w:rFonts w:ascii="Times New Roman" w:hAnsi="Times New Roman"/>
                <w:sz w:val="16"/>
                <w:szCs w:val="16"/>
              </w:rPr>
              <w:t xml:space="preserve"> friendly practices</w:t>
            </w:r>
          </w:p>
        </w:tc>
        <w:tc>
          <w:tcPr>
            <w:tcW w:w="284" w:type="dxa"/>
          </w:tcPr>
          <w:p w14:paraId="04BD192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579CD0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0CBC18D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r w:rsidRPr="005D536C">
              <w:rPr>
                <w:rStyle w:val="FootnoteReference"/>
                <w:rFonts w:ascii="Times New Roman" w:hAnsi="Times New Roman"/>
                <w:sz w:val="16"/>
                <w:szCs w:val="16"/>
              </w:rPr>
              <w:footnoteReference w:id="2"/>
            </w:r>
          </w:p>
        </w:tc>
        <w:tc>
          <w:tcPr>
            <w:tcW w:w="283" w:type="dxa"/>
          </w:tcPr>
          <w:p w14:paraId="2711643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13D8A3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1155FC7B" w14:textId="77777777" w:rsidTr="00EF2874">
        <w:tc>
          <w:tcPr>
            <w:tcW w:w="1419" w:type="dxa"/>
            <w:vMerge/>
          </w:tcPr>
          <w:p w14:paraId="4AEFC9F8" w14:textId="77777777" w:rsidR="005D536C" w:rsidRPr="005D536C" w:rsidRDefault="005D536C" w:rsidP="005D536C">
            <w:pPr>
              <w:ind w:right="101"/>
              <w:jc w:val="left"/>
              <w:rPr>
                <w:rFonts w:ascii="Times New Roman" w:hAnsi="Times New Roman"/>
                <w:sz w:val="16"/>
                <w:szCs w:val="16"/>
              </w:rPr>
            </w:pPr>
          </w:p>
        </w:tc>
        <w:tc>
          <w:tcPr>
            <w:tcW w:w="2835" w:type="dxa"/>
          </w:tcPr>
          <w:p w14:paraId="6C24142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3F26B71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60% of the </w:t>
            </w:r>
            <w:r w:rsidR="00223A52">
              <w:rPr>
                <w:rFonts w:ascii="Times New Roman" w:hAnsi="Times New Roman"/>
                <w:sz w:val="16"/>
                <w:szCs w:val="16"/>
              </w:rPr>
              <w:t>Civil Society Organisations (</w:t>
            </w:r>
            <w:r w:rsidRPr="005D536C">
              <w:rPr>
                <w:rFonts w:ascii="Times New Roman" w:hAnsi="Times New Roman"/>
                <w:sz w:val="16"/>
                <w:szCs w:val="16"/>
              </w:rPr>
              <w:t>CSOs</w:t>
            </w:r>
            <w:r w:rsidR="00223A52">
              <w:rPr>
                <w:rFonts w:ascii="Times New Roman" w:hAnsi="Times New Roman"/>
                <w:sz w:val="16"/>
                <w:szCs w:val="16"/>
              </w:rPr>
              <w:t>)</w:t>
            </w:r>
            <w:r w:rsidRPr="005D536C">
              <w:rPr>
                <w:rFonts w:ascii="Times New Roman" w:hAnsi="Times New Roman"/>
                <w:sz w:val="16"/>
                <w:szCs w:val="16"/>
              </w:rPr>
              <w:t xml:space="preserve"> in pilot areas have skills to actively support communities to integrate at least 4 FV into farming systems, and link such production to private sector markets</w:t>
            </w:r>
          </w:p>
        </w:tc>
        <w:tc>
          <w:tcPr>
            <w:tcW w:w="284" w:type="dxa"/>
          </w:tcPr>
          <w:p w14:paraId="4B4B0F2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9901EB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48F5F42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EA4F23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8EDAEC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4C34B204" w14:textId="77777777" w:rsidTr="00EF2874">
        <w:tc>
          <w:tcPr>
            <w:tcW w:w="1419" w:type="dxa"/>
            <w:vMerge/>
          </w:tcPr>
          <w:p w14:paraId="2AC3B069" w14:textId="77777777" w:rsidR="005D536C" w:rsidRPr="005D536C" w:rsidRDefault="005D536C" w:rsidP="005D536C">
            <w:pPr>
              <w:ind w:right="101"/>
              <w:jc w:val="left"/>
              <w:rPr>
                <w:rFonts w:ascii="Times New Roman" w:hAnsi="Times New Roman"/>
                <w:sz w:val="16"/>
                <w:szCs w:val="16"/>
              </w:rPr>
            </w:pPr>
          </w:p>
        </w:tc>
        <w:tc>
          <w:tcPr>
            <w:tcW w:w="2835" w:type="dxa"/>
          </w:tcPr>
          <w:p w14:paraId="305368B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0AE3F8CA"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2 extension packages per target crop developed by mid-term and used to promote and integrate farmer varieties into the national extension service package and delivery system by end of project</w:t>
            </w:r>
          </w:p>
        </w:tc>
        <w:tc>
          <w:tcPr>
            <w:tcW w:w="284" w:type="dxa"/>
          </w:tcPr>
          <w:p w14:paraId="66CC107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DA13A3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6D44242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A2BDEE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3012618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3A0F294B" w14:textId="77777777" w:rsidTr="00EF2874">
        <w:tc>
          <w:tcPr>
            <w:tcW w:w="1419" w:type="dxa"/>
            <w:vMerge/>
          </w:tcPr>
          <w:p w14:paraId="1C9E16DA" w14:textId="77777777" w:rsidR="005D536C" w:rsidRPr="005D536C" w:rsidRDefault="005D536C" w:rsidP="005D536C">
            <w:pPr>
              <w:ind w:right="101"/>
              <w:jc w:val="left"/>
              <w:rPr>
                <w:rFonts w:ascii="Times New Roman" w:hAnsi="Times New Roman"/>
                <w:sz w:val="16"/>
                <w:szCs w:val="16"/>
              </w:rPr>
            </w:pPr>
          </w:p>
        </w:tc>
        <w:tc>
          <w:tcPr>
            <w:tcW w:w="2835" w:type="dxa"/>
          </w:tcPr>
          <w:p w14:paraId="77DF630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n effective M&amp;E for assessing conservation status of </w:t>
            </w:r>
            <w:r w:rsidRPr="00651924">
              <w:rPr>
                <w:rFonts w:ascii="Times New Roman" w:hAnsi="Times New Roman"/>
                <w:noProof/>
                <w:sz w:val="16"/>
                <w:szCs w:val="16"/>
              </w:rPr>
              <w:t>agrobiodiversity</w:t>
            </w:r>
            <w:r w:rsidRPr="005D536C">
              <w:rPr>
                <w:rFonts w:ascii="Times New Roman" w:hAnsi="Times New Roman"/>
                <w:sz w:val="16"/>
                <w:szCs w:val="16"/>
              </w:rPr>
              <w:t xml:space="preserve"> at community level</w:t>
            </w:r>
          </w:p>
        </w:tc>
        <w:tc>
          <w:tcPr>
            <w:tcW w:w="5527" w:type="dxa"/>
          </w:tcPr>
          <w:p w14:paraId="4FE7592A"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griculture programs in the 4 project sites adopt a participatory M&amp;E system for assessing the conservation status of FV and CWR by mid-term and the contribution of CWR and FV to local food security assessed by end of project</w:t>
            </w:r>
          </w:p>
        </w:tc>
        <w:tc>
          <w:tcPr>
            <w:tcW w:w="284" w:type="dxa"/>
          </w:tcPr>
          <w:p w14:paraId="795474B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80DEC1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0926178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561573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25C4D5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32B9B439" w14:textId="77777777" w:rsidTr="00EF2874">
        <w:tc>
          <w:tcPr>
            <w:tcW w:w="1419" w:type="dxa"/>
            <w:vMerge/>
          </w:tcPr>
          <w:p w14:paraId="72AFE84D" w14:textId="77777777" w:rsidR="005D536C" w:rsidRPr="005D536C" w:rsidRDefault="005D536C" w:rsidP="005D536C">
            <w:pPr>
              <w:ind w:right="101"/>
              <w:jc w:val="left"/>
              <w:rPr>
                <w:rFonts w:ascii="Times New Roman" w:hAnsi="Times New Roman"/>
                <w:sz w:val="16"/>
                <w:szCs w:val="16"/>
              </w:rPr>
            </w:pPr>
          </w:p>
        </w:tc>
        <w:tc>
          <w:tcPr>
            <w:tcW w:w="2835" w:type="dxa"/>
          </w:tcPr>
          <w:p w14:paraId="616FCBC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 strengthened national institutional framework for agro-biodiversity</w:t>
            </w:r>
          </w:p>
        </w:tc>
        <w:tc>
          <w:tcPr>
            <w:tcW w:w="5527" w:type="dxa"/>
          </w:tcPr>
          <w:p w14:paraId="18EA852A"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 well-articulated national institutional framework for </w:t>
            </w:r>
            <w:r w:rsidRPr="00651924">
              <w:rPr>
                <w:rFonts w:ascii="Times New Roman" w:hAnsi="Times New Roman"/>
                <w:noProof/>
                <w:sz w:val="16"/>
                <w:szCs w:val="16"/>
              </w:rPr>
              <w:t>agrobiodiversity</w:t>
            </w:r>
            <w:r w:rsidRPr="005D536C">
              <w:rPr>
                <w:rFonts w:ascii="Times New Roman" w:hAnsi="Times New Roman"/>
                <w:sz w:val="16"/>
                <w:szCs w:val="16"/>
              </w:rPr>
              <w:t xml:space="preserve"> conservation agreed upon by mid-term and implemented by end of project</w:t>
            </w:r>
          </w:p>
        </w:tc>
        <w:tc>
          <w:tcPr>
            <w:tcW w:w="284" w:type="dxa"/>
          </w:tcPr>
          <w:p w14:paraId="7803623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4DCB10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4" w:type="dxa"/>
          </w:tcPr>
          <w:p w14:paraId="11801E8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B20EC3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913413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r>
      <w:tr w:rsidR="005D536C" w:rsidRPr="005D536C" w14:paraId="3BCFEB6A" w14:textId="77777777" w:rsidTr="00EF2874">
        <w:tc>
          <w:tcPr>
            <w:tcW w:w="1419" w:type="dxa"/>
            <w:vMerge w:val="restart"/>
          </w:tcPr>
          <w:p w14:paraId="1943AF0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Markets for agro-biodiversity friendly products promote farmer uptake of </w:t>
            </w:r>
            <w:r w:rsidRPr="00651924">
              <w:rPr>
                <w:rFonts w:ascii="Times New Roman" w:hAnsi="Times New Roman"/>
                <w:noProof/>
                <w:sz w:val="16"/>
                <w:szCs w:val="16"/>
              </w:rPr>
              <w:t>agrobiodiversity</w:t>
            </w:r>
            <w:r w:rsidRPr="005D536C">
              <w:rPr>
                <w:rFonts w:ascii="Times New Roman" w:hAnsi="Times New Roman"/>
                <w:sz w:val="16"/>
                <w:szCs w:val="16"/>
              </w:rPr>
              <w:t xml:space="preserve"> conservation imperatives</w:t>
            </w:r>
          </w:p>
        </w:tc>
        <w:tc>
          <w:tcPr>
            <w:tcW w:w="2835" w:type="dxa"/>
          </w:tcPr>
          <w:p w14:paraId="549D40A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International and national demand for five agro-BD friendly products increased</w:t>
            </w:r>
          </w:p>
        </w:tc>
        <w:tc>
          <w:tcPr>
            <w:tcW w:w="5527" w:type="dxa"/>
          </w:tcPr>
          <w:p w14:paraId="2FC55215"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4 marketing programs identified, differentiated and certified for products from 4 pilot areas (e.g. shade, wild and low caffeine coffee, durum wheat, </w:t>
            </w:r>
            <w:r w:rsidRPr="00622899">
              <w:rPr>
                <w:rFonts w:ascii="Times New Roman" w:hAnsi="Times New Roman"/>
                <w:noProof/>
                <w:sz w:val="16"/>
                <w:szCs w:val="16"/>
              </w:rPr>
              <w:t>enset</w:t>
            </w:r>
            <w:r w:rsidRPr="005D536C">
              <w:rPr>
                <w:rFonts w:ascii="Times New Roman" w:hAnsi="Times New Roman"/>
                <w:sz w:val="16"/>
                <w:szCs w:val="16"/>
              </w:rPr>
              <w:t xml:space="preserve">, </w:t>
            </w:r>
            <w:r w:rsidR="00622899">
              <w:rPr>
                <w:rFonts w:ascii="Times New Roman" w:hAnsi="Times New Roman"/>
                <w:sz w:val="16"/>
                <w:szCs w:val="16"/>
              </w:rPr>
              <w:t>tef</w:t>
            </w:r>
            <w:r w:rsidRPr="005D536C">
              <w:rPr>
                <w:rFonts w:ascii="Times New Roman" w:hAnsi="Times New Roman"/>
                <w:sz w:val="16"/>
                <w:szCs w:val="16"/>
              </w:rPr>
              <w:t xml:space="preserve">, </w:t>
            </w:r>
            <w:r w:rsidRPr="00622899">
              <w:rPr>
                <w:rFonts w:ascii="Times New Roman" w:hAnsi="Times New Roman"/>
                <w:noProof/>
                <w:sz w:val="16"/>
                <w:szCs w:val="16"/>
              </w:rPr>
              <w:t>noug</w:t>
            </w:r>
            <w:r w:rsidRPr="005D536C">
              <w:rPr>
                <w:rFonts w:ascii="Times New Roman" w:hAnsi="Times New Roman"/>
                <w:sz w:val="16"/>
                <w:szCs w:val="16"/>
              </w:rPr>
              <w:t>) by mid-term and non-certified agro-BD products grown in shade coffee farms and coffee forests developed and implemented through a supply chain approach by end of project</w:t>
            </w:r>
          </w:p>
        </w:tc>
        <w:tc>
          <w:tcPr>
            <w:tcW w:w="284" w:type="dxa"/>
          </w:tcPr>
          <w:p w14:paraId="3FEAB13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99C7C2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73544F84"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047B694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D817E1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737BFC21" w14:textId="77777777" w:rsidTr="00EF2874">
        <w:tc>
          <w:tcPr>
            <w:tcW w:w="1419" w:type="dxa"/>
            <w:vMerge/>
          </w:tcPr>
          <w:p w14:paraId="328702EC" w14:textId="77777777" w:rsidR="005D536C" w:rsidRPr="005D536C" w:rsidRDefault="005D536C" w:rsidP="005D536C">
            <w:pPr>
              <w:ind w:right="101"/>
              <w:jc w:val="left"/>
              <w:rPr>
                <w:rFonts w:ascii="Times New Roman" w:hAnsi="Times New Roman"/>
                <w:sz w:val="16"/>
                <w:szCs w:val="16"/>
              </w:rPr>
            </w:pPr>
          </w:p>
        </w:tc>
        <w:tc>
          <w:tcPr>
            <w:tcW w:w="2835" w:type="dxa"/>
          </w:tcPr>
          <w:p w14:paraId="0087E12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Production, processing and marketing of agrobiodiversity friendly products improved in 4 pilot areas through the formation of cooperatives with strong organizational and operational capacities</w:t>
            </w:r>
          </w:p>
        </w:tc>
        <w:tc>
          <w:tcPr>
            <w:tcW w:w="5527" w:type="dxa"/>
          </w:tcPr>
          <w:p w14:paraId="77D5E265"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50% of local level producer societies for specific crops (such as shade and low caffeine coffee, durum wheat, </w:t>
            </w:r>
            <w:r w:rsidR="00622899">
              <w:rPr>
                <w:rFonts w:ascii="Times New Roman" w:hAnsi="Times New Roman"/>
                <w:sz w:val="16"/>
                <w:szCs w:val="16"/>
              </w:rPr>
              <w:t>tef</w:t>
            </w:r>
            <w:r w:rsidRPr="005D536C">
              <w:rPr>
                <w:rFonts w:ascii="Times New Roman" w:hAnsi="Times New Roman"/>
                <w:sz w:val="16"/>
                <w:szCs w:val="16"/>
              </w:rPr>
              <w:t xml:space="preserve">, </w:t>
            </w:r>
            <w:r w:rsidRPr="00622899">
              <w:rPr>
                <w:rFonts w:ascii="Times New Roman" w:hAnsi="Times New Roman"/>
                <w:noProof/>
                <w:sz w:val="16"/>
                <w:szCs w:val="16"/>
              </w:rPr>
              <w:t>enset</w:t>
            </w:r>
            <w:r w:rsidRPr="005D536C">
              <w:rPr>
                <w:rFonts w:ascii="Times New Roman" w:hAnsi="Times New Roman"/>
                <w:sz w:val="16"/>
                <w:szCs w:val="16"/>
              </w:rPr>
              <w:t>) in 4 sites promoted as a mechanism of incentives for adoption by linking farmers to markets and credit</w:t>
            </w:r>
          </w:p>
        </w:tc>
        <w:tc>
          <w:tcPr>
            <w:tcW w:w="284" w:type="dxa"/>
          </w:tcPr>
          <w:p w14:paraId="635B2A3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B703A9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5B851AF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C6904C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3E7ED0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08FBB49D" w14:textId="77777777" w:rsidTr="00EF2874">
        <w:tc>
          <w:tcPr>
            <w:tcW w:w="1419" w:type="dxa"/>
            <w:vMerge/>
          </w:tcPr>
          <w:p w14:paraId="768463BD" w14:textId="77777777" w:rsidR="005D536C" w:rsidRPr="005D536C" w:rsidRDefault="005D536C" w:rsidP="005D536C">
            <w:pPr>
              <w:ind w:right="101"/>
              <w:jc w:val="left"/>
              <w:rPr>
                <w:rFonts w:ascii="Times New Roman" w:hAnsi="Times New Roman"/>
                <w:sz w:val="16"/>
                <w:szCs w:val="16"/>
              </w:rPr>
            </w:pPr>
          </w:p>
        </w:tc>
        <w:tc>
          <w:tcPr>
            <w:tcW w:w="2835" w:type="dxa"/>
          </w:tcPr>
          <w:p w14:paraId="4FF33D46"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wareness of the importance of Agro-biodiversity-friendly products in promoting conservation and communities’ welfare in Ethiopia raised at local, national and international level</w:t>
            </w:r>
          </w:p>
        </w:tc>
        <w:tc>
          <w:tcPr>
            <w:tcW w:w="5527" w:type="dxa"/>
          </w:tcPr>
          <w:p w14:paraId="41828AC2"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10 international marketing campaigns (trade fairs, online) to establish Ethiopia as an international source of agro-BD friendly products held by mid-term and production of agro-biodiversity products to satisfy the markets increased by 50% by end of project</w:t>
            </w:r>
          </w:p>
        </w:tc>
        <w:tc>
          <w:tcPr>
            <w:tcW w:w="284" w:type="dxa"/>
          </w:tcPr>
          <w:p w14:paraId="481216A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8FB1CB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548A815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09091B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531F7C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5548DDEA" w14:textId="77777777" w:rsidTr="00EF2874">
        <w:tc>
          <w:tcPr>
            <w:tcW w:w="1419" w:type="dxa"/>
            <w:vMerge/>
          </w:tcPr>
          <w:p w14:paraId="3B4C8F4D" w14:textId="77777777" w:rsidR="005D536C" w:rsidRPr="005D536C" w:rsidRDefault="005D536C" w:rsidP="005D536C">
            <w:pPr>
              <w:ind w:right="101"/>
              <w:jc w:val="left"/>
              <w:rPr>
                <w:rFonts w:ascii="Times New Roman" w:hAnsi="Times New Roman"/>
                <w:sz w:val="16"/>
                <w:szCs w:val="16"/>
              </w:rPr>
            </w:pPr>
          </w:p>
        </w:tc>
        <w:tc>
          <w:tcPr>
            <w:tcW w:w="2835" w:type="dxa"/>
          </w:tcPr>
          <w:p w14:paraId="03225385"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Business and financial capacity in place to produce agro-BD friendly products and services in 5 pilot sites</w:t>
            </w:r>
          </w:p>
        </w:tc>
        <w:tc>
          <w:tcPr>
            <w:tcW w:w="5527" w:type="dxa"/>
          </w:tcPr>
          <w:p w14:paraId="56EAC0EC"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60% of micro and SM enterprises engaged in Agro-BD friendly businesses and services assisted to access credit through partnerships and capacity building of financial institutions</w:t>
            </w:r>
            <w:r w:rsidR="00B3794D">
              <w:rPr>
                <w:rFonts w:ascii="Times New Roman" w:hAnsi="Times New Roman"/>
                <w:sz w:val="16"/>
                <w:szCs w:val="16"/>
              </w:rPr>
              <w:t xml:space="preserve"> </w:t>
            </w:r>
            <w:r w:rsidRPr="005D536C">
              <w:rPr>
                <w:rFonts w:ascii="Times New Roman" w:hAnsi="Times New Roman"/>
                <w:sz w:val="16"/>
                <w:szCs w:val="16"/>
              </w:rPr>
              <w:t>by end of project</w:t>
            </w:r>
          </w:p>
        </w:tc>
        <w:tc>
          <w:tcPr>
            <w:tcW w:w="284" w:type="dxa"/>
          </w:tcPr>
          <w:p w14:paraId="06F8130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5FDBBB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2218529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1A24904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7BF69C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6250F318" w14:textId="77777777" w:rsidTr="00EF2874">
        <w:trPr>
          <w:trHeight w:val="951"/>
        </w:trPr>
        <w:tc>
          <w:tcPr>
            <w:tcW w:w="1419" w:type="dxa"/>
            <w:vMerge/>
          </w:tcPr>
          <w:p w14:paraId="67763AD0" w14:textId="77777777" w:rsidR="005D536C" w:rsidRPr="005D536C" w:rsidRDefault="005D536C" w:rsidP="005D536C">
            <w:pPr>
              <w:ind w:right="101"/>
              <w:jc w:val="left"/>
              <w:rPr>
                <w:rFonts w:ascii="Times New Roman" w:hAnsi="Times New Roman"/>
                <w:sz w:val="16"/>
                <w:szCs w:val="16"/>
              </w:rPr>
            </w:pPr>
          </w:p>
        </w:tc>
        <w:tc>
          <w:tcPr>
            <w:tcW w:w="2835" w:type="dxa"/>
          </w:tcPr>
          <w:p w14:paraId="3DBB317A"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Increased and stable income from certified and non-certified products </w:t>
            </w:r>
            <w:r w:rsidRPr="00622899">
              <w:rPr>
                <w:rFonts w:ascii="Times New Roman" w:hAnsi="Times New Roman"/>
                <w:noProof/>
                <w:sz w:val="16"/>
                <w:szCs w:val="16"/>
              </w:rPr>
              <w:t>grown</w:t>
            </w:r>
            <w:r w:rsidRPr="005D536C">
              <w:rPr>
                <w:rFonts w:ascii="Times New Roman" w:hAnsi="Times New Roman"/>
                <w:sz w:val="16"/>
                <w:szCs w:val="16"/>
              </w:rPr>
              <w:t xml:space="preserve"> in agro-BD friendly areas (shade coffee farms and coffee forest) in 4 pilot sites</w:t>
            </w:r>
          </w:p>
        </w:tc>
        <w:tc>
          <w:tcPr>
            <w:tcW w:w="5527" w:type="dxa"/>
          </w:tcPr>
          <w:p w14:paraId="5165EF15"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2 different international crop certification systems established for shade coffee from coffee forest established by mid-term project and production increased by 50% while allowing 60% of the coffee</w:t>
            </w:r>
            <w:r w:rsidR="00B3794D">
              <w:rPr>
                <w:rFonts w:ascii="Times New Roman" w:hAnsi="Times New Roman"/>
                <w:sz w:val="16"/>
                <w:szCs w:val="16"/>
              </w:rPr>
              <w:t xml:space="preserve"> </w:t>
            </w:r>
            <w:r w:rsidRPr="005D536C">
              <w:rPr>
                <w:rFonts w:ascii="Times New Roman" w:hAnsi="Times New Roman"/>
                <w:sz w:val="16"/>
                <w:szCs w:val="16"/>
              </w:rPr>
              <w:t xml:space="preserve">farmer’s </w:t>
            </w:r>
            <w:r w:rsidR="00651924">
              <w:rPr>
                <w:rFonts w:ascii="Times New Roman" w:hAnsi="Times New Roman"/>
                <w:noProof/>
                <w:sz w:val="16"/>
                <w:szCs w:val="16"/>
              </w:rPr>
              <w:t>o</w:t>
            </w:r>
            <w:r w:rsidRPr="00651924">
              <w:rPr>
                <w:rFonts w:ascii="Times New Roman" w:hAnsi="Times New Roman"/>
                <w:noProof/>
                <w:sz w:val="16"/>
                <w:szCs w:val="16"/>
              </w:rPr>
              <w:t>n</w:t>
            </w:r>
            <w:r w:rsidRPr="005D536C">
              <w:rPr>
                <w:rFonts w:ascii="Times New Roman" w:hAnsi="Times New Roman"/>
                <w:sz w:val="16"/>
                <w:szCs w:val="16"/>
              </w:rPr>
              <w:t xml:space="preserve"> the site to sell products at a premium by end of project</w:t>
            </w:r>
          </w:p>
        </w:tc>
        <w:tc>
          <w:tcPr>
            <w:tcW w:w="284" w:type="dxa"/>
          </w:tcPr>
          <w:p w14:paraId="4E91E9B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EBF2F2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17819F3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2C536C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2D4370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57145633" w14:textId="77777777" w:rsidTr="00EF2874">
        <w:tc>
          <w:tcPr>
            <w:tcW w:w="1419" w:type="dxa"/>
            <w:vMerge/>
          </w:tcPr>
          <w:p w14:paraId="568AC5D8" w14:textId="77777777" w:rsidR="005D536C" w:rsidRPr="005D536C" w:rsidRDefault="005D536C" w:rsidP="005D536C">
            <w:pPr>
              <w:ind w:right="101"/>
              <w:jc w:val="left"/>
              <w:rPr>
                <w:rFonts w:ascii="Times New Roman" w:hAnsi="Times New Roman"/>
                <w:sz w:val="16"/>
                <w:szCs w:val="16"/>
              </w:rPr>
            </w:pPr>
          </w:p>
        </w:tc>
        <w:tc>
          <w:tcPr>
            <w:tcW w:w="2835" w:type="dxa"/>
          </w:tcPr>
          <w:p w14:paraId="24D4DF6A"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Verification and monitoring compliance of certification</w:t>
            </w:r>
          </w:p>
        </w:tc>
        <w:tc>
          <w:tcPr>
            <w:tcW w:w="5527" w:type="dxa"/>
          </w:tcPr>
          <w:p w14:paraId="158BA73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one protocol to verify and monitor compliance </w:t>
            </w:r>
            <w:r w:rsidRPr="00622899">
              <w:rPr>
                <w:rFonts w:ascii="Times New Roman" w:hAnsi="Times New Roman"/>
                <w:noProof/>
                <w:sz w:val="16"/>
                <w:szCs w:val="16"/>
              </w:rPr>
              <w:t>of</w:t>
            </w:r>
            <w:r w:rsidRPr="005D536C">
              <w:rPr>
                <w:rFonts w:ascii="Times New Roman" w:hAnsi="Times New Roman"/>
                <w:sz w:val="16"/>
                <w:szCs w:val="16"/>
              </w:rPr>
              <w:t xml:space="preserve"> certification developed by mid-project and used effectively by end of project</w:t>
            </w:r>
          </w:p>
        </w:tc>
        <w:tc>
          <w:tcPr>
            <w:tcW w:w="284" w:type="dxa"/>
          </w:tcPr>
          <w:p w14:paraId="299AF4A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8A84DF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2BC39F0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AB9708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71F4E8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2B10ABB5" w14:textId="77777777" w:rsidTr="00EF2874">
        <w:tc>
          <w:tcPr>
            <w:tcW w:w="1419" w:type="dxa"/>
            <w:vMerge w:val="restart"/>
          </w:tcPr>
          <w:p w14:paraId="423BD578"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Crop Wild Relatives are conserved in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set side areas) that continue to provide “breeding ground for </w:t>
            </w:r>
            <w:r w:rsidRPr="00651924">
              <w:rPr>
                <w:rFonts w:ascii="Times New Roman" w:hAnsi="Times New Roman"/>
                <w:noProof/>
                <w:sz w:val="16"/>
                <w:szCs w:val="16"/>
              </w:rPr>
              <w:t>agrobiodiversity</w:t>
            </w:r>
            <w:r w:rsidRPr="005D536C">
              <w:rPr>
                <w:rFonts w:ascii="Times New Roman" w:hAnsi="Times New Roman"/>
                <w:sz w:val="16"/>
                <w:szCs w:val="16"/>
              </w:rPr>
              <w:t>”</w:t>
            </w:r>
          </w:p>
        </w:tc>
        <w:tc>
          <w:tcPr>
            <w:tcW w:w="2835" w:type="dxa"/>
          </w:tcPr>
          <w:p w14:paraId="0C79288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500,000ha established by end of the project</w:t>
            </w:r>
          </w:p>
        </w:tc>
        <w:tc>
          <w:tcPr>
            <w:tcW w:w="5527" w:type="dxa"/>
          </w:tcPr>
          <w:p w14:paraId="1F136A0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The acreage of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622899">
              <w:rPr>
                <w:rFonts w:ascii="Times New Roman" w:hAnsi="Times New Roman"/>
                <w:sz w:val="16"/>
                <w:szCs w:val="16"/>
              </w:rPr>
              <w:t xml:space="preserve"> </w:t>
            </w:r>
            <w:r w:rsidRPr="005D536C">
              <w:rPr>
                <w:rFonts w:ascii="Times New Roman" w:hAnsi="Times New Roman"/>
                <w:sz w:val="16"/>
                <w:szCs w:val="16"/>
              </w:rPr>
              <w:t xml:space="preserve">on farm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in 4 sites increased by 250,000 ha by mid-term and increased to 500,000 ha by end of project to ensure conservation of 4 crops and their wild relatives</w:t>
            </w:r>
          </w:p>
        </w:tc>
        <w:tc>
          <w:tcPr>
            <w:tcW w:w="284" w:type="dxa"/>
          </w:tcPr>
          <w:p w14:paraId="46D84D5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31CBE0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30B3EDB0" w14:textId="77777777" w:rsidR="005D536C" w:rsidRPr="005D536C" w:rsidRDefault="005D536C" w:rsidP="009D4FA2">
            <w:pPr>
              <w:rPr>
                <w:rFonts w:ascii="Times New Roman" w:hAnsi="Times New Roman"/>
                <w:sz w:val="16"/>
                <w:szCs w:val="16"/>
              </w:rPr>
            </w:pPr>
            <w:r>
              <w:rPr>
                <w:rFonts w:ascii="Times New Roman" w:hAnsi="Times New Roman"/>
                <w:sz w:val="16"/>
                <w:szCs w:val="16"/>
              </w:rPr>
              <w:t>N</w:t>
            </w:r>
          </w:p>
        </w:tc>
        <w:tc>
          <w:tcPr>
            <w:tcW w:w="283" w:type="dxa"/>
          </w:tcPr>
          <w:p w14:paraId="01B2413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E7DCC3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0277DECF" w14:textId="77777777" w:rsidTr="00EF2874">
        <w:tc>
          <w:tcPr>
            <w:tcW w:w="1419" w:type="dxa"/>
            <w:vMerge/>
          </w:tcPr>
          <w:p w14:paraId="3998190B" w14:textId="77777777" w:rsidR="005D536C" w:rsidRPr="005D536C" w:rsidRDefault="005D536C" w:rsidP="005D536C">
            <w:pPr>
              <w:ind w:right="101"/>
              <w:jc w:val="left"/>
              <w:rPr>
                <w:rFonts w:ascii="Times New Roman" w:hAnsi="Times New Roman"/>
                <w:sz w:val="16"/>
                <w:szCs w:val="16"/>
              </w:rPr>
            </w:pPr>
          </w:p>
        </w:tc>
        <w:tc>
          <w:tcPr>
            <w:tcW w:w="2835" w:type="dxa"/>
          </w:tcPr>
          <w:p w14:paraId="1B05901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Institutional and operational capacities to manage the 4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in place</w:t>
            </w:r>
          </w:p>
        </w:tc>
        <w:tc>
          <w:tcPr>
            <w:tcW w:w="5527" w:type="dxa"/>
          </w:tcPr>
          <w:p w14:paraId="3F768F9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Capacities for sustainable management</w:t>
            </w:r>
            <w:r w:rsidR="00B3794D">
              <w:rPr>
                <w:rFonts w:ascii="Times New Roman" w:hAnsi="Times New Roman"/>
                <w:sz w:val="16"/>
                <w:szCs w:val="16"/>
              </w:rPr>
              <w:t xml:space="preserve"> </w:t>
            </w:r>
            <w:r w:rsidRPr="005D536C">
              <w:rPr>
                <w:rFonts w:ascii="Times New Roman" w:hAnsi="Times New Roman"/>
                <w:sz w:val="16"/>
                <w:szCs w:val="16"/>
              </w:rPr>
              <w:t>of the 4 conservation sites developed by mid-project and areas certified as sources of landraces and wild crop relatives by end of project</w:t>
            </w:r>
          </w:p>
        </w:tc>
        <w:tc>
          <w:tcPr>
            <w:tcW w:w="284" w:type="dxa"/>
          </w:tcPr>
          <w:p w14:paraId="426E57C9"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1E2A9702"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4" w:type="dxa"/>
          </w:tcPr>
          <w:p w14:paraId="62EFEB29"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291D7005"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695F2769"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r>
      <w:tr w:rsidR="005D536C" w:rsidRPr="005D536C" w14:paraId="7A9B845A" w14:textId="77777777" w:rsidTr="00EF2874">
        <w:tc>
          <w:tcPr>
            <w:tcW w:w="1419" w:type="dxa"/>
            <w:vMerge/>
          </w:tcPr>
          <w:p w14:paraId="4BAB61BF" w14:textId="77777777" w:rsidR="005D536C" w:rsidRPr="005D536C" w:rsidRDefault="005D536C" w:rsidP="005D536C">
            <w:pPr>
              <w:ind w:right="101"/>
              <w:jc w:val="left"/>
              <w:rPr>
                <w:rFonts w:ascii="Times New Roman" w:hAnsi="Times New Roman"/>
                <w:sz w:val="16"/>
                <w:szCs w:val="16"/>
              </w:rPr>
            </w:pPr>
          </w:p>
        </w:tc>
        <w:tc>
          <w:tcPr>
            <w:tcW w:w="2835" w:type="dxa"/>
          </w:tcPr>
          <w:p w14:paraId="08D1BF3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Operational management arrangements</w:t>
            </w:r>
          </w:p>
        </w:tc>
        <w:tc>
          <w:tcPr>
            <w:tcW w:w="5527" w:type="dxa"/>
          </w:tcPr>
          <w:p w14:paraId="71A1A83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In situ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management arrangements in 4 conservation sites agreed by mid-term and operational by end of project</w:t>
            </w:r>
          </w:p>
        </w:tc>
        <w:tc>
          <w:tcPr>
            <w:tcW w:w="284" w:type="dxa"/>
          </w:tcPr>
          <w:p w14:paraId="61BF8D96" w14:textId="77777777" w:rsidR="005D536C" w:rsidRPr="005D536C" w:rsidRDefault="00811B34" w:rsidP="009D4FA2">
            <w:pPr>
              <w:rPr>
                <w:rFonts w:ascii="Times New Roman" w:hAnsi="Times New Roman"/>
                <w:sz w:val="16"/>
                <w:szCs w:val="16"/>
              </w:rPr>
            </w:pPr>
            <w:r>
              <w:rPr>
                <w:rFonts w:ascii="Times New Roman" w:hAnsi="Times New Roman"/>
                <w:sz w:val="16"/>
                <w:szCs w:val="16"/>
              </w:rPr>
              <w:t>Y</w:t>
            </w:r>
          </w:p>
        </w:tc>
        <w:tc>
          <w:tcPr>
            <w:tcW w:w="283" w:type="dxa"/>
          </w:tcPr>
          <w:p w14:paraId="0CA7AF81" w14:textId="77777777" w:rsidR="005D536C" w:rsidRPr="005D536C" w:rsidRDefault="00811B34" w:rsidP="009D4FA2">
            <w:pPr>
              <w:rPr>
                <w:rFonts w:ascii="Times New Roman" w:hAnsi="Times New Roman"/>
                <w:sz w:val="16"/>
                <w:szCs w:val="16"/>
              </w:rPr>
            </w:pPr>
            <w:r>
              <w:rPr>
                <w:rFonts w:ascii="Times New Roman" w:hAnsi="Times New Roman"/>
                <w:sz w:val="16"/>
                <w:szCs w:val="16"/>
              </w:rPr>
              <w:t>N</w:t>
            </w:r>
          </w:p>
        </w:tc>
        <w:tc>
          <w:tcPr>
            <w:tcW w:w="284" w:type="dxa"/>
          </w:tcPr>
          <w:p w14:paraId="18048C95"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0191E3C2"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54DB42B9"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r>
      <w:tr w:rsidR="005D536C" w:rsidRPr="005D536C" w14:paraId="220B5DC4" w14:textId="77777777" w:rsidTr="00EF2874">
        <w:tc>
          <w:tcPr>
            <w:tcW w:w="1419" w:type="dxa"/>
            <w:vMerge/>
          </w:tcPr>
          <w:p w14:paraId="3B31717F" w14:textId="77777777" w:rsidR="005D536C" w:rsidRPr="005D536C" w:rsidRDefault="005D536C" w:rsidP="005D536C">
            <w:pPr>
              <w:ind w:right="101"/>
              <w:jc w:val="left"/>
              <w:rPr>
                <w:rFonts w:ascii="Times New Roman" w:hAnsi="Times New Roman"/>
                <w:sz w:val="16"/>
                <w:szCs w:val="16"/>
              </w:rPr>
            </w:pPr>
          </w:p>
        </w:tc>
        <w:tc>
          <w:tcPr>
            <w:tcW w:w="2835" w:type="dxa"/>
          </w:tcPr>
          <w:p w14:paraId="72DBF844"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Effectiveness of institutions in management of in situ </w:t>
            </w:r>
            <w:r w:rsidR="00F42038" w:rsidRPr="00F42038">
              <w:rPr>
                <w:rFonts w:ascii="Times New Roman" w:hAnsi="Times New Roman"/>
                <w:sz w:val="16"/>
                <w:szCs w:val="16"/>
              </w:rPr>
              <w:t>gene bank</w:t>
            </w:r>
            <w:r w:rsidR="00622899">
              <w:rPr>
                <w:rFonts w:ascii="Times New Roman" w:hAnsi="Times New Roman"/>
                <w:sz w:val="16"/>
                <w:szCs w:val="16"/>
              </w:rPr>
              <w:t>s</w:t>
            </w:r>
          </w:p>
        </w:tc>
        <w:tc>
          <w:tcPr>
            <w:tcW w:w="5527" w:type="dxa"/>
          </w:tcPr>
          <w:p w14:paraId="7BD02E74"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4 capacity building programs are developed and implemented by mid-term to ensure 50% of the institutions charged with responsibility for managing the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in 4 sites are effective by</w:t>
            </w:r>
            <w:r w:rsidR="00651924">
              <w:rPr>
                <w:rFonts w:ascii="Times New Roman" w:hAnsi="Times New Roman"/>
                <w:sz w:val="16"/>
                <w:szCs w:val="16"/>
              </w:rPr>
              <w:t xml:space="preserve"> the</w:t>
            </w:r>
            <w:r w:rsidRPr="005D536C">
              <w:rPr>
                <w:rFonts w:ascii="Times New Roman" w:hAnsi="Times New Roman"/>
                <w:sz w:val="16"/>
                <w:szCs w:val="16"/>
              </w:rPr>
              <w:t xml:space="preserve"> </w:t>
            </w:r>
            <w:r w:rsidRPr="00651924">
              <w:rPr>
                <w:rFonts w:ascii="Times New Roman" w:hAnsi="Times New Roman"/>
                <w:noProof/>
                <w:sz w:val="16"/>
                <w:szCs w:val="16"/>
              </w:rPr>
              <w:t>end</w:t>
            </w:r>
            <w:r w:rsidRPr="005D536C">
              <w:rPr>
                <w:rFonts w:ascii="Times New Roman" w:hAnsi="Times New Roman"/>
                <w:sz w:val="16"/>
                <w:szCs w:val="16"/>
              </w:rPr>
              <w:t xml:space="preserve"> of</w:t>
            </w:r>
            <w:r w:rsidR="00651924">
              <w:rPr>
                <w:rFonts w:ascii="Times New Roman" w:hAnsi="Times New Roman"/>
                <w:sz w:val="16"/>
                <w:szCs w:val="16"/>
              </w:rPr>
              <w:t xml:space="preserve"> the</w:t>
            </w:r>
            <w:r w:rsidRPr="005D536C">
              <w:rPr>
                <w:rFonts w:ascii="Times New Roman" w:hAnsi="Times New Roman"/>
                <w:sz w:val="16"/>
                <w:szCs w:val="16"/>
              </w:rPr>
              <w:t xml:space="preserve"> </w:t>
            </w:r>
            <w:r w:rsidRPr="00651924">
              <w:rPr>
                <w:rFonts w:ascii="Times New Roman" w:hAnsi="Times New Roman"/>
                <w:noProof/>
                <w:sz w:val="16"/>
                <w:szCs w:val="16"/>
              </w:rPr>
              <w:t>project</w:t>
            </w:r>
            <w:r w:rsidRPr="005D536C">
              <w:rPr>
                <w:rFonts w:ascii="Times New Roman" w:hAnsi="Times New Roman"/>
                <w:sz w:val="16"/>
                <w:szCs w:val="16"/>
              </w:rPr>
              <w:t>.</w:t>
            </w:r>
          </w:p>
        </w:tc>
        <w:tc>
          <w:tcPr>
            <w:tcW w:w="284" w:type="dxa"/>
          </w:tcPr>
          <w:p w14:paraId="7C930BC0" w14:textId="77777777" w:rsidR="005D536C" w:rsidRPr="005D536C" w:rsidRDefault="00811B34" w:rsidP="009D4FA2">
            <w:pPr>
              <w:rPr>
                <w:rFonts w:ascii="Times New Roman" w:hAnsi="Times New Roman"/>
                <w:sz w:val="16"/>
                <w:szCs w:val="16"/>
              </w:rPr>
            </w:pPr>
            <w:r>
              <w:rPr>
                <w:rFonts w:ascii="Times New Roman" w:hAnsi="Times New Roman"/>
                <w:sz w:val="16"/>
                <w:szCs w:val="16"/>
              </w:rPr>
              <w:t>Y</w:t>
            </w:r>
          </w:p>
        </w:tc>
        <w:tc>
          <w:tcPr>
            <w:tcW w:w="283" w:type="dxa"/>
          </w:tcPr>
          <w:p w14:paraId="3036CF72" w14:textId="77777777" w:rsidR="005D536C" w:rsidRPr="005D536C" w:rsidRDefault="00811B34" w:rsidP="00811B34">
            <w:pPr>
              <w:rPr>
                <w:rFonts w:ascii="Times New Roman" w:hAnsi="Times New Roman"/>
                <w:sz w:val="16"/>
                <w:szCs w:val="16"/>
              </w:rPr>
            </w:pPr>
            <w:r>
              <w:rPr>
                <w:rFonts w:ascii="Times New Roman" w:hAnsi="Times New Roman"/>
                <w:sz w:val="16"/>
                <w:szCs w:val="16"/>
              </w:rPr>
              <w:t>N</w:t>
            </w:r>
          </w:p>
        </w:tc>
        <w:tc>
          <w:tcPr>
            <w:tcW w:w="284" w:type="dxa"/>
          </w:tcPr>
          <w:p w14:paraId="41C10448"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24CE1D04"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123BFAA6" w14:textId="77777777" w:rsidR="005D536C" w:rsidRPr="005D536C" w:rsidRDefault="005D536C" w:rsidP="009D4FA2">
            <w:pPr>
              <w:rPr>
                <w:rFonts w:ascii="Times New Roman" w:hAnsi="Times New Roman"/>
                <w:sz w:val="16"/>
                <w:szCs w:val="16"/>
              </w:rPr>
            </w:pPr>
            <w:r>
              <w:rPr>
                <w:rFonts w:ascii="Times New Roman" w:hAnsi="Times New Roman"/>
                <w:sz w:val="16"/>
                <w:szCs w:val="16"/>
              </w:rPr>
              <w:t>N</w:t>
            </w:r>
          </w:p>
        </w:tc>
      </w:tr>
      <w:tr w:rsidR="005D536C" w:rsidRPr="005D536C" w14:paraId="2F64243F" w14:textId="77777777" w:rsidTr="00EF2874">
        <w:tc>
          <w:tcPr>
            <w:tcW w:w="1419" w:type="dxa"/>
            <w:vMerge/>
          </w:tcPr>
          <w:p w14:paraId="2918E92B" w14:textId="77777777" w:rsidR="005D536C" w:rsidRPr="005D536C" w:rsidRDefault="005D536C" w:rsidP="005D536C">
            <w:pPr>
              <w:ind w:right="101"/>
              <w:jc w:val="left"/>
              <w:rPr>
                <w:rFonts w:ascii="Times New Roman" w:hAnsi="Times New Roman"/>
                <w:sz w:val="16"/>
                <w:szCs w:val="16"/>
              </w:rPr>
            </w:pPr>
          </w:p>
        </w:tc>
        <w:tc>
          <w:tcPr>
            <w:tcW w:w="2835" w:type="dxa"/>
          </w:tcPr>
          <w:p w14:paraId="3BB5DC9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Reduced or avoided deforestation &amp; forest degradation, and improved forest </w:t>
            </w:r>
            <w:r w:rsidRPr="00651924">
              <w:rPr>
                <w:rFonts w:ascii="Times New Roman" w:hAnsi="Times New Roman"/>
                <w:noProof/>
                <w:sz w:val="16"/>
                <w:szCs w:val="16"/>
              </w:rPr>
              <w:t>rest</w:t>
            </w:r>
            <w:r w:rsidR="00651924">
              <w:rPr>
                <w:rFonts w:ascii="Times New Roman" w:hAnsi="Times New Roman"/>
                <w:noProof/>
                <w:sz w:val="16"/>
                <w:szCs w:val="16"/>
              </w:rPr>
              <w:t>o</w:t>
            </w:r>
            <w:r w:rsidRPr="00651924">
              <w:rPr>
                <w:rFonts w:ascii="Times New Roman" w:hAnsi="Times New Roman"/>
                <w:noProof/>
                <w:sz w:val="16"/>
                <w:szCs w:val="16"/>
              </w:rPr>
              <w:t>ration</w:t>
            </w:r>
          </w:p>
        </w:tc>
        <w:tc>
          <w:tcPr>
            <w:tcW w:w="5527" w:type="dxa"/>
          </w:tcPr>
          <w:p w14:paraId="4ADCF2C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one Project Design Document (PDD) carbon sequestration target of 27.4 M tCO2e ER as a result of better management and protection of the coffee forest completed and placed on the voluntary carbon market by mid-term and initial financial benefits accrued by end of project</w:t>
            </w:r>
          </w:p>
        </w:tc>
        <w:tc>
          <w:tcPr>
            <w:tcW w:w="284" w:type="dxa"/>
          </w:tcPr>
          <w:p w14:paraId="195BDA80"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73DA182B" w14:textId="77777777" w:rsidR="005D536C" w:rsidRPr="005D536C" w:rsidRDefault="00811B34" w:rsidP="009D4FA2">
            <w:pPr>
              <w:rPr>
                <w:rFonts w:ascii="Times New Roman" w:hAnsi="Times New Roman"/>
                <w:sz w:val="16"/>
                <w:szCs w:val="16"/>
              </w:rPr>
            </w:pPr>
            <w:r>
              <w:rPr>
                <w:rFonts w:ascii="Times New Roman" w:hAnsi="Times New Roman"/>
                <w:sz w:val="16"/>
                <w:szCs w:val="16"/>
              </w:rPr>
              <w:t>Y</w:t>
            </w:r>
          </w:p>
        </w:tc>
        <w:tc>
          <w:tcPr>
            <w:tcW w:w="284" w:type="dxa"/>
          </w:tcPr>
          <w:p w14:paraId="10DE2841" w14:textId="77777777" w:rsidR="005D536C" w:rsidRPr="005D536C" w:rsidRDefault="005D536C" w:rsidP="009D4FA2">
            <w:pPr>
              <w:rPr>
                <w:rFonts w:ascii="Times New Roman" w:hAnsi="Times New Roman"/>
                <w:sz w:val="16"/>
                <w:szCs w:val="16"/>
              </w:rPr>
            </w:pPr>
            <w:r>
              <w:rPr>
                <w:rFonts w:ascii="Times New Roman" w:hAnsi="Times New Roman"/>
                <w:sz w:val="16"/>
                <w:szCs w:val="16"/>
              </w:rPr>
              <w:t>N</w:t>
            </w:r>
          </w:p>
        </w:tc>
        <w:tc>
          <w:tcPr>
            <w:tcW w:w="283" w:type="dxa"/>
          </w:tcPr>
          <w:p w14:paraId="35BAF831"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60D03A94"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r>
    </w:tbl>
    <w:p w14:paraId="2FCF4E9E" w14:textId="77777777" w:rsidR="005D536C" w:rsidRDefault="005D536C" w:rsidP="005D536C">
      <w:pPr>
        <w:pStyle w:val="Caption"/>
        <w:keepNext/>
        <w:keepLines/>
        <w:jc w:val="center"/>
      </w:pPr>
      <w:bookmarkStart w:id="32" w:name="_Ref440972493"/>
      <w:bookmarkStart w:id="33" w:name="_Toc449960368"/>
      <w:r w:rsidRPr="00CB6749">
        <w:t xml:space="preserve">Table </w:t>
      </w:r>
      <w:r w:rsidR="00EB041F" w:rsidRPr="00CB6749">
        <w:fldChar w:fldCharType="begin"/>
      </w:r>
      <w:r w:rsidRPr="00CB6749">
        <w:instrText xml:space="preserve"> SEQ Table \* ARABIC </w:instrText>
      </w:r>
      <w:r w:rsidR="00EB041F" w:rsidRPr="00CB6749">
        <w:fldChar w:fldCharType="separate"/>
      </w:r>
      <w:r w:rsidR="008873B7">
        <w:rPr>
          <w:noProof/>
        </w:rPr>
        <w:t>1</w:t>
      </w:r>
      <w:r w:rsidR="00EB041F" w:rsidRPr="00CB6749">
        <w:fldChar w:fldCharType="end"/>
      </w:r>
      <w:bookmarkEnd w:id="32"/>
      <w:r w:rsidRPr="00CB6749">
        <w:t xml:space="preserve">: </w:t>
      </w:r>
      <w:bookmarkStart w:id="34" w:name="_Ref440972437"/>
      <w:r>
        <w:t>S</w:t>
      </w:r>
      <w:r w:rsidR="00125498">
        <w:t>MART</w:t>
      </w:r>
      <w:r>
        <w:t xml:space="preserve"> analysis of the logical framework</w:t>
      </w:r>
      <w:bookmarkEnd w:id="34"/>
      <w:bookmarkEnd w:id="33"/>
    </w:p>
    <w:p w14:paraId="3F07D30C" w14:textId="77777777" w:rsidR="004E3743" w:rsidRPr="004E3743" w:rsidRDefault="004E3743" w:rsidP="004E3743"/>
    <w:p w14:paraId="2A38506C" w14:textId="77777777" w:rsidR="00C81447" w:rsidRPr="00CB6749" w:rsidRDefault="00C81447" w:rsidP="00A703D5">
      <w:pPr>
        <w:pStyle w:val="Heading3"/>
      </w:pPr>
      <w:bookmarkStart w:id="35" w:name="_Toc449960335"/>
      <w:r>
        <w:t>Assumptions and risks</w:t>
      </w:r>
      <w:bookmarkEnd w:id="35"/>
    </w:p>
    <w:p w14:paraId="4D7209A3" w14:textId="77777777" w:rsidR="002A020F" w:rsidRDefault="002A020F" w:rsidP="002A020F">
      <w:pPr>
        <w:spacing w:line="276" w:lineRule="auto"/>
        <w:rPr>
          <w:lang w:eastAsia="en-GB"/>
        </w:rPr>
      </w:pPr>
      <w:r w:rsidRPr="00CB6749">
        <w:rPr>
          <w:lang w:eastAsia="en-GB"/>
        </w:rPr>
        <w:t xml:space="preserve">The log frame contains </w:t>
      </w:r>
      <w:r w:rsidR="00B27B63">
        <w:rPr>
          <w:lang w:eastAsia="en-GB"/>
        </w:rPr>
        <w:t xml:space="preserve">several assumptions and risks. </w:t>
      </w:r>
      <w:r w:rsidRPr="00CB6749">
        <w:rPr>
          <w:lang w:eastAsia="en-GB"/>
        </w:rPr>
        <w:t>With regard to those given, the following observations are made:</w:t>
      </w:r>
    </w:p>
    <w:p w14:paraId="2AE89A38" w14:textId="77777777" w:rsidR="00B27B63" w:rsidRPr="00CB6749" w:rsidRDefault="0082231B" w:rsidP="00745DA8">
      <w:pPr>
        <w:pStyle w:val="ListParagraph"/>
        <w:numPr>
          <w:ilvl w:val="0"/>
          <w:numId w:val="61"/>
        </w:numPr>
        <w:spacing w:line="276" w:lineRule="auto"/>
        <w:rPr>
          <w:lang w:eastAsia="en-GB"/>
        </w:rPr>
      </w:pPr>
      <w:r>
        <w:rPr>
          <w:lang w:eastAsia="en-GB"/>
        </w:rPr>
        <w:t xml:space="preserve">The project considered an implementation in </w:t>
      </w:r>
      <w:r w:rsidR="00E16026">
        <w:rPr>
          <w:lang w:eastAsia="en-GB"/>
        </w:rPr>
        <w:t>protected areas (</w:t>
      </w:r>
      <w:r>
        <w:rPr>
          <w:lang w:eastAsia="en-GB"/>
        </w:rPr>
        <w:t>P</w:t>
      </w:r>
      <w:r w:rsidR="00E16026">
        <w:rPr>
          <w:lang w:eastAsia="en-GB"/>
        </w:rPr>
        <w:t>A</w:t>
      </w:r>
      <w:r>
        <w:rPr>
          <w:lang w:eastAsia="en-GB"/>
        </w:rPr>
        <w:t>s</w:t>
      </w:r>
      <w:r w:rsidR="00E16026">
        <w:rPr>
          <w:lang w:eastAsia="en-GB"/>
        </w:rPr>
        <w:t>)</w:t>
      </w:r>
      <w:r>
        <w:rPr>
          <w:lang w:eastAsia="en-GB"/>
        </w:rPr>
        <w:t xml:space="preserve"> as a strategy to conserve wild (and local) varieties and the setting-up of a trust fund; these 2 options were dropped as unrealistic given the level of funding of the intervention. Therefore by </w:t>
      </w:r>
      <w:r w:rsidR="00622899">
        <w:rPr>
          <w:lang w:eastAsia="en-GB"/>
        </w:rPr>
        <w:t>focusing</w:t>
      </w:r>
      <w:r>
        <w:rPr>
          <w:lang w:eastAsia="en-GB"/>
        </w:rPr>
        <w:t xml:space="preserve"> exclusively on local communities to engage and protect local varieties, the project needed to ensure results’ sustainability through marketing. This was a serious risk at project formulation stage as there was little knowledge whether there was a viable economic model for all 4 crops (for local varieties); eventually, it proved to be the case for at least </w:t>
      </w:r>
      <w:r w:rsidRPr="00622899">
        <w:rPr>
          <w:noProof/>
          <w:lang w:eastAsia="en-GB"/>
        </w:rPr>
        <w:t>enset</w:t>
      </w:r>
      <w:r>
        <w:rPr>
          <w:lang w:eastAsia="en-GB"/>
        </w:rPr>
        <w:t xml:space="preserve">, </w:t>
      </w:r>
      <w:r w:rsidR="00622899">
        <w:rPr>
          <w:lang w:eastAsia="en-GB"/>
        </w:rPr>
        <w:t>tef</w:t>
      </w:r>
      <w:r>
        <w:rPr>
          <w:lang w:eastAsia="en-GB"/>
        </w:rPr>
        <w:t xml:space="preserve"> and forest coffee while local durum wheat is struggling to find commercial outlets. Looking back, this analysis should have been a precondition for project formulation.</w:t>
      </w:r>
    </w:p>
    <w:p w14:paraId="38710E51" w14:textId="77777777" w:rsidR="00B83CB0" w:rsidRPr="00B83CB0" w:rsidRDefault="00B27B63" w:rsidP="002A020F">
      <w:pPr>
        <w:numPr>
          <w:ilvl w:val="0"/>
          <w:numId w:val="3"/>
        </w:numPr>
        <w:spacing w:after="0" w:line="276" w:lineRule="auto"/>
        <w:ind w:left="714" w:hanging="357"/>
        <w:rPr>
          <w:bCs/>
        </w:rPr>
      </w:pPr>
      <w:r>
        <w:rPr>
          <w:lang w:eastAsia="en-GB"/>
        </w:rPr>
        <w:t>“Failure of</w:t>
      </w:r>
      <w:r w:rsidR="00651924">
        <w:rPr>
          <w:lang w:eastAsia="en-GB"/>
        </w:rPr>
        <w:t xml:space="preserve"> </w:t>
      </w:r>
      <w:r w:rsidR="00651924" w:rsidRPr="00651924">
        <w:rPr>
          <w:noProof/>
          <w:lang w:eastAsia="en-GB"/>
        </w:rPr>
        <w:t xml:space="preserve">the </w:t>
      </w:r>
      <w:r w:rsidRPr="00651924">
        <w:rPr>
          <w:noProof/>
          <w:lang w:eastAsia="en-GB"/>
        </w:rPr>
        <w:t>private</w:t>
      </w:r>
      <w:r>
        <w:rPr>
          <w:lang w:eastAsia="en-GB"/>
        </w:rPr>
        <w:t xml:space="preserve"> sector to engage”</w:t>
      </w:r>
      <w:r w:rsidR="0082231B">
        <w:rPr>
          <w:lang w:eastAsia="en-GB"/>
        </w:rPr>
        <w:t>: see above; the private sector is willing to engage for any commodities if there is a market or it; this proved to be the case for three crops</w:t>
      </w:r>
      <w:r w:rsidR="00B83CB0">
        <w:rPr>
          <w:lang w:eastAsia="en-GB"/>
        </w:rPr>
        <w:t xml:space="preserve"> and after a lot of efforts eventually for durum wheat</w:t>
      </w:r>
      <w:r w:rsidR="0082231B">
        <w:rPr>
          <w:lang w:eastAsia="en-GB"/>
        </w:rPr>
        <w:t>.</w:t>
      </w:r>
    </w:p>
    <w:p w14:paraId="643F0733" w14:textId="59BF99FD" w:rsidR="00B83CB0" w:rsidRPr="00B83CB0" w:rsidRDefault="00B83CB0" w:rsidP="002A020F">
      <w:pPr>
        <w:numPr>
          <w:ilvl w:val="0"/>
          <w:numId w:val="3"/>
        </w:numPr>
        <w:spacing w:after="0" w:line="276" w:lineRule="auto"/>
        <w:ind w:left="714" w:hanging="357"/>
        <w:rPr>
          <w:bCs/>
        </w:rPr>
      </w:pPr>
      <w:r>
        <w:rPr>
          <w:lang w:eastAsia="en-GB"/>
        </w:rPr>
        <w:t xml:space="preserve">“Market failure”: while this can be considered a high risk as there are few examples of combining conservation &amp; commercialisation of </w:t>
      </w:r>
      <w:r w:rsidRPr="00651924">
        <w:rPr>
          <w:noProof/>
          <w:lang w:eastAsia="en-GB"/>
        </w:rPr>
        <w:t>little</w:t>
      </w:r>
      <w:r w:rsidR="00651924">
        <w:rPr>
          <w:noProof/>
          <w:lang w:eastAsia="en-GB"/>
        </w:rPr>
        <w:t xml:space="preserve"> </w:t>
      </w:r>
      <w:r w:rsidRPr="00651924">
        <w:rPr>
          <w:noProof/>
          <w:lang w:eastAsia="en-GB"/>
        </w:rPr>
        <w:t>cultivated</w:t>
      </w:r>
      <w:r>
        <w:rPr>
          <w:lang w:eastAsia="en-GB"/>
        </w:rPr>
        <w:t xml:space="preserve"> local crops, the project reduced this risk substantially with certification (forest coffee), branding (</w:t>
      </w:r>
      <w:r w:rsidR="00622899">
        <w:rPr>
          <w:lang w:eastAsia="en-GB"/>
        </w:rPr>
        <w:t>tef</w:t>
      </w:r>
      <w:r>
        <w:rPr>
          <w:lang w:eastAsia="en-GB"/>
        </w:rPr>
        <w:t>) and diversification (</w:t>
      </w:r>
      <w:r w:rsidRPr="00622899">
        <w:rPr>
          <w:noProof/>
          <w:lang w:eastAsia="en-GB"/>
        </w:rPr>
        <w:t>enset</w:t>
      </w:r>
      <w:r>
        <w:rPr>
          <w:lang w:eastAsia="en-GB"/>
        </w:rPr>
        <w:t>). Overall, the risk</w:t>
      </w:r>
      <w:r w:rsidR="007533ED">
        <w:rPr>
          <w:lang w:eastAsia="en-GB"/>
        </w:rPr>
        <w:t>s</w:t>
      </w:r>
      <w:r>
        <w:rPr>
          <w:lang w:eastAsia="en-GB"/>
        </w:rPr>
        <w:t xml:space="preserve"> </w:t>
      </w:r>
      <w:r w:rsidRPr="00651924">
        <w:rPr>
          <w:noProof/>
          <w:lang w:eastAsia="en-GB"/>
        </w:rPr>
        <w:t>w</w:t>
      </w:r>
      <w:r w:rsidR="00651924">
        <w:rPr>
          <w:noProof/>
          <w:lang w:eastAsia="en-GB"/>
        </w:rPr>
        <w:t>e</w:t>
      </w:r>
      <w:r w:rsidRPr="00651924">
        <w:rPr>
          <w:noProof/>
          <w:lang w:eastAsia="en-GB"/>
        </w:rPr>
        <w:t>re</w:t>
      </w:r>
      <w:r>
        <w:rPr>
          <w:lang w:eastAsia="en-GB"/>
        </w:rPr>
        <w:t xml:space="preserve"> actually low for </w:t>
      </w:r>
      <w:r w:rsidR="00622899">
        <w:rPr>
          <w:lang w:eastAsia="en-GB"/>
        </w:rPr>
        <w:t>tef</w:t>
      </w:r>
      <w:r>
        <w:rPr>
          <w:lang w:eastAsia="en-GB"/>
        </w:rPr>
        <w:t xml:space="preserve"> as local varieties are widely recognized as tastier than improved varieties.</w:t>
      </w:r>
    </w:p>
    <w:p w14:paraId="61041E32" w14:textId="77777777" w:rsidR="00A36379" w:rsidRPr="00A36379" w:rsidRDefault="00B83CB0" w:rsidP="002A020F">
      <w:pPr>
        <w:numPr>
          <w:ilvl w:val="0"/>
          <w:numId w:val="3"/>
        </w:numPr>
        <w:spacing w:after="0" w:line="276" w:lineRule="auto"/>
        <w:ind w:left="714" w:hanging="357"/>
        <w:rPr>
          <w:bCs/>
        </w:rPr>
      </w:pPr>
      <w:r>
        <w:rPr>
          <w:lang w:eastAsia="en-GB"/>
        </w:rPr>
        <w:t>“</w:t>
      </w:r>
      <w:r w:rsidR="009D4FA2">
        <w:rPr>
          <w:lang w:eastAsia="en-GB"/>
        </w:rPr>
        <w:t>GoE-</w:t>
      </w:r>
      <w:r>
        <w:rPr>
          <w:lang w:eastAsia="en-GB"/>
        </w:rPr>
        <w:t>biased attention towards improved varieties”: the</w:t>
      </w:r>
      <w:r w:rsidR="00A36379">
        <w:rPr>
          <w:lang w:eastAsia="en-GB"/>
        </w:rPr>
        <w:t xml:space="preserve"> level of interactions between biodiversity-conscious stakeholders and more traditional stakeholders </w:t>
      </w:r>
      <w:r w:rsidR="00622899">
        <w:rPr>
          <w:lang w:eastAsia="en-GB"/>
        </w:rPr>
        <w:t>focusing</w:t>
      </w:r>
      <w:r w:rsidR="00A36379">
        <w:rPr>
          <w:lang w:eastAsia="en-GB"/>
        </w:rPr>
        <w:t xml:space="preserve"> on intensified agriculture models including within the MOA itself</w:t>
      </w:r>
      <w:r>
        <w:rPr>
          <w:lang w:eastAsia="en-GB"/>
        </w:rPr>
        <w:t xml:space="preserve"> showed that there is still little consensus </w:t>
      </w:r>
      <w:r>
        <w:rPr>
          <w:lang w:eastAsia="en-GB"/>
        </w:rPr>
        <w:lastRenderedPageBreak/>
        <w:t>within the MoA on the actual added value of local varieties and the level of attention that GoE should put on</w:t>
      </w:r>
      <w:r w:rsidR="00A36379">
        <w:rPr>
          <w:lang w:eastAsia="en-GB"/>
        </w:rPr>
        <w:t xml:space="preserve"> these in view of national challenges like food security. The project </w:t>
      </w:r>
      <w:r w:rsidR="00A36379" w:rsidRPr="00651924">
        <w:rPr>
          <w:noProof/>
          <w:lang w:eastAsia="en-GB"/>
        </w:rPr>
        <w:t>did</w:t>
      </w:r>
      <w:r w:rsidR="00651924">
        <w:rPr>
          <w:noProof/>
          <w:lang w:eastAsia="en-GB"/>
        </w:rPr>
        <w:t>, however,</w:t>
      </w:r>
      <w:r w:rsidR="00A36379">
        <w:rPr>
          <w:lang w:eastAsia="en-GB"/>
        </w:rPr>
        <w:t xml:space="preserve"> create awareness and ensured that there is now a debate on the subject</w:t>
      </w:r>
      <w:r w:rsidR="008607AC">
        <w:rPr>
          <w:lang w:eastAsia="en-GB"/>
        </w:rPr>
        <w:t xml:space="preserve"> thanks to EBI efforts</w:t>
      </w:r>
      <w:r w:rsidR="00A36379">
        <w:rPr>
          <w:lang w:eastAsia="en-GB"/>
        </w:rPr>
        <w:t>. It did not (could not?) go further with a clear-cut answer that would have required additional financial resources (mainly in terms of agricultural research).</w:t>
      </w:r>
    </w:p>
    <w:p w14:paraId="760748DD" w14:textId="77777777" w:rsidR="008850AD" w:rsidRPr="008850AD" w:rsidRDefault="00A36379" w:rsidP="002A020F">
      <w:pPr>
        <w:numPr>
          <w:ilvl w:val="0"/>
          <w:numId w:val="3"/>
        </w:numPr>
        <w:spacing w:after="0" w:line="276" w:lineRule="auto"/>
        <w:ind w:left="714" w:hanging="357"/>
        <w:rPr>
          <w:bCs/>
        </w:rPr>
      </w:pPr>
      <w:r>
        <w:rPr>
          <w:lang w:eastAsia="en-GB"/>
        </w:rPr>
        <w:t>“Failure to maintain the current high levels of willingness to cooperate”: this risk was mostly evidenced at</w:t>
      </w:r>
      <w:r w:rsidR="00651924">
        <w:rPr>
          <w:lang w:eastAsia="en-GB"/>
        </w:rPr>
        <w:t xml:space="preserve"> the</w:t>
      </w:r>
      <w:r>
        <w:rPr>
          <w:lang w:eastAsia="en-GB"/>
        </w:rPr>
        <w:t xml:space="preserve"> </w:t>
      </w:r>
      <w:r w:rsidRPr="00651924">
        <w:rPr>
          <w:noProof/>
          <w:lang w:eastAsia="en-GB"/>
        </w:rPr>
        <w:t>national</w:t>
      </w:r>
      <w:r>
        <w:rPr>
          <w:lang w:eastAsia="en-GB"/>
        </w:rPr>
        <w:t xml:space="preserve"> level. However, it did not impact the implementation of the project </w:t>
      </w:r>
      <w:r w:rsidRPr="00622899">
        <w:rPr>
          <w:i/>
          <w:noProof/>
          <w:lang w:eastAsia="en-GB"/>
        </w:rPr>
        <w:t>per-se</w:t>
      </w:r>
      <w:r>
        <w:rPr>
          <w:lang w:eastAsia="en-GB"/>
        </w:rPr>
        <w:t xml:space="preserve"> because the activities’ delivery was at woreda level; </w:t>
      </w:r>
      <w:r w:rsidR="008850AD">
        <w:rPr>
          <w:lang w:eastAsia="en-GB"/>
        </w:rPr>
        <w:t>interviews actually showed a high level of cooperation between sectors at woreda level.</w:t>
      </w:r>
    </w:p>
    <w:p w14:paraId="10834B49" w14:textId="77777777" w:rsidR="008850AD" w:rsidRPr="00536C8A" w:rsidRDefault="008850AD" w:rsidP="008850AD">
      <w:pPr>
        <w:numPr>
          <w:ilvl w:val="0"/>
          <w:numId w:val="3"/>
        </w:numPr>
        <w:spacing w:after="0" w:line="276" w:lineRule="auto"/>
        <w:ind w:left="714" w:hanging="357"/>
        <w:rPr>
          <w:bCs/>
        </w:rPr>
      </w:pPr>
      <w:r>
        <w:rPr>
          <w:lang w:eastAsia="en-GB"/>
        </w:rPr>
        <w:t>“Climate change and droughts”: this risk is actually not relevant</w:t>
      </w:r>
      <w:r w:rsidR="00651924">
        <w:rPr>
          <w:lang w:eastAsia="en-GB"/>
        </w:rPr>
        <w:t>,</w:t>
      </w:r>
      <w:r>
        <w:rPr>
          <w:lang w:eastAsia="en-GB"/>
        </w:rPr>
        <w:t xml:space="preserve"> </w:t>
      </w:r>
      <w:r w:rsidRPr="00622899">
        <w:rPr>
          <w:noProof/>
          <w:lang w:eastAsia="en-GB"/>
        </w:rPr>
        <w:t>as</w:t>
      </w:r>
      <w:r>
        <w:rPr>
          <w:lang w:eastAsia="en-GB"/>
        </w:rPr>
        <w:t xml:space="preserve"> local varieties are overall more resistant to effects associated with climate change (disease, drought, flooding…).</w:t>
      </w:r>
    </w:p>
    <w:p w14:paraId="17EBF2E2" w14:textId="77777777" w:rsidR="00C81447" w:rsidRDefault="00C81447" w:rsidP="001804EE">
      <w:pPr>
        <w:spacing w:line="276" w:lineRule="auto"/>
      </w:pPr>
    </w:p>
    <w:p w14:paraId="51D186E4" w14:textId="77777777" w:rsidR="00C81447" w:rsidRPr="00CB6749" w:rsidRDefault="00C81447" w:rsidP="00A703D5">
      <w:pPr>
        <w:pStyle w:val="Heading3"/>
      </w:pPr>
      <w:bookmarkStart w:id="36" w:name="_Ref442360355"/>
      <w:bookmarkStart w:id="37" w:name="_Toc449960336"/>
      <w:r>
        <w:t>Lessons learned from other projects incorporated into project design</w:t>
      </w:r>
      <w:bookmarkEnd w:id="36"/>
      <w:bookmarkEnd w:id="37"/>
    </w:p>
    <w:p w14:paraId="6E30BAE8" w14:textId="77777777" w:rsidR="007459F7" w:rsidRPr="00D26310" w:rsidRDefault="009D4FA2" w:rsidP="00D26310">
      <w:pPr>
        <w:spacing w:line="276" w:lineRule="auto"/>
        <w:rPr>
          <w:lang w:eastAsia="en-GB"/>
        </w:rPr>
      </w:pPr>
      <w:r w:rsidRPr="00D26310">
        <w:rPr>
          <w:lang w:eastAsia="en-GB"/>
        </w:rPr>
        <w:t xml:space="preserve">The project is </w:t>
      </w:r>
      <w:r w:rsidRPr="00651924">
        <w:rPr>
          <w:noProof/>
          <w:lang w:eastAsia="en-GB"/>
        </w:rPr>
        <w:t>building</w:t>
      </w:r>
      <w:r w:rsidR="00651924">
        <w:rPr>
          <w:noProof/>
          <w:lang w:eastAsia="en-GB"/>
        </w:rPr>
        <w:t xml:space="preserve"> </w:t>
      </w:r>
      <w:r w:rsidRPr="00651924">
        <w:rPr>
          <w:noProof/>
          <w:lang w:eastAsia="en-GB"/>
        </w:rPr>
        <w:t>up</w:t>
      </w:r>
      <w:r w:rsidRPr="00D26310">
        <w:rPr>
          <w:lang w:eastAsia="en-GB"/>
        </w:rPr>
        <w:t xml:space="preserve"> upon several previous initiatives (e.g. </w:t>
      </w:r>
      <w:r w:rsidR="007459F7" w:rsidRPr="00D26310">
        <w:rPr>
          <w:lang w:eastAsia="en-GB"/>
        </w:rPr>
        <w:t>1994/</w:t>
      </w:r>
      <w:r w:rsidR="00125498" w:rsidRPr="00D26310">
        <w:rPr>
          <w:lang w:eastAsia="en-GB"/>
        </w:rPr>
        <w:t>2002</w:t>
      </w:r>
      <w:r w:rsidR="007459F7" w:rsidRPr="00D26310">
        <w:rPr>
          <w:lang w:eastAsia="en-GB"/>
        </w:rPr>
        <w:t xml:space="preserve"> </w:t>
      </w:r>
      <w:r w:rsidRPr="00D26310">
        <w:rPr>
          <w:lang w:eastAsia="en-GB"/>
        </w:rPr>
        <w:t>GEF agro-biodiversity project</w:t>
      </w:r>
      <w:r w:rsidR="00E818B5" w:rsidRPr="00D26310">
        <w:rPr>
          <w:vertAlign w:val="superscript"/>
          <w:lang w:eastAsia="en-GB"/>
        </w:rPr>
        <w:footnoteReference w:id="3"/>
      </w:r>
      <w:r w:rsidRPr="00D26310">
        <w:rPr>
          <w:lang w:eastAsia="en-GB"/>
        </w:rPr>
        <w:t>, GTZ</w:t>
      </w:r>
      <w:r w:rsidR="00125498" w:rsidRPr="00D26310">
        <w:rPr>
          <w:lang w:eastAsia="en-GB"/>
        </w:rPr>
        <w:t xml:space="preserve"> long experience on coffee certification,</w:t>
      </w:r>
      <w:r w:rsidR="00FB74C9" w:rsidRPr="00D26310">
        <w:rPr>
          <w:lang w:eastAsia="en-GB"/>
        </w:rPr>
        <w:t xml:space="preserve"> </w:t>
      </w:r>
      <w:r w:rsidR="00223A52">
        <w:rPr>
          <w:lang w:eastAsia="en-GB"/>
        </w:rPr>
        <w:t>‘Fond Français pour l’Environnement’</w:t>
      </w:r>
      <w:r w:rsidR="00223A52" w:rsidRPr="00D26310">
        <w:rPr>
          <w:vertAlign w:val="superscript"/>
          <w:lang w:eastAsia="en-GB"/>
        </w:rPr>
        <w:footnoteReference w:id="4"/>
      </w:r>
      <w:r w:rsidR="00223A52">
        <w:rPr>
          <w:lang w:eastAsia="en-GB"/>
        </w:rPr>
        <w:t xml:space="preserve"> (</w:t>
      </w:r>
      <w:r w:rsidRPr="00D26310">
        <w:rPr>
          <w:lang w:eastAsia="en-GB"/>
        </w:rPr>
        <w:t>FFEM</w:t>
      </w:r>
      <w:r w:rsidR="00223A52">
        <w:rPr>
          <w:lang w:eastAsia="en-GB"/>
        </w:rPr>
        <w:t>)</w:t>
      </w:r>
      <w:r w:rsidR="00FB74C9" w:rsidRPr="00D26310">
        <w:rPr>
          <w:lang w:eastAsia="en-GB"/>
        </w:rPr>
        <w:t xml:space="preserve"> projects</w:t>
      </w:r>
      <w:r w:rsidRPr="00D26310">
        <w:rPr>
          <w:lang w:eastAsia="en-GB"/>
        </w:rPr>
        <w:t>, Under-</w:t>
      </w:r>
      <w:r w:rsidR="00FB74C9" w:rsidRPr="00D26310">
        <w:rPr>
          <w:lang w:eastAsia="en-GB"/>
        </w:rPr>
        <w:t>U</w:t>
      </w:r>
      <w:r w:rsidRPr="00D26310">
        <w:rPr>
          <w:lang w:eastAsia="en-GB"/>
        </w:rPr>
        <w:t xml:space="preserve">tilised </w:t>
      </w:r>
      <w:r w:rsidR="00FB74C9" w:rsidRPr="00D26310">
        <w:rPr>
          <w:lang w:eastAsia="en-GB"/>
        </w:rPr>
        <w:t>C</w:t>
      </w:r>
      <w:r w:rsidRPr="00D26310">
        <w:rPr>
          <w:lang w:eastAsia="en-GB"/>
        </w:rPr>
        <w:t xml:space="preserve">rop </w:t>
      </w:r>
      <w:r w:rsidR="00FB74C9" w:rsidRPr="00D26310">
        <w:rPr>
          <w:lang w:eastAsia="en-GB"/>
        </w:rPr>
        <w:t xml:space="preserve">Project </w:t>
      </w:r>
      <w:r w:rsidRPr="00D26310">
        <w:rPr>
          <w:lang w:eastAsia="en-GB"/>
        </w:rPr>
        <w:t>financed by the Netherlands) in terms of both design &amp; relevance of areas to integrate into the project.</w:t>
      </w:r>
    </w:p>
    <w:p w14:paraId="5E7F4D91" w14:textId="77777777" w:rsidR="00507BA1" w:rsidRPr="00D26310" w:rsidRDefault="009D4FA2" w:rsidP="00D26310">
      <w:pPr>
        <w:spacing w:line="276" w:lineRule="auto"/>
        <w:rPr>
          <w:lang w:eastAsia="en-GB"/>
        </w:rPr>
      </w:pPr>
      <w:r w:rsidRPr="00D26310">
        <w:rPr>
          <w:lang w:eastAsia="en-GB"/>
        </w:rPr>
        <w:t>These included</w:t>
      </w:r>
      <w:r w:rsidR="00507BA1" w:rsidRPr="00D26310">
        <w:rPr>
          <w:lang w:eastAsia="en-GB"/>
        </w:rPr>
        <w:t>:</w:t>
      </w:r>
      <w:r w:rsidR="007459F7" w:rsidRPr="00D26310">
        <w:rPr>
          <w:lang w:eastAsia="en-GB"/>
        </w:rPr>
        <w:t xml:space="preserve"> </w:t>
      </w:r>
      <w:r w:rsidR="00DA01DE" w:rsidRPr="00D26310">
        <w:rPr>
          <w:lang w:eastAsia="en-GB"/>
        </w:rPr>
        <w:t>(i) t</w:t>
      </w:r>
      <w:r w:rsidR="00E818B5" w:rsidRPr="00D26310">
        <w:rPr>
          <w:lang w:eastAsia="en-GB"/>
        </w:rPr>
        <w:t xml:space="preserve">he importance of </w:t>
      </w:r>
      <w:r w:rsidR="00F42038" w:rsidRPr="00F42038">
        <w:rPr>
          <w:i/>
          <w:lang w:eastAsia="en-GB"/>
        </w:rPr>
        <w:t>in situ</w:t>
      </w:r>
      <w:r w:rsidR="00E818B5" w:rsidRPr="00D26310">
        <w:rPr>
          <w:lang w:eastAsia="en-GB"/>
        </w:rPr>
        <w:t xml:space="preserve"> community </w:t>
      </w:r>
      <w:r w:rsidR="00F42038" w:rsidRPr="00F42038">
        <w:rPr>
          <w:lang w:eastAsia="en-GB"/>
        </w:rPr>
        <w:t>gene bank</w:t>
      </w:r>
      <w:r w:rsidR="00622899">
        <w:rPr>
          <w:lang w:eastAsia="en-GB"/>
        </w:rPr>
        <w:t>s</w:t>
      </w:r>
      <w:r w:rsidR="00E818B5" w:rsidRPr="00D26310">
        <w:rPr>
          <w:lang w:eastAsia="en-GB"/>
        </w:rPr>
        <w:t xml:space="preserve"> and their relative ease of implementation as a strategy to conserve agro-biodiversity (</w:t>
      </w:r>
      <w:r w:rsidR="00E818B5" w:rsidRPr="00D26310">
        <w:rPr>
          <w:lang w:eastAsia="en-GB"/>
        </w:rPr>
        <w:sym w:font="Wingdings" w:char="F0E0"/>
      </w:r>
      <w:r w:rsidR="00E818B5" w:rsidRPr="00D26310">
        <w:rPr>
          <w:lang w:eastAsia="en-GB"/>
        </w:rPr>
        <w:t xml:space="preserve"> outcome 3)</w:t>
      </w:r>
      <w:r w:rsidR="007459F7" w:rsidRPr="00D26310">
        <w:rPr>
          <w:lang w:eastAsia="en-GB"/>
        </w:rPr>
        <w:t xml:space="preserve">, (ii) </w:t>
      </w:r>
      <w:r w:rsidR="00E818B5" w:rsidRPr="00D26310">
        <w:rPr>
          <w:lang w:eastAsia="en-GB"/>
        </w:rPr>
        <w:t>the need to link up national levels with local level (woredas) (</w:t>
      </w:r>
      <w:r w:rsidR="00E818B5" w:rsidRPr="00D26310">
        <w:rPr>
          <w:lang w:eastAsia="en-GB"/>
        </w:rPr>
        <w:sym w:font="Wingdings" w:char="F0E0"/>
      </w:r>
      <w:r w:rsidR="00E818B5" w:rsidRPr="00D26310">
        <w:rPr>
          <w:lang w:eastAsia="en-GB"/>
        </w:rPr>
        <w:t xml:space="preserve"> outcome 1)</w:t>
      </w:r>
      <w:r w:rsidR="007459F7" w:rsidRPr="00D26310">
        <w:rPr>
          <w:lang w:eastAsia="en-GB"/>
        </w:rPr>
        <w:t xml:space="preserve">, </w:t>
      </w:r>
      <w:r w:rsidR="00DA01DE" w:rsidRPr="00D26310">
        <w:rPr>
          <w:lang w:eastAsia="en-GB"/>
        </w:rPr>
        <w:t>(</w:t>
      </w:r>
      <w:r w:rsidR="007459F7" w:rsidRPr="00D26310">
        <w:rPr>
          <w:lang w:eastAsia="en-GB"/>
        </w:rPr>
        <w:t>i</w:t>
      </w:r>
      <w:r w:rsidR="00DA01DE" w:rsidRPr="00D26310">
        <w:rPr>
          <w:lang w:eastAsia="en-GB"/>
        </w:rPr>
        <w:t>ii) t</w:t>
      </w:r>
      <w:r w:rsidR="00507BA1" w:rsidRPr="00D26310">
        <w:rPr>
          <w:lang w:eastAsia="en-GB"/>
        </w:rPr>
        <w:t xml:space="preserve">he </w:t>
      </w:r>
      <w:r w:rsidR="00E818B5" w:rsidRPr="00D26310">
        <w:rPr>
          <w:lang w:eastAsia="en-GB"/>
        </w:rPr>
        <w:t>development of market linkages</w:t>
      </w:r>
      <w:r w:rsidR="00507BA1" w:rsidRPr="00D26310">
        <w:rPr>
          <w:lang w:eastAsia="en-GB"/>
        </w:rPr>
        <w:t xml:space="preserve"> to boost commercialisation (</w:t>
      </w:r>
      <w:r w:rsidR="00E818B5" w:rsidRPr="00D26310">
        <w:rPr>
          <w:lang w:eastAsia="en-GB"/>
        </w:rPr>
        <w:sym w:font="Wingdings" w:char="F0E0"/>
      </w:r>
      <w:r w:rsidR="00E818B5" w:rsidRPr="00D26310">
        <w:rPr>
          <w:lang w:eastAsia="en-GB"/>
        </w:rPr>
        <w:t xml:space="preserve"> </w:t>
      </w:r>
      <w:r w:rsidR="00507BA1" w:rsidRPr="00D26310">
        <w:rPr>
          <w:lang w:eastAsia="en-GB"/>
        </w:rPr>
        <w:t>outcome 2)</w:t>
      </w:r>
      <w:r w:rsidR="007459F7" w:rsidRPr="00D26310">
        <w:rPr>
          <w:lang w:eastAsia="en-GB"/>
        </w:rPr>
        <w:t>,</w:t>
      </w:r>
      <w:r w:rsidR="00DA01DE" w:rsidRPr="00D26310">
        <w:rPr>
          <w:lang w:eastAsia="en-GB"/>
        </w:rPr>
        <w:t xml:space="preserve"> (i</w:t>
      </w:r>
      <w:r w:rsidR="007459F7" w:rsidRPr="00D26310">
        <w:rPr>
          <w:lang w:eastAsia="en-GB"/>
        </w:rPr>
        <w:t>v</w:t>
      </w:r>
      <w:r w:rsidR="00DA01DE" w:rsidRPr="00D26310">
        <w:rPr>
          <w:lang w:eastAsia="en-GB"/>
        </w:rPr>
        <w:t>) a</w:t>
      </w:r>
      <w:r w:rsidR="00507BA1" w:rsidRPr="00D26310">
        <w:rPr>
          <w:lang w:eastAsia="en-GB"/>
        </w:rPr>
        <w:t>dding value achieved in the project through market certification, branding and diversification (</w:t>
      </w:r>
      <w:r w:rsidR="00E818B5" w:rsidRPr="00D26310">
        <w:rPr>
          <w:lang w:eastAsia="en-GB"/>
        </w:rPr>
        <w:sym w:font="Wingdings" w:char="F0E0"/>
      </w:r>
      <w:r w:rsidR="00E818B5" w:rsidRPr="00D26310">
        <w:rPr>
          <w:lang w:eastAsia="en-GB"/>
        </w:rPr>
        <w:t xml:space="preserve"> </w:t>
      </w:r>
      <w:r w:rsidR="00507BA1" w:rsidRPr="00D26310">
        <w:rPr>
          <w:lang w:eastAsia="en-GB"/>
        </w:rPr>
        <w:t>outputs 2.2 and 2.3)</w:t>
      </w:r>
      <w:r w:rsidR="007459F7" w:rsidRPr="00D26310">
        <w:rPr>
          <w:lang w:eastAsia="en-GB"/>
        </w:rPr>
        <w:t xml:space="preserve">, </w:t>
      </w:r>
      <w:r w:rsidR="00DA01DE" w:rsidRPr="00D26310">
        <w:rPr>
          <w:lang w:eastAsia="en-GB"/>
        </w:rPr>
        <w:t>(v) t</w:t>
      </w:r>
      <w:r w:rsidR="00E818B5" w:rsidRPr="00D26310">
        <w:rPr>
          <w:lang w:eastAsia="en-GB"/>
        </w:rPr>
        <w:t>he need for a replication / scaling-up mechanism</w:t>
      </w:r>
      <w:r w:rsidR="007459F7" w:rsidRPr="00D26310">
        <w:rPr>
          <w:lang w:eastAsia="en-GB"/>
        </w:rPr>
        <w:t xml:space="preserve"> - </w:t>
      </w:r>
      <w:r w:rsidR="00E818B5" w:rsidRPr="00D26310">
        <w:rPr>
          <w:lang w:eastAsia="en-GB"/>
        </w:rPr>
        <w:t xml:space="preserve">Source: see </w:t>
      </w:r>
      <w:r w:rsidR="00E818B5" w:rsidRPr="00D26310">
        <w:rPr>
          <w:vertAlign w:val="superscript"/>
          <w:lang w:eastAsia="en-GB"/>
        </w:rPr>
        <w:footnoteReference w:id="5"/>
      </w:r>
      <w:r w:rsidR="007459F7" w:rsidRPr="00D26310">
        <w:rPr>
          <w:lang w:eastAsia="en-GB"/>
        </w:rPr>
        <w:t>; (vi) n</w:t>
      </w:r>
      <w:r w:rsidR="00DA01DE" w:rsidRPr="00D26310">
        <w:rPr>
          <w:lang w:eastAsia="en-GB"/>
        </w:rPr>
        <w:t>eed for a labelling system (</w:t>
      </w:r>
      <w:r w:rsidR="00DA01DE" w:rsidRPr="00D26310">
        <w:rPr>
          <w:lang w:eastAsia="en-GB"/>
        </w:rPr>
        <w:sym w:font="Wingdings" w:char="F0E0"/>
      </w:r>
      <w:r w:rsidR="00DA01DE" w:rsidRPr="00D26310">
        <w:rPr>
          <w:lang w:eastAsia="en-GB"/>
        </w:rPr>
        <w:t xml:space="preserve"> outputs 2.2 and 2.3)</w:t>
      </w:r>
      <w:r w:rsidR="007459F7" w:rsidRPr="00D26310">
        <w:rPr>
          <w:lang w:eastAsia="en-GB"/>
        </w:rPr>
        <w:t>, (vii) r</w:t>
      </w:r>
      <w:r w:rsidR="00DA01DE" w:rsidRPr="00D26310">
        <w:rPr>
          <w:lang w:eastAsia="en-GB"/>
        </w:rPr>
        <w:t>eview of production systems for local varieties (</w:t>
      </w:r>
      <w:r w:rsidR="00DA01DE" w:rsidRPr="00D26310">
        <w:rPr>
          <w:lang w:eastAsia="en-GB"/>
        </w:rPr>
        <w:sym w:font="Wingdings" w:char="F0E0"/>
      </w:r>
      <w:r w:rsidR="00DA01DE" w:rsidRPr="00D26310">
        <w:rPr>
          <w:lang w:eastAsia="en-GB"/>
        </w:rPr>
        <w:t xml:space="preserve"> outcome 1)</w:t>
      </w:r>
      <w:r w:rsidR="007459F7" w:rsidRPr="00D26310">
        <w:rPr>
          <w:lang w:eastAsia="en-GB"/>
        </w:rPr>
        <w:t xml:space="preserve"> - </w:t>
      </w:r>
      <w:r w:rsidR="00DA01DE" w:rsidRPr="00D26310">
        <w:rPr>
          <w:lang w:eastAsia="en-GB"/>
        </w:rPr>
        <w:t xml:space="preserve">Source: see </w:t>
      </w:r>
      <w:r w:rsidR="00DA01DE" w:rsidRPr="00D26310">
        <w:rPr>
          <w:vertAlign w:val="superscript"/>
          <w:lang w:eastAsia="en-GB"/>
        </w:rPr>
        <w:footnoteReference w:id="6"/>
      </w:r>
      <w:r w:rsidR="007459F7" w:rsidRPr="00D26310">
        <w:rPr>
          <w:lang w:eastAsia="en-GB"/>
        </w:rPr>
        <w:t xml:space="preserve">; (viii) </w:t>
      </w:r>
      <w:r w:rsidR="00507BA1" w:rsidRPr="00D26310">
        <w:rPr>
          <w:lang w:eastAsia="en-GB"/>
        </w:rPr>
        <w:t>PES integration in the project (</w:t>
      </w:r>
      <w:r w:rsidR="00E818B5" w:rsidRPr="00D26310">
        <w:rPr>
          <w:lang w:eastAsia="en-GB"/>
        </w:rPr>
        <w:sym w:font="Wingdings" w:char="F0E0"/>
      </w:r>
      <w:r w:rsidR="00E818B5" w:rsidRPr="00D26310">
        <w:rPr>
          <w:lang w:eastAsia="en-GB"/>
        </w:rPr>
        <w:t xml:space="preserve"> </w:t>
      </w:r>
      <w:r w:rsidR="00507BA1" w:rsidRPr="00D26310">
        <w:rPr>
          <w:lang w:eastAsia="en-GB"/>
        </w:rPr>
        <w:t xml:space="preserve">outcome 3) </w:t>
      </w:r>
      <w:r w:rsidR="007459F7" w:rsidRPr="00D26310">
        <w:rPr>
          <w:lang w:eastAsia="en-GB"/>
        </w:rPr>
        <w:t>- source: REDD.</w:t>
      </w:r>
    </w:p>
    <w:p w14:paraId="54CF941C" w14:textId="77777777" w:rsidR="007459F7" w:rsidRDefault="007459F7" w:rsidP="00D26310">
      <w:pPr>
        <w:spacing w:line="276" w:lineRule="auto"/>
        <w:rPr>
          <w:lang w:eastAsia="en-GB"/>
        </w:rPr>
      </w:pPr>
      <w:r w:rsidRPr="00D26310">
        <w:rPr>
          <w:lang w:eastAsia="en-GB"/>
        </w:rPr>
        <w:t>The 199</w:t>
      </w:r>
      <w:r w:rsidR="00125498" w:rsidRPr="00D26310">
        <w:rPr>
          <w:lang w:eastAsia="en-GB"/>
        </w:rPr>
        <w:t>4-2002</w:t>
      </w:r>
      <w:r w:rsidRPr="00D26310">
        <w:rPr>
          <w:lang w:eastAsia="en-GB"/>
        </w:rPr>
        <w:t xml:space="preserve"> GEF project emphasized the need for a comprehensive gender approach to ensure women participation as they are considered key elements for farmer-based conservation; th</w:t>
      </w:r>
      <w:r w:rsidR="00125498" w:rsidRPr="00D26310">
        <w:rPr>
          <w:lang w:eastAsia="en-GB"/>
        </w:rPr>
        <w:t>is</w:t>
      </w:r>
      <w:r w:rsidRPr="00D26310">
        <w:rPr>
          <w:lang w:eastAsia="en-GB"/>
        </w:rPr>
        <w:t xml:space="preserve"> project formulation somewhat failed to capture that element and gender remained a cross-sectoral topic in the PRODOC.</w:t>
      </w:r>
    </w:p>
    <w:p w14:paraId="3A71C73F" w14:textId="77777777" w:rsidR="00201140" w:rsidRPr="00D26310" w:rsidRDefault="00201140" w:rsidP="00D26310">
      <w:pPr>
        <w:spacing w:line="276" w:lineRule="auto"/>
        <w:rPr>
          <w:lang w:eastAsia="en-GB"/>
        </w:rPr>
      </w:pPr>
    </w:p>
    <w:p w14:paraId="39F583E5" w14:textId="77777777" w:rsidR="00A703D5" w:rsidRPr="00CB6749" w:rsidRDefault="00A703D5" w:rsidP="00A703D5">
      <w:pPr>
        <w:pStyle w:val="Heading3"/>
      </w:pPr>
      <w:bookmarkStart w:id="38" w:name="_Toc449960337"/>
      <w:r>
        <w:t>Planned stakeholders’ participation</w:t>
      </w:r>
      <w:bookmarkEnd w:id="38"/>
    </w:p>
    <w:p w14:paraId="1AD1B106" w14:textId="1181FB49" w:rsidR="00A703D5" w:rsidRDefault="00755873" w:rsidP="001804EE">
      <w:pPr>
        <w:spacing w:line="276" w:lineRule="auto"/>
      </w:pPr>
      <w:r>
        <w:t xml:space="preserve">The planned stakeholders are indicated </w:t>
      </w:r>
      <w:r w:rsidR="00651924">
        <w:rPr>
          <w:noProof/>
        </w:rPr>
        <w:t>in</w:t>
      </w:r>
      <w:r>
        <w:t xml:space="preserve"> </w:t>
      </w:r>
      <w:r w:rsidR="00EB041F">
        <w:fldChar w:fldCharType="begin"/>
      </w:r>
      <w:r>
        <w:instrText xml:space="preserve"> REF _Ref440985261 \h </w:instrText>
      </w:r>
      <w:r w:rsidR="00EB041F">
        <w:fldChar w:fldCharType="separate"/>
      </w:r>
      <w:r w:rsidR="008873B7" w:rsidRPr="00CB6749">
        <w:t xml:space="preserve">Table </w:t>
      </w:r>
      <w:r w:rsidR="008873B7">
        <w:rPr>
          <w:noProof/>
        </w:rPr>
        <w:t>2</w:t>
      </w:r>
      <w:r w:rsidR="00EB041F">
        <w:fldChar w:fldCharType="end"/>
      </w:r>
      <w:r>
        <w:t>.</w:t>
      </w:r>
      <w:r w:rsidR="00114C7E">
        <w:t xml:space="preserve"> T</w:t>
      </w:r>
      <w:r w:rsidR="00694760">
        <w:t xml:space="preserve">he </w:t>
      </w:r>
      <w:r w:rsidR="00114C7E">
        <w:t xml:space="preserve">actual core </w:t>
      </w:r>
      <w:r w:rsidR="00694760">
        <w:t xml:space="preserve">stakeholders of the project </w:t>
      </w:r>
      <w:r w:rsidR="009271AB">
        <w:t xml:space="preserve">in addition to the final beneficiaries (farmers &amp; cooperatives) </w:t>
      </w:r>
      <w:r w:rsidR="00694760">
        <w:t xml:space="preserve">are </w:t>
      </w:r>
      <w:r>
        <w:t>EBI</w:t>
      </w:r>
      <w:r w:rsidR="00694760">
        <w:t xml:space="preserve">, MoA, MoT&amp;I, </w:t>
      </w:r>
      <w:r w:rsidR="00064B6B">
        <w:t xml:space="preserve">MoE&amp;F, </w:t>
      </w:r>
      <w:r w:rsidR="00694760">
        <w:t xml:space="preserve">the </w:t>
      </w:r>
      <w:r>
        <w:t>w</w:t>
      </w:r>
      <w:r w:rsidR="00694760">
        <w:t xml:space="preserve">oreda </w:t>
      </w:r>
      <w:r>
        <w:t xml:space="preserve">administration &amp; its relevant </w:t>
      </w:r>
      <w:r w:rsidR="00694760">
        <w:t>sec</w:t>
      </w:r>
      <w:r>
        <w:t>t</w:t>
      </w:r>
      <w:r w:rsidR="00694760">
        <w:t>or offices (</w:t>
      </w:r>
      <w:r w:rsidR="00DD26A7">
        <w:t xml:space="preserve">Bureau of Agriculture, Finance &amp; Economic Development </w:t>
      </w:r>
      <w:r w:rsidR="00DD26A7">
        <w:lastRenderedPageBreak/>
        <w:t>Office, Water &amp; Energy Office, Women, Children &amp; Youth Office, Land Use &amp; Environmental Office</w:t>
      </w:r>
      <w:r>
        <w:t xml:space="preserve">, </w:t>
      </w:r>
      <w:r w:rsidR="00DD26A7">
        <w:t>C</w:t>
      </w:r>
      <w:r>
        <w:t xml:space="preserve">ooperative </w:t>
      </w:r>
      <w:r w:rsidR="00DD26A7">
        <w:t>O</w:t>
      </w:r>
      <w:r>
        <w:t>ffice)</w:t>
      </w:r>
      <w:r w:rsidRPr="00755873">
        <w:t xml:space="preserve"> </w:t>
      </w:r>
      <w:r>
        <w:t>in the four project sites, some universities and UNDP</w:t>
      </w:r>
      <w:r w:rsidR="00114C7E">
        <w:t>.</w:t>
      </w:r>
    </w:p>
    <w:p w14:paraId="7980FBEF" w14:textId="77777777" w:rsidR="00114C7E" w:rsidRDefault="00114C7E" w:rsidP="001804EE">
      <w:pPr>
        <w:spacing w:line="276" w:lineRule="auto"/>
      </w:pPr>
      <w:r>
        <w:t xml:space="preserve">Overall, there has been a strong involvement of all sectors at woreda level through the establishment of steering committees that </w:t>
      </w:r>
      <w:r w:rsidR="009271AB">
        <w:t>were provided c</w:t>
      </w:r>
      <w:r>
        <w:t>lear information on the project implementation and the roles / involvement of each sector</w:t>
      </w:r>
      <w:r w:rsidR="009271AB">
        <w:t xml:space="preserve"> by the project site officers</w:t>
      </w:r>
      <w:r>
        <w:t>. The Woreda Councils had a determinant (and unique) role for some activities that required their approval (e.g. by-laws for community-led biodiversity conservation).</w:t>
      </w:r>
    </w:p>
    <w:p w14:paraId="644DE7F9" w14:textId="77777777" w:rsidR="00114C7E" w:rsidRDefault="00114C7E" w:rsidP="001804EE">
      <w:pPr>
        <w:spacing w:line="276" w:lineRule="auto"/>
      </w:pPr>
      <w:r>
        <w:t>At</w:t>
      </w:r>
      <w:r w:rsidR="00651924">
        <w:t xml:space="preserve"> the</w:t>
      </w:r>
      <w:r>
        <w:t xml:space="preserve"> </w:t>
      </w:r>
      <w:r w:rsidRPr="00651924">
        <w:rPr>
          <w:noProof/>
        </w:rPr>
        <w:t>national</w:t>
      </w:r>
      <w:r>
        <w:t xml:space="preserve"> level, the </w:t>
      </w:r>
      <w:r w:rsidR="00D93084">
        <w:t xml:space="preserve">project </w:t>
      </w:r>
      <w:r w:rsidR="00064B6B">
        <w:t xml:space="preserve">has been </w:t>
      </w:r>
      <w:r w:rsidR="00D93084">
        <w:t>supported by the EBI as the main institution for project implementation</w:t>
      </w:r>
      <w:r w:rsidR="00064B6B">
        <w:t xml:space="preserve"> </w:t>
      </w:r>
      <w:r w:rsidR="00D93084">
        <w:t xml:space="preserve">&amp; coordination </w:t>
      </w:r>
      <w:r w:rsidR="00064B6B">
        <w:t>(</w:t>
      </w:r>
      <w:r w:rsidR="00E16026">
        <w:t>through a Project Coordination Unit [</w:t>
      </w:r>
      <w:r w:rsidR="00064B6B">
        <w:t>PCU</w:t>
      </w:r>
      <w:r w:rsidR="00E16026">
        <w:t>]</w:t>
      </w:r>
      <w:r w:rsidR="00064B6B">
        <w:t xml:space="preserve"> at both national &amp; woreda levels) </w:t>
      </w:r>
      <w:r w:rsidR="00D93084">
        <w:t xml:space="preserve">with other stakeholders. The </w:t>
      </w:r>
      <w:r>
        <w:t xml:space="preserve">MoA has participated in the delivery of some specific activities (e.g. local varieties conservation by Research, local variety-tailored extension packages by Extension). However, there was little active involvement beyond the project activities that could have led to </w:t>
      </w:r>
      <w:r w:rsidRPr="00622899">
        <w:rPr>
          <w:noProof/>
        </w:rPr>
        <w:t>further</w:t>
      </w:r>
      <w:r>
        <w:t xml:space="preserve"> reinforcing of project activities (e.g. research on local varieties [enset]) which may evidence the dilemma within MoA on the stance to take on local varieties </w:t>
      </w:r>
      <w:r w:rsidR="00B118A1">
        <w:t>promotion.</w:t>
      </w:r>
    </w:p>
    <w:p w14:paraId="1BC927E1" w14:textId="77777777" w:rsidR="00D93084" w:rsidRDefault="00D93084" w:rsidP="001804EE">
      <w:pPr>
        <w:spacing w:line="276" w:lineRule="auto"/>
      </w:pPr>
      <w:r>
        <w:t>Other more peripheral institutions provided critical support as per planned activities</w:t>
      </w:r>
      <w:r w:rsidR="00064B6B">
        <w:t xml:space="preserve"> such as the</w:t>
      </w:r>
      <w:r w:rsidR="00594DA3">
        <w:t xml:space="preserve"> Ministry of Science and Technology</w:t>
      </w:r>
      <w:r w:rsidR="00B3794D">
        <w:t xml:space="preserve"> </w:t>
      </w:r>
      <w:r w:rsidR="00594DA3">
        <w:t>(</w:t>
      </w:r>
      <w:r w:rsidR="00064B6B">
        <w:t>MoST</w:t>
      </w:r>
      <w:r w:rsidR="00594DA3">
        <w:t>)</w:t>
      </w:r>
      <w:r w:rsidR="00064B6B">
        <w:t xml:space="preserve"> (</w:t>
      </w:r>
      <w:r w:rsidR="00622899">
        <w:t>tef</w:t>
      </w:r>
      <w:r w:rsidR="00064B6B">
        <w:t xml:space="preserve"> branding through the Ethiopian Standards Authority), the </w:t>
      </w:r>
      <w:r w:rsidR="00594DA3">
        <w:t xml:space="preserve">Ministry of Finance and Economic </w:t>
      </w:r>
      <w:r w:rsidR="0098236F">
        <w:t>Cooperation</w:t>
      </w:r>
      <w:r w:rsidR="00594DA3">
        <w:t xml:space="preserve"> (</w:t>
      </w:r>
      <w:r w:rsidR="00064B6B">
        <w:t>MoFE</w:t>
      </w:r>
      <w:r w:rsidR="0098236F">
        <w:t>C</w:t>
      </w:r>
      <w:r w:rsidR="00594DA3">
        <w:t>)</w:t>
      </w:r>
      <w:r w:rsidR="00064B6B">
        <w:t xml:space="preserve"> (approval &amp; control of project activities both at national and woreda levels as it is under UNDP NEX procedures), </w:t>
      </w:r>
      <w:r w:rsidR="00B95158">
        <w:t xml:space="preserve">the </w:t>
      </w:r>
      <w:r w:rsidR="00223A52">
        <w:t>Ethiopian Commodity Exchange (</w:t>
      </w:r>
      <w:r w:rsidR="00B95158">
        <w:t>ECX</w:t>
      </w:r>
      <w:r w:rsidR="00223A52">
        <w:t>)</w:t>
      </w:r>
      <w:r w:rsidR="00B95158">
        <w:t xml:space="preserve"> (successfully facilitating market linkag</w:t>
      </w:r>
      <w:r w:rsidR="00201140">
        <w:t xml:space="preserve">es for coffee, </w:t>
      </w:r>
      <w:r w:rsidR="00201140" w:rsidRPr="00622899">
        <w:rPr>
          <w:noProof/>
        </w:rPr>
        <w:t>enset</w:t>
      </w:r>
      <w:r w:rsidR="00201140">
        <w:t xml:space="preserve"> and </w:t>
      </w:r>
      <w:r w:rsidR="00622899">
        <w:t>tef</w:t>
      </w:r>
      <w:r w:rsidR="00201140">
        <w:t>).</w:t>
      </w:r>
    </w:p>
    <w:p w14:paraId="0F0BB636" w14:textId="77777777" w:rsidR="00B95158" w:rsidRDefault="00B95158" w:rsidP="001804EE">
      <w:pPr>
        <w:spacing w:line="276" w:lineRule="auto"/>
      </w:pPr>
      <w:r>
        <w:t xml:space="preserve">Overall, the final beneficiaries were very receptive to the project with the creation of local variety specific cooperatives and the strengthening of existing ones that somewhat empowered themselves with plans to raise their profile, diversify or expand. </w:t>
      </w:r>
    </w:p>
    <w:tbl>
      <w:tblPr>
        <w:tblStyle w:val="TableGrid"/>
        <w:tblW w:w="8921" w:type="dxa"/>
        <w:jc w:val="center"/>
        <w:tblLayout w:type="fixed"/>
        <w:tblLook w:val="04A0" w:firstRow="1" w:lastRow="0" w:firstColumn="1" w:lastColumn="0" w:noHBand="0" w:noVBand="1"/>
      </w:tblPr>
      <w:tblGrid>
        <w:gridCol w:w="3256"/>
        <w:gridCol w:w="562"/>
        <w:gridCol w:w="567"/>
        <w:gridCol w:w="567"/>
        <w:gridCol w:w="567"/>
        <w:gridCol w:w="567"/>
        <w:gridCol w:w="567"/>
        <w:gridCol w:w="567"/>
        <w:gridCol w:w="567"/>
        <w:gridCol w:w="568"/>
        <w:gridCol w:w="566"/>
      </w:tblGrid>
      <w:tr w:rsidR="00694760" w:rsidRPr="00D86373" w14:paraId="39F3D65E" w14:textId="77777777" w:rsidTr="00694760">
        <w:trPr>
          <w:jc w:val="center"/>
        </w:trPr>
        <w:tc>
          <w:tcPr>
            <w:tcW w:w="3256" w:type="dxa"/>
            <w:vAlign w:val="center"/>
          </w:tcPr>
          <w:p w14:paraId="4F59F66E" w14:textId="77777777" w:rsidR="00D86373" w:rsidRPr="00D86373" w:rsidRDefault="00E85E8C" w:rsidP="00694760">
            <w:pPr>
              <w:spacing w:before="40" w:after="40"/>
              <w:jc w:val="left"/>
              <w:rPr>
                <w:rFonts w:ascii="Times New Roman" w:hAnsi="Times New Roman"/>
                <w:sz w:val="16"/>
                <w:szCs w:val="16"/>
              </w:rPr>
            </w:pPr>
            <w:r>
              <w:rPr>
                <w:rFonts w:ascii="Times New Roman" w:hAnsi="Times New Roman"/>
                <w:sz w:val="16"/>
                <w:szCs w:val="16"/>
              </w:rPr>
              <w:t>Key institutions</w:t>
            </w:r>
          </w:p>
        </w:tc>
        <w:tc>
          <w:tcPr>
            <w:tcW w:w="562" w:type="dxa"/>
            <w:vAlign w:val="center"/>
          </w:tcPr>
          <w:p w14:paraId="494FB85F"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1</w:t>
            </w:r>
          </w:p>
        </w:tc>
        <w:tc>
          <w:tcPr>
            <w:tcW w:w="567" w:type="dxa"/>
            <w:vAlign w:val="center"/>
          </w:tcPr>
          <w:p w14:paraId="1260E942"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2</w:t>
            </w:r>
          </w:p>
        </w:tc>
        <w:tc>
          <w:tcPr>
            <w:tcW w:w="567" w:type="dxa"/>
            <w:vAlign w:val="center"/>
          </w:tcPr>
          <w:p w14:paraId="2AE14D2A"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3</w:t>
            </w:r>
          </w:p>
        </w:tc>
        <w:tc>
          <w:tcPr>
            <w:tcW w:w="567" w:type="dxa"/>
            <w:vAlign w:val="center"/>
          </w:tcPr>
          <w:p w14:paraId="205A02FA"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4</w:t>
            </w:r>
          </w:p>
        </w:tc>
        <w:tc>
          <w:tcPr>
            <w:tcW w:w="567" w:type="dxa"/>
            <w:vAlign w:val="center"/>
          </w:tcPr>
          <w:p w14:paraId="3830E592"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2.1</w:t>
            </w:r>
          </w:p>
        </w:tc>
        <w:tc>
          <w:tcPr>
            <w:tcW w:w="567" w:type="dxa"/>
            <w:vAlign w:val="center"/>
          </w:tcPr>
          <w:p w14:paraId="46E3E715"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2.2</w:t>
            </w:r>
          </w:p>
        </w:tc>
        <w:tc>
          <w:tcPr>
            <w:tcW w:w="567" w:type="dxa"/>
            <w:vAlign w:val="center"/>
          </w:tcPr>
          <w:p w14:paraId="3024F0B0"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2.3</w:t>
            </w:r>
          </w:p>
        </w:tc>
        <w:tc>
          <w:tcPr>
            <w:tcW w:w="567" w:type="dxa"/>
            <w:vAlign w:val="center"/>
          </w:tcPr>
          <w:p w14:paraId="14326489"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3.1</w:t>
            </w:r>
          </w:p>
        </w:tc>
        <w:tc>
          <w:tcPr>
            <w:tcW w:w="568" w:type="dxa"/>
            <w:vAlign w:val="center"/>
          </w:tcPr>
          <w:p w14:paraId="6C479204"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3.2</w:t>
            </w:r>
          </w:p>
        </w:tc>
        <w:tc>
          <w:tcPr>
            <w:tcW w:w="566" w:type="dxa"/>
            <w:vAlign w:val="center"/>
          </w:tcPr>
          <w:p w14:paraId="10B990C7"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3.3</w:t>
            </w:r>
          </w:p>
        </w:tc>
      </w:tr>
      <w:tr w:rsidR="00694760" w:rsidRPr="00D86373" w14:paraId="1EAB6EDE" w14:textId="77777777" w:rsidTr="00694760">
        <w:trPr>
          <w:jc w:val="center"/>
        </w:trPr>
        <w:tc>
          <w:tcPr>
            <w:tcW w:w="3256" w:type="dxa"/>
            <w:vAlign w:val="center"/>
          </w:tcPr>
          <w:p w14:paraId="5A73B734" w14:textId="77777777" w:rsidR="00D86373" w:rsidRPr="00D86373" w:rsidRDefault="00755873" w:rsidP="00755873">
            <w:pPr>
              <w:spacing w:before="40" w:after="40"/>
              <w:ind w:right="-103"/>
              <w:rPr>
                <w:rFonts w:ascii="Times New Roman" w:hAnsi="Times New Roman"/>
                <w:sz w:val="16"/>
                <w:szCs w:val="16"/>
              </w:rPr>
            </w:pPr>
            <w:r>
              <w:rPr>
                <w:rFonts w:ascii="Times New Roman" w:hAnsi="Times New Roman"/>
                <w:sz w:val="16"/>
                <w:szCs w:val="16"/>
              </w:rPr>
              <w:t xml:space="preserve">Ethiopian </w:t>
            </w:r>
            <w:r w:rsidR="00D86373">
              <w:rPr>
                <w:rFonts w:ascii="Times New Roman" w:hAnsi="Times New Roman"/>
                <w:sz w:val="16"/>
                <w:szCs w:val="16"/>
              </w:rPr>
              <w:t>I</w:t>
            </w:r>
            <w:r w:rsidR="00E85E8C">
              <w:rPr>
                <w:rFonts w:ascii="Times New Roman" w:hAnsi="Times New Roman"/>
                <w:sz w:val="16"/>
                <w:szCs w:val="16"/>
              </w:rPr>
              <w:t>nstitute of Biodiversity</w:t>
            </w:r>
          </w:p>
        </w:tc>
        <w:tc>
          <w:tcPr>
            <w:tcW w:w="562" w:type="dxa"/>
            <w:vAlign w:val="center"/>
          </w:tcPr>
          <w:p w14:paraId="244824AD"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EB3D211"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38ED27B"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92D9FB6"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654D997" w14:textId="77777777" w:rsidR="00D86373" w:rsidRPr="00D86373" w:rsidRDefault="00D86373" w:rsidP="00694760">
            <w:pPr>
              <w:spacing w:before="40" w:after="40"/>
              <w:ind w:left="-113" w:right="-103"/>
              <w:jc w:val="center"/>
              <w:rPr>
                <w:rFonts w:ascii="Times New Roman" w:hAnsi="Times New Roman"/>
                <w:sz w:val="16"/>
                <w:szCs w:val="16"/>
              </w:rPr>
            </w:pPr>
          </w:p>
        </w:tc>
        <w:tc>
          <w:tcPr>
            <w:tcW w:w="567" w:type="dxa"/>
            <w:vAlign w:val="center"/>
          </w:tcPr>
          <w:p w14:paraId="102C52D8" w14:textId="77777777" w:rsidR="00D86373" w:rsidRPr="00D86373" w:rsidRDefault="00D86373" w:rsidP="00694760">
            <w:pPr>
              <w:spacing w:before="40" w:after="40"/>
              <w:ind w:left="-113" w:right="-103"/>
              <w:jc w:val="center"/>
              <w:rPr>
                <w:rFonts w:ascii="Times New Roman" w:hAnsi="Times New Roman"/>
                <w:sz w:val="16"/>
                <w:szCs w:val="16"/>
              </w:rPr>
            </w:pPr>
          </w:p>
        </w:tc>
        <w:tc>
          <w:tcPr>
            <w:tcW w:w="567" w:type="dxa"/>
            <w:vAlign w:val="center"/>
          </w:tcPr>
          <w:p w14:paraId="0F72EBE8" w14:textId="77777777" w:rsidR="00D86373" w:rsidRPr="00D86373" w:rsidRDefault="00D86373" w:rsidP="00694760">
            <w:pPr>
              <w:spacing w:before="40" w:after="40"/>
              <w:ind w:left="-113" w:right="-103"/>
              <w:jc w:val="center"/>
              <w:rPr>
                <w:rFonts w:ascii="Times New Roman" w:hAnsi="Times New Roman"/>
                <w:sz w:val="16"/>
                <w:szCs w:val="16"/>
              </w:rPr>
            </w:pPr>
          </w:p>
        </w:tc>
        <w:tc>
          <w:tcPr>
            <w:tcW w:w="567" w:type="dxa"/>
            <w:vAlign w:val="center"/>
          </w:tcPr>
          <w:p w14:paraId="46D0E90A"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57890297"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3E355284"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r>
      <w:tr w:rsidR="00694760" w:rsidRPr="00D86373" w14:paraId="6D0C9390" w14:textId="77777777" w:rsidTr="00694760">
        <w:trPr>
          <w:jc w:val="center"/>
        </w:trPr>
        <w:tc>
          <w:tcPr>
            <w:tcW w:w="3256" w:type="dxa"/>
            <w:vAlign w:val="center"/>
          </w:tcPr>
          <w:p w14:paraId="31C8F71E" w14:textId="77777777" w:rsidR="00E85E8C" w:rsidRPr="00D86373" w:rsidRDefault="00E85E8C" w:rsidP="00694760">
            <w:pPr>
              <w:spacing w:before="40" w:after="40"/>
              <w:ind w:right="-103"/>
              <w:rPr>
                <w:rFonts w:ascii="Times New Roman" w:hAnsi="Times New Roman"/>
                <w:sz w:val="16"/>
                <w:szCs w:val="16"/>
              </w:rPr>
            </w:pPr>
            <w:r>
              <w:rPr>
                <w:rFonts w:ascii="Times New Roman" w:hAnsi="Times New Roman"/>
                <w:sz w:val="16"/>
                <w:szCs w:val="16"/>
              </w:rPr>
              <w:t>Ministry of Agriculture</w:t>
            </w:r>
          </w:p>
        </w:tc>
        <w:tc>
          <w:tcPr>
            <w:tcW w:w="562" w:type="dxa"/>
            <w:vAlign w:val="center"/>
          </w:tcPr>
          <w:p w14:paraId="05BD03C8"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F46C6E1"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9487A8F"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C928B1B"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CEF4566"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2465BE8"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040A4E1"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B021E28"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7B4BDD3D"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28735EE7"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r>
      <w:tr w:rsidR="00694760" w:rsidRPr="00D86373" w14:paraId="3430D416" w14:textId="77777777" w:rsidTr="00694760">
        <w:trPr>
          <w:jc w:val="center"/>
        </w:trPr>
        <w:tc>
          <w:tcPr>
            <w:tcW w:w="3256" w:type="dxa"/>
            <w:vAlign w:val="center"/>
          </w:tcPr>
          <w:p w14:paraId="1685FEBD" w14:textId="77777777" w:rsidR="003C5BAF" w:rsidRPr="00D86373" w:rsidRDefault="003C5BAF" w:rsidP="00694760">
            <w:pPr>
              <w:spacing w:before="40" w:after="40"/>
              <w:ind w:right="-103"/>
              <w:rPr>
                <w:rFonts w:ascii="Times New Roman" w:hAnsi="Times New Roman"/>
                <w:sz w:val="16"/>
                <w:szCs w:val="16"/>
              </w:rPr>
            </w:pPr>
            <w:r>
              <w:rPr>
                <w:rFonts w:ascii="Times New Roman" w:hAnsi="Times New Roman"/>
                <w:sz w:val="16"/>
                <w:szCs w:val="16"/>
              </w:rPr>
              <w:t>Environmental Protection Agency</w:t>
            </w:r>
            <w:r w:rsidR="00B118A1">
              <w:rPr>
                <w:rFonts w:ascii="Times New Roman" w:hAnsi="Times New Roman"/>
                <w:sz w:val="16"/>
                <w:szCs w:val="16"/>
              </w:rPr>
              <w:t xml:space="preserve"> / Ministry of Environment &amp; Forestry</w:t>
            </w:r>
          </w:p>
        </w:tc>
        <w:tc>
          <w:tcPr>
            <w:tcW w:w="562" w:type="dxa"/>
            <w:vAlign w:val="center"/>
          </w:tcPr>
          <w:p w14:paraId="2D8A633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10D048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B7491A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2058EB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A41A9E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420A49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357173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F234598"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4731A82B"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570D4C3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r>
      <w:tr w:rsidR="00694760" w:rsidRPr="00D86373" w14:paraId="1580A6F5" w14:textId="77777777" w:rsidTr="00694760">
        <w:trPr>
          <w:jc w:val="center"/>
        </w:trPr>
        <w:tc>
          <w:tcPr>
            <w:tcW w:w="3256" w:type="dxa"/>
            <w:vAlign w:val="center"/>
          </w:tcPr>
          <w:p w14:paraId="50451321" w14:textId="77777777" w:rsidR="009271AB" w:rsidRDefault="003C5BAF" w:rsidP="00694760">
            <w:pPr>
              <w:spacing w:before="40" w:after="40"/>
              <w:ind w:right="-103"/>
              <w:rPr>
                <w:rFonts w:ascii="Times New Roman" w:hAnsi="Times New Roman"/>
                <w:sz w:val="16"/>
                <w:szCs w:val="16"/>
              </w:rPr>
            </w:pPr>
            <w:r>
              <w:rPr>
                <w:rFonts w:ascii="Times New Roman" w:hAnsi="Times New Roman"/>
                <w:sz w:val="16"/>
                <w:szCs w:val="16"/>
              </w:rPr>
              <w:t>Ministry of Science &amp; Technology</w:t>
            </w:r>
          </w:p>
          <w:p w14:paraId="04FBA93E" w14:textId="77777777" w:rsidR="003C5BAF" w:rsidRPr="00D86373" w:rsidRDefault="00B118A1" w:rsidP="00694760">
            <w:pPr>
              <w:spacing w:before="40" w:after="40"/>
              <w:ind w:right="-103"/>
              <w:rPr>
                <w:rFonts w:ascii="Times New Roman" w:hAnsi="Times New Roman"/>
                <w:sz w:val="16"/>
                <w:szCs w:val="16"/>
              </w:rPr>
            </w:pPr>
            <w:r>
              <w:rPr>
                <w:rFonts w:ascii="Times New Roman" w:hAnsi="Times New Roman"/>
                <w:sz w:val="16"/>
                <w:szCs w:val="16"/>
              </w:rPr>
              <w:t>(Standards Office)</w:t>
            </w:r>
          </w:p>
        </w:tc>
        <w:tc>
          <w:tcPr>
            <w:tcW w:w="562" w:type="dxa"/>
            <w:vAlign w:val="center"/>
          </w:tcPr>
          <w:p w14:paraId="4598513E"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F71875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1613FC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AD8EA8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EAABF3E"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777AB2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4EECEB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87D1594"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11B1931A"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64651918" w14:textId="77777777" w:rsidR="003C5BAF" w:rsidRPr="00D86373" w:rsidRDefault="003C5BAF" w:rsidP="00694760">
            <w:pPr>
              <w:spacing w:before="40" w:after="40"/>
              <w:ind w:left="-113" w:right="-103"/>
              <w:jc w:val="center"/>
              <w:rPr>
                <w:rFonts w:ascii="Times New Roman" w:hAnsi="Times New Roman"/>
                <w:sz w:val="16"/>
                <w:szCs w:val="16"/>
              </w:rPr>
            </w:pPr>
          </w:p>
        </w:tc>
      </w:tr>
      <w:tr w:rsidR="00694760" w:rsidRPr="00D86373" w14:paraId="2756AE6A" w14:textId="77777777" w:rsidTr="00694760">
        <w:trPr>
          <w:jc w:val="center"/>
        </w:trPr>
        <w:tc>
          <w:tcPr>
            <w:tcW w:w="3256" w:type="dxa"/>
            <w:vAlign w:val="center"/>
          </w:tcPr>
          <w:p w14:paraId="0391B470" w14:textId="77777777" w:rsidR="003C5BAF" w:rsidRPr="00D86373" w:rsidRDefault="003C5BAF" w:rsidP="00694760">
            <w:pPr>
              <w:spacing w:before="40" w:after="40"/>
              <w:ind w:right="-103"/>
              <w:rPr>
                <w:rFonts w:ascii="Times New Roman" w:hAnsi="Times New Roman"/>
                <w:sz w:val="16"/>
                <w:szCs w:val="16"/>
              </w:rPr>
            </w:pPr>
            <w:r>
              <w:rPr>
                <w:rFonts w:ascii="Times New Roman" w:hAnsi="Times New Roman"/>
                <w:sz w:val="16"/>
                <w:szCs w:val="16"/>
              </w:rPr>
              <w:t>Regional / Woreda Agriculture Bureaus</w:t>
            </w:r>
          </w:p>
        </w:tc>
        <w:tc>
          <w:tcPr>
            <w:tcW w:w="562" w:type="dxa"/>
            <w:vAlign w:val="center"/>
          </w:tcPr>
          <w:p w14:paraId="07C3DF58"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05BDE5B"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F6E030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A77FA32"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7C6045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2A05B1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CD335A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DBE3FA0"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069BD5F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236CFDF0" w14:textId="77777777" w:rsidR="003C5BAF" w:rsidRPr="00D86373" w:rsidRDefault="003C5BAF" w:rsidP="00694760">
            <w:pPr>
              <w:spacing w:before="40" w:after="40"/>
              <w:ind w:left="-113" w:right="-103"/>
              <w:jc w:val="center"/>
              <w:rPr>
                <w:rFonts w:ascii="Times New Roman" w:hAnsi="Times New Roman"/>
                <w:sz w:val="16"/>
                <w:szCs w:val="16"/>
              </w:rPr>
            </w:pPr>
          </w:p>
        </w:tc>
      </w:tr>
      <w:tr w:rsidR="00694760" w:rsidRPr="00D86373" w14:paraId="4D612D91" w14:textId="77777777" w:rsidTr="00694760">
        <w:trPr>
          <w:jc w:val="center"/>
        </w:trPr>
        <w:tc>
          <w:tcPr>
            <w:tcW w:w="3256" w:type="dxa"/>
            <w:vAlign w:val="center"/>
          </w:tcPr>
          <w:p w14:paraId="436DE443" w14:textId="77777777" w:rsidR="003C5BAF" w:rsidRPr="00D86373" w:rsidRDefault="003C5BAF" w:rsidP="00694760">
            <w:pPr>
              <w:spacing w:before="40" w:after="40"/>
              <w:ind w:right="-103"/>
              <w:rPr>
                <w:rFonts w:ascii="Times New Roman" w:hAnsi="Times New Roman"/>
                <w:sz w:val="16"/>
                <w:szCs w:val="16"/>
              </w:rPr>
            </w:pPr>
            <w:r w:rsidRPr="003C5BAF">
              <w:rPr>
                <w:rFonts w:ascii="Times New Roman" w:hAnsi="Times New Roman"/>
                <w:sz w:val="16"/>
                <w:szCs w:val="16"/>
              </w:rPr>
              <w:t>Ethiopian Institute of Agricultural Research</w:t>
            </w:r>
          </w:p>
        </w:tc>
        <w:tc>
          <w:tcPr>
            <w:tcW w:w="562" w:type="dxa"/>
            <w:vAlign w:val="center"/>
          </w:tcPr>
          <w:p w14:paraId="69DAAA5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4C4C65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BF8993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B1ACEF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E838AF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777E5E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DBB882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E638468"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0ADB58C2"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1BE8CF30" w14:textId="77777777" w:rsidR="003C5BAF" w:rsidRPr="00D86373" w:rsidRDefault="003C5BAF" w:rsidP="00694760">
            <w:pPr>
              <w:spacing w:before="40" w:after="40"/>
              <w:ind w:left="-113" w:right="-103"/>
              <w:jc w:val="center"/>
              <w:rPr>
                <w:rFonts w:ascii="Times New Roman" w:hAnsi="Times New Roman"/>
                <w:sz w:val="16"/>
                <w:szCs w:val="16"/>
              </w:rPr>
            </w:pPr>
          </w:p>
        </w:tc>
      </w:tr>
      <w:tr w:rsidR="009271AB" w:rsidRPr="00D86373" w14:paraId="12A148A3" w14:textId="77777777" w:rsidTr="00CE07E7">
        <w:trPr>
          <w:jc w:val="center"/>
        </w:trPr>
        <w:tc>
          <w:tcPr>
            <w:tcW w:w="3256" w:type="dxa"/>
            <w:vAlign w:val="center"/>
          </w:tcPr>
          <w:p w14:paraId="241DF84E" w14:textId="77777777" w:rsidR="009271AB" w:rsidRDefault="009271AB" w:rsidP="00CE07E7">
            <w:pPr>
              <w:spacing w:before="40" w:after="40"/>
              <w:ind w:right="-103"/>
              <w:rPr>
                <w:rFonts w:ascii="Times New Roman" w:hAnsi="Times New Roman"/>
                <w:sz w:val="16"/>
                <w:szCs w:val="16"/>
              </w:rPr>
            </w:pPr>
            <w:r>
              <w:rPr>
                <w:rFonts w:ascii="Times New Roman" w:hAnsi="Times New Roman"/>
                <w:sz w:val="16"/>
                <w:szCs w:val="16"/>
              </w:rPr>
              <w:t>Other research Centres</w:t>
            </w:r>
          </w:p>
        </w:tc>
        <w:tc>
          <w:tcPr>
            <w:tcW w:w="562" w:type="dxa"/>
            <w:vAlign w:val="center"/>
          </w:tcPr>
          <w:p w14:paraId="2CCBA001"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1AC60DC6"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3B0B1C61"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344C789A"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74BB6ABB"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54FA9061"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2B81AA3D"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286CA733" w14:textId="77777777" w:rsidR="009271AB" w:rsidRPr="00D86373" w:rsidRDefault="009271AB" w:rsidP="00CE07E7">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c>
          <w:tcPr>
            <w:tcW w:w="568" w:type="dxa"/>
            <w:vAlign w:val="center"/>
          </w:tcPr>
          <w:p w14:paraId="6B571C7A" w14:textId="77777777" w:rsidR="009271AB" w:rsidRPr="00D86373" w:rsidRDefault="009271AB" w:rsidP="00CE07E7">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c>
          <w:tcPr>
            <w:tcW w:w="566" w:type="dxa"/>
            <w:vAlign w:val="center"/>
          </w:tcPr>
          <w:p w14:paraId="07EC6311" w14:textId="77777777" w:rsidR="009271AB" w:rsidRPr="00D86373" w:rsidRDefault="009271AB" w:rsidP="00CE07E7">
            <w:pPr>
              <w:spacing w:before="40" w:after="40"/>
              <w:ind w:left="-113" w:right="-103"/>
              <w:jc w:val="center"/>
              <w:rPr>
                <w:rFonts w:ascii="Times New Roman" w:hAnsi="Times New Roman"/>
                <w:sz w:val="16"/>
                <w:szCs w:val="16"/>
              </w:rPr>
            </w:pPr>
          </w:p>
        </w:tc>
      </w:tr>
      <w:tr w:rsidR="00694760" w:rsidRPr="00D86373" w14:paraId="7A395BB4" w14:textId="77777777" w:rsidTr="00694760">
        <w:trPr>
          <w:jc w:val="center"/>
        </w:trPr>
        <w:tc>
          <w:tcPr>
            <w:tcW w:w="3256" w:type="dxa"/>
            <w:vAlign w:val="center"/>
          </w:tcPr>
          <w:p w14:paraId="506C574D" w14:textId="77777777" w:rsidR="003C5BAF" w:rsidRPr="00D86373" w:rsidRDefault="003C5BAF" w:rsidP="00694760">
            <w:pPr>
              <w:spacing w:before="40" w:after="40"/>
              <w:ind w:right="-103"/>
              <w:rPr>
                <w:rFonts w:ascii="Times New Roman" w:hAnsi="Times New Roman"/>
                <w:sz w:val="16"/>
                <w:szCs w:val="16"/>
              </w:rPr>
            </w:pPr>
            <w:r>
              <w:rPr>
                <w:rFonts w:ascii="Times New Roman" w:hAnsi="Times New Roman"/>
                <w:sz w:val="16"/>
                <w:szCs w:val="16"/>
              </w:rPr>
              <w:t>NGO/CSOs</w:t>
            </w:r>
          </w:p>
        </w:tc>
        <w:tc>
          <w:tcPr>
            <w:tcW w:w="562" w:type="dxa"/>
            <w:vAlign w:val="center"/>
          </w:tcPr>
          <w:p w14:paraId="675E06C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D35F58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A19069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D1EEB2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630339F"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2394FBA"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BB45AC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10C483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1F3AFC03"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34E2C200"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60F4A3AF" w14:textId="77777777" w:rsidTr="00694760">
        <w:trPr>
          <w:jc w:val="center"/>
        </w:trPr>
        <w:tc>
          <w:tcPr>
            <w:tcW w:w="3256" w:type="dxa"/>
            <w:vAlign w:val="center"/>
          </w:tcPr>
          <w:p w14:paraId="05800334"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Universities</w:t>
            </w:r>
          </w:p>
        </w:tc>
        <w:tc>
          <w:tcPr>
            <w:tcW w:w="562" w:type="dxa"/>
            <w:vAlign w:val="center"/>
          </w:tcPr>
          <w:p w14:paraId="1B078A48"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B509BF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E7C01D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660386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4618FD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DD796D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2C3E79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0977793"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0DD30A5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7440471A"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12F2B2C9" w14:textId="77777777" w:rsidTr="00694760">
        <w:trPr>
          <w:jc w:val="center"/>
        </w:trPr>
        <w:tc>
          <w:tcPr>
            <w:tcW w:w="3256" w:type="dxa"/>
            <w:vAlign w:val="center"/>
          </w:tcPr>
          <w:p w14:paraId="24385880"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Regions</w:t>
            </w:r>
          </w:p>
        </w:tc>
        <w:tc>
          <w:tcPr>
            <w:tcW w:w="562" w:type="dxa"/>
            <w:vAlign w:val="center"/>
          </w:tcPr>
          <w:p w14:paraId="20A7FDD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7C2FF8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ED265CA"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897DE9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543D38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61789A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007FBA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D4DC314"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3B41C3D0"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6501D91A"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7AA8ECE9" w14:textId="77777777" w:rsidTr="00694760">
        <w:trPr>
          <w:jc w:val="center"/>
        </w:trPr>
        <w:tc>
          <w:tcPr>
            <w:tcW w:w="3256" w:type="dxa"/>
            <w:vAlign w:val="center"/>
          </w:tcPr>
          <w:p w14:paraId="03C1718F"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Farmers’ groups / associations</w:t>
            </w:r>
          </w:p>
        </w:tc>
        <w:tc>
          <w:tcPr>
            <w:tcW w:w="562" w:type="dxa"/>
            <w:vAlign w:val="center"/>
          </w:tcPr>
          <w:p w14:paraId="2F2E38B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B41AB8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15F247A"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A07378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1E9523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F04CA18"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5C9F60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FF140E4"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7553417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16028B5B"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019A2B9D" w14:textId="77777777" w:rsidTr="00694760">
        <w:trPr>
          <w:jc w:val="center"/>
        </w:trPr>
        <w:tc>
          <w:tcPr>
            <w:tcW w:w="3256" w:type="dxa"/>
            <w:vAlign w:val="center"/>
          </w:tcPr>
          <w:p w14:paraId="3D959218"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Private sector</w:t>
            </w:r>
          </w:p>
        </w:tc>
        <w:tc>
          <w:tcPr>
            <w:tcW w:w="562" w:type="dxa"/>
            <w:vAlign w:val="center"/>
          </w:tcPr>
          <w:p w14:paraId="2E12687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33EEE4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0481173" w14:textId="77777777" w:rsidR="003C5BAF" w:rsidRDefault="003C5BAF" w:rsidP="00694760">
            <w:pPr>
              <w:spacing w:before="40" w:after="40"/>
              <w:ind w:left="-113" w:right="-103"/>
              <w:jc w:val="center"/>
              <w:rPr>
                <w:rFonts w:ascii="Times New Roman" w:hAnsi="Times New Roman"/>
                <w:sz w:val="16"/>
                <w:szCs w:val="16"/>
              </w:rPr>
            </w:pPr>
          </w:p>
        </w:tc>
        <w:tc>
          <w:tcPr>
            <w:tcW w:w="567" w:type="dxa"/>
            <w:vAlign w:val="center"/>
          </w:tcPr>
          <w:p w14:paraId="17D26C0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E88118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5163E7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16738F8"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0013E7C"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7AC70452"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3FFDAB1C"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15961923" w14:textId="77777777" w:rsidTr="00694760">
        <w:trPr>
          <w:jc w:val="center"/>
        </w:trPr>
        <w:tc>
          <w:tcPr>
            <w:tcW w:w="3256" w:type="dxa"/>
            <w:vAlign w:val="center"/>
          </w:tcPr>
          <w:p w14:paraId="1287E2BB"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Media</w:t>
            </w:r>
          </w:p>
        </w:tc>
        <w:tc>
          <w:tcPr>
            <w:tcW w:w="562" w:type="dxa"/>
            <w:vAlign w:val="center"/>
          </w:tcPr>
          <w:p w14:paraId="0211D85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1A5F7C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71F9840"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220A73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9BD02B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31CFBDF"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9F75CF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1B78B51"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79684C62"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31474105"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28EB4235" w14:textId="77777777" w:rsidTr="00694760">
        <w:trPr>
          <w:jc w:val="center"/>
        </w:trPr>
        <w:tc>
          <w:tcPr>
            <w:tcW w:w="3256" w:type="dxa"/>
            <w:vAlign w:val="center"/>
          </w:tcPr>
          <w:p w14:paraId="3A4F0FA8" w14:textId="77777777" w:rsidR="003C5BAF" w:rsidRDefault="003C5BAF" w:rsidP="00064B6B">
            <w:pPr>
              <w:spacing w:before="40" w:after="40"/>
              <w:ind w:right="-103"/>
              <w:rPr>
                <w:rFonts w:ascii="Times New Roman" w:hAnsi="Times New Roman"/>
                <w:sz w:val="16"/>
                <w:szCs w:val="16"/>
              </w:rPr>
            </w:pPr>
            <w:r>
              <w:rPr>
                <w:rFonts w:ascii="Times New Roman" w:hAnsi="Times New Roman"/>
                <w:sz w:val="16"/>
                <w:szCs w:val="16"/>
              </w:rPr>
              <w:t>Et</w:t>
            </w:r>
            <w:r w:rsidR="009271AB">
              <w:rPr>
                <w:rFonts w:ascii="Times New Roman" w:hAnsi="Times New Roman"/>
                <w:sz w:val="16"/>
                <w:szCs w:val="16"/>
              </w:rPr>
              <w:t>hiopian Commodity Exchange</w:t>
            </w:r>
          </w:p>
        </w:tc>
        <w:tc>
          <w:tcPr>
            <w:tcW w:w="562" w:type="dxa"/>
            <w:vAlign w:val="center"/>
          </w:tcPr>
          <w:p w14:paraId="061885D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5D41CF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5690E78" w14:textId="77777777" w:rsidR="003C5BAF" w:rsidRDefault="003C5BAF" w:rsidP="00694760">
            <w:pPr>
              <w:spacing w:before="40" w:after="40"/>
              <w:ind w:left="-113" w:right="-103"/>
              <w:jc w:val="center"/>
              <w:rPr>
                <w:rFonts w:ascii="Times New Roman" w:hAnsi="Times New Roman"/>
                <w:sz w:val="16"/>
                <w:szCs w:val="16"/>
              </w:rPr>
            </w:pPr>
          </w:p>
        </w:tc>
        <w:tc>
          <w:tcPr>
            <w:tcW w:w="567" w:type="dxa"/>
            <w:vAlign w:val="center"/>
          </w:tcPr>
          <w:p w14:paraId="0A5CF57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B4201A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E46C76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C5B87F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E7AE8C3"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4C40743B"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5FB7CAC8" w14:textId="77777777" w:rsidR="003C5BAF" w:rsidRPr="00D86373" w:rsidRDefault="003C5BAF" w:rsidP="00694760">
            <w:pPr>
              <w:spacing w:before="40" w:after="40"/>
              <w:ind w:left="-113" w:right="-103"/>
              <w:jc w:val="center"/>
              <w:rPr>
                <w:rFonts w:ascii="Times New Roman" w:hAnsi="Times New Roman"/>
                <w:sz w:val="16"/>
                <w:szCs w:val="16"/>
              </w:rPr>
            </w:pPr>
          </w:p>
        </w:tc>
      </w:tr>
      <w:tr w:rsidR="00B118A1" w:rsidRPr="00D86373" w14:paraId="4C66E42F" w14:textId="77777777" w:rsidTr="00694760">
        <w:trPr>
          <w:jc w:val="center"/>
        </w:trPr>
        <w:tc>
          <w:tcPr>
            <w:tcW w:w="3256" w:type="dxa"/>
            <w:vAlign w:val="center"/>
          </w:tcPr>
          <w:p w14:paraId="6457C624"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National Meteorological Agency</w:t>
            </w:r>
          </w:p>
        </w:tc>
        <w:tc>
          <w:tcPr>
            <w:tcW w:w="562" w:type="dxa"/>
            <w:vAlign w:val="center"/>
          </w:tcPr>
          <w:p w14:paraId="16593995"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802CF2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ED337E9"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c>
          <w:tcPr>
            <w:tcW w:w="567" w:type="dxa"/>
            <w:vAlign w:val="center"/>
          </w:tcPr>
          <w:p w14:paraId="2814A69C"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3B4874A8"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5B01D88"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3069D5B4"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738386C"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72D985DC"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1DF14814" w14:textId="77777777" w:rsidR="00B118A1" w:rsidRPr="00D86373" w:rsidRDefault="00B118A1" w:rsidP="00B118A1">
            <w:pPr>
              <w:spacing w:before="40" w:after="40"/>
              <w:ind w:left="-113" w:right="-103"/>
              <w:jc w:val="center"/>
              <w:rPr>
                <w:rFonts w:ascii="Times New Roman" w:hAnsi="Times New Roman"/>
                <w:sz w:val="16"/>
                <w:szCs w:val="16"/>
              </w:rPr>
            </w:pPr>
          </w:p>
        </w:tc>
      </w:tr>
      <w:tr w:rsidR="003C5BAF" w:rsidRPr="00D86373" w14:paraId="49B4B770" w14:textId="77777777" w:rsidTr="00694760">
        <w:trPr>
          <w:jc w:val="center"/>
        </w:trPr>
        <w:tc>
          <w:tcPr>
            <w:tcW w:w="3256" w:type="dxa"/>
            <w:vAlign w:val="center"/>
          </w:tcPr>
          <w:p w14:paraId="224CAC67"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UNDP</w:t>
            </w:r>
          </w:p>
        </w:tc>
        <w:tc>
          <w:tcPr>
            <w:tcW w:w="562" w:type="dxa"/>
            <w:vAlign w:val="center"/>
          </w:tcPr>
          <w:p w14:paraId="727EB04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13D6AD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C39567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EB6ACD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112378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2E9B9D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B8BED6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21F344A"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4225CF07"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3F8418B5"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35434B90" w14:textId="77777777" w:rsidTr="00694760">
        <w:trPr>
          <w:jc w:val="center"/>
        </w:trPr>
        <w:tc>
          <w:tcPr>
            <w:tcW w:w="3256" w:type="dxa"/>
            <w:vAlign w:val="center"/>
          </w:tcPr>
          <w:p w14:paraId="34EE1BCE" w14:textId="77777777" w:rsidR="003C5BAF" w:rsidRDefault="003C5BAF" w:rsidP="00B118A1">
            <w:pPr>
              <w:spacing w:before="40" w:after="40"/>
              <w:ind w:right="-103"/>
              <w:rPr>
                <w:rFonts w:ascii="Times New Roman" w:hAnsi="Times New Roman"/>
                <w:sz w:val="16"/>
                <w:szCs w:val="16"/>
              </w:rPr>
            </w:pPr>
            <w:r w:rsidRPr="003C5BAF">
              <w:rPr>
                <w:rFonts w:ascii="Times New Roman" w:hAnsi="Times New Roman"/>
                <w:sz w:val="16"/>
                <w:szCs w:val="16"/>
              </w:rPr>
              <w:t>Ministry of Finance &amp; Economic Development</w:t>
            </w:r>
          </w:p>
        </w:tc>
        <w:tc>
          <w:tcPr>
            <w:tcW w:w="562" w:type="dxa"/>
            <w:vAlign w:val="center"/>
          </w:tcPr>
          <w:p w14:paraId="2DAD78B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2FBE36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44F1293"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888618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3114C03"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99DC0C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3F90973"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3EC7059"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709ECB90"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16F44D39"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0F924DE0" w14:textId="77777777" w:rsidTr="00694760">
        <w:trPr>
          <w:jc w:val="center"/>
        </w:trPr>
        <w:tc>
          <w:tcPr>
            <w:tcW w:w="3256" w:type="dxa"/>
            <w:vAlign w:val="center"/>
          </w:tcPr>
          <w:p w14:paraId="71B6B491"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Ministry of Trade &amp; Industry</w:t>
            </w:r>
          </w:p>
        </w:tc>
        <w:tc>
          <w:tcPr>
            <w:tcW w:w="562" w:type="dxa"/>
            <w:vAlign w:val="center"/>
          </w:tcPr>
          <w:p w14:paraId="093A160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46C3EC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7AFF94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4FC0FF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4FD160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C43C7B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F518CE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6973017"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511CC8B5"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584CA63D"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1AFA481D" w14:textId="77777777" w:rsidTr="00694760">
        <w:trPr>
          <w:jc w:val="center"/>
        </w:trPr>
        <w:tc>
          <w:tcPr>
            <w:tcW w:w="3256" w:type="dxa"/>
            <w:vAlign w:val="center"/>
          </w:tcPr>
          <w:p w14:paraId="7AC24A6F"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Cooperatives</w:t>
            </w:r>
          </w:p>
        </w:tc>
        <w:tc>
          <w:tcPr>
            <w:tcW w:w="562" w:type="dxa"/>
            <w:vAlign w:val="center"/>
          </w:tcPr>
          <w:p w14:paraId="0AAE902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5DC8CD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91322A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E25AD7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67BD884"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82DFB3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70B8730"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04DE8DE"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27EB81D7"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10E0CBE2" w14:textId="77777777" w:rsidR="003C5BAF" w:rsidRPr="00D86373" w:rsidRDefault="003C5BAF" w:rsidP="00694760">
            <w:pPr>
              <w:spacing w:before="40" w:after="40"/>
              <w:ind w:left="-113" w:right="-103"/>
              <w:jc w:val="center"/>
              <w:rPr>
                <w:rFonts w:ascii="Times New Roman" w:hAnsi="Times New Roman"/>
                <w:sz w:val="16"/>
                <w:szCs w:val="16"/>
              </w:rPr>
            </w:pPr>
          </w:p>
        </w:tc>
      </w:tr>
      <w:tr w:rsidR="00B118A1" w:rsidRPr="00D86373" w14:paraId="1E2F714D" w14:textId="77777777" w:rsidTr="00694760">
        <w:trPr>
          <w:jc w:val="center"/>
        </w:trPr>
        <w:tc>
          <w:tcPr>
            <w:tcW w:w="3256" w:type="dxa"/>
            <w:vAlign w:val="center"/>
          </w:tcPr>
          <w:p w14:paraId="0EAD3E0E"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lastRenderedPageBreak/>
              <w:t>Oromiya &amp; Forestry Wildlife Entreprises</w:t>
            </w:r>
          </w:p>
        </w:tc>
        <w:tc>
          <w:tcPr>
            <w:tcW w:w="562" w:type="dxa"/>
            <w:vAlign w:val="center"/>
          </w:tcPr>
          <w:p w14:paraId="2732576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1510794"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C9C92D5"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0DB9B599"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878553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B6B213D"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47E6E259"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F864B37"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5E0089D8"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55B50FE4"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B118A1" w:rsidRPr="00D86373" w14:paraId="2640B99A" w14:textId="77777777" w:rsidTr="00694760">
        <w:trPr>
          <w:jc w:val="center"/>
        </w:trPr>
        <w:tc>
          <w:tcPr>
            <w:tcW w:w="3256" w:type="dxa"/>
            <w:vAlign w:val="center"/>
          </w:tcPr>
          <w:p w14:paraId="1D1A57CA"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Ministry of Water Resources</w:t>
            </w:r>
          </w:p>
        </w:tc>
        <w:tc>
          <w:tcPr>
            <w:tcW w:w="562" w:type="dxa"/>
            <w:vAlign w:val="center"/>
          </w:tcPr>
          <w:p w14:paraId="16A6986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03288B5"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DB34BE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2751B44"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41A3DAE4"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461138D7"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DBE6C0B"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D43B6F7"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19CEFAD3"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34792301"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B118A1" w:rsidRPr="00D86373" w14:paraId="211E5BA8" w14:textId="77777777" w:rsidTr="00694760">
        <w:trPr>
          <w:jc w:val="center"/>
        </w:trPr>
        <w:tc>
          <w:tcPr>
            <w:tcW w:w="3256" w:type="dxa"/>
            <w:vAlign w:val="center"/>
          </w:tcPr>
          <w:p w14:paraId="1C1D136D"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Ethiopian Electric Power Corporation</w:t>
            </w:r>
          </w:p>
        </w:tc>
        <w:tc>
          <w:tcPr>
            <w:tcW w:w="562" w:type="dxa"/>
            <w:vAlign w:val="center"/>
          </w:tcPr>
          <w:p w14:paraId="227F0535"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DF7761A"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97AB7F6"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3F01D3B"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D9E1122"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3404481A"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34EE5F0"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4D7EF85"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0B0C9829"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7D36245F"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694760" w:rsidRPr="00D86373" w14:paraId="7EB5A757" w14:textId="77777777" w:rsidTr="00694760">
        <w:trPr>
          <w:jc w:val="center"/>
        </w:trPr>
        <w:tc>
          <w:tcPr>
            <w:tcW w:w="3256" w:type="dxa"/>
            <w:vAlign w:val="center"/>
          </w:tcPr>
          <w:p w14:paraId="24AEFB59" w14:textId="77777777" w:rsidR="00694760" w:rsidRDefault="00694760" w:rsidP="00694760">
            <w:pPr>
              <w:spacing w:before="40" w:after="40"/>
              <w:ind w:right="-103"/>
              <w:rPr>
                <w:rFonts w:ascii="Times New Roman" w:hAnsi="Times New Roman"/>
                <w:sz w:val="16"/>
                <w:szCs w:val="16"/>
              </w:rPr>
            </w:pPr>
            <w:r>
              <w:rPr>
                <w:rFonts w:ascii="Times New Roman" w:hAnsi="Times New Roman"/>
                <w:sz w:val="16"/>
                <w:szCs w:val="16"/>
              </w:rPr>
              <w:t>Ministry of Mining &amp; Energy</w:t>
            </w:r>
          </w:p>
        </w:tc>
        <w:tc>
          <w:tcPr>
            <w:tcW w:w="562" w:type="dxa"/>
            <w:vAlign w:val="center"/>
          </w:tcPr>
          <w:p w14:paraId="67ED4B76"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1574EEAC"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41F4F92D"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6E081221"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46AC7393"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60DAA458"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3EDFAAEC"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25ACE93E" w14:textId="77777777" w:rsidR="00694760" w:rsidRPr="00D86373" w:rsidRDefault="00694760" w:rsidP="00694760">
            <w:pPr>
              <w:spacing w:before="40" w:after="40"/>
              <w:ind w:left="-113" w:right="-103"/>
              <w:jc w:val="center"/>
              <w:rPr>
                <w:rFonts w:ascii="Times New Roman" w:hAnsi="Times New Roman"/>
                <w:sz w:val="16"/>
                <w:szCs w:val="16"/>
              </w:rPr>
            </w:pPr>
          </w:p>
        </w:tc>
        <w:tc>
          <w:tcPr>
            <w:tcW w:w="568" w:type="dxa"/>
            <w:vAlign w:val="center"/>
          </w:tcPr>
          <w:p w14:paraId="757CAA44" w14:textId="77777777" w:rsidR="00694760" w:rsidRPr="00D86373" w:rsidRDefault="00694760" w:rsidP="00694760">
            <w:pPr>
              <w:spacing w:before="40" w:after="40"/>
              <w:ind w:left="-113" w:right="-103"/>
              <w:jc w:val="center"/>
              <w:rPr>
                <w:rFonts w:ascii="Times New Roman" w:hAnsi="Times New Roman"/>
                <w:sz w:val="16"/>
                <w:szCs w:val="16"/>
              </w:rPr>
            </w:pPr>
          </w:p>
        </w:tc>
        <w:tc>
          <w:tcPr>
            <w:tcW w:w="566" w:type="dxa"/>
            <w:vAlign w:val="center"/>
          </w:tcPr>
          <w:p w14:paraId="4A9CDC20" w14:textId="77777777" w:rsidR="00694760" w:rsidRPr="00D86373" w:rsidRDefault="00B118A1" w:rsidP="00694760">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B118A1" w:rsidRPr="00D86373" w14:paraId="01E26689" w14:textId="77777777" w:rsidTr="00230FDB">
        <w:trPr>
          <w:jc w:val="center"/>
        </w:trPr>
        <w:tc>
          <w:tcPr>
            <w:tcW w:w="8921" w:type="dxa"/>
            <w:gridSpan w:val="11"/>
            <w:vAlign w:val="center"/>
          </w:tcPr>
          <w:p w14:paraId="19E1AE24" w14:textId="77777777" w:rsidR="00B118A1" w:rsidRDefault="00B118A1" w:rsidP="00064B6B">
            <w:pPr>
              <w:spacing w:before="40" w:after="40"/>
              <w:ind w:right="-103"/>
              <w:jc w:val="left"/>
              <w:rPr>
                <w:rFonts w:ascii="Times New Roman" w:hAnsi="Times New Roman"/>
                <w:sz w:val="16"/>
                <w:szCs w:val="16"/>
              </w:rPr>
            </w:pPr>
            <w:r>
              <w:rPr>
                <w:rFonts w:ascii="Times New Roman" w:hAnsi="Times New Roman"/>
                <w:sz w:val="16"/>
                <w:szCs w:val="16"/>
              </w:rPr>
              <w:sym w:font="Wingdings" w:char="F0FC"/>
            </w:r>
            <w:r>
              <w:rPr>
                <w:rFonts w:ascii="Times New Roman" w:hAnsi="Times New Roman"/>
                <w:sz w:val="16"/>
                <w:szCs w:val="16"/>
              </w:rPr>
              <w:t xml:space="preserve">: participation; </w:t>
            </w:r>
            <w:r w:rsidRPr="00E85E8C">
              <w:rPr>
                <w:rFonts w:ascii="Times New Roman" w:hAnsi="Times New Roman"/>
                <w:sz w:val="16"/>
                <w:szCs w:val="16"/>
              </w:rPr>
              <w:sym w:font="Wingdings" w:char="F0FB"/>
            </w:r>
            <w:r>
              <w:rPr>
                <w:rFonts w:ascii="Times New Roman" w:hAnsi="Times New Roman"/>
                <w:sz w:val="16"/>
                <w:szCs w:val="16"/>
              </w:rPr>
              <w:t>: no evidence</w:t>
            </w:r>
            <w:r w:rsidR="00064B6B">
              <w:rPr>
                <w:rFonts w:ascii="Times New Roman" w:hAnsi="Times New Roman"/>
                <w:sz w:val="16"/>
                <w:szCs w:val="16"/>
              </w:rPr>
              <w:t xml:space="preserve"> of participation</w:t>
            </w:r>
          </w:p>
        </w:tc>
      </w:tr>
    </w:tbl>
    <w:p w14:paraId="658445DF" w14:textId="77777777" w:rsidR="00694760" w:rsidRDefault="00694760" w:rsidP="00694760">
      <w:pPr>
        <w:pStyle w:val="Caption"/>
        <w:keepNext/>
        <w:keepLines/>
        <w:jc w:val="center"/>
      </w:pPr>
      <w:bookmarkStart w:id="39" w:name="_Ref440985261"/>
      <w:bookmarkStart w:id="40" w:name="_Toc449960369"/>
      <w:r w:rsidRPr="00CB6749">
        <w:t xml:space="preserve">Table </w:t>
      </w:r>
      <w:r w:rsidR="00EB041F" w:rsidRPr="00CB6749">
        <w:fldChar w:fldCharType="begin"/>
      </w:r>
      <w:r w:rsidRPr="00CB6749">
        <w:instrText xml:space="preserve"> SEQ Table \* ARABIC </w:instrText>
      </w:r>
      <w:r w:rsidR="00EB041F" w:rsidRPr="00CB6749">
        <w:fldChar w:fldCharType="separate"/>
      </w:r>
      <w:r w:rsidR="008873B7">
        <w:rPr>
          <w:noProof/>
        </w:rPr>
        <w:t>2</w:t>
      </w:r>
      <w:r w:rsidR="00EB041F" w:rsidRPr="00CB6749">
        <w:fldChar w:fldCharType="end"/>
      </w:r>
      <w:bookmarkEnd w:id="39"/>
      <w:r w:rsidRPr="00CB6749">
        <w:t xml:space="preserve">: </w:t>
      </w:r>
      <w:r>
        <w:t>Planned stakeholders participation</w:t>
      </w:r>
      <w:bookmarkEnd w:id="40"/>
    </w:p>
    <w:p w14:paraId="1E796D62" w14:textId="77777777" w:rsidR="00D86373" w:rsidRDefault="00D86373" w:rsidP="001804EE">
      <w:pPr>
        <w:spacing w:line="276" w:lineRule="auto"/>
      </w:pPr>
    </w:p>
    <w:p w14:paraId="33660C43" w14:textId="77777777" w:rsidR="00A703D5" w:rsidRPr="00CB6749" w:rsidRDefault="00A703D5" w:rsidP="00A703D5">
      <w:pPr>
        <w:pStyle w:val="Heading3"/>
      </w:pPr>
      <w:bookmarkStart w:id="41" w:name="_Toc449960338"/>
      <w:r>
        <w:t>Replication approach</w:t>
      </w:r>
      <w:bookmarkEnd w:id="41"/>
    </w:p>
    <w:p w14:paraId="6CF14100" w14:textId="77777777" w:rsidR="00C321BF" w:rsidRDefault="00B95158" w:rsidP="001804EE">
      <w:pPr>
        <w:spacing w:line="276" w:lineRule="auto"/>
      </w:pPr>
      <w:r>
        <w:t xml:space="preserve">The PRODOC accounted for the design of a </w:t>
      </w:r>
      <w:r w:rsidR="00AA6F6E">
        <w:t xml:space="preserve">comprehensive </w:t>
      </w:r>
      <w:r>
        <w:t>replication st</w:t>
      </w:r>
      <w:r w:rsidR="00AA6F6E">
        <w:t>rategy for all three project components through the establishment of a robust M&amp;E system able to capture lessons lea</w:t>
      </w:r>
      <w:r w:rsidR="00DB1D35">
        <w:t>r</w:t>
      </w:r>
      <w:r w:rsidR="00AA6F6E">
        <w:t xml:space="preserve">ned and success stories. </w:t>
      </w:r>
      <w:r w:rsidR="00325892">
        <w:t xml:space="preserve">A study on best practices was drafted </w:t>
      </w:r>
      <w:r w:rsidR="00937F10">
        <w:t xml:space="preserve">with a ranking of </w:t>
      </w:r>
      <w:r w:rsidR="00325892">
        <w:t>activities</w:t>
      </w:r>
      <w:r w:rsidR="00937F10">
        <w:t xml:space="preserve"> most suitable for replication including cost-effectiveness. However useful this might be, i</w:t>
      </w:r>
      <w:r w:rsidR="00AA6F6E">
        <w:t xml:space="preserve">t did not </w:t>
      </w:r>
      <w:r w:rsidR="00937F10">
        <w:t xml:space="preserve">measure the initial financial / </w:t>
      </w:r>
      <w:r w:rsidR="00594DA3">
        <w:t>human resources</w:t>
      </w:r>
      <w:r w:rsidR="00937F10">
        <w:t xml:space="preserve"> constraints to overcome for </w:t>
      </w:r>
      <w:r w:rsidR="00C321BF">
        <w:t>rolling-out these best practices</w:t>
      </w:r>
      <w:r w:rsidR="00DB1D35">
        <w:t>.</w:t>
      </w:r>
    </w:p>
    <w:p w14:paraId="7E5794F5" w14:textId="4291D1CC" w:rsidR="00AA6F6E" w:rsidRDefault="00DB1D35" w:rsidP="001804EE">
      <w:pPr>
        <w:spacing w:line="276" w:lineRule="auto"/>
      </w:pPr>
      <w:r>
        <w:t>While the replication effect can be carried out in a top-bottom fashion through national level appropriation of project benefits, t</w:t>
      </w:r>
      <w:r w:rsidR="00AA6F6E">
        <w:t>he review of the project show</w:t>
      </w:r>
      <w:r>
        <w:t>ed</w:t>
      </w:r>
      <w:r w:rsidR="00AA6F6E">
        <w:t xml:space="preserve"> that the strategy is </w:t>
      </w:r>
      <w:r>
        <w:t xml:space="preserve">more </w:t>
      </w:r>
      <w:r w:rsidR="00AA6F6E">
        <w:t>functional on a</w:t>
      </w:r>
      <w:r>
        <w:t xml:space="preserve"> horizontal basis through either a copy-paste effect to neighbouring areas, farmers’ groups and cooperatives (thanks to exchange trips) or with direct support of the project to selected neighbouring woredas.</w:t>
      </w:r>
      <w:r w:rsidR="00C321BF">
        <w:t xml:space="preserve"> This approach requires least GoE involvement and </w:t>
      </w:r>
      <w:r w:rsidR="00C321BF" w:rsidRPr="00651924">
        <w:rPr>
          <w:noProof/>
        </w:rPr>
        <w:t>is</w:t>
      </w:r>
      <w:r w:rsidR="00651924">
        <w:rPr>
          <w:noProof/>
        </w:rPr>
        <w:t>, therefore,</w:t>
      </w:r>
      <w:r w:rsidR="00C321BF">
        <w:t xml:space="preserve"> more cost/time effective.</w:t>
      </w:r>
    </w:p>
    <w:p w14:paraId="00FA73DE" w14:textId="77777777" w:rsidR="001B2A55" w:rsidRDefault="00B57CCF" w:rsidP="001804EE">
      <w:pPr>
        <w:spacing w:line="276" w:lineRule="auto"/>
      </w:pPr>
      <w:r>
        <w:t xml:space="preserve">It </w:t>
      </w:r>
      <w:r w:rsidR="00DB1D35">
        <w:t xml:space="preserve">has the advantage of being straightforward in evidencing the potential added value of project’s results to other beneficiaries </w:t>
      </w:r>
      <w:r w:rsidR="00DB1D35" w:rsidRPr="00651924">
        <w:rPr>
          <w:noProof/>
        </w:rPr>
        <w:t>and</w:t>
      </w:r>
      <w:r w:rsidR="00651924">
        <w:rPr>
          <w:noProof/>
        </w:rPr>
        <w:t>, therefore,</w:t>
      </w:r>
      <w:r w:rsidR="00DB1D35">
        <w:t xml:space="preserve"> stands a better chance for sustainability. However, the replication effect </w:t>
      </w:r>
      <w:r>
        <w:t xml:space="preserve">will be </w:t>
      </w:r>
      <w:r w:rsidR="00DB1D35">
        <w:t xml:space="preserve">very limited if </w:t>
      </w:r>
      <w:r w:rsidR="001B2A55">
        <w:t xml:space="preserve">these linkages remain on an </w:t>
      </w:r>
      <w:r w:rsidR="00ED1F17" w:rsidRPr="00ED1F17">
        <w:rPr>
          <w:i/>
        </w:rPr>
        <w:t>ad-hoc</w:t>
      </w:r>
      <w:r w:rsidR="001B2A55">
        <w:t xml:space="preserve"> basis without over</w:t>
      </w:r>
      <w:r w:rsidR="00C321BF">
        <w:t>all</w:t>
      </w:r>
      <w:r w:rsidR="001B2A55">
        <w:t xml:space="preserve"> supervision</w:t>
      </w:r>
      <w:r w:rsidR="00C321BF">
        <w:t xml:space="preserve"> / support from the institutions at </w:t>
      </w:r>
      <w:r w:rsidR="001B2A55">
        <w:t>national level.</w:t>
      </w:r>
    </w:p>
    <w:p w14:paraId="233BBEAD" w14:textId="77777777" w:rsidR="00A703D5" w:rsidRDefault="001B2A55" w:rsidP="001804EE">
      <w:pPr>
        <w:spacing w:line="276" w:lineRule="auto"/>
      </w:pPr>
      <w:r>
        <w:t>Th</w:t>
      </w:r>
      <w:r w:rsidR="00B57CCF">
        <w:t>e</w:t>
      </w:r>
      <w:r>
        <w:t xml:space="preserve"> replication effect can be seen </w:t>
      </w:r>
      <w:r w:rsidR="00651924">
        <w:rPr>
          <w:noProof/>
        </w:rPr>
        <w:t>in</w:t>
      </w:r>
      <w:r>
        <w:t xml:space="preserve"> the adoption of by-laws in neighbouring kebeles</w:t>
      </w:r>
      <w:r w:rsidR="00325892">
        <w:t xml:space="preserve"> and exposure of project’s results in neighbouring woredas with project’s financial support (e.g. </w:t>
      </w:r>
      <w:r w:rsidR="00AA6F6E">
        <w:t xml:space="preserve">Adama </w:t>
      </w:r>
      <w:r w:rsidR="00325892">
        <w:t xml:space="preserve">woreda </w:t>
      </w:r>
      <w:r w:rsidR="00AA6F6E">
        <w:t xml:space="preserve">for </w:t>
      </w:r>
      <w:r w:rsidR="00622899">
        <w:t>tef</w:t>
      </w:r>
      <w:r w:rsidR="00AA6F6E">
        <w:t>)</w:t>
      </w:r>
      <w:r w:rsidR="00325892">
        <w:t>.</w:t>
      </w:r>
      <w:r w:rsidR="00B57CCF">
        <w:t xml:space="preserve"> Some undocumented effect might also have taken place through exchange visits between farmers (e.g. </w:t>
      </w:r>
      <w:r w:rsidR="00B57CCF" w:rsidRPr="00622899">
        <w:rPr>
          <w:noProof/>
        </w:rPr>
        <w:t>enset</w:t>
      </w:r>
      <w:r w:rsidR="00B57CCF">
        <w:t>).</w:t>
      </w:r>
    </w:p>
    <w:p w14:paraId="460EC113" w14:textId="77777777" w:rsidR="00B57CCF" w:rsidRDefault="00B57CCF" w:rsidP="001804EE">
      <w:pPr>
        <w:spacing w:line="276" w:lineRule="auto"/>
      </w:pPr>
      <w:r>
        <w:t>To further strengthen this replication effect, the project design included significant financial resources for dissemination and awareness raising activities both at woreda and national levels.</w:t>
      </w:r>
    </w:p>
    <w:p w14:paraId="3F11CD28" w14:textId="77777777" w:rsidR="00A703D5" w:rsidRDefault="00A703D5" w:rsidP="001804EE">
      <w:pPr>
        <w:spacing w:line="276" w:lineRule="auto"/>
      </w:pPr>
    </w:p>
    <w:p w14:paraId="28F85232" w14:textId="77777777" w:rsidR="00A703D5" w:rsidRPr="00CB6749" w:rsidRDefault="00A703D5" w:rsidP="00A703D5">
      <w:pPr>
        <w:pStyle w:val="Heading3"/>
      </w:pPr>
      <w:bookmarkStart w:id="42" w:name="_Toc449960339"/>
      <w:r>
        <w:t>UNDP comparative advantage</w:t>
      </w:r>
      <w:bookmarkEnd w:id="42"/>
    </w:p>
    <w:p w14:paraId="597619C2" w14:textId="77777777" w:rsidR="00053AAF" w:rsidRDefault="00053AAF" w:rsidP="00A703D5">
      <w:pPr>
        <w:spacing w:line="276" w:lineRule="auto"/>
      </w:pPr>
      <w:r>
        <w:t xml:space="preserve">UNDP is committed to building up the capacity of the country through mainstreaming environmental considerations in the development processes at both national (capacity building, policy support) and community levels (capacity building and innovation). </w:t>
      </w:r>
    </w:p>
    <w:p w14:paraId="22C72043" w14:textId="77777777" w:rsidR="00B61DFF" w:rsidRDefault="00393C56" w:rsidP="00A703D5">
      <w:pPr>
        <w:spacing w:line="276" w:lineRule="auto"/>
      </w:pPr>
      <w:r>
        <w:t xml:space="preserve">The UNDP comparative advantage on </w:t>
      </w:r>
      <w:r w:rsidR="00053AAF">
        <w:t xml:space="preserve">this </w:t>
      </w:r>
      <w:r>
        <w:t>project design was based on its extensive experience of GEF projects in Ethiopia; UNDP supported over four GEF projects on climate change</w:t>
      </w:r>
      <w:r w:rsidR="001752E7">
        <w:t xml:space="preserve">, two on international waters, one multifocal </w:t>
      </w:r>
      <w:r>
        <w:t xml:space="preserve">and </w:t>
      </w:r>
      <w:r w:rsidR="00230FDB">
        <w:t>five</w:t>
      </w:r>
      <w:r>
        <w:t xml:space="preserve"> projects on biodiversity including two regional ones</w:t>
      </w:r>
      <w:r w:rsidR="00230FDB">
        <w:t>, for an overall grant value of 48.7M$</w:t>
      </w:r>
    </w:p>
    <w:p w14:paraId="4C2D7CB0" w14:textId="77777777" w:rsidR="00B61DFF" w:rsidRDefault="00B61DFF" w:rsidP="00A703D5">
      <w:pPr>
        <w:spacing w:line="276" w:lineRule="auto"/>
      </w:pPr>
      <w:r>
        <w:t>These include</w:t>
      </w:r>
      <w:r w:rsidR="001752E7">
        <w:t xml:space="preserve"> for biodiversity conservation</w:t>
      </w:r>
      <w:r>
        <w:t xml:space="preserve">: </w:t>
      </w:r>
    </w:p>
    <w:p w14:paraId="08153752" w14:textId="77777777" w:rsidR="00B61DFF" w:rsidRPr="00B61DFF" w:rsidRDefault="00B61DFF" w:rsidP="002824C6">
      <w:pPr>
        <w:pStyle w:val="ListParagraph"/>
        <w:numPr>
          <w:ilvl w:val="0"/>
          <w:numId w:val="7"/>
        </w:numPr>
        <w:spacing w:line="276" w:lineRule="auto"/>
      </w:pPr>
      <w:r w:rsidRPr="001752E7">
        <w:t>A Dynamic Farmer-Based Approach to the Conservation of African Plant Genetic Resources</w:t>
      </w:r>
    </w:p>
    <w:p w14:paraId="30F7EDED" w14:textId="77777777" w:rsidR="00B61DFF" w:rsidRPr="001752E7" w:rsidRDefault="00B61DFF" w:rsidP="002824C6">
      <w:pPr>
        <w:pStyle w:val="ListParagraph"/>
        <w:numPr>
          <w:ilvl w:val="0"/>
          <w:numId w:val="7"/>
        </w:numPr>
        <w:spacing w:after="0" w:line="360" w:lineRule="atLeast"/>
      </w:pPr>
      <w:r w:rsidRPr="001752E7">
        <w:lastRenderedPageBreak/>
        <w:t>National Biodiversity Strategy, Action Plan, Participation in Clearing House Mechanism for CBD, and Country Report to the COP</w:t>
      </w:r>
    </w:p>
    <w:p w14:paraId="326F6C39" w14:textId="77777777" w:rsidR="00B61DFF" w:rsidRPr="00230FDB" w:rsidRDefault="00B61DFF" w:rsidP="002824C6">
      <w:pPr>
        <w:pStyle w:val="ListParagraph"/>
        <w:numPr>
          <w:ilvl w:val="0"/>
          <w:numId w:val="7"/>
        </w:numPr>
        <w:spacing w:line="276" w:lineRule="auto"/>
      </w:pPr>
      <w:r w:rsidRPr="001752E7">
        <w:t>Sustainable Development of the Protected Area System</w:t>
      </w:r>
    </w:p>
    <w:p w14:paraId="7797995A" w14:textId="77777777" w:rsidR="00230FDB" w:rsidRPr="00230FDB" w:rsidRDefault="00230FDB" w:rsidP="002824C6">
      <w:pPr>
        <w:pStyle w:val="ListParagraph"/>
        <w:numPr>
          <w:ilvl w:val="0"/>
          <w:numId w:val="7"/>
        </w:numPr>
        <w:spacing w:line="276" w:lineRule="auto"/>
      </w:pPr>
      <w:r w:rsidRPr="001752E7">
        <w:t>African NGO-Government Partnership for Sust</w:t>
      </w:r>
      <w:r w:rsidR="001752E7" w:rsidRPr="001752E7">
        <w:t>ainable Biodiversity Action</w:t>
      </w:r>
    </w:p>
    <w:p w14:paraId="0DE2F8F3" w14:textId="77777777" w:rsidR="00230FDB" w:rsidRPr="00230FDB" w:rsidRDefault="00230FDB" w:rsidP="002824C6">
      <w:pPr>
        <w:pStyle w:val="ListParagraph"/>
        <w:numPr>
          <w:ilvl w:val="0"/>
          <w:numId w:val="7"/>
        </w:numPr>
        <w:spacing w:line="276" w:lineRule="auto"/>
      </w:pPr>
      <w:r w:rsidRPr="001752E7">
        <w:t>Mainstreaming Conservation of Migratory Soaring Birds into Key Productive Sectors along the</w:t>
      </w:r>
      <w:r w:rsidR="001752E7" w:rsidRPr="001752E7">
        <w:t xml:space="preserve"> Rift Valley/Red Sea Flyway</w:t>
      </w:r>
    </w:p>
    <w:p w14:paraId="57754171" w14:textId="77777777" w:rsidR="001752E7" w:rsidRDefault="001752E7" w:rsidP="00A703D5">
      <w:pPr>
        <w:spacing w:line="276" w:lineRule="auto"/>
      </w:pPr>
      <w:r>
        <w:t>In that context, UNDP has created a strong relationship with national stakeholders involved in biodiversity conservation</w:t>
      </w:r>
      <w:r w:rsidR="009271AB">
        <w:t xml:space="preserve"> and in particular in this project</w:t>
      </w:r>
      <w:r>
        <w:t xml:space="preserve">. It </w:t>
      </w:r>
      <w:r w:rsidR="00B61DFF">
        <w:t>is in a favourable position to provide relevant technical expertise</w:t>
      </w:r>
      <w:r>
        <w:t xml:space="preserve"> to the Government</w:t>
      </w:r>
      <w:r w:rsidR="00B61DFF">
        <w:t xml:space="preserve"> and facilitate the design </w:t>
      </w:r>
      <w:r>
        <w:t xml:space="preserve">of </w:t>
      </w:r>
      <w:r w:rsidR="00393C56">
        <w:t xml:space="preserve">project proposals </w:t>
      </w:r>
      <w:r>
        <w:t xml:space="preserve">and their approval by </w:t>
      </w:r>
      <w:r w:rsidR="00393C56">
        <w:t>GEF</w:t>
      </w:r>
      <w:r>
        <w:t>.</w:t>
      </w:r>
    </w:p>
    <w:p w14:paraId="485C6A9C" w14:textId="77777777" w:rsidR="001752E7" w:rsidRDefault="001752E7" w:rsidP="00A703D5">
      <w:pPr>
        <w:spacing w:line="276" w:lineRule="auto"/>
      </w:pPr>
    </w:p>
    <w:p w14:paraId="1C72C55B" w14:textId="77777777" w:rsidR="00A703D5" w:rsidRPr="00CB6749" w:rsidRDefault="00A703D5" w:rsidP="00A703D5">
      <w:pPr>
        <w:pStyle w:val="Heading3"/>
      </w:pPr>
      <w:bookmarkStart w:id="43" w:name="_Ref441137345"/>
      <w:bookmarkStart w:id="44" w:name="_Toc449960340"/>
      <w:r>
        <w:t>Linkages between project and interventions within the sector</w:t>
      </w:r>
      <w:bookmarkEnd w:id="43"/>
      <w:bookmarkEnd w:id="44"/>
    </w:p>
    <w:p w14:paraId="7A09EFFF" w14:textId="77777777" w:rsidR="00CC2C0A" w:rsidRDefault="006C48F5" w:rsidP="000F6CB2">
      <w:pPr>
        <w:spacing w:line="276" w:lineRule="auto"/>
      </w:pPr>
      <w:r w:rsidRPr="00CC2C0A">
        <w:t xml:space="preserve">The project was designed to implement several key priorities of the </w:t>
      </w:r>
      <w:r w:rsidR="00CC2C0A" w:rsidRPr="00CC2C0A">
        <w:t>National Biodiversity Policy. It was partially formulated on some recommendations of the previous GEF-funded project on farmers’</w:t>
      </w:r>
      <w:r w:rsidR="00CC2C0A">
        <w:t xml:space="preserve"> </w:t>
      </w:r>
      <w:r w:rsidR="00CC2C0A" w:rsidRPr="00CC2C0A">
        <w:t xml:space="preserve">led </w:t>
      </w:r>
      <w:r w:rsidR="00CC2C0A">
        <w:t xml:space="preserve">plant genetic resources </w:t>
      </w:r>
      <w:r w:rsidR="00CC2C0A" w:rsidRPr="00CC2C0A">
        <w:t>conservation</w:t>
      </w:r>
      <w:r w:rsidR="00CC2C0A">
        <w:t>.</w:t>
      </w:r>
    </w:p>
    <w:p w14:paraId="6A4915D3" w14:textId="0C6C350B" w:rsidR="00BD4B0D" w:rsidRDefault="00CC2C0A" w:rsidP="000F6CB2">
      <w:pPr>
        <w:spacing w:line="276" w:lineRule="auto"/>
      </w:pPr>
      <w:r>
        <w:t xml:space="preserve">UNDP under its </w:t>
      </w:r>
      <w:r w:rsidR="00E613CE">
        <w:t>Climate Resilience Green Growth Unit</w:t>
      </w:r>
      <w:r>
        <w:t xml:space="preserve"> is </w:t>
      </w:r>
      <w:r w:rsidR="00622899">
        <w:t>focusing</w:t>
      </w:r>
      <w:r>
        <w:t xml:space="preserve"> on </w:t>
      </w:r>
      <w:r w:rsidR="00222C77">
        <w:t xml:space="preserve">(i) overall </w:t>
      </w:r>
      <w:r>
        <w:t xml:space="preserve">environmental protection, </w:t>
      </w:r>
      <w:r w:rsidR="00222C77">
        <w:t xml:space="preserve">(ii) </w:t>
      </w:r>
      <w:r>
        <w:t>biodiversity</w:t>
      </w:r>
      <w:r w:rsidR="00222C77">
        <w:t xml:space="preserve"> conservation</w:t>
      </w:r>
      <w:r>
        <w:t xml:space="preserve">, </w:t>
      </w:r>
      <w:r w:rsidR="00222C77">
        <w:t xml:space="preserve">(iii) </w:t>
      </w:r>
      <w:r>
        <w:t xml:space="preserve">forest </w:t>
      </w:r>
      <w:r w:rsidR="00222C77">
        <w:t xml:space="preserve">and (iv) wildlife </w:t>
      </w:r>
      <w:r>
        <w:t xml:space="preserve">management; </w:t>
      </w:r>
      <w:r w:rsidR="00222C77">
        <w:t xml:space="preserve">it is </w:t>
      </w:r>
      <w:r>
        <w:t xml:space="preserve">preserving farming biodiversity, wildlife and ecosystems through </w:t>
      </w:r>
      <w:r w:rsidR="00222C77">
        <w:t xml:space="preserve">a holistic approach at landscape level with key interventions such as this project on </w:t>
      </w:r>
      <w:r w:rsidR="00222C77" w:rsidRPr="00651924">
        <w:rPr>
          <w:noProof/>
        </w:rPr>
        <w:t>agrobiodiversity</w:t>
      </w:r>
      <w:r w:rsidR="00BD4B0D">
        <w:t xml:space="preserve"> conservation</w:t>
      </w:r>
      <w:r w:rsidR="00222C77">
        <w:t xml:space="preserve"> under GEF, a forest management project funded by Norway, a project on </w:t>
      </w:r>
      <w:r w:rsidR="00BD4B0D">
        <w:t>L</w:t>
      </w:r>
      <w:r w:rsidR="00222C77">
        <w:t xml:space="preserve">egal </w:t>
      </w:r>
      <w:r w:rsidR="00BD4B0D">
        <w:t>E</w:t>
      </w:r>
      <w:r w:rsidR="00222C77">
        <w:t xml:space="preserve">nforcement of </w:t>
      </w:r>
      <w:r w:rsidR="00BD4B0D">
        <w:t>W</w:t>
      </w:r>
      <w:r w:rsidR="00222C77">
        <w:t>ildlife</w:t>
      </w:r>
      <w:r w:rsidR="00BD4B0D">
        <w:t xml:space="preserve"> Policy</w:t>
      </w:r>
      <w:r w:rsidR="00222C77">
        <w:t xml:space="preserve"> under GEF, and </w:t>
      </w:r>
      <w:r w:rsidR="00397FC7">
        <w:t>the “mainstreaming Incentive for Biodiversity Conservation” funded by GEF</w:t>
      </w:r>
      <w:r w:rsidR="00222C77">
        <w:t>.</w:t>
      </w:r>
    </w:p>
    <w:p w14:paraId="10D73A2A" w14:textId="77777777" w:rsidR="00BD4B0D" w:rsidRDefault="00BD4B0D" w:rsidP="000F6CB2">
      <w:pPr>
        <w:spacing w:line="276" w:lineRule="auto"/>
      </w:pPr>
      <w:r>
        <w:t xml:space="preserve">The </w:t>
      </w:r>
      <w:r w:rsidR="009271AB">
        <w:t xml:space="preserve">rationale in this setup of interventions </w:t>
      </w:r>
      <w:r>
        <w:t xml:space="preserve">is to increase the resilience of both communities and </w:t>
      </w:r>
      <w:r w:rsidRPr="00651924">
        <w:rPr>
          <w:noProof/>
        </w:rPr>
        <w:t>ecosystems</w:t>
      </w:r>
      <w:r>
        <w:t xml:space="preserve"> through conservation measures (landscape approach) and income generation activities to ensure</w:t>
      </w:r>
      <w:r w:rsidR="00651924">
        <w:t xml:space="preserve"> the</w:t>
      </w:r>
      <w:r>
        <w:t xml:space="preserve"> </w:t>
      </w:r>
      <w:r w:rsidRPr="00651924">
        <w:rPr>
          <w:noProof/>
        </w:rPr>
        <w:t>long-term</w:t>
      </w:r>
      <w:r>
        <w:t xml:space="preserve"> sustainability of the </w:t>
      </w:r>
      <w:r w:rsidR="009271AB">
        <w:t>latter</w:t>
      </w:r>
      <w:r>
        <w:t>.</w:t>
      </w:r>
    </w:p>
    <w:p w14:paraId="2BDF1010" w14:textId="77777777" w:rsidR="000F6CB2" w:rsidRDefault="00BD4B0D" w:rsidP="00BD4B0D">
      <w:pPr>
        <w:spacing w:after="0"/>
      </w:pPr>
      <w:r>
        <w:t xml:space="preserve">Finally, this approach to increase community &amp; ecosystem resilience in order to maintain </w:t>
      </w:r>
      <w:r w:rsidRPr="00651924">
        <w:rPr>
          <w:noProof/>
        </w:rPr>
        <w:t>biodiversity</w:t>
      </w:r>
      <w:r>
        <w:t xml:space="preserve"> </w:t>
      </w:r>
      <w:r w:rsidR="000F6CB2">
        <w:t>is contributing to achieving the priorities of th</w:t>
      </w:r>
      <w:r>
        <w:t>e Ethiopian Climate Resilient Green Economy Strategy</w:t>
      </w:r>
      <w:r w:rsidR="000F6CB2">
        <w:t xml:space="preserve"> (</w:t>
      </w:r>
      <w:r w:rsidR="00594DA3">
        <w:t>Green House Gases [</w:t>
      </w:r>
      <w:r w:rsidR="000F6CB2">
        <w:t>GHG</w:t>
      </w:r>
      <w:r w:rsidR="00594DA3">
        <w:t>]</w:t>
      </w:r>
      <w:r w:rsidR="000F6CB2">
        <w:t xml:space="preserve"> reduction and </w:t>
      </w:r>
      <w:r w:rsidR="009271AB">
        <w:t xml:space="preserve">enhancing </w:t>
      </w:r>
      <w:r w:rsidR="000F6CB2">
        <w:t>economic growth) which is also supported by UNDP under another intervention.</w:t>
      </w:r>
    </w:p>
    <w:p w14:paraId="2777EF22" w14:textId="77777777" w:rsidR="00A703D5" w:rsidRDefault="00A703D5" w:rsidP="001804EE">
      <w:pPr>
        <w:spacing w:line="276" w:lineRule="auto"/>
      </w:pPr>
    </w:p>
    <w:p w14:paraId="3F1DC378" w14:textId="77777777" w:rsidR="00A703D5" w:rsidRPr="00CB6749" w:rsidRDefault="00A703D5" w:rsidP="00A703D5">
      <w:pPr>
        <w:pStyle w:val="Heading3"/>
      </w:pPr>
      <w:bookmarkStart w:id="45" w:name="_Toc449960341"/>
      <w:r>
        <w:t>Management arrangements</w:t>
      </w:r>
      <w:bookmarkEnd w:id="45"/>
    </w:p>
    <w:p w14:paraId="73E09D72" w14:textId="77777777" w:rsidR="005C00E2" w:rsidRDefault="00DD26A7" w:rsidP="001804EE">
      <w:pPr>
        <w:spacing w:line="276" w:lineRule="auto"/>
      </w:pPr>
      <w:r>
        <w:t xml:space="preserve">The </w:t>
      </w:r>
      <w:r w:rsidRPr="00622899">
        <w:rPr>
          <w:noProof/>
        </w:rPr>
        <w:t>5</w:t>
      </w:r>
      <w:r w:rsidR="00622899">
        <w:rPr>
          <w:noProof/>
        </w:rPr>
        <w:t>-</w:t>
      </w:r>
      <w:r w:rsidRPr="00622899">
        <w:rPr>
          <w:noProof/>
        </w:rPr>
        <w:t>year</w:t>
      </w:r>
      <w:r>
        <w:t xml:space="preserve"> project has been implemented under UNDP’s NEX modality</w:t>
      </w:r>
      <w:r w:rsidR="005C00E2">
        <w:t>.</w:t>
      </w:r>
    </w:p>
    <w:p w14:paraId="0B0509DD" w14:textId="77777777" w:rsidR="00C81447" w:rsidRDefault="00DD26A7" w:rsidP="001804EE">
      <w:pPr>
        <w:spacing w:line="276" w:lineRule="auto"/>
      </w:pPr>
      <w:r>
        <w:t xml:space="preserve">The management arrangements are illustrated in this organisational chart shown </w:t>
      </w:r>
      <w:r w:rsidR="00651924">
        <w:rPr>
          <w:noProof/>
        </w:rPr>
        <w:t>in</w:t>
      </w:r>
      <w:r>
        <w:t xml:space="preserve"> </w:t>
      </w:r>
      <w:r w:rsidR="00EB041F">
        <w:fldChar w:fldCharType="begin"/>
      </w:r>
      <w:r w:rsidR="0087775F">
        <w:instrText xml:space="preserve"> REF _Ref441048234 \h </w:instrText>
      </w:r>
      <w:r w:rsidR="00EB041F">
        <w:fldChar w:fldCharType="separate"/>
      </w:r>
      <w:r w:rsidR="008873B7">
        <w:t xml:space="preserve">Figure </w:t>
      </w:r>
      <w:r w:rsidR="008873B7">
        <w:rPr>
          <w:noProof/>
        </w:rPr>
        <w:t>1</w:t>
      </w:r>
      <w:r w:rsidR="00EB041F">
        <w:fldChar w:fldCharType="end"/>
      </w:r>
      <w:r>
        <w:t>.</w:t>
      </w:r>
      <w:r w:rsidR="0087775F">
        <w:t xml:space="preserve"> There was no significant change </w:t>
      </w:r>
      <w:r w:rsidR="00651924">
        <w:rPr>
          <w:noProof/>
        </w:rPr>
        <w:t>in</w:t>
      </w:r>
      <w:r w:rsidR="0087775F">
        <w:t xml:space="preserve"> the project structure over time.</w:t>
      </w:r>
    </w:p>
    <w:p w14:paraId="5B58290B" w14:textId="77777777" w:rsidR="00DD26A7" w:rsidRDefault="0087775F" w:rsidP="0087775F">
      <w:pPr>
        <w:spacing w:after="0"/>
        <w:ind w:left="1170"/>
        <w:jc w:val="center"/>
        <w:rPr>
          <w:rFonts w:ascii="Times New Roman" w:eastAsia="Times New Roman" w:hAnsi="Times New Roman"/>
          <w:szCs w:val="20"/>
        </w:rPr>
      </w:pPr>
      <w:r>
        <w:rPr>
          <w:noProof/>
          <w:lang w:val="en-US"/>
        </w:rPr>
        <w:lastRenderedPageBreak/>
        <w:drawing>
          <wp:inline distT="0" distB="0" distL="0" distR="0" wp14:anchorId="152B9369" wp14:editId="43C2D5DF">
            <wp:extent cx="4750435" cy="3759835"/>
            <wp:effectExtent l="0" t="0" r="0" b="0"/>
            <wp:docPr id="22104" name="Picture 22104"/>
            <wp:cNvGraphicFramePr/>
            <a:graphic xmlns:a="http://schemas.openxmlformats.org/drawingml/2006/main">
              <a:graphicData uri="http://schemas.openxmlformats.org/drawingml/2006/picture">
                <pic:pic xmlns:pic="http://schemas.openxmlformats.org/drawingml/2006/picture">
                  <pic:nvPicPr>
                    <pic:cNvPr id="22104" name="Picture 22104"/>
                    <pic:cNvPicPr/>
                  </pic:nvPicPr>
                  <pic:blipFill>
                    <a:blip r:embed="rId20" cstate="print"/>
                    <a:stretch>
                      <a:fillRect/>
                    </a:stretch>
                  </pic:blipFill>
                  <pic:spPr>
                    <a:xfrm>
                      <a:off x="0" y="0"/>
                      <a:ext cx="4750435" cy="3759835"/>
                    </a:xfrm>
                    <a:prstGeom prst="rect">
                      <a:avLst/>
                    </a:prstGeom>
                  </pic:spPr>
                </pic:pic>
              </a:graphicData>
            </a:graphic>
          </wp:inline>
        </w:drawing>
      </w:r>
    </w:p>
    <w:p w14:paraId="602B68F4" w14:textId="77777777" w:rsidR="00DD26A7" w:rsidRDefault="00DD26A7" w:rsidP="00A703D5">
      <w:pPr>
        <w:spacing w:after="0"/>
        <w:ind w:left="1170"/>
        <w:rPr>
          <w:rFonts w:ascii="Times New Roman" w:eastAsia="Times New Roman" w:hAnsi="Times New Roman"/>
          <w:szCs w:val="20"/>
        </w:rPr>
      </w:pPr>
    </w:p>
    <w:p w14:paraId="7C66504C" w14:textId="77777777" w:rsidR="0087775F" w:rsidRDefault="0087775F" w:rsidP="0087775F">
      <w:pPr>
        <w:pStyle w:val="Caption"/>
        <w:jc w:val="center"/>
        <w:rPr>
          <w:rFonts w:ascii="Times New Roman" w:eastAsia="Times New Roman" w:hAnsi="Times New Roman"/>
          <w:szCs w:val="20"/>
        </w:rPr>
      </w:pPr>
      <w:bookmarkStart w:id="46" w:name="_Ref441048234"/>
      <w:r>
        <w:t xml:space="preserve">Figure </w:t>
      </w:r>
      <w:r w:rsidR="00EB041F">
        <w:fldChar w:fldCharType="begin"/>
      </w:r>
      <w:r>
        <w:instrText xml:space="preserve"> SEQ Figure \* ARABIC </w:instrText>
      </w:r>
      <w:r w:rsidR="00EB041F">
        <w:fldChar w:fldCharType="separate"/>
      </w:r>
      <w:r w:rsidR="008873B7">
        <w:rPr>
          <w:noProof/>
        </w:rPr>
        <w:t>1</w:t>
      </w:r>
      <w:r w:rsidR="00EB041F">
        <w:fldChar w:fldCharType="end"/>
      </w:r>
      <w:bookmarkEnd w:id="46"/>
      <w:r>
        <w:t>: Project organisational structure</w:t>
      </w:r>
    </w:p>
    <w:p w14:paraId="7C2376E1" w14:textId="77777777" w:rsidR="005C00E2" w:rsidRDefault="005C00E2" w:rsidP="005C00E2">
      <w:pPr>
        <w:spacing w:line="276" w:lineRule="auto"/>
      </w:pPr>
      <w:r>
        <w:t xml:space="preserve">The overall responsibility of the project laid with EBI </w:t>
      </w:r>
      <w:r w:rsidR="00D64D42">
        <w:t xml:space="preserve">and </w:t>
      </w:r>
      <w:r>
        <w:t>the establishment of a Project Coordination Unit at</w:t>
      </w:r>
      <w:r w:rsidR="00651924">
        <w:t xml:space="preserve"> the</w:t>
      </w:r>
      <w:r>
        <w:t xml:space="preserve"> </w:t>
      </w:r>
      <w:r w:rsidRPr="00651924">
        <w:rPr>
          <w:noProof/>
        </w:rPr>
        <w:t>federal</w:t>
      </w:r>
      <w:r>
        <w:t xml:space="preserve"> level through internal staff reallocation within </w:t>
      </w:r>
      <w:r w:rsidR="00D64D42">
        <w:t>the institute</w:t>
      </w:r>
      <w:r>
        <w:t xml:space="preserve"> and local external recruitment to staff the Project Site Management Unit.</w:t>
      </w:r>
    </w:p>
    <w:p w14:paraId="77949EEE" w14:textId="067E33B6" w:rsidR="00D64D42" w:rsidRDefault="005C00E2" w:rsidP="005C00E2">
      <w:pPr>
        <w:spacing w:line="276" w:lineRule="auto"/>
      </w:pPr>
      <w:r>
        <w:t xml:space="preserve">Looking back, these arrangements proved to be effective but not after some fine-tuning in relation to the Project Manager </w:t>
      </w:r>
      <w:r w:rsidR="009F3B24">
        <w:t xml:space="preserve">function (high staff rotation) </w:t>
      </w:r>
      <w:r>
        <w:t xml:space="preserve">and </w:t>
      </w:r>
      <w:r w:rsidR="00D64D42">
        <w:t>despite understaffing of the</w:t>
      </w:r>
      <w:r w:rsidR="00E16026">
        <w:t xml:space="preserve"> Pilot Site Management Unit</w:t>
      </w:r>
      <w:r w:rsidR="00D64D42">
        <w:t xml:space="preserve"> </w:t>
      </w:r>
      <w:r w:rsidR="00E16026">
        <w:t>(</w:t>
      </w:r>
      <w:r w:rsidR="00D64D42">
        <w:t>PSMU</w:t>
      </w:r>
      <w:r w:rsidR="00E16026">
        <w:t>)</w:t>
      </w:r>
      <w:r w:rsidR="00397FC7">
        <w:t>.</w:t>
      </w:r>
    </w:p>
    <w:p w14:paraId="1BA200C8" w14:textId="77777777" w:rsidR="00D64D42" w:rsidRDefault="00D64D42" w:rsidP="005C00E2">
      <w:pPr>
        <w:spacing w:line="276" w:lineRule="auto"/>
      </w:pPr>
      <w:r>
        <w:t>Steering committees were established both at federal (</w:t>
      </w:r>
      <w:r w:rsidR="00E16026">
        <w:t xml:space="preserve">Project Steering Committee - </w:t>
      </w:r>
      <w:r>
        <w:t>PSC) and woreda (</w:t>
      </w:r>
      <w:r w:rsidR="00E16026">
        <w:t xml:space="preserve">Site Coordination Committee - </w:t>
      </w:r>
      <w:r>
        <w:t xml:space="preserve">SCC) levels with a view to </w:t>
      </w:r>
      <w:r w:rsidRPr="00651924">
        <w:rPr>
          <w:noProof/>
        </w:rPr>
        <w:t>oversee</w:t>
      </w:r>
      <w:r w:rsidR="00651924">
        <w:rPr>
          <w:noProof/>
        </w:rPr>
        <w:t>ing</w:t>
      </w:r>
      <w:r>
        <w:t xml:space="preserve"> the implementation, review planning &amp; budget allocation, provide guidance and link sectors for combined / enhanced delivery of activities and facilitate.</w:t>
      </w:r>
    </w:p>
    <w:p w14:paraId="3104B6EC" w14:textId="77777777" w:rsidR="009B3246" w:rsidRDefault="00D64D42" w:rsidP="005C00E2">
      <w:pPr>
        <w:spacing w:line="276" w:lineRule="auto"/>
      </w:pPr>
      <w:r>
        <w:t xml:space="preserve">Interviews showed that woreda administration was highly satisfied with the organisational setup, in </w:t>
      </w:r>
      <w:r w:rsidRPr="00651924">
        <w:rPr>
          <w:noProof/>
        </w:rPr>
        <w:t>particular</w:t>
      </w:r>
      <w:r w:rsidR="00651924">
        <w:rPr>
          <w:noProof/>
        </w:rPr>
        <w:t>,</w:t>
      </w:r>
      <w:r>
        <w:t xml:space="preserve"> the decentralisation of steering committees at their level combined with project management units at each site. The combination provided transparency for the authorities in terms of </w:t>
      </w:r>
      <w:r w:rsidRPr="00651924">
        <w:rPr>
          <w:noProof/>
        </w:rPr>
        <w:t>implementation</w:t>
      </w:r>
      <w:r>
        <w:t xml:space="preserve"> facilitated issue resolution between sectors and enabled constructive dialogue between SCC members and the PSMU.</w:t>
      </w:r>
      <w:r w:rsidR="009B3246">
        <w:t xml:space="preserve"> The fact that the project was implemented in a very open way especially at woreda level enabled constructive/positive feedback from all stakeholders through SCCs.</w:t>
      </w:r>
    </w:p>
    <w:p w14:paraId="1CEA5367" w14:textId="77777777" w:rsidR="0087775F" w:rsidRDefault="0087775F" w:rsidP="004E3743">
      <w:pPr>
        <w:spacing w:after="0"/>
        <w:rPr>
          <w:rFonts w:ascii="Times New Roman" w:eastAsia="Times New Roman" w:hAnsi="Times New Roman"/>
          <w:szCs w:val="20"/>
        </w:rPr>
      </w:pPr>
    </w:p>
    <w:p w14:paraId="648E5DD3" w14:textId="77777777" w:rsidR="00A703D5" w:rsidRPr="00CB6749" w:rsidRDefault="00A703D5" w:rsidP="00A703D5">
      <w:pPr>
        <w:pStyle w:val="Heading2"/>
        <w:spacing w:line="276" w:lineRule="auto"/>
        <w:ind w:left="578" w:hanging="578"/>
      </w:pPr>
      <w:bookmarkStart w:id="47" w:name="_Toc449960342"/>
      <w:r>
        <w:t>Project implementation</w:t>
      </w:r>
      <w:bookmarkEnd w:id="47"/>
    </w:p>
    <w:p w14:paraId="44B24576" w14:textId="77777777" w:rsidR="00A703D5" w:rsidRPr="00CB6749" w:rsidRDefault="00A703D5" w:rsidP="00A703D5">
      <w:pPr>
        <w:pStyle w:val="Heading3"/>
      </w:pPr>
      <w:bookmarkStart w:id="48" w:name="_Toc449960343"/>
      <w:r>
        <w:t>Adaptive management</w:t>
      </w:r>
      <w:bookmarkEnd w:id="48"/>
    </w:p>
    <w:p w14:paraId="061FA998" w14:textId="77777777" w:rsidR="00A703D5" w:rsidRDefault="002D66E2" w:rsidP="001804EE">
      <w:pPr>
        <w:spacing w:line="276" w:lineRule="auto"/>
      </w:pPr>
      <w:r>
        <w:t>The overall project objective and outcomes remained unchanged thro</w:t>
      </w:r>
      <w:r w:rsidR="00552EEC">
        <w:t>ughout the project duration.</w:t>
      </w:r>
    </w:p>
    <w:p w14:paraId="07B9EB03" w14:textId="77777777" w:rsidR="00552EEC" w:rsidRDefault="00552EEC" w:rsidP="001804EE">
      <w:pPr>
        <w:spacing w:line="276" w:lineRule="auto"/>
      </w:pPr>
      <w:r>
        <w:lastRenderedPageBreak/>
        <w:t>The project had to adapt to a number of new developments</w:t>
      </w:r>
      <w:r w:rsidR="006B6FF2">
        <w:t xml:space="preserve"> / difficulties</w:t>
      </w:r>
      <w:r>
        <w:t xml:space="preserve"> affecting its management capability:</w:t>
      </w:r>
    </w:p>
    <w:p w14:paraId="02798DD0" w14:textId="77777777" w:rsidR="00552EEC" w:rsidRDefault="00552EEC" w:rsidP="002824C6">
      <w:pPr>
        <w:pStyle w:val="ListParagraph"/>
        <w:numPr>
          <w:ilvl w:val="0"/>
          <w:numId w:val="7"/>
        </w:numPr>
        <w:spacing w:line="276" w:lineRule="auto"/>
      </w:pPr>
      <w:r>
        <w:t xml:space="preserve">The initial procurement plan did not </w:t>
      </w:r>
      <w:r w:rsidRPr="00EA5F92">
        <w:rPr>
          <w:noProof/>
        </w:rPr>
        <w:t>include</w:t>
      </w:r>
      <w:r>
        <w:t xml:space="preserve"> means of transport and subsequently, many requests were made to purchase project cars</w:t>
      </w:r>
      <w:r w:rsidR="003736CF">
        <w:t xml:space="preserve"> (4+1)</w:t>
      </w:r>
      <w:r>
        <w:t>. Eventually, MoFED did authorise</w:t>
      </w:r>
      <w:r w:rsidR="003736CF">
        <w:t xml:space="preserve"> the purchase of 2 and </w:t>
      </w:r>
      <w:r>
        <w:t xml:space="preserve">used EBI cars were </w:t>
      </w:r>
      <w:r w:rsidR="003736CF">
        <w:t xml:space="preserve">to be </w:t>
      </w:r>
      <w:r>
        <w:t xml:space="preserve">refurbished and motorcycles purchased for each project site; </w:t>
      </w:r>
      <w:r w:rsidR="003736CF">
        <w:t xml:space="preserve">eventually, project site managers used mainly motorbikes and </w:t>
      </w:r>
      <w:r>
        <w:t>this somewhat decreased the</w:t>
      </w:r>
      <w:r w:rsidR="003736CF">
        <w:t>ir</w:t>
      </w:r>
      <w:r>
        <w:t xml:space="preserve"> ability to monitor the project and engage with stakeholders as they had to rely on woreda means of transport</w:t>
      </w:r>
      <w:r w:rsidR="003736CF">
        <w:t xml:space="preserve"> most often</w:t>
      </w:r>
      <w:r>
        <w:t>.</w:t>
      </w:r>
      <w:r w:rsidR="00AD53D9">
        <w:t xml:space="preserve"> </w:t>
      </w:r>
    </w:p>
    <w:p w14:paraId="0C420F20" w14:textId="6F2A5460" w:rsidR="00623C31" w:rsidRDefault="00623C31" w:rsidP="002824C6">
      <w:pPr>
        <w:pStyle w:val="ListParagraph"/>
        <w:numPr>
          <w:ilvl w:val="0"/>
          <w:numId w:val="7"/>
        </w:numPr>
        <w:spacing w:line="276" w:lineRule="auto"/>
      </w:pPr>
      <w:r>
        <w:t>A change of project managers (</w:t>
      </w:r>
      <w:r w:rsidR="002472D9">
        <w:t>l</w:t>
      </w:r>
      <w:r w:rsidR="003736CF">
        <w:t xml:space="preserve">ow </w:t>
      </w:r>
      <w:r>
        <w:t>staff r</w:t>
      </w:r>
      <w:r w:rsidR="003736CF">
        <w:t>etention</w:t>
      </w:r>
      <w:r>
        <w:t xml:space="preserve">) at EBI resulted </w:t>
      </w:r>
      <w:r w:rsidR="00853F58">
        <w:t>for</w:t>
      </w:r>
      <w:r>
        <w:t xml:space="preserve"> the first 2-3 years in a lack of progress on project sites; this was most acute for outcome 3 that lagged behind </w:t>
      </w:r>
      <w:r w:rsidR="00081928">
        <w:t xml:space="preserve">in </w:t>
      </w:r>
      <w:r>
        <w:t xml:space="preserve">implementation. </w:t>
      </w:r>
      <w:r w:rsidR="006C7E11">
        <w:t xml:space="preserve">However, EBI as an organisation maintained a strong oversight of the project and through numerous meetings with the site managers and the </w:t>
      </w:r>
      <w:r>
        <w:t>woreda Administration</w:t>
      </w:r>
      <w:r w:rsidR="006C7E11">
        <w:t>s</w:t>
      </w:r>
      <w:r>
        <w:t xml:space="preserve"> </w:t>
      </w:r>
      <w:r w:rsidR="006C7E11">
        <w:t xml:space="preserve">created the conditions for a </w:t>
      </w:r>
      <w:r>
        <w:t>closer collaboration with the Administration and subsequently improved project ownership at local institutional level.</w:t>
      </w:r>
    </w:p>
    <w:p w14:paraId="5D4AF8B2" w14:textId="77777777" w:rsidR="002472D9" w:rsidRDefault="00623C31" w:rsidP="002824C6">
      <w:pPr>
        <w:pStyle w:val="ListParagraph"/>
        <w:numPr>
          <w:ilvl w:val="0"/>
          <w:numId w:val="7"/>
        </w:numPr>
        <w:spacing w:line="276" w:lineRule="auto"/>
      </w:pPr>
      <w:r>
        <w:t>The initial PRODOC had planned for reproducing the EBI project staff structure at</w:t>
      </w:r>
      <w:r w:rsidR="00EA5F92">
        <w:t xml:space="preserve"> the</w:t>
      </w:r>
      <w:r>
        <w:t xml:space="preserve"> </w:t>
      </w:r>
      <w:r w:rsidRPr="00EA5F92">
        <w:rPr>
          <w:noProof/>
        </w:rPr>
        <w:t>local</w:t>
      </w:r>
      <w:r>
        <w:t xml:space="preserve"> level, meaning a project site manager, assistant, marketing specialist and policy specialist. Soon after project start</w:t>
      </w:r>
      <w:r w:rsidR="003736CF">
        <w:t>-</w:t>
      </w:r>
      <w:r>
        <w:t xml:space="preserve">up and because of </w:t>
      </w:r>
      <w:r w:rsidR="00507393">
        <w:t>insufficient budget to cover those staff</w:t>
      </w:r>
      <w:r>
        <w:t>, recruitment w</w:t>
      </w:r>
      <w:r w:rsidR="00507393">
        <w:t>as</w:t>
      </w:r>
      <w:r>
        <w:t xml:space="preserve"> somewhat delayed</w:t>
      </w:r>
      <w:r w:rsidR="002472D9">
        <w:t xml:space="preserve"> and then cancelled. Project site managers were overwhelmed with both administrative, financial and technical activities covering all three outcomes.</w:t>
      </w:r>
    </w:p>
    <w:p w14:paraId="2033ACBB" w14:textId="3150AAD2" w:rsidR="002472D9" w:rsidRDefault="002472D9" w:rsidP="002472D9">
      <w:pPr>
        <w:spacing w:line="276" w:lineRule="auto"/>
        <w:ind w:left="360"/>
      </w:pPr>
      <w:r>
        <w:t>Overall, the project was constrained by a low staff retention that affected its performance; this issue was systemic with &gt; 4 project manager</w:t>
      </w:r>
      <w:r w:rsidR="001470B7">
        <w:t>’</w:t>
      </w:r>
      <w:r>
        <w:t>s changes,</w:t>
      </w:r>
      <w:r w:rsidR="00EA5F92">
        <w:t xml:space="preserve"> the</w:t>
      </w:r>
      <w:r>
        <w:t xml:space="preserve"> </w:t>
      </w:r>
      <w:r w:rsidRPr="00EA5F92">
        <w:rPr>
          <w:noProof/>
        </w:rPr>
        <w:t>resignation</w:t>
      </w:r>
      <w:r>
        <w:t xml:space="preserve"> of one site manager, central policy and marketing specialists… and </w:t>
      </w:r>
      <w:r w:rsidRPr="00622899">
        <w:rPr>
          <w:noProof/>
        </w:rPr>
        <w:t>evidences</w:t>
      </w:r>
      <w:r>
        <w:t xml:space="preserve"> the lack of motivation (pay/workload ratio)</w:t>
      </w:r>
      <w:r w:rsidR="00507393">
        <w:t>.</w:t>
      </w:r>
      <w:r>
        <w:t xml:space="preserve"> The situation was somewhat better at project sites as contracted site managers were more closely linked to the woredas thanks to a recruitment conditions enhancing terrain knowledge and proximity.</w:t>
      </w:r>
    </w:p>
    <w:p w14:paraId="797657F3" w14:textId="77777777" w:rsidR="00A703D5" w:rsidRDefault="00A703D5" w:rsidP="001804EE">
      <w:pPr>
        <w:spacing w:line="276" w:lineRule="auto"/>
      </w:pPr>
    </w:p>
    <w:p w14:paraId="4C18F332" w14:textId="77777777" w:rsidR="00A703D5" w:rsidRPr="00CB6749" w:rsidRDefault="00A703D5" w:rsidP="00A703D5">
      <w:pPr>
        <w:pStyle w:val="Heading3"/>
      </w:pPr>
      <w:bookmarkStart w:id="49" w:name="_Toc449960344"/>
      <w:r>
        <w:t>Partnership arrangement</w:t>
      </w:r>
      <w:bookmarkEnd w:id="49"/>
    </w:p>
    <w:p w14:paraId="7436B0FC" w14:textId="77777777" w:rsidR="006B6FF2" w:rsidRDefault="00236CD5" w:rsidP="00632BD5">
      <w:pPr>
        <w:spacing w:line="276" w:lineRule="auto"/>
        <w:ind w:left="360"/>
      </w:pPr>
      <w:r w:rsidRPr="006B6FF2">
        <w:t>The project was run under the NEX modality as for most other UNDP interventions in Ethiopia.</w:t>
      </w:r>
    </w:p>
    <w:p w14:paraId="71309BFF" w14:textId="77777777" w:rsidR="006B6FF2" w:rsidRDefault="00236CD5" w:rsidP="00632BD5">
      <w:pPr>
        <w:spacing w:line="276" w:lineRule="auto"/>
        <w:ind w:left="360"/>
      </w:pPr>
      <w:r w:rsidRPr="006B6FF2">
        <w:t xml:space="preserve">The partnership arrangements were made for both UNDP as the GEF agency, EBI as the </w:t>
      </w:r>
      <w:r w:rsidR="006B6FF2">
        <w:t xml:space="preserve">main </w:t>
      </w:r>
      <w:r w:rsidRPr="006B6FF2">
        <w:t xml:space="preserve">implementing organisation and MoFED </w:t>
      </w:r>
      <w:r w:rsidR="006B6FF2">
        <w:t>for overall financial and administrative control.</w:t>
      </w:r>
    </w:p>
    <w:p w14:paraId="70DD6791" w14:textId="45F3DBD7" w:rsidR="006B6FF2" w:rsidRDefault="006B6FF2" w:rsidP="00632BD5">
      <w:pPr>
        <w:spacing w:line="276" w:lineRule="auto"/>
        <w:ind w:left="360"/>
      </w:pPr>
      <w:r>
        <w:t>EBI through both its central PCU and site units implemented the project through contract awards with either:</w:t>
      </w:r>
    </w:p>
    <w:p w14:paraId="78DB0F19" w14:textId="77777777" w:rsidR="006B6FF2" w:rsidRDefault="00632BD5" w:rsidP="002824C6">
      <w:pPr>
        <w:pStyle w:val="ListParagraph"/>
        <w:numPr>
          <w:ilvl w:val="0"/>
          <w:numId w:val="7"/>
        </w:numPr>
        <w:spacing w:after="0"/>
        <w:jc w:val="left"/>
      </w:pPr>
      <w:r>
        <w:t>S</w:t>
      </w:r>
      <w:r w:rsidR="006B6FF2">
        <w:t xml:space="preserve">ervice providers: for </w:t>
      </w:r>
      <w:r w:rsidR="006B6FF2" w:rsidRPr="00EA5F92">
        <w:rPr>
          <w:noProof/>
        </w:rPr>
        <w:t>training</w:t>
      </w:r>
      <w:r w:rsidR="00882A6B">
        <w:t xml:space="preserve"> of farmers</w:t>
      </w:r>
      <w:r>
        <w:t xml:space="preserve"> (including by woreda administration staff)</w:t>
      </w:r>
    </w:p>
    <w:p w14:paraId="06DF21CE" w14:textId="77777777" w:rsidR="006B6FF2" w:rsidRDefault="00632BD5" w:rsidP="002824C6">
      <w:pPr>
        <w:pStyle w:val="ListParagraph"/>
        <w:numPr>
          <w:ilvl w:val="0"/>
          <w:numId w:val="7"/>
        </w:numPr>
        <w:spacing w:after="0"/>
        <w:jc w:val="left"/>
      </w:pPr>
      <w:r>
        <w:t>C</w:t>
      </w:r>
      <w:r w:rsidR="006B6FF2">
        <w:t>onsultants: policies’ analysis, reports on marketing…</w:t>
      </w:r>
    </w:p>
    <w:p w14:paraId="392088B8" w14:textId="77777777" w:rsidR="006B6FF2" w:rsidRDefault="00632BD5" w:rsidP="002824C6">
      <w:pPr>
        <w:pStyle w:val="ListParagraph"/>
        <w:numPr>
          <w:ilvl w:val="0"/>
          <w:numId w:val="7"/>
        </w:numPr>
        <w:spacing w:after="0"/>
        <w:jc w:val="left"/>
      </w:pPr>
      <w:r>
        <w:t>C</w:t>
      </w:r>
      <w:r w:rsidR="006B6FF2">
        <w:t xml:space="preserve">ontractors: for infrastructures (e.g. market sheds, cooperatives / </w:t>
      </w:r>
      <w:r w:rsidR="00F42038" w:rsidRPr="00F42038">
        <w:t>gene bank</w:t>
      </w:r>
      <w:r w:rsidR="00622899">
        <w:t>s</w:t>
      </w:r>
      <w:r w:rsidR="006B6FF2">
        <w:t>’ buildings)</w:t>
      </w:r>
    </w:p>
    <w:p w14:paraId="3029CD1E" w14:textId="77777777" w:rsidR="006B6FF2" w:rsidRDefault="00632BD5" w:rsidP="002824C6">
      <w:pPr>
        <w:pStyle w:val="ListParagraph"/>
        <w:numPr>
          <w:ilvl w:val="0"/>
          <w:numId w:val="7"/>
        </w:numPr>
        <w:spacing w:after="0"/>
        <w:jc w:val="left"/>
      </w:pPr>
      <w:r>
        <w:t>C</w:t>
      </w:r>
      <w:r w:rsidR="006B6FF2">
        <w:t xml:space="preserve">ollaborating GoE institutions: </w:t>
      </w:r>
      <w:r w:rsidR="00594DA3">
        <w:t>Ministry of Agriculture and Natural Resources (</w:t>
      </w:r>
      <w:r w:rsidR="006B6FF2">
        <w:t>MoA</w:t>
      </w:r>
      <w:r w:rsidR="00622899">
        <w:t>NR</w:t>
      </w:r>
      <w:r w:rsidR="00594DA3">
        <w:t>)</w:t>
      </w:r>
      <w:r w:rsidR="006B6FF2">
        <w:t xml:space="preserve"> extension service, Agricultural Research</w:t>
      </w:r>
      <w:r w:rsidR="00882A6B">
        <w:t>…</w:t>
      </w:r>
    </w:p>
    <w:p w14:paraId="4EAEBC4F" w14:textId="77777777" w:rsidR="006B6FF2" w:rsidRDefault="006B6FF2" w:rsidP="00A703D5">
      <w:pPr>
        <w:spacing w:after="0"/>
        <w:jc w:val="left"/>
      </w:pPr>
    </w:p>
    <w:p w14:paraId="207AF652" w14:textId="37458F6A" w:rsidR="006B6FF2" w:rsidRDefault="006B6FF2" w:rsidP="00632BD5">
      <w:pPr>
        <w:spacing w:line="276" w:lineRule="auto"/>
        <w:ind w:left="360"/>
      </w:pPr>
      <w:r>
        <w:t>National p</w:t>
      </w:r>
      <w:r w:rsidR="00882A6B">
        <w:t>rocurement procedures were used; these proved to be most problematic for infrastructures with slow deliveries.</w:t>
      </w:r>
    </w:p>
    <w:p w14:paraId="2848768A" w14:textId="77777777" w:rsidR="006B6FF2" w:rsidRDefault="006B6FF2" w:rsidP="00A703D5">
      <w:pPr>
        <w:spacing w:after="0"/>
        <w:jc w:val="left"/>
      </w:pPr>
    </w:p>
    <w:p w14:paraId="7EF8624C" w14:textId="77777777" w:rsidR="00A703D5" w:rsidRPr="00CB6749" w:rsidRDefault="00A703D5" w:rsidP="00A703D5">
      <w:pPr>
        <w:pStyle w:val="Heading3"/>
      </w:pPr>
      <w:bookmarkStart w:id="50" w:name="_Toc449960345"/>
      <w:r>
        <w:lastRenderedPageBreak/>
        <w:t>Feedback from M&amp;E used for adaptive management</w:t>
      </w:r>
      <w:bookmarkEnd w:id="50"/>
    </w:p>
    <w:p w14:paraId="19DFF978" w14:textId="77777777" w:rsidR="0021204C" w:rsidRPr="00653F03" w:rsidRDefault="0021204C" w:rsidP="00653F03">
      <w:pPr>
        <w:spacing w:line="276" w:lineRule="auto"/>
      </w:pPr>
      <w:r w:rsidRPr="00653F03">
        <w:t xml:space="preserve">The project steering committees were the main decision mechanisms used for adaptive management. Two types were used: </w:t>
      </w:r>
    </w:p>
    <w:p w14:paraId="77544765" w14:textId="7D633589" w:rsidR="000C0B49" w:rsidRPr="00745DA8" w:rsidRDefault="0021204C" w:rsidP="00745DA8">
      <w:pPr>
        <w:pStyle w:val="ListParagraph"/>
        <w:numPr>
          <w:ilvl w:val="0"/>
          <w:numId w:val="16"/>
        </w:numPr>
        <w:spacing w:after="0"/>
        <w:rPr>
          <w:rFonts w:asciiTheme="minorHAnsi" w:eastAsia="Times New Roman" w:hAnsiTheme="minorHAnsi"/>
          <w:szCs w:val="20"/>
        </w:rPr>
      </w:pPr>
      <w:r w:rsidRPr="0021204C">
        <w:rPr>
          <w:rFonts w:asciiTheme="minorHAnsi" w:eastAsia="Times New Roman" w:hAnsiTheme="minorHAnsi"/>
          <w:szCs w:val="20"/>
        </w:rPr>
        <w:t xml:space="preserve">Woreda project steering committees: for local resource allocation as per agreed annual </w:t>
      </w:r>
      <w:r w:rsidR="004E077B" w:rsidRPr="0021204C">
        <w:rPr>
          <w:rFonts w:asciiTheme="minorHAnsi" w:eastAsia="Times New Roman" w:hAnsiTheme="minorHAnsi"/>
          <w:szCs w:val="20"/>
        </w:rPr>
        <w:t>work pla</w:t>
      </w:r>
      <w:r w:rsidR="004E077B">
        <w:rPr>
          <w:rFonts w:asciiTheme="minorHAnsi" w:eastAsia="Times New Roman" w:hAnsiTheme="minorHAnsi"/>
          <w:szCs w:val="20"/>
        </w:rPr>
        <w:t>ns</w:t>
      </w:r>
      <w:r w:rsidRPr="0021204C">
        <w:rPr>
          <w:rFonts w:asciiTheme="minorHAnsi" w:eastAsia="Times New Roman" w:hAnsiTheme="minorHAnsi"/>
          <w:szCs w:val="20"/>
        </w:rPr>
        <w:t xml:space="preserve"> and reviewing</w:t>
      </w:r>
      <w:r w:rsidR="009D7FDE">
        <w:rPr>
          <w:rFonts w:asciiTheme="minorHAnsi" w:eastAsia="Times New Roman" w:hAnsiTheme="minorHAnsi"/>
          <w:szCs w:val="20"/>
        </w:rPr>
        <w:t xml:space="preserve"> local </w:t>
      </w:r>
      <w:r w:rsidRPr="0021204C">
        <w:rPr>
          <w:rFonts w:asciiTheme="minorHAnsi" w:eastAsia="Times New Roman" w:hAnsiTheme="minorHAnsi"/>
          <w:szCs w:val="20"/>
        </w:rPr>
        <w:t>achievements</w:t>
      </w:r>
      <w:r w:rsidR="009D7FDE">
        <w:rPr>
          <w:rFonts w:asciiTheme="minorHAnsi" w:eastAsia="Times New Roman" w:hAnsiTheme="minorHAnsi"/>
          <w:szCs w:val="20"/>
        </w:rPr>
        <w:t>; these committees were considered essential in terms of transparency and for enabling collaboration between local administration offices.</w:t>
      </w:r>
      <w:r w:rsidR="00081928">
        <w:rPr>
          <w:rFonts w:asciiTheme="minorHAnsi" w:eastAsia="Times New Roman" w:hAnsiTheme="minorHAnsi"/>
          <w:szCs w:val="20"/>
        </w:rPr>
        <w:t xml:space="preserve"> </w:t>
      </w:r>
      <w:r w:rsidR="000C0B49" w:rsidRPr="00745DA8">
        <w:rPr>
          <w:rFonts w:asciiTheme="minorHAnsi" w:eastAsia="Times New Roman" w:hAnsiTheme="minorHAnsi"/>
          <w:szCs w:val="20"/>
        </w:rPr>
        <w:t>Four steering committees were held on a yearly basis</w:t>
      </w:r>
    </w:p>
    <w:p w14:paraId="7743EECA" w14:textId="77777777" w:rsidR="009D7FDE" w:rsidRPr="009D7FDE" w:rsidRDefault="009D7FDE" w:rsidP="009D7FDE">
      <w:pPr>
        <w:spacing w:after="0"/>
        <w:rPr>
          <w:rFonts w:asciiTheme="minorHAnsi" w:eastAsia="Times New Roman" w:hAnsiTheme="minorHAnsi"/>
          <w:szCs w:val="20"/>
        </w:rPr>
      </w:pPr>
    </w:p>
    <w:p w14:paraId="042CBA64" w14:textId="77777777" w:rsidR="0021204C" w:rsidRDefault="0021204C" w:rsidP="002824C6">
      <w:pPr>
        <w:pStyle w:val="ListParagraph"/>
        <w:numPr>
          <w:ilvl w:val="0"/>
          <w:numId w:val="16"/>
        </w:numPr>
        <w:spacing w:after="0"/>
        <w:rPr>
          <w:rFonts w:asciiTheme="minorHAnsi" w:eastAsia="Times New Roman" w:hAnsiTheme="minorHAnsi"/>
          <w:szCs w:val="20"/>
        </w:rPr>
      </w:pPr>
      <w:r w:rsidRPr="0021204C">
        <w:rPr>
          <w:rFonts w:asciiTheme="minorHAnsi" w:eastAsia="Times New Roman" w:hAnsiTheme="minorHAnsi"/>
          <w:szCs w:val="20"/>
        </w:rPr>
        <w:t>National Project Steering Committees: for reviewing past implementation, agreeing on reporting and issue resolution presented by the PCU</w:t>
      </w:r>
      <w:r w:rsidR="00653F03">
        <w:rPr>
          <w:rFonts w:asciiTheme="minorHAnsi" w:eastAsia="Times New Roman" w:hAnsiTheme="minorHAnsi"/>
          <w:szCs w:val="20"/>
        </w:rPr>
        <w:t xml:space="preserve"> &amp; project manager.</w:t>
      </w:r>
    </w:p>
    <w:p w14:paraId="42F73D4F" w14:textId="77777777" w:rsidR="000C0B49" w:rsidRDefault="000C0B49" w:rsidP="000C0B49">
      <w:pPr>
        <w:pStyle w:val="ListParagraph"/>
        <w:spacing w:after="0"/>
        <w:ind w:left="1080"/>
        <w:rPr>
          <w:rFonts w:asciiTheme="minorHAnsi" w:eastAsia="Times New Roman" w:hAnsiTheme="minorHAnsi"/>
          <w:szCs w:val="20"/>
        </w:rPr>
      </w:pPr>
      <w:r>
        <w:rPr>
          <w:rFonts w:asciiTheme="minorHAnsi" w:eastAsia="Times New Roman" w:hAnsiTheme="minorHAnsi"/>
          <w:szCs w:val="20"/>
        </w:rPr>
        <w:t>Two steering committees were held on a yearly basis</w:t>
      </w:r>
    </w:p>
    <w:p w14:paraId="21F7D545" w14:textId="77777777" w:rsidR="00653F03" w:rsidRPr="00653F03" w:rsidRDefault="00653F03" w:rsidP="00653F03">
      <w:pPr>
        <w:pStyle w:val="ListParagraph"/>
        <w:rPr>
          <w:rFonts w:asciiTheme="minorHAnsi" w:eastAsia="Times New Roman" w:hAnsiTheme="minorHAnsi"/>
          <w:szCs w:val="20"/>
        </w:rPr>
      </w:pPr>
    </w:p>
    <w:p w14:paraId="3BBD7C2D" w14:textId="77777777" w:rsidR="0021204C" w:rsidRPr="00653F03" w:rsidRDefault="0072138B" w:rsidP="00653F03">
      <w:pPr>
        <w:spacing w:line="276" w:lineRule="auto"/>
      </w:pPr>
      <w:r w:rsidRPr="00653F03">
        <w:t>The analysis of (national PSC) minutes shows that these meetings were actually useful for both M&amp;E and decision taking with clear responsibilities as to who is responsible for following-up decisions.</w:t>
      </w:r>
    </w:p>
    <w:p w14:paraId="6F51A874" w14:textId="7EB600F1" w:rsidR="002D27BB" w:rsidRDefault="006E1290" w:rsidP="00653F03">
      <w:pPr>
        <w:spacing w:line="276" w:lineRule="auto"/>
      </w:pPr>
      <w:r w:rsidRPr="00653F03">
        <w:t>In terms of partic</w:t>
      </w:r>
      <w:r w:rsidR="009D7FDE" w:rsidRPr="00653F03">
        <w:t>ipation, one might regret the (</w:t>
      </w:r>
      <w:r w:rsidRPr="00653F03">
        <w:t>n</w:t>
      </w:r>
      <w:r w:rsidR="009D7FDE" w:rsidRPr="00653F03">
        <w:t>e</w:t>
      </w:r>
      <w:r w:rsidRPr="00653F03">
        <w:t xml:space="preserve">ar) systematic absence of several key steering committee members such as </w:t>
      </w:r>
      <w:r w:rsidR="009D7FDE" w:rsidRPr="00653F03">
        <w:t xml:space="preserve">MoA, universities and MoFED; the absence of MoA in decision taking processes should be at least put in parallel with the lack of following-up at ministry level of project results, in particular in relation to extension packages validation and scaling up the initiative to other critical local variety crops. </w:t>
      </w:r>
      <w:r w:rsidR="00653F03" w:rsidRPr="00653F03">
        <w:t>The presence of MoFED could have contributed to speeding up the procurement activities and possibly resolving some outstanding</w:t>
      </w:r>
      <w:r w:rsidR="00201140">
        <w:t xml:space="preserve"> issues related to contractor’s </w:t>
      </w:r>
      <w:r w:rsidR="00653F03" w:rsidRPr="00653F03">
        <w:t>quality in deliveries for infrastructures.</w:t>
      </w:r>
      <w:r w:rsidR="00117276">
        <w:t xml:space="preserve"> The MoA was nonetheless regularly informed on project’s progress through weekly reporting.</w:t>
      </w:r>
    </w:p>
    <w:p w14:paraId="2AB86FBD" w14:textId="77777777" w:rsidR="00A41858" w:rsidRDefault="002D27BB" w:rsidP="00653F03">
      <w:pPr>
        <w:spacing w:line="276" w:lineRule="auto"/>
      </w:pPr>
      <w:r>
        <w:t>The MTR highlighted several key shortcomings of the project such as</w:t>
      </w:r>
      <w:r w:rsidR="00A41858">
        <w:t>:</w:t>
      </w:r>
    </w:p>
    <w:p w14:paraId="00A37A69" w14:textId="77777777" w:rsidR="00560D1E" w:rsidRDefault="002D27BB" w:rsidP="00EF2874">
      <w:pPr>
        <w:pStyle w:val="ListParagraph"/>
        <w:numPr>
          <w:ilvl w:val="0"/>
          <w:numId w:val="7"/>
        </w:numPr>
        <w:spacing w:line="276" w:lineRule="auto"/>
      </w:pPr>
      <w:r w:rsidRPr="00745DA8">
        <w:rPr>
          <w:i/>
        </w:rPr>
        <w:t>the lack of a comprehensive gender approach</w:t>
      </w:r>
      <w:r w:rsidR="00A41858" w:rsidRPr="00745DA8">
        <w:rPr>
          <w:i/>
        </w:rPr>
        <w:t>:</w:t>
      </w:r>
      <w:r w:rsidR="00A41858">
        <w:t xml:space="preserve"> this was partially addressed with some specific activities targeting women but it was not possible to effectively redraft an approach for an on-going intervention</w:t>
      </w:r>
    </w:p>
    <w:p w14:paraId="1A9BABF8" w14:textId="77777777" w:rsidR="00560D1E" w:rsidRDefault="00A41858" w:rsidP="00EF2874">
      <w:pPr>
        <w:pStyle w:val="ListParagraph"/>
        <w:numPr>
          <w:ilvl w:val="0"/>
          <w:numId w:val="7"/>
        </w:numPr>
        <w:spacing w:line="276" w:lineRule="auto"/>
      </w:pPr>
      <w:r w:rsidRPr="00745DA8">
        <w:rPr>
          <w:i/>
        </w:rPr>
        <w:t xml:space="preserve">the need for clear management arrangements for </w:t>
      </w:r>
      <w:r w:rsidR="00F42038" w:rsidRPr="00745DA8">
        <w:rPr>
          <w:i/>
        </w:rPr>
        <w:t>gene bank</w:t>
      </w:r>
      <w:r w:rsidRPr="00745DA8">
        <w:rPr>
          <w:i/>
        </w:rPr>
        <w:t xml:space="preserve">s and field </w:t>
      </w:r>
      <w:r w:rsidR="00F42038" w:rsidRPr="00745DA8">
        <w:rPr>
          <w:i/>
        </w:rPr>
        <w:t>gene bank</w:t>
      </w:r>
      <w:r w:rsidRPr="00745DA8">
        <w:rPr>
          <w:i/>
        </w:rPr>
        <w:t>s</w:t>
      </w:r>
      <w:r>
        <w:t xml:space="preserve">: while cooperatives’ responsibility is clear and well understood by its members in terms of production and commercialisation of FV products, the situation is a bit different for managing the </w:t>
      </w:r>
      <w:r w:rsidR="00F42038" w:rsidRPr="00F42038">
        <w:t>gene bank</w:t>
      </w:r>
      <w:r>
        <w:t xml:space="preserve">s: ownership (inclusive of managing the </w:t>
      </w:r>
      <w:r w:rsidR="00F42038" w:rsidRPr="00F42038">
        <w:t>gene bank</w:t>
      </w:r>
      <w:r>
        <w:t>s) seems to be strong for coffee (use of FV for seedlings and commercialisation) and enset (</w:t>
      </w:r>
      <w:r w:rsidR="00F42038" w:rsidRPr="00F42038">
        <w:t>gene bank</w:t>
      </w:r>
      <w:r>
        <w:t xml:space="preserve"> maintenance by cooperative members) and somewhat weak for tef and durum wheat mainly because the physical space for the </w:t>
      </w:r>
      <w:r w:rsidR="00F42038" w:rsidRPr="00F42038">
        <w:t>gene bank</w:t>
      </w:r>
      <w:r w:rsidR="0002295F">
        <w:t>s (seeds)</w:t>
      </w:r>
      <w:r>
        <w:t xml:space="preserve"> was not delivered by project’s end</w:t>
      </w:r>
      <w:r w:rsidR="0002295F">
        <w:t>.</w:t>
      </w:r>
    </w:p>
    <w:p w14:paraId="612107CF" w14:textId="77777777" w:rsidR="00560D1E" w:rsidRDefault="00A41858" w:rsidP="00EF2874">
      <w:pPr>
        <w:pStyle w:val="ListParagraph"/>
        <w:numPr>
          <w:ilvl w:val="0"/>
          <w:numId w:val="7"/>
        </w:numPr>
        <w:spacing w:line="276" w:lineRule="auto"/>
      </w:pPr>
      <w:r w:rsidRPr="00745DA8">
        <w:rPr>
          <w:i/>
        </w:rPr>
        <w:t>the completion of extension packages:</w:t>
      </w:r>
      <w:r>
        <w:t xml:space="preserve"> these were finalised, delivered and adopted at local level and are being considered in neighbouring woredas by local </w:t>
      </w:r>
      <w:r w:rsidR="0002295F">
        <w:t>administrations.</w:t>
      </w:r>
    </w:p>
    <w:p w14:paraId="4B3576D0" w14:textId="77777777" w:rsidR="00560D1E" w:rsidRDefault="00A41858" w:rsidP="00EF2874">
      <w:pPr>
        <w:pStyle w:val="ListParagraph"/>
        <w:numPr>
          <w:ilvl w:val="0"/>
          <w:numId w:val="7"/>
        </w:numPr>
        <w:spacing w:line="276" w:lineRule="auto"/>
      </w:pPr>
      <w:r w:rsidRPr="00745DA8">
        <w:rPr>
          <w:i/>
        </w:rPr>
        <w:t xml:space="preserve">the </w:t>
      </w:r>
      <w:r w:rsidR="0002295F" w:rsidRPr="00745DA8">
        <w:rPr>
          <w:i/>
        </w:rPr>
        <w:t xml:space="preserve">integration </w:t>
      </w:r>
      <w:r w:rsidRPr="00745DA8">
        <w:rPr>
          <w:i/>
        </w:rPr>
        <w:t>of agro-biodiversity conservation into national (work-) plans</w:t>
      </w:r>
      <w:r w:rsidR="0002295F" w:rsidRPr="00745DA8">
        <w:rPr>
          <w:i/>
        </w:rPr>
        <w:t>:</w:t>
      </w:r>
      <w:r w:rsidR="0002295F">
        <w:t xml:space="preserve"> as agro-biodiversity conservation has not been clearly promoted until now as a strategy to reduce food insecurity (it goes against the mainstream thinking of HYV promotion), it takes time for the country to adjust to such a change; however, there is now a constructive dialogue at the highest level on how to effectively integrate agrobiodiversity into GoE’s actions with EBI taking on the lead. </w:t>
      </w:r>
    </w:p>
    <w:p w14:paraId="5D1BED37" w14:textId="77777777" w:rsidR="00560D1E" w:rsidRDefault="00A41858" w:rsidP="00EF2874">
      <w:pPr>
        <w:pStyle w:val="ListParagraph"/>
        <w:numPr>
          <w:ilvl w:val="0"/>
          <w:numId w:val="7"/>
        </w:numPr>
        <w:spacing w:line="276" w:lineRule="auto"/>
      </w:pPr>
      <w:r w:rsidRPr="00745DA8">
        <w:rPr>
          <w:i/>
        </w:rPr>
        <w:t>accelerate expansion into other (neighbouring) areas through upscaling</w:t>
      </w:r>
      <w:r w:rsidR="0002295F" w:rsidRPr="00745DA8">
        <w:rPr>
          <w:i/>
        </w:rPr>
        <w:t>:</w:t>
      </w:r>
      <w:r w:rsidR="0002295F">
        <w:t xml:space="preserve"> this was achieved at local level through a copy effect wherever some additional project resources were made </w:t>
      </w:r>
      <w:r w:rsidR="0002295F">
        <w:lastRenderedPageBreak/>
        <w:t xml:space="preserve">available, resulting in an expansion of the project coverage through adoption of some activities (e.g. exposure of other kebele / woredas Administration staff to trainings, adoption of by-laws in other non-targeted kebele, divulgation of FV extension packages to other neighbouring woredas). However, it is too early for a true national appropriation of results (although there seems to be discussions on that matter) and </w:t>
      </w:r>
      <w:r w:rsidR="00194827">
        <w:t>results’</w:t>
      </w:r>
      <w:r w:rsidR="00B3794D">
        <w:t xml:space="preserve"> </w:t>
      </w:r>
      <w:r w:rsidR="0002295F">
        <w:t>exportation into other non-targeted zones</w:t>
      </w:r>
      <w:r w:rsidR="00194827">
        <w:t xml:space="preserve"> or more remote woredas.</w:t>
      </w:r>
    </w:p>
    <w:p w14:paraId="13684727" w14:textId="77777777" w:rsidR="0072138B" w:rsidRPr="00653F03" w:rsidRDefault="0072138B" w:rsidP="00653F03">
      <w:pPr>
        <w:spacing w:line="276" w:lineRule="auto"/>
      </w:pPr>
    </w:p>
    <w:p w14:paraId="227E536D" w14:textId="77777777" w:rsidR="00A703D5" w:rsidRPr="00CB6749" w:rsidRDefault="00A703D5" w:rsidP="00A703D5">
      <w:pPr>
        <w:pStyle w:val="Heading3"/>
      </w:pPr>
      <w:bookmarkStart w:id="51" w:name="_Toc449960346"/>
      <w:r>
        <w:t>Project finance</w:t>
      </w:r>
      <w:bookmarkEnd w:id="51"/>
    </w:p>
    <w:p w14:paraId="63532F2C" w14:textId="77777777" w:rsidR="00560D1E" w:rsidRDefault="002211B3" w:rsidP="00EF2874">
      <w:pPr>
        <w:spacing w:line="276" w:lineRule="auto"/>
        <w:rPr>
          <w:rFonts w:ascii="Times New Roman" w:eastAsia="Times New Roman" w:hAnsi="Times New Roman"/>
          <w:bCs/>
          <w:szCs w:val="20"/>
        </w:rPr>
      </w:pPr>
      <w:r>
        <w:t>The total cost of the project</w:t>
      </w:r>
      <w:r w:rsidR="00877C66">
        <w:t xml:space="preserve"> (until December 2015)</w:t>
      </w:r>
      <w:r>
        <w:t xml:space="preserve"> including non-GEF co-financing from 2011 to 2015 is explained under </w:t>
      </w:r>
      <w:r w:rsidR="00EB041F">
        <w:fldChar w:fldCharType="begin"/>
      </w:r>
      <w:r>
        <w:instrText xml:space="preserve"> REF _Ref441069912 \h </w:instrText>
      </w:r>
      <w:r w:rsidR="00EB041F">
        <w:fldChar w:fldCharType="separate"/>
      </w:r>
      <w:r w:rsidR="008873B7">
        <w:t xml:space="preserve">Table </w:t>
      </w:r>
      <w:r w:rsidR="008873B7">
        <w:rPr>
          <w:noProof/>
        </w:rPr>
        <w:t>3</w:t>
      </w:r>
      <w:r w:rsidR="00EB041F">
        <w:fldChar w:fldCharType="end"/>
      </w:r>
      <w:r>
        <w:t>.</w:t>
      </w:r>
    </w:p>
    <w:tbl>
      <w:tblPr>
        <w:tblpPr w:leftFromText="180" w:rightFromText="180" w:vertAnchor="text" w:horzAnchor="margin" w:tblpXSpec="center" w:tblpY="79"/>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6"/>
        <w:gridCol w:w="900"/>
        <w:gridCol w:w="801"/>
        <w:gridCol w:w="851"/>
        <w:gridCol w:w="709"/>
        <w:gridCol w:w="851"/>
        <w:gridCol w:w="709"/>
        <w:gridCol w:w="850"/>
        <w:gridCol w:w="709"/>
        <w:gridCol w:w="850"/>
        <w:gridCol w:w="708"/>
      </w:tblGrid>
      <w:tr w:rsidR="002F43E2" w:rsidRPr="002211B3" w14:paraId="4183DC4C" w14:textId="77777777" w:rsidTr="002F43E2">
        <w:tc>
          <w:tcPr>
            <w:tcW w:w="1696" w:type="dxa"/>
            <w:vMerge w:val="restart"/>
          </w:tcPr>
          <w:p w14:paraId="09459C21" w14:textId="77777777" w:rsidR="002F43E2" w:rsidRPr="002211B3" w:rsidRDefault="002F43E2"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Co-financing</w:t>
            </w:r>
          </w:p>
          <w:p w14:paraId="4E835C1A" w14:textId="77777777" w:rsidR="002F43E2" w:rsidRPr="002211B3" w:rsidRDefault="002F43E2"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type/source)</w:t>
            </w:r>
          </w:p>
        </w:tc>
        <w:tc>
          <w:tcPr>
            <w:tcW w:w="1701" w:type="dxa"/>
            <w:gridSpan w:val="2"/>
          </w:tcPr>
          <w:p w14:paraId="2071418A" w14:textId="77777777" w:rsidR="002F43E2" w:rsidRPr="002211B3" w:rsidRDefault="002F43E2" w:rsidP="002211B3">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UNDP CO &amp; regional office (mill. US$)</w:t>
            </w:r>
          </w:p>
        </w:tc>
        <w:tc>
          <w:tcPr>
            <w:tcW w:w="1560" w:type="dxa"/>
            <w:gridSpan w:val="2"/>
          </w:tcPr>
          <w:p w14:paraId="33EC1AC8" w14:textId="77777777" w:rsidR="002F43E2"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Coffee Forum</w:t>
            </w:r>
          </w:p>
          <w:p w14:paraId="03CC47B9" w14:textId="77777777" w:rsidR="002F43E2" w:rsidRPr="002211B3"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mill. US$)</w:t>
            </w:r>
          </w:p>
        </w:tc>
        <w:tc>
          <w:tcPr>
            <w:tcW w:w="1560" w:type="dxa"/>
            <w:gridSpan w:val="2"/>
          </w:tcPr>
          <w:p w14:paraId="4EE8283F" w14:textId="77777777" w:rsidR="002F43E2" w:rsidRPr="002211B3" w:rsidRDefault="002F43E2"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G</w:t>
            </w:r>
            <w:r>
              <w:rPr>
                <w:rFonts w:asciiTheme="minorHAnsi" w:eastAsia="Times New Roman" w:hAnsiTheme="minorHAnsi"/>
                <w:sz w:val="18"/>
                <w:szCs w:val="18"/>
              </w:rPr>
              <w:t>EF</w:t>
            </w:r>
          </w:p>
          <w:p w14:paraId="3B5CE0E3" w14:textId="77777777" w:rsidR="002F43E2" w:rsidRPr="002211B3" w:rsidRDefault="002F43E2"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mill. US$)</w:t>
            </w:r>
          </w:p>
        </w:tc>
        <w:tc>
          <w:tcPr>
            <w:tcW w:w="1559" w:type="dxa"/>
            <w:gridSpan w:val="2"/>
          </w:tcPr>
          <w:p w14:paraId="752C42CC"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GoE</w:t>
            </w:r>
            <w:r>
              <w:rPr>
                <w:rFonts w:asciiTheme="minorHAnsi" w:eastAsia="Times New Roman" w:hAnsiTheme="minorHAnsi"/>
                <w:sz w:val="18"/>
                <w:szCs w:val="18"/>
              </w:rPr>
              <w:t xml:space="preserve"> (mainly EBI)</w:t>
            </w:r>
          </w:p>
          <w:p w14:paraId="3E0B8040"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mill. US$)</w:t>
            </w:r>
          </w:p>
        </w:tc>
        <w:tc>
          <w:tcPr>
            <w:tcW w:w="1558" w:type="dxa"/>
            <w:gridSpan w:val="2"/>
          </w:tcPr>
          <w:p w14:paraId="5A43DFB4"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Total</w:t>
            </w:r>
          </w:p>
          <w:p w14:paraId="78E9EF07"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mill. US$)</w:t>
            </w:r>
          </w:p>
        </w:tc>
      </w:tr>
      <w:tr w:rsidR="00821F4F" w:rsidRPr="002211B3" w14:paraId="3BFD571C" w14:textId="77777777" w:rsidTr="002F43E2">
        <w:trPr>
          <w:trHeight w:val="143"/>
        </w:trPr>
        <w:tc>
          <w:tcPr>
            <w:tcW w:w="1696" w:type="dxa"/>
            <w:vMerge/>
          </w:tcPr>
          <w:p w14:paraId="7AA73A14" w14:textId="77777777" w:rsidR="00821F4F" w:rsidRPr="002211B3" w:rsidRDefault="00821F4F" w:rsidP="00BD1FC5">
            <w:pPr>
              <w:spacing w:after="0"/>
              <w:rPr>
                <w:rFonts w:asciiTheme="minorHAnsi" w:eastAsia="Times New Roman" w:hAnsiTheme="minorHAnsi"/>
                <w:sz w:val="18"/>
                <w:szCs w:val="18"/>
              </w:rPr>
            </w:pPr>
          </w:p>
        </w:tc>
        <w:tc>
          <w:tcPr>
            <w:tcW w:w="900" w:type="dxa"/>
          </w:tcPr>
          <w:p w14:paraId="7C6C15BC"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Planned</w:t>
            </w:r>
          </w:p>
        </w:tc>
        <w:tc>
          <w:tcPr>
            <w:tcW w:w="801" w:type="dxa"/>
          </w:tcPr>
          <w:p w14:paraId="598AD2E5"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 xml:space="preserve">Actual </w:t>
            </w:r>
          </w:p>
        </w:tc>
        <w:tc>
          <w:tcPr>
            <w:tcW w:w="851" w:type="dxa"/>
          </w:tcPr>
          <w:p w14:paraId="3DC96FF0" w14:textId="77777777" w:rsidR="00821F4F" w:rsidRPr="002211B3"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Planned</w:t>
            </w:r>
          </w:p>
        </w:tc>
        <w:tc>
          <w:tcPr>
            <w:tcW w:w="709" w:type="dxa"/>
          </w:tcPr>
          <w:p w14:paraId="73D80E5F" w14:textId="77777777" w:rsidR="00821F4F" w:rsidRPr="002211B3"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Actual</w:t>
            </w:r>
          </w:p>
        </w:tc>
        <w:tc>
          <w:tcPr>
            <w:tcW w:w="851" w:type="dxa"/>
          </w:tcPr>
          <w:p w14:paraId="42AC3797"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Planned</w:t>
            </w:r>
          </w:p>
        </w:tc>
        <w:tc>
          <w:tcPr>
            <w:tcW w:w="709" w:type="dxa"/>
          </w:tcPr>
          <w:p w14:paraId="63DD770B"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Actual</w:t>
            </w:r>
          </w:p>
        </w:tc>
        <w:tc>
          <w:tcPr>
            <w:tcW w:w="850" w:type="dxa"/>
          </w:tcPr>
          <w:p w14:paraId="422CBD02" w14:textId="77777777" w:rsidR="00821F4F" w:rsidRPr="002211B3" w:rsidRDefault="00821F4F"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Planned</w:t>
            </w:r>
          </w:p>
        </w:tc>
        <w:tc>
          <w:tcPr>
            <w:tcW w:w="709" w:type="dxa"/>
          </w:tcPr>
          <w:p w14:paraId="495BD1AA" w14:textId="77777777" w:rsidR="00821F4F" w:rsidRPr="002211B3" w:rsidRDefault="00821F4F"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Actual</w:t>
            </w:r>
          </w:p>
        </w:tc>
        <w:tc>
          <w:tcPr>
            <w:tcW w:w="850" w:type="dxa"/>
          </w:tcPr>
          <w:p w14:paraId="62873BBA" w14:textId="77777777" w:rsidR="00821F4F" w:rsidRPr="002211B3" w:rsidRDefault="002F43E2" w:rsidP="00BD1FC5">
            <w:pPr>
              <w:spacing w:after="0"/>
              <w:ind w:right="-110"/>
              <w:rPr>
                <w:rFonts w:asciiTheme="minorHAnsi" w:eastAsia="Times New Roman" w:hAnsiTheme="minorHAnsi"/>
                <w:sz w:val="18"/>
                <w:szCs w:val="18"/>
              </w:rPr>
            </w:pPr>
            <w:r>
              <w:rPr>
                <w:rFonts w:asciiTheme="minorHAnsi" w:eastAsia="Times New Roman" w:hAnsiTheme="minorHAnsi"/>
                <w:sz w:val="18"/>
                <w:szCs w:val="18"/>
              </w:rPr>
              <w:t>Planned</w:t>
            </w:r>
          </w:p>
        </w:tc>
        <w:tc>
          <w:tcPr>
            <w:tcW w:w="708" w:type="dxa"/>
          </w:tcPr>
          <w:p w14:paraId="790B27A8" w14:textId="77777777" w:rsidR="00821F4F" w:rsidRPr="002211B3" w:rsidRDefault="00821F4F"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Actual</w:t>
            </w:r>
          </w:p>
        </w:tc>
      </w:tr>
      <w:tr w:rsidR="00821F4F" w:rsidRPr="002211B3" w14:paraId="1A4732D1" w14:textId="77777777" w:rsidTr="002F43E2">
        <w:tc>
          <w:tcPr>
            <w:tcW w:w="1696" w:type="dxa"/>
          </w:tcPr>
          <w:p w14:paraId="0103A96A" w14:textId="77777777" w:rsidR="00821F4F" w:rsidRPr="002211B3" w:rsidRDefault="00821F4F" w:rsidP="00BD1FC5">
            <w:pPr>
              <w:spacing w:after="0"/>
              <w:rPr>
                <w:rFonts w:asciiTheme="minorHAnsi" w:eastAsia="Times New Roman" w:hAnsiTheme="minorHAnsi"/>
                <w:sz w:val="18"/>
                <w:szCs w:val="18"/>
              </w:rPr>
            </w:pPr>
            <w:r>
              <w:rPr>
                <w:rFonts w:asciiTheme="minorHAnsi" w:eastAsia="Times New Roman" w:hAnsiTheme="minorHAnsi"/>
                <w:sz w:val="18"/>
                <w:szCs w:val="18"/>
              </w:rPr>
              <w:t>Grants:</w:t>
            </w:r>
          </w:p>
          <w:p w14:paraId="0486EBA1" w14:textId="77777777" w:rsidR="00821F4F" w:rsidRPr="002211B3" w:rsidRDefault="00821F4F"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Project preparation</w:t>
            </w:r>
          </w:p>
          <w:p w14:paraId="470A21BB" w14:textId="77777777" w:rsidR="00821F4F" w:rsidRPr="002211B3" w:rsidRDefault="00821F4F"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Project</w:t>
            </w:r>
          </w:p>
        </w:tc>
        <w:tc>
          <w:tcPr>
            <w:tcW w:w="900" w:type="dxa"/>
          </w:tcPr>
          <w:p w14:paraId="6ABCE8A4" w14:textId="77777777" w:rsidR="00821F4F" w:rsidRDefault="00821F4F" w:rsidP="00877C66">
            <w:pPr>
              <w:spacing w:after="0"/>
              <w:jc w:val="right"/>
              <w:rPr>
                <w:rFonts w:asciiTheme="minorHAnsi" w:eastAsia="Times New Roman" w:hAnsiTheme="minorHAnsi"/>
                <w:sz w:val="18"/>
                <w:szCs w:val="18"/>
              </w:rPr>
            </w:pPr>
          </w:p>
          <w:p w14:paraId="6C35D722" w14:textId="77777777" w:rsidR="00821F4F"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200</w:t>
            </w:r>
          </w:p>
          <w:p w14:paraId="688B2158"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2.</w:t>
            </w:r>
            <w:r>
              <w:rPr>
                <w:rFonts w:asciiTheme="minorHAnsi" w:eastAsia="Times New Roman" w:hAnsiTheme="minorHAnsi"/>
                <w:sz w:val="18"/>
                <w:szCs w:val="18"/>
              </w:rPr>
              <w:t>0</w:t>
            </w:r>
            <w:r w:rsidRPr="002211B3">
              <w:rPr>
                <w:rFonts w:asciiTheme="minorHAnsi" w:eastAsia="Times New Roman" w:hAnsiTheme="minorHAnsi"/>
                <w:sz w:val="18"/>
                <w:szCs w:val="18"/>
              </w:rPr>
              <w:t>00</w:t>
            </w:r>
          </w:p>
        </w:tc>
        <w:tc>
          <w:tcPr>
            <w:tcW w:w="801" w:type="dxa"/>
          </w:tcPr>
          <w:p w14:paraId="3C8B1FAF" w14:textId="77777777" w:rsidR="00821F4F" w:rsidRDefault="00821F4F" w:rsidP="00877C66">
            <w:pPr>
              <w:spacing w:after="0"/>
              <w:jc w:val="right"/>
              <w:rPr>
                <w:rFonts w:asciiTheme="minorHAnsi" w:eastAsia="Times New Roman" w:hAnsiTheme="minorHAnsi"/>
                <w:sz w:val="18"/>
                <w:szCs w:val="18"/>
              </w:rPr>
            </w:pPr>
          </w:p>
          <w:p w14:paraId="404B59EF" w14:textId="77777777" w:rsidR="002F43E2"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200</w:t>
            </w:r>
          </w:p>
          <w:p w14:paraId="25C60C1A" w14:textId="77777777" w:rsidR="002F43E2"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w:t>
            </w:r>
          </w:p>
        </w:tc>
        <w:tc>
          <w:tcPr>
            <w:tcW w:w="851" w:type="dxa"/>
          </w:tcPr>
          <w:p w14:paraId="39CB18F6" w14:textId="77777777" w:rsidR="00821F4F" w:rsidRDefault="00821F4F" w:rsidP="00877C66">
            <w:pPr>
              <w:spacing w:after="0"/>
              <w:jc w:val="right"/>
              <w:rPr>
                <w:rFonts w:asciiTheme="minorHAnsi" w:eastAsia="Times New Roman" w:hAnsiTheme="minorHAnsi"/>
                <w:sz w:val="18"/>
                <w:szCs w:val="18"/>
              </w:rPr>
            </w:pPr>
          </w:p>
        </w:tc>
        <w:tc>
          <w:tcPr>
            <w:tcW w:w="709" w:type="dxa"/>
          </w:tcPr>
          <w:p w14:paraId="3F897533" w14:textId="77777777" w:rsidR="00821F4F" w:rsidRDefault="00821F4F" w:rsidP="00877C66">
            <w:pPr>
              <w:spacing w:after="0"/>
              <w:jc w:val="right"/>
              <w:rPr>
                <w:rFonts w:asciiTheme="minorHAnsi" w:eastAsia="Times New Roman" w:hAnsiTheme="minorHAnsi"/>
                <w:sz w:val="18"/>
                <w:szCs w:val="18"/>
              </w:rPr>
            </w:pPr>
          </w:p>
        </w:tc>
        <w:tc>
          <w:tcPr>
            <w:tcW w:w="851" w:type="dxa"/>
          </w:tcPr>
          <w:p w14:paraId="17620B95" w14:textId="77777777" w:rsidR="00821F4F" w:rsidRDefault="00821F4F" w:rsidP="00877C66">
            <w:pPr>
              <w:spacing w:after="0"/>
              <w:jc w:val="right"/>
              <w:rPr>
                <w:rFonts w:asciiTheme="minorHAnsi" w:eastAsia="Times New Roman" w:hAnsiTheme="minorHAnsi"/>
                <w:sz w:val="18"/>
                <w:szCs w:val="18"/>
              </w:rPr>
            </w:pPr>
          </w:p>
          <w:p w14:paraId="276315BE" w14:textId="77777777" w:rsidR="00821F4F"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50</w:t>
            </w:r>
          </w:p>
          <w:p w14:paraId="1F45DFDC"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3.864</w:t>
            </w:r>
          </w:p>
        </w:tc>
        <w:tc>
          <w:tcPr>
            <w:tcW w:w="709" w:type="dxa"/>
          </w:tcPr>
          <w:p w14:paraId="56A9B97C" w14:textId="77777777" w:rsidR="00821F4F" w:rsidRDefault="00821F4F" w:rsidP="00877C66">
            <w:pPr>
              <w:spacing w:after="0"/>
              <w:jc w:val="right"/>
              <w:rPr>
                <w:rFonts w:asciiTheme="minorHAnsi" w:eastAsia="Times New Roman" w:hAnsiTheme="minorHAnsi"/>
                <w:sz w:val="18"/>
                <w:szCs w:val="18"/>
              </w:rPr>
            </w:pPr>
          </w:p>
          <w:p w14:paraId="483DBD96" w14:textId="77777777" w:rsidR="002F43E2"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50</w:t>
            </w:r>
          </w:p>
          <w:p w14:paraId="039F00C8" w14:textId="77777777" w:rsidR="002F43E2"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741</w:t>
            </w:r>
          </w:p>
        </w:tc>
        <w:tc>
          <w:tcPr>
            <w:tcW w:w="850" w:type="dxa"/>
          </w:tcPr>
          <w:p w14:paraId="05EDB19B" w14:textId="77777777" w:rsidR="00821F4F" w:rsidRDefault="00821F4F" w:rsidP="00877C66">
            <w:pPr>
              <w:spacing w:after="0"/>
              <w:jc w:val="right"/>
              <w:rPr>
                <w:rFonts w:asciiTheme="minorHAnsi" w:eastAsia="Times New Roman" w:hAnsiTheme="minorHAnsi"/>
                <w:sz w:val="18"/>
                <w:szCs w:val="18"/>
              </w:rPr>
            </w:pPr>
          </w:p>
          <w:p w14:paraId="0AC33C96" w14:textId="77777777" w:rsidR="00821F4F" w:rsidRDefault="00821F4F" w:rsidP="00877C66">
            <w:pPr>
              <w:spacing w:after="0"/>
              <w:jc w:val="right"/>
              <w:rPr>
                <w:rFonts w:asciiTheme="minorHAnsi" w:eastAsia="Times New Roman" w:hAnsiTheme="minorHAnsi"/>
                <w:sz w:val="18"/>
                <w:szCs w:val="18"/>
              </w:rPr>
            </w:pPr>
          </w:p>
          <w:p w14:paraId="7EF7FF96"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2.000</w:t>
            </w:r>
          </w:p>
        </w:tc>
        <w:tc>
          <w:tcPr>
            <w:tcW w:w="709" w:type="dxa"/>
          </w:tcPr>
          <w:p w14:paraId="0B150712" w14:textId="77777777" w:rsidR="00821F4F" w:rsidRDefault="00821F4F" w:rsidP="00877C66">
            <w:pPr>
              <w:spacing w:after="0"/>
              <w:jc w:val="right"/>
              <w:rPr>
                <w:rFonts w:asciiTheme="minorHAnsi" w:eastAsia="Times New Roman" w:hAnsiTheme="minorHAnsi"/>
                <w:sz w:val="18"/>
                <w:szCs w:val="18"/>
              </w:rPr>
            </w:pPr>
          </w:p>
          <w:p w14:paraId="40BCEE78" w14:textId="77777777" w:rsidR="002F43E2" w:rsidRDefault="002F43E2" w:rsidP="00877C66">
            <w:pPr>
              <w:spacing w:after="0"/>
              <w:jc w:val="right"/>
              <w:rPr>
                <w:rFonts w:asciiTheme="minorHAnsi" w:eastAsia="Times New Roman" w:hAnsiTheme="minorHAnsi"/>
                <w:sz w:val="18"/>
                <w:szCs w:val="18"/>
              </w:rPr>
            </w:pPr>
          </w:p>
          <w:p w14:paraId="2B153C86" w14:textId="77777777" w:rsidR="002F43E2"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40</w:t>
            </w:r>
            <w:r w:rsidR="00877C66">
              <w:rPr>
                <w:rStyle w:val="FootnoteReference"/>
                <w:rFonts w:asciiTheme="minorHAnsi" w:eastAsia="Times New Roman" w:hAnsiTheme="minorHAnsi"/>
                <w:sz w:val="18"/>
                <w:szCs w:val="18"/>
              </w:rPr>
              <w:footnoteReference w:id="7"/>
            </w:r>
          </w:p>
        </w:tc>
        <w:tc>
          <w:tcPr>
            <w:tcW w:w="850" w:type="dxa"/>
          </w:tcPr>
          <w:p w14:paraId="68BFACBB" w14:textId="77777777" w:rsidR="00821F4F" w:rsidRDefault="00821F4F" w:rsidP="00877C66">
            <w:pPr>
              <w:spacing w:after="0"/>
              <w:jc w:val="right"/>
              <w:rPr>
                <w:rFonts w:asciiTheme="minorHAnsi" w:eastAsia="Times New Roman" w:hAnsiTheme="minorHAnsi"/>
                <w:sz w:val="18"/>
                <w:szCs w:val="18"/>
              </w:rPr>
            </w:pPr>
          </w:p>
          <w:p w14:paraId="1C5269C9" w14:textId="77777777" w:rsidR="00821F4F"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50</w:t>
            </w:r>
          </w:p>
          <w:p w14:paraId="20B1146B" w14:textId="77777777" w:rsidR="00821F4F" w:rsidRPr="002211B3"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7.864</w:t>
            </w:r>
          </w:p>
        </w:tc>
        <w:tc>
          <w:tcPr>
            <w:tcW w:w="708" w:type="dxa"/>
          </w:tcPr>
          <w:p w14:paraId="446922E4" w14:textId="77777777" w:rsidR="00821F4F" w:rsidRDefault="00821F4F" w:rsidP="00877C66">
            <w:pPr>
              <w:spacing w:after="0"/>
              <w:jc w:val="right"/>
              <w:rPr>
                <w:rFonts w:asciiTheme="minorHAnsi" w:eastAsia="Times New Roman" w:hAnsiTheme="minorHAnsi"/>
                <w:sz w:val="18"/>
                <w:szCs w:val="18"/>
              </w:rPr>
            </w:pPr>
          </w:p>
          <w:p w14:paraId="106C4C63" w14:textId="77777777" w:rsidR="002F43E2"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50</w:t>
            </w:r>
          </w:p>
          <w:p w14:paraId="25BB375A" w14:textId="77777777" w:rsidR="002F43E2"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781</w:t>
            </w:r>
          </w:p>
        </w:tc>
      </w:tr>
      <w:tr w:rsidR="00821F4F" w:rsidRPr="002211B3" w14:paraId="1F97D177" w14:textId="77777777" w:rsidTr="002F43E2">
        <w:tc>
          <w:tcPr>
            <w:tcW w:w="1696" w:type="dxa"/>
          </w:tcPr>
          <w:p w14:paraId="38753B77" w14:textId="77777777" w:rsidR="00821F4F" w:rsidRPr="002211B3" w:rsidRDefault="00821F4F" w:rsidP="00821F4F">
            <w:pPr>
              <w:spacing w:before="60" w:after="60"/>
              <w:jc w:val="left"/>
              <w:rPr>
                <w:rFonts w:asciiTheme="minorHAnsi" w:eastAsia="Times New Roman" w:hAnsiTheme="minorHAnsi"/>
                <w:sz w:val="18"/>
                <w:szCs w:val="18"/>
              </w:rPr>
            </w:pPr>
            <w:r w:rsidRPr="002211B3">
              <w:rPr>
                <w:rFonts w:asciiTheme="minorHAnsi" w:eastAsia="Times New Roman" w:hAnsiTheme="minorHAnsi"/>
                <w:sz w:val="18"/>
                <w:szCs w:val="18"/>
              </w:rPr>
              <w:t>Other</w:t>
            </w:r>
          </w:p>
        </w:tc>
        <w:tc>
          <w:tcPr>
            <w:tcW w:w="900" w:type="dxa"/>
          </w:tcPr>
          <w:p w14:paraId="04771F46"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800</w:t>
            </w:r>
            <w:r w:rsidR="002F43E2">
              <w:rPr>
                <w:rStyle w:val="FootnoteReference"/>
                <w:rFonts w:asciiTheme="minorHAnsi" w:eastAsia="Times New Roman" w:hAnsiTheme="minorHAnsi"/>
                <w:sz w:val="18"/>
                <w:szCs w:val="18"/>
              </w:rPr>
              <w:footnoteReference w:id="8"/>
            </w:r>
          </w:p>
        </w:tc>
        <w:tc>
          <w:tcPr>
            <w:tcW w:w="801" w:type="dxa"/>
          </w:tcPr>
          <w:p w14:paraId="68F76824" w14:textId="77777777" w:rsidR="00821F4F"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w:t>
            </w:r>
          </w:p>
        </w:tc>
        <w:tc>
          <w:tcPr>
            <w:tcW w:w="851" w:type="dxa"/>
          </w:tcPr>
          <w:p w14:paraId="76631141"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w:t>
            </w:r>
            <w:r w:rsidR="002F43E2">
              <w:rPr>
                <w:rFonts w:asciiTheme="minorHAnsi" w:eastAsia="Times New Roman" w:hAnsiTheme="minorHAnsi"/>
                <w:sz w:val="18"/>
                <w:szCs w:val="18"/>
              </w:rPr>
              <w:t>0</w:t>
            </w:r>
          </w:p>
        </w:tc>
        <w:tc>
          <w:tcPr>
            <w:tcW w:w="709" w:type="dxa"/>
          </w:tcPr>
          <w:p w14:paraId="5199E532"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0?</w:t>
            </w:r>
          </w:p>
        </w:tc>
        <w:tc>
          <w:tcPr>
            <w:tcW w:w="851" w:type="dxa"/>
          </w:tcPr>
          <w:p w14:paraId="17FA8F4D" w14:textId="77777777" w:rsidR="00821F4F" w:rsidRPr="002211B3" w:rsidRDefault="00821F4F" w:rsidP="00877C66">
            <w:pPr>
              <w:spacing w:after="0"/>
              <w:jc w:val="right"/>
              <w:rPr>
                <w:rFonts w:asciiTheme="minorHAnsi" w:eastAsia="Times New Roman" w:hAnsiTheme="minorHAnsi"/>
                <w:sz w:val="18"/>
                <w:szCs w:val="18"/>
              </w:rPr>
            </w:pPr>
          </w:p>
        </w:tc>
        <w:tc>
          <w:tcPr>
            <w:tcW w:w="709" w:type="dxa"/>
          </w:tcPr>
          <w:p w14:paraId="0258322D" w14:textId="77777777" w:rsidR="00821F4F" w:rsidRPr="002211B3" w:rsidRDefault="00821F4F" w:rsidP="00877C66">
            <w:pPr>
              <w:spacing w:after="0"/>
              <w:jc w:val="right"/>
              <w:rPr>
                <w:rFonts w:asciiTheme="minorHAnsi" w:eastAsia="Times New Roman" w:hAnsiTheme="minorHAnsi"/>
                <w:sz w:val="18"/>
                <w:szCs w:val="18"/>
              </w:rPr>
            </w:pPr>
          </w:p>
        </w:tc>
        <w:tc>
          <w:tcPr>
            <w:tcW w:w="850" w:type="dxa"/>
          </w:tcPr>
          <w:p w14:paraId="0C899A7A"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50</w:t>
            </w:r>
            <w:r w:rsidR="00DF3687">
              <w:rPr>
                <w:rStyle w:val="FootnoteReference"/>
                <w:rFonts w:asciiTheme="minorHAnsi" w:eastAsia="Times New Roman" w:hAnsiTheme="minorHAnsi"/>
                <w:sz w:val="18"/>
                <w:szCs w:val="18"/>
              </w:rPr>
              <w:footnoteReference w:id="9"/>
            </w:r>
          </w:p>
        </w:tc>
        <w:tc>
          <w:tcPr>
            <w:tcW w:w="709" w:type="dxa"/>
          </w:tcPr>
          <w:p w14:paraId="15F801A8"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50</w:t>
            </w:r>
          </w:p>
        </w:tc>
        <w:tc>
          <w:tcPr>
            <w:tcW w:w="850" w:type="dxa"/>
          </w:tcPr>
          <w:p w14:paraId="66645180" w14:textId="77777777" w:rsidR="00821F4F" w:rsidRPr="002211B3"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850</w:t>
            </w:r>
          </w:p>
        </w:tc>
        <w:tc>
          <w:tcPr>
            <w:tcW w:w="708" w:type="dxa"/>
          </w:tcPr>
          <w:p w14:paraId="31979765"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50</w:t>
            </w:r>
          </w:p>
        </w:tc>
      </w:tr>
      <w:tr w:rsidR="00821F4F" w:rsidRPr="002211B3" w14:paraId="01818792" w14:textId="77777777" w:rsidTr="002F43E2">
        <w:trPr>
          <w:trHeight w:val="215"/>
        </w:trPr>
        <w:tc>
          <w:tcPr>
            <w:tcW w:w="1696" w:type="dxa"/>
          </w:tcPr>
          <w:p w14:paraId="1E4B788E" w14:textId="77777777" w:rsidR="00821F4F" w:rsidRPr="002211B3" w:rsidRDefault="00821F4F"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Totals</w:t>
            </w:r>
          </w:p>
        </w:tc>
        <w:tc>
          <w:tcPr>
            <w:tcW w:w="900" w:type="dxa"/>
          </w:tcPr>
          <w:p w14:paraId="505CAD83"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3.000</w:t>
            </w:r>
          </w:p>
        </w:tc>
        <w:tc>
          <w:tcPr>
            <w:tcW w:w="801" w:type="dxa"/>
          </w:tcPr>
          <w:p w14:paraId="0E7950D6"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200</w:t>
            </w:r>
          </w:p>
        </w:tc>
        <w:tc>
          <w:tcPr>
            <w:tcW w:w="851" w:type="dxa"/>
          </w:tcPr>
          <w:p w14:paraId="5F1ED7D7"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0</w:t>
            </w:r>
          </w:p>
        </w:tc>
        <w:tc>
          <w:tcPr>
            <w:tcW w:w="709" w:type="dxa"/>
          </w:tcPr>
          <w:p w14:paraId="3D4B327D"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0</w:t>
            </w:r>
          </w:p>
        </w:tc>
        <w:tc>
          <w:tcPr>
            <w:tcW w:w="851" w:type="dxa"/>
          </w:tcPr>
          <w:p w14:paraId="08DCC805"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4.014</w:t>
            </w:r>
          </w:p>
        </w:tc>
        <w:tc>
          <w:tcPr>
            <w:tcW w:w="709" w:type="dxa"/>
          </w:tcPr>
          <w:p w14:paraId="18F21CCB"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891</w:t>
            </w:r>
          </w:p>
        </w:tc>
        <w:tc>
          <w:tcPr>
            <w:tcW w:w="850" w:type="dxa"/>
          </w:tcPr>
          <w:p w14:paraId="1B475B55"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2.0</w:t>
            </w:r>
            <w:r w:rsidR="0033114F">
              <w:rPr>
                <w:rFonts w:asciiTheme="minorHAnsi" w:eastAsia="Times New Roman" w:hAnsiTheme="minorHAnsi"/>
                <w:sz w:val="18"/>
                <w:szCs w:val="18"/>
              </w:rPr>
              <w:t>00</w:t>
            </w:r>
          </w:p>
        </w:tc>
        <w:tc>
          <w:tcPr>
            <w:tcW w:w="709" w:type="dxa"/>
          </w:tcPr>
          <w:p w14:paraId="1B879F94"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90</w:t>
            </w:r>
          </w:p>
        </w:tc>
        <w:tc>
          <w:tcPr>
            <w:tcW w:w="850" w:type="dxa"/>
          </w:tcPr>
          <w:p w14:paraId="3D01A01F" w14:textId="77777777" w:rsidR="00821F4F" w:rsidRPr="002211B3"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8.910</w:t>
            </w:r>
          </w:p>
        </w:tc>
        <w:tc>
          <w:tcPr>
            <w:tcW w:w="708" w:type="dxa"/>
          </w:tcPr>
          <w:p w14:paraId="02689750"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4.281</w:t>
            </w:r>
          </w:p>
        </w:tc>
      </w:tr>
    </w:tbl>
    <w:p w14:paraId="613AA5A9" w14:textId="77777777" w:rsidR="00A703D5" w:rsidRDefault="002211B3" w:rsidP="002211B3">
      <w:pPr>
        <w:pStyle w:val="Caption"/>
        <w:jc w:val="center"/>
      </w:pPr>
      <w:bookmarkStart w:id="52" w:name="_Ref441069912"/>
      <w:bookmarkStart w:id="53" w:name="_Ref441069901"/>
      <w:bookmarkStart w:id="54" w:name="_Toc449960370"/>
      <w:r>
        <w:t xml:space="preserve">Table </w:t>
      </w:r>
      <w:r w:rsidR="00EB041F">
        <w:fldChar w:fldCharType="begin"/>
      </w:r>
      <w:r>
        <w:instrText xml:space="preserve"> SEQ Table \* ARABIC </w:instrText>
      </w:r>
      <w:r w:rsidR="00EB041F">
        <w:fldChar w:fldCharType="separate"/>
      </w:r>
      <w:r w:rsidR="008873B7">
        <w:rPr>
          <w:noProof/>
        </w:rPr>
        <w:t>3</w:t>
      </w:r>
      <w:r w:rsidR="00EB041F">
        <w:fldChar w:fldCharType="end"/>
      </w:r>
      <w:bookmarkEnd w:id="52"/>
      <w:r>
        <w:t>: Planned vs actual project expenditures</w:t>
      </w:r>
      <w:bookmarkEnd w:id="53"/>
      <w:bookmarkEnd w:id="54"/>
    </w:p>
    <w:p w14:paraId="21F22905" w14:textId="77777777" w:rsidR="00877C66" w:rsidRDefault="00877C66" w:rsidP="008B3BD1">
      <w:pPr>
        <w:spacing w:line="276" w:lineRule="auto"/>
      </w:pPr>
      <w:r>
        <w:t>The review of project finance shows some worrying aspects of GEF co-financing: commitments are not followed up or accounted for</w:t>
      </w:r>
      <w:r w:rsidR="00614605">
        <w:t xml:space="preserve"> properly</w:t>
      </w:r>
      <w:r>
        <w:t>: co-financing amounted to 55% of the entire project</w:t>
      </w:r>
      <w:r w:rsidR="00E605EC">
        <w:t>;</w:t>
      </w:r>
      <w:r>
        <w:t xml:space="preserve"> still, there is little or no information </w:t>
      </w:r>
      <w:r w:rsidR="00632BD5">
        <w:t xml:space="preserve">as to whether </w:t>
      </w:r>
      <w:r>
        <w:t xml:space="preserve">these funds were actually </w:t>
      </w:r>
      <w:r w:rsidR="00632BD5">
        <w:t xml:space="preserve">spent </w:t>
      </w:r>
      <w:r>
        <w:t xml:space="preserve">or even </w:t>
      </w:r>
      <w:r w:rsidR="00632BD5">
        <w:t>committed</w:t>
      </w:r>
      <w:r>
        <w:t xml:space="preserve"> by either the Government or UNDP. One might account for UNDP</w:t>
      </w:r>
      <w:r w:rsidR="00614605">
        <w:t>,</w:t>
      </w:r>
      <w:r>
        <w:t xml:space="preserve"> some staff expertise and </w:t>
      </w:r>
      <w:r w:rsidRPr="00622899">
        <w:rPr>
          <w:noProof/>
        </w:rPr>
        <w:t>backstopping</w:t>
      </w:r>
      <w:r>
        <w:t xml:space="preserve"> but these will never amount to the pledged UND</w:t>
      </w:r>
      <w:r w:rsidR="00614605">
        <w:t>P</w:t>
      </w:r>
      <w:r>
        <w:t xml:space="preserve"> co-financing; the same for Government as </w:t>
      </w:r>
      <w:r w:rsidR="00614605">
        <w:t>renting of material and office space cannot amount for 2/3 of GEF project</w:t>
      </w:r>
      <w:r w:rsidR="00DF3687">
        <w:t>’s</w:t>
      </w:r>
      <w:r w:rsidR="00614605">
        <w:t xml:space="preserve"> </w:t>
      </w:r>
      <w:r w:rsidR="00632BD5">
        <w:t>budget</w:t>
      </w:r>
      <w:r w:rsidR="00614605">
        <w:t xml:space="preserve">; all this points out towards a lack of analysis of what stakeholders (in this case UNDP and GoE) can </w:t>
      </w:r>
      <w:r w:rsidR="00632BD5">
        <w:t>realistically</w:t>
      </w:r>
      <w:r w:rsidR="00614605">
        <w:t xml:space="preserve"> provide to enhance the project outcomes.</w:t>
      </w:r>
    </w:p>
    <w:p w14:paraId="621C6960" w14:textId="77777777" w:rsidR="00AF7886" w:rsidRDefault="00AF7886" w:rsidP="008B3BD1">
      <w:pPr>
        <w:spacing w:line="276" w:lineRule="auto"/>
      </w:pPr>
      <w:r>
        <w:t xml:space="preserve">Contrary to PRODOC planning, the project </w:t>
      </w:r>
      <w:r w:rsidR="00632BD5">
        <w:t xml:space="preserve">logically </w:t>
      </w:r>
      <w:r w:rsidR="00422E36">
        <w:t>engaged at start</w:t>
      </w:r>
      <w:r w:rsidR="007B1265">
        <w:t>-u</w:t>
      </w:r>
      <w:r w:rsidR="002D66E2">
        <w:t>p</w:t>
      </w:r>
      <w:r w:rsidR="00422E36">
        <w:t xml:space="preserve"> very few resources and increased progressively spending over time</w:t>
      </w:r>
      <w:r w:rsidR="00632BD5">
        <w:t xml:space="preserve"> (see </w:t>
      </w:r>
      <w:r w:rsidR="00EB041F">
        <w:fldChar w:fldCharType="begin"/>
      </w:r>
      <w:r w:rsidR="00632BD5">
        <w:instrText xml:space="preserve"> REF _Ref442183810 \h </w:instrText>
      </w:r>
      <w:r w:rsidR="00EB041F">
        <w:fldChar w:fldCharType="separate"/>
      </w:r>
      <w:r w:rsidR="008873B7">
        <w:t xml:space="preserve">Table </w:t>
      </w:r>
      <w:r w:rsidR="008873B7">
        <w:rPr>
          <w:noProof/>
        </w:rPr>
        <w:t>4</w:t>
      </w:r>
      <w:r w:rsidR="00EB041F">
        <w:fldChar w:fldCharType="end"/>
      </w:r>
      <w:r w:rsidR="006E1290">
        <w:t xml:space="preserve"> – source: EBI annual reports</w:t>
      </w:r>
      <w:r w:rsidR="00632BD5">
        <w:t>)</w:t>
      </w:r>
      <w:r w:rsidR="00422E36">
        <w:t>; this is most obvious with activities related to conservation (outcome 3) that required infrastructures</w:t>
      </w:r>
      <w:r w:rsidR="00487B8E">
        <w:t xml:space="preserve"> </w:t>
      </w:r>
      <w:r w:rsidR="00487B8E" w:rsidRPr="00622899">
        <w:rPr>
          <w:noProof/>
        </w:rPr>
        <w:t>(and</w:t>
      </w:r>
      <w:r w:rsidR="00622899">
        <w:rPr>
          <w:noProof/>
        </w:rPr>
        <w:t>, therefore,</w:t>
      </w:r>
      <w:r w:rsidR="00487B8E">
        <w:t xml:space="preserve"> long procurement procedures)</w:t>
      </w:r>
      <w:r w:rsidR="00422E36">
        <w:t>.</w:t>
      </w:r>
      <w:r>
        <w:t xml:space="preserve"> </w:t>
      </w:r>
      <w:r w:rsidR="00422E36">
        <w:t>Project management costs remained stable around 20%</w:t>
      </w:r>
      <w:r w:rsidR="00487B8E">
        <w:rPr>
          <w:rStyle w:val="FootnoteReference"/>
        </w:rPr>
        <w:footnoteReference w:id="10"/>
      </w:r>
      <w:r w:rsidR="00422E36">
        <w:t xml:space="preserve"> of overall project costs, albeit in the higher end </w:t>
      </w:r>
      <w:r w:rsidR="00422E36" w:rsidRPr="00622899">
        <w:rPr>
          <w:noProof/>
        </w:rPr>
        <w:t>for</w:t>
      </w:r>
      <w:r w:rsidR="00422E36">
        <w:t xml:space="preserve"> development projects.</w:t>
      </w:r>
    </w:p>
    <w:p w14:paraId="7703696E" w14:textId="77777777" w:rsidR="00614605" w:rsidRDefault="007B1265" w:rsidP="00422E36">
      <w:pPr>
        <w:spacing w:line="276" w:lineRule="auto"/>
        <w:jc w:val="center"/>
      </w:pPr>
      <w:r>
        <w:rPr>
          <w:noProof/>
          <w:lang w:val="en-US"/>
        </w:rPr>
        <w:lastRenderedPageBreak/>
        <w:drawing>
          <wp:inline distT="0" distB="0" distL="0" distR="0" wp14:anchorId="2493A4BB" wp14:editId="6E3C41CF">
            <wp:extent cx="4572000" cy="27432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F08DD5" w14:textId="77777777" w:rsidR="00422E36" w:rsidRDefault="00422E36" w:rsidP="00422E36">
      <w:pPr>
        <w:pStyle w:val="Caption"/>
        <w:jc w:val="center"/>
      </w:pPr>
      <w:bookmarkStart w:id="55" w:name="_Ref442183810"/>
      <w:bookmarkStart w:id="56" w:name="_Toc449960371"/>
      <w:r>
        <w:t xml:space="preserve">Table </w:t>
      </w:r>
      <w:r w:rsidR="00EB041F">
        <w:fldChar w:fldCharType="begin"/>
      </w:r>
      <w:r>
        <w:instrText xml:space="preserve"> SEQ Table \* ARABIC </w:instrText>
      </w:r>
      <w:r w:rsidR="00EB041F">
        <w:fldChar w:fldCharType="separate"/>
      </w:r>
      <w:r w:rsidR="008873B7">
        <w:rPr>
          <w:noProof/>
        </w:rPr>
        <w:t>4</w:t>
      </w:r>
      <w:r w:rsidR="00EB041F">
        <w:fldChar w:fldCharType="end"/>
      </w:r>
      <w:bookmarkEnd w:id="55"/>
      <w:r>
        <w:t>: Yearly expenditure trend per outcome</w:t>
      </w:r>
      <w:bookmarkEnd w:id="56"/>
    </w:p>
    <w:p w14:paraId="1F7DFB5F" w14:textId="77777777" w:rsidR="00BD1FC5" w:rsidRDefault="00BD1FC5" w:rsidP="001804EE">
      <w:pPr>
        <w:spacing w:line="276" w:lineRule="auto"/>
      </w:pPr>
    </w:p>
    <w:p w14:paraId="3F2140EE" w14:textId="77777777" w:rsidR="009336CE" w:rsidRDefault="009336CE" w:rsidP="001804EE">
      <w:pPr>
        <w:spacing w:line="276" w:lineRule="auto"/>
      </w:pPr>
      <w:r>
        <w:t xml:space="preserve">A quick review of expenditures by categories (see </w:t>
      </w:r>
      <w:r w:rsidR="00EB041F">
        <w:fldChar w:fldCharType="begin"/>
      </w:r>
      <w:r>
        <w:instrText xml:space="preserve"> REF _Ref442194704 \h </w:instrText>
      </w:r>
      <w:r w:rsidR="00EB041F">
        <w:fldChar w:fldCharType="separate"/>
      </w:r>
      <w:r w:rsidR="008873B7">
        <w:t xml:space="preserve">Table </w:t>
      </w:r>
      <w:r w:rsidR="008873B7">
        <w:rPr>
          <w:noProof/>
        </w:rPr>
        <w:t>5</w:t>
      </w:r>
      <w:r w:rsidR="00EB041F">
        <w:fldChar w:fldCharType="end"/>
      </w:r>
      <w:r>
        <w:t xml:space="preserve">) shows that most of the budget </w:t>
      </w:r>
      <w:r w:rsidRPr="00622899">
        <w:rPr>
          <w:noProof/>
        </w:rPr>
        <w:t>was</w:t>
      </w:r>
      <w:r>
        <w:t xml:space="preserve"> spent on services contracts (45%), consulting (12%) and training (12%)</w:t>
      </w:r>
      <w:r w:rsidR="003822B5">
        <w:t>, hence nearly 70% of the project’s budget allocated for capacity building</w:t>
      </w:r>
      <w:r>
        <w:t>.</w:t>
      </w:r>
      <w:r w:rsidR="003822B5">
        <w:t xml:space="preserve"> On the other hand, communication expenditure can be considered as very low in this project (2%).</w:t>
      </w:r>
    </w:p>
    <w:p w14:paraId="79C4C6FF" w14:textId="77777777" w:rsidR="009336CE" w:rsidRDefault="009336CE" w:rsidP="001804EE">
      <w:pPr>
        <w:spacing w:line="276" w:lineRule="auto"/>
      </w:pPr>
      <w:r>
        <w:t xml:space="preserve">While the delivery of infrastructures has been an outstanding issue in terms of results (e.g. for operationalising the </w:t>
      </w:r>
      <w:r w:rsidR="00F42038" w:rsidRPr="00F42038">
        <w:t>gene bank</w:t>
      </w:r>
      <w:r w:rsidR="00622899">
        <w:t>s</w:t>
      </w:r>
      <w:r w:rsidR="00977029">
        <w:t xml:space="preserve"> for durum wheat or </w:t>
      </w:r>
      <w:r w:rsidR="00622899">
        <w:t>tef</w:t>
      </w:r>
      <w:r>
        <w:t>), it only accounted for 7% of project expenditure.</w:t>
      </w:r>
    </w:p>
    <w:p w14:paraId="0D130AFE" w14:textId="77777777" w:rsidR="00621304" w:rsidRDefault="00621304" w:rsidP="003822B5">
      <w:pPr>
        <w:spacing w:line="276" w:lineRule="auto"/>
        <w:jc w:val="center"/>
      </w:pPr>
      <w:r>
        <w:rPr>
          <w:noProof/>
          <w:lang w:val="en-US"/>
        </w:rPr>
        <w:drawing>
          <wp:inline distT="0" distB="0" distL="0" distR="0" wp14:anchorId="18B982AE" wp14:editId="18B598F7">
            <wp:extent cx="5473941" cy="3000375"/>
            <wp:effectExtent l="0" t="0" r="12700" b="9525"/>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E996A8C" w14:textId="77777777" w:rsidR="009336CE" w:rsidRDefault="009336CE" w:rsidP="009336CE">
      <w:pPr>
        <w:pStyle w:val="Caption"/>
        <w:jc w:val="center"/>
      </w:pPr>
      <w:bookmarkStart w:id="57" w:name="_Ref442194704"/>
      <w:bookmarkStart w:id="58" w:name="_Toc449960372"/>
      <w:r>
        <w:t xml:space="preserve">Table </w:t>
      </w:r>
      <w:r w:rsidR="00EB041F">
        <w:fldChar w:fldCharType="begin"/>
      </w:r>
      <w:r>
        <w:instrText xml:space="preserve"> SEQ Table \* ARABIC </w:instrText>
      </w:r>
      <w:r w:rsidR="00EB041F">
        <w:fldChar w:fldCharType="separate"/>
      </w:r>
      <w:r w:rsidR="008873B7">
        <w:rPr>
          <w:noProof/>
        </w:rPr>
        <w:t>5</w:t>
      </w:r>
      <w:r w:rsidR="00EB041F">
        <w:fldChar w:fldCharType="end"/>
      </w:r>
      <w:bookmarkEnd w:id="57"/>
      <w:r>
        <w:t>: Expenditure distribution (based on CDR)</w:t>
      </w:r>
      <w:bookmarkEnd w:id="58"/>
    </w:p>
    <w:p w14:paraId="4E994025" w14:textId="77777777" w:rsidR="009336CE" w:rsidRDefault="009336CE" w:rsidP="001804EE">
      <w:pPr>
        <w:spacing w:line="276" w:lineRule="auto"/>
      </w:pPr>
    </w:p>
    <w:p w14:paraId="683EA9A0" w14:textId="77777777" w:rsidR="00BD1FC5" w:rsidRPr="00CB6749" w:rsidRDefault="00BD1FC5" w:rsidP="00BD1FC5">
      <w:pPr>
        <w:pStyle w:val="Heading3"/>
      </w:pPr>
      <w:bookmarkStart w:id="59" w:name="_Toc449960347"/>
      <w:r>
        <w:lastRenderedPageBreak/>
        <w:t>Monitoring and evaluation: design at entry and implementation</w:t>
      </w:r>
      <w:bookmarkEnd w:id="59"/>
    </w:p>
    <w:p w14:paraId="46FE4554" w14:textId="2DD56651" w:rsidR="00977029" w:rsidRDefault="00977029" w:rsidP="0031484F">
      <w:pPr>
        <w:spacing w:line="276" w:lineRule="auto"/>
        <w:rPr>
          <w:rFonts w:asciiTheme="minorHAnsi" w:hAnsiTheme="minorHAnsi"/>
        </w:rPr>
      </w:pPr>
      <w:r w:rsidRPr="005F1F10">
        <w:rPr>
          <w:rFonts w:asciiTheme="minorHAnsi" w:hAnsiTheme="minorHAnsi"/>
        </w:rPr>
        <w:t xml:space="preserve">An international consultant was contracted to design a comprehensive M&amp;E system for the project. Interviews showed that while it was considered </w:t>
      </w:r>
      <w:r w:rsidR="0031484F" w:rsidRPr="005F1F10">
        <w:rPr>
          <w:rFonts w:asciiTheme="minorHAnsi" w:hAnsiTheme="minorHAnsi"/>
        </w:rPr>
        <w:t xml:space="preserve">by PCU staff </w:t>
      </w:r>
      <w:r w:rsidRPr="005F1F10">
        <w:rPr>
          <w:rFonts w:asciiTheme="minorHAnsi" w:hAnsiTheme="minorHAnsi"/>
        </w:rPr>
        <w:t xml:space="preserve">as an “all-inclusive system”, it was too complex to operationalise within the EBI working environment (too </w:t>
      </w:r>
      <w:r w:rsidRPr="00622899">
        <w:rPr>
          <w:rFonts w:asciiTheme="minorHAnsi" w:hAnsiTheme="minorHAnsi"/>
          <w:noProof/>
        </w:rPr>
        <w:t>m</w:t>
      </w:r>
      <w:r w:rsidR="00622899">
        <w:rPr>
          <w:rFonts w:asciiTheme="minorHAnsi" w:hAnsiTheme="minorHAnsi"/>
          <w:noProof/>
        </w:rPr>
        <w:t>any</w:t>
      </w:r>
      <w:r w:rsidRPr="005F1F10">
        <w:rPr>
          <w:rFonts w:asciiTheme="minorHAnsi" w:hAnsiTheme="minorHAnsi"/>
        </w:rPr>
        <w:t xml:space="preserve"> </w:t>
      </w:r>
      <w:r w:rsidR="00AD53D9" w:rsidRPr="005F1F10">
        <w:rPr>
          <w:rFonts w:asciiTheme="minorHAnsi" w:hAnsiTheme="minorHAnsi"/>
        </w:rPr>
        <w:t>data to record result</w:t>
      </w:r>
      <w:r w:rsidR="00A73320">
        <w:rPr>
          <w:rFonts w:asciiTheme="minorHAnsi" w:hAnsiTheme="minorHAnsi"/>
        </w:rPr>
        <w:t>ed</w:t>
      </w:r>
      <w:r w:rsidR="00AD53D9" w:rsidRPr="005F1F10">
        <w:rPr>
          <w:rFonts w:asciiTheme="minorHAnsi" w:hAnsiTheme="minorHAnsi"/>
        </w:rPr>
        <w:t xml:space="preserve"> in high </w:t>
      </w:r>
      <w:r w:rsidRPr="005F1F10">
        <w:rPr>
          <w:rFonts w:asciiTheme="minorHAnsi" w:hAnsiTheme="minorHAnsi"/>
        </w:rPr>
        <w:t>workload to fill in charts and tables</w:t>
      </w:r>
      <w:r w:rsidR="0031484F" w:rsidRPr="005F1F10">
        <w:rPr>
          <w:rFonts w:asciiTheme="minorHAnsi" w:hAnsiTheme="minorHAnsi"/>
        </w:rPr>
        <w:t>…</w:t>
      </w:r>
      <w:r w:rsidRPr="005F1F10">
        <w:rPr>
          <w:rFonts w:asciiTheme="minorHAnsi" w:hAnsiTheme="minorHAnsi"/>
        </w:rPr>
        <w:t>).</w:t>
      </w:r>
    </w:p>
    <w:p w14:paraId="23B67811" w14:textId="77777777" w:rsidR="00A25A71" w:rsidRPr="00EF2874" w:rsidRDefault="00F7052D" w:rsidP="0031484F">
      <w:pPr>
        <w:spacing w:line="276" w:lineRule="auto"/>
        <w:rPr>
          <w:rFonts w:asciiTheme="minorHAnsi" w:hAnsiTheme="minorHAnsi"/>
        </w:rPr>
      </w:pPr>
      <w:r w:rsidRPr="00EF2874">
        <w:rPr>
          <w:rFonts w:asciiTheme="minorHAnsi" w:hAnsiTheme="minorHAnsi"/>
        </w:rPr>
        <w:t xml:space="preserve">The key M&amp;E components of the project were: </w:t>
      </w:r>
    </w:p>
    <w:p w14:paraId="2A28E1C5" w14:textId="274F28C5" w:rsidR="00560D1E" w:rsidRPr="00EF2874" w:rsidRDefault="00F7052D" w:rsidP="00EF2874">
      <w:pPr>
        <w:pStyle w:val="ListParagraph"/>
        <w:numPr>
          <w:ilvl w:val="0"/>
          <w:numId w:val="7"/>
        </w:numPr>
        <w:spacing w:line="276" w:lineRule="auto"/>
        <w:rPr>
          <w:rFonts w:asciiTheme="minorHAnsi" w:hAnsiTheme="minorHAnsi"/>
        </w:rPr>
      </w:pPr>
      <w:r w:rsidRPr="00EF2874">
        <w:rPr>
          <w:rFonts w:asciiTheme="minorHAnsi" w:hAnsiTheme="minorHAnsi"/>
        </w:rPr>
        <w:t xml:space="preserve">Project Implementation Reviews </w:t>
      </w:r>
      <w:r w:rsidR="008940B2">
        <w:rPr>
          <w:rFonts w:asciiTheme="minorHAnsi" w:hAnsiTheme="minorHAnsi"/>
        </w:rPr>
        <w:t>(</w:t>
      </w:r>
      <w:r w:rsidRPr="00EF2874">
        <w:rPr>
          <w:rFonts w:asciiTheme="minorHAnsi" w:hAnsiTheme="minorHAnsi"/>
        </w:rPr>
        <w:t>PIR</w:t>
      </w:r>
      <w:r w:rsidR="008940B2">
        <w:rPr>
          <w:rFonts w:asciiTheme="minorHAnsi" w:hAnsiTheme="minorHAnsi"/>
        </w:rPr>
        <w:t>)</w:t>
      </w:r>
      <w:r w:rsidRPr="00EF2874">
        <w:rPr>
          <w:rFonts w:asciiTheme="minorHAnsi" w:hAnsiTheme="minorHAnsi"/>
        </w:rPr>
        <w:t>:</w:t>
      </w:r>
      <w:r w:rsidR="009345A4">
        <w:rPr>
          <w:rFonts w:asciiTheme="minorHAnsi" w:hAnsiTheme="minorHAnsi"/>
        </w:rPr>
        <w:t xml:space="preserve"> the documents reflected</w:t>
      </w:r>
      <w:r w:rsidR="00EB0D3A">
        <w:rPr>
          <w:rFonts w:asciiTheme="minorHAnsi" w:hAnsiTheme="minorHAnsi"/>
        </w:rPr>
        <w:t xml:space="preserve"> well the project’s (lack of)</w:t>
      </w:r>
      <w:r w:rsidR="009345A4">
        <w:rPr>
          <w:rFonts w:asciiTheme="minorHAnsi" w:hAnsiTheme="minorHAnsi"/>
        </w:rPr>
        <w:t xml:space="preserve"> progress</w:t>
      </w:r>
      <w:r w:rsidR="00EB0D3A">
        <w:rPr>
          <w:rFonts w:asciiTheme="minorHAnsi" w:hAnsiTheme="minorHAnsi"/>
        </w:rPr>
        <w:t xml:space="preserve">; </w:t>
      </w:r>
      <w:r w:rsidR="00117276">
        <w:rPr>
          <w:rFonts w:asciiTheme="minorHAnsi" w:hAnsiTheme="minorHAnsi"/>
        </w:rPr>
        <w:t xml:space="preserve">the analysis and comparison of information found in the PIR and EBI annual reports showed that </w:t>
      </w:r>
      <w:r w:rsidR="00EB0D3A">
        <w:rPr>
          <w:rFonts w:asciiTheme="minorHAnsi" w:hAnsiTheme="minorHAnsi"/>
        </w:rPr>
        <w:t xml:space="preserve">more detailed information on both the actual delivery of activities and the reason for success or delays was more often found </w:t>
      </w:r>
      <w:r w:rsidR="00117276">
        <w:rPr>
          <w:rFonts w:asciiTheme="minorHAnsi" w:hAnsiTheme="minorHAnsi"/>
        </w:rPr>
        <w:t>(or at least explained</w:t>
      </w:r>
      <w:r w:rsidR="00853F58" w:rsidRPr="00853F58">
        <w:rPr>
          <w:rFonts w:asciiTheme="minorHAnsi" w:hAnsiTheme="minorHAnsi"/>
        </w:rPr>
        <w:t xml:space="preserve"> </w:t>
      </w:r>
      <w:r w:rsidR="00853F58">
        <w:rPr>
          <w:rFonts w:asciiTheme="minorHAnsi" w:hAnsiTheme="minorHAnsi"/>
        </w:rPr>
        <w:t>more clearly</w:t>
      </w:r>
      <w:r w:rsidR="00117276">
        <w:rPr>
          <w:rFonts w:asciiTheme="minorHAnsi" w:hAnsiTheme="minorHAnsi"/>
        </w:rPr>
        <w:t xml:space="preserve">) </w:t>
      </w:r>
      <w:r w:rsidR="00EB0D3A">
        <w:rPr>
          <w:rFonts w:asciiTheme="minorHAnsi" w:hAnsiTheme="minorHAnsi"/>
        </w:rPr>
        <w:t>in the EBI annual report</w:t>
      </w:r>
      <w:r w:rsidR="008940B2">
        <w:rPr>
          <w:rFonts w:asciiTheme="minorHAnsi" w:hAnsiTheme="minorHAnsi"/>
        </w:rPr>
        <w:t>s</w:t>
      </w:r>
      <w:r w:rsidR="00EB0D3A">
        <w:rPr>
          <w:rFonts w:asciiTheme="minorHAnsi" w:hAnsiTheme="minorHAnsi"/>
        </w:rPr>
        <w:t xml:space="preserve"> that provided a truthful view of project implementation level; this facilitated project review as these reports </w:t>
      </w:r>
      <w:r w:rsidR="0007342F">
        <w:rPr>
          <w:rFonts w:asciiTheme="minorHAnsi" w:hAnsiTheme="minorHAnsi"/>
        </w:rPr>
        <w:t xml:space="preserve">analysed </w:t>
      </w:r>
      <w:r w:rsidR="00EB0D3A">
        <w:rPr>
          <w:rFonts w:asciiTheme="minorHAnsi" w:hAnsiTheme="minorHAnsi"/>
        </w:rPr>
        <w:t>systematically each funded activity.</w:t>
      </w:r>
    </w:p>
    <w:p w14:paraId="7D6A01E1" w14:textId="77777777" w:rsidR="00560D1E" w:rsidRDefault="00F7052D" w:rsidP="00EF2874">
      <w:pPr>
        <w:pStyle w:val="ListParagraph"/>
        <w:numPr>
          <w:ilvl w:val="0"/>
          <w:numId w:val="7"/>
        </w:numPr>
        <w:spacing w:line="276" w:lineRule="auto"/>
        <w:rPr>
          <w:rFonts w:asciiTheme="minorHAnsi" w:hAnsiTheme="minorHAnsi"/>
        </w:rPr>
      </w:pPr>
      <w:r w:rsidRPr="00EF2874">
        <w:rPr>
          <w:rFonts w:asciiTheme="minorHAnsi" w:hAnsiTheme="minorHAnsi"/>
        </w:rPr>
        <w:t>Midterm Review [MTR]:</w:t>
      </w:r>
      <w:r w:rsidR="00A25A71">
        <w:rPr>
          <w:rFonts w:asciiTheme="minorHAnsi" w:hAnsiTheme="minorHAnsi"/>
        </w:rPr>
        <w:t xml:space="preserve"> the MTR provided valuable information/recommendations that was taken into account for the remaining of the project; it resulted in an acceleration of project results delivery; some recommendations were more difficult to implement as they clearly reflected some design shortcomings that should be taken into account for future GEF project’s interventions.</w:t>
      </w:r>
    </w:p>
    <w:p w14:paraId="66D7013B" w14:textId="6EC2FDED" w:rsidR="00472907" w:rsidRPr="005F1F10" w:rsidRDefault="00472907" w:rsidP="00472907">
      <w:pPr>
        <w:spacing w:after="0"/>
        <w:rPr>
          <w:rFonts w:asciiTheme="minorHAnsi" w:eastAsia="Times New Roman" w:hAnsiTheme="minorHAnsi"/>
          <w:szCs w:val="20"/>
        </w:rPr>
      </w:pPr>
      <w:r w:rsidRPr="005F1F10">
        <w:rPr>
          <w:rFonts w:asciiTheme="minorHAnsi" w:eastAsia="Times New Roman" w:hAnsiTheme="minorHAnsi"/>
          <w:szCs w:val="20"/>
        </w:rPr>
        <w:t xml:space="preserve">The </w:t>
      </w:r>
      <w:r w:rsidR="00A25A71">
        <w:rPr>
          <w:rFonts w:asciiTheme="minorHAnsi" w:eastAsia="Times New Roman" w:hAnsiTheme="minorHAnsi"/>
          <w:szCs w:val="20"/>
        </w:rPr>
        <w:t xml:space="preserve">operationalisation of the </w:t>
      </w:r>
      <w:r w:rsidRPr="005F1F10">
        <w:rPr>
          <w:rFonts w:asciiTheme="minorHAnsi" w:eastAsia="Times New Roman" w:hAnsiTheme="minorHAnsi"/>
          <w:szCs w:val="20"/>
        </w:rPr>
        <w:t>M&amp;E function</w:t>
      </w:r>
      <w:r w:rsidR="00A25A71">
        <w:rPr>
          <w:rFonts w:asciiTheme="minorHAnsi" w:eastAsia="Times New Roman" w:hAnsiTheme="minorHAnsi"/>
          <w:szCs w:val="20"/>
        </w:rPr>
        <w:t xml:space="preserve"> (to gather the info</w:t>
      </w:r>
      <w:r w:rsidR="00A73320">
        <w:rPr>
          <w:rFonts w:asciiTheme="minorHAnsi" w:eastAsia="Times New Roman" w:hAnsiTheme="minorHAnsi"/>
          <w:szCs w:val="20"/>
        </w:rPr>
        <w:t>rmation</w:t>
      </w:r>
      <w:r w:rsidR="00A25A71">
        <w:rPr>
          <w:rFonts w:asciiTheme="minorHAnsi" w:eastAsia="Times New Roman" w:hAnsiTheme="minorHAnsi"/>
          <w:szCs w:val="20"/>
        </w:rPr>
        <w:t xml:space="preserve"> that will feed in the above mentioned components)</w:t>
      </w:r>
      <w:r w:rsidRPr="005F1F10">
        <w:rPr>
          <w:rFonts w:asciiTheme="minorHAnsi" w:eastAsia="Times New Roman" w:hAnsiTheme="minorHAnsi"/>
          <w:szCs w:val="20"/>
        </w:rPr>
        <w:t xml:space="preserve"> was constrained at</w:t>
      </w:r>
      <w:r w:rsidR="00622899">
        <w:rPr>
          <w:rFonts w:asciiTheme="minorHAnsi" w:eastAsia="Times New Roman" w:hAnsiTheme="minorHAnsi"/>
          <w:szCs w:val="20"/>
        </w:rPr>
        <w:t xml:space="preserve"> the</w:t>
      </w:r>
      <w:r w:rsidRPr="005F1F10">
        <w:rPr>
          <w:rFonts w:asciiTheme="minorHAnsi" w:eastAsia="Times New Roman" w:hAnsiTheme="minorHAnsi"/>
          <w:szCs w:val="20"/>
        </w:rPr>
        <w:t xml:space="preserve"> </w:t>
      </w:r>
      <w:r w:rsidRPr="00622899">
        <w:rPr>
          <w:rFonts w:asciiTheme="minorHAnsi" w:eastAsia="Times New Roman" w:hAnsiTheme="minorHAnsi"/>
          <w:noProof/>
          <w:szCs w:val="20"/>
        </w:rPr>
        <w:t>start</w:t>
      </w:r>
      <w:r w:rsidRPr="005F1F10">
        <w:rPr>
          <w:rFonts w:asciiTheme="minorHAnsi" w:eastAsia="Times New Roman" w:hAnsiTheme="minorHAnsi"/>
          <w:szCs w:val="20"/>
        </w:rPr>
        <w:t xml:space="preserve"> by the lack of transport to the project sites.</w:t>
      </w:r>
    </w:p>
    <w:p w14:paraId="6157353C" w14:textId="77777777" w:rsidR="00977029" w:rsidRPr="005F1F10" w:rsidRDefault="00977029" w:rsidP="0031484F">
      <w:pPr>
        <w:spacing w:line="276" w:lineRule="auto"/>
        <w:rPr>
          <w:rFonts w:asciiTheme="minorHAnsi" w:hAnsiTheme="minorHAnsi"/>
        </w:rPr>
      </w:pPr>
      <w:r w:rsidRPr="005F1F10">
        <w:rPr>
          <w:rFonts w:asciiTheme="minorHAnsi" w:hAnsiTheme="minorHAnsi"/>
        </w:rPr>
        <w:t xml:space="preserve">Hence, a more simple and </w:t>
      </w:r>
      <w:r w:rsidR="00ED1F17" w:rsidRPr="00ED1F17">
        <w:rPr>
          <w:rFonts w:asciiTheme="minorHAnsi" w:hAnsiTheme="minorHAnsi"/>
          <w:i/>
        </w:rPr>
        <w:t>ad-hoc</w:t>
      </w:r>
      <w:r w:rsidRPr="005F1F10">
        <w:rPr>
          <w:rFonts w:asciiTheme="minorHAnsi" w:hAnsiTheme="minorHAnsi"/>
        </w:rPr>
        <w:t xml:space="preserve"> system was set-up consisting of:</w:t>
      </w:r>
    </w:p>
    <w:p w14:paraId="69A221DA" w14:textId="77777777" w:rsidR="0031484F" w:rsidRPr="005F1F10" w:rsidRDefault="0031484F" w:rsidP="002824C6">
      <w:pPr>
        <w:pStyle w:val="ListParagraph"/>
        <w:numPr>
          <w:ilvl w:val="0"/>
          <w:numId w:val="7"/>
        </w:numPr>
        <w:spacing w:after="0"/>
        <w:rPr>
          <w:rFonts w:asciiTheme="minorHAnsi" w:hAnsiTheme="minorHAnsi"/>
        </w:rPr>
      </w:pPr>
      <w:r w:rsidRPr="005F1F10">
        <w:rPr>
          <w:rFonts w:asciiTheme="minorHAnsi" w:hAnsiTheme="minorHAnsi"/>
        </w:rPr>
        <w:t>End of quarter sit-rep by site managers to PCU</w:t>
      </w:r>
    </w:p>
    <w:p w14:paraId="0BF986FC" w14:textId="77777777" w:rsidR="0031484F" w:rsidRPr="0031484F" w:rsidRDefault="00ED1F17" w:rsidP="002824C6">
      <w:pPr>
        <w:pStyle w:val="ListParagraph"/>
        <w:numPr>
          <w:ilvl w:val="0"/>
          <w:numId w:val="7"/>
        </w:numPr>
        <w:spacing w:after="0"/>
      </w:pPr>
      <w:r w:rsidRPr="00ED1F17">
        <w:rPr>
          <w:i/>
        </w:rPr>
        <w:t>Ad-hoc</w:t>
      </w:r>
      <w:r w:rsidR="0031484F" w:rsidRPr="0031484F">
        <w:t xml:space="preserve"> </w:t>
      </w:r>
      <w:r w:rsidR="0031484F">
        <w:t>p</w:t>
      </w:r>
      <w:r w:rsidR="0031484F" w:rsidRPr="0031484F">
        <w:t xml:space="preserve">hone calls (often on a weekly basis) to resolve </w:t>
      </w:r>
      <w:r w:rsidR="0031484F" w:rsidRPr="00622899">
        <w:rPr>
          <w:noProof/>
        </w:rPr>
        <w:t>outstanding</w:t>
      </w:r>
      <w:r w:rsidR="0031484F" w:rsidRPr="0031484F">
        <w:t xml:space="preserve"> issues remotely</w:t>
      </w:r>
    </w:p>
    <w:p w14:paraId="7EBC1C67" w14:textId="77777777" w:rsidR="0031484F" w:rsidRPr="0031484F" w:rsidRDefault="0031484F" w:rsidP="002824C6">
      <w:pPr>
        <w:pStyle w:val="ListParagraph"/>
        <w:numPr>
          <w:ilvl w:val="0"/>
          <w:numId w:val="7"/>
        </w:numPr>
        <w:spacing w:after="0"/>
      </w:pPr>
      <w:r w:rsidRPr="0031484F">
        <w:t>Yearly discussion with all 4 site managers</w:t>
      </w:r>
    </w:p>
    <w:p w14:paraId="119A97BA" w14:textId="77777777" w:rsidR="00977029" w:rsidRPr="0031484F" w:rsidRDefault="0031484F" w:rsidP="002824C6">
      <w:pPr>
        <w:pStyle w:val="ListParagraph"/>
        <w:numPr>
          <w:ilvl w:val="0"/>
          <w:numId w:val="7"/>
        </w:numPr>
        <w:spacing w:after="0"/>
      </w:pPr>
      <w:r w:rsidRPr="0031484F">
        <w:t>PCU field trips several times per year</w:t>
      </w:r>
    </w:p>
    <w:p w14:paraId="72BB7B3B" w14:textId="77777777" w:rsidR="0031484F" w:rsidRDefault="0031484F" w:rsidP="002824C6">
      <w:pPr>
        <w:pStyle w:val="ListParagraph"/>
        <w:numPr>
          <w:ilvl w:val="0"/>
          <w:numId w:val="7"/>
        </w:numPr>
        <w:spacing w:after="0"/>
      </w:pPr>
      <w:r w:rsidRPr="0031484F">
        <w:t>Thematic field trips by PCU members (marketing and policy advisers) on request</w:t>
      </w:r>
    </w:p>
    <w:p w14:paraId="1D737D46" w14:textId="77777777" w:rsidR="0031484F" w:rsidRPr="0031484F" w:rsidRDefault="0031484F" w:rsidP="002824C6">
      <w:pPr>
        <w:pStyle w:val="ListParagraph"/>
        <w:numPr>
          <w:ilvl w:val="0"/>
          <w:numId w:val="7"/>
        </w:numPr>
        <w:spacing w:after="0"/>
      </w:pPr>
      <w:r>
        <w:t xml:space="preserve">Specific field trips by the PCU for </w:t>
      </w:r>
      <w:r w:rsidRPr="00622899">
        <w:rPr>
          <w:noProof/>
        </w:rPr>
        <w:t>training</w:t>
      </w:r>
      <w:r>
        <w:t xml:space="preserve"> (e.g. M&amp;E) and to discuss specific issues (</w:t>
      </w:r>
      <w:r w:rsidR="00472907">
        <w:t>work</w:t>
      </w:r>
      <w:r w:rsidR="004E077B">
        <w:t xml:space="preserve"> </w:t>
      </w:r>
      <w:r w:rsidR="00472907">
        <w:t>plan modification, additional activities, awareness raising activities on the project)</w:t>
      </w:r>
    </w:p>
    <w:p w14:paraId="72999D33" w14:textId="77777777" w:rsidR="00977029" w:rsidRDefault="00977029" w:rsidP="00977029">
      <w:pPr>
        <w:spacing w:after="0"/>
        <w:rPr>
          <w:rFonts w:ascii="Times New Roman" w:eastAsia="Times New Roman" w:hAnsi="Times New Roman"/>
          <w:szCs w:val="20"/>
        </w:rPr>
      </w:pPr>
    </w:p>
    <w:p w14:paraId="0A30A544" w14:textId="49945865" w:rsidR="0031484F" w:rsidRPr="00472907" w:rsidRDefault="0031484F" w:rsidP="00472907">
      <w:pPr>
        <w:spacing w:line="276" w:lineRule="auto"/>
      </w:pPr>
      <w:r w:rsidRPr="00472907">
        <w:t>While this system was not systematised</w:t>
      </w:r>
      <w:r w:rsidR="00AD53D9">
        <w:t xml:space="preserve"> at project level and was more responsive than proactive</w:t>
      </w:r>
      <w:r w:rsidRPr="00472907">
        <w:t>, it proved functional and provided relevant information to the PCU to support site managers as required and to PSC for addressing outstanding issues to be resolved at a higher level (e.g. related to budget allocation changes or support to facilitate specific activities by some stakeholders</w:t>
      </w:r>
      <w:r w:rsidR="00A73320">
        <w:t>)</w:t>
      </w:r>
      <w:r w:rsidRPr="00472907">
        <w:t>.</w:t>
      </w:r>
    </w:p>
    <w:p w14:paraId="5EC605CB" w14:textId="77777777" w:rsidR="00AD53D9" w:rsidRDefault="00AD53D9" w:rsidP="00472907">
      <w:pPr>
        <w:spacing w:line="276" w:lineRule="auto"/>
      </w:pPr>
      <w:r>
        <w:t>At</w:t>
      </w:r>
      <w:r w:rsidR="00622899">
        <w:t xml:space="preserve"> the</w:t>
      </w:r>
      <w:r>
        <w:t xml:space="preserve"> </w:t>
      </w:r>
      <w:r w:rsidRPr="00622899">
        <w:rPr>
          <w:noProof/>
        </w:rPr>
        <w:t>local</w:t>
      </w:r>
      <w:r>
        <w:t xml:space="preserve"> level, interviews showed that site managers</w:t>
      </w:r>
      <w:r w:rsidR="000C0B49">
        <w:t xml:space="preserve"> and woreda Administration staff</w:t>
      </w:r>
      <w:r>
        <w:t xml:space="preserve"> were </w:t>
      </w:r>
      <w:r w:rsidR="003A0ADE">
        <w:t xml:space="preserve">nonetheless </w:t>
      </w:r>
      <w:r>
        <w:t xml:space="preserve">supported by PCU and provided sufficient guidance like </w:t>
      </w:r>
      <w:r w:rsidR="00ED1F17" w:rsidRPr="00ED1F17">
        <w:rPr>
          <w:i/>
        </w:rPr>
        <w:t>ad-hoc</w:t>
      </w:r>
      <w:r>
        <w:t xml:space="preserve"> advice or more formal </w:t>
      </w:r>
      <w:r w:rsidR="00AC3AD8">
        <w:t xml:space="preserve">M&amp;E </w:t>
      </w:r>
      <w:r w:rsidRPr="00622899">
        <w:rPr>
          <w:noProof/>
        </w:rPr>
        <w:t>trainings</w:t>
      </w:r>
      <w:r w:rsidR="000C0B49">
        <w:t xml:space="preserve"> (by </w:t>
      </w:r>
      <w:r w:rsidR="00223A52">
        <w:t>the Ethiopian Management Institute [</w:t>
      </w:r>
      <w:r w:rsidR="000C0B49">
        <w:t>EMI</w:t>
      </w:r>
      <w:r w:rsidR="00223A52">
        <w:t>]</w:t>
      </w:r>
      <w:r w:rsidR="000C0B49">
        <w:t>)</w:t>
      </w:r>
      <w:r w:rsidR="00AC3AD8">
        <w:t xml:space="preserve"> although these came late during project implementation (</w:t>
      </w:r>
      <w:r w:rsidR="000C0B49">
        <w:t xml:space="preserve">Y3 and </w:t>
      </w:r>
      <w:r w:rsidR="00AC3AD8">
        <w:t>Y4).</w:t>
      </w:r>
    </w:p>
    <w:p w14:paraId="6DD9251E" w14:textId="77777777" w:rsidR="00AC3AD8" w:rsidRDefault="003A0ADE" w:rsidP="00472907">
      <w:pPr>
        <w:spacing w:line="276" w:lineRule="auto"/>
      </w:pPr>
      <w:r>
        <w:t xml:space="preserve">The evaluation team reviewed one </w:t>
      </w:r>
      <w:r w:rsidR="00AC3AD8">
        <w:t>audit report</w:t>
      </w:r>
      <w:r>
        <w:t xml:space="preserve"> that did not </w:t>
      </w:r>
      <w:r w:rsidR="00AC3AD8">
        <w:t>show</w:t>
      </w:r>
      <w:r>
        <w:t xml:space="preserve"> any</w:t>
      </w:r>
      <w:r w:rsidR="00B3794D">
        <w:t xml:space="preserve"> </w:t>
      </w:r>
      <w:r w:rsidR="00AC3AD8">
        <w:t>issue.</w:t>
      </w:r>
    </w:p>
    <w:p w14:paraId="3E71F113" w14:textId="77777777" w:rsidR="00472907" w:rsidRPr="004E3743" w:rsidRDefault="00472907" w:rsidP="00472907">
      <w:pPr>
        <w:spacing w:line="276" w:lineRule="auto"/>
        <w:rPr>
          <w:i/>
        </w:rPr>
      </w:pPr>
      <w:r w:rsidRPr="004E3743">
        <w:rPr>
          <w:b/>
          <w:i/>
        </w:rPr>
        <w:t>M&amp;E design at entry</w:t>
      </w:r>
      <w:r w:rsidR="0031394D">
        <w:rPr>
          <w:b/>
          <w:i/>
        </w:rPr>
        <w:t xml:space="preserve"> RATING</w:t>
      </w:r>
      <w:r w:rsidRPr="004E3743">
        <w:rPr>
          <w:b/>
          <w:i/>
        </w:rPr>
        <w:t xml:space="preserve">: </w:t>
      </w:r>
      <w:r w:rsidR="004E3743" w:rsidRPr="004E3743">
        <w:rPr>
          <w:i/>
        </w:rPr>
        <w:t>M</w:t>
      </w:r>
      <w:r w:rsidRPr="004E3743">
        <w:rPr>
          <w:i/>
        </w:rPr>
        <w:t xml:space="preserve">oderately </w:t>
      </w:r>
      <w:r w:rsidR="004E3743" w:rsidRPr="004E3743">
        <w:rPr>
          <w:i/>
        </w:rPr>
        <w:t>S</w:t>
      </w:r>
      <w:r w:rsidRPr="004E3743">
        <w:rPr>
          <w:i/>
        </w:rPr>
        <w:t>atisfactory</w:t>
      </w:r>
      <w:r w:rsidR="004E3743">
        <w:rPr>
          <w:i/>
        </w:rPr>
        <w:t xml:space="preserve"> (MS)</w:t>
      </w:r>
    </w:p>
    <w:p w14:paraId="343A4570" w14:textId="77777777" w:rsidR="00472907" w:rsidRPr="004E3743" w:rsidRDefault="00472907" w:rsidP="00472907">
      <w:pPr>
        <w:spacing w:line="276" w:lineRule="auto"/>
        <w:rPr>
          <w:b/>
          <w:i/>
        </w:rPr>
      </w:pPr>
      <w:r w:rsidRPr="004E3743">
        <w:rPr>
          <w:b/>
          <w:i/>
        </w:rPr>
        <w:t>M&amp;E at implementation</w:t>
      </w:r>
      <w:r w:rsidR="0031394D">
        <w:rPr>
          <w:b/>
          <w:i/>
        </w:rPr>
        <w:t xml:space="preserve"> RATING</w:t>
      </w:r>
      <w:r w:rsidRPr="004E3743">
        <w:rPr>
          <w:b/>
          <w:i/>
        </w:rPr>
        <w:t xml:space="preserve">: </w:t>
      </w:r>
      <w:r w:rsidR="004E3743" w:rsidRPr="004E3743">
        <w:rPr>
          <w:i/>
        </w:rPr>
        <w:t>S</w:t>
      </w:r>
      <w:r w:rsidRPr="004E3743">
        <w:rPr>
          <w:i/>
        </w:rPr>
        <w:t>atisfactory</w:t>
      </w:r>
      <w:r w:rsidR="004E3743">
        <w:rPr>
          <w:i/>
        </w:rPr>
        <w:t xml:space="preserve"> (S)</w:t>
      </w:r>
    </w:p>
    <w:p w14:paraId="3A86A3DE" w14:textId="77777777" w:rsidR="00A703D5" w:rsidRDefault="009D358F" w:rsidP="001804EE">
      <w:pPr>
        <w:spacing w:line="276" w:lineRule="auto"/>
        <w:rPr>
          <w:i/>
        </w:rPr>
      </w:pPr>
      <w:r w:rsidRPr="004E3743">
        <w:rPr>
          <w:b/>
          <w:i/>
        </w:rPr>
        <w:t>Overall quality of M&amp;E</w:t>
      </w:r>
      <w:r w:rsidR="0031394D">
        <w:rPr>
          <w:b/>
          <w:i/>
        </w:rPr>
        <w:t xml:space="preserve"> RATING</w:t>
      </w:r>
      <w:r w:rsidRPr="004E3743">
        <w:rPr>
          <w:b/>
          <w:i/>
        </w:rPr>
        <w:t xml:space="preserve">: </w:t>
      </w:r>
      <w:r w:rsidR="004E3743" w:rsidRPr="004E3743">
        <w:rPr>
          <w:i/>
        </w:rPr>
        <w:t>S</w:t>
      </w:r>
      <w:r w:rsidRPr="004E3743">
        <w:rPr>
          <w:i/>
        </w:rPr>
        <w:t>atisfactory</w:t>
      </w:r>
      <w:r w:rsidR="004E3743">
        <w:rPr>
          <w:i/>
        </w:rPr>
        <w:t xml:space="preserve"> (S)</w:t>
      </w:r>
    </w:p>
    <w:p w14:paraId="5A494EBE" w14:textId="77777777" w:rsidR="004E3743" w:rsidRPr="004E3743" w:rsidRDefault="004E3743" w:rsidP="001804EE">
      <w:pPr>
        <w:spacing w:line="276" w:lineRule="auto"/>
        <w:rPr>
          <w:b/>
          <w:i/>
        </w:rPr>
      </w:pPr>
    </w:p>
    <w:p w14:paraId="495EB9B9" w14:textId="77777777" w:rsidR="00BD1FC5" w:rsidRPr="00CB6749" w:rsidRDefault="00BD1FC5" w:rsidP="00BD1FC5">
      <w:pPr>
        <w:pStyle w:val="Heading3"/>
      </w:pPr>
      <w:bookmarkStart w:id="60" w:name="_Toc449960348"/>
      <w:r>
        <w:lastRenderedPageBreak/>
        <w:t>UNDP and Implementing Partner implementation / execution coordination and operational issues</w:t>
      </w:r>
      <w:bookmarkEnd w:id="60"/>
    </w:p>
    <w:p w14:paraId="5207BADC" w14:textId="77777777" w:rsidR="004E077B" w:rsidRPr="00D83A3A" w:rsidRDefault="004E077B" w:rsidP="004E077B">
      <w:pPr>
        <w:spacing w:after="0"/>
        <w:rPr>
          <w:rFonts w:asciiTheme="minorHAnsi" w:eastAsia="Times New Roman" w:hAnsiTheme="minorHAnsi"/>
          <w:szCs w:val="20"/>
        </w:rPr>
      </w:pPr>
      <w:r w:rsidRPr="00D83A3A">
        <w:rPr>
          <w:rFonts w:asciiTheme="minorHAnsi" w:eastAsia="Times New Roman" w:hAnsiTheme="minorHAnsi"/>
          <w:szCs w:val="20"/>
        </w:rPr>
        <w:t>Both UNDP and EBI remained highly involved in project implementation.</w:t>
      </w:r>
    </w:p>
    <w:p w14:paraId="0D985CCC" w14:textId="77777777" w:rsidR="004E077B" w:rsidRPr="00D83A3A" w:rsidRDefault="004E077B" w:rsidP="002824C6">
      <w:pPr>
        <w:pStyle w:val="ListParagraph"/>
        <w:numPr>
          <w:ilvl w:val="0"/>
          <w:numId w:val="17"/>
        </w:numPr>
        <w:spacing w:after="0"/>
        <w:rPr>
          <w:rFonts w:asciiTheme="minorHAnsi" w:eastAsia="Times New Roman" w:hAnsiTheme="minorHAnsi"/>
          <w:szCs w:val="20"/>
        </w:rPr>
      </w:pPr>
      <w:r w:rsidRPr="00D83A3A">
        <w:rPr>
          <w:rFonts w:asciiTheme="minorHAnsi" w:eastAsia="Times New Roman" w:hAnsiTheme="minorHAnsi"/>
          <w:szCs w:val="20"/>
        </w:rPr>
        <w:t>EBI:</w:t>
      </w:r>
    </w:p>
    <w:p w14:paraId="292CAD8A" w14:textId="77777777" w:rsidR="004E077B" w:rsidRPr="00D83A3A" w:rsidRDefault="004E077B" w:rsidP="004E077B">
      <w:pPr>
        <w:pStyle w:val="ListParagraph"/>
        <w:spacing w:after="0"/>
        <w:ind w:left="1080"/>
        <w:rPr>
          <w:rFonts w:asciiTheme="minorHAnsi" w:eastAsia="Times New Roman" w:hAnsiTheme="minorHAnsi"/>
          <w:szCs w:val="20"/>
        </w:rPr>
      </w:pPr>
      <w:r w:rsidRPr="00D83A3A">
        <w:rPr>
          <w:rFonts w:asciiTheme="minorHAnsi" w:eastAsia="Times New Roman" w:hAnsiTheme="minorHAnsi"/>
          <w:szCs w:val="20"/>
        </w:rPr>
        <w:t xml:space="preserve">On the positive side: </w:t>
      </w:r>
    </w:p>
    <w:p w14:paraId="320A6026" w14:textId="77777777" w:rsidR="004E077B" w:rsidRPr="00D83A3A" w:rsidRDefault="004E077B"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The institute is the reference partner for implementing these types of projects</w:t>
      </w:r>
    </w:p>
    <w:p w14:paraId="5317638D" w14:textId="77777777" w:rsidR="006B30A2" w:rsidRPr="00D83A3A" w:rsidRDefault="004E077B"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 xml:space="preserve">There has been a high level of participation </w:t>
      </w:r>
      <w:r w:rsidR="006B30A2" w:rsidRPr="00D83A3A">
        <w:rPr>
          <w:rFonts w:asciiTheme="minorHAnsi" w:eastAsia="Times New Roman" w:hAnsiTheme="minorHAnsi"/>
          <w:szCs w:val="20"/>
        </w:rPr>
        <w:t>by all staff and the project was on top of the agenda of the most recent Director-General</w:t>
      </w:r>
      <w:r w:rsidR="00D83A3A" w:rsidRPr="00D83A3A">
        <w:rPr>
          <w:rFonts w:asciiTheme="minorHAnsi" w:eastAsia="Times New Roman" w:hAnsiTheme="minorHAnsi"/>
          <w:szCs w:val="20"/>
        </w:rPr>
        <w:t xml:space="preserve"> who was most proactive for resolving outstanding issues</w:t>
      </w:r>
    </w:p>
    <w:p w14:paraId="4352F895" w14:textId="77777777" w:rsidR="006B30A2" w:rsidRPr="00D83A3A" w:rsidRDefault="006B30A2"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Annual reports included both lessons learned and comprehensive information on project status but also the shortcoming and how these had been addressed</w:t>
      </w:r>
    </w:p>
    <w:p w14:paraId="6117363B" w14:textId="77777777" w:rsidR="006B30A2" w:rsidRPr="00D83A3A" w:rsidRDefault="006B30A2" w:rsidP="006B30A2">
      <w:pPr>
        <w:spacing w:after="0"/>
        <w:ind w:left="1080"/>
        <w:rPr>
          <w:rFonts w:asciiTheme="minorHAnsi" w:eastAsia="Times New Roman" w:hAnsiTheme="minorHAnsi"/>
          <w:szCs w:val="20"/>
        </w:rPr>
      </w:pPr>
      <w:r w:rsidRPr="00D83A3A">
        <w:rPr>
          <w:rFonts w:asciiTheme="minorHAnsi" w:eastAsia="Times New Roman" w:hAnsiTheme="minorHAnsi"/>
          <w:szCs w:val="20"/>
        </w:rPr>
        <w:t>On the negative side:</w:t>
      </w:r>
    </w:p>
    <w:p w14:paraId="528867EC" w14:textId="77777777" w:rsidR="006B30A2" w:rsidRPr="00D83A3A" w:rsidRDefault="006B30A2"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Staff rotation was too high for a regular follow-up of project implementation by PCU and did not enable a more strategic analysis of the sector with possible prospective suggestions for project improvement</w:t>
      </w:r>
      <w:r w:rsidR="00E605EC">
        <w:rPr>
          <w:rFonts w:asciiTheme="minorHAnsi" w:eastAsia="Times New Roman" w:hAnsiTheme="minorHAnsi"/>
          <w:szCs w:val="20"/>
        </w:rPr>
        <w:t>;</w:t>
      </w:r>
      <w:r w:rsidR="00D83A3A" w:rsidRPr="00D83A3A">
        <w:rPr>
          <w:rFonts w:asciiTheme="minorHAnsi" w:eastAsia="Times New Roman" w:hAnsiTheme="minorHAnsi"/>
          <w:szCs w:val="20"/>
        </w:rPr>
        <w:t xml:space="preserve"> hence, the PRODOC</w:t>
      </w:r>
      <w:r w:rsidRPr="00D83A3A">
        <w:rPr>
          <w:rFonts w:asciiTheme="minorHAnsi" w:eastAsia="Times New Roman" w:hAnsiTheme="minorHAnsi"/>
          <w:szCs w:val="20"/>
        </w:rPr>
        <w:t xml:space="preserve"> was not amended or improved; this caused significant implementation delays</w:t>
      </w:r>
    </w:p>
    <w:p w14:paraId="5607B78D" w14:textId="77777777" w:rsidR="006B30A2" w:rsidRPr="00D83A3A" w:rsidRDefault="003A0ADE"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 xml:space="preserve">The team did not evidence </w:t>
      </w:r>
      <w:r w:rsidR="006B30A2" w:rsidRPr="00D83A3A">
        <w:rPr>
          <w:rFonts w:asciiTheme="minorHAnsi" w:eastAsia="Times New Roman" w:hAnsiTheme="minorHAnsi"/>
          <w:szCs w:val="20"/>
        </w:rPr>
        <w:t xml:space="preserve">long-term relationships </w:t>
      </w:r>
      <w:r>
        <w:rPr>
          <w:rFonts w:asciiTheme="minorHAnsi" w:eastAsia="Times New Roman" w:hAnsiTheme="minorHAnsi"/>
          <w:szCs w:val="20"/>
        </w:rPr>
        <w:t xml:space="preserve">between the project team and </w:t>
      </w:r>
      <w:r w:rsidR="006B30A2" w:rsidRPr="00D83A3A">
        <w:rPr>
          <w:rFonts w:asciiTheme="minorHAnsi" w:eastAsia="Times New Roman" w:hAnsiTheme="minorHAnsi"/>
          <w:szCs w:val="20"/>
        </w:rPr>
        <w:t>key ministries (little lobbying capacity) to influence policy design and mainstreaming of agricultural biodiversity into relevant institutions (e.g. agricultural research programs, formalisation of extension packages and extension to other crops, inclusion of new crops into local variety protection, etc.)</w:t>
      </w:r>
      <w:r w:rsidR="00853F58">
        <w:rPr>
          <w:rFonts w:asciiTheme="minorHAnsi" w:eastAsia="Times New Roman" w:hAnsiTheme="minorHAnsi"/>
          <w:szCs w:val="20"/>
        </w:rPr>
        <w:t>; this issue is systemic with development aid as project’s cycles are too short to accompany complex issues involving long-term institutional changes and inter-ministerial relationships</w:t>
      </w:r>
    </w:p>
    <w:p w14:paraId="01198EDE" w14:textId="77777777" w:rsidR="004E077B" w:rsidRDefault="006B30A2"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 xml:space="preserve">The GoE procurement procedures can be considered as cumbersome and were detrimental to outcome 3 (several key infrastructures not completed by project’s end, jeopardising the sustainability of most project results in 2 project sites (durum wheat and </w:t>
      </w:r>
      <w:r w:rsidR="00622899">
        <w:rPr>
          <w:rFonts w:asciiTheme="minorHAnsi" w:eastAsia="Times New Roman" w:hAnsiTheme="minorHAnsi"/>
          <w:szCs w:val="20"/>
        </w:rPr>
        <w:t>tef</w:t>
      </w:r>
      <w:r w:rsidRPr="00D83A3A">
        <w:rPr>
          <w:rFonts w:asciiTheme="minorHAnsi" w:eastAsia="Times New Roman" w:hAnsiTheme="minorHAnsi"/>
          <w:szCs w:val="20"/>
        </w:rPr>
        <w:t>)</w:t>
      </w:r>
    </w:p>
    <w:p w14:paraId="4C8A8AAD" w14:textId="77777777" w:rsidR="00560D1E" w:rsidRPr="00EF2874" w:rsidRDefault="00F7052D" w:rsidP="00EF2874">
      <w:pPr>
        <w:spacing w:after="0"/>
        <w:ind w:left="1080"/>
        <w:rPr>
          <w:rFonts w:asciiTheme="minorHAnsi" w:eastAsia="Times New Roman" w:hAnsiTheme="minorHAnsi"/>
          <w:szCs w:val="20"/>
        </w:rPr>
      </w:pPr>
      <w:r w:rsidRPr="00EF2874">
        <w:rPr>
          <w:rFonts w:asciiTheme="minorHAnsi" w:eastAsia="Times New Roman" w:hAnsiTheme="minorHAnsi"/>
          <w:szCs w:val="20"/>
        </w:rPr>
        <w:t xml:space="preserve">These issues </w:t>
      </w:r>
      <w:r w:rsidR="00B248B3">
        <w:rPr>
          <w:rFonts w:asciiTheme="minorHAnsi" w:eastAsia="Times New Roman" w:hAnsiTheme="minorHAnsi"/>
          <w:szCs w:val="20"/>
        </w:rPr>
        <w:t xml:space="preserve">although not minor </w:t>
      </w:r>
      <w:r w:rsidRPr="00EF2874">
        <w:rPr>
          <w:rFonts w:asciiTheme="minorHAnsi" w:eastAsia="Times New Roman" w:hAnsiTheme="minorHAnsi"/>
          <w:szCs w:val="20"/>
        </w:rPr>
        <w:t xml:space="preserve">were somewhat overcome and/or bypassed through a variety of solutions (e.g. EBI national staff rotation resulted in a stronger bond between local Administration &amp; the local project team) and/or did not significantly affect the overall </w:t>
      </w:r>
      <w:r w:rsidR="00B248B3">
        <w:rPr>
          <w:rFonts w:asciiTheme="minorHAnsi" w:eastAsia="Times New Roman" w:hAnsiTheme="minorHAnsi"/>
          <w:szCs w:val="20"/>
        </w:rPr>
        <w:t xml:space="preserve">project </w:t>
      </w:r>
      <w:r w:rsidRPr="00EF2874">
        <w:rPr>
          <w:rFonts w:asciiTheme="minorHAnsi" w:eastAsia="Times New Roman" w:hAnsiTheme="minorHAnsi"/>
          <w:szCs w:val="20"/>
        </w:rPr>
        <w:t>implementation; they are therefore considered minor in nature.</w:t>
      </w:r>
    </w:p>
    <w:p w14:paraId="79F6F93E" w14:textId="77777777" w:rsidR="00560D1E" w:rsidRDefault="00560D1E" w:rsidP="00EF2874">
      <w:pPr>
        <w:pStyle w:val="ListParagraph"/>
        <w:spacing w:after="0"/>
        <w:ind w:left="1440"/>
        <w:rPr>
          <w:rFonts w:asciiTheme="minorHAnsi" w:eastAsia="Times New Roman" w:hAnsiTheme="minorHAnsi"/>
          <w:szCs w:val="20"/>
        </w:rPr>
      </w:pPr>
    </w:p>
    <w:p w14:paraId="12C4C87F" w14:textId="77777777" w:rsidR="004E077B" w:rsidRPr="004E3743" w:rsidRDefault="009D358F" w:rsidP="004E077B">
      <w:pPr>
        <w:spacing w:after="0"/>
        <w:rPr>
          <w:rFonts w:asciiTheme="minorHAnsi" w:eastAsia="Times New Roman" w:hAnsiTheme="minorHAnsi"/>
          <w:b/>
          <w:i/>
          <w:szCs w:val="20"/>
        </w:rPr>
      </w:pPr>
      <w:r w:rsidRPr="004E3743">
        <w:rPr>
          <w:rFonts w:asciiTheme="minorHAnsi" w:eastAsia="Times New Roman" w:hAnsiTheme="minorHAnsi"/>
          <w:b/>
          <w:i/>
          <w:szCs w:val="20"/>
        </w:rPr>
        <w:t xml:space="preserve">Quality of </w:t>
      </w:r>
      <w:r w:rsidR="00D83A3A" w:rsidRPr="004E3743">
        <w:rPr>
          <w:rFonts w:asciiTheme="minorHAnsi" w:eastAsia="Times New Roman" w:hAnsiTheme="minorHAnsi"/>
          <w:b/>
          <w:i/>
          <w:szCs w:val="20"/>
        </w:rPr>
        <w:t>implementing partner execution</w:t>
      </w:r>
      <w:r w:rsidR="004E3743" w:rsidRPr="004E3743">
        <w:rPr>
          <w:rFonts w:asciiTheme="minorHAnsi" w:eastAsia="Times New Roman" w:hAnsiTheme="minorHAnsi"/>
          <w:b/>
          <w:i/>
          <w:szCs w:val="20"/>
        </w:rPr>
        <w:t xml:space="preserve"> RATING</w:t>
      </w:r>
      <w:r w:rsidR="00D83A3A" w:rsidRPr="004E3743">
        <w:rPr>
          <w:rFonts w:asciiTheme="minorHAnsi" w:eastAsia="Times New Roman" w:hAnsiTheme="minorHAnsi"/>
          <w:b/>
          <w:i/>
          <w:szCs w:val="20"/>
        </w:rPr>
        <w:t xml:space="preserve">: </w:t>
      </w:r>
      <w:r w:rsidR="004E3743" w:rsidRPr="004E3743">
        <w:rPr>
          <w:rFonts w:asciiTheme="minorHAnsi" w:eastAsia="Times New Roman" w:hAnsiTheme="minorHAnsi"/>
          <w:i/>
          <w:szCs w:val="20"/>
        </w:rPr>
        <w:t>Sa</w:t>
      </w:r>
      <w:r w:rsidR="00D83A3A" w:rsidRPr="004E3743">
        <w:rPr>
          <w:rFonts w:asciiTheme="minorHAnsi" w:eastAsia="Times New Roman" w:hAnsiTheme="minorHAnsi"/>
          <w:i/>
          <w:szCs w:val="20"/>
        </w:rPr>
        <w:t>tisfactory</w:t>
      </w:r>
      <w:r w:rsidR="004E3743" w:rsidRPr="004E3743">
        <w:rPr>
          <w:rFonts w:asciiTheme="minorHAnsi" w:eastAsia="Times New Roman" w:hAnsiTheme="minorHAnsi"/>
          <w:i/>
          <w:szCs w:val="20"/>
        </w:rPr>
        <w:t xml:space="preserve"> (S)</w:t>
      </w:r>
    </w:p>
    <w:p w14:paraId="224C651D" w14:textId="77777777" w:rsidR="004E077B" w:rsidRPr="00D83A3A" w:rsidRDefault="004E077B" w:rsidP="004E077B">
      <w:pPr>
        <w:spacing w:after="0"/>
        <w:rPr>
          <w:rFonts w:asciiTheme="minorHAnsi" w:eastAsia="Times New Roman" w:hAnsiTheme="minorHAnsi"/>
          <w:szCs w:val="20"/>
        </w:rPr>
      </w:pPr>
    </w:p>
    <w:p w14:paraId="67CFCD1E" w14:textId="77777777" w:rsidR="00D83A3A" w:rsidRPr="00D83A3A" w:rsidRDefault="00D83A3A" w:rsidP="002824C6">
      <w:pPr>
        <w:pStyle w:val="ListParagraph"/>
        <w:numPr>
          <w:ilvl w:val="0"/>
          <w:numId w:val="17"/>
        </w:numPr>
        <w:spacing w:after="0"/>
        <w:rPr>
          <w:rFonts w:asciiTheme="minorHAnsi" w:eastAsia="Times New Roman" w:hAnsiTheme="minorHAnsi"/>
          <w:szCs w:val="20"/>
        </w:rPr>
      </w:pPr>
      <w:r>
        <w:rPr>
          <w:rFonts w:asciiTheme="minorHAnsi" w:eastAsia="Times New Roman" w:hAnsiTheme="minorHAnsi"/>
          <w:szCs w:val="20"/>
        </w:rPr>
        <w:t>UNDP</w:t>
      </w:r>
    </w:p>
    <w:p w14:paraId="29FCF1F5" w14:textId="77777777" w:rsidR="00BD1FC5" w:rsidRDefault="0054018E" w:rsidP="0054018E">
      <w:pPr>
        <w:spacing w:after="0"/>
        <w:ind w:left="1080"/>
        <w:rPr>
          <w:rFonts w:asciiTheme="minorHAnsi" w:eastAsia="Times New Roman" w:hAnsiTheme="minorHAnsi"/>
          <w:szCs w:val="20"/>
        </w:rPr>
      </w:pPr>
      <w:r>
        <w:rPr>
          <w:rFonts w:asciiTheme="minorHAnsi" w:eastAsia="Times New Roman" w:hAnsiTheme="minorHAnsi"/>
          <w:szCs w:val="20"/>
        </w:rPr>
        <w:t>On the positive side:</w:t>
      </w:r>
    </w:p>
    <w:p w14:paraId="67DB19B8" w14:textId="77777777" w:rsidR="0054018E" w:rsidRDefault="0054018E"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 xml:space="preserve">UNDP provided relevant support and management guidance (e.g. support to the project </w:t>
      </w:r>
      <w:r w:rsidR="00C95843">
        <w:rPr>
          <w:rFonts w:asciiTheme="minorHAnsi" w:eastAsia="Times New Roman" w:hAnsiTheme="minorHAnsi"/>
          <w:szCs w:val="20"/>
        </w:rPr>
        <w:t xml:space="preserve">coordinator to complete GEF </w:t>
      </w:r>
      <w:r w:rsidR="005B033E">
        <w:rPr>
          <w:rFonts w:asciiTheme="minorHAnsi" w:eastAsia="Times New Roman" w:hAnsiTheme="minorHAnsi"/>
          <w:szCs w:val="20"/>
        </w:rPr>
        <w:t xml:space="preserve">Tracking Tool - </w:t>
      </w:r>
      <w:r w:rsidR="00C95843">
        <w:rPr>
          <w:rFonts w:asciiTheme="minorHAnsi" w:eastAsia="Times New Roman" w:hAnsiTheme="minorHAnsi"/>
          <w:szCs w:val="20"/>
        </w:rPr>
        <w:t>TT)</w:t>
      </w:r>
    </w:p>
    <w:p w14:paraId="5B76A041" w14:textId="29108725" w:rsidR="00C95843" w:rsidRDefault="00C95843"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UNDP was proactive at PSC level to lobby other stakeholders (e.g. MoFED) to resolve outstanding issues (e.g. lack of transport capability of the project)</w:t>
      </w:r>
    </w:p>
    <w:p w14:paraId="70EEB37A" w14:textId="7A1D57B3" w:rsidR="003A0ADE" w:rsidRDefault="003A0ADE" w:rsidP="002824C6">
      <w:pPr>
        <w:pStyle w:val="ListParagraph"/>
        <w:numPr>
          <w:ilvl w:val="1"/>
          <w:numId w:val="7"/>
        </w:numPr>
        <w:spacing w:after="0"/>
        <w:rPr>
          <w:rFonts w:asciiTheme="minorHAnsi" w:eastAsia="Times New Roman" w:hAnsiTheme="minorHAnsi"/>
          <w:szCs w:val="20"/>
        </w:rPr>
      </w:pPr>
      <w:r>
        <w:t>UNDP engaged and lobbied both MOA and Agricultural Research in the development of the FV extension packages</w:t>
      </w:r>
    </w:p>
    <w:p w14:paraId="106855AC" w14:textId="77777777" w:rsidR="0054018E" w:rsidRDefault="0054018E" w:rsidP="0054018E">
      <w:pPr>
        <w:spacing w:after="0"/>
        <w:ind w:left="1080"/>
        <w:rPr>
          <w:rFonts w:asciiTheme="minorHAnsi" w:eastAsia="Times New Roman" w:hAnsiTheme="minorHAnsi"/>
          <w:szCs w:val="20"/>
        </w:rPr>
      </w:pPr>
      <w:r>
        <w:rPr>
          <w:rFonts w:asciiTheme="minorHAnsi" w:eastAsia="Times New Roman" w:hAnsiTheme="minorHAnsi"/>
          <w:szCs w:val="20"/>
        </w:rPr>
        <w:t>On the negative side:</w:t>
      </w:r>
    </w:p>
    <w:p w14:paraId="0DAB4ED3" w14:textId="77777777" w:rsidR="0054018E" w:rsidRDefault="00C95843"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This lobbying capacity of UNDP showed its limits when it required real commitment beyond the actual project activities; this was most significant for the MoA and Agricultural Research</w:t>
      </w:r>
      <w:r w:rsidR="009F3EC0">
        <w:rPr>
          <w:rFonts w:asciiTheme="minorHAnsi" w:eastAsia="Times New Roman" w:hAnsiTheme="minorHAnsi"/>
          <w:szCs w:val="20"/>
        </w:rPr>
        <w:t xml:space="preserve"> that did not empower themselves through the project results (e.g. using outcome 1 to build up a case for further enhancing/ protecting local variety agrobiodiversity</w:t>
      </w:r>
      <w:r>
        <w:rPr>
          <w:rFonts w:asciiTheme="minorHAnsi" w:eastAsia="Times New Roman" w:hAnsiTheme="minorHAnsi"/>
          <w:szCs w:val="20"/>
        </w:rPr>
        <w:t>.</w:t>
      </w:r>
    </w:p>
    <w:p w14:paraId="768193BB" w14:textId="3D6979F5" w:rsidR="00560D1E" w:rsidRDefault="00560D1E" w:rsidP="00EF2874">
      <w:pPr>
        <w:pStyle w:val="ListParagraph"/>
        <w:spacing w:after="0"/>
        <w:ind w:left="1440"/>
        <w:rPr>
          <w:rFonts w:asciiTheme="minorHAnsi" w:eastAsia="Times New Roman" w:hAnsiTheme="minorHAnsi"/>
          <w:szCs w:val="20"/>
        </w:rPr>
      </w:pPr>
    </w:p>
    <w:p w14:paraId="640D71A1" w14:textId="12788BEA" w:rsidR="00051347" w:rsidRPr="004E3743" w:rsidRDefault="009D358F" w:rsidP="00051347">
      <w:pPr>
        <w:spacing w:after="0"/>
        <w:rPr>
          <w:rFonts w:asciiTheme="minorHAnsi" w:eastAsia="Times New Roman" w:hAnsiTheme="minorHAnsi"/>
          <w:b/>
          <w:i/>
          <w:szCs w:val="20"/>
        </w:rPr>
      </w:pPr>
      <w:r w:rsidRPr="004E3743">
        <w:rPr>
          <w:rFonts w:asciiTheme="minorHAnsi" w:eastAsia="Times New Roman" w:hAnsiTheme="minorHAnsi"/>
          <w:b/>
          <w:i/>
          <w:szCs w:val="20"/>
        </w:rPr>
        <w:t>Quality of</w:t>
      </w:r>
      <w:r w:rsidR="00051347" w:rsidRPr="004E3743">
        <w:rPr>
          <w:rFonts w:asciiTheme="minorHAnsi" w:eastAsia="Times New Roman" w:hAnsiTheme="minorHAnsi"/>
          <w:b/>
          <w:i/>
          <w:szCs w:val="20"/>
        </w:rPr>
        <w:t xml:space="preserve"> implementing </w:t>
      </w:r>
      <w:r w:rsidR="0054018E" w:rsidRPr="004E3743">
        <w:rPr>
          <w:rFonts w:asciiTheme="minorHAnsi" w:eastAsia="Times New Roman" w:hAnsiTheme="minorHAnsi"/>
          <w:b/>
          <w:i/>
          <w:szCs w:val="20"/>
        </w:rPr>
        <w:t>agency</w:t>
      </w:r>
      <w:r w:rsidR="006646F0">
        <w:rPr>
          <w:rFonts w:asciiTheme="minorHAnsi" w:eastAsia="Times New Roman" w:hAnsiTheme="minorHAnsi"/>
          <w:b/>
          <w:i/>
          <w:szCs w:val="20"/>
        </w:rPr>
        <w:t xml:space="preserve"> (UNDP)</w:t>
      </w:r>
      <w:r w:rsidR="00051347" w:rsidRPr="004E3743">
        <w:rPr>
          <w:rFonts w:asciiTheme="minorHAnsi" w:eastAsia="Times New Roman" w:hAnsiTheme="minorHAnsi"/>
          <w:b/>
          <w:i/>
          <w:szCs w:val="20"/>
        </w:rPr>
        <w:t xml:space="preserve"> execution</w:t>
      </w:r>
      <w:r w:rsidR="004E3743" w:rsidRPr="004E3743">
        <w:rPr>
          <w:rFonts w:asciiTheme="minorHAnsi" w:eastAsia="Times New Roman" w:hAnsiTheme="minorHAnsi"/>
          <w:b/>
          <w:i/>
          <w:szCs w:val="20"/>
        </w:rPr>
        <w:t xml:space="preserve"> RATING</w:t>
      </w:r>
      <w:r w:rsidR="00051347" w:rsidRPr="004E3743">
        <w:rPr>
          <w:rFonts w:asciiTheme="minorHAnsi" w:eastAsia="Times New Roman" w:hAnsiTheme="minorHAnsi"/>
          <w:b/>
          <w:i/>
          <w:szCs w:val="20"/>
        </w:rPr>
        <w:t xml:space="preserve">: </w:t>
      </w:r>
      <w:r w:rsidR="008424FA">
        <w:rPr>
          <w:rFonts w:asciiTheme="minorHAnsi" w:eastAsia="Times New Roman" w:hAnsiTheme="minorHAnsi"/>
          <w:b/>
          <w:i/>
          <w:szCs w:val="20"/>
        </w:rPr>
        <w:t xml:space="preserve">Highly </w:t>
      </w:r>
      <w:r w:rsidR="008424FA" w:rsidRPr="00A52F81">
        <w:rPr>
          <w:rFonts w:asciiTheme="minorHAnsi" w:eastAsia="Times New Roman" w:hAnsiTheme="minorHAnsi"/>
          <w:b/>
          <w:i/>
          <w:color w:val="000000" w:themeColor="text1"/>
          <w:szCs w:val="20"/>
        </w:rPr>
        <w:t>S</w:t>
      </w:r>
      <w:r w:rsidR="00EB041F" w:rsidRPr="00A52F81">
        <w:rPr>
          <w:rFonts w:asciiTheme="minorHAnsi" w:eastAsia="Times New Roman" w:hAnsiTheme="minorHAnsi"/>
          <w:i/>
          <w:color w:val="000000" w:themeColor="text1"/>
          <w:szCs w:val="20"/>
        </w:rPr>
        <w:t>atisfact</w:t>
      </w:r>
      <w:r w:rsidR="00051347" w:rsidRPr="00A52F81">
        <w:rPr>
          <w:rFonts w:asciiTheme="minorHAnsi" w:eastAsia="Times New Roman" w:hAnsiTheme="minorHAnsi"/>
          <w:i/>
          <w:color w:val="000000" w:themeColor="text1"/>
          <w:szCs w:val="20"/>
        </w:rPr>
        <w:t>o</w:t>
      </w:r>
      <w:r w:rsidR="00051347" w:rsidRPr="004E3743">
        <w:rPr>
          <w:rFonts w:asciiTheme="minorHAnsi" w:eastAsia="Times New Roman" w:hAnsiTheme="minorHAnsi"/>
          <w:i/>
          <w:szCs w:val="20"/>
        </w:rPr>
        <w:t>ry</w:t>
      </w:r>
      <w:r w:rsidR="004E3743" w:rsidRPr="004E3743">
        <w:rPr>
          <w:rFonts w:asciiTheme="minorHAnsi" w:eastAsia="Times New Roman" w:hAnsiTheme="minorHAnsi"/>
          <w:i/>
          <w:szCs w:val="20"/>
        </w:rPr>
        <w:t xml:space="preserve"> (</w:t>
      </w:r>
      <w:r w:rsidR="003A0ADE">
        <w:rPr>
          <w:rFonts w:asciiTheme="minorHAnsi" w:eastAsia="Times New Roman" w:hAnsiTheme="minorHAnsi"/>
          <w:i/>
          <w:szCs w:val="20"/>
        </w:rPr>
        <w:t>H</w:t>
      </w:r>
      <w:r w:rsidR="004E3743" w:rsidRPr="004E3743">
        <w:rPr>
          <w:rFonts w:asciiTheme="minorHAnsi" w:eastAsia="Times New Roman" w:hAnsiTheme="minorHAnsi"/>
          <w:i/>
          <w:szCs w:val="20"/>
        </w:rPr>
        <w:t>S)</w:t>
      </w:r>
    </w:p>
    <w:p w14:paraId="72CD21B3" w14:textId="77777777" w:rsidR="00A703D5" w:rsidRDefault="00A703D5" w:rsidP="001804EE">
      <w:pPr>
        <w:spacing w:line="276" w:lineRule="auto"/>
      </w:pPr>
    </w:p>
    <w:p w14:paraId="4292C5AA" w14:textId="77777777" w:rsidR="009D358F" w:rsidRPr="004E3743" w:rsidRDefault="009D358F" w:rsidP="001804EE">
      <w:pPr>
        <w:spacing w:line="276" w:lineRule="auto"/>
        <w:rPr>
          <w:b/>
          <w:i/>
        </w:rPr>
      </w:pPr>
      <w:r w:rsidRPr="004E3743">
        <w:rPr>
          <w:b/>
          <w:i/>
        </w:rPr>
        <w:t>Overall quality of implementation / Execution</w:t>
      </w:r>
      <w:r w:rsidR="004E3743" w:rsidRPr="004E3743">
        <w:rPr>
          <w:b/>
          <w:i/>
        </w:rPr>
        <w:t xml:space="preserve"> RATING</w:t>
      </w:r>
      <w:r w:rsidRPr="004E3743">
        <w:rPr>
          <w:b/>
          <w:i/>
        </w:rPr>
        <w:t xml:space="preserve">: </w:t>
      </w:r>
      <w:r w:rsidRPr="004E3743">
        <w:rPr>
          <w:i/>
        </w:rPr>
        <w:t>Satisfactory</w:t>
      </w:r>
      <w:r w:rsidR="004E3743" w:rsidRPr="004E3743">
        <w:rPr>
          <w:i/>
        </w:rPr>
        <w:t xml:space="preserve"> (S)</w:t>
      </w:r>
    </w:p>
    <w:p w14:paraId="13B5EB7E" w14:textId="77777777" w:rsidR="009D358F" w:rsidRDefault="009D358F" w:rsidP="001804EE">
      <w:pPr>
        <w:spacing w:line="276" w:lineRule="auto"/>
      </w:pPr>
    </w:p>
    <w:p w14:paraId="4518075B" w14:textId="77777777" w:rsidR="00BD1FC5" w:rsidRPr="00CB6749" w:rsidRDefault="00BD1FC5" w:rsidP="00BD1FC5">
      <w:pPr>
        <w:pStyle w:val="Heading2"/>
        <w:spacing w:line="276" w:lineRule="auto"/>
        <w:ind w:left="578" w:hanging="578"/>
      </w:pPr>
      <w:bookmarkStart w:id="61" w:name="_Toc449960349"/>
      <w:r>
        <w:t>Project results</w:t>
      </w:r>
      <w:bookmarkEnd w:id="61"/>
    </w:p>
    <w:p w14:paraId="45DF0BF2" w14:textId="77777777" w:rsidR="00BD1FC5" w:rsidRPr="00CB6749" w:rsidRDefault="00BD1FC5" w:rsidP="006A1540">
      <w:pPr>
        <w:pStyle w:val="Heading3"/>
        <w:spacing w:line="276" w:lineRule="auto"/>
        <w:ind w:left="547" w:hanging="567"/>
      </w:pPr>
      <w:bookmarkStart w:id="62" w:name="_Toc449960350"/>
      <w:r>
        <w:t>Overall results</w:t>
      </w:r>
      <w:bookmarkEnd w:id="62"/>
    </w:p>
    <w:p w14:paraId="18DA0D3F" w14:textId="52BA763F" w:rsidR="00560D1E" w:rsidRPr="00EF2874" w:rsidRDefault="00F7052D" w:rsidP="00EF2874">
      <w:pPr>
        <w:pStyle w:val="Heading4"/>
        <w:numPr>
          <w:ilvl w:val="0"/>
          <w:numId w:val="0"/>
        </w:numPr>
        <w:spacing w:after="240" w:line="276" w:lineRule="auto"/>
        <w:rPr>
          <w:rFonts w:asciiTheme="minorHAnsi" w:eastAsia="Times New Roman" w:hAnsiTheme="minorHAnsi" w:cs="Times New Roman"/>
          <w:b w:val="0"/>
          <w:bCs w:val="0"/>
          <w:i w:val="0"/>
          <w:iCs w:val="0"/>
          <w:color w:val="auto"/>
        </w:rPr>
      </w:pPr>
      <w:r w:rsidRPr="00EF2874">
        <w:rPr>
          <w:rFonts w:asciiTheme="minorHAnsi" w:eastAsia="Times New Roman" w:hAnsiTheme="minorHAnsi" w:cs="Times New Roman"/>
          <w:b w:val="0"/>
          <w:bCs w:val="0"/>
          <w:i w:val="0"/>
          <w:iCs w:val="0"/>
          <w:color w:val="auto"/>
        </w:rPr>
        <w:t xml:space="preserve">Assessment of project progress or and review of overall results of the project is presented in </w:t>
      </w:r>
      <w:r w:rsidR="00853F58">
        <w:fldChar w:fldCharType="begin"/>
      </w:r>
      <w:r w:rsidR="00853F58">
        <w:instrText xml:space="preserve"> REF _Ref444953639 \h  \* MERGEFORMAT </w:instrText>
      </w:r>
      <w:r w:rsidR="00853F58">
        <w:fldChar w:fldCharType="separate"/>
      </w:r>
      <w:r w:rsidR="008873B7" w:rsidRPr="008873B7">
        <w:rPr>
          <w:rFonts w:asciiTheme="minorHAnsi" w:eastAsia="Times New Roman" w:hAnsiTheme="minorHAnsi" w:cs="Times New Roman"/>
          <w:b w:val="0"/>
          <w:bCs w:val="0"/>
          <w:i w:val="0"/>
          <w:iCs w:val="0"/>
          <w:color w:val="auto"/>
        </w:rPr>
        <w:t>Annex 4</w:t>
      </w:r>
      <w:r w:rsidR="00853F58">
        <w:fldChar w:fldCharType="end"/>
      </w:r>
      <w:r w:rsidRPr="00EF2874">
        <w:rPr>
          <w:rFonts w:asciiTheme="minorHAnsi" w:eastAsia="Times New Roman" w:hAnsiTheme="minorHAnsi" w:cs="Times New Roman"/>
          <w:b w:val="0"/>
          <w:bCs w:val="0"/>
          <w:i w:val="0"/>
          <w:iCs w:val="0"/>
          <w:color w:val="auto"/>
        </w:rPr>
        <w:t>. Brief assessment of project overall results is presented in the following paragraphs.</w:t>
      </w:r>
    </w:p>
    <w:p w14:paraId="003AE48F" w14:textId="77777777" w:rsidR="00F10244" w:rsidRPr="00F10244" w:rsidRDefault="00F10244" w:rsidP="00F10244">
      <w:pPr>
        <w:pStyle w:val="Heading4"/>
      </w:pPr>
      <w:r w:rsidRPr="00F10244">
        <w:t>Outcome 1: Enabling policy and institutional framework supporting in situ conservation of agro-biodiversity and crop wild relatives</w:t>
      </w:r>
    </w:p>
    <w:p w14:paraId="6E5EFE0A" w14:textId="77777777" w:rsidR="00F10244" w:rsidRPr="00F10244" w:rsidRDefault="00F10244" w:rsidP="00F10244">
      <w:pPr>
        <w:spacing w:after="0"/>
        <w:rPr>
          <w:rFonts w:asciiTheme="minorHAnsi" w:eastAsia="Times New Roman" w:hAnsiTheme="minorHAnsi"/>
        </w:rPr>
      </w:pPr>
    </w:p>
    <w:p w14:paraId="4D44B966"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i/>
        </w:rPr>
        <w:t>Activity 1: Agro-biodiversity principles mainstreamed into local and national agricultural, trade and industry policies and programs</w:t>
      </w:r>
      <w:r w:rsidRPr="00F10244">
        <w:rPr>
          <w:rFonts w:asciiTheme="minorHAnsi" w:eastAsia="Times New Roman" w:hAnsiTheme="minorHAnsi"/>
        </w:rPr>
        <w:t>:-. In this context, s</w:t>
      </w:r>
      <w:r w:rsidRPr="00F10244">
        <w:rPr>
          <w:rFonts w:asciiTheme="minorHAnsi" w:hAnsiTheme="minorHAnsi"/>
        </w:rPr>
        <w:t xml:space="preserve">even </w:t>
      </w:r>
      <w:r w:rsidRPr="00622899">
        <w:rPr>
          <w:rFonts w:asciiTheme="minorHAnsi" w:hAnsiTheme="minorHAnsi"/>
          <w:noProof/>
        </w:rPr>
        <w:t>polic</w:t>
      </w:r>
      <w:r w:rsidR="00622899">
        <w:rPr>
          <w:rFonts w:asciiTheme="minorHAnsi" w:hAnsiTheme="minorHAnsi"/>
          <w:noProof/>
        </w:rPr>
        <w:t>i</w:t>
      </w:r>
      <w:r w:rsidRPr="00622899">
        <w:rPr>
          <w:rFonts w:asciiTheme="minorHAnsi" w:hAnsiTheme="minorHAnsi"/>
          <w:noProof/>
        </w:rPr>
        <w:t>es</w:t>
      </w:r>
      <w:r w:rsidRPr="00F10244">
        <w:rPr>
          <w:rFonts w:asciiTheme="minorHAnsi" w:hAnsiTheme="minorHAnsi"/>
        </w:rPr>
        <w:t xml:space="preserve"> were evaluated and gaps related to the institutional frameworks also analy</w:t>
      </w:r>
      <w:r>
        <w:rPr>
          <w:rFonts w:asciiTheme="minorHAnsi" w:hAnsiTheme="minorHAnsi"/>
        </w:rPr>
        <w:t>s</w:t>
      </w:r>
      <w:r w:rsidRPr="00F10244">
        <w:rPr>
          <w:rFonts w:asciiTheme="minorHAnsi" w:hAnsiTheme="minorHAnsi"/>
        </w:rPr>
        <w:t>ed and identified (140% accomplishment). These were policies related to; biodiversity, agriculture, trade, industry, investment, environment and forest</w:t>
      </w:r>
      <w:r w:rsidRPr="00F10244">
        <w:rPr>
          <w:rFonts w:asciiTheme="minorHAnsi" w:eastAsia="Times New Roman" w:hAnsiTheme="minorHAnsi"/>
        </w:rPr>
        <w:t xml:space="preserve"> and recommendation made. </w:t>
      </w:r>
      <w:r w:rsidRPr="00F10244">
        <w:rPr>
          <w:rFonts w:asciiTheme="minorHAnsi" w:hAnsiTheme="minorHAnsi"/>
        </w:rPr>
        <w:t>The final reviewed document with recommendations was validated with the presence of Parliament members at</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national</w:t>
      </w:r>
      <w:r w:rsidRPr="00F10244">
        <w:rPr>
          <w:rFonts w:asciiTheme="minorHAnsi" w:hAnsiTheme="minorHAnsi"/>
        </w:rPr>
        <w:t xml:space="preserve"> level (Agriculture and Natural Resource standing committee of the Parliament). </w:t>
      </w:r>
      <w:r w:rsidRPr="00F10244">
        <w:rPr>
          <w:rFonts w:asciiTheme="minorHAnsi" w:eastAsia="Times New Roman" w:hAnsiTheme="minorHAnsi"/>
        </w:rPr>
        <w:t>In response to the recommendations, three princip</w:t>
      </w:r>
      <w:r>
        <w:rPr>
          <w:rFonts w:asciiTheme="minorHAnsi" w:eastAsia="Times New Roman" w:hAnsiTheme="minorHAnsi"/>
        </w:rPr>
        <w:t>les</w:t>
      </w:r>
      <w:r w:rsidRPr="00F10244">
        <w:rPr>
          <w:rFonts w:asciiTheme="minorHAnsi" w:eastAsia="Times New Roman" w:hAnsiTheme="minorHAnsi"/>
        </w:rPr>
        <w:t xml:space="preserve"> have been mainstreamed, i.e. agro-biodiversity production principles (extension package for farmer varieties), agro-biodiversity marketing principle, and </w:t>
      </w:r>
      <w:r w:rsidRPr="00622899">
        <w:rPr>
          <w:rFonts w:asciiTheme="minorHAnsi" w:hAnsiTheme="minorHAnsi"/>
          <w:noProof/>
        </w:rPr>
        <w:t>Agrobiodiversity</w:t>
      </w:r>
      <w:r w:rsidRPr="00F10244">
        <w:rPr>
          <w:rFonts w:asciiTheme="minorHAnsi" w:hAnsiTheme="minorHAnsi"/>
        </w:rPr>
        <w:t xml:space="preserve"> products processing principles (increased demand of the private sectors - Agro-processing industries).</w:t>
      </w:r>
      <w:r w:rsidR="00B3794D">
        <w:rPr>
          <w:rFonts w:asciiTheme="minorHAnsi" w:hAnsiTheme="minorHAnsi"/>
        </w:rPr>
        <w:t xml:space="preserve"> </w:t>
      </w:r>
    </w:p>
    <w:p w14:paraId="60895857" w14:textId="77777777" w:rsidR="00F10244" w:rsidRPr="00F10244" w:rsidRDefault="00F10244" w:rsidP="00F10244">
      <w:pPr>
        <w:spacing w:after="0"/>
        <w:rPr>
          <w:rFonts w:asciiTheme="minorHAnsi" w:eastAsia="Times New Roman" w:hAnsiTheme="minorHAnsi"/>
        </w:rPr>
      </w:pPr>
    </w:p>
    <w:p w14:paraId="100EFD17" w14:textId="77777777" w:rsidR="00F10244" w:rsidRPr="00F10244" w:rsidRDefault="00F10244" w:rsidP="00F10244">
      <w:pPr>
        <w:spacing w:after="0"/>
        <w:rPr>
          <w:rFonts w:asciiTheme="minorHAnsi" w:hAnsiTheme="minorHAnsi"/>
        </w:rPr>
      </w:pPr>
      <w:r w:rsidRPr="00F10244">
        <w:rPr>
          <w:rFonts w:asciiTheme="minorHAnsi" w:eastAsia="Times New Roman" w:hAnsiTheme="minorHAnsi"/>
          <w:i/>
        </w:rPr>
        <w:t xml:space="preserve">Activity 2: Local government strengthened to enforce policies and </w:t>
      </w:r>
      <w:r>
        <w:rPr>
          <w:rFonts w:asciiTheme="minorHAnsi" w:eastAsia="Times New Roman" w:hAnsiTheme="minorHAnsi"/>
          <w:i/>
        </w:rPr>
        <w:t>i</w:t>
      </w:r>
      <w:r w:rsidRPr="00F10244">
        <w:rPr>
          <w:rFonts w:asciiTheme="minorHAnsi" w:eastAsia="Times New Roman" w:hAnsiTheme="minorHAnsi"/>
          <w:i/>
        </w:rPr>
        <w:t xml:space="preserve">mprove conservation of </w:t>
      </w:r>
      <w:r w:rsidRPr="00622899">
        <w:rPr>
          <w:rFonts w:asciiTheme="minorHAnsi" w:eastAsia="Times New Roman" w:hAnsiTheme="minorHAnsi"/>
          <w:i/>
          <w:noProof/>
        </w:rPr>
        <w:t>agrobiodiversity</w:t>
      </w:r>
      <w:r w:rsidRPr="00F10244">
        <w:rPr>
          <w:rFonts w:asciiTheme="minorHAnsi" w:eastAsia="Times New Roman" w:hAnsiTheme="minorHAnsi"/>
          <w:i/>
        </w:rPr>
        <w:t xml:space="preserve"> at woreda and kebele level in 4 project woredas</w:t>
      </w:r>
      <w:r w:rsidRPr="00F10244">
        <w:rPr>
          <w:rFonts w:asciiTheme="minorHAnsi" w:eastAsia="Times New Roman" w:hAnsiTheme="minorHAnsi"/>
        </w:rPr>
        <w:t xml:space="preserve">:- Awareness creation </w:t>
      </w:r>
      <w:r w:rsidRPr="00622899">
        <w:rPr>
          <w:rFonts w:asciiTheme="minorHAnsi" w:eastAsia="Times New Roman" w:hAnsiTheme="minorHAnsi"/>
          <w:noProof/>
        </w:rPr>
        <w:t>trainings</w:t>
      </w:r>
      <w:r w:rsidRPr="00F10244">
        <w:rPr>
          <w:rFonts w:asciiTheme="minorHAnsi" w:eastAsia="Times New Roman" w:hAnsiTheme="minorHAnsi"/>
        </w:rPr>
        <w:t xml:space="preserve"> were conducted i</w:t>
      </w:r>
      <w:r w:rsidRPr="00F10244">
        <w:rPr>
          <w:rFonts w:asciiTheme="minorHAnsi" w:hAnsiTheme="minorHAnsi"/>
        </w:rPr>
        <w:t xml:space="preserve">n four (4) project sites for stakeholders responsible for technical implementation and resource administration at local level (offices agriculture, office of cooperative promotion, office of finance and economy development and office of the woreda administrator) (133% achievement), which raised their capacity to undertake responsibilities. </w:t>
      </w:r>
    </w:p>
    <w:p w14:paraId="2A101C05" w14:textId="77777777" w:rsidR="00F10244" w:rsidRPr="00F10244" w:rsidRDefault="00F10244" w:rsidP="00F10244">
      <w:pPr>
        <w:spacing w:after="0"/>
        <w:rPr>
          <w:rFonts w:asciiTheme="minorHAnsi" w:eastAsia="Times New Roman" w:hAnsiTheme="minorHAnsi"/>
        </w:rPr>
      </w:pPr>
    </w:p>
    <w:p w14:paraId="470FBC4A"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i/>
        </w:rPr>
        <w:t xml:space="preserve">Activity 3: Local Institutions have farmer variety bylaws and regulations in four project </w:t>
      </w:r>
      <w:r w:rsidRPr="00622899">
        <w:rPr>
          <w:rFonts w:asciiTheme="minorHAnsi" w:eastAsia="Times New Roman" w:hAnsiTheme="minorHAnsi"/>
          <w:i/>
          <w:noProof/>
        </w:rPr>
        <w:t>areas</w:t>
      </w:r>
      <w:r w:rsidRPr="00622899">
        <w:rPr>
          <w:rFonts w:asciiTheme="minorHAnsi" w:eastAsia="Times New Roman" w:hAnsiTheme="minorHAnsi"/>
          <w:noProof/>
        </w:rPr>
        <w:t>:</w:t>
      </w:r>
      <w:r w:rsidR="00622899" w:rsidRPr="00622899">
        <w:rPr>
          <w:rFonts w:asciiTheme="minorHAnsi" w:eastAsia="Times New Roman" w:hAnsiTheme="minorHAnsi"/>
          <w:noProof/>
        </w:rPr>
        <w:t xml:space="preserve"> </w:t>
      </w:r>
      <w:r w:rsidRPr="00F10244">
        <w:rPr>
          <w:rFonts w:asciiTheme="minorHAnsi" w:eastAsia="Times New Roman" w:hAnsiTheme="minorHAnsi"/>
        </w:rPr>
        <w:t xml:space="preserve">Local variety bylaws and regulations on </w:t>
      </w:r>
      <w:r w:rsidR="00622899">
        <w:rPr>
          <w:rFonts w:asciiTheme="minorHAnsi" w:eastAsia="Times New Roman" w:hAnsiTheme="minorHAnsi"/>
        </w:rPr>
        <w:t>tef</w:t>
      </w:r>
      <w:r w:rsidRPr="00F10244">
        <w:rPr>
          <w:rFonts w:asciiTheme="minorHAnsi" w:eastAsia="Times New Roman" w:hAnsiTheme="minorHAnsi"/>
        </w:rPr>
        <w:t xml:space="preserve">, durum wheat, </w:t>
      </w:r>
      <w:r w:rsidRPr="00622899">
        <w:rPr>
          <w:rFonts w:asciiTheme="minorHAnsi" w:eastAsia="Times New Roman" w:hAnsiTheme="minorHAnsi"/>
          <w:noProof/>
        </w:rPr>
        <w:t>enset</w:t>
      </w:r>
      <w:r w:rsidRPr="00F10244">
        <w:rPr>
          <w:rFonts w:asciiTheme="minorHAnsi" w:eastAsia="Times New Roman" w:hAnsiTheme="minorHAnsi"/>
        </w:rPr>
        <w:t xml:space="preserve">, and forest coffee were developed and applied by communities in 4 pilot areas (100%). </w:t>
      </w:r>
      <w:r w:rsidRPr="00F10244">
        <w:rPr>
          <w:rFonts w:asciiTheme="minorHAnsi" w:hAnsiTheme="minorHAnsi"/>
        </w:rPr>
        <w:t xml:space="preserve">The community bylaws were approved by the woreda council, which was one of the best practices to be scaled up </w:t>
      </w:r>
      <w:r w:rsidRPr="00622899">
        <w:rPr>
          <w:rFonts w:asciiTheme="minorHAnsi" w:hAnsiTheme="minorHAnsi"/>
          <w:noProof/>
        </w:rPr>
        <w:t>in</w:t>
      </w:r>
      <w:r w:rsidRPr="00F10244">
        <w:rPr>
          <w:rFonts w:asciiTheme="minorHAnsi" w:hAnsiTheme="minorHAnsi"/>
        </w:rPr>
        <w:t xml:space="preserve"> other areas.</w:t>
      </w:r>
    </w:p>
    <w:p w14:paraId="41B73FDE" w14:textId="77777777" w:rsidR="00F10244" w:rsidRPr="00F10244" w:rsidRDefault="00F10244" w:rsidP="00F10244">
      <w:pPr>
        <w:spacing w:after="0"/>
        <w:rPr>
          <w:rFonts w:asciiTheme="minorHAnsi" w:eastAsia="Times New Roman" w:hAnsiTheme="minorHAnsi"/>
        </w:rPr>
      </w:pPr>
    </w:p>
    <w:p w14:paraId="2E1A1173" w14:textId="6962890F" w:rsidR="00F10244" w:rsidRPr="00F10244" w:rsidRDefault="00F10244" w:rsidP="00F10244">
      <w:pPr>
        <w:rPr>
          <w:rFonts w:asciiTheme="minorHAnsi" w:hAnsiTheme="minorHAnsi"/>
        </w:rPr>
      </w:pPr>
      <w:r w:rsidRPr="00F10244">
        <w:rPr>
          <w:rFonts w:asciiTheme="minorHAnsi" w:eastAsia="Times New Roman" w:hAnsiTheme="minorHAnsi"/>
          <w:i/>
        </w:rPr>
        <w:t xml:space="preserve">Activity 4: National extension program </w:t>
      </w:r>
      <w:r w:rsidRPr="00622899">
        <w:rPr>
          <w:rFonts w:asciiTheme="minorHAnsi" w:eastAsia="Times New Roman" w:hAnsiTheme="minorHAnsi"/>
          <w:i/>
          <w:noProof/>
        </w:rPr>
        <w:t>promote</w:t>
      </w:r>
      <w:r w:rsidR="00622899">
        <w:rPr>
          <w:rFonts w:asciiTheme="minorHAnsi" w:eastAsia="Times New Roman" w:hAnsiTheme="minorHAnsi"/>
          <w:i/>
          <w:noProof/>
        </w:rPr>
        <w:t>s</w:t>
      </w:r>
      <w:r w:rsidRPr="00F10244">
        <w:rPr>
          <w:rFonts w:asciiTheme="minorHAnsi" w:eastAsia="Times New Roman" w:hAnsiTheme="minorHAnsi"/>
          <w:i/>
        </w:rPr>
        <w:t xml:space="preserve"> farmer varieties and </w:t>
      </w:r>
      <w:r w:rsidRPr="00622899">
        <w:rPr>
          <w:rFonts w:asciiTheme="minorHAnsi" w:eastAsia="Times New Roman" w:hAnsiTheme="minorHAnsi"/>
          <w:i/>
          <w:noProof/>
        </w:rPr>
        <w:t>land</w:t>
      </w:r>
      <w:r w:rsidR="00622899" w:rsidRPr="00622899">
        <w:rPr>
          <w:rFonts w:asciiTheme="minorHAnsi" w:eastAsia="Times New Roman" w:hAnsiTheme="minorHAnsi"/>
          <w:i/>
          <w:noProof/>
        </w:rPr>
        <w:t xml:space="preserve"> </w:t>
      </w:r>
      <w:r w:rsidRPr="00622899">
        <w:rPr>
          <w:rFonts w:asciiTheme="minorHAnsi" w:eastAsia="Times New Roman" w:hAnsiTheme="minorHAnsi"/>
          <w:i/>
          <w:noProof/>
        </w:rPr>
        <w:t>races</w:t>
      </w:r>
      <w:r w:rsidR="00622899" w:rsidRPr="00622899">
        <w:rPr>
          <w:rFonts w:asciiTheme="minorHAnsi" w:eastAsia="Times New Roman" w:hAnsiTheme="minorHAnsi"/>
          <w:noProof/>
        </w:rPr>
        <w:t xml:space="preserve">: </w:t>
      </w:r>
      <w:r w:rsidRPr="00F10244">
        <w:rPr>
          <w:rFonts w:asciiTheme="minorHAnsi" w:eastAsia="Times New Roman" w:hAnsiTheme="minorHAnsi"/>
        </w:rPr>
        <w:t xml:space="preserve">The national extension program is now promoting farmer varieties and land races, particularly the </w:t>
      </w:r>
      <w:r w:rsidRPr="00F10244">
        <w:rPr>
          <w:rFonts w:asciiTheme="minorHAnsi" w:eastAsia="Times New Roman" w:hAnsiTheme="minorHAnsi"/>
          <w:lang w:val="da-DK"/>
        </w:rPr>
        <w:t>4 farmer varieties (</w:t>
      </w:r>
      <w:r w:rsidR="00622899">
        <w:rPr>
          <w:rFonts w:asciiTheme="minorHAnsi" w:eastAsia="Times New Roman" w:hAnsiTheme="minorHAnsi"/>
          <w:lang w:val="da-DK"/>
        </w:rPr>
        <w:t>tef</w:t>
      </w:r>
      <w:r w:rsidRPr="00F10244">
        <w:rPr>
          <w:rFonts w:asciiTheme="minorHAnsi" w:eastAsia="Times New Roman" w:hAnsiTheme="minorHAnsi"/>
          <w:lang w:val="da-DK"/>
        </w:rPr>
        <w:t xml:space="preserve">, durum wheat,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and forest coffee) in 4 project sites. </w:t>
      </w:r>
      <w:r w:rsidRPr="00622899">
        <w:rPr>
          <w:rFonts w:asciiTheme="minorHAnsi" w:eastAsia="Times New Roman" w:hAnsiTheme="minorHAnsi"/>
          <w:noProof/>
          <w:lang w:val="da-DK"/>
        </w:rPr>
        <w:t>Awarene</w:t>
      </w:r>
      <w:r w:rsidR="00622899">
        <w:rPr>
          <w:rFonts w:asciiTheme="minorHAnsi" w:eastAsia="Times New Roman" w:hAnsiTheme="minorHAnsi"/>
          <w:noProof/>
          <w:lang w:val="da-DK"/>
        </w:rPr>
        <w:t>s</w:t>
      </w:r>
      <w:r w:rsidRPr="00622899">
        <w:rPr>
          <w:rFonts w:asciiTheme="minorHAnsi" w:eastAsia="Times New Roman" w:hAnsiTheme="minorHAnsi"/>
          <w:noProof/>
          <w:lang w:val="da-DK"/>
        </w:rPr>
        <w:t>s</w:t>
      </w:r>
      <w:r w:rsidRPr="00F10244">
        <w:rPr>
          <w:rFonts w:asciiTheme="minorHAnsi" w:eastAsia="Times New Roman" w:hAnsiTheme="minorHAnsi"/>
          <w:lang w:val="da-DK"/>
        </w:rPr>
        <w:t xml:space="preserve"> raising for </w:t>
      </w:r>
      <w:r w:rsidRPr="00F10244">
        <w:rPr>
          <w:rFonts w:asciiTheme="minorHAnsi" w:hAnsiTheme="minorHAnsi"/>
        </w:rPr>
        <w:t>1,050 community representative</w:t>
      </w:r>
      <w:r w:rsidR="004E5A49">
        <w:rPr>
          <w:rFonts w:asciiTheme="minorHAnsi" w:hAnsiTheme="minorHAnsi"/>
        </w:rPr>
        <w:t>s</w:t>
      </w:r>
      <w:r w:rsidRPr="00F10244">
        <w:rPr>
          <w:rFonts w:asciiTheme="minorHAnsi" w:eastAsia="Times New Roman" w:hAnsiTheme="minorHAnsi"/>
          <w:lang w:val="da-DK"/>
        </w:rPr>
        <w:t xml:space="preserve"> (female </w:t>
      </w:r>
      <w:r w:rsidRPr="00F10244">
        <w:rPr>
          <w:rFonts w:asciiTheme="minorHAnsi" w:hAnsiTheme="minorHAnsi"/>
        </w:rPr>
        <w:t xml:space="preserve">21%) and technical skill training for 300 participants (14.3 % female) were conducted on conservation strategies and research methodologies. The woreda extension found </w:t>
      </w:r>
      <w:r w:rsidRPr="00F10244">
        <w:rPr>
          <w:rFonts w:asciiTheme="minorHAnsi" w:eastAsia="Times New Roman" w:hAnsiTheme="minorHAnsi"/>
          <w:lang w:val="da-DK"/>
        </w:rPr>
        <w:t>selecting scaled-up initiatives of the four farmer varieties.</w:t>
      </w:r>
    </w:p>
    <w:p w14:paraId="391C2E89" w14:textId="0430ECE7" w:rsidR="00F10244" w:rsidRPr="00F10244" w:rsidRDefault="00F10244" w:rsidP="00F10244">
      <w:pPr>
        <w:rPr>
          <w:rFonts w:asciiTheme="minorHAnsi" w:hAnsiTheme="minorHAnsi"/>
        </w:rPr>
      </w:pPr>
      <w:r w:rsidRPr="00F10244">
        <w:rPr>
          <w:rFonts w:asciiTheme="minorHAnsi" w:hAnsiTheme="minorHAnsi"/>
          <w:i/>
        </w:rPr>
        <w:t>Activity 5: Extension packages on FVs in place in 4 pilot sites using four crops at as entry points</w:t>
      </w:r>
      <w:r w:rsidRPr="00F10244">
        <w:rPr>
          <w:rFonts w:asciiTheme="minorHAnsi" w:hAnsiTheme="minorHAnsi"/>
        </w:rPr>
        <w:t>:- Extension packages were prepared by Ministry of Agriculture in collaboration of EIAR for the four farmer varieties (</w:t>
      </w:r>
      <w:r w:rsidR="00622899">
        <w:rPr>
          <w:rFonts w:asciiTheme="minorHAnsi" w:hAnsiTheme="minorHAnsi"/>
        </w:rPr>
        <w:t>tef</w:t>
      </w:r>
      <w:r w:rsidRPr="00F10244">
        <w:rPr>
          <w:rFonts w:asciiTheme="minorHAnsi" w:hAnsiTheme="minorHAnsi"/>
        </w:rPr>
        <w:t xml:space="preserve">, durum wheat, </w:t>
      </w:r>
      <w:r w:rsidRPr="00622899">
        <w:rPr>
          <w:rFonts w:asciiTheme="minorHAnsi" w:hAnsiTheme="minorHAnsi"/>
          <w:noProof/>
        </w:rPr>
        <w:t>enset</w:t>
      </w:r>
      <w:r w:rsidRPr="00F10244">
        <w:rPr>
          <w:rFonts w:asciiTheme="minorHAnsi" w:hAnsiTheme="minorHAnsi"/>
        </w:rPr>
        <w:t xml:space="preserve"> and forest coffee) through participatory data collection and review processes (100%). The packages were disseminated, a</w:t>
      </w:r>
      <w:r w:rsidRPr="00F10244">
        <w:rPr>
          <w:rFonts w:asciiTheme="minorHAnsi" w:hAnsiTheme="minorHAnsi"/>
          <w:lang w:val="da-DK"/>
        </w:rPr>
        <w:t xml:space="preserve">dopted and operationalized in the four project areas. It was found that most techniques were adopted and land husbandry issues were similar </w:t>
      </w:r>
      <w:r w:rsidRPr="00F10244">
        <w:rPr>
          <w:rFonts w:asciiTheme="minorHAnsi" w:hAnsiTheme="minorHAnsi"/>
          <w:lang w:val="da-DK"/>
        </w:rPr>
        <w:lastRenderedPageBreak/>
        <w:t xml:space="preserve">to improved varieties. Some scaling-up initiatives to neighbouring woredas (with project’s funds) have </w:t>
      </w:r>
      <w:r w:rsidR="004E5A49">
        <w:rPr>
          <w:rFonts w:asciiTheme="minorHAnsi" w:hAnsiTheme="minorHAnsi"/>
          <w:lang w:val="da-DK"/>
        </w:rPr>
        <w:t xml:space="preserve">been </w:t>
      </w:r>
      <w:r w:rsidRPr="00F10244">
        <w:rPr>
          <w:rFonts w:asciiTheme="minorHAnsi" w:hAnsiTheme="minorHAnsi"/>
          <w:lang w:val="da-DK"/>
        </w:rPr>
        <w:t xml:space="preserve">attempted (ex. </w:t>
      </w:r>
      <w:r w:rsidR="00622899">
        <w:rPr>
          <w:rFonts w:asciiTheme="minorHAnsi" w:hAnsiTheme="minorHAnsi"/>
          <w:lang w:val="da-DK"/>
        </w:rPr>
        <w:t>Tef</w:t>
      </w:r>
      <w:r w:rsidRPr="00F10244">
        <w:rPr>
          <w:rFonts w:asciiTheme="minorHAnsi" w:hAnsiTheme="minorHAnsi"/>
          <w:lang w:val="da-DK"/>
        </w:rPr>
        <w:t>).</w:t>
      </w:r>
    </w:p>
    <w:p w14:paraId="09321BBC" w14:textId="77777777" w:rsidR="00F10244" w:rsidRPr="00F10244" w:rsidRDefault="00F10244" w:rsidP="00F10244">
      <w:pPr>
        <w:rPr>
          <w:rFonts w:asciiTheme="minorHAnsi" w:hAnsiTheme="minorHAnsi"/>
          <w:lang w:val="da-DK"/>
        </w:rPr>
      </w:pPr>
      <w:r w:rsidRPr="00F10244">
        <w:rPr>
          <w:rFonts w:asciiTheme="minorHAnsi" w:hAnsiTheme="minorHAnsi"/>
          <w:bCs/>
          <w:i/>
          <w:iCs/>
          <w:lang w:val="da-DK"/>
        </w:rPr>
        <w:t xml:space="preserve">Activity 6: </w:t>
      </w:r>
      <w:r w:rsidRPr="00622899">
        <w:rPr>
          <w:rFonts w:asciiTheme="minorHAnsi" w:hAnsiTheme="minorHAnsi"/>
          <w:bCs/>
          <w:i/>
          <w:iCs/>
          <w:noProof/>
          <w:lang w:val="da-DK"/>
        </w:rPr>
        <w:t>M&amp;E</w:t>
      </w:r>
      <w:r w:rsidRPr="00F10244">
        <w:rPr>
          <w:rFonts w:asciiTheme="minorHAnsi" w:hAnsiTheme="minorHAnsi"/>
          <w:bCs/>
          <w:i/>
          <w:iCs/>
          <w:lang w:val="da-DK"/>
        </w:rPr>
        <w:t xml:space="preserve"> system for assessing conservation</w:t>
      </w:r>
      <w:r w:rsidRPr="00F10244">
        <w:rPr>
          <w:rFonts w:asciiTheme="minorHAnsi" w:hAnsiTheme="minorHAnsi"/>
        </w:rPr>
        <w:t>: project impact and M&amp;E indicators were developed including participatory monitoring and evaluation systems to assess</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conservation</w:t>
      </w:r>
      <w:r w:rsidRPr="00F10244">
        <w:rPr>
          <w:rFonts w:asciiTheme="minorHAnsi" w:hAnsiTheme="minorHAnsi"/>
        </w:rPr>
        <w:t xml:space="preserve"> status of FVs.</w:t>
      </w:r>
      <w:r w:rsidR="00B3794D">
        <w:rPr>
          <w:rFonts w:asciiTheme="minorHAnsi" w:hAnsiTheme="minorHAnsi"/>
        </w:rPr>
        <w:t xml:space="preserve"> </w:t>
      </w:r>
      <w:r w:rsidRPr="00F10244">
        <w:rPr>
          <w:rFonts w:asciiTheme="minorHAnsi" w:hAnsiTheme="minorHAnsi"/>
        </w:rPr>
        <w:t xml:space="preserve">The four project sites adopted the systems and hence the target level also achieved. </w:t>
      </w:r>
      <w:r w:rsidR="00622899" w:rsidRPr="00622899">
        <w:rPr>
          <w:rFonts w:asciiTheme="minorHAnsi" w:hAnsiTheme="minorHAnsi"/>
          <w:noProof/>
        </w:rPr>
        <w:t>A c</w:t>
      </w:r>
      <w:r w:rsidRPr="00622899">
        <w:rPr>
          <w:rFonts w:asciiTheme="minorHAnsi" w:hAnsiTheme="minorHAnsi"/>
          <w:noProof/>
          <w:lang w:val="da-DK"/>
        </w:rPr>
        <w:t>lear</w:t>
      </w:r>
      <w:r w:rsidRPr="00F10244">
        <w:rPr>
          <w:rFonts w:asciiTheme="minorHAnsi" w:hAnsiTheme="minorHAnsi"/>
          <w:lang w:val="da-DK"/>
        </w:rPr>
        <w:t xml:space="preserve"> reporting system of local variety status for the four crops (</w:t>
      </w:r>
      <w:r w:rsidRPr="00622899">
        <w:rPr>
          <w:rFonts w:asciiTheme="minorHAnsi" w:hAnsiTheme="minorHAnsi"/>
          <w:noProof/>
          <w:lang w:val="da-DK"/>
        </w:rPr>
        <w:t>enset</w:t>
      </w:r>
      <w:r w:rsidRPr="00F10244">
        <w:rPr>
          <w:rFonts w:asciiTheme="minorHAnsi" w:hAnsiTheme="minorHAnsi"/>
          <w:lang w:val="da-DK"/>
        </w:rPr>
        <w:t xml:space="preserve">, </w:t>
      </w:r>
      <w:r w:rsidR="00622899">
        <w:rPr>
          <w:rFonts w:asciiTheme="minorHAnsi" w:hAnsiTheme="minorHAnsi"/>
          <w:lang w:val="da-DK"/>
        </w:rPr>
        <w:t>tef</w:t>
      </w:r>
      <w:r w:rsidRPr="00F10244">
        <w:rPr>
          <w:rFonts w:asciiTheme="minorHAnsi" w:hAnsiTheme="minorHAnsi"/>
          <w:lang w:val="da-DK"/>
        </w:rPr>
        <w:t xml:space="preserve">, durum wheat, and forest coffee) </w:t>
      </w:r>
      <w:r w:rsidR="00622899">
        <w:rPr>
          <w:rFonts w:asciiTheme="minorHAnsi" w:hAnsiTheme="minorHAnsi"/>
          <w:lang w:val="da-DK"/>
        </w:rPr>
        <w:t xml:space="preserve">was </w:t>
      </w:r>
      <w:r w:rsidRPr="00F10244">
        <w:rPr>
          <w:rFonts w:asciiTheme="minorHAnsi" w:hAnsiTheme="minorHAnsi"/>
          <w:lang w:val="da-DK"/>
        </w:rPr>
        <w:t xml:space="preserve">well adopted. </w:t>
      </w:r>
    </w:p>
    <w:p w14:paraId="625EA63B" w14:textId="7602D43A" w:rsidR="00F10244" w:rsidRDefault="00F10244" w:rsidP="00F10244">
      <w:pPr>
        <w:rPr>
          <w:rFonts w:asciiTheme="minorHAnsi" w:hAnsiTheme="minorHAnsi"/>
        </w:rPr>
      </w:pPr>
      <w:r w:rsidRPr="00F10244">
        <w:rPr>
          <w:rFonts w:asciiTheme="minorHAnsi" w:hAnsiTheme="minorHAnsi"/>
          <w:i/>
          <w:lang w:val="da-DK"/>
        </w:rPr>
        <w:t xml:space="preserve">Activity 7: A strengthened national institutional framework for </w:t>
      </w:r>
      <w:r w:rsidRPr="00622899">
        <w:rPr>
          <w:rFonts w:asciiTheme="minorHAnsi" w:hAnsiTheme="minorHAnsi"/>
          <w:i/>
          <w:noProof/>
          <w:lang w:val="da-DK"/>
        </w:rPr>
        <w:t>agrobiodiversity</w:t>
      </w:r>
      <w:r w:rsidRPr="00622899">
        <w:rPr>
          <w:rFonts w:asciiTheme="minorHAnsi" w:hAnsiTheme="minorHAnsi"/>
          <w:noProof/>
          <w:lang w:val="da-DK"/>
        </w:rPr>
        <w:t>:</w:t>
      </w:r>
      <w:r w:rsidR="00622899" w:rsidRPr="00622899">
        <w:rPr>
          <w:rFonts w:asciiTheme="minorHAnsi" w:hAnsiTheme="minorHAnsi"/>
          <w:noProof/>
          <w:lang w:val="da-DK"/>
        </w:rPr>
        <w:t xml:space="preserve"> </w:t>
      </w:r>
      <w:r w:rsidRPr="00F10244">
        <w:rPr>
          <w:rFonts w:asciiTheme="minorHAnsi" w:eastAsia="Times New Roman" w:hAnsiTheme="minorHAnsi"/>
        </w:rPr>
        <w:t xml:space="preserve">Policy and institutional framework </w:t>
      </w:r>
      <w:r w:rsidR="004E5A49" w:rsidRPr="00F10244">
        <w:rPr>
          <w:rFonts w:asciiTheme="minorHAnsi" w:eastAsia="Times New Roman" w:hAnsiTheme="minorHAnsi"/>
        </w:rPr>
        <w:t>ga</w:t>
      </w:r>
      <w:r w:rsidR="004E5A49">
        <w:rPr>
          <w:rFonts w:asciiTheme="minorHAnsi" w:eastAsia="Times New Roman" w:hAnsiTheme="minorHAnsi"/>
        </w:rPr>
        <w:t>p</w:t>
      </w:r>
      <w:r w:rsidR="004E5A49" w:rsidRPr="00F10244">
        <w:rPr>
          <w:rFonts w:asciiTheme="minorHAnsi" w:eastAsia="Times New Roman" w:hAnsiTheme="minorHAnsi"/>
        </w:rPr>
        <w:t xml:space="preserve"> </w:t>
      </w:r>
      <w:r w:rsidRPr="00F10244">
        <w:rPr>
          <w:rFonts w:asciiTheme="minorHAnsi" w:eastAsia="Times New Roman" w:hAnsiTheme="minorHAnsi"/>
        </w:rPr>
        <w:t>identification assessment has been carried out through</w:t>
      </w:r>
      <w:r w:rsidR="00622899">
        <w:rPr>
          <w:rFonts w:asciiTheme="minorHAnsi" w:eastAsia="Times New Roman" w:hAnsiTheme="minorHAnsi"/>
        </w:rPr>
        <w:t xml:space="preserve"> the</w:t>
      </w:r>
      <w:r w:rsidRPr="00F10244">
        <w:rPr>
          <w:rFonts w:asciiTheme="minorHAnsi" w:eastAsia="Times New Roman" w:hAnsiTheme="minorHAnsi"/>
        </w:rPr>
        <w:t xml:space="preserve"> </w:t>
      </w:r>
      <w:r w:rsidRPr="00622899">
        <w:rPr>
          <w:rFonts w:asciiTheme="minorHAnsi" w:eastAsia="Times New Roman" w:hAnsiTheme="minorHAnsi"/>
          <w:noProof/>
        </w:rPr>
        <w:t>participation</w:t>
      </w:r>
      <w:r w:rsidRPr="00F10244">
        <w:rPr>
          <w:rFonts w:asciiTheme="minorHAnsi" w:eastAsia="Times New Roman" w:hAnsiTheme="minorHAnsi"/>
        </w:rPr>
        <w:t xml:space="preserve"> of relevant stakeholders. The gap identification assessment document </w:t>
      </w:r>
      <w:r w:rsidRPr="00F10244">
        <w:rPr>
          <w:rFonts w:asciiTheme="minorHAnsi" w:hAnsiTheme="minorHAnsi"/>
        </w:rPr>
        <w:t xml:space="preserve">indicated the existing policy overlaps and institutional gaps. Depending </w:t>
      </w:r>
      <w:r w:rsidR="004E5A49">
        <w:rPr>
          <w:rFonts w:asciiTheme="minorHAnsi" w:hAnsiTheme="minorHAnsi"/>
        </w:rPr>
        <w:t xml:space="preserve">on </w:t>
      </w:r>
      <w:r w:rsidRPr="00F10244">
        <w:rPr>
          <w:rFonts w:asciiTheme="minorHAnsi" w:hAnsiTheme="minorHAnsi"/>
        </w:rPr>
        <w:t>the recommendation</w:t>
      </w:r>
      <w:r w:rsidR="004E5A49">
        <w:rPr>
          <w:rFonts w:asciiTheme="minorHAnsi" w:hAnsiTheme="minorHAnsi"/>
        </w:rPr>
        <w:t>s</w:t>
      </w:r>
      <w:r w:rsidRPr="00F10244">
        <w:rPr>
          <w:rFonts w:asciiTheme="minorHAnsi" w:hAnsiTheme="minorHAnsi"/>
        </w:rPr>
        <w:t xml:space="preserve"> of the assessment, 8 Regional states level biodiversity structure</w:t>
      </w:r>
      <w:r w:rsidR="004E5A49">
        <w:rPr>
          <w:rFonts w:asciiTheme="minorHAnsi" w:hAnsiTheme="minorHAnsi"/>
        </w:rPr>
        <w:t>s</w:t>
      </w:r>
      <w:r w:rsidRPr="00F10244">
        <w:rPr>
          <w:rFonts w:asciiTheme="minorHAnsi" w:hAnsiTheme="minorHAnsi"/>
        </w:rPr>
        <w:t xml:space="preserve"> w</w:t>
      </w:r>
      <w:r w:rsidR="004E5A49">
        <w:rPr>
          <w:rFonts w:asciiTheme="minorHAnsi" w:hAnsiTheme="minorHAnsi"/>
        </w:rPr>
        <w:t>ere</w:t>
      </w:r>
      <w:r w:rsidRPr="00F10244">
        <w:rPr>
          <w:rFonts w:asciiTheme="minorHAnsi" w:hAnsiTheme="minorHAnsi"/>
        </w:rPr>
        <w:t xml:space="preserve"> initiated and established by Ethiopian Biodiversity institute. Capacity building support were made for the regional office in terms of office facilities and project sites outcomes visit. Hence,</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institutional</w:t>
      </w:r>
      <w:r w:rsidRPr="00F10244">
        <w:rPr>
          <w:rFonts w:asciiTheme="minorHAnsi" w:hAnsiTheme="minorHAnsi"/>
        </w:rPr>
        <w:t xml:space="preserve"> framework for </w:t>
      </w:r>
      <w:r w:rsidR="004E3743" w:rsidRPr="00F10244">
        <w:rPr>
          <w:rFonts w:asciiTheme="minorHAnsi" w:hAnsiTheme="minorHAnsi"/>
        </w:rPr>
        <w:t>agrobiodiversity</w:t>
      </w:r>
      <w:r w:rsidRPr="00F10244">
        <w:rPr>
          <w:rFonts w:asciiTheme="minorHAnsi" w:hAnsiTheme="minorHAnsi"/>
        </w:rPr>
        <w:t xml:space="preserve"> conservation was agreed and is working (federal - regional - woreda - community levels).</w:t>
      </w:r>
    </w:p>
    <w:p w14:paraId="641C0258" w14:textId="77777777" w:rsidR="00F10244" w:rsidRPr="00F10244" w:rsidRDefault="00F10244" w:rsidP="00F10244">
      <w:pPr>
        <w:pStyle w:val="Heading4"/>
      </w:pPr>
      <w:r w:rsidRPr="00F10244">
        <w:t xml:space="preserve">Outcome 2: Markets provide incentives for farmer uptake of agro-biodiversity friendly practices, particularly for Arabica coffee, </w:t>
      </w:r>
      <w:r w:rsidRPr="00622899">
        <w:rPr>
          <w:noProof/>
        </w:rPr>
        <w:t>enset</w:t>
      </w:r>
      <w:r w:rsidRPr="00F10244">
        <w:t xml:space="preserve">, </w:t>
      </w:r>
      <w:r w:rsidR="00622899">
        <w:t>tef</w:t>
      </w:r>
      <w:r w:rsidRPr="00F10244">
        <w:t>, and durum wheat</w:t>
      </w:r>
    </w:p>
    <w:p w14:paraId="2192CCCD" w14:textId="77777777" w:rsidR="00F10244" w:rsidRPr="00F10244" w:rsidRDefault="00F10244" w:rsidP="00F10244">
      <w:pPr>
        <w:spacing w:after="0"/>
        <w:rPr>
          <w:rFonts w:asciiTheme="minorHAnsi" w:eastAsia="Times New Roman" w:hAnsiTheme="minorHAnsi"/>
        </w:rPr>
      </w:pPr>
    </w:p>
    <w:p w14:paraId="17C79E5B" w14:textId="77777777" w:rsidR="00F10244" w:rsidRPr="00F10244" w:rsidRDefault="00F10244" w:rsidP="00F10244">
      <w:pPr>
        <w:rPr>
          <w:rFonts w:asciiTheme="minorHAnsi" w:hAnsiTheme="minorHAnsi"/>
        </w:rPr>
      </w:pPr>
      <w:r w:rsidRPr="00F10244">
        <w:rPr>
          <w:rFonts w:asciiTheme="minorHAnsi" w:hAnsiTheme="minorHAnsi"/>
          <w:i/>
        </w:rPr>
        <w:t xml:space="preserve">Activity 1: International and national demand for five agro-BD friendly products </w:t>
      </w:r>
      <w:r w:rsidRPr="00622899">
        <w:rPr>
          <w:rFonts w:asciiTheme="minorHAnsi" w:hAnsiTheme="minorHAnsi"/>
          <w:i/>
          <w:noProof/>
        </w:rPr>
        <w:t>increased:</w:t>
      </w:r>
      <w:r w:rsidR="00622899" w:rsidRPr="00622899">
        <w:rPr>
          <w:rFonts w:asciiTheme="minorHAnsi" w:hAnsiTheme="minorHAnsi"/>
          <w:i/>
          <w:noProof/>
        </w:rPr>
        <w:t xml:space="preserve"> </w:t>
      </w:r>
      <w:r w:rsidRPr="00F10244">
        <w:rPr>
          <w:rFonts w:asciiTheme="minorHAnsi" w:hAnsiTheme="minorHAnsi"/>
        </w:rPr>
        <w:t xml:space="preserve">Tef, durum wheat, </w:t>
      </w:r>
      <w:r w:rsidRPr="00622899">
        <w:rPr>
          <w:rFonts w:asciiTheme="minorHAnsi" w:hAnsiTheme="minorHAnsi"/>
          <w:noProof/>
        </w:rPr>
        <w:t>enset</w:t>
      </w:r>
      <w:r w:rsidRPr="00F10244">
        <w:rPr>
          <w:rFonts w:asciiTheme="minorHAnsi" w:hAnsiTheme="minorHAnsi"/>
        </w:rPr>
        <w:t xml:space="preserve"> and forest coffee marketing programs were identified and linkages established (100% achieved). </w:t>
      </w:r>
      <w:r w:rsidRPr="00622899">
        <w:rPr>
          <w:rFonts w:asciiTheme="minorHAnsi" w:hAnsiTheme="minorHAnsi"/>
          <w:noProof/>
        </w:rPr>
        <w:t>Yayu</w:t>
      </w:r>
      <w:r w:rsidRPr="00F10244">
        <w:rPr>
          <w:rFonts w:asciiTheme="minorHAnsi" w:hAnsiTheme="minorHAnsi"/>
        </w:rPr>
        <w:t xml:space="preserve"> project site cooperatives were linked as membership to Oromia Coffee Farmers</w:t>
      </w:r>
      <w:r w:rsidR="004E3743">
        <w:rPr>
          <w:rFonts w:asciiTheme="minorHAnsi" w:hAnsiTheme="minorHAnsi"/>
        </w:rPr>
        <w:t xml:space="preserve">’ </w:t>
      </w:r>
      <w:r w:rsidRPr="00F10244">
        <w:rPr>
          <w:rFonts w:asciiTheme="minorHAnsi" w:hAnsiTheme="minorHAnsi"/>
        </w:rPr>
        <w:t xml:space="preserve">Cooperative Union and are delivering forest coffee for export to international markets. Minjar </w:t>
      </w:r>
      <w:r w:rsidRPr="00622899">
        <w:rPr>
          <w:rFonts w:asciiTheme="minorHAnsi" w:hAnsiTheme="minorHAnsi"/>
          <w:noProof/>
        </w:rPr>
        <w:t>Shenkora</w:t>
      </w:r>
      <w:r w:rsidRPr="00F10244">
        <w:rPr>
          <w:rFonts w:asciiTheme="minorHAnsi" w:hAnsiTheme="minorHAnsi"/>
        </w:rPr>
        <w:t xml:space="preserve"> </w:t>
      </w:r>
      <w:r w:rsidR="00622899">
        <w:rPr>
          <w:rFonts w:asciiTheme="minorHAnsi" w:hAnsiTheme="minorHAnsi"/>
        </w:rPr>
        <w:t>tef</w:t>
      </w:r>
      <w:r w:rsidRPr="00F10244">
        <w:rPr>
          <w:rFonts w:asciiTheme="minorHAnsi" w:hAnsiTheme="minorHAnsi"/>
        </w:rPr>
        <w:t xml:space="preserve"> cooperative was linked to Kassem Multipurpose Cooperative Union and the union in return was linked to Consumer Cooperative Unions in national markets. </w:t>
      </w:r>
      <w:r w:rsidRPr="00622899">
        <w:rPr>
          <w:rFonts w:asciiTheme="minorHAnsi" w:hAnsiTheme="minorHAnsi"/>
          <w:noProof/>
        </w:rPr>
        <w:t>Ang</w:t>
      </w:r>
      <w:r w:rsidR="00622899" w:rsidRPr="00622899">
        <w:rPr>
          <w:rFonts w:asciiTheme="minorHAnsi" w:hAnsiTheme="minorHAnsi"/>
          <w:noProof/>
        </w:rPr>
        <w:t>a</w:t>
      </w:r>
      <w:r w:rsidRPr="00622899">
        <w:rPr>
          <w:rFonts w:asciiTheme="minorHAnsi" w:hAnsiTheme="minorHAnsi"/>
          <w:noProof/>
        </w:rPr>
        <w:t>cha</w:t>
      </w:r>
      <w:r w:rsidRPr="00F10244">
        <w:rPr>
          <w:rFonts w:asciiTheme="minorHAnsi" w:hAnsiTheme="minorHAnsi"/>
        </w:rPr>
        <w:t xml:space="preserve"> </w:t>
      </w:r>
      <w:r w:rsidRPr="00622899">
        <w:rPr>
          <w:rFonts w:asciiTheme="minorHAnsi" w:hAnsiTheme="minorHAnsi"/>
          <w:noProof/>
        </w:rPr>
        <w:t>enset</w:t>
      </w:r>
      <w:r w:rsidRPr="00F10244">
        <w:rPr>
          <w:rFonts w:asciiTheme="minorHAnsi" w:hAnsiTheme="minorHAnsi"/>
        </w:rPr>
        <w:t xml:space="preserve"> cooperative was linked to G7 fibr</w:t>
      </w:r>
      <w:r w:rsidR="004E3743">
        <w:rPr>
          <w:rFonts w:asciiTheme="minorHAnsi" w:hAnsiTheme="minorHAnsi"/>
        </w:rPr>
        <w:t>e</w:t>
      </w:r>
      <w:r w:rsidRPr="00F10244">
        <w:rPr>
          <w:rFonts w:asciiTheme="minorHAnsi" w:hAnsiTheme="minorHAnsi"/>
        </w:rPr>
        <w:t xml:space="preserve"> factory for supplying fiber (</w:t>
      </w:r>
      <w:r w:rsidRPr="00622899">
        <w:rPr>
          <w:rFonts w:asciiTheme="minorHAnsi" w:hAnsiTheme="minorHAnsi"/>
          <w:i/>
          <w:noProof/>
        </w:rPr>
        <w:t>kacha</w:t>
      </w:r>
      <w:r w:rsidRPr="00F10244">
        <w:rPr>
          <w:rFonts w:asciiTheme="minorHAnsi" w:hAnsiTheme="minorHAnsi"/>
        </w:rPr>
        <w:t xml:space="preserve">) and to Hawassa for supplying refined bulla on regional exhibitions and market. Gimbichu durum wheat cooperatives had linkage with </w:t>
      </w:r>
      <w:r w:rsidRPr="00622899">
        <w:rPr>
          <w:rFonts w:asciiTheme="minorHAnsi" w:hAnsiTheme="minorHAnsi"/>
          <w:noProof/>
        </w:rPr>
        <w:t>Kalit</w:t>
      </w:r>
      <w:r w:rsidRPr="00F10244">
        <w:rPr>
          <w:rFonts w:asciiTheme="minorHAnsi" w:hAnsiTheme="minorHAnsi"/>
        </w:rPr>
        <w:t xml:space="preserve"> Food complex in Addis Ababa but commodity exchange not yet conducted due to quality (protein content) and low volume. </w:t>
      </w:r>
    </w:p>
    <w:p w14:paraId="6012C047" w14:textId="77777777" w:rsidR="00F10244" w:rsidRPr="00F10244" w:rsidRDefault="00F10244" w:rsidP="00F10244">
      <w:pPr>
        <w:spacing w:after="0"/>
        <w:rPr>
          <w:rFonts w:asciiTheme="minorHAnsi" w:hAnsiTheme="minorHAnsi"/>
        </w:rPr>
      </w:pPr>
      <w:r w:rsidRPr="00F10244">
        <w:rPr>
          <w:rFonts w:asciiTheme="minorHAnsi" w:hAnsiTheme="minorHAnsi"/>
        </w:rPr>
        <w:t xml:space="preserve">For Yayu forest coffee, Rain Forest Alliance certificate was given to </w:t>
      </w:r>
      <w:r w:rsidRPr="00622899">
        <w:rPr>
          <w:rFonts w:asciiTheme="minorHAnsi" w:hAnsiTheme="minorHAnsi"/>
          <w:noProof/>
        </w:rPr>
        <w:t>Gechi</w:t>
      </w:r>
      <w:r w:rsidRPr="00F10244">
        <w:rPr>
          <w:rFonts w:asciiTheme="minorHAnsi" w:hAnsiTheme="minorHAnsi"/>
        </w:rPr>
        <w:t xml:space="preserve"> Forest Coffee</w:t>
      </w:r>
      <w:r w:rsidR="004E3743">
        <w:rPr>
          <w:rFonts w:asciiTheme="minorHAnsi" w:hAnsiTheme="minorHAnsi"/>
        </w:rPr>
        <w:t xml:space="preserve"> </w:t>
      </w:r>
      <w:r w:rsidRPr="00F10244">
        <w:rPr>
          <w:rFonts w:asciiTheme="minorHAnsi" w:hAnsiTheme="minorHAnsi"/>
        </w:rPr>
        <w:t xml:space="preserve">Farmers Cooperative, which needs to be renewed annually. </w:t>
      </w:r>
    </w:p>
    <w:p w14:paraId="4A675EFA" w14:textId="77777777" w:rsidR="00F10244" w:rsidRPr="00F10244" w:rsidRDefault="00F10244" w:rsidP="00F10244">
      <w:pPr>
        <w:spacing w:after="0"/>
        <w:rPr>
          <w:rFonts w:asciiTheme="minorHAnsi" w:hAnsiTheme="minorHAnsi"/>
        </w:rPr>
      </w:pPr>
    </w:p>
    <w:p w14:paraId="7AB367F8" w14:textId="1C4C7B5D" w:rsidR="00F10244" w:rsidRPr="00F10244" w:rsidRDefault="00F10244" w:rsidP="00F10244">
      <w:pPr>
        <w:rPr>
          <w:rFonts w:asciiTheme="minorHAnsi" w:hAnsiTheme="minorHAnsi"/>
        </w:rPr>
      </w:pPr>
      <w:r w:rsidRPr="00F10244">
        <w:rPr>
          <w:rFonts w:asciiTheme="minorHAnsi" w:hAnsiTheme="minorHAnsi"/>
          <w:i/>
        </w:rPr>
        <w:t xml:space="preserve">Activity 2: Production, processing and marketing of agro-biodiversity friendly products improved </w:t>
      </w:r>
      <w:r w:rsidR="008578BF">
        <w:rPr>
          <w:rFonts w:asciiTheme="minorHAnsi" w:hAnsiTheme="minorHAnsi"/>
          <w:i/>
        </w:rPr>
        <w:t xml:space="preserve">in </w:t>
      </w:r>
      <w:r w:rsidRPr="00F10244">
        <w:rPr>
          <w:rFonts w:asciiTheme="minorHAnsi" w:hAnsiTheme="minorHAnsi"/>
          <w:i/>
        </w:rPr>
        <w:t>4 pilot areas through formation of cooperatives with strong organizational and operational capacities</w:t>
      </w:r>
      <w:r w:rsidRPr="00F10244">
        <w:rPr>
          <w:rFonts w:asciiTheme="minorHAnsi" w:hAnsiTheme="minorHAnsi"/>
        </w:rPr>
        <w:t xml:space="preserve">:- It have been confirmed that 4 new cooperatives (1 in each project site) were established and 5 old farmers’ cooperatives were strengthened (4 coffee and 1 durum wheat), all working on FVs conservation, production and marketing . </w:t>
      </w:r>
    </w:p>
    <w:p w14:paraId="4FA89C6A" w14:textId="77777777" w:rsidR="00F10244" w:rsidRPr="00F10244" w:rsidRDefault="00F10244" w:rsidP="00F10244">
      <w:pPr>
        <w:rPr>
          <w:rFonts w:asciiTheme="minorHAnsi" w:hAnsiTheme="minorHAnsi"/>
        </w:rPr>
      </w:pPr>
      <w:r w:rsidRPr="00F10244">
        <w:rPr>
          <w:rFonts w:asciiTheme="minorHAnsi" w:hAnsiTheme="minorHAnsi"/>
        </w:rPr>
        <w:t>To improve the capacities of the cooperatives, two working documents were developed by national consultants: cooperatives monitoring and evaluation system and guideline and cooperatives production, processing and marketing capacity gaps assessment documents. Capacity building actions were also implemented for the eight cooperatives.</w:t>
      </w:r>
      <w:r w:rsidR="00B3794D">
        <w:rPr>
          <w:rFonts w:asciiTheme="minorHAnsi" w:hAnsiTheme="minorHAnsi"/>
        </w:rPr>
        <w:t xml:space="preserve"> </w:t>
      </w:r>
      <w:r w:rsidRPr="00F10244">
        <w:rPr>
          <w:rFonts w:asciiTheme="minorHAnsi" w:hAnsiTheme="minorHAnsi"/>
        </w:rPr>
        <w:t xml:space="preserve">Two market shades were constructed in Gimbichu and Angacha project sites and eight multi-crop mechanical threshers were distributed for Gimbichu and Minjar-Shenkora project sites. </w:t>
      </w:r>
    </w:p>
    <w:p w14:paraId="12856A26" w14:textId="77777777" w:rsidR="00F10244" w:rsidRPr="00F10244" w:rsidRDefault="00F10244" w:rsidP="00F10244">
      <w:pPr>
        <w:rPr>
          <w:rFonts w:asciiTheme="minorHAnsi" w:eastAsia="Times New Roman" w:hAnsiTheme="minorHAnsi"/>
          <w:lang w:val="da-DK"/>
        </w:rPr>
      </w:pPr>
      <w:r w:rsidRPr="00F10244">
        <w:rPr>
          <w:rFonts w:asciiTheme="minorHAnsi" w:hAnsiTheme="minorHAnsi"/>
          <w:i/>
        </w:rPr>
        <w:t>Activity 3: Awareness creation on agro-biodiversity friendly products</w:t>
      </w:r>
      <w:r w:rsidRPr="00F10244">
        <w:rPr>
          <w:rFonts w:asciiTheme="minorHAnsi" w:hAnsiTheme="minorHAnsi"/>
        </w:rPr>
        <w:t xml:space="preserve">: </w:t>
      </w:r>
      <w:r w:rsidR="005B033E">
        <w:rPr>
          <w:rFonts w:asciiTheme="minorHAnsi" w:hAnsiTheme="minorHAnsi"/>
        </w:rPr>
        <w:t>Trainings of Trainers</w:t>
      </w:r>
      <w:r w:rsidRPr="00F10244">
        <w:rPr>
          <w:rFonts w:asciiTheme="minorHAnsi" w:hAnsiTheme="minorHAnsi"/>
        </w:rPr>
        <w:t xml:space="preserve"> </w:t>
      </w:r>
      <w:r w:rsidR="005B033E">
        <w:rPr>
          <w:rFonts w:asciiTheme="minorHAnsi" w:hAnsiTheme="minorHAnsi"/>
        </w:rPr>
        <w:t>(</w:t>
      </w:r>
      <w:r w:rsidRPr="00F10244">
        <w:rPr>
          <w:rFonts w:asciiTheme="minorHAnsi" w:hAnsiTheme="minorHAnsi"/>
          <w:lang w:val="da-DK"/>
        </w:rPr>
        <w:t>ToT</w:t>
      </w:r>
      <w:r w:rsidR="005B033E">
        <w:rPr>
          <w:rFonts w:asciiTheme="minorHAnsi" w:hAnsiTheme="minorHAnsi"/>
          <w:lang w:val="da-DK"/>
        </w:rPr>
        <w:t>)</w:t>
      </w:r>
      <w:r w:rsidRPr="00F10244">
        <w:rPr>
          <w:rFonts w:asciiTheme="minorHAnsi" w:hAnsiTheme="minorHAnsi"/>
          <w:lang w:val="da-DK"/>
        </w:rPr>
        <w:t xml:space="preserve"> on value chain and local varieties, awareness of local stakeholders (woreda </w:t>
      </w:r>
      <w:r w:rsidRPr="00622899">
        <w:rPr>
          <w:rFonts w:asciiTheme="minorHAnsi" w:hAnsiTheme="minorHAnsi"/>
          <w:noProof/>
          <w:lang w:val="da-DK"/>
        </w:rPr>
        <w:t>offic</w:t>
      </w:r>
      <w:r w:rsidR="00622899">
        <w:rPr>
          <w:rFonts w:asciiTheme="minorHAnsi" w:hAnsiTheme="minorHAnsi"/>
          <w:noProof/>
          <w:lang w:val="da-DK"/>
        </w:rPr>
        <w:t>i</w:t>
      </w:r>
      <w:r w:rsidRPr="00622899">
        <w:rPr>
          <w:rFonts w:asciiTheme="minorHAnsi" w:hAnsiTheme="minorHAnsi"/>
          <w:noProof/>
          <w:lang w:val="da-DK"/>
        </w:rPr>
        <w:t>als</w:t>
      </w:r>
      <w:r w:rsidRPr="00F10244">
        <w:rPr>
          <w:rFonts w:asciiTheme="minorHAnsi" w:hAnsiTheme="minorHAnsi"/>
          <w:lang w:val="da-DK"/>
        </w:rPr>
        <w:t xml:space="preserve">, cooperatives members) have been conducted by the project. As promotional events, one international </w:t>
      </w:r>
      <w:r w:rsidRPr="00F10244">
        <w:rPr>
          <w:rFonts w:asciiTheme="minorHAnsi" w:eastAsia="Times New Roman" w:hAnsiTheme="minorHAnsi"/>
          <w:lang w:val="da-DK"/>
        </w:rPr>
        <w:t>exhibition in Doha, two exhibitions through market fairs, and</w:t>
      </w:r>
      <w:r w:rsidR="00B3794D">
        <w:rPr>
          <w:rFonts w:asciiTheme="minorHAnsi" w:eastAsia="Times New Roman" w:hAnsiTheme="minorHAnsi"/>
          <w:lang w:val="da-DK"/>
        </w:rPr>
        <w:t xml:space="preserve"> </w:t>
      </w:r>
      <w:r w:rsidRPr="00F10244">
        <w:rPr>
          <w:rFonts w:asciiTheme="minorHAnsi" w:hAnsiTheme="minorHAnsi"/>
        </w:rPr>
        <w:t xml:space="preserve">two regional trade fairs, and </w:t>
      </w:r>
      <w:r w:rsidRPr="00F10244">
        <w:rPr>
          <w:rFonts w:asciiTheme="minorHAnsi" w:eastAsia="Times New Roman" w:hAnsiTheme="minorHAnsi"/>
          <w:lang w:val="da-DK"/>
        </w:rPr>
        <w:t xml:space="preserve">billboard </w:t>
      </w:r>
      <w:r w:rsidRPr="00622899">
        <w:rPr>
          <w:rFonts w:asciiTheme="minorHAnsi" w:eastAsia="Times New Roman" w:hAnsiTheme="minorHAnsi"/>
          <w:noProof/>
          <w:lang w:val="da-DK"/>
        </w:rPr>
        <w:t>advertising</w:t>
      </w:r>
      <w:r w:rsidRPr="00F10244">
        <w:rPr>
          <w:rFonts w:asciiTheme="minorHAnsi" w:eastAsia="Times New Roman" w:hAnsiTheme="minorHAnsi"/>
          <w:lang w:val="da-DK"/>
        </w:rPr>
        <w:t xml:space="preserve"> placed at Bole International Airport. </w:t>
      </w:r>
    </w:p>
    <w:p w14:paraId="2345ECE7" w14:textId="77777777" w:rsidR="00F10244" w:rsidRPr="00F10244" w:rsidRDefault="00F10244" w:rsidP="00F10244">
      <w:pPr>
        <w:rPr>
          <w:rFonts w:asciiTheme="minorHAnsi" w:hAnsiTheme="minorHAnsi"/>
          <w:bCs/>
          <w:iCs/>
        </w:rPr>
      </w:pPr>
      <w:r w:rsidRPr="00F10244">
        <w:rPr>
          <w:rFonts w:asciiTheme="minorHAnsi" w:eastAsia="Times New Roman" w:hAnsiTheme="minorHAnsi"/>
          <w:bCs/>
          <w:i/>
          <w:iCs/>
          <w:lang w:val="da-DK"/>
        </w:rPr>
        <w:lastRenderedPageBreak/>
        <w:t xml:space="preserve">Activity 4: Business and financial capacity in place to produce agro-BD friendly products and services in 5 pilot sites: </w:t>
      </w:r>
      <w:r w:rsidRPr="00F10244">
        <w:rPr>
          <w:rFonts w:asciiTheme="minorHAnsi" w:eastAsia="Times New Roman" w:hAnsiTheme="minorHAnsi"/>
          <w:bCs/>
          <w:iCs/>
          <w:lang w:val="da-DK"/>
        </w:rPr>
        <w:t xml:space="preserve">It has been found that there was no engagement of SMEs, only cooperatives were engaged. Annual progress reports and </w:t>
      </w:r>
      <w:r w:rsidRPr="00622899">
        <w:rPr>
          <w:rFonts w:asciiTheme="minorHAnsi" w:eastAsia="Times New Roman" w:hAnsiTheme="minorHAnsi"/>
          <w:bCs/>
          <w:iCs/>
          <w:noProof/>
          <w:lang w:val="da-DK"/>
        </w:rPr>
        <w:t>discussi</w:t>
      </w:r>
      <w:r w:rsidR="00622899" w:rsidRPr="00622899">
        <w:rPr>
          <w:rFonts w:asciiTheme="minorHAnsi" w:eastAsia="Times New Roman" w:hAnsiTheme="minorHAnsi"/>
          <w:bCs/>
          <w:iCs/>
          <w:noProof/>
          <w:lang w:val="da-DK"/>
        </w:rPr>
        <w:t>o</w:t>
      </w:r>
      <w:r w:rsidRPr="00622899">
        <w:rPr>
          <w:rFonts w:asciiTheme="minorHAnsi" w:eastAsia="Times New Roman" w:hAnsiTheme="minorHAnsi"/>
          <w:bCs/>
          <w:iCs/>
          <w:noProof/>
          <w:lang w:val="da-DK"/>
        </w:rPr>
        <w:t>n</w:t>
      </w:r>
      <w:r w:rsidRPr="00F10244">
        <w:rPr>
          <w:rFonts w:asciiTheme="minorHAnsi" w:eastAsia="Times New Roman" w:hAnsiTheme="minorHAnsi"/>
          <w:bCs/>
          <w:iCs/>
          <w:lang w:val="da-DK"/>
        </w:rPr>
        <w:t xml:space="preserve"> with stakeholders indicate that Coffee cooperatives were supported through pre-financing from Oromia Coffee Farmers Cooperative Union. In addition, </w:t>
      </w:r>
      <w:r w:rsidRPr="00F10244">
        <w:rPr>
          <w:rFonts w:asciiTheme="minorHAnsi" w:hAnsiTheme="minorHAnsi"/>
        </w:rPr>
        <w:t xml:space="preserve">Sor Geba Union provided </w:t>
      </w:r>
      <w:r w:rsidR="00223A52">
        <w:rPr>
          <w:rFonts w:asciiTheme="minorHAnsi" w:hAnsiTheme="minorHAnsi"/>
        </w:rPr>
        <w:t>Ethiopian Birr (</w:t>
      </w:r>
      <w:r w:rsidRPr="00F10244">
        <w:rPr>
          <w:rFonts w:asciiTheme="minorHAnsi" w:hAnsiTheme="minorHAnsi"/>
        </w:rPr>
        <w:t>ETB</w:t>
      </w:r>
      <w:r w:rsidR="00223A52">
        <w:rPr>
          <w:rFonts w:asciiTheme="minorHAnsi" w:hAnsiTheme="minorHAnsi"/>
        </w:rPr>
        <w:t>)</w:t>
      </w:r>
      <w:r w:rsidRPr="00F10244">
        <w:rPr>
          <w:rFonts w:asciiTheme="minorHAnsi" w:hAnsiTheme="minorHAnsi"/>
        </w:rPr>
        <w:t xml:space="preserve"> 500,000 for two forest coffee producing, conserving and marketing cooperatives in Yayu district. </w:t>
      </w:r>
      <w:r w:rsidRPr="00F10244">
        <w:rPr>
          <w:rFonts w:asciiTheme="minorHAnsi" w:eastAsia="Times New Roman" w:hAnsiTheme="minorHAnsi"/>
          <w:bCs/>
          <w:iCs/>
          <w:lang w:val="da-DK"/>
        </w:rPr>
        <w:t xml:space="preserve">For </w:t>
      </w:r>
      <w:r w:rsidRPr="00622899">
        <w:rPr>
          <w:rFonts w:asciiTheme="minorHAnsi" w:eastAsia="Times New Roman" w:hAnsiTheme="minorHAnsi"/>
          <w:bCs/>
          <w:iCs/>
          <w:noProof/>
          <w:lang w:val="da-DK"/>
        </w:rPr>
        <w:t>enset</w:t>
      </w:r>
      <w:r w:rsidRPr="00F10244">
        <w:rPr>
          <w:rFonts w:asciiTheme="minorHAnsi" w:eastAsia="Times New Roman" w:hAnsiTheme="minorHAnsi"/>
          <w:bCs/>
          <w:iCs/>
          <w:lang w:val="da-DK"/>
        </w:rPr>
        <w:t xml:space="preserve">, the cooperative is under initial </w:t>
      </w:r>
      <w:r w:rsidRPr="00622899">
        <w:rPr>
          <w:rFonts w:asciiTheme="minorHAnsi" w:eastAsia="Times New Roman" w:hAnsiTheme="minorHAnsi"/>
          <w:bCs/>
          <w:iCs/>
          <w:noProof/>
          <w:lang w:val="da-DK"/>
        </w:rPr>
        <w:t>di</w:t>
      </w:r>
      <w:r w:rsidR="00622899">
        <w:rPr>
          <w:rFonts w:asciiTheme="minorHAnsi" w:eastAsia="Times New Roman" w:hAnsiTheme="minorHAnsi"/>
          <w:bCs/>
          <w:iCs/>
          <w:noProof/>
          <w:lang w:val="da-DK"/>
        </w:rPr>
        <w:t>s</w:t>
      </w:r>
      <w:r w:rsidRPr="00622899">
        <w:rPr>
          <w:rFonts w:asciiTheme="minorHAnsi" w:eastAsia="Times New Roman" w:hAnsiTheme="minorHAnsi"/>
          <w:bCs/>
          <w:iCs/>
          <w:noProof/>
          <w:lang w:val="da-DK"/>
        </w:rPr>
        <w:t>cussion</w:t>
      </w:r>
      <w:r w:rsidRPr="00F10244">
        <w:rPr>
          <w:rFonts w:asciiTheme="minorHAnsi" w:eastAsia="Times New Roman" w:hAnsiTheme="minorHAnsi"/>
          <w:bCs/>
          <w:iCs/>
          <w:lang w:val="da-DK"/>
        </w:rPr>
        <w:t xml:space="preserve"> with Oromia Cooperative Bank based in </w:t>
      </w:r>
      <w:r w:rsidRPr="00622899">
        <w:rPr>
          <w:rFonts w:asciiTheme="minorHAnsi" w:eastAsia="Times New Roman" w:hAnsiTheme="minorHAnsi"/>
          <w:bCs/>
          <w:iCs/>
          <w:noProof/>
          <w:lang w:val="da-DK"/>
        </w:rPr>
        <w:t>Hosa’ina</w:t>
      </w:r>
      <w:r w:rsidRPr="00F10244">
        <w:rPr>
          <w:rFonts w:asciiTheme="minorHAnsi" w:eastAsia="Times New Roman" w:hAnsiTheme="minorHAnsi"/>
          <w:bCs/>
          <w:iCs/>
          <w:lang w:val="da-DK"/>
        </w:rPr>
        <w:t xml:space="preserve"> to get credit for </w:t>
      </w:r>
      <w:r w:rsidRPr="00622899">
        <w:rPr>
          <w:rFonts w:asciiTheme="minorHAnsi" w:eastAsia="Times New Roman" w:hAnsiTheme="minorHAnsi"/>
          <w:bCs/>
          <w:iCs/>
          <w:noProof/>
          <w:lang w:val="da-DK"/>
        </w:rPr>
        <w:t>bu</w:t>
      </w:r>
      <w:r w:rsidR="00622899" w:rsidRPr="00622899">
        <w:rPr>
          <w:rFonts w:asciiTheme="minorHAnsi" w:eastAsia="Times New Roman" w:hAnsiTheme="minorHAnsi"/>
          <w:bCs/>
          <w:iCs/>
          <w:noProof/>
          <w:lang w:val="da-DK"/>
        </w:rPr>
        <w:t>l</w:t>
      </w:r>
      <w:r w:rsidRPr="00622899">
        <w:rPr>
          <w:rFonts w:asciiTheme="minorHAnsi" w:eastAsia="Times New Roman" w:hAnsiTheme="minorHAnsi"/>
          <w:bCs/>
          <w:iCs/>
          <w:noProof/>
          <w:lang w:val="da-DK"/>
        </w:rPr>
        <w:t>la</w:t>
      </w:r>
      <w:r w:rsidRPr="00F10244">
        <w:rPr>
          <w:rFonts w:asciiTheme="minorHAnsi" w:eastAsia="Times New Roman" w:hAnsiTheme="minorHAnsi"/>
          <w:bCs/>
          <w:iCs/>
          <w:lang w:val="da-DK"/>
        </w:rPr>
        <w:t xml:space="preserve"> agro-processing. In Minjar Shenkora site, Bolo </w:t>
      </w:r>
      <w:r w:rsidRPr="00622899">
        <w:rPr>
          <w:rFonts w:asciiTheme="minorHAnsi" w:eastAsia="Times New Roman" w:hAnsiTheme="minorHAnsi"/>
          <w:bCs/>
          <w:iCs/>
          <w:noProof/>
          <w:lang w:val="da-DK"/>
        </w:rPr>
        <w:t>Silassie</w:t>
      </w:r>
      <w:r w:rsidRPr="00F10244">
        <w:rPr>
          <w:rFonts w:asciiTheme="minorHAnsi" w:eastAsia="Times New Roman" w:hAnsiTheme="minorHAnsi"/>
          <w:bCs/>
          <w:iCs/>
          <w:lang w:val="da-DK"/>
        </w:rPr>
        <w:t xml:space="preserve"> Farmers </w:t>
      </w:r>
      <w:r w:rsidR="00622899">
        <w:rPr>
          <w:rFonts w:asciiTheme="minorHAnsi" w:eastAsia="Times New Roman" w:hAnsiTheme="minorHAnsi"/>
          <w:bCs/>
          <w:iCs/>
          <w:lang w:val="da-DK"/>
        </w:rPr>
        <w:t>Tef</w:t>
      </w:r>
      <w:r w:rsidRPr="00F10244">
        <w:rPr>
          <w:rFonts w:asciiTheme="minorHAnsi" w:eastAsia="Times New Roman" w:hAnsiTheme="minorHAnsi"/>
          <w:bCs/>
          <w:iCs/>
          <w:lang w:val="da-DK"/>
        </w:rPr>
        <w:t xml:space="preserve"> Conservation and Marketing Cooperative obtained </w:t>
      </w:r>
      <w:r w:rsidRPr="00622899">
        <w:rPr>
          <w:rFonts w:asciiTheme="minorHAnsi" w:eastAsia="Times New Roman" w:hAnsiTheme="minorHAnsi"/>
          <w:bCs/>
          <w:iCs/>
          <w:noProof/>
          <w:lang w:val="da-DK"/>
        </w:rPr>
        <w:t>loan</w:t>
      </w:r>
      <w:r w:rsidR="00622899" w:rsidRPr="00622899">
        <w:rPr>
          <w:rFonts w:asciiTheme="minorHAnsi" w:eastAsia="Times New Roman" w:hAnsiTheme="minorHAnsi"/>
          <w:bCs/>
          <w:iCs/>
          <w:noProof/>
          <w:lang w:val="da-DK"/>
        </w:rPr>
        <w:t>s</w:t>
      </w:r>
      <w:r w:rsidRPr="00F10244">
        <w:rPr>
          <w:rFonts w:asciiTheme="minorHAnsi" w:eastAsia="Times New Roman" w:hAnsiTheme="minorHAnsi"/>
          <w:bCs/>
          <w:iCs/>
          <w:lang w:val="da-DK"/>
        </w:rPr>
        <w:t xml:space="preserve"> from </w:t>
      </w:r>
      <w:r w:rsidR="00622899">
        <w:rPr>
          <w:rFonts w:asciiTheme="minorHAnsi" w:eastAsia="Times New Roman" w:hAnsiTheme="minorHAnsi"/>
          <w:bCs/>
          <w:iCs/>
          <w:lang w:val="da-DK"/>
        </w:rPr>
        <w:t xml:space="preserve">the </w:t>
      </w:r>
      <w:r w:rsidRPr="00622899">
        <w:rPr>
          <w:rFonts w:asciiTheme="minorHAnsi" w:eastAsia="Times New Roman" w:hAnsiTheme="minorHAnsi"/>
          <w:bCs/>
          <w:iCs/>
          <w:noProof/>
          <w:lang w:val="da-DK"/>
        </w:rPr>
        <w:t>Kassem Cooperative Union</w:t>
      </w:r>
      <w:r w:rsidRPr="00F10244">
        <w:rPr>
          <w:rFonts w:asciiTheme="minorHAnsi" w:eastAsia="Times New Roman" w:hAnsiTheme="minorHAnsi"/>
          <w:bCs/>
          <w:iCs/>
          <w:lang w:val="da-DK"/>
        </w:rPr>
        <w:t xml:space="preserve"> four times. A 2014 </w:t>
      </w:r>
      <w:r w:rsidRPr="00622899">
        <w:rPr>
          <w:rFonts w:asciiTheme="minorHAnsi" w:eastAsia="Times New Roman" w:hAnsiTheme="minorHAnsi"/>
          <w:bCs/>
          <w:iCs/>
          <w:noProof/>
          <w:lang w:val="da-DK"/>
        </w:rPr>
        <w:t>projec</w:t>
      </w:r>
      <w:r w:rsidR="00622899">
        <w:rPr>
          <w:rFonts w:asciiTheme="minorHAnsi" w:eastAsia="Times New Roman" w:hAnsiTheme="minorHAnsi"/>
          <w:bCs/>
          <w:iCs/>
          <w:noProof/>
          <w:lang w:val="da-DK"/>
        </w:rPr>
        <w:t>t</w:t>
      </w:r>
      <w:r w:rsidRPr="00F10244">
        <w:rPr>
          <w:rFonts w:asciiTheme="minorHAnsi" w:eastAsia="Times New Roman" w:hAnsiTheme="minorHAnsi"/>
          <w:bCs/>
          <w:iCs/>
          <w:lang w:val="da-DK"/>
        </w:rPr>
        <w:t xml:space="preserve"> implementation review (PIR) indicates that </w:t>
      </w:r>
      <w:r w:rsidRPr="00F10244">
        <w:rPr>
          <w:rFonts w:asciiTheme="minorHAnsi" w:hAnsiTheme="minorHAnsi"/>
        </w:rPr>
        <w:t xml:space="preserve">Kesem Cooperative Union </w:t>
      </w:r>
      <w:r w:rsidRPr="00622899">
        <w:rPr>
          <w:rFonts w:asciiTheme="minorHAnsi" w:hAnsiTheme="minorHAnsi"/>
          <w:noProof/>
        </w:rPr>
        <w:t>support</w:t>
      </w:r>
      <w:r w:rsidR="00622899" w:rsidRPr="00622899">
        <w:rPr>
          <w:rFonts w:asciiTheme="minorHAnsi" w:hAnsiTheme="minorHAnsi"/>
          <w:noProof/>
        </w:rPr>
        <w:t>ed</w:t>
      </w:r>
      <w:r w:rsidRPr="00F10244">
        <w:rPr>
          <w:rFonts w:asciiTheme="minorHAnsi" w:hAnsiTheme="minorHAnsi"/>
        </w:rPr>
        <w:t xml:space="preserve"> ETB 110,000 for Minjar-Shenkora </w:t>
      </w:r>
      <w:r w:rsidR="00622899">
        <w:rPr>
          <w:rFonts w:asciiTheme="minorHAnsi" w:hAnsiTheme="minorHAnsi"/>
        </w:rPr>
        <w:t>tef</w:t>
      </w:r>
      <w:r w:rsidRPr="00F10244">
        <w:rPr>
          <w:rFonts w:asciiTheme="minorHAnsi" w:hAnsiTheme="minorHAnsi"/>
        </w:rPr>
        <w:t xml:space="preserve"> producing, conservation and marketing cooperative. For durum wheat conserving and marketing cooperatives, the team didn’t get information on financial linkages.</w:t>
      </w:r>
      <w:r w:rsidR="00B3794D">
        <w:rPr>
          <w:rFonts w:asciiTheme="minorHAnsi" w:hAnsiTheme="minorHAnsi"/>
        </w:rPr>
        <w:t xml:space="preserve"> </w:t>
      </w:r>
    </w:p>
    <w:p w14:paraId="4C9E1D21" w14:textId="77777777" w:rsidR="00F10244" w:rsidRPr="00F10244" w:rsidRDefault="00F10244" w:rsidP="00F10244">
      <w:pPr>
        <w:spacing w:after="240"/>
        <w:rPr>
          <w:rFonts w:asciiTheme="minorHAnsi" w:eastAsia="Times New Roman" w:hAnsiTheme="minorHAnsi"/>
          <w:lang w:val="da-DK"/>
        </w:rPr>
      </w:pPr>
      <w:r w:rsidRPr="00F10244">
        <w:rPr>
          <w:rFonts w:asciiTheme="minorHAnsi" w:hAnsiTheme="minorHAnsi"/>
          <w:i/>
        </w:rPr>
        <w:t>Activity 5: Increased and stable income from certified and non-certified products growth in agro-BD friendly areas in 4 pilot sites</w:t>
      </w:r>
      <w:r w:rsidRPr="00F10244">
        <w:rPr>
          <w:rFonts w:asciiTheme="minorHAnsi" w:hAnsiTheme="minorHAnsi"/>
        </w:rPr>
        <w:t xml:space="preserve">: Rain Forest Alliance (RA) certification system and protocol established in </w:t>
      </w:r>
      <w:r w:rsidRPr="00622899">
        <w:rPr>
          <w:rFonts w:asciiTheme="minorHAnsi" w:hAnsiTheme="minorHAnsi"/>
          <w:noProof/>
        </w:rPr>
        <w:t>June</w:t>
      </w:r>
      <w:r w:rsidRPr="00F10244">
        <w:rPr>
          <w:rFonts w:asciiTheme="minorHAnsi" w:hAnsiTheme="minorHAnsi"/>
        </w:rPr>
        <w:t xml:space="preserve"> 2013. It needs to be renewed as per the conformity assessment by June 2016. Due to the certification, farmers obtained</w:t>
      </w:r>
      <w:r w:rsidR="00622899">
        <w:rPr>
          <w:rFonts w:asciiTheme="minorHAnsi" w:hAnsiTheme="minorHAnsi"/>
        </w:rPr>
        <w:t xml:space="preserve"> a</w:t>
      </w:r>
      <w:r w:rsidRPr="00F10244">
        <w:rPr>
          <w:rFonts w:asciiTheme="minorHAnsi" w:hAnsiTheme="minorHAnsi"/>
        </w:rPr>
        <w:t xml:space="preserve"> </w:t>
      </w:r>
      <w:r w:rsidRPr="00622899">
        <w:rPr>
          <w:rFonts w:asciiTheme="minorHAnsi" w:hAnsiTheme="minorHAnsi"/>
          <w:noProof/>
        </w:rPr>
        <w:t>premium</w:t>
      </w:r>
      <w:r w:rsidRPr="00F10244">
        <w:rPr>
          <w:rFonts w:asciiTheme="minorHAnsi" w:hAnsiTheme="minorHAnsi"/>
        </w:rPr>
        <w:t xml:space="preserve"> price on forest coffee. For </w:t>
      </w:r>
      <w:r w:rsidR="00622899">
        <w:rPr>
          <w:rFonts w:asciiTheme="minorHAnsi" w:hAnsiTheme="minorHAnsi"/>
        </w:rPr>
        <w:t>tef</w:t>
      </w:r>
      <w:r w:rsidRPr="00F10244">
        <w:rPr>
          <w:rFonts w:asciiTheme="minorHAnsi" w:hAnsiTheme="minorHAnsi"/>
        </w:rPr>
        <w:t xml:space="preserve">, branding is under way. For the other </w:t>
      </w:r>
      <w:r w:rsidRPr="00622899">
        <w:rPr>
          <w:rFonts w:asciiTheme="minorHAnsi" w:hAnsiTheme="minorHAnsi"/>
          <w:noProof/>
        </w:rPr>
        <w:t>crops</w:t>
      </w:r>
      <w:r w:rsidR="00622899">
        <w:rPr>
          <w:rFonts w:asciiTheme="minorHAnsi" w:hAnsiTheme="minorHAnsi"/>
          <w:noProof/>
        </w:rPr>
        <w:t>,</w:t>
      </w:r>
      <w:r w:rsidRPr="00F10244">
        <w:rPr>
          <w:rFonts w:asciiTheme="minorHAnsi" w:hAnsiTheme="minorHAnsi"/>
        </w:rPr>
        <w:t xml:space="preserve"> there is no evidence on quality certification </w:t>
      </w:r>
      <w:r w:rsidRPr="00F10244">
        <w:rPr>
          <w:rFonts w:asciiTheme="minorHAnsi" w:eastAsia="Times New Roman" w:hAnsiTheme="minorHAnsi"/>
          <w:lang w:val="da-DK"/>
        </w:rPr>
        <w:t xml:space="preserve">(no market for certification by by-product diversification and value addition for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and lack of quality for biscuit production in case of wheat).</w:t>
      </w:r>
    </w:p>
    <w:p w14:paraId="68D05234" w14:textId="77777777" w:rsidR="00F10244" w:rsidRPr="00F10244" w:rsidRDefault="00F10244" w:rsidP="00F10244">
      <w:pPr>
        <w:rPr>
          <w:rFonts w:asciiTheme="minorHAnsi" w:hAnsiTheme="minorHAnsi"/>
          <w:lang w:val="da-DK"/>
        </w:rPr>
      </w:pPr>
      <w:r w:rsidRPr="00F10244">
        <w:rPr>
          <w:rFonts w:asciiTheme="minorHAnsi" w:eastAsia="Times New Roman" w:hAnsiTheme="minorHAnsi"/>
          <w:i/>
          <w:lang w:val="da-DK"/>
        </w:rPr>
        <w:t>Activity 6: Verification and monitoring compliance of verification</w:t>
      </w:r>
      <w:r w:rsidRPr="00F10244">
        <w:rPr>
          <w:rFonts w:asciiTheme="minorHAnsi" w:eastAsia="Times New Roman" w:hAnsiTheme="minorHAnsi"/>
          <w:lang w:val="da-DK"/>
        </w:rPr>
        <w:t xml:space="preserve">: </w:t>
      </w:r>
      <w:r w:rsidRPr="00F10244">
        <w:rPr>
          <w:rFonts w:asciiTheme="minorHAnsi" w:hAnsiTheme="minorHAnsi"/>
        </w:rPr>
        <w:t>Yayu forest coffee was certified by Rain Forest Alliance. Hence, Rain Forest Alliance compliance mechanism was adopted as indicated in audit report format (100% achieved). However, there is</w:t>
      </w:r>
      <w:r w:rsidR="00622899">
        <w:rPr>
          <w:rFonts w:asciiTheme="minorHAnsi" w:hAnsiTheme="minorHAnsi"/>
        </w:rPr>
        <w:t xml:space="preserve"> an</w:t>
      </w:r>
      <w:r w:rsidRPr="00F10244">
        <w:rPr>
          <w:rFonts w:asciiTheme="minorHAnsi" w:hAnsiTheme="minorHAnsi"/>
        </w:rPr>
        <w:t xml:space="preserve"> </w:t>
      </w:r>
      <w:r w:rsidRPr="00622899">
        <w:rPr>
          <w:rFonts w:asciiTheme="minorHAnsi" w:hAnsiTheme="minorHAnsi"/>
          <w:noProof/>
        </w:rPr>
        <w:t>issue</w:t>
      </w:r>
      <w:r w:rsidRPr="00F10244">
        <w:rPr>
          <w:rFonts w:asciiTheme="minorHAnsi" w:hAnsiTheme="minorHAnsi"/>
        </w:rPr>
        <w:t xml:space="preserve"> of renewal, since the certificate needs to be renewed every year (By June 19, 2016). In</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case</w:t>
      </w:r>
      <w:r w:rsidRPr="00F10244">
        <w:rPr>
          <w:rFonts w:asciiTheme="minorHAnsi" w:hAnsiTheme="minorHAnsi"/>
        </w:rPr>
        <w:t xml:space="preserve"> of </w:t>
      </w:r>
      <w:r w:rsidRPr="00622899">
        <w:rPr>
          <w:rFonts w:asciiTheme="minorHAnsi" w:hAnsiTheme="minorHAnsi"/>
          <w:noProof/>
        </w:rPr>
        <w:t>enset</w:t>
      </w:r>
      <w:r w:rsidRPr="00F10244">
        <w:rPr>
          <w:rFonts w:asciiTheme="minorHAnsi" w:hAnsiTheme="minorHAnsi"/>
        </w:rPr>
        <w:t xml:space="preserve">, </w:t>
      </w:r>
      <w:r w:rsidRPr="00F10244">
        <w:rPr>
          <w:rFonts w:asciiTheme="minorHAnsi" w:hAnsiTheme="minorHAnsi"/>
          <w:lang w:val="da-DK"/>
        </w:rPr>
        <w:t>fiber quality control: through G7 Hossana representative; moisture tester provided to the cooperative.</w:t>
      </w:r>
    </w:p>
    <w:p w14:paraId="1AEE7F37" w14:textId="77777777" w:rsidR="00F10244" w:rsidRPr="00F10244" w:rsidRDefault="00F10244" w:rsidP="00F10244">
      <w:pPr>
        <w:pStyle w:val="Heading4"/>
      </w:pPr>
      <w:r w:rsidRPr="00F10244">
        <w:t xml:space="preserve">Outcome 3: Crop Wild Relatives and farmer varieties of wild Arabica coffee, durum wheat, </w:t>
      </w:r>
      <w:r w:rsidRPr="00622899">
        <w:rPr>
          <w:noProof/>
        </w:rPr>
        <w:t>enset</w:t>
      </w:r>
      <w:r w:rsidRPr="00F10244">
        <w:t xml:space="preserve"> and </w:t>
      </w:r>
      <w:r w:rsidR="00622899">
        <w:t>tef</w:t>
      </w:r>
      <w:r w:rsidRPr="00F10244">
        <w:t xml:space="preserve"> are conserved </w:t>
      </w:r>
      <w:r w:rsidRPr="00CE75DE">
        <w:rPr>
          <w:noProof/>
        </w:rPr>
        <w:t xml:space="preserve">in </w:t>
      </w:r>
      <w:r w:rsidR="00F42038" w:rsidRPr="00CE75DE">
        <w:rPr>
          <w:noProof/>
        </w:rPr>
        <w:t>in situ</w:t>
      </w:r>
      <w:r w:rsidRPr="00CE75DE">
        <w:t xml:space="preserve"> </w:t>
      </w:r>
      <w:r w:rsidR="00F42038" w:rsidRPr="00745DA8">
        <w:t>gene bank</w:t>
      </w:r>
      <w:r w:rsidR="00622899" w:rsidRPr="00CE75DE">
        <w:t>s</w:t>
      </w:r>
      <w:r w:rsidRPr="00CE75DE">
        <w:t xml:space="preserve"> and</w:t>
      </w:r>
      <w:r w:rsidRPr="00F10244">
        <w:t xml:space="preserve"> on-farm conservation sites</w:t>
      </w:r>
    </w:p>
    <w:p w14:paraId="4A933127" w14:textId="77777777" w:rsidR="00F10244" w:rsidRPr="00F10244" w:rsidRDefault="00F10244" w:rsidP="00F10244">
      <w:pPr>
        <w:spacing w:after="0"/>
        <w:rPr>
          <w:rFonts w:asciiTheme="minorHAnsi" w:eastAsia="Times New Roman" w:hAnsiTheme="minorHAnsi"/>
        </w:rPr>
      </w:pPr>
    </w:p>
    <w:p w14:paraId="0BD18CA6" w14:textId="208B99E1"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i/>
        </w:rPr>
        <w:t xml:space="preserve">Activity 1: Four </w:t>
      </w:r>
      <w:r w:rsidR="00F42038" w:rsidRPr="00F42038">
        <w:rPr>
          <w:rFonts w:asciiTheme="minorHAnsi" w:eastAsia="Times New Roman" w:hAnsiTheme="minorHAnsi"/>
          <w:i/>
        </w:rPr>
        <w:t>in situ</w:t>
      </w:r>
      <w:r w:rsidRPr="00F10244">
        <w:rPr>
          <w:rFonts w:asciiTheme="minorHAnsi" w:eastAsia="Times New Roman" w:hAnsiTheme="minorHAnsi"/>
          <w:i/>
        </w:rPr>
        <w:t xml:space="preserve"> </w:t>
      </w:r>
      <w:r w:rsidR="00F42038" w:rsidRPr="00F42038">
        <w:rPr>
          <w:rFonts w:asciiTheme="minorHAnsi" w:eastAsia="Times New Roman" w:hAnsiTheme="minorHAnsi"/>
        </w:rPr>
        <w:t>gene bank</w:t>
      </w:r>
      <w:r w:rsidR="00622899">
        <w:rPr>
          <w:rFonts w:asciiTheme="minorHAnsi" w:eastAsia="Times New Roman" w:hAnsiTheme="minorHAnsi"/>
          <w:i/>
        </w:rPr>
        <w:t>s</w:t>
      </w:r>
      <w:r w:rsidRPr="00F10244">
        <w:rPr>
          <w:rFonts w:asciiTheme="minorHAnsi" w:eastAsia="Times New Roman" w:hAnsiTheme="minorHAnsi"/>
          <w:i/>
        </w:rPr>
        <w:t xml:space="preserve"> and </w:t>
      </w:r>
      <w:r w:rsidRPr="00622899">
        <w:rPr>
          <w:rFonts w:asciiTheme="minorHAnsi" w:eastAsia="Times New Roman" w:hAnsiTheme="minorHAnsi"/>
          <w:i/>
          <w:noProof/>
        </w:rPr>
        <w:t>on</w:t>
      </w:r>
      <w:r w:rsidR="00622899">
        <w:rPr>
          <w:rFonts w:asciiTheme="minorHAnsi" w:eastAsia="Times New Roman" w:hAnsiTheme="minorHAnsi"/>
          <w:i/>
          <w:noProof/>
        </w:rPr>
        <w:t>-</w:t>
      </w:r>
      <w:r w:rsidRPr="00622899">
        <w:rPr>
          <w:rFonts w:asciiTheme="minorHAnsi" w:eastAsia="Times New Roman" w:hAnsiTheme="minorHAnsi"/>
          <w:i/>
          <w:noProof/>
        </w:rPr>
        <w:t>farm</w:t>
      </w:r>
      <w:r w:rsidRPr="00F10244">
        <w:rPr>
          <w:rFonts w:asciiTheme="minorHAnsi" w:eastAsia="Times New Roman" w:hAnsiTheme="minorHAnsi"/>
          <w:i/>
        </w:rPr>
        <w:t xml:space="preserve"> conservation sites covering a total of 500,000 hectares established to conserve 4 important crops and their wild relatives</w:t>
      </w:r>
      <w:r w:rsidRPr="00F10244">
        <w:rPr>
          <w:rFonts w:asciiTheme="minorHAnsi" w:eastAsia="Times New Roman" w:hAnsiTheme="minorHAnsi"/>
        </w:rPr>
        <w:t xml:space="preserve">: The PIR shows that a total of 193,212.6 hectares covered by farmers varieties. During the field assessment, it has been confirmed that 12,000 ha was under </w:t>
      </w:r>
      <w:r w:rsidR="00622899">
        <w:rPr>
          <w:rFonts w:asciiTheme="minorHAnsi" w:eastAsia="Times New Roman" w:hAnsiTheme="minorHAnsi"/>
        </w:rPr>
        <w:t>tef</w:t>
      </w:r>
      <w:r w:rsidRPr="00F10244">
        <w:rPr>
          <w:rFonts w:asciiTheme="minorHAnsi" w:eastAsia="Times New Roman" w:hAnsiTheme="minorHAnsi"/>
        </w:rPr>
        <w:t xml:space="preserve">, 11,000 ha was under wheat, and 127,000 ha was under forest coffee in the project sites. It seems the target of </w:t>
      </w:r>
      <w:r w:rsidRPr="00F10244">
        <w:rPr>
          <w:rFonts w:asciiTheme="minorHAnsi" w:hAnsiTheme="minorHAnsi"/>
        </w:rPr>
        <w:t xml:space="preserve">500,000 ha supposed at the end of the project period couldn't be achieved due to unavailability of this much area for </w:t>
      </w:r>
      <w:r w:rsidR="00F42038" w:rsidRPr="00F42038">
        <w:rPr>
          <w:rFonts w:asciiTheme="minorHAnsi" w:hAnsiTheme="minorHAnsi"/>
          <w:i/>
        </w:rPr>
        <w:t>in situ</w:t>
      </w:r>
      <w:r w:rsidRPr="00F10244">
        <w:rPr>
          <w:rFonts w:asciiTheme="minorHAnsi" w:hAnsiTheme="minorHAnsi"/>
        </w:rPr>
        <w:t>/on-farm coverage</w:t>
      </w:r>
      <w:r w:rsidR="00CE75DE">
        <w:rPr>
          <w:rFonts w:asciiTheme="minorHAnsi" w:hAnsiTheme="minorHAnsi"/>
        </w:rPr>
        <w:t>:</w:t>
      </w:r>
      <w:r w:rsidRPr="00F10244">
        <w:rPr>
          <w:rFonts w:asciiTheme="minorHAnsi" w:hAnsiTheme="minorHAnsi"/>
        </w:rPr>
        <w:t xml:space="preserve"> too ambitious target.</w:t>
      </w:r>
    </w:p>
    <w:p w14:paraId="010D69DE" w14:textId="77777777" w:rsidR="00F10244" w:rsidRPr="00F10244" w:rsidRDefault="00F10244" w:rsidP="00F10244">
      <w:pPr>
        <w:spacing w:after="0"/>
        <w:rPr>
          <w:rFonts w:asciiTheme="minorHAnsi" w:eastAsia="Times New Roman" w:hAnsiTheme="minorHAnsi"/>
        </w:rPr>
      </w:pPr>
    </w:p>
    <w:p w14:paraId="7AA3078B" w14:textId="6594AEC0" w:rsidR="00F10244" w:rsidRPr="00F10244" w:rsidRDefault="00F10244" w:rsidP="00F10244">
      <w:pPr>
        <w:spacing w:after="0"/>
        <w:rPr>
          <w:rFonts w:asciiTheme="minorHAnsi" w:eastAsia="Times New Roman" w:hAnsiTheme="minorHAnsi"/>
          <w:lang w:val="da-DK"/>
        </w:rPr>
      </w:pPr>
      <w:r w:rsidRPr="00F10244">
        <w:rPr>
          <w:rFonts w:asciiTheme="minorHAnsi" w:eastAsia="Times New Roman" w:hAnsiTheme="minorHAnsi"/>
          <w:i/>
        </w:rPr>
        <w:t xml:space="preserve">Activity 2: Capacitated and operational </w:t>
      </w:r>
      <w:r w:rsidR="00F42038" w:rsidRPr="00F42038">
        <w:rPr>
          <w:rFonts w:asciiTheme="minorHAnsi" w:eastAsia="Times New Roman" w:hAnsiTheme="minorHAnsi"/>
          <w:i/>
        </w:rPr>
        <w:t>in situ</w:t>
      </w:r>
      <w:r w:rsidRPr="00F10244">
        <w:rPr>
          <w:rFonts w:asciiTheme="minorHAnsi" w:eastAsia="Times New Roman" w:hAnsiTheme="minorHAnsi"/>
          <w:i/>
        </w:rPr>
        <w:t xml:space="preserve"> </w:t>
      </w:r>
      <w:r w:rsidR="00F42038" w:rsidRPr="00745DA8">
        <w:rPr>
          <w:rFonts w:asciiTheme="minorHAnsi" w:eastAsia="Times New Roman" w:hAnsiTheme="minorHAnsi"/>
          <w:i/>
        </w:rPr>
        <w:t>gene bank</w:t>
      </w:r>
      <w:r w:rsidR="00622899" w:rsidRPr="00CE75DE">
        <w:rPr>
          <w:rFonts w:asciiTheme="minorHAnsi" w:eastAsia="Times New Roman" w:hAnsiTheme="minorHAnsi"/>
          <w:i/>
        </w:rPr>
        <w:t>s</w:t>
      </w:r>
      <w:r w:rsidRPr="00CE75DE">
        <w:rPr>
          <w:rFonts w:asciiTheme="minorHAnsi" w:eastAsia="Times New Roman" w:hAnsiTheme="minorHAnsi"/>
          <w:i/>
        </w:rPr>
        <w:t xml:space="preserve"> in</w:t>
      </w:r>
      <w:r w:rsidRPr="00F10244">
        <w:rPr>
          <w:rFonts w:asciiTheme="minorHAnsi" w:eastAsia="Times New Roman" w:hAnsiTheme="minorHAnsi"/>
          <w:i/>
        </w:rPr>
        <w:t xml:space="preserve"> place</w:t>
      </w:r>
      <w:r w:rsidRPr="00F10244">
        <w:rPr>
          <w:rFonts w:asciiTheme="minorHAnsi" w:eastAsia="Times New Roman" w:hAnsiTheme="minorHAnsi"/>
        </w:rPr>
        <w:t xml:space="preserve">: </w:t>
      </w:r>
      <w:r w:rsidRPr="00F10244">
        <w:rPr>
          <w:rFonts w:asciiTheme="minorHAnsi" w:hAnsiTheme="minorHAnsi"/>
        </w:rPr>
        <w:t xml:space="preserve">Capacities were created in four project sites in terms of institutional base and infrastructures development and establishment (conservation sites establishment and construction). Accordingly, 2 community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xml:space="preserve"> were established for </w:t>
      </w:r>
      <w:r w:rsidR="00622899">
        <w:rPr>
          <w:rFonts w:asciiTheme="minorHAnsi" w:hAnsiTheme="minorHAnsi"/>
        </w:rPr>
        <w:t>tef</w:t>
      </w:r>
      <w:r w:rsidRPr="00F10244">
        <w:rPr>
          <w:rFonts w:asciiTheme="minorHAnsi" w:hAnsiTheme="minorHAnsi"/>
        </w:rPr>
        <w:t xml:space="preserve"> and durum wh</w:t>
      </w:r>
      <w:r w:rsidR="00CE75DE">
        <w:rPr>
          <w:rFonts w:asciiTheme="minorHAnsi" w:hAnsiTheme="minorHAnsi"/>
        </w:rPr>
        <w:t>e</w:t>
      </w:r>
      <w:r w:rsidRPr="00F10244">
        <w:rPr>
          <w:rFonts w:asciiTheme="minorHAnsi" w:hAnsiTheme="minorHAnsi"/>
        </w:rPr>
        <w:t xml:space="preserve">at. The </w:t>
      </w:r>
      <w:r w:rsidR="00F42038" w:rsidRPr="00F42038">
        <w:rPr>
          <w:rFonts w:asciiTheme="minorHAnsi" w:hAnsiTheme="minorHAnsi"/>
          <w:noProof/>
        </w:rPr>
        <w:t>gene bank</w:t>
      </w:r>
      <w:r w:rsidR="00622899">
        <w:rPr>
          <w:rFonts w:asciiTheme="minorHAnsi" w:hAnsiTheme="minorHAnsi"/>
          <w:noProof/>
        </w:rPr>
        <w:t xml:space="preserve"> </w:t>
      </w:r>
      <w:r w:rsidRPr="00F10244">
        <w:rPr>
          <w:rFonts w:asciiTheme="minorHAnsi" w:hAnsiTheme="minorHAnsi"/>
        </w:rPr>
        <w:t xml:space="preserve">storage and laboratory </w:t>
      </w:r>
      <w:r w:rsidRPr="00F10244">
        <w:rPr>
          <w:rFonts w:asciiTheme="minorHAnsi" w:eastAsia="Times New Roman" w:hAnsiTheme="minorHAnsi"/>
          <w:lang w:val="da-DK"/>
        </w:rPr>
        <w:t xml:space="preserve">infrastructure </w:t>
      </w:r>
      <w:r w:rsidR="00CE75DE">
        <w:rPr>
          <w:rFonts w:asciiTheme="minorHAnsi" w:eastAsia="Times New Roman" w:hAnsiTheme="minorHAnsi"/>
          <w:lang w:val="da-DK"/>
        </w:rPr>
        <w:t xml:space="preserve">is </w:t>
      </w:r>
      <w:r w:rsidRPr="00F10244">
        <w:rPr>
          <w:rFonts w:asciiTheme="minorHAnsi" w:eastAsia="Times New Roman" w:hAnsiTheme="minorHAnsi"/>
          <w:lang w:val="da-DK"/>
        </w:rPr>
        <w:t xml:space="preserve">not yet completed (poor quality), </w:t>
      </w:r>
      <w:r w:rsidRPr="00F10244">
        <w:rPr>
          <w:rFonts w:asciiTheme="minorHAnsi" w:hAnsiTheme="minorHAnsi"/>
        </w:rPr>
        <w:t xml:space="preserve">finishing works are remaining. Hence, </w:t>
      </w:r>
      <w:r w:rsidR="00CE75DE">
        <w:rPr>
          <w:rFonts w:asciiTheme="minorHAnsi" w:hAnsiTheme="minorHAnsi"/>
        </w:rPr>
        <w:t xml:space="preserve">at </w:t>
      </w:r>
      <w:r w:rsidRPr="00622899">
        <w:rPr>
          <w:rFonts w:asciiTheme="minorHAnsi" w:hAnsiTheme="minorHAnsi"/>
          <w:noProof/>
        </w:rPr>
        <w:t>th</w:t>
      </w:r>
      <w:r w:rsidR="00CE75DE">
        <w:rPr>
          <w:rFonts w:asciiTheme="minorHAnsi" w:hAnsiTheme="minorHAnsi"/>
          <w:noProof/>
        </w:rPr>
        <w:t>e</w:t>
      </w:r>
      <w:r w:rsidRPr="00622899">
        <w:rPr>
          <w:rFonts w:asciiTheme="minorHAnsi" w:hAnsiTheme="minorHAnsi"/>
          <w:noProof/>
        </w:rPr>
        <w:t xml:space="preserve"> time</w:t>
      </w:r>
      <w:r w:rsidR="00CE75DE">
        <w:rPr>
          <w:rFonts w:asciiTheme="minorHAnsi" w:hAnsiTheme="minorHAnsi"/>
          <w:noProof/>
        </w:rPr>
        <w:t xml:space="preserve"> of this evaluation</w:t>
      </w:r>
      <w:r w:rsidR="00622899">
        <w:rPr>
          <w:rFonts w:asciiTheme="minorHAnsi" w:hAnsiTheme="minorHAnsi"/>
          <w:noProof/>
        </w:rPr>
        <w:t>,</w:t>
      </w:r>
      <w:r w:rsidRPr="00F10244">
        <w:rPr>
          <w:rFonts w:asciiTheme="minorHAnsi" w:hAnsiTheme="minorHAnsi"/>
        </w:rPr>
        <w:t xml:space="preserve"> the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xml:space="preserve"> are not operational.</w:t>
      </w:r>
      <w:r w:rsidR="00B3794D">
        <w:rPr>
          <w:rFonts w:asciiTheme="minorHAnsi" w:hAnsiTheme="minorHAnsi"/>
        </w:rPr>
        <w:t xml:space="preserve"> </w:t>
      </w:r>
      <w:r w:rsidRPr="00F10244">
        <w:rPr>
          <w:rFonts w:asciiTheme="minorHAnsi" w:eastAsia="Times New Roman" w:hAnsiTheme="minorHAnsi"/>
          <w:lang w:val="da-DK"/>
        </w:rPr>
        <w:t xml:space="preserve">Market sheds were constructed and operational for </w:t>
      </w:r>
      <w:r w:rsidR="00622899">
        <w:rPr>
          <w:rFonts w:asciiTheme="minorHAnsi" w:eastAsia="Times New Roman" w:hAnsiTheme="minorHAnsi"/>
          <w:lang w:val="da-DK"/>
        </w:rPr>
        <w:t>tef</w:t>
      </w:r>
      <w:r w:rsidRPr="00F10244">
        <w:rPr>
          <w:rFonts w:asciiTheme="minorHAnsi" w:eastAsia="Times New Roman" w:hAnsiTheme="minorHAnsi"/>
          <w:lang w:val="da-DK"/>
        </w:rPr>
        <w:t xml:space="preserve"> and wheat. For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and coffe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s</w:t>
      </w:r>
      <w:r w:rsidRPr="00F10244">
        <w:rPr>
          <w:rFonts w:asciiTheme="minorHAnsi" w:eastAsia="Times New Roman" w:hAnsiTheme="minorHAnsi"/>
          <w:lang w:val="da-DK"/>
        </w:rPr>
        <w:t xml:space="preserve"> were established and </w:t>
      </w:r>
      <w:r w:rsidR="00CE75DE">
        <w:rPr>
          <w:rFonts w:asciiTheme="minorHAnsi" w:eastAsia="Times New Roman" w:hAnsiTheme="minorHAnsi"/>
          <w:lang w:val="da-DK"/>
        </w:rPr>
        <w:t xml:space="preserve">are </w:t>
      </w:r>
      <w:r w:rsidRPr="00F10244">
        <w:rPr>
          <w:rFonts w:asciiTheme="minorHAnsi" w:eastAsia="Times New Roman" w:hAnsiTheme="minorHAnsi"/>
          <w:lang w:val="da-DK"/>
        </w:rPr>
        <w:t xml:space="preserve">operational. </w:t>
      </w:r>
    </w:p>
    <w:p w14:paraId="5B654B8B" w14:textId="77777777" w:rsidR="00F10244" w:rsidRPr="00745DA8" w:rsidRDefault="00F10244" w:rsidP="00F10244">
      <w:pPr>
        <w:spacing w:after="0"/>
        <w:rPr>
          <w:rFonts w:asciiTheme="minorHAnsi" w:eastAsia="Times New Roman" w:hAnsiTheme="minorHAnsi"/>
          <w:lang w:val="da-DK"/>
        </w:rPr>
      </w:pPr>
    </w:p>
    <w:p w14:paraId="580FF607" w14:textId="11763454" w:rsidR="00F10244" w:rsidRPr="00F10244" w:rsidRDefault="00F10244" w:rsidP="00F10244">
      <w:pPr>
        <w:spacing w:after="0"/>
        <w:rPr>
          <w:rFonts w:asciiTheme="minorHAnsi" w:eastAsia="Times New Roman" w:hAnsiTheme="minorHAnsi"/>
          <w:lang w:val="da-DK"/>
        </w:rPr>
      </w:pPr>
      <w:r w:rsidRPr="00F10244">
        <w:rPr>
          <w:rFonts w:asciiTheme="minorHAnsi" w:eastAsia="Times New Roman" w:hAnsiTheme="minorHAnsi"/>
          <w:i/>
        </w:rPr>
        <w:t>Activity 3: Operational management arrangements in 4 conservation sites</w:t>
      </w:r>
      <w:r w:rsidRPr="00F10244">
        <w:rPr>
          <w:rFonts w:asciiTheme="minorHAnsi" w:eastAsia="Times New Roman" w:hAnsiTheme="minorHAnsi"/>
        </w:rPr>
        <w:t xml:space="preserve">: </w:t>
      </w:r>
      <w:r w:rsidR="00CE75DE">
        <w:rPr>
          <w:rFonts w:asciiTheme="minorHAnsi" w:eastAsia="Times New Roman" w:hAnsiTheme="minorHAnsi"/>
        </w:rPr>
        <w:t>It was f</w:t>
      </w:r>
      <w:r w:rsidRPr="00F10244">
        <w:rPr>
          <w:rFonts w:asciiTheme="minorHAnsi" w:eastAsia="Times New Roman" w:hAnsiTheme="minorHAnsi"/>
        </w:rPr>
        <w:t xml:space="preserve">ound during field assessment that </w:t>
      </w:r>
      <w:r w:rsidRPr="00622899">
        <w:rPr>
          <w:rFonts w:asciiTheme="minorHAnsi" w:eastAsia="Times New Roman" w:hAnsiTheme="minorHAnsi"/>
          <w:noProof/>
        </w:rPr>
        <w:t>t</w:t>
      </w:r>
      <w:r w:rsidRPr="00622899">
        <w:rPr>
          <w:rFonts w:asciiTheme="minorHAnsi" w:eastAsia="Times New Roman" w:hAnsiTheme="minorHAnsi"/>
          <w:noProof/>
          <w:lang w:val="da-DK"/>
        </w:rPr>
        <w:t>rainings</w:t>
      </w:r>
      <w:r w:rsidRPr="00F10244">
        <w:rPr>
          <w:rFonts w:asciiTheme="minorHAnsi" w:eastAsia="Times New Roman" w:hAnsiTheme="minorHAnsi"/>
          <w:lang w:val="da-DK"/>
        </w:rPr>
        <w:t xml:space="preserve"> for cooperatives </w:t>
      </w:r>
      <w:r w:rsidR="00622899">
        <w:rPr>
          <w:rFonts w:asciiTheme="minorHAnsi" w:eastAsia="Times New Roman" w:hAnsiTheme="minorHAnsi"/>
          <w:lang w:val="da-DK"/>
        </w:rPr>
        <w:t xml:space="preserve">were </w:t>
      </w:r>
      <w:r w:rsidRPr="00F10244">
        <w:rPr>
          <w:rFonts w:asciiTheme="minorHAnsi" w:eastAsia="Times New Roman" w:hAnsiTheme="minorHAnsi"/>
          <w:lang w:val="da-DK"/>
        </w:rPr>
        <w:t xml:space="preserve">completed. For </w:t>
      </w:r>
      <w:r w:rsidR="00622899">
        <w:rPr>
          <w:rFonts w:asciiTheme="minorHAnsi" w:eastAsia="Times New Roman" w:hAnsiTheme="minorHAnsi"/>
          <w:lang w:val="da-DK"/>
        </w:rPr>
        <w:t>tef</w:t>
      </w:r>
      <w:r w:rsidRPr="00F10244">
        <w:rPr>
          <w:rFonts w:asciiTheme="minorHAnsi" w:eastAsia="Times New Roman" w:hAnsiTheme="minorHAnsi"/>
          <w:lang w:val="da-DK"/>
        </w:rPr>
        <w:t xml:space="preserve"> and wheat, unclear management responsibilities of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s</w:t>
      </w:r>
      <w:r w:rsidRPr="00F10244">
        <w:rPr>
          <w:rFonts w:asciiTheme="minorHAnsi" w:eastAsia="Times New Roman" w:hAnsiTheme="minorHAnsi"/>
          <w:lang w:val="da-DK"/>
        </w:rPr>
        <w:t xml:space="preserve"> and laboratory (cooperative, EBI or woreda). For coffee and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s</w:t>
      </w:r>
      <w:r w:rsidRPr="00F10244">
        <w:rPr>
          <w:rFonts w:asciiTheme="minorHAnsi" w:eastAsia="Times New Roman" w:hAnsiTheme="minorHAnsi"/>
          <w:lang w:val="da-DK"/>
        </w:rPr>
        <w:t xml:space="preserve"> have been established and operational</w:t>
      </w:r>
      <w:r w:rsidR="00CE75DE">
        <w:rPr>
          <w:rFonts w:asciiTheme="minorHAnsi" w:eastAsia="Times New Roman" w:hAnsiTheme="minorHAnsi"/>
          <w:lang w:val="da-DK"/>
        </w:rPr>
        <w:t>.</w:t>
      </w:r>
      <w:r w:rsidRPr="00F10244">
        <w:rPr>
          <w:rFonts w:asciiTheme="minorHAnsi" w:eastAsia="Times New Roman" w:hAnsiTheme="minorHAnsi"/>
          <w:lang w:val="da-DK"/>
        </w:rPr>
        <w:t xml:space="preserve"> These are to be handed over to Cooperative and woreda </w:t>
      </w:r>
      <w:r w:rsidR="00CE75DE">
        <w:rPr>
          <w:rFonts w:asciiTheme="minorHAnsi" w:eastAsia="Times New Roman" w:hAnsiTheme="minorHAnsi"/>
          <w:lang w:val="da-DK"/>
        </w:rPr>
        <w:t xml:space="preserve">to </w:t>
      </w:r>
      <w:r w:rsidRPr="00F10244">
        <w:rPr>
          <w:rFonts w:asciiTheme="minorHAnsi" w:eastAsia="Times New Roman" w:hAnsiTheme="minorHAnsi"/>
          <w:lang w:val="da-DK"/>
        </w:rPr>
        <w:t>supervise the operational activities.</w:t>
      </w:r>
      <w:r w:rsidR="00B3794D">
        <w:rPr>
          <w:rFonts w:asciiTheme="minorHAnsi" w:eastAsia="Times New Roman" w:hAnsiTheme="minorHAnsi"/>
          <w:lang w:val="da-DK"/>
        </w:rPr>
        <w:t xml:space="preserve"> </w:t>
      </w:r>
      <w:r w:rsidRPr="00F10244">
        <w:rPr>
          <w:rFonts w:asciiTheme="minorHAnsi" w:eastAsia="Times New Roman" w:hAnsiTheme="minorHAnsi"/>
          <w:lang w:val="da-DK"/>
        </w:rPr>
        <w:t>In</w:t>
      </w:r>
      <w:r w:rsidR="00622899">
        <w:rPr>
          <w:rFonts w:asciiTheme="minorHAnsi" w:eastAsia="Times New Roman" w:hAnsiTheme="minorHAnsi"/>
          <w:lang w:val="da-DK"/>
        </w:rPr>
        <w:t xml:space="preserve"> the</w:t>
      </w:r>
      <w:r w:rsidRPr="00F10244">
        <w:rPr>
          <w:rFonts w:asciiTheme="minorHAnsi" w:eastAsia="Times New Roman" w:hAnsiTheme="minorHAnsi"/>
          <w:lang w:val="da-DK"/>
        </w:rPr>
        <w:t xml:space="preserve"> </w:t>
      </w:r>
      <w:r w:rsidRPr="00622899">
        <w:rPr>
          <w:rFonts w:asciiTheme="minorHAnsi" w:eastAsia="Times New Roman" w:hAnsiTheme="minorHAnsi"/>
          <w:noProof/>
          <w:lang w:val="da-DK"/>
        </w:rPr>
        <w:t>case</w:t>
      </w:r>
      <w:r w:rsidRPr="00F10244">
        <w:rPr>
          <w:rFonts w:asciiTheme="minorHAnsi" w:eastAsia="Times New Roman" w:hAnsiTheme="minorHAnsi"/>
          <w:lang w:val="da-DK"/>
        </w:rPr>
        <w:t xml:space="preserve"> of </w:t>
      </w:r>
      <w:r w:rsidR="00622899" w:rsidRPr="00622899">
        <w:rPr>
          <w:rFonts w:asciiTheme="minorHAnsi" w:eastAsia="Times New Roman" w:hAnsiTheme="minorHAnsi"/>
          <w:noProof/>
          <w:lang w:val="da-DK"/>
        </w:rPr>
        <w:t xml:space="preserve">the </w:t>
      </w:r>
      <w:r w:rsidRPr="00622899">
        <w:rPr>
          <w:rFonts w:asciiTheme="minorHAnsi" w:eastAsia="Times New Roman" w:hAnsiTheme="minorHAnsi"/>
          <w:noProof/>
          <w:lang w:val="da-DK"/>
        </w:rPr>
        <w:t>coffee</w:t>
      </w:r>
      <w:r w:rsidRPr="00F10244">
        <w:rPr>
          <w:rFonts w:asciiTheme="minorHAnsi" w:eastAsia="Times New Roman" w:hAnsiTheme="minorHAnsi"/>
          <w:lang w:val="da-DK"/>
        </w:rPr>
        <w:t xml:space="preserve"> field gene bank, the forest coffe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 xml:space="preserve"> </w:t>
      </w:r>
      <w:r w:rsidRPr="00F10244">
        <w:rPr>
          <w:rFonts w:asciiTheme="minorHAnsi" w:eastAsia="Times New Roman" w:hAnsiTheme="minorHAnsi"/>
          <w:lang w:val="da-DK"/>
        </w:rPr>
        <w:t xml:space="preserve">will be managed by the cooperatives and Government </w:t>
      </w:r>
      <w:r w:rsidRPr="00622899">
        <w:rPr>
          <w:rFonts w:asciiTheme="minorHAnsi" w:eastAsia="Times New Roman" w:hAnsiTheme="minorHAnsi"/>
          <w:noProof/>
          <w:lang w:val="da-DK"/>
        </w:rPr>
        <w:t>support</w:t>
      </w:r>
      <w:r w:rsidR="00622899" w:rsidRPr="00622899">
        <w:rPr>
          <w:rFonts w:asciiTheme="minorHAnsi" w:eastAsia="Times New Roman" w:hAnsiTheme="minorHAnsi"/>
          <w:noProof/>
          <w:lang w:val="da-DK"/>
        </w:rPr>
        <w:t>’s</w:t>
      </w:r>
      <w:r w:rsidRPr="00F10244">
        <w:rPr>
          <w:rFonts w:asciiTheme="minorHAnsi" w:eastAsia="Times New Roman" w:hAnsiTheme="minorHAnsi"/>
          <w:lang w:val="da-DK"/>
        </w:rPr>
        <w:t xml:space="preserve"> likely after </w:t>
      </w:r>
      <w:r w:rsidRPr="00F10244">
        <w:rPr>
          <w:rFonts w:asciiTheme="minorHAnsi" w:eastAsia="Times New Roman" w:hAnsiTheme="minorHAnsi"/>
          <w:lang w:val="da-DK"/>
        </w:rPr>
        <w:lastRenderedPageBreak/>
        <w:t>project closure. In</w:t>
      </w:r>
      <w:r w:rsidR="00622899">
        <w:rPr>
          <w:rFonts w:asciiTheme="minorHAnsi" w:eastAsia="Times New Roman" w:hAnsiTheme="minorHAnsi"/>
          <w:lang w:val="da-DK"/>
        </w:rPr>
        <w:t xml:space="preserve"> the</w:t>
      </w:r>
      <w:r w:rsidRPr="00F10244">
        <w:rPr>
          <w:rFonts w:asciiTheme="minorHAnsi" w:eastAsia="Times New Roman" w:hAnsiTheme="minorHAnsi"/>
          <w:lang w:val="da-DK"/>
        </w:rPr>
        <w:t xml:space="preserve"> </w:t>
      </w:r>
      <w:r w:rsidRPr="00622899">
        <w:rPr>
          <w:rFonts w:asciiTheme="minorHAnsi" w:eastAsia="Times New Roman" w:hAnsiTheme="minorHAnsi"/>
          <w:noProof/>
          <w:lang w:val="da-DK"/>
        </w:rPr>
        <w:t>case</w:t>
      </w:r>
      <w:r w:rsidRPr="00F10244">
        <w:rPr>
          <w:rFonts w:asciiTheme="minorHAnsi" w:eastAsia="Times New Roman" w:hAnsiTheme="minorHAnsi"/>
          <w:lang w:val="da-DK"/>
        </w:rPr>
        <w:t xml:space="preserve"> of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th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 xml:space="preserve"> </w:t>
      </w:r>
      <w:r w:rsidRPr="00F10244">
        <w:rPr>
          <w:rFonts w:asciiTheme="minorHAnsi" w:eastAsia="Times New Roman" w:hAnsiTheme="minorHAnsi"/>
          <w:lang w:val="da-DK"/>
        </w:rPr>
        <w:t xml:space="preserve">management will be taken over by the cooperative and supported by DA and woreda experts. </w:t>
      </w:r>
    </w:p>
    <w:p w14:paraId="775E3EE9" w14:textId="77777777" w:rsidR="00F10244" w:rsidRPr="00F10244" w:rsidRDefault="00F10244" w:rsidP="00F10244">
      <w:pPr>
        <w:spacing w:after="0"/>
        <w:rPr>
          <w:rFonts w:asciiTheme="minorHAnsi" w:eastAsia="Times New Roman" w:hAnsiTheme="minorHAnsi"/>
          <w:lang w:val="da-DK"/>
        </w:rPr>
      </w:pPr>
    </w:p>
    <w:p w14:paraId="75A05EB6" w14:textId="3D17F356" w:rsidR="00F10244" w:rsidRPr="00F10244" w:rsidRDefault="00F10244" w:rsidP="00F10244">
      <w:pPr>
        <w:spacing w:after="0"/>
        <w:rPr>
          <w:rFonts w:asciiTheme="minorHAnsi" w:hAnsiTheme="minorHAnsi"/>
        </w:rPr>
      </w:pPr>
      <w:r w:rsidRPr="00F10244">
        <w:rPr>
          <w:rFonts w:asciiTheme="minorHAnsi" w:eastAsia="Times New Roman" w:hAnsiTheme="minorHAnsi"/>
          <w:i/>
          <w:lang w:val="da-DK"/>
        </w:rPr>
        <w:t xml:space="preserve">Activity 4: </w:t>
      </w:r>
      <w:r w:rsidRPr="00622899">
        <w:rPr>
          <w:rFonts w:asciiTheme="minorHAnsi" w:eastAsia="Times New Roman" w:hAnsiTheme="minorHAnsi"/>
          <w:i/>
          <w:noProof/>
          <w:lang w:val="da-DK"/>
        </w:rPr>
        <w:t>Effectivene</w:t>
      </w:r>
      <w:r w:rsidR="00622899">
        <w:rPr>
          <w:rFonts w:asciiTheme="minorHAnsi" w:eastAsia="Times New Roman" w:hAnsiTheme="minorHAnsi"/>
          <w:i/>
          <w:noProof/>
          <w:lang w:val="da-DK"/>
        </w:rPr>
        <w:t>s</w:t>
      </w:r>
      <w:r w:rsidRPr="00622899">
        <w:rPr>
          <w:rFonts w:asciiTheme="minorHAnsi" w:eastAsia="Times New Roman" w:hAnsiTheme="minorHAnsi"/>
          <w:i/>
          <w:noProof/>
          <w:lang w:val="da-DK"/>
        </w:rPr>
        <w:t>s</w:t>
      </w:r>
      <w:r w:rsidRPr="00F10244">
        <w:rPr>
          <w:rFonts w:asciiTheme="minorHAnsi" w:eastAsia="Times New Roman" w:hAnsiTheme="minorHAnsi"/>
          <w:i/>
          <w:lang w:val="da-DK"/>
        </w:rPr>
        <w:t xml:space="preserve"> of institutions in</w:t>
      </w:r>
      <w:r w:rsidR="00622899">
        <w:rPr>
          <w:rFonts w:asciiTheme="minorHAnsi" w:eastAsia="Times New Roman" w:hAnsiTheme="minorHAnsi"/>
          <w:i/>
          <w:lang w:val="da-DK"/>
        </w:rPr>
        <w:t xml:space="preserve"> the</w:t>
      </w:r>
      <w:r w:rsidRPr="00F10244">
        <w:rPr>
          <w:rFonts w:asciiTheme="minorHAnsi" w:eastAsia="Times New Roman" w:hAnsiTheme="minorHAnsi"/>
          <w:i/>
          <w:lang w:val="da-DK"/>
        </w:rPr>
        <w:t xml:space="preserve"> </w:t>
      </w:r>
      <w:r w:rsidRPr="00622899">
        <w:rPr>
          <w:rFonts w:asciiTheme="minorHAnsi" w:eastAsia="Times New Roman" w:hAnsiTheme="minorHAnsi"/>
          <w:i/>
          <w:noProof/>
          <w:lang w:val="da-DK"/>
        </w:rPr>
        <w:t>management</w:t>
      </w:r>
      <w:r w:rsidRPr="00F10244">
        <w:rPr>
          <w:rFonts w:asciiTheme="minorHAnsi" w:eastAsia="Times New Roman" w:hAnsiTheme="minorHAnsi"/>
          <w:i/>
          <w:lang w:val="da-DK"/>
        </w:rPr>
        <w:t xml:space="preserve"> of </w:t>
      </w:r>
      <w:r w:rsidR="00F42038" w:rsidRPr="00F42038">
        <w:rPr>
          <w:rFonts w:asciiTheme="minorHAnsi" w:eastAsia="Times New Roman" w:hAnsiTheme="minorHAnsi"/>
          <w:i/>
          <w:lang w:val="da-DK"/>
        </w:rPr>
        <w:t>in situ</w:t>
      </w:r>
      <w:r w:rsidRPr="00F10244">
        <w:rPr>
          <w:rFonts w:asciiTheme="minorHAnsi" w:eastAsia="Times New Roman" w:hAnsiTheme="minorHAnsi"/>
          <w:i/>
          <w:lang w:val="da-DK"/>
        </w:rPr>
        <w:t xml:space="preserve"> </w:t>
      </w:r>
      <w:r w:rsidR="00F42038" w:rsidRPr="00745DA8">
        <w:rPr>
          <w:rFonts w:asciiTheme="minorHAnsi" w:eastAsia="Times New Roman" w:hAnsiTheme="minorHAnsi"/>
          <w:i/>
          <w:lang w:val="da-DK"/>
        </w:rPr>
        <w:t>gene bank</w:t>
      </w:r>
      <w:r w:rsidR="00622899" w:rsidRPr="003A00F0">
        <w:rPr>
          <w:rFonts w:asciiTheme="minorHAnsi" w:eastAsia="Times New Roman" w:hAnsiTheme="minorHAnsi"/>
          <w:i/>
          <w:lang w:val="da-DK"/>
        </w:rPr>
        <w:t>s</w:t>
      </w:r>
      <w:r w:rsidRPr="00F10244">
        <w:rPr>
          <w:rFonts w:asciiTheme="minorHAnsi" w:eastAsia="Times New Roman" w:hAnsiTheme="minorHAnsi"/>
          <w:i/>
          <w:lang w:val="da-DK"/>
        </w:rPr>
        <w:t xml:space="preserve">: </w:t>
      </w:r>
      <w:r w:rsidRPr="00F10244">
        <w:rPr>
          <w:rFonts w:asciiTheme="minorHAnsi" w:hAnsiTheme="minorHAnsi"/>
        </w:rPr>
        <w:t xml:space="preserve">Ethiopian Biodiversity institute (EBI), Ethiopian Agricultural research Institute (EIAR) and Ministry of Agriculture (MOA) structures from federal to community levels were supported to enhance their responsibility in managing </w:t>
      </w:r>
      <w:r w:rsidR="00F42038" w:rsidRPr="00F42038">
        <w:rPr>
          <w:rFonts w:asciiTheme="minorHAnsi" w:hAnsiTheme="minorHAnsi"/>
          <w:i/>
        </w:rPr>
        <w:t>in situ</w:t>
      </w:r>
      <w:r w:rsidRPr="00F10244">
        <w:rPr>
          <w:rFonts w:asciiTheme="minorHAnsi" w:hAnsiTheme="minorHAnsi"/>
        </w:rPr>
        <w:t xml:space="preserve"> conservation sites. Reports indicate that due to</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establishment</w:t>
      </w:r>
      <w:r w:rsidRPr="00F10244">
        <w:rPr>
          <w:rFonts w:asciiTheme="minorHAnsi" w:hAnsiTheme="minorHAnsi"/>
        </w:rPr>
        <w:t xml:space="preserve"> of two community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xml:space="preserve"> and two field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EBI outreach increased as a nation</w:t>
      </w:r>
      <w:r w:rsidR="003A00F0">
        <w:rPr>
          <w:rFonts w:asciiTheme="minorHAnsi" w:hAnsiTheme="minorHAnsi"/>
        </w:rPr>
        <w:t>al institute</w:t>
      </w:r>
      <w:r w:rsidRPr="00F10244">
        <w:rPr>
          <w:rFonts w:asciiTheme="minorHAnsi" w:hAnsiTheme="minorHAnsi"/>
        </w:rPr>
        <w:t xml:space="preserve"> and their technical and administrative involvement also increased in four project sites. EIAR also fully participated in participatory plant breeding program for the four crops FVs. MoA local structure (at woreda and community level) capacitated for</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management</w:t>
      </w:r>
      <w:r w:rsidRPr="00F10244">
        <w:rPr>
          <w:rFonts w:asciiTheme="minorHAnsi" w:hAnsiTheme="minorHAnsi"/>
        </w:rPr>
        <w:t xml:space="preserve"> of the conservation sites and use FTCs to scale up the conservation and research activities related to four crops FVs. Moreover, gene pool inventories were also conducted for the four crops by woreda of agriculture and EBI and documented. On-farm experiments </w:t>
      </w:r>
      <w:r w:rsidR="003A00F0">
        <w:rPr>
          <w:rFonts w:asciiTheme="minorHAnsi" w:hAnsiTheme="minorHAnsi"/>
        </w:rPr>
        <w:t xml:space="preserve">were </w:t>
      </w:r>
      <w:r w:rsidRPr="00F10244">
        <w:rPr>
          <w:rFonts w:asciiTheme="minorHAnsi" w:hAnsiTheme="minorHAnsi"/>
        </w:rPr>
        <w:t xml:space="preserve">also conducted in Gimbichu and Minjar-Shenkora project sites. As a result, 20 durum wheat accessions were reintroduced on three sites to evaluate the comparative advantage of reintroduced accessions with the FVs currently under production by the farmers. Similarly, in </w:t>
      </w:r>
      <w:r w:rsidRPr="00622899">
        <w:rPr>
          <w:rFonts w:asciiTheme="minorHAnsi" w:hAnsiTheme="minorHAnsi"/>
          <w:noProof/>
        </w:rPr>
        <w:t>Minja</w:t>
      </w:r>
      <w:r w:rsidR="00622899" w:rsidRPr="00622899">
        <w:rPr>
          <w:rFonts w:asciiTheme="minorHAnsi" w:hAnsiTheme="minorHAnsi"/>
          <w:noProof/>
        </w:rPr>
        <w:t>r</w:t>
      </w:r>
      <w:r w:rsidR="00622899">
        <w:rPr>
          <w:rFonts w:asciiTheme="minorHAnsi" w:hAnsiTheme="minorHAnsi"/>
          <w:noProof/>
        </w:rPr>
        <w:t xml:space="preserve"> </w:t>
      </w:r>
      <w:r w:rsidRPr="00F10244">
        <w:rPr>
          <w:rFonts w:asciiTheme="minorHAnsi" w:hAnsiTheme="minorHAnsi"/>
        </w:rPr>
        <w:t xml:space="preserve">Shenkora project site, 12 </w:t>
      </w:r>
      <w:r w:rsidR="00622899">
        <w:rPr>
          <w:rFonts w:asciiTheme="minorHAnsi" w:hAnsiTheme="minorHAnsi"/>
        </w:rPr>
        <w:t>tef</w:t>
      </w:r>
      <w:r w:rsidRPr="00F10244">
        <w:rPr>
          <w:rFonts w:asciiTheme="minorHAnsi" w:hAnsiTheme="minorHAnsi"/>
        </w:rPr>
        <w:t xml:space="preserve"> accessions were reintroduced to the district and one site on-farm experiment was conducted to evaluate the comparative advantage of the accession relative to the improved </w:t>
      </w:r>
      <w:r w:rsidR="00622899">
        <w:rPr>
          <w:rFonts w:asciiTheme="minorHAnsi" w:hAnsiTheme="minorHAnsi"/>
        </w:rPr>
        <w:t>tef</w:t>
      </w:r>
      <w:r w:rsidRPr="00F10244">
        <w:rPr>
          <w:rFonts w:asciiTheme="minorHAnsi" w:hAnsiTheme="minorHAnsi"/>
        </w:rPr>
        <w:t xml:space="preserve"> variety. </w:t>
      </w:r>
    </w:p>
    <w:p w14:paraId="245E65E1" w14:textId="77777777" w:rsidR="00F10244" w:rsidRPr="00F10244" w:rsidRDefault="00F10244" w:rsidP="00F10244">
      <w:pPr>
        <w:spacing w:after="0"/>
        <w:rPr>
          <w:rFonts w:asciiTheme="minorHAnsi" w:eastAsia="Times New Roman" w:hAnsiTheme="minorHAnsi"/>
        </w:rPr>
      </w:pPr>
    </w:p>
    <w:p w14:paraId="547722A8"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b/>
          <w:i/>
        </w:rPr>
        <w:t>Overall Project Outcome RATING</w:t>
      </w:r>
      <w:r w:rsidRPr="00F10244">
        <w:rPr>
          <w:rFonts w:asciiTheme="minorHAnsi" w:eastAsia="Times New Roman" w:hAnsiTheme="minorHAnsi"/>
        </w:rPr>
        <w:t xml:space="preserve">: </w:t>
      </w:r>
      <w:r w:rsidRPr="00F10244">
        <w:rPr>
          <w:rFonts w:asciiTheme="minorHAnsi" w:eastAsia="Times New Roman" w:hAnsiTheme="minorHAnsi"/>
          <w:i/>
        </w:rPr>
        <w:t>Satisfactory</w:t>
      </w:r>
      <w:r w:rsidRPr="00F10244">
        <w:rPr>
          <w:rFonts w:asciiTheme="minorHAnsi" w:eastAsia="Times New Roman" w:hAnsiTheme="minorHAnsi"/>
        </w:rPr>
        <w:t xml:space="preserve"> </w:t>
      </w:r>
      <w:r w:rsidRPr="00F10244">
        <w:rPr>
          <w:rFonts w:asciiTheme="minorHAnsi" w:eastAsia="Times New Roman" w:hAnsiTheme="minorHAnsi"/>
          <w:i/>
        </w:rPr>
        <w:t>(S)</w:t>
      </w:r>
    </w:p>
    <w:p w14:paraId="79797087" w14:textId="77777777" w:rsidR="002A020F" w:rsidRDefault="002A020F" w:rsidP="004E3743">
      <w:pPr>
        <w:spacing w:after="0"/>
        <w:rPr>
          <w:rFonts w:ascii="Times New Roman" w:eastAsia="Times New Roman" w:hAnsi="Times New Roman"/>
          <w:szCs w:val="20"/>
        </w:rPr>
      </w:pPr>
    </w:p>
    <w:p w14:paraId="42DEE1A8" w14:textId="77777777" w:rsidR="00042BD6" w:rsidRPr="00CB6749" w:rsidRDefault="00042BD6" w:rsidP="006A1540">
      <w:pPr>
        <w:pStyle w:val="Heading3"/>
        <w:spacing w:line="276" w:lineRule="auto"/>
        <w:ind w:left="547" w:hanging="567"/>
      </w:pPr>
      <w:bookmarkStart w:id="63" w:name="_Toc449960351"/>
      <w:r w:rsidRPr="00CB6749">
        <w:t>Relevance</w:t>
      </w:r>
      <w:bookmarkEnd w:id="63"/>
    </w:p>
    <w:p w14:paraId="7B83B22F" w14:textId="7EC245BD" w:rsidR="00E23190" w:rsidRDefault="00BE6A3A" w:rsidP="00BE6A3A">
      <w:pPr>
        <w:spacing w:line="276" w:lineRule="auto"/>
      </w:pPr>
      <w:r w:rsidRPr="00475AC1">
        <w:t xml:space="preserve">As far as relevance is concerned, the programme concept and design are highly relevant to country policies, strategic objectives and priorities. </w:t>
      </w:r>
    </w:p>
    <w:p w14:paraId="0657B235" w14:textId="77777777" w:rsidR="00E23190" w:rsidRDefault="00E23190" w:rsidP="00E23190">
      <w:pPr>
        <w:spacing w:line="276" w:lineRule="auto"/>
      </w:pPr>
      <w:r>
        <w:t xml:space="preserve">The conservation of agricultural biodiversity has been a </w:t>
      </w:r>
      <w:r w:rsidRPr="00622899">
        <w:rPr>
          <w:noProof/>
        </w:rPr>
        <w:t>longtime</w:t>
      </w:r>
      <w:r>
        <w:t xml:space="preserve"> priority for the GoE: under the 3</w:t>
      </w:r>
      <w:r w:rsidRPr="00137103">
        <w:rPr>
          <w:vertAlign w:val="superscript"/>
        </w:rPr>
        <w:t>rd</w:t>
      </w:r>
      <w:r>
        <w:t xml:space="preserve"> National Report for the Convention </w:t>
      </w:r>
      <w:r w:rsidRPr="00622899">
        <w:rPr>
          <w:noProof/>
        </w:rPr>
        <w:t>for</w:t>
      </w:r>
      <w:r>
        <w:t xml:space="preserve"> Biodiversity Conservation</w:t>
      </w:r>
      <w:r>
        <w:rPr>
          <w:rStyle w:val="FootnoteReference"/>
        </w:rPr>
        <w:footnoteReference w:id="11"/>
      </w:r>
      <w:r>
        <w:t>, the GoE has underlined as highest priorities, “</w:t>
      </w:r>
      <w:r w:rsidR="00F42038" w:rsidRPr="00F42038">
        <w:rPr>
          <w:i/>
        </w:rPr>
        <w:t>in situ</w:t>
      </w:r>
      <w:r>
        <w:t xml:space="preserve"> conservation”, “access to genetic resources” and “agricultural biodiversity”. This was further reiterated in the 2005 National Biodiversity Policy</w:t>
      </w:r>
      <w:r>
        <w:rPr>
          <w:rStyle w:val="FootnoteReference"/>
        </w:rPr>
        <w:footnoteReference w:id="12"/>
      </w:r>
      <w:r>
        <w:t xml:space="preserve"> and 4</w:t>
      </w:r>
      <w:r w:rsidRPr="0013256C">
        <w:rPr>
          <w:vertAlign w:val="superscript"/>
        </w:rPr>
        <w:t>th</w:t>
      </w:r>
      <w:r>
        <w:t xml:space="preserve"> National Report biodiversity conservation of 2009. While Ethiopia is an important centre of origin and/or diversification of several major crops (including coffee, </w:t>
      </w:r>
      <w:r w:rsidRPr="00622899">
        <w:rPr>
          <w:noProof/>
        </w:rPr>
        <w:t>enset</w:t>
      </w:r>
      <w:r>
        <w:t xml:space="preserve">, durum wheat and </w:t>
      </w:r>
      <w:r w:rsidR="00622899">
        <w:t>tef</w:t>
      </w:r>
      <w:r>
        <w:t xml:space="preserve">), the trend for agriculture intensification is </w:t>
      </w:r>
      <w:r w:rsidRPr="00E23190">
        <w:rPr>
          <w:i/>
        </w:rPr>
        <w:t>de facto</w:t>
      </w:r>
      <w:r>
        <w:t xml:space="preserve"> reducing crop variety diversity with the expansion of high-yield varieties which local varieties are unable to compete with. Hence the need to address agro-biodiversity loss.</w:t>
      </w:r>
    </w:p>
    <w:p w14:paraId="6D5C5BEA" w14:textId="77777777" w:rsidR="00BE6A3A" w:rsidRPr="00475AC1" w:rsidRDefault="00BE6A3A" w:rsidP="00BE6A3A">
      <w:pPr>
        <w:spacing w:line="276" w:lineRule="auto"/>
      </w:pPr>
      <w:r w:rsidRPr="00475AC1">
        <w:t>The Team concludes that the Project is fully conforming to the country strategies, policies and programmes related to biodiversity. This also includes all activities under the project, which are well in tune and fully aligned with the national development policy, including all three project outcomes on policy support, marketing and conservation.</w:t>
      </w:r>
    </w:p>
    <w:p w14:paraId="0B3F16D9" w14:textId="77777777" w:rsidR="0061613F" w:rsidRDefault="00594656" w:rsidP="00DE2331">
      <w:pPr>
        <w:spacing w:line="276" w:lineRule="auto"/>
      </w:pPr>
      <w:r>
        <w:t>The project</w:t>
      </w:r>
      <w:r w:rsidR="00BE6A3A">
        <w:t xml:space="preserve"> is also </w:t>
      </w:r>
      <w:r w:rsidR="0061613F" w:rsidRPr="00CC2C60">
        <w:t>relevant in the sense that it respond</w:t>
      </w:r>
      <w:r>
        <w:t xml:space="preserve">ed to GoE priorities that were </w:t>
      </w:r>
      <w:r w:rsidR="0061613F" w:rsidRPr="00CC2C60">
        <w:t xml:space="preserve">not very well integrated </w:t>
      </w:r>
      <w:r w:rsidR="00622899">
        <w:rPr>
          <w:noProof/>
        </w:rPr>
        <w:t>into</w:t>
      </w:r>
      <w:r w:rsidR="0061613F" w:rsidRPr="00CC2C60">
        <w:t xml:space="preserve"> the agricultural and environmental sectors with stakeholders in both ministries not necessarily recognising the importance of </w:t>
      </w:r>
      <w:r w:rsidR="00475AC1">
        <w:t>FV for food security</w:t>
      </w:r>
      <w:r w:rsidR="0061613F" w:rsidRPr="00CC2C60">
        <w:t>. The project directly addresse</w:t>
      </w:r>
      <w:r w:rsidR="00E23190">
        <w:t>s</w:t>
      </w:r>
      <w:r w:rsidR="0061613F" w:rsidRPr="00CC2C60">
        <w:t xml:space="preserve"> th</w:t>
      </w:r>
      <w:r w:rsidR="00CC2C60" w:rsidRPr="00CC2C60">
        <w:t xml:space="preserve">is </w:t>
      </w:r>
      <w:r w:rsidR="0061613F" w:rsidRPr="00CC2C60">
        <w:t>shortcoming</w:t>
      </w:r>
      <w:r>
        <w:t xml:space="preserve"> with extensive institutional support</w:t>
      </w:r>
      <w:r w:rsidR="00475AC1">
        <w:t xml:space="preserve"> on awareness raising through policy review</w:t>
      </w:r>
      <w:r w:rsidR="00BE6A3A">
        <w:t>.</w:t>
      </w:r>
    </w:p>
    <w:p w14:paraId="0E5C399C" w14:textId="77777777" w:rsidR="00475AC1" w:rsidRDefault="00E23190" w:rsidP="00DE2331">
      <w:pPr>
        <w:spacing w:line="276" w:lineRule="auto"/>
      </w:pPr>
      <w:r>
        <w:lastRenderedPageBreak/>
        <w:t>T</w:t>
      </w:r>
      <w:r w:rsidR="00594656">
        <w:t>he project respond</w:t>
      </w:r>
      <w:r>
        <w:t>s</w:t>
      </w:r>
      <w:r w:rsidR="00594656">
        <w:t xml:space="preserve"> to community needs by </w:t>
      </w:r>
      <w:r w:rsidR="00622899">
        <w:t>focusing</w:t>
      </w:r>
      <w:r>
        <w:t xml:space="preserve"> (i) </w:t>
      </w:r>
      <w:r w:rsidR="00594656">
        <w:t xml:space="preserve">on the conservation of </w:t>
      </w:r>
      <w:r w:rsidR="00B14BF1">
        <w:t>genetic agro-resources through agricultural development</w:t>
      </w:r>
      <w:r w:rsidR="00BE6A3A">
        <w:t xml:space="preserve"> </w:t>
      </w:r>
      <w:r w:rsidR="00475AC1">
        <w:t xml:space="preserve">(e.g. </w:t>
      </w:r>
      <w:r w:rsidR="00F42038" w:rsidRPr="00F42038">
        <w:t>gene bank</w:t>
      </w:r>
      <w:r w:rsidR="00622899">
        <w:t>s</w:t>
      </w:r>
      <w:r w:rsidR="00475AC1">
        <w:t xml:space="preserve"> and cooperatives),</w:t>
      </w:r>
      <w:r w:rsidR="00BE6A3A">
        <w:t xml:space="preserve"> </w:t>
      </w:r>
      <w:r>
        <w:t xml:space="preserve">(ii) on </w:t>
      </w:r>
      <w:r w:rsidR="00BE6A3A">
        <w:t>agro-ecological conservation</w:t>
      </w:r>
      <w:r w:rsidR="00475AC1">
        <w:t xml:space="preserve"> (e.g. bylaws)</w:t>
      </w:r>
      <w:r>
        <w:t xml:space="preserve"> and</w:t>
      </w:r>
      <w:r w:rsidR="00BE6A3A">
        <w:t xml:space="preserve"> </w:t>
      </w:r>
      <w:r>
        <w:t xml:space="preserve">(iii) </w:t>
      </w:r>
      <w:r w:rsidR="00BE6A3A">
        <w:t>ensuring FV continuity through market</w:t>
      </w:r>
      <w:r w:rsidR="00475AC1">
        <w:t xml:space="preserve"> and value chain</w:t>
      </w:r>
      <w:r w:rsidR="00BE6A3A">
        <w:t xml:space="preserve"> development </w:t>
      </w:r>
      <w:r w:rsidR="00475AC1">
        <w:t>(</w:t>
      </w:r>
      <w:r w:rsidR="00475AC1" w:rsidRPr="00622899">
        <w:rPr>
          <w:noProof/>
        </w:rPr>
        <w:t>cooperativism</w:t>
      </w:r>
      <w:r w:rsidR="00475AC1">
        <w:t xml:space="preserve"> &amp; local agro-processing) and </w:t>
      </w:r>
      <w:r w:rsidR="00BE6A3A">
        <w:t>improved land husbandry</w:t>
      </w:r>
      <w:r w:rsidR="00475AC1">
        <w:t xml:space="preserve"> (</w:t>
      </w:r>
      <w:r>
        <w:t xml:space="preserve">e.g. </w:t>
      </w:r>
      <w:r w:rsidR="00475AC1">
        <w:t>extension packages)</w:t>
      </w:r>
      <w:r w:rsidR="00B14BF1">
        <w:t>.</w:t>
      </w:r>
      <w:r w:rsidR="00475AC1">
        <w:t xml:space="preserve"> It also enhance</w:t>
      </w:r>
      <w:r>
        <w:t>s</w:t>
      </w:r>
      <w:r w:rsidR="00475AC1">
        <w:t xml:space="preserve"> farmer’s knowledge on FV added value to reduce agricultural risks and ensure food security in case of extreme climatic / </w:t>
      </w:r>
      <w:r w:rsidR="00475AC1" w:rsidRPr="00622899">
        <w:rPr>
          <w:noProof/>
        </w:rPr>
        <w:t>pest</w:t>
      </w:r>
      <w:r w:rsidR="00475AC1">
        <w:t xml:space="preserve"> events.</w:t>
      </w:r>
    </w:p>
    <w:p w14:paraId="031AC0AF" w14:textId="77777777" w:rsidR="00E23190" w:rsidRDefault="00E23190" w:rsidP="00DE2331">
      <w:pPr>
        <w:spacing w:line="276" w:lineRule="auto"/>
      </w:pPr>
      <w:r>
        <w:t xml:space="preserve">Finally, a strong emphasis </w:t>
      </w:r>
      <w:r w:rsidR="002B4750">
        <w:t xml:space="preserve">has been put on capacity building and awareness raising activities (benefitting both institutional (local &amp; federal) stakeholders and final beneficiaries (farmers &amp; cooperatives): these are highly relevant in a general context favouring food security through HYV, maintaining agro-biodiversity through off-farm activities and overall biodiversity conservation </w:t>
      </w:r>
      <w:r w:rsidR="00622899">
        <w:t>focused</w:t>
      </w:r>
      <w:r w:rsidR="002B4750">
        <w:t xml:space="preserve"> on non-farm assets</w:t>
      </w:r>
      <w:r w:rsidR="0061433E">
        <w:t>.</w:t>
      </w:r>
    </w:p>
    <w:p w14:paraId="345EB717" w14:textId="77777777" w:rsidR="0061433E" w:rsidRPr="00CC2C60" w:rsidRDefault="0061433E" w:rsidP="0061433E">
      <w:pPr>
        <w:spacing w:line="276" w:lineRule="auto"/>
      </w:pPr>
      <w:r>
        <w:t xml:space="preserve">The project is also designed in </w:t>
      </w:r>
      <w:r w:rsidRPr="00622899">
        <w:rPr>
          <w:noProof/>
        </w:rPr>
        <w:t>alignment</w:t>
      </w:r>
      <w:r>
        <w:t xml:space="preserve"> of GEF priority areas. GEF funds and </w:t>
      </w:r>
      <w:r w:rsidRPr="00622899">
        <w:rPr>
          <w:noProof/>
        </w:rPr>
        <w:t>supp</w:t>
      </w:r>
      <w:r>
        <w:t xml:space="preserve">ort projects </w:t>
      </w:r>
      <w:r w:rsidR="00622899">
        <w:t>focused</w:t>
      </w:r>
      <w:r>
        <w:t xml:space="preserve"> on biological diversity, climate change, and land degradation issues. The </w:t>
      </w:r>
      <w:r w:rsidRPr="00622899">
        <w:rPr>
          <w:noProof/>
        </w:rPr>
        <w:t>agrobiodiversity</w:t>
      </w:r>
      <w:r>
        <w:t xml:space="preserve"> conservation project is, therefore, designed to be in line with these GEF priority areas.</w:t>
      </w:r>
    </w:p>
    <w:p w14:paraId="30A2CC12" w14:textId="77777777" w:rsidR="00201140" w:rsidRPr="004E3743" w:rsidRDefault="00475AC1" w:rsidP="00DE2331">
      <w:pPr>
        <w:spacing w:line="276" w:lineRule="auto"/>
        <w:rPr>
          <w:b/>
          <w:i/>
        </w:rPr>
      </w:pPr>
      <w:r w:rsidRPr="004E3743">
        <w:rPr>
          <w:b/>
          <w:i/>
        </w:rPr>
        <w:t>R</w:t>
      </w:r>
      <w:r w:rsidR="004E3743" w:rsidRPr="004E3743">
        <w:rPr>
          <w:b/>
          <w:i/>
        </w:rPr>
        <w:t>ATING</w:t>
      </w:r>
      <w:r w:rsidRPr="004E3743">
        <w:rPr>
          <w:b/>
          <w:i/>
        </w:rPr>
        <w:t>:</w:t>
      </w:r>
      <w:r w:rsidRPr="004E3743">
        <w:rPr>
          <w:i/>
        </w:rPr>
        <w:t xml:space="preserve"> Relevant</w:t>
      </w:r>
      <w:r w:rsidR="004E3743" w:rsidRPr="004E3743">
        <w:rPr>
          <w:i/>
        </w:rPr>
        <w:t xml:space="preserve"> (R)</w:t>
      </w:r>
    </w:p>
    <w:p w14:paraId="707B896E" w14:textId="77777777" w:rsidR="007D6188" w:rsidRPr="00A72FD8" w:rsidRDefault="007D6188" w:rsidP="00DE2331">
      <w:pPr>
        <w:spacing w:line="276" w:lineRule="auto"/>
      </w:pPr>
    </w:p>
    <w:p w14:paraId="4E543852" w14:textId="77777777" w:rsidR="00042BD6" w:rsidRPr="006A1540" w:rsidRDefault="005D76C6" w:rsidP="006A1540">
      <w:pPr>
        <w:pStyle w:val="Heading3"/>
        <w:spacing w:line="276" w:lineRule="auto"/>
        <w:ind w:left="547" w:hanging="567"/>
      </w:pPr>
      <w:bookmarkStart w:id="64" w:name="_Toc449960352"/>
      <w:r w:rsidRPr="006A1540">
        <w:t>Effectiveness and efficiency</w:t>
      </w:r>
      <w:bookmarkEnd w:id="64"/>
    </w:p>
    <w:p w14:paraId="10018945" w14:textId="77777777" w:rsidR="00AE7BC9" w:rsidRDefault="00F7052D" w:rsidP="00CE07E7">
      <w:pPr>
        <w:spacing w:line="276" w:lineRule="auto"/>
        <w:rPr>
          <w:rFonts w:cs="Arial"/>
          <w:lang w:eastAsia="da-DK"/>
        </w:rPr>
      </w:pPr>
      <w:r w:rsidRPr="00EF2874">
        <w:rPr>
          <w:rFonts w:cs="Arial"/>
          <w:b/>
          <w:u w:val="single"/>
          <w:lang w:eastAsia="da-DK"/>
        </w:rPr>
        <w:t>Effectiveness</w:t>
      </w:r>
      <w:r w:rsidR="00AE7BC9">
        <w:rPr>
          <w:rFonts w:cs="Arial"/>
          <w:lang w:eastAsia="da-DK"/>
        </w:rPr>
        <w:t xml:space="preserve"> (relation between actual outcomes and</w:t>
      </w:r>
      <w:r w:rsidR="00E2678A">
        <w:rPr>
          <w:rFonts w:cs="Arial"/>
          <w:lang w:eastAsia="da-DK"/>
        </w:rPr>
        <w:t xml:space="preserve"> the project </w:t>
      </w:r>
      <w:r w:rsidR="00AE7BC9">
        <w:rPr>
          <w:rFonts w:cs="Arial"/>
          <w:lang w:eastAsia="da-DK"/>
        </w:rPr>
        <w:t>objective):</w:t>
      </w:r>
    </w:p>
    <w:p w14:paraId="25FBC9A0" w14:textId="77777777" w:rsidR="00E2678A" w:rsidRDefault="00E2678A" w:rsidP="00CE07E7">
      <w:pPr>
        <w:spacing w:line="276" w:lineRule="auto"/>
        <w:rPr>
          <w:rFonts w:cs="Arial"/>
          <w:lang w:eastAsia="da-DK"/>
        </w:rPr>
      </w:pPr>
      <w:r>
        <w:rPr>
          <w:rFonts w:cs="Arial"/>
          <w:lang w:eastAsia="da-DK"/>
        </w:rPr>
        <w:t xml:space="preserve">The initial project objective was to </w:t>
      </w:r>
      <w:r w:rsidR="00F7052D" w:rsidRPr="00EF2874">
        <w:rPr>
          <w:rFonts w:cs="Arial"/>
          <w:lang w:eastAsia="da-DK"/>
        </w:rPr>
        <w:t>provide farming communities with incentives (policies, capacity, markets and knowledge) to mainstream Conservation of agro-biodiversity</w:t>
      </w:r>
      <w:r>
        <w:rPr>
          <w:rFonts w:cs="Arial"/>
          <w:lang w:eastAsia="da-DK"/>
        </w:rPr>
        <w:t>.</w:t>
      </w:r>
    </w:p>
    <w:p w14:paraId="4772C362" w14:textId="77777777" w:rsidR="00560D1E" w:rsidRPr="00EF2874" w:rsidRDefault="00E2678A" w:rsidP="00EF2874">
      <w:pPr>
        <w:pStyle w:val="ListParagraph"/>
        <w:numPr>
          <w:ilvl w:val="0"/>
          <w:numId w:val="7"/>
        </w:numPr>
        <w:spacing w:line="276" w:lineRule="auto"/>
        <w:rPr>
          <w:rFonts w:cs="Arial"/>
          <w:lang w:eastAsia="da-DK"/>
        </w:rPr>
      </w:pPr>
      <w:r>
        <w:rPr>
          <w:rFonts w:cs="Arial"/>
          <w:lang w:eastAsia="da-DK"/>
        </w:rPr>
        <w:t>Outcome 1: e</w:t>
      </w:r>
      <w:r w:rsidR="00F7052D" w:rsidRPr="00EF2874">
        <w:rPr>
          <w:rFonts w:cs="Arial"/>
          <w:lang w:eastAsia="da-DK"/>
        </w:rPr>
        <w:t>nabling policy and institutional framework for in situ conservation of agro-biodiversity</w:t>
      </w:r>
    </w:p>
    <w:p w14:paraId="18BE72A7" w14:textId="77777777" w:rsidR="00560D1E" w:rsidRPr="00EF2874" w:rsidRDefault="00E2678A" w:rsidP="00EF2874">
      <w:pPr>
        <w:pStyle w:val="ListParagraph"/>
        <w:numPr>
          <w:ilvl w:val="0"/>
          <w:numId w:val="7"/>
        </w:numPr>
        <w:spacing w:line="276" w:lineRule="auto"/>
        <w:rPr>
          <w:rFonts w:cs="Arial"/>
          <w:lang w:eastAsia="da-DK"/>
        </w:rPr>
      </w:pPr>
      <w:r>
        <w:rPr>
          <w:rFonts w:cs="Arial"/>
          <w:lang w:eastAsia="da-DK"/>
        </w:rPr>
        <w:t>Outcome 2: m</w:t>
      </w:r>
      <w:r w:rsidR="00F7052D" w:rsidRPr="00EF2874">
        <w:rPr>
          <w:rFonts w:cs="Arial"/>
          <w:lang w:eastAsia="da-DK"/>
        </w:rPr>
        <w:t>arkets for agro-biodiversity friendly products promote farmer uptake of agro-biodiversity conservation imperatives</w:t>
      </w:r>
    </w:p>
    <w:p w14:paraId="5D41214C" w14:textId="77777777" w:rsidR="00560D1E" w:rsidRDefault="00E2678A" w:rsidP="00EF2874">
      <w:pPr>
        <w:pStyle w:val="ListParagraph"/>
        <w:numPr>
          <w:ilvl w:val="0"/>
          <w:numId w:val="7"/>
        </w:numPr>
        <w:spacing w:line="276" w:lineRule="auto"/>
        <w:rPr>
          <w:rFonts w:cs="Arial"/>
          <w:lang w:eastAsia="da-DK"/>
        </w:rPr>
      </w:pPr>
      <w:r>
        <w:rPr>
          <w:rFonts w:cs="Arial"/>
          <w:lang w:eastAsia="da-DK"/>
        </w:rPr>
        <w:t>Outcome 3: C</w:t>
      </w:r>
      <w:r w:rsidR="00F7052D" w:rsidRPr="00EF2874">
        <w:rPr>
          <w:rFonts w:cs="Arial"/>
          <w:lang w:eastAsia="da-DK"/>
        </w:rPr>
        <w:t xml:space="preserve">rop Wild Relatives are conserved in </w:t>
      </w:r>
      <w:r w:rsidR="00F42038" w:rsidRPr="00F42038">
        <w:rPr>
          <w:rFonts w:cs="Arial"/>
          <w:i/>
          <w:lang w:eastAsia="da-DK"/>
        </w:rPr>
        <w:t>in situ</w:t>
      </w:r>
      <w:r w:rsidR="00F7052D" w:rsidRPr="00EF2874">
        <w:rPr>
          <w:rFonts w:cs="Arial"/>
          <w:lang w:eastAsia="da-DK"/>
        </w:rPr>
        <w:t xml:space="preserve"> gene banks (set side areas) that continue to provide “breeding ground for agro-biodiversity”</w:t>
      </w:r>
    </w:p>
    <w:p w14:paraId="26A73608" w14:textId="77777777" w:rsidR="00354DA3" w:rsidRDefault="00E2678A">
      <w:pPr>
        <w:spacing w:line="276" w:lineRule="auto"/>
        <w:rPr>
          <w:rFonts w:cs="Arial"/>
          <w:lang w:eastAsia="da-DK"/>
        </w:rPr>
      </w:pPr>
      <w:r>
        <w:rPr>
          <w:rFonts w:cs="Arial"/>
          <w:lang w:eastAsia="da-DK"/>
        </w:rPr>
        <w:t xml:space="preserve">The project overall succeeded through the three outcomes to achieve the initial objective: to various degrees, farming communities are </w:t>
      </w:r>
      <w:r w:rsidR="009A6F78">
        <w:rPr>
          <w:rFonts w:cs="Arial"/>
          <w:lang w:eastAsia="da-DK"/>
        </w:rPr>
        <w:t xml:space="preserve">now </w:t>
      </w:r>
      <w:r>
        <w:rPr>
          <w:rFonts w:cs="Arial"/>
          <w:lang w:eastAsia="da-DK"/>
        </w:rPr>
        <w:t>operating through relevant policies, have been capacitated, were supported in accessing markets and have had their knowledge enhanced on FV farming</w:t>
      </w:r>
      <w:r w:rsidR="009A6F78">
        <w:rPr>
          <w:rFonts w:cs="Arial"/>
          <w:lang w:eastAsia="da-DK"/>
        </w:rPr>
        <w:t>.</w:t>
      </w:r>
    </w:p>
    <w:p w14:paraId="77D08714" w14:textId="77777777" w:rsidR="00354DA3" w:rsidRDefault="009A6F78">
      <w:pPr>
        <w:spacing w:line="276" w:lineRule="auto"/>
        <w:rPr>
          <w:rFonts w:cs="Arial"/>
          <w:lang w:eastAsia="da-DK"/>
        </w:rPr>
      </w:pPr>
      <w:r>
        <w:rPr>
          <w:rFonts w:cs="Arial"/>
          <w:lang w:eastAsia="da-DK"/>
        </w:rPr>
        <w:t>For outcome 1, there is a clear link between by-laws implementation</w:t>
      </w:r>
      <w:r w:rsidR="00F160FF">
        <w:rPr>
          <w:rFonts w:cs="Arial"/>
          <w:lang w:eastAsia="da-DK"/>
        </w:rPr>
        <w:t>, local government capacity building, extension package</w:t>
      </w:r>
      <w:r>
        <w:rPr>
          <w:rFonts w:cs="Arial"/>
          <w:lang w:eastAsia="da-DK"/>
        </w:rPr>
        <w:t xml:space="preserve"> and agro-biodiversity conservation</w:t>
      </w:r>
      <w:r w:rsidR="00F160FF">
        <w:rPr>
          <w:rFonts w:cs="Arial"/>
          <w:lang w:eastAsia="da-DK"/>
        </w:rPr>
        <w:t>; although the inclusion of biodiversity conservation principles into national policies was necessary and was the establishment of regional EBI offices, this linkage is weaker as there is not yet clear and visible results from those activities.</w:t>
      </w:r>
    </w:p>
    <w:p w14:paraId="15DAF09F" w14:textId="77777777" w:rsidR="00354DA3" w:rsidRDefault="00F160FF">
      <w:pPr>
        <w:spacing w:line="276" w:lineRule="auto"/>
        <w:rPr>
          <w:rFonts w:cs="Arial"/>
          <w:lang w:eastAsia="da-DK"/>
        </w:rPr>
      </w:pPr>
      <w:r>
        <w:rPr>
          <w:rFonts w:cs="Arial"/>
          <w:lang w:eastAsia="da-DK"/>
        </w:rPr>
        <w:t>Regarding outcome 2, agrobiodiversity conservation has been enhanced through marketing activities that resulted in increasing production of all four FV crops; there is little direct evidence for increased international demand through the project.</w:t>
      </w:r>
      <w:r w:rsidR="004F7091">
        <w:rPr>
          <w:rFonts w:cs="Arial"/>
          <w:lang w:eastAsia="da-DK"/>
        </w:rPr>
        <w:t xml:space="preserve"> Marketing</w:t>
      </w:r>
      <w:r w:rsidR="00054E09">
        <w:rPr>
          <w:rFonts w:cs="Arial"/>
          <w:lang w:eastAsia="da-DK"/>
        </w:rPr>
        <w:t xml:space="preserve"> (including certification and branding)</w:t>
      </w:r>
      <w:r w:rsidR="004F7091">
        <w:rPr>
          <w:rFonts w:cs="Arial"/>
          <w:lang w:eastAsia="da-DK"/>
        </w:rPr>
        <w:t xml:space="preserve"> and processing</w:t>
      </w:r>
      <w:r w:rsidR="00054E09">
        <w:rPr>
          <w:rFonts w:cs="Arial"/>
          <w:lang w:eastAsia="da-DK"/>
        </w:rPr>
        <w:t xml:space="preserve"> (agro-processing diversification)</w:t>
      </w:r>
      <w:r w:rsidR="004F7091">
        <w:rPr>
          <w:rFonts w:cs="Arial"/>
          <w:lang w:eastAsia="da-DK"/>
        </w:rPr>
        <w:t xml:space="preserve"> of all </w:t>
      </w:r>
      <w:r w:rsidR="00054E09">
        <w:rPr>
          <w:rFonts w:cs="Arial"/>
          <w:lang w:eastAsia="da-DK"/>
        </w:rPr>
        <w:t>four</w:t>
      </w:r>
      <w:r w:rsidR="004F7091">
        <w:rPr>
          <w:rFonts w:cs="Arial"/>
          <w:lang w:eastAsia="da-DK"/>
        </w:rPr>
        <w:t xml:space="preserve"> </w:t>
      </w:r>
      <w:r w:rsidR="00054E09">
        <w:rPr>
          <w:rFonts w:cs="Arial"/>
          <w:lang w:eastAsia="da-DK"/>
        </w:rPr>
        <w:t xml:space="preserve">crops enhanced also indirectly conservation but the lack of credit opportunities remained an obstacle for effectively scaling up commercialisation. Indeed the financial capacity of cooperatives remained low due to an effective lack of capital (which </w:t>
      </w:r>
      <w:r w:rsidR="00054E09">
        <w:rPr>
          <w:rFonts w:cs="Arial"/>
          <w:lang w:eastAsia="da-DK"/>
        </w:rPr>
        <w:lastRenderedPageBreak/>
        <w:t>e.g. resulted in additional financial project support for coffee certification out of reach of locally supported cooperatives).</w:t>
      </w:r>
    </w:p>
    <w:p w14:paraId="0B4DBC09" w14:textId="77777777" w:rsidR="00354DA3" w:rsidRDefault="007528BB">
      <w:pPr>
        <w:spacing w:line="276" w:lineRule="auto"/>
        <w:rPr>
          <w:rFonts w:cs="Arial"/>
          <w:lang w:eastAsia="da-DK"/>
        </w:rPr>
      </w:pPr>
      <w:r>
        <w:rPr>
          <w:rFonts w:cs="Arial"/>
          <w:lang w:eastAsia="da-DK"/>
        </w:rPr>
        <w:t xml:space="preserve">As for outcome 3, </w:t>
      </w:r>
      <w:r w:rsidR="00381008">
        <w:rPr>
          <w:rFonts w:cs="Arial"/>
          <w:lang w:eastAsia="da-DK"/>
        </w:rPr>
        <w:t xml:space="preserve">the establishment of on-farm and seed </w:t>
      </w:r>
      <w:r w:rsidR="00F42038" w:rsidRPr="00F42038">
        <w:rPr>
          <w:rFonts w:cs="Arial"/>
          <w:lang w:eastAsia="da-DK"/>
        </w:rPr>
        <w:t>gene bank</w:t>
      </w:r>
      <w:r w:rsidR="00381008">
        <w:rPr>
          <w:rFonts w:cs="Arial"/>
          <w:lang w:eastAsia="da-DK"/>
        </w:rPr>
        <w:t>s and their operationalisation are directly related to agro-biodiversity conservation although this is not yet effective for tef and durum wheat.</w:t>
      </w:r>
    </w:p>
    <w:p w14:paraId="4033688E" w14:textId="77777777" w:rsidR="00354DA3" w:rsidRPr="00EF2874" w:rsidRDefault="00381008">
      <w:pPr>
        <w:spacing w:line="276" w:lineRule="auto"/>
        <w:rPr>
          <w:rFonts w:cs="Arial"/>
          <w:lang w:eastAsia="da-DK"/>
        </w:rPr>
      </w:pPr>
      <w:r>
        <w:rPr>
          <w:rFonts w:cs="Arial"/>
          <w:lang w:eastAsia="da-DK"/>
        </w:rPr>
        <w:t>Indirectly, the main achievement of the project has been the maintaining or increasing of all four crops acr</w:t>
      </w:r>
      <w:r w:rsidR="00B7395B">
        <w:rPr>
          <w:rFonts w:cs="Arial"/>
          <w:lang w:eastAsia="da-DK"/>
        </w:rPr>
        <w:t>e</w:t>
      </w:r>
      <w:r>
        <w:rPr>
          <w:rFonts w:cs="Arial"/>
          <w:lang w:eastAsia="da-DK"/>
        </w:rPr>
        <w:t>age; this was most significant for tef (with a reversal of acreage between HYV and FV)</w:t>
      </w:r>
      <w:r w:rsidR="00B7395B">
        <w:rPr>
          <w:rFonts w:cs="Arial"/>
          <w:lang w:eastAsia="da-DK"/>
        </w:rPr>
        <w:t>.</w:t>
      </w:r>
    </w:p>
    <w:p w14:paraId="0F3EEDC6" w14:textId="77777777" w:rsidR="00E2678A" w:rsidRDefault="00E2678A" w:rsidP="00CE07E7">
      <w:pPr>
        <w:spacing w:line="276" w:lineRule="auto"/>
        <w:rPr>
          <w:rFonts w:cs="Arial"/>
          <w:lang w:eastAsia="da-DK"/>
        </w:rPr>
      </w:pPr>
    </w:p>
    <w:p w14:paraId="7C3484C4" w14:textId="77777777" w:rsidR="00560D1E" w:rsidRDefault="00F7052D" w:rsidP="00EF2874">
      <w:pPr>
        <w:keepNext/>
        <w:keepLines/>
        <w:spacing w:line="276" w:lineRule="auto"/>
        <w:rPr>
          <w:rFonts w:cs="Arial"/>
          <w:lang w:eastAsia="da-DK"/>
        </w:rPr>
      </w:pPr>
      <w:r w:rsidRPr="00EF2874">
        <w:rPr>
          <w:rFonts w:cs="Arial"/>
          <w:b/>
          <w:u w:val="single"/>
          <w:lang w:eastAsia="da-DK"/>
        </w:rPr>
        <w:t>Efficiency</w:t>
      </w:r>
      <w:r w:rsidR="00AE7BC9">
        <w:rPr>
          <w:rFonts w:cs="Arial"/>
          <w:lang w:eastAsia="da-DK"/>
        </w:rPr>
        <w:t xml:space="preserve"> (project costs):</w:t>
      </w:r>
    </w:p>
    <w:p w14:paraId="05D64A1E" w14:textId="49B59C9C" w:rsidR="00560D1E" w:rsidRDefault="00125E46" w:rsidP="00EF2874">
      <w:pPr>
        <w:keepNext/>
        <w:keepLines/>
        <w:spacing w:line="276" w:lineRule="auto"/>
        <w:rPr>
          <w:rFonts w:cs="Arial"/>
          <w:lang w:eastAsia="da-DK"/>
        </w:rPr>
      </w:pPr>
      <w:r>
        <w:rPr>
          <w:rFonts w:cs="Arial"/>
          <w:lang w:eastAsia="da-DK"/>
        </w:rPr>
        <w:t>Although efficiency of the project was rated as satisfactory, i</w:t>
      </w:r>
      <w:r w:rsidR="00CE07E7" w:rsidRPr="00A65167">
        <w:rPr>
          <w:rFonts w:cs="Arial"/>
          <w:lang w:eastAsia="da-DK"/>
        </w:rPr>
        <w:t>nte</w:t>
      </w:r>
      <w:r w:rsidR="00E35326">
        <w:rPr>
          <w:rFonts w:cs="Arial"/>
          <w:lang w:eastAsia="da-DK"/>
        </w:rPr>
        <w:t>r</w:t>
      </w:r>
      <w:r w:rsidR="00CE07E7" w:rsidRPr="00A65167">
        <w:rPr>
          <w:rFonts w:cs="Arial"/>
          <w:lang w:eastAsia="da-DK"/>
        </w:rPr>
        <w:t>views showed that several issues affected the eff</w:t>
      </w:r>
      <w:r w:rsidR="00AE7BC9">
        <w:rPr>
          <w:rFonts w:cs="Arial"/>
          <w:lang w:eastAsia="da-DK"/>
        </w:rPr>
        <w:t xml:space="preserve">iciency </w:t>
      </w:r>
      <w:r w:rsidR="00A65167" w:rsidRPr="00A65167">
        <w:rPr>
          <w:rFonts w:cs="Arial"/>
          <w:lang w:eastAsia="da-DK"/>
        </w:rPr>
        <w:t>o</w:t>
      </w:r>
      <w:r w:rsidR="00CE07E7" w:rsidRPr="00A65167">
        <w:rPr>
          <w:rFonts w:cs="Arial"/>
          <w:lang w:eastAsia="da-DK"/>
        </w:rPr>
        <w:t>f the project:</w:t>
      </w:r>
    </w:p>
    <w:p w14:paraId="08E61E91" w14:textId="77777777" w:rsidR="006A1540" w:rsidRPr="00A65167" w:rsidRDefault="00A65167" w:rsidP="005967C3">
      <w:pPr>
        <w:pStyle w:val="ListParagraph"/>
        <w:numPr>
          <w:ilvl w:val="0"/>
          <w:numId w:val="9"/>
        </w:numPr>
        <w:spacing w:line="276" w:lineRule="auto"/>
        <w:rPr>
          <w:rFonts w:cs="Arial"/>
          <w:lang w:eastAsia="da-DK"/>
        </w:rPr>
      </w:pPr>
      <w:r w:rsidRPr="00A65167">
        <w:rPr>
          <w:rFonts w:cs="Arial"/>
          <w:lang w:eastAsia="da-DK"/>
        </w:rPr>
        <w:t>Difficulties of EBI in retaining top level staff for project coordination</w:t>
      </w:r>
      <w:r w:rsidR="00117276">
        <w:rPr>
          <w:rFonts w:cs="Arial"/>
          <w:lang w:eastAsia="da-DK"/>
        </w:rPr>
        <w:t xml:space="preserve"> and various staff resignation or transfers</w:t>
      </w:r>
    </w:p>
    <w:p w14:paraId="2F2D470C" w14:textId="77777777" w:rsidR="00560D1E" w:rsidRDefault="00560D1E" w:rsidP="00EF2874">
      <w:pPr>
        <w:pStyle w:val="ListParagraph"/>
        <w:spacing w:line="276" w:lineRule="auto"/>
        <w:ind w:left="360"/>
        <w:rPr>
          <w:rFonts w:eastAsia="Times New Roman"/>
        </w:rPr>
      </w:pPr>
    </w:p>
    <w:p w14:paraId="770B6AD4" w14:textId="77777777" w:rsidR="001D38B1" w:rsidRPr="00A65167" w:rsidRDefault="00CE07E7" w:rsidP="005967C3">
      <w:pPr>
        <w:spacing w:line="276" w:lineRule="auto"/>
        <w:ind w:left="360"/>
        <w:rPr>
          <w:rFonts w:cs="Arial"/>
          <w:lang w:eastAsia="da-DK"/>
        </w:rPr>
      </w:pPr>
      <w:r w:rsidRPr="00A65167">
        <w:rPr>
          <w:rFonts w:cs="Arial"/>
          <w:lang w:eastAsia="da-DK"/>
        </w:rPr>
        <w:t>This resulted in substantial implementation delays during the first two years as can be evidenced in the delivery rate</w:t>
      </w:r>
      <w:r w:rsidR="00A65167" w:rsidRPr="00A65167">
        <w:rPr>
          <w:rFonts w:cs="Arial"/>
          <w:lang w:eastAsia="da-DK"/>
        </w:rPr>
        <w:t xml:space="preserve"> but also an inability of the project to advance the cause of agrobiodiversity into relevant ministries (Environment, Agriculture) by enhancing</w:t>
      </w:r>
      <w:r w:rsidR="00BF1433">
        <w:rPr>
          <w:rFonts w:cs="Arial"/>
          <w:lang w:eastAsia="da-DK"/>
        </w:rPr>
        <w:t xml:space="preserve"> / scaling up</w:t>
      </w:r>
      <w:r w:rsidR="00A65167" w:rsidRPr="00A65167">
        <w:rPr>
          <w:rFonts w:cs="Arial"/>
          <w:lang w:eastAsia="da-DK"/>
        </w:rPr>
        <w:t xml:space="preserve"> the results of outcome 1 (policy support).</w:t>
      </w:r>
    </w:p>
    <w:p w14:paraId="0C0E2E32" w14:textId="77777777" w:rsidR="00CE07E7" w:rsidRDefault="00CE07E7" w:rsidP="005967C3">
      <w:pPr>
        <w:pStyle w:val="ListParagraph"/>
        <w:numPr>
          <w:ilvl w:val="0"/>
          <w:numId w:val="9"/>
        </w:numPr>
        <w:spacing w:line="276" w:lineRule="auto"/>
        <w:rPr>
          <w:rFonts w:cs="Arial"/>
          <w:lang w:eastAsia="da-DK"/>
        </w:rPr>
      </w:pPr>
      <w:r w:rsidRPr="00A65167">
        <w:rPr>
          <w:rFonts w:cs="Arial"/>
          <w:lang w:eastAsia="da-DK"/>
        </w:rPr>
        <w:t xml:space="preserve">Understaffing at project sites: only two staff were contracted while </w:t>
      </w:r>
      <w:r w:rsidR="00A65167" w:rsidRPr="00A65167">
        <w:rPr>
          <w:rFonts w:cs="Arial"/>
          <w:lang w:eastAsia="da-DK"/>
        </w:rPr>
        <w:t>five</w:t>
      </w:r>
      <w:r w:rsidRPr="00A65167">
        <w:rPr>
          <w:rFonts w:cs="Arial"/>
          <w:lang w:eastAsia="da-DK"/>
        </w:rPr>
        <w:t xml:space="preserve"> were planned under the PRODOC; </w:t>
      </w:r>
      <w:r w:rsidR="006646F0">
        <w:rPr>
          <w:rFonts w:cs="Arial"/>
          <w:lang w:eastAsia="da-DK"/>
        </w:rPr>
        <w:t xml:space="preserve">it seems that the allocated budget in the initial PRODOC could not accommodate 5 staff although it was explicitly mentioned in the document (hence a design discrepancy); </w:t>
      </w:r>
      <w:r w:rsidRPr="00A65167">
        <w:rPr>
          <w:rFonts w:cs="Arial"/>
          <w:lang w:eastAsia="da-DK"/>
        </w:rPr>
        <w:t xml:space="preserve">this resulted in the PSM being in charge of all activities </w:t>
      </w:r>
      <w:r w:rsidRPr="00622899">
        <w:rPr>
          <w:rFonts w:cs="Arial"/>
          <w:noProof/>
          <w:lang w:eastAsia="da-DK"/>
        </w:rPr>
        <w:t>and</w:t>
      </w:r>
      <w:r w:rsidR="00622899">
        <w:rPr>
          <w:rFonts w:cs="Arial"/>
          <w:noProof/>
          <w:lang w:eastAsia="da-DK"/>
        </w:rPr>
        <w:t>, therefore,</w:t>
      </w:r>
      <w:r w:rsidRPr="00A65167">
        <w:rPr>
          <w:rFonts w:cs="Arial"/>
          <w:lang w:eastAsia="da-DK"/>
        </w:rPr>
        <w:t xml:space="preserve"> more committed in project operationalisation (covering marketing, policy and conservation activities) and having little time for other activities (e.g. lobbying for replication, communication and awareness raising)</w:t>
      </w:r>
      <w:r w:rsidR="00A65167">
        <w:rPr>
          <w:rFonts w:cs="Arial"/>
          <w:lang w:eastAsia="da-DK"/>
        </w:rPr>
        <w:t xml:space="preserve"> while at the same time supervising all administrative and financial duties.</w:t>
      </w:r>
      <w:r w:rsidR="00B3794D">
        <w:rPr>
          <w:rFonts w:cs="Arial"/>
          <w:lang w:eastAsia="da-DK"/>
        </w:rPr>
        <w:t xml:space="preserve"> </w:t>
      </w:r>
      <w:r w:rsidR="006646F0">
        <w:rPr>
          <w:rFonts w:cs="Arial"/>
          <w:lang w:eastAsia="da-DK"/>
        </w:rPr>
        <w:t xml:space="preserve">Still, as few </w:t>
      </w:r>
      <w:r w:rsidR="006646F0">
        <w:t>activities remained undelivered</w:t>
      </w:r>
      <w:r w:rsidR="006646F0">
        <w:rPr>
          <w:rFonts w:cs="Arial"/>
          <w:lang w:eastAsia="da-DK"/>
        </w:rPr>
        <w:t xml:space="preserve"> by project’s end, it shows somewhat the resolve</w:t>
      </w:r>
      <w:r w:rsidR="00853F58">
        <w:rPr>
          <w:rFonts w:cs="Arial"/>
          <w:lang w:eastAsia="da-DK"/>
        </w:rPr>
        <w:t xml:space="preserve"> and adaptation</w:t>
      </w:r>
      <w:r w:rsidR="006646F0">
        <w:rPr>
          <w:rFonts w:cs="Arial"/>
          <w:lang w:eastAsia="da-DK"/>
        </w:rPr>
        <w:t xml:space="preserve"> of the project team for an efficient delivery of project activities.</w:t>
      </w:r>
    </w:p>
    <w:p w14:paraId="170EEC4A" w14:textId="0BF24EB9" w:rsidR="00A65167" w:rsidRPr="00A65167" w:rsidRDefault="00A65167" w:rsidP="00A65167">
      <w:pPr>
        <w:spacing w:line="276" w:lineRule="auto"/>
        <w:ind w:left="360"/>
        <w:rPr>
          <w:rFonts w:cs="Arial"/>
          <w:lang w:eastAsia="da-DK"/>
        </w:rPr>
      </w:pPr>
      <w:r>
        <w:rPr>
          <w:rFonts w:cs="Arial"/>
          <w:lang w:eastAsia="da-DK"/>
        </w:rPr>
        <w:t xml:space="preserve">Interviews showed that site managers had to select the most pressing issues to address in priority </w:t>
      </w:r>
      <w:r w:rsidR="00BB3F00">
        <w:rPr>
          <w:rFonts w:cs="Arial"/>
          <w:lang w:eastAsia="da-DK"/>
        </w:rPr>
        <w:t>at</w:t>
      </w:r>
      <w:r w:rsidR="00622899">
        <w:rPr>
          <w:rFonts w:cs="Arial"/>
          <w:lang w:eastAsia="da-DK"/>
        </w:rPr>
        <w:t xml:space="preserve"> the</w:t>
      </w:r>
      <w:r w:rsidR="00BB3F00">
        <w:rPr>
          <w:rFonts w:cs="Arial"/>
          <w:lang w:eastAsia="da-DK"/>
        </w:rPr>
        <w:t xml:space="preserve"> </w:t>
      </w:r>
      <w:r w:rsidR="00BB3F00" w:rsidRPr="00622899">
        <w:rPr>
          <w:rFonts w:cs="Arial"/>
          <w:noProof/>
          <w:lang w:eastAsia="da-DK"/>
        </w:rPr>
        <w:t>local</w:t>
      </w:r>
      <w:r w:rsidR="00BB3F00">
        <w:rPr>
          <w:rFonts w:cs="Arial"/>
          <w:lang w:eastAsia="da-DK"/>
        </w:rPr>
        <w:t xml:space="preserve"> level </w:t>
      </w:r>
      <w:r>
        <w:rPr>
          <w:rFonts w:cs="Arial"/>
          <w:lang w:eastAsia="da-DK"/>
        </w:rPr>
        <w:t xml:space="preserve">and rely on PCU staff advice for other </w:t>
      </w:r>
      <w:r w:rsidR="006E77D3">
        <w:rPr>
          <w:rFonts w:cs="Arial"/>
          <w:lang w:eastAsia="da-DK"/>
        </w:rPr>
        <w:t xml:space="preserve">issues </w:t>
      </w:r>
      <w:r w:rsidR="00BB3F00">
        <w:rPr>
          <w:rFonts w:cs="Arial"/>
          <w:lang w:eastAsia="da-DK"/>
        </w:rPr>
        <w:t>(lobby for transport capability, additional staff requirements).</w:t>
      </w:r>
    </w:p>
    <w:p w14:paraId="328B883C" w14:textId="77777777" w:rsidR="00E35326" w:rsidRDefault="006B7914" w:rsidP="002824C6">
      <w:pPr>
        <w:pStyle w:val="ListParagraph"/>
        <w:numPr>
          <w:ilvl w:val="0"/>
          <w:numId w:val="9"/>
        </w:numPr>
        <w:spacing w:line="276" w:lineRule="auto"/>
        <w:rPr>
          <w:rFonts w:cs="Arial"/>
          <w:lang w:eastAsia="da-DK"/>
        </w:rPr>
      </w:pPr>
      <w:r w:rsidRPr="00A65167">
        <w:rPr>
          <w:rFonts w:cs="Arial"/>
          <w:lang w:eastAsia="da-DK"/>
        </w:rPr>
        <w:t xml:space="preserve">Under the conservation component, </w:t>
      </w:r>
      <w:r w:rsidR="00622899" w:rsidRPr="00622899">
        <w:rPr>
          <w:rFonts w:cs="Arial"/>
          <w:noProof/>
          <w:lang w:eastAsia="da-DK"/>
        </w:rPr>
        <w:t xml:space="preserve">a </w:t>
      </w:r>
      <w:r w:rsidRPr="00622899">
        <w:rPr>
          <w:rFonts w:cs="Arial"/>
          <w:noProof/>
          <w:lang w:eastAsia="da-DK"/>
        </w:rPr>
        <w:t>significant</w:t>
      </w:r>
      <w:r w:rsidRPr="00A65167">
        <w:rPr>
          <w:rFonts w:cs="Arial"/>
          <w:lang w:eastAsia="da-DK"/>
        </w:rPr>
        <w:t xml:space="preserve"> budget was allocated to the construction of infrastructures for all 4 sites; for </w:t>
      </w:r>
      <w:r w:rsidR="00622899">
        <w:rPr>
          <w:rFonts w:cs="Arial"/>
          <w:lang w:eastAsia="da-DK"/>
        </w:rPr>
        <w:t>tef</w:t>
      </w:r>
      <w:r w:rsidRPr="00A65167">
        <w:rPr>
          <w:rFonts w:cs="Arial"/>
          <w:lang w:eastAsia="da-DK"/>
        </w:rPr>
        <w:t xml:space="preserve"> and wheat sites, one contractor was chosen after </w:t>
      </w:r>
      <w:r w:rsidR="00735565" w:rsidRPr="00A65167">
        <w:rPr>
          <w:rFonts w:cs="Arial"/>
          <w:lang w:eastAsia="da-DK"/>
        </w:rPr>
        <w:t>much delay</w:t>
      </w:r>
      <w:r w:rsidRPr="00A65167">
        <w:rPr>
          <w:rFonts w:cs="Arial"/>
          <w:lang w:eastAsia="da-DK"/>
        </w:rPr>
        <w:t xml:space="preserve"> in the </w:t>
      </w:r>
      <w:r w:rsidR="00735565" w:rsidRPr="00A65167">
        <w:rPr>
          <w:rFonts w:cs="Arial"/>
          <w:lang w:eastAsia="da-DK"/>
        </w:rPr>
        <w:t>procurement</w:t>
      </w:r>
      <w:r w:rsidRPr="00A65167">
        <w:rPr>
          <w:rFonts w:cs="Arial"/>
          <w:lang w:eastAsia="da-DK"/>
        </w:rPr>
        <w:t xml:space="preserve"> process (2 years). Further to this, by project’s end, the works have not yet been </w:t>
      </w:r>
      <w:r w:rsidR="00735565" w:rsidRPr="00A65167">
        <w:rPr>
          <w:rFonts w:cs="Arial"/>
          <w:lang w:eastAsia="da-DK"/>
        </w:rPr>
        <w:t xml:space="preserve">completed and there seems to be no more communication with the contractor. </w:t>
      </w:r>
    </w:p>
    <w:p w14:paraId="2DF625DD" w14:textId="69C2C1C8" w:rsidR="003D6DB2" w:rsidRPr="003D6DB2" w:rsidRDefault="00BF1433" w:rsidP="003D6DB2">
      <w:pPr>
        <w:pStyle w:val="ListParagraph"/>
        <w:spacing w:line="276" w:lineRule="auto"/>
        <w:ind w:left="1080"/>
        <w:rPr>
          <w:rFonts w:cs="Arial"/>
          <w:lang w:eastAsia="da-DK"/>
        </w:rPr>
      </w:pPr>
      <w:r>
        <w:rPr>
          <w:rFonts w:cs="Arial"/>
          <w:lang w:eastAsia="da-DK"/>
        </w:rPr>
        <w:t xml:space="preserve">Finally, </w:t>
      </w:r>
      <w:r w:rsidR="006B7914" w:rsidRPr="00A65167">
        <w:rPr>
          <w:rFonts w:cs="Arial"/>
          <w:lang w:eastAsia="da-DK"/>
        </w:rPr>
        <w:t xml:space="preserve">the quality of the </w:t>
      </w:r>
      <w:r w:rsidR="00735565" w:rsidRPr="00A65167">
        <w:rPr>
          <w:rFonts w:cs="Arial"/>
          <w:lang w:eastAsia="da-DK"/>
        </w:rPr>
        <w:t>infrastructure is questionable (e.g. skewed walls of the storehouses and poor tiling of the floor)</w:t>
      </w:r>
      <w:r>
        <w:rPr>
          <w:rFonts w:cs="Arial"/>
          <w:lang w:eastAsia="da-DK"/>
        </w:rPr>
        <w:t xml:space="preserve"> resulting in low value for money</w:t>
      </w:r>
      <w:r w:rsidR="00E35326">
        <w:rPr>
          <w:rFonts w:cs="Arial"/>
          <w:lang w:eastAsia="da-DK"/>
        </w:rPr>
        <w:t>.</w:t>
      </w:r>
    </w:p>
    <w:p w14:paraId="57174E60" w14:textId="77777777" w:rsidR="00E35326" w:rsidRPr="00E35326" w:rsidRDefault="003D41A0" w:rsidP="00E35326">
      <w:pPr>
        <w:spacing w:line="276" w:lineRule="auto"/>
        <w:ind w:left="360"/>
        <w:rPr>
          <w:rFonts w:cs="Arial"/>
          <w:lang w:eastAsia="da-DK"/>
        </w:rPr>
      </w:pPr>
      <w:r>
        <w:rPr>
          <w:rFonts w:cs="Arial"/>
          <w:lang w:eastAsia="da-DK"/>
        </w:rPr>
        <w:lastRenderedPageBreak/>
        <w:t>Although interviews showed that EBI remains committed to completing this activity, t</w:t>
      </w:r>
      <w:r w:rsidR="00E35326">
        <w:rPr>
          <w:rFonts w:cs="Arial"/>
          <w:lang w:eastAsia="da-DK"/>
        </w:rPr>
        <w:t>h</w:t>
      </w:r>
      <w:r>
        <w:rPr>
          <w:rFonts w:cs="Arial"/>
          <w:lang w:eastAsia="da-DK"/>
        </w:rPr>
        <w:t>e</w:t>
      </w:r>
      <w:r w:rsidR="00E35326">
        <w:rPr>
          <w:rFonts w:cs="Arial"/>
          <w:lang w:eastAsia="da-DK"/>
        </w:rPr>
        <w:t xml:space="preserve"> issue is jeopardising outcome 3 results for </w:t>
      </w:r>
      <w:r w:rsidR="00622899">
        <w:rPr>
          <w:rFonts w:cs="Arial"/>
          <w:lang w:eastAsia="da-DK"/>
        </w:rPr>
        <w:t>tef</w:t>
      </w:r>
      <w:r w:rsidR="00E35326">
        <w:rPr>
          <w:rFonts w:cs="Arial"/>
          <w:lang w:eastAsia="da-DK"/>
        </w:rPr>
        <w:t xml:space="preserve"> and durum wheat</w:t>
      </w:r>
      <w:r>
        <w:rPr>
          <w:rFonts w:cs="Arial"/>
          <w:lang w:eastAsia="da-DK"/>
        </w:rPr>
        <w:t xml:space="preserve"> as the infrastructures are a critical element for </w:t>
      </w:r>
      <w:r w:rsidR="00F42038" w:rsidRPr="00F42038">
        <w:rPr>
          <w:rFonts w:cs="Arial"/>
          <w:lang w:eastAsia="da-DK"/>
        </w:rPr>
        <w:t>gene bank</w:t>
      </w:r>
      <w:r>
        <w:rPr>
          <w:rFonts w:cs="Arial"/>
          <w:lang w:eastAsia="da-DK"/>
        </w:rPr>
        <w:t xml:space="preserve"> conservation (seeds) and capital for the cooperatives (FV production storage capacity and commercialisation)</w:t>
      </w:r>
      <w:r w:rsidR="002229ED">
        <w:rPr>
          <w:rFonts w:cs="Arial"/>
          <w:lang w:eastAsia="da-DK"/>
        </w:rPr>
        <w:t>.</w:t>
      </w:r>
    </w:p>
    <w:p w14:paraId="34269078" w14:textId="77777777" w:rsidR="00735565" w:rsidRDefault="00BF1433" w:rsidP="003D6DB2">
      <w:pPr>
        <w:spacing w:line="276" w:lineRule="auto"/>
        <w:rPr>
          <w:rFonts w:cs="Arial"/>
          <w:lang w:eastAsia="da-DK"/>
        </w:rPr>
      </w:pPr>
      <w:r>
        <w:rPr>
          <w:rFonts w:cs="Arial"/>
          <w:lang w:eastAsia="da-DK"/>
        </w:rPr>
        <w:t>Overall, t</w:t>
      </w:r>
      <w:r w:rsidR="00735565" w:rsidRPr="003D6DB2">
        <w:rPr>
          <w:rFonts w:cs="Arial"/>
          <w:lang w:eastAsia="da-DK"/>
        </w:rPr>
        <w:t>hese elements were obstacles for an efficient project implementation</w:t>
      </w:r>
      <w:r>
        <w:rPr>
          <w:rFonts w:cs="Arial"/>
          <w:lang w:eastAsia="da-DK"/>
        </w:rPr>
        <w:t>.</w:t>
      </w:r>
    </w:p>
    <w:p w14:paraId="46810C08" w14:textId="77777777" w:rsidR="00B71EEE" w:rsidRPr="003D6DB2" w:rsidRDefault="00B71EEE" w:rsidP="003D6DB2">
      <w:pPr>
        <w:spacing w:line="276" w:lineRule="auto"/>
        <w:rPr>
          <w:rFonts w:cs="Arial"/>
          <w:lang w:eastAsia="da-DK"/>
        </w:rPr>
      </w:pPr>
    </w:p>
    <w:p w14:paraId="5FB770D6" w14:textId="77777777" w:rsidR="00B71EEE" w:rsidRDefault="003D6DB2" w:rsidP="003D6DB2">
      <w:pPr>
        <w:spacing w:line="276" w:lineRule="auto"/>
        <w:rPr>
          <w:rFonts w:cs="Arial"/>
          <w:lang w:eastAsia="da-DK"/>
        </w:rPr>
      </w:pPr>
      <w:r>
        <w:rPr>
          <w:rFonts w:cs="Arial"/>
          <w:lang w:eastAsia="da-DK"/>
        </w:rPr>
        <w:t>On the positive side, key activities enhanced project efficiency:</w:t>
      </w:r>
    </w:p>
    <w:p w14:paraId="1B70AB18" w14:textId="77777777" w:rsidR="00B71EEE" w:rsidRPr="00B71EEE" w:rsidRDefault="003D6DB2" w:rsidP="002824C6">
      <w:pPr>
        <w:pStyle w:val="ListParagraph"/>
        <w:numPr>
          <w:ilvl w:val="0"/>
          <w:numId w:val="32"/>
        </w:numPr>
        <w:spacing w:line="276" w:lineRule="auto"/>
        <w:rPr>
          <w:rFonts w:cs="Arial"/>
          <w:lang w:eastAsia="da-DK"/>
        </w:rPr>
      </w:pPr>
      <w:r w:rsidRPr="00B71EEE">
        <w:rPr>
          <w:rFonts w:cs="Arial"/>
          <w:lang w:eastAsia="da-DK"/>
        </w:rPr>
        <w:t xml:space="preserve">M&amp;E </w:t>
      </w:r>
      <w:r w:rsidRPr="00622899">
        <w:rPr>
          <w:rFonts w:cs="Arial"/>
          <w:noProof/>
          <w:lang w:eastAsia="da-DK"/>
        </w:rPr>
        <w:t>trainings</w:t>
      </w:r>
      <w:r w:rsidRPr="00B71EEE">
        <w:rPr>
          <w:rFonts w:cs="Arial"/>
          <w:lang w:eastAsia="da-DK"/>
        </w:rPr>
        <w:t xml:space="preserve"> of project staff (2013 &amp; 2014) that enabled it to monitor closely activities delivery and reacting to issues</w:t>
      </w:r>
    </w:p>
    <w:p w14:paraId="4C607A08" w14:textId="77777777" w:rsidR="00B71EEE" w:rsidRDefault="00B71EEE" w:rsidP="002824C6">
      <w:pPr>
        <w:pStyle w:val="ListParagraph"/>
        <w:numPr>
          <w:ilvl w:val="0"/>
          <w:numId w:val="32"/>
        </w:numPr>
        <w:spacing w:line="276" w:lineRule="auto"/>
        <w:rPr>
          <w:rFonts w:cs="Arial"/>
          <w:lang w:eastAsia="da-DK"/>
        </w:rPr>
      </w:pPr>
      <w:r>
        <w:rPr>
          <w:rFonts w:cs="Arial"/>
          <w:lang w:eastAsia="da-DK"/>
        </w:rPr>
        <w:t>F</w:t>
      </w:r>
      <w:r w:rsidR="003D6DB2" w:rsidRPr="00B71EEE">
        <w:rPr>
          <w:rFonts w:cs="Arial"/>
          <w:lang w:eastAsia="da-DK"/>
        </w:rPr>
        <w:t xml:space="preserve">unctional PSCs &amp; woreda Steering Committees that facilitated the evidencing of issues and </w:t>
      </w:r>
      <w:r w:rsidR="00BF1433" w:rsidRPr="00B71EEE">
        <w:rPr>
          <w:rFonts w:cs="Arial"/>
          <w:lang w:eastAsia="da-DK"/>
        </w:rPr>
        <w:t xml:space="preserve">cleared </w:t>
      </w:r>
      <w:r w:rsidR="003D6DB2" w:rsidRPr="00B71EEE">
        <w:rPr>
          <w:rFonts w:cs="Arial"/>
          <w:lang w:eastAsia="da-DK"/>
        </w:rPr>
        <w:t>bottle</w:t>
      </w:r>
      <w:r w:rsidR="00BF1433" w:rsidRPr="00B71EEE">
        <w:rPr>
          <w:rFonts w:cs="Arial"/>
          <w:lang w:eastAsia="da-DK"/>
        </w:rPr>
        <w:t>n</w:t>
      </w:r>
      <w:r w:rsidR="003D6DB2" w:rsidRPr="00B71EEE">
        <w:rPr>
          <w:rFonts w:cs="Arial"/>
          <w:lang w:eastAsia="da-DK"/>
        </w:rPr>
        <w:t xml:space="preserve">ecks </w:t>
      </w:r>
      <w:r w:rsidR="00BF1433" w:rsidRPr="00B71EEE">
        <w:rPr>
          <w:rFonts w:cs="Arial"/>
          <w:lang w:eastAsia="da-DK"/>
        </w:rPr>
        <w:t xml:space="preserve">through </w:t>
      </w:r>
      <w:r w:rsidRPr="00B71EEE">
        <w:rPr>
          <w:rFonts w:cs="Arial"/>
          <w:lang w:eastAsia="da-DK"/>
        </w:rPr>
        <w:t xml:space="preserve">collective </w:t>
      </w:r>
      <w:r w:rsidRPr="00622899">
        <w:rPr>
          <w:rFonts w:cs="Arial"/>
          <w:noProof/>
          <w:lang w:eastAsia="da-DK"/>
        </w:rPr>
        <w:t>decision</w:t>
      </w:r>
      <w:r w:rsidR="00622899">
        <w:rPr>
          <w:rFonts w:cs="Arial"/>
          <w:noProof/>
          <w:lang w:eastAsia="da-DK"/>
        </w:rPr>
        <w:t>-</w:t>
      </w:r>
      <w:r w:rsidRPr="00622899">
        <w:rPr>
          <w:rFonts w:cs="Arial"/>
          <w:noProof/>
          <w:lang w:eastAsia="da-DK"/>
        </w:rPr>
        <w:t>taking</w:t>
      </w:r>
    </w:p>
    <w:p w14:paraId="2C36553B" w14:textId="298F68DE" w:rsidR="00B71EEE" w:rsidRDefault="00B71EEE" w:rsidP="002824C6">
      <w:pPr>
        <w:pStyle w:val="ListParagraph"/>
        <w:numPr>
          <w:ilvl w:val="0"/>
          <w:numId w:val="32"/>
        </w:numPr>
        <w:spacing w:line="276" w:lineRule="auto"/>
        <w:rPr>
          <w:rFonts w:cs="Arial"/>
          <w:lang w:eastAsia="da-DK"/>
        </w:rPr>
      </w:pPr>
      <w:r>
        <w:rPr>
          <w:rFonts w:cs="Arial"/>
          <w:lang w:eastAsia="da-DK"/>
        </w:rPr>
        <w:t>F</w:t>
      </w:r>
      <w:r w:rsidRPr="00B71EEE">
        <w:rPr>
          <w:rFonts w:cs="Arial"/>
          <w:lang w:eastAsia="da-DK"/>
        </w:rPr>
        <w:t>requent field trip</w:t>
      </w:r>
      <w:r w:rsidR="006E77D3">
        <w:rPr>
          <w:rFonts w:cs="Arial"/>
          <w:lang w:eastAsia="da-DK"/>
        </w:rPr>
        <w:t>s</w:t>
      </w:r>
      <w:r w:rsidRPr="00B71EEE">
        <w:rPr>
          <w:rFonts w:cs="Arial"/>
          <w:lang w:eastAsia="da-DK"/>
        </w:rPr>
        <w:t xml:space="preserve"> to project sites by PCU to resolve outstanding issues and provide </w:t>
      </w:r>
      <w:r w:rsidRPr="00622899">
        <w:rPr>
          <w:rFonts w:cs="Arial"/>
          <w:noProof/>
          <w:lang w:eastAsia="da-DK"/>
        </w:rPr>
        <w:t>advice</w:t>
      </w:r>
      <w:r w:rsidRPr="00B71EEE">
        <w:rPr>
          <w:rFonts w:cs="Arial"/>
          <w:lang w:eastAsia="da-DK"/>
        </w:rPr>
        <w:t xml:space="preserve"> that </w:t>
      </w:r>
      <w:r w:rsidRPr="00622899">
        <w:rPr>
          <w:rFonts w:cs="Arial"/>
          <w:noProof/>
          <w:lang w:eastAsia="da-DK"/>
        </w:rPr>
        <w:t>enable</w:t>
      </w:r>
      <w:r w:rsidRPr="00B71EEE">
        <w:rPr>
          <w:rFonts w:cs="Arial"/>
          <w:lang w:eastAsia="da-DK"/>
        </w:rPr>
        <w:t xml:space="preserve"> site project managers to timely deliver planned results, and</w:t>
      </w:r>
    </w:p>
    <w:p w14:paraId="3B70877C" w14:textId="77777777" w:rsidR="006B7914" w:rsidRPr="00B71EEE" w:rsidRDefault="00B71EEE" w:rsidP="002824C6">
      <w:pPr>
        <w:pStyle w:val="ListParagraph"/>
        <w:numPr>
          <w:ilvl w:val="0"/>
          <w:numId w:val="32"/>
        </w:numPr>
        <w:spacing w:line="276" w:lineRule="auto"/>
        <w:rPr>
          <w:rFonts w:cs="Arial"/>
          <w:lang w:eastAsia="da-DK"/>
        </w:rPr>
      </w:pPr>
      <w:r>
        <w:rPr>
          <w:rFonts w:cs="Arial"/>
          <w:lang w:eastAsia="da-DK"/>
        </w:rPr>
        <w:t>w</w:t>
      </w:r>
      <w:r w:rsidRPr="00B71EEE">
        <w:rPr>
          <w:rFonts w:cs="Arial"/>
          <w:lang w:eastAsia="da-DK"/>
        </w:rPr>
        <w:t>oreda project steering committee commitment and sector offices collaboration contribut</w:t>
      </w:r>
      <w:r>
        <w:rPr>
          <w:rFonts w:cs="Arial"/>
          <w:lang w:eastAsia="da-DK"/>
        </w:rPr>
        <w:t>ing</w:t>
      </w:r>
      <w:r w:rsidRPr="00B71EEE">
        <w:rPr>
          <w:rFonts w:cs="Arial"/>
          <w:lang w:eastAsia="da-DK"/>
        </w:rPr>
        <w:t xml:space="preserve"> to success for most of the outputs and activities.</w:t>
      </w:r>
    </w:p>
    <w:p w14:paraId="670A6BB9" w14:textId="77777777" w:rsidR="003D6DB2" w:rsidRDefault="003D6DB2" w:rsidP="003D6DB2">
      <w:pPr>
        <w:spacing w:line="276" w:lineRule="auto"/>
        <w:rPr>
          <w:rFonts w:cs="Arial"/>
          <w:lang w:eastAsia="da-DK"/>
        </w:rPr>
      </w:pPr>
      <w:r>
        <w:rPr>
          <w:rFonts w:cs="Arial"/>
          <w:lang w:eastAsia="da-DK"/>
        </w:rPr>
        <w:t>In addition, most project results were achieved possibly with a lot of efforts, but without the anticipated (UNDP and GoE) co-financing levels as per PRODOC; in that sense, the project has been highly efficient and effective.</w:t>
      </w:r>
    </w:p>
    <w:p w14:paraId="15D38395" w14:textId="77777777" w:rsidR="00B71EEE" w:rsidRPr="004E3743" w:rsidRDefault="00B71EEE" w:rsidP="00B71EEE">
      <w:pPr>
        <w:rPr>
          <w:b/>
          <w:i/>
        </w:rPr>
      </w:pPr>
      <w:r w:rsidRPr="004E3743">
        <w:rPr>
          <w:b/>
          <w:i/>
        </w:rPr>
        <w:t>R</w:t>
      </w:r>
      <w:r w:rsidR="0031394D">
        <w:rPr>
          <w:b/>
          <w:i/>
        </w:rPr>
        <w:t>ATING</w:t>
      </w:r>
      <w:r w:rsidRPr="004E3743">
        <w:rPr>
          <w:b/>
          <w:i/>
        </w:rPr>
        <w:t xml:space="preserve"> for Effectiveness: </w:t>
      </w:r>
      <w:r w:rsidRPr="004E3743">
        <w:rPr>
          <w:i/>
        </w:rPr>
        <w:t>Moderately Satisfactory</w:t>
      </w:r>
      <w:r w:rsidR="004E3743" w:rsidRPr="004E3743">
        <w:rPr>
          <w:i/>
        </w:rPr>
        <w:t xml:space="preserve"> (MS)</w:t>
      </w:r>
    </w:p>
    <w:p w14:paraId="6E6BA9C4" w14:textId="77777777" w:rsidR="00B71EEE" w:rsidRPr="004E3743" w:rsidRDefault="0031394D" w:rsidP="00B71EEE">
      <w:pPr>
        <w:rPr>
          <w:b/>
          <w:i/>
        </w:rPr>
      </w:pPr>
      <w:r>
        <w:rPr>
          <w:b/>
          <w:i/>
        </w:rPr>
        <w:t>RATING</w:t>
      </w:r>
      <w:r w:rsidR="00B71EEE" w:rsidRPr="004E3743">
        <w:rPr>
          <w:b/>
          <w:i/>
        </w:rPr>
        <w:t xml:space="preserve"> for Efficiency: </w:t>
      </w:r>
      <w:r w:rsidR="00B71EEE" w:rsidRPr="004E3743">
        <w:rPr>
          <w:i/>
        </w:rPr>
        <w:t>Satisfactory</w:t>
      </w:r>
      <w:r w:rsidR="004E3743" w:rsidRPr="004E3743">
        <w:rPr>
          <w:i/>
        </w:rPr>
        <w:t xml:space="preserve"> (S)</w:t>
      </w:r>
    </w:p>
    <w:p w14:paraId="335CBEB6" w14:textId="77777777" w:rsidR="008B3BD1" w:rsidRPr="004E3743" w:rsidRDefault="009D358F" w:rsidP="009D358F">
      <w:pPr>
        <w:rPr>
          <w:b/>
          <w:i/>
        </w:rPr>
      </w:pPr>
      <w:r w:rsidRPr="004E3743">
        <w:rPr>
          <w:b/>
          <w:i/>
        </w:rPr>
        <w:t>Overall project outcome</w:t>
      </w:r>
      <w:r w:rsidR="0031394D">
        <w:rPr>
          <w:b/>
          <w:i/>
        </w:rPr>
        <w:t xml:space="preserve"> RATING</w:t>
      </w:r>
      <w:r w:rsidRPr="004E3743">
        <w:rPr>
          <w:b/>
          <w:i/>
        </w:rPr>
        <w:t xml:space="preserve">: </w:t>
      </w:r>
      <w:r w:rsidRPr="004E3743">
        <w:rPr>
          <w:i/>
        </w:rPr>
        <w:t>Satisfactory</w:t>
      </w:r>
      <w:r w:rsidR="004E3743" w:rsidRPr="004E3743">
        <w:rPr>
          <w:i/>
        </w:rPr>
        <w:t xml:space="preserve"> (S)</w:t>
      </w:r>
    </w:p>
    <w:p w14:paraId="080D255C" w14:textId="77777777" w:rsidR="009D358F" w:rsidRPr="009D358F" w:rsidRDefault="009D358F" w:rsidP="009D358F">
      <w:pPr>
        <w:rPr>
          <w:b/>
        </w:rPr>
      </w:pPr>
    </w:p>
    <w:p w14:paraId="7B5EFAB5" w14:textId="77777777" w:rsidR="002A020F" w:rsidRPr="00CB6749" w:rsidRDefault="002A020F" w:rsidP="002A020F">
      <w:pPr>
        <w:pStyle w:val="Heading3"/>
        <w:spacing w:line="276" w:lineRule="auto"/>
        <w:ind w:left="547" w:hanging="567"/>
      </w:pPr>
      <w:bookmarkStart w:id="65" w:name="_Toc449960353"/>
      <w:r>
        <w:t>Country ownership</w:t>
      </w:r>
      <w:bookmarkEnd w:id="65"/>
    </w:p>
    <w:p w14:paraId="05C4EC1E" w14:textId="535E5606" w:rsidR="007E7EAF" w:rsidRPr="007E7EAF" w:rsidRDefault="007E7EAF" w:rsidP="007E7EAF">
      <w:pPr>
        <w:spacing w:line="276" w:lineRule="auto"/>
        <w:rPr>
          <w:rFonts w:cs="Arial"/>
          <w:lang w:eastAsia="da-DK"/>
        </w:rPr>
      </w:pPr>
      <w:r w:rsidRPr="007E7EAF">
        <w:rPr>
          <w:rFonts w:cs="Arial"/>
          <w:lang w:eastAsia="da-DK"/>
        </w:rPr>
        <w:t>The project</w:t>
      </w:r>
      <w:r w:rsidR="00B3794D">
        <w:rPr>
          <w:rFonts w:cs="Arial"/>
          <w:lang w:eastAsia="da-DK"/>
        </w:rPr>
        <w:t xml:space="preserve"> </w:t>
      </w:r>
      <w:r w:rsidRPr="007E7EAF">
        <w:rPr>
          <w:rFonts w:cs="Arial"/>
          <w:lang w:eastAsia="da-DK"/>
        </w:rPr>
        <w:t>was designed to implement some of the strategic actions outlined in the Ethiopian</w:t>
      </w:r>
      <w:r w:rsidR="00B3794D">
        <w:rPr>
          <w:rFonts w:cs="Arial"/>
          <w:lang w:eastAsia="da-DK"/>
        </w:rPr>
        <w:t xml:space="preserve"> </w:t>
      </w:r>
      <w:r w:rsidRPr="007E7EAF">
        <w:rPr>
          <w:rFonts w:cs="Arial"/>
          <w:lang w:eastAsia="da-DK"/>
        </w:rPr>
        <w:t xml:space="preserve">National Biodiversity Strategy and Action Plan (2006), approved by the Government of Ethiopia, which is directly supporting the strategic objective of increasing investment to secure agro-biodiversity. Ethiopia considers itself an international source of agro-biodiversity and has one of the important </w:t>
      </w:r>
      <w:r w:rsidR="00F42038" w:rsidRPr="00F42038">
        <w:rPr>
          <w:rFonts w:cs="Arial"/>
          <w:lang w:eastAsia="da-DK"/>
        </w:rPr>
        <w:t>gene bank</w:t>
      </w:r>
      <w:r w:rsidR="00622899">
        <w:rPr>
          <w:rFonts w:cs="Arial"/>
          <w:lang w:eastAsia="da-DK"/>
        </w:rPr>
        <w:t>s</w:t>
      </w:r>
      <w:r w:rsidRPr="007E7EAF">
        <w:rPr>
          <w:rFonts w:cs="Arial"/>
          <w:lang w:eastAsia="da-DK"/>
        </w:rPr>
        <w:t xml:space="preserve"> in the region, held at the former Institute of Biodiversity Conservation (IBC) now Ethiopian </w:t>
      </w:r>
      <w:r w:rsidRPr="00622899">
        <w:rPr>
          <w:rFonts w:cs="Arial"/>
          <w:noProof/>
          <w:lang w:eastAsia="da-DK"/>
        </w:rPr>
        <w:t>Biodiversity</w:t>
      </w:r>
      <w:r w:rsidRPr="007E7EAF">
        <w:rPr>
          <w:rFonts w:cs="Arial"/>
          <w:lang w:eastAsia="da-DK"/>
        </w:rPr>
        <w:t xml:space="preserve"> Institute (EBI). Although loose in terms of conservation of farmer varieties, the national </w:t>
      </w:r>
      <w:r w:rsidRPr="00622899">
        <w:rPr>
          <w:rFonts w:cs="Arial"/>
          <w:noProof/>
          <w:lang w:eastAsia="da-DK"/>
        </w:rPr>
        <w:t>five</w:t>
      </w:r>
      <w:r w:rsidR="00622899">
        <w:rPr>
          <w:rFonts w:cs="Arial"/>
          <w:noProof/>
          <w:lang w:eastAsia="da-DK"/>
        </w:rPr>
        <w:t>-</w:t>
      </w:r>
      <w:r w:rsidRPr="00622899">
        <w:rPr>
          <w:rFonts w:cs="Arial"/>
          <w:noProof/>
          <w:lang w:eastAsia="da-DK"/>
        </w:rPr>
        <w:t>year</w:t>
      </w:r>
      <w:r w:rsidRPr="007E7EAF">
        <w:rPr>
          <w:rFonts w:cs="Arial"/>
          <w:lang w:eastAsia="da-DK"/>
        </w:rPr>
        <w:t xml:space="preserve"> plans (Plan for Accelerated Sustainable Development to End Poverty</w:t>
      </w:r>
      <w:r w:rsidR="00B3794D">
        <w:rPr>
          <w:rFonts w:cs="Arial"/>
          <w:lang w:eastAsia="da-DK"/>
        </w:rPr>
        <w:t xml:space="preserve"> </w:t>
      </w:r>
      <w:r w:rsidRPr="007E7EAF">
        <w:rPr>
          <w:rFonts w:cs="Arial"/>
          <w:lang w:eastAsia="da-DK"/>
        </w:rPr>
        <w:t>(PASDEP) which</w:t>
      </w:r>
      <w:r w:rsidR="00B3794D">
        <w:rPr>
          <w:rFonts w:cs="Arial"/>
          <w:lang w:eastAsia="da-DK"/>
        </w:rPr>
        <w:t xml:space="preserve"> </w:t>
      </w:r>
      <w:r w:rsidRPr="007E7EAF">
        <w:rPr>
          <w:rFonts w:cs="Arial"/>
          <w:lang w:eastAsia="da-DK"/>
        </w:rPr>
        <w:t>runs</w:t>
      </w:r>
      <w:r w:rsidR="00B3794D">
        <w:rPr>
          <w:rFonts w:cs="Arial"/>
          <w:lang w:eastAsia="da-DK"/>
        </w:rPr>
        <w:t xml:space="preserve"> </w:t>
      </w:r>
      <w:r w:rsidRPr="007E7EAF">
        <w:rPr>
          <w:rFonts w:cs="Arial"/>
          <w:lang w:eastAsia="da-DK"/>
        </w:rPr>
        <w:t>from</w:t>
      </w:r>
      <w:r w:rsidR="00B3794D">
        <w:rPr>
          <w:rFonts w:cs="Arial"/>
          <w:lang w:eastAsia="da-DK"/>
        </w:rPr>
        <w:t xml:space="preserve"> </w:t>
      </w:r>
      <w:r w:rsidRPr="007E7EAF">
        <w:rPr>
          <w:rFonts w:cs="Arial"/>
          <w:lang w:eastAsia="da-DK"/>
        </w:rPr>
        <w:t>2005/6-2009/10 and Growth and Transformation Plan (GTP) running from 2010/11 – 2014/15) recognizes and contains agro-biodiversity plan that was meant to strengthen, reinforce and expand biodiversity activities to effectively support food security and livelihood programs in line</w:t>
      </w:r>
      <w:r w:rsidR="00B3794D">
        <w:rPr>
          <w:rFonts w:cs="Arial"/>
          <w:lang w:eastAsia="da-DK"/>
        </w:rPr>
        <w:t xml:space="preserve"> </w:t>
      </w:r>
      <w:r w:rsidRPr="007E7EAF">
        <w:rPr>
          <w:rFonts w:cs="Arial"/>
          <w:lang w:eastAsia="da-DK"/>
        </w:rPr>
        <w:t>with the development</w:t>
      </w:r>
      <w:r w:rsidR="00B3794D">
        <w:rPr>
          <w:rFonts w:cs="Arial"/>
          <w:lang w:eastAsia="da-DK"/>
        </w:rPr>
        <w:t xml:space="preserve"> </w:t>
      </w:r>
      <w:r w:rsidRPr="007E7EAF">
        <w:rPr>
          <w:rFonts w:cs="Arial"/>
          <w:lang w:eastAsia="da-DK"/>
        </w:rPr>
        <w:t>plans</w:t>
      </w:r>
      <w:r w:rsidR="00B3794D">
        <w:rPr>
          <w:rFonts w:cs="Arial"/>
          <w:lang w:eastAsia="da-DK"/>
        </w:rPr>
        <w:t xml:space="preserve"> </w:t>
      </w:r>
      <w:r w:rsidRPr="007E7EAF">
        <w:rPr>
          <w:rFonts w:cs="Arial"/>
          <w:lang w:eastAsia="da-DK"/>
        </w:rPr>
        <w:t>of</w:t>
      </w:r>
      <w:r w:rsidR="00B3794D">
        <w:rPr>
          <w:rFonts w:cs="Arial"/>
          <w:lang w:eastAsia="da-DK"/>
        </w:rPr>
        <w:t xml:space="preserve"> </w:t>
      </w:r>
      <w:r w:rsidRPr="007E7EAF">
        <w:rPr>
          <w:rFonts w:cs="Arial"/>
          <w:lang w:eastAsia="da-DK"/>
        </w:rPr>
        <w:t>other</w:t>
      </w:r>
      <w:r w:rsidR="00B3794D">
        <w:rPr>
          <w:rFonts w:cs="Arial"/>
          <w:lang w:eastAsia="da-DK"/>
        </w:rPr>
        <w:t xml:space="preserve"> </w:t>
      </w:r>
      <w:r w:rsidRPr="007E7EAF">
        <w:rPr>
          <w:rFonts w:cs="Arial"/>
          <w:lang w:eastAsia="da-DK"/>
        </w:rPr>
        <w:t>affiliated</w:t>
      </w:r>
      <w:r w:rsidR="00B3794D">
        <w:rPr>
          <w:rFonts w:cs="Arial"/>
          <w:lang w:eastAsia="da-DK"/>
        </w:rPr>
        <w:t xml:space="preserve"> </w:t>
      </w:r>
      <w:r w:rsidRPr="007E7EAF">
        <w:rPr>
          <w:rFonts w:cs="Arial"/>
          <w:lang w:eastAsia="da-DK"/>
        </w:rPr>
        <w:t>bodies</w:t>
      </w:r>
      <w:r w:rsidR="00B3794D">
        <w:rPr>
          <w:rFonts w:cs="Arial"/>
          <w:lang w:eastAsia="da-DK"/>
        </w:rPr>
        <w:t xml:space="preserve"> </w:t>
      </w:r>
      <w:r w:rsidRPr="007E7EAF">
        <w:rPr>
          <w:rFonts w:cs="Arial"/>
          <w:lang w:eastAsia="da-DK"/>
        </w:rPr>
        <w:t>of the Ministry of Agriculture. The plans were to establish duplicate gene bank</w:t>
      </w:r>
      <w:r w:rsidR="00DB517C">
        <w:rPr>
          <w:rFonts w:cs="Arial"/>
          <w:lang w:eastAsia="da-DK"/>
        </w:rPr>
        <w:t>s</w:t>
      </w:r>
      <w:r w:rsidRPr="007E7EAF">
        <w:rPr>
          <w:rFonts w:cs="Arial"/>
          <w:lang w:eastAsia="da-DK"/>
        </w:rPr>
        <w:t xml:space="preserve">, field </w:t>
      </w:r>
      <w:r w:rsidR="00F42038" w:rsidRPr="00F42038">
        <w:rPr>
          <w:rFonts w:cs="Arial"/>
          <w:noProof/>
          <w:lang w:eastAsia="da-DK"/>
        </w:rPr>
        <w:t>gene bank</w:t>
      </w:r>
      <w:r w:rsidR="00622899" w:rsidRPr="00622899">
        <w:rPr>
          <w:rFonts w:cs="Arial"/>
          <w:noProof/>
          <w:lang w:eastAsia="da-DK"/>
        </w:rPr>
        <w:t>s</w:t>
      </w:r>
      <w:r w:rsidRPr="007E7EAF">
        <w:rPr>
          <w:rFonts w:cs="Arial"/>
          <w:lang w:eastAsia="da-DK"/>
        </w:rPr>
        <w:t xml:space="preserve">, and community </w:t>
      </w:r>
      <w:r w:rsidR="00F42038" w:rsidRPr="00F42038">
        <w:rPr>
          <w:rFonts w:cs="Arial"/>
          <w:lang w:eastAsia="da-DK"/>
        </w:rPr>
        <w:t>gene bank</w:t>
      </w:r>
      <w:r w:rsidR="00622899">
        <w:rPr>
          <w:rFonts w:cs="Arial"/>
          <w:lang w:eastAsia="da-DK"/>
        </w:rPr>
        <w:t>s</w:t>
      </w:r>
      <w:r w:rsidRPr="007E7EAF">
        <w:rPr>
          <w:rFonts w:cs="Arial"/>
          <w:lang w:eastAsia="da-DK"/>
        </w:rPr>
        <w:t xml:space="preserve"> as in situ conservation areas. </w:t>
      </w:r>
    </w:p>
    <w:p w14:paraId="6EA2DFD6" w14:textId="651707AF" w:rsidR="007E7EAF" w:rsidRPr="007E7EAF" w:rsidRDefault="007E7EAF" w:rsidP="007E7EAF">
      <w:pPr>
        <w:spacing w:line="276" w:lineRule="auto"/>
        <w:rPr>
          <w:rFonts w:cs="Arial"/>
          <w:lang w:eastAsia="da-DK"/>
        </w:rPr>
      </w:pPr>
      <w:r w:rsidRPr="007E7EAF">
        <w:rPr>
          <w:rFonts w:cs="Arial"/>
          <w:lang w:eastAsia="da-DK"/>
        </w:rPr>
        <w:t xml:space="preserve">The current project supported stakeholder institutions at </w:t>
      </w:r>
      <w:r w:rsidRPr="00622899">
        <w:rPr>
          <w:rFonts w:cs="Arial"/>
          <w:noProof/>
          <w:lang w:eastAsia="da-DK"/>
        </w:rPr>
        <w:t>national</w:t>
      </w:r>
      <w:r w:rsidRPr="007E7EAF">
        <w:rPr>
          <w:rFonts w:cs="Arial"/>
          <w:lang w:eastAsia="da-DK"/>
        </w:rPr>
        <w:t xml:space="preserve"> and local level</w:t>
      </w:r>
      <w:r w:rsidR="00622899">
        <w:rPr>
          <w:rFonts w:cs="Arial"/>
          <w:lang w:eastAsia="da-DK"/>
        </w:rPr>
        <w:t>s</w:t>
      </w:r>
      <w:r w:rsidRPr="007E7EAF">
        <w:rPr>
          <w:rFonts w:cs="Arial"/>
          <w:lang w:eastAsia="da-DK"/>
        </w:rPr>
        <w:t xml:space="preserve"> to improve </w:t>
      </w:r>
      <w:r w:rsidRPr="00622899">
        <w:rPr>
          <w:rFonts w:cs="Arial"/>
          <w:i/>
          <w:lang w:eastAsia="da-DK"/>
        </w:rPr>
        <w:t>in situ</w:t>
      </w:r>
      <w:r w:rsidRPr="007E7EAF">
        <w:rPr>
          <w:rFonts w:cs="Arial"/>
          <w:lang w:eastAsia="da-DK"/>
        </w:rPr>
        <w:t xml:space="preserve"> conservation of </w:t>
      </w:r>
      <w:r w:rsidRPr="00622899">
        <w:rPr>
          <w:rFonts w:cs="Arial"/>
          <w:noProof/>
          <w:lang w:eastAsia="da-DK"/>
        </w:rPr>
        <w:t>agrobiodiversity</w:t>
      </w:r>
      <w:r w:rsidRPr="007E7EAF">
        <w:rPr>
          <w:rFonts w:cs="Arial"/>
          <w:lang w:eastAsia="da-DK"/>
        </w:rPr>
        <w:t xml:space="preserve"> resources (including crop wild relatives) secure biodiversity values, ensure food security and sustain human </w:t>
      </w:r>
      <w:r w:rsidRPr="00622899">
        <w:rPr>
          <w:rFonts w:cs="Arial"/>
          <w:noProof/>
          <w:lang w:eastAsia="da-DK"/>
        </w:rPr>
        <w:t>well</w:t>
      </w:r>
      <w:r w:rsidR="00622899">
        <w:rPr>
          <w:rFonts w:cs="Arial"/>
          <w:noProof/>
          <w:lang w:eastAsia="da-DK"/>
        </w:rPr>
        <w:t>-</w:t>
      </w:r>
      <w:r w:rsidRPr="00622899">
        <w:rPr>
          <w:rFonts w:cs="Arial"/>
          <w:noProof/>
          <w:lang w:eastAsia="da-DK"/>
        </w:rPr>
        <w:t>being</w:t>
      </w:r>
      <w:r w:rsidRPr="007E7EAF">
        <w:rPr>
          <w:rFonts w:cs="Arial"/>
          <w:lang w:eastAsia="da-DK"/>
        </w:rPr>
        <w:t>. With the support, institutional gaps have been addressed and the Ethiopian Biodiversity</w:t>
      </w:r>
      <w:r w:rsidR="00DB517C">
        <w:rPr>
          <w:rFonts w:cs="Arial"/>
          <w:lang w:eastAsia="da-DK"/>
        </w:rPr>
        <w:t xml:space="preserve"> Institute</w:t>
      </w:r>
      <w:r w:rsidRPr="007E7EAF">
        <w:rPr>
          <w:rFonts w:cs="Arial"/>
          <w:lang w:eastAsia="da-DK"/>
        </w:rPr>
        <w:t xml:space="preserve"> in partnership with Ministry of Environment, Forestry </w:t>
      </w:r>
      <w:r w:rsidRPr="007E7EAF">
        <w:rPr>
          <w:rFonts w:cs="Arial"/>
          <w:lang w:eastAsia="da-DK"/>
        </w:rPr>
        <w:lastRenderedPageBreak/>
        <w:t>and Climate Change, Ministry of Agriculture and Natural Resources, Ministries of Trade and Industry were involved and demonstrated ownership at</w:t>
      </w:r>
      <w:r w:rsidR="00622899">
        <w:rPr>
          <w:rFonts w:cs="Arial"/>
          <w:lang w:eastAsia="da-DK"/>
        </w:rPr>
        <w:t xml:space="preserve"> the</w:t>
      </w:r>
      <w:r w:rsidRPr="007E7EAF">
        <w:rPr>
          <w:rFonts w:cs="Arial"/>
          <w:lang w:eastAsia="da-DK"/>
        </w:rPr>
        <w:t xml:space="preserve"> </w:t>
      </w:r>
      <w:r w:rsidRPr="00622899">
        <w:rPr>
          <w:rFonts w:cs="Arial"/>
          <w:noProof/>
          <w:lang w:eastAsia="da-DK"/>
        </w:rPr>
        <w:t>national</w:t>
      </w:r>
      <w:r w:rsidRPr="007E7EAF">
        <w:rPr>
          <w:rFonts w:cs="Arial"/>
          <w:lang w:eastAsia="da-DK"/>
        </w:rPr>
        <w:t xml:space="preserve"> level. EBI has established branch offices in 8 areas/centres. The woreda structures (administrators, agriculture, cooperatives, land use and environment protection, trade and industry) and community through cooperatives demonstrated ownership of the project results and foregoing conservation of farmer varieties. However, further support is also needed to strengthen these ownerships.</w:t>
      </w:r>
    </w:p>
    <w:p w14:paraId="797203A2" w14:textId="77777777" w:rsidR="002A020F" w:rsidRDefault="002A020F" w:rsidP="000B5CDE">
      <w:pPr>
        <w:spacing w:line="276" w:lineRule="auto"/>
        <w:rPr>
          <w:rFonts w:asciiTheme="minorHAnsi" w:eastAsiaTheme="minorHAnsi" w:hAnsiTheme="minorHAnsi"/>
          <w:color w:val="000000"/>
        </w:rPr>
      </w:pPr>
    </w:p>
    <w:p w14:paraId="26025776" w14:textId="77777777" w:rsidR="002A020F" w:rsidRPr="00CB6749" w:rsidRDefault="002A020F" w:rsidP="002A020F">
      <w:pPr>
        <w:pStyle w:val="Heading3"/>
        <w:spacing w:line="276" w:lineRule="auto"/>
        <w:ind w:left="547" w:hanging="567"/>
      </w:pPr>
      <w:bookmarkStart w:id="66" w:name="_Toc449960354"/>
      <w:r>
        <w:t>Mainstreaming</w:t>
      </w:r>
      <w:bookmarkEnd w:id="66"/>
    </w:p>
    <w:p w14:paraId="42E21C37" w14:textId="77777777" w:rsidR="00B26EA4" w:rsidRPr="00C17F87" w:rsidRDefault="00B26EA4" w:rsidP="000B5CDE">
      <w:pPr>
        <w:spacing w:line="276" w:lineRule="auto"/>
        <w:rPr>
          <w:rFonts w:cs="Arial"/>
          <w:u w:val="single"/>
          <w:lang w:eastAsia="da-DK"/>
        </w:rPr>
      </w:pPr>
      <w:r w:rsidRPr="00C17F87">
        <w:rPr>
          <w:rFonts w:cs="Arial"/>
          <w:u w:val="single"/>
          <w:lang w:eastAsia="da-DK"/>
        </w:rPr>
        <w:t xml:space="preserve">Project mainstreaming into UNDP </w:t>
      </w:r>
      <w:r w:rsidR="008329F1" w:rsidRPr="00C17F87">
        <w:rPr>
          <w:rFonts w:cs="Arial"/>
          <w:u w:val="single"/>
          <w:lang w:eastAsia="da-DK"/>
        </w:rPr>
        <w:t>CPDs</w:t>
      </w:r>
      <w:r w:rsidR="00202931" w:rsidRPr="00C17F87">
        <w:rPr>
          <w:rFonts w:cs="Arial"/>
          <w:u w:val="single"/>
          <w:lang w:eastAsia="da-DK"/>
        </w:rPr>
        <w:t xml:space="preserve"> &amp; UNDAF</w:t>
      </w:r>
      <w:r w:rsidRPr="00C17F87">
        <w:rPr>
          <w:rFonts w:cs="Arial"/>
          <w:u w:val="single"/>
          <w:lang w:eastAsia="da-DK"/>
        </w:rPr>
        <w:t>:</w:t>
      </w:r>
    </w:p>
    <w:p w14:paraId="7761355B" w14:textId="77777777" w:rsidR="00C17F87" w:rsidRPr="00C17F87" w:rsidRDefault="002E0FAA" w:rsidP="00C17F87">
      <w:pPr>
        <w:spacing w:line="276" w:lineRule="auto"/>
        <w:rPr>
          <w:rFonts w:cs="Arial"/>
          <w:lang w:eastAsia="da-DK"/>
        </w:rPr>
      </w:pPr>
      <w:r w:rsidRPr="00C17F87">
        <w:rPr>
          <w:rFonts w:cs="Arial"/>
          <w:lang w:eastAsia="da-DK"/>
        </w:rPr>
        <w:t>The project implementation cover</w:t>
      </w:r>
      <w:r w:rsidR="00D16A6B" w:rsidRPr="00C17F87">
        <w:rPr>
          <w:rFonts w:cs="Arial"/>
          <w:lang w:eastAsia="da-DK"/>
        </w:rPr>
        <w:t>ed</w:t>
      </w:r>
      <w:r w:rsidRPr="00C17F87">
        <w:rPr>
          <w:rFonts w:cs="Arial"/>
          <w:lang w:eastAsia="da-DK"/>
        </w:rPr>
        <w:t xml:space="preserve"> two country programs (</w:t>
      </w:r>
      <w:r w:rsidR="00821F41" w:rsidRPr="00C17F87">
        <w:rPr>
          <w:rFonts w:cs="Arial"/>
          <w:lang w:eastAsia="da-DK"/>
        </w:rPr>
        <w:t xml:space="preserve">2007-2011 and </w:t>
      </w:r>
      <w:r w:rsidRPr="00C17F87">
        <w:rPr>
          <w:rFonts w:cs="Arial"/>
          <w:lang w:eastAsia="da-DK"/>
        </w:rPr>
        <w:t>2012-2015)</w:t>
      </w:r>
      <w:r w:rsidR="00821F41" w:rsidRPr="00C17F87">
        <w:rPr>
          <w:rFonts w:cs="Arial"/>
          <w:lang w:eastAsia="da-DK"/>
        </w:rPr>
        <w:t>.</w:t>
      </w:r>
      <w:r w:rsidR="008329F1" w:rsidRPr="00C17F87">
        <w:rPr>
          <w:rFonts w:cs="Arial"/>
          <w:lang w:eastAsia="da-DK"/>
        </w:rPr>
        <w:t xml:space="preserve"> </w:t>
      </w:r>
      <w:r w:rsidR="00E73000" w:rsidRPr="00C17F87">
        <w:rPr>
          <w:rFonts w:cs="Arial"/>
          <w:lang w:eastAsia="da-DK"/>
        </w:rPr>
        <w:t xml:space="preserve">The project is very well aligned with </w:t>
      </w:r>
      <w:r w:rsidR="00202931" w:rsidRPr="00C17F87">
        <w:rPr>
          <w:rFonts w:cs="Arial"/>
          <w:lang w:eastAsia="da-DK"/>
        </w:rPr>
        <w:t>both documents and for the earlier one is contributing to sustainable</w:t>
      </w:r>
      <w:r w:rsidR="008329F1" w:rsidRPr="00C17F87">
        <w:rPr>
          <w:rFonts w:cs="Arial"/>
          <w:lang w:eastAsia="da-DK"/>
        </w:rPr>
        <w:t xml:space="preserve"> </w:t>
      </w:r>
      <w:r w:rsidR="00202931" w:rsidRPr="00C17F87">
        <w:rPr>
          <w:rFonts w:cs="Arial"/>
          <w:lang w:eastAsia="da-DK"/>
        </w:rPr>
        <w:t>land management and natural resources planning under UN</w:t>
      </w:r>
      <w:r w:rsidR="00EA242E">
        <w:rPr>
          <w:rFonts w:cs="Arial"/>
          <w:lang w:eastAsia="da-DK"/>
        </w:rPr>
        <w:t>D</w:t>
      </w:r>
      <w:r w:rsidR="00202931" w:rsidRPr="00C17F87">
        <w:rPr>
          <w:rFonts w:cs="Arial"/>
          <w:lang w:eastAsia="da-DK"/>
        </w:rPr>
        <w:t>A</w:t>
      </w:r>
      <w:r w:rsidR="008329F1" w:rsidRPr="00C17F87">
        <w:rPr>
          <w:rFonts w:cs="Arial"/>
          <w:lang w:eastAsia="da-DK"/>
        </w:rPr>
        <w:t>F’s</w:t>
      </w:r>
      <w:r w:rsidR="00202931" w:rsidRPr="00C17F87">
        <w:rPr>
          <w:rFonts w:cs="Arial"/>
          <w:lang w:eastAsia="da-DK"/>
        </w:rPr>
        <w:t xml:space="preserve"> outcome on recovery and food security.</w:t>
      </w:r>
    </w:p>
    <w:p w14:paraId="6748D9EB" w14:textId="29BEA497" w:rsidR="00E73000" w:rsidRPr="00C17F87" w:rsidRDefault="00C17F87" w:rsidP="00C17F87">
      <w:pPr>
        <w:spacing w:line="276" w:lineRule="auto"/>
        <w:rPr>
          <w:rFonts w:cs="Arial"/>
          <w:lang w:eastAsia="da-DK"/>
        </w:rPr>
      </w:pPr>
      <w:r w:rsidRPr="00C17F87">
        <w:rPr>
          <w:rFonts w:cs="Arial"/>
          <w:lang w:eastAsia="da-DK"/>
        </w:rPr>
        <w:t>A</w:t>
      </w:r>
      <w:r w:rsidR="00E73000" w:rsidRPr="00C17F87">
        <w:rPr>
          <w:rFonts w:cs="Arial"/>
          <w:lang w:eastAsia="da-DK"/>
        </w:rPr>
        <w:t>s mentioned in</w:t>
      </w:r>
      <w:r w:rsidR="002E0FAA" w:rsidRPr="00C17F87">
        <w:rPr>
          <w:rFonts w:cs="Arial"/>
          <w:lang w:eastAsia="da-DK"/>
        </w:rPr>
        <w:t xml:space="preserve"> para </w:t>
      </w:r>
      <w:r w:rsidR="00853F58">
        <w:fldChar w:fldCharType="begin"/>
      </w:r>
      <w:r w:rsidR="00853F58">
        <w:instrText xml:space="preserve"> REF _Ref441137345 \n \h  \* MERGEFORMAT </w:instrText>
      </w:r>
      <w:r w:rsidR="00853F58">
        <w:fldChar w:fldCharType="separate"/>
      </w:r>
      <w:r w:rsidR="008873B7" w:rsidRPr="008873B7">
        <w:rPr>
          <w:rFonts w:cs="Arial"/>
          <w:lang w:eastAsia="da-DK"/>
        </w:rPr>
        <w:t>3.1.7</w:t>
      </w:r>
      <w:r w:rsidR="00853F58">
        <w:fldChar w:fldCharType="end"/>
      </w:r>
      <w:r w:rsidR="002E0FAA" w:rsidRPr="00C17F87">
        <w:rPr>
          <w:rFonts w:cs="Arial"/>
          <w:lang w:eastAsia="da-DK"/>
        </w:rPr>
        <w:t xml:space="preserve">, the project is </w:t>
      </w:r>
      <w:r w:rsidR="002E0FAA" w:rsidRPr="00622899">
        <w:rPr>
          <w:rFonts w:cs="Arial"/>
          <w:noProof/>
          <w:lang w:eastAsia="da-DK"/>
        </w:rPr>
        <w:t>integrated in</w:t>
      </w:r>
      <w:r w:rsidR="00622899">
        <w:rPr>
          <w:rFonts w:cs="Arial"/>
          <w:noProof/>
          <w:lang w:eastAsia="da-DK"/>
        </w:rPr>
        <w:t>to</w:t>
      </w:r>
      <w:r w:rsidR="002E0FAA" w:rsidRPr="00C17F87">
        <w:rPr>
          <w:rFonts w:cs="Arial"/>
          <w:lang w:eastAsia="da-DK"/>
        </w:rPr>
        <w:t xml:space="preserve"> the country program by adopting a holistic approach to biodiversity conservation and GHG reduction combined with sustained economic growth</w:t>
      </w:r>
      <w:r w:rsidR="00551810">
        <w:rPr>
          <w:rFonts w:cs="Arial"/>
          <w:lang w:eastAsia="da-DK"/>
        </w:rPr>
        <w:t>.</w:t>
      </w:r>
    </w:p>
    <w:p w14:paraId="70DD01EE" w14:textId="77777777" w:rsidR="00C17F87" w:rsidRDefault="00C17F87" w:rsidP="00C17F87">
      <w:pPr>
        <w:spacing w:line="276" w:lineRule="auto"/>
        <w:rPr>
          <w:rFonts w:cs="Arial"/>
          <w:lang w:eastAsia="da-DK"/>
        </w:rPr>
      </w:pPr>
      <w:r w:rsidRPr="00C17F87">
        <w:rPr>
          <w:rFonts w:cs="Arial"/>
          <w:lang w:eastAsia="da-DK"/>
        </w:rPr>
        <w:t>Indeed, the projects’ results feed in the 2012-15 CPD outcome 5 which seeks the promotion of a low carbon climate resilient economy and society, in line with GoE’s Climate Resilient Green Economy Strategy.</w:t>
      </w:r>
    </w:p>
    <w:p w14:paraId="69A00770" w14:textId="77777777" w:rsidR="00B529C0" w:rsidRDefault="00B529C0" w:rsidP="00C17F87">
      <w:pPr>
        <w:spacing w:line="276" w:lineRule="auto"/>
        <w:rPr>
          <w:rFonts w:cs="Arial"/>
          <w:lang w:eastAsia="da-DK"/>
        </w:rPr>
      </w:pPr>
      <w:r>
        <w:rPr>
          <w:rFonts w:cs="Arial"/>
          <w:lang w:eastAsia="da-DK"/>
        </w:rPr>
        <w:t>In particular, the project is contributing to key intervention areas of UNDP such as (i) the prevention and of natural disasters through conservation of forest and the adoption of woreda by-laws on land conservation and avoiding agricultural practices that result in land degradation, the adoption of extension packages that preserve agricultural resources, (ii) poverty reduction and (implicitly) health/education improvement through added income (it was most substantiated for enset and coffee so far) that according to interview results, is used for purchasing household items &amp; improving household, school fees for children, urgent medicine at household level or invested into new (small) business activities, (iii) improving governance both at Administration level through the setting-up of local steering committees that should serve as a model for other interventions and at beneficiary level through the establishment of functional cooperatives.</w:t>
      </w:r>
    </w:p>
    <w:p w14:paraId="2B834150" w14:textId="77777777" w:rsidR="00D16A6B" w:rsidRPr="00C17F87" w:rsidRDefault="00821F41" w:rsidP="000B5CDE">
      <w:pPr>
        <w:spacing w:line="276" w:lineRule="auto"/>
        <w:rPr>
          <w:rFonts w:cs="Arial"/>
          <w:u w:val="single"/>
          <w:lang w:eastAsia="da-DK"/>
        </w:rPr>
      </w:pPr>
      <w:r w:rsidRPr="00C17F87">
        <w:rPr>
          <w:rFonts w:cs="Arial"/>
          <w:u w:val="single"/>
          <w:lang w:eastAsia="da-DK"/>
        </w:rPr>
        <w:t>Gender</w:t>
      </w:r>
      <w:r w:rsidR="00D16A6B" w:rsidRPr="00C17F87">
        <w:rPr>
          <w:rFonts w:cs="Arial"/>
          <w:u w:val="single"/>
          <w:lang w:eastAsia="da-DK"/>
        </w:rPr>
        <w:t xml:space="preserve"> mainstreaming</w:t>
      </w:r>
      <w:r w:rsidR="00B26EA4" w:rsidRPr="00C17F87">
        <w:rPr>
          <w:rFonts w:cs="Arial"/>
          <w:u w:val="single"/>
          <w:lang w:eastAsia="da-DK"/>
        </w:rPr>
        <w:t>:</w:t>
      </w:r>
    </w:p>
    <w:p w14:paraId="656D7061" w14:textId="77777777" w:rsidR="00E73000" w:rsidRPr="00C17F87" w:rsidRDefault="00D16A6B" w:rsidP="000B5CDE">
      <w:pPr>
        <w:spacing w:line="276" w:lineRule="auto"/>
        <w:rPr>
          <w:rFonts w:cs="Arial"/>
          <w:lang w:eastAsia="da-DK"/>
        </w:rPr>
      </w:pPr>
      <w:r w:rsidRPr="00C17F87">
        <w:rPr>
          <w:rFonts w:cs="Arial"/>
          <w:lang w:eastAsia="da-DK"/>
        </w:rPr>
        <w:t xml:space="preserve">While gender was acknowledged in the PRODOC as an important factor for success given the </w:t>
      </w:r>
      <w:r w:rsidR="0041152C" w:rsidRPr="00C17F87">
        <w:rPr>
          <w:rFonts w:cs="Arial"/>
          <w:lang w:eastAsia="da-DK"/>
        </w:rPr>
        <w:t>differentiated</w:t>
      </w:r>
      <w:r w:rsidRPr="00C17F87">
        <w:rPr>
          <w:rFonts w:cs="Arial"/>
          <w:lang w:eastAsia="da-DK"/>
        </w:rPr>
        <w:t xml:space="preserve"> </w:t>
      </w:r>
      <w:r w:rsidR="0041152C" w:rsidRPr="00C17F87">
        <w:rPr>
          <w:rFonts w:cs="Arial"/>
          <w:lang w:eastAsia="da-DK"/>
        </w:rPr>
        <w:t>roles</w:t>
      </w:r>
      <w:r w:rsidRPr="00C17F87">
        <w:rPr>
          <w:rFonts w:cs="Arial"/>
          <w:lang w:eastAsia="da-DK"/>
        </w:rPr>
        <w:t xml:space="preserve"> of men and women in </w:t>
      </w:r>
      <w:r w:rsidR="0041152C" w:rsidRPr="00C17F87">
        <w:rPr>
          <w:rFonts w:cs="Arial"/>
          <w:lang w:eastAsia="da-DK"/>
        </w:rPr>
        <w:t>agriculture</w:t>
      </w:r>
      <w:r w:rsidR="00C17F87">
        <w:rPr>
          <w:rFonts w:cs="Arial"/>
          <w:lang w:eastAsia="da-DK"/>
        </w:rPr>
        <w:t xml:space="preserve"> and natural resources conservation</w:t>
      </w:r>
      <w:r w:rsidRPr="00C17F87">
        <w:rPr>
          <w:rFonts w:cs="Arial"/>
          <w:lang w:eastAsia="da-DK"/>
        </w:rPr>
        <w:t xml:space="preserve">, it was not </w:t>
      </w:r>
      <w:r w:rsidR="00B26EA4" w:rsidRPr="00C17F87">
        <w:rPr>
          <w:rFonts w:cs="Arial"/>
          <w:lang w:eastAsia="da-DK"/>
        </w:rPr>
        <w:t>sufficiently</w:t>
      </w:r>
      <w:r w:rsidRPr="00C17F87">
        <w:rPr>
          <w:rFonts w:cs="Arial"/>
          <w:lang w:eastAsia="da-DK"/>
        </w:rPr>
        <w:t xml:space="preserve"> integrated into the project design</w:t>
      </w:r>
      <w:r w:rsidR="0041152C" w:rsidRPr="00C17F87">
        <w:rPr>
          <w:rFonts w:cs="Arial"/>
          <w:lang w:eastAsia="da-DK"/>
        </w:rPr>
        <w:t xml:space="preserve"> by adopting a </w:t>
      </w:r>
      <w:r w:rsidR="0041152C" w:rsidRPr="00622899">
        <w:rPr>
          <w:rFonts w:cs="Arial"/>
          <w:noProof/>
          <w:lang w:eastAsia="da-DK"/>
        </w:rPr>
        <w:t>gender</w:t>
      </w:r>
      <w:r w:rsidR="00622899">
        <w:rPr>
          <w:rFonts w:cs="Arial"/>
          <w:noProof/>
          <w:lang w:eastAsia="da-DK"/>
        </w:rPr>
        <w:t>-</w:t>
      </w:r>
      <w:r w:rsidR="0041152C" w:rsidRPr="00622899">
        <w:rPr>
          <w:rFonts w:cs="Arial"/>
          <w:noProof/>
          <w:lang w:eastAsia="da-DK"/>
        </w:rPr>
        <w:t>based</w:t>
      </w:r>
      <w:r w:rsidR="00622899">
        <w:rPr>
          <w:rFonts w:cs="Arial"/>
          <w:noProof/>
          <w:lang w:eastAsia="da-DK"/>
        </w:rPr>
        <w:t xml:space="preserve"> </w:t>
      </w:r>
      <w:r w:rsidR="0041152C" w:rsidRPr="00622899">
        <w:rPr>
          <w:rFonts w:cs="Arial"/>
          <w:noProof/>
          <w:lang w:eastAsia="da-DK"/>
        </w:rPr>
        <w:t>approach</w:t>
      </w:r>
      <w:r w:rsidR="0041152C" w:rsidRPr="00C17F87">
        <w:rPr>
          <w:rFonts w:cs="Arial"/>
          <w:lang w:eastAsia="da-DK"/>
        </w:rPr>
        <w:t xml:space="preserve"> </w:t>
      </w:r>
      <w:r w:rsidR="00C17F87">
        <w:rPr>
          <w:rFonts w:cs="Arial"/>
          <w:lang w:eastAsia="da-DK"/>
        </w:rPr>
        <w:t xml:space="preserve">right </w:t>
      </w:r>
      <w:r w:rsidR="0041152C" w:rsidRPr="00C17F87">
        <w:rPr>
          <w:rFonts w:cs="Arial"/>
          <w:lang w:eastAsia="da-DK"/>
        </w:rPr>
        <w:t xml:space="preserve">at project formulation (e.g. definition of </w:t>
      </w:r>
      <w:r w:rsidR="0041152C" w:rsidRPr="00622899">
        <w:rPr>
          <w:rFonts w:cs="Arial"/>
          <w:noProof/>
          <w:lang w:eastAsia="da-DK"/>
        </w:rPr>
        <w:t>gender</w:t>
      </w:r>
      <w:r w:rsidR="00622899">
        <w:rPr>
          <w:rFonts w:cs="Arial"/>
          <w:noProof/>
          <w:lang w:eastAsia="da-DK"/>
        </w:rPr>
        <w:t>-</w:t>
      </w:r>
      <w:r w:rsidR="0041152C" w:rsidRPr="00622899">
        <w:rPr>
          <w:rFonts w:cs="Arial"/>
          <w:noProof/>
          <w:lang w:eastAsia="da-DK"/>
        </w:rPr>
        <w:t>related</w:t>
      </w:r>
      <w:r w:rsidR="0041152C" w:rsidRPr="00C17F87">
        <w:rPr>
          <w:rFonts w:cs="Arial"/>
          <w:lang w:eastAsia="da-DK"/>
        </w:rPr>
        <w:t xml:space="preserve"> indicators like workload, increased income generation</w:t>
      </w:r>
      <w:r w:rsidR="00B26EA4" w:rsidRPr="00C17F87">
        <w:rPr>
          <w:rFonts w:cs="Arial"/>
          <w:lang w:eastAsia="da-DK"/>
        </w:rPr>
        <w:t>, participation &amp; inclusiveness</w:t>
      </w:r>
      <w:r w:rsidR="0041152C" w:rsidRPr="00C17F87">
        <w:rPr>
          <w:rFonts w:cs="Arial"/>
          <w:lang w:eastAsia="da-DK"/>
        </w:rPr>
        <w:t xml:space="preserve">…). </w:t>
      </w:r>
      <w:r w:rsidR="00B26EA4" w:rsidRPr="00C17F87">
        <w:rPr>
          <w:rFonts w:cs="Arial"/>
          <w:lang w:eastAsia="da-DK"/>
        </w:rPr>
        <w:t xml:space="preserve">The PRODOC </w:t>
      </w:r>
      <w:r w:rsidR="0041152C" w:rsidRPr="00C17F87">
        <w:rPr>
          <w:rFonts w:cs="Arial"/>
          <w:lang w:eastAsia="da-DK"/>
        </w:rPr>
        <w:t>m</w:t>
      </w:r>
      <w:r w:rsidRPr="00C17F87">
        <w:rPr>
          <w:rFonts w:cs="Arial"/>
          <w:lang w:eastAsia="da-DK"/>
        </w:rPr>
        <w:t>entioned the need for a gender analysis</w:t>
      </w:r>
      <w:r w:rsidR="0041152C" w:rsidRPr="00C17F87">
        <w:rPr>
          <w:rFonts w:cs="Arial"/>
          <w:lang w:eastAsia="da-DK"/>
        </w:rPr>
        <w:t xml:space="preserve">; there </w:t>
      </w:r>
      <w:r w:rsidR="0041152C" w:rsidRPr="00622899">
        <w:rPr>
          <w:rFonts w:cs="Arial"/>
          <w:noProof/>
          <w:lang w:eastAsia="da-DK"/>
        </w:rPr>
        <w:t>is</w:t>
      </w:r>
      <w:r w:rsidR="00622899">
        <w:rPr>
          <w:rFonts w:cs="Arial"/>
          <w:noProof/>
          <w:lang w:eastAsia="da-DK"/>
        </w:rPr>
        <w:t>, however,</w:t>
      </w:r>
      <w:r w:rsidR="0041152C" w:rsidRPr="00C17F87">
        <w:rPr>
          <w:rFonts w:cs="Arial"/>
          <w:lang w:eastAsia="da-DK"/>
        </w:rPr>
        <w:t xml:space="preserve"> no evidence that a comprehensive review of the project with a view to </w:t>
      </w:r>
      <w:r w:rsidR="0041152C" w:rsidRPr="00622899">
        <w:rPr>
          <w:rFonts w:cs="Arial"/>
          <w:noProof/>
          <w:lang w:eastAsia="da-DK"/>
        </w:rPr>
        <w:t>integrat</w:t>
      </w:r>
      <w:r w:rsidR="00622899">
        <w:rPr>
          <w:rFonts w:cs="Arial"/>
          <w:noProof/>
          <w:lang w:eastAsia="da-DK"/>
        </w:rPr>
        <w:t>ing</w:t>
      </w:r>
      <w:r w:rsidR="0041152C" w:rsidRPr="00C17F87">
        <w:rPr>
          <w:rFonts w:cs="Arial"/>
          <w:lang w:eastAsia="da-DK"/>
        </w:rPr>
        <w:t xml:space="preserve"> gender aspects </w:t>
      </w:r>
      <w:r w:rsidR="00B26EA4" w:rsidRPr="00C17F87">
        <w:rPr>
          <w:rFonts w:cs="Arial"/>
          <w:lang w:eastAsia="da-DK"/>
        </w:rPr>
        <w:t xml:space="preserve">into project activities </w:t>
      </w:r>
      <w:r w:rsidR="0041152C" w:rsidRPr="00C17F87">
        <w:rPr>
          <w:rFonts w:cs="Arial"/>
          <w:lang w:eastAsia="da-DK"/>
        </w:rPr>
        <w:t>was done; nonetheless, several activities were carried out</w:t>
      </w:r>
      <w:r w:rsidR="00B26EA4" w:rsidRPr="00C17F87">
        <w:rPr>
          <w:rFonts w:cs="Arial"/>
          <w:lang w:eastAsia="da-DK"/>
        </w:rPr>
        <w:t xml:space="preserve"> such as awareness raising (</w:t>
      </w:r>
      <w:r w:rsidR="00B26EA4" w:rsidRPr="00622899">
        <w:rPr>
          <w:rFonts w:cs="Arial"/>
          <w:noProof/>
          <w:lang w:eastAsia="da-DK"/>
        </w:rPr>
        <w:t>trainings</w:t>
      </w:r>
      <w:r w:rsidR="00B26EA4" w:rsidRPr="00C17F87">
        <w:rPr>
          <w:rFonts w:cs="Arial"/>
          <w:lang w:eastAsia="da-DK"/>
        </w:rPr>
        <w:t>) of both project and woreda staff</w:t>
      </w:r>
      <w:r w:rsidR="00E774C2" w:rsidRPr="00C17F87">
        <w:rPr>
          <w:rFonts w:cs="Arial"/>
          <w:lang w:eastAsia="da-DK"/>
        </w:rPr>
        <w:t xml:space="preserve"> on gender concepts and analysis although these came well (too late?) into the project implementation. This </w:t>
      </w:r>
      <w:r w:rsidR="00C17F87">
        <w:rPr>
          <w:rFonts w:cs="Arial"/>
          <w:lang w:eastAsia="da-DK"/>
        </w:rPr>
        <w:t xml:space="preserve">shortcoming </w:t>
      </w:r>
      <w:r w:rsidR="00E774C2" w:rsidRPr="00C17F87">
        <w:rPr>
          <w:rFonts w:cs="Arial"/>
          <w:lang w:eastAsia="da-DK"/>
        </w:rPr>
        <w:t xml:space="preserve">was highlighted at </w:t>
      </w:r>
      <w:r w:rsidR="00594DA3">
        <w:rPr>
          <w:rFonts w:cs="Arial"/>
          <w:lang w:eastAsia="da-DK"/>
        </w:rPr>
        <w:t>mid-term review (</w:t>
      </w:r>
      <w:r w:rsidR="00E774C2" w:rsidRPr="00C17F87">
        <w:rPr>
          <w:rFonts w:cs="Arial"/>
          <w:lang w:eastAsia="da-DK"/>
        </w:rPr>
        <w:t>MTR</w:t>
      </w:r>
      <w:r w:rsidR="00594DA3">
        <w:rPr>
          <w:rFonts w:cs="Arial"/>
          <w:lang w:eastAsia="da-DK"/>
        </w:rPr>
        <w:t>)</w:t>
      </w:r>
      <w:r w:rsidR="00E774C2" w:rsidRPr="00C17F87">
        <w:rPr>
          <w:rFonts w:cs="Arial"/>
          <w:lang w:eastAsia="da-DK"/>
        </w:rPr>
        <w:t xml:space="preserve"> and the project further</w:t>
      </w:r>
      <w:r w:rsidR="00C17F87">
        <w:rPr>
          <w:rFonts w:cs="Arial"/>
          <w:lang w:eastAsia="da-DK"/>
        </w:rPr>
        <w:t xml:space="preserve"> attempted </w:t>
      </w:r>
      <w:r w:rsidR="00E774C2" w:rsidRPr="00C17F87">
        <w:rPr>
          <w:rFonts w:cs="Arial"/>
          <w:lang w:eastAsia="da-DK"/>
        </w:rPr>
        <w:t xml:space="preserve">to integrate gender through specific women-related activities (e.g. </w:t>
      </w:r>
      <w:r w:rsidR="00C17F87">
        <w:rPr>
          <w:rFonts w:cs="Arial"/>
          <w:lang w:eastAsia="da-DK"/>
        </w:rPr>
        <w:t xml:space="preserve">support to </w:t>
      </w:r>
      <w:r w:rsidR="00E774C2" w:rsidRPr="00C17F87">
        <w:rPr>
          <w:rFonts w:cs="Arial"/>
          <w:lang w:eastAsia="da-DK"/>
        </w:rPr>
        <w:t>cooperative</w:t>
      </w:r>
      <w:r w:rsidR="00C17F87">
        <w:rPr>
          <w:rFonts w:cs="Arial"/>
          <w:lang w:eastAsia="da-DK"/>
        </w:rPr>
        <w:t xml:space="preserve"> </w:t>
      </w:r>
      <w:r w:rsidR="00C17F87" w:rsidRPr="00622899">
        <w:rPr>
          <w:rFonts w:cs="Arial"/>
          <w:noProof/>
          <w:lang w:eastAsia="da-DK"/>
        </w:rPr>
        <w:t>focusing</w:t>
      </w:r>
      <w:r w:rsidR="00C17F87">
        <w:rPr>
          <w:rFonts w:cs="Arial"/>
          <w:lang w:eastAsia="da-DK"/>
        </w:rPr>
        <w:t xml:space="preserve"> on</w:t>
      </w:r>
      <w:r w:rsidR="00E774C2" w:rsidRPr="00C17F87">
        <w:rPr>
          <w:rFonts w:cs="Arial"/>
          <w:lang w:eastAsia="da-DK"/>
        </w:rPr>
        <w:t xml:space="preserve"> women</w:t>
      </w:r>
      <w:r w:rsidR="00C17F87">
        <w:rPr>
          <w:rFonts w:cs="Arial"/>
          <w:lang w:eastAsia="da-DK"/>
        </w:rPr>
        <w:t>-</w:t>
      </w:r>
      <w:r w:rsidR="00E774C2" w:rsidRPr="00C17F87">
        <w:rPr>
          <w:rFonts w:cs="Arial"/>
          <w:lang w:eastAsia="da-DK"/>
        </w:rPr>
        <w:t>specific tasks)</w:t>
      </w:r>
      <w:r w:rsidR="003A368A">
        <w:rPr>
          <w:rFonts w:cs="Arial"/>
          <w:lang w:eastAsia="da-DK"/>
        </w:rPr>
        <w:t>; this was reflected in further participation of the EBI Women Affair Dpt. in the project and the Women Office at woreda level</w:t>
      </w:r>
      <w:r w:rsidR="00E774C2" w:rsidRPr="00C17F87">
        <w:rPr>
          <w:rFonts w:cs="Arial"/>
          <w:lang w:eastAsia="da-DK"/>
        </w:rPr>
        <w:t xml:space="preserve">. </w:t>
      </w:r>
      <w:r w:rsidR="00E774C2" w:rsidRPr="00C17F87">
        <w:rPr>
          <w:rFonts w:cs="Arial"/>
          <w:lang w:eastAsia="da-DK"/>
        </w:rPr>
        <w:lastRenderedPageBreak/>
        <w:t>Overall, one might question why a gender specialist was not contracted to follow-up and support project &amp; woreda staff as women participation can be a critical factor for sustainability.</w:t>
      </w:r>
    </w:p>
    <w:p w14:paraId="327D1CAB" w14:textId="77777777" w:rsidR="00E73000" w:rsidRPr="00CB6749" w:rsidRDefault="00E73000" w:rsidP="000B5CDE">
      <w:pPr>
        <w:spacing w:line="276" w:lineRule="auto"/>
        <w:rPr>
          <w:rFonts w:asciiTheme="minorHAnsi" w:eastAsiaTheme="minorHAnsi" w:hAnsiTheme="minorHAnsi"/>
          <w:color w:val="000000"/>
        </w:rPr>
      </w:pPr>
    </w:p>
    <w:p w14:paraId="04C1A763" w14:textId="77777777" w:rsidR="008B3BD1" w:rsidRPr="00CB6749" w:rsidRDefault="008B3BD1" w:rsidP="008B3BD1">
      <w:pPr>
        <w:pStyle w:val="Heading3"/>
        <w:spacing w:line="276" w:lineRule="auto"/>
        <w:ind w:left="547" w:hanging="567"/>
      </w:pPr>
      <w:bookmarkStart w:id="67" w:name="_Toc449960355"/>
      <w:r w:rsidRPr="00CB6749">
        <w:t>Elements of Sustainability</w:t>
      </w:r>
      <w:bookmarkEnd w:id="67"/>
    </w:p>
    <w:p w14:paraId="143F3D96" w14:textId="77777777" w:rsidR="0074089A" w:rsidRPr="0052140E" w:rsidRDefault="002D7CDF" w:rsidP="0052140E">
      <w:pPr>
        <w:spacing w:line="276" w:lineRule="auto"/>
      </w:pPr>
      <w:bookmarkStart w:id="68" w:name="_Toc424713429"/>
      <w:r w:rsidRPr="0052140E">
        <w:t>Sustainability is the likelihood of continued benefits after the project ends.</w:t>
      </w:r>
      <w:r w:rsidR="00337B93" w:rsidRPr="0052140E">
        <w:t xml:space="preserve"> As under GEF criteria, each sustainability dimension is considered critical, the overall ranking cannot be higher than the lowest one.</w:t>
      </w:r>
    </w:p>
    <w:p w14:paraId="592A54F2" w14:textId="77777777" w:rsidR="0052140E" w:rsidRPr="004E3743" w:rsidRDefault="0052140E" w:rsidP="0052140E">
      <w:pPr>
        <w:spacing w:line="276" w:lineRule="auto"/>
        <w:rPr>
          <w:b/>
          <w:i/>
          <w:lang w:val="fr-BE"/>
        </w:rPr>
      </w:pPr>
      <w:r w:rsidRPr="004E3743">
        <w:rPr>
          <w:b/>
          <w:i/>
          <w:lang w:val="da-DK"/>
        </w:rPr>
        <w:t>Overall project sustainability</w:t>
      </w:r>
      <w:r w:rsidR="0031394D">
        <w:rPr>
          <w:b/>
          <w:i/>
          <w:lang w:val="da-DK"/>
        </w:rPr>
        <w:t xml:space="preserve"> RATING</w:t>
      </w:r>
      <w:r w:rsidRPr="004E3743">
        <w:rPr>
          <w:b/>
          <w:i/>
          <w:lang w:val="da-DK"/>
        </w:rPr>
        <w:t xml:space="preserve">: </w:t>
      </w:r>
      <w:r w:rsidRPr="004E3743">
        <w:rPr>
          <w:i/>
          <w:lang w:val="da-DK"/>
        </w:rPr>
        <w:t>Moderately Likely</w:t>
      </w:r>
      <w:r w:rsidR="004E3743" w:rsidRPr="004E3743">
        <w:rPr>
          <w:i/>
          <w:lang w:val="da-DK"/>
        </w:rPr>
        <w:t xml:space="preserve"> (ML)</w:t>
      </w:r>
    </w:p>
    <w:p w14:paraId="48099D42" w14:textId="77777777" w:rsidR="008B3BD1" w:rsidRPr="00CB6749" w:rsidRDefault="008B3BD1" w:rsidP="006A1540">
      <w:pPr>
        <w:pStyle w:val="Heading4"/>
      </w:pPr>
      <w:bookmarkStart w:id="69" w:name="_Ref442302479"/>
      <w:r w:rsidRPr="00CB6749">
        <w:t xml:space="preserve">Social &amp; cultural </w:t>
      </w:r>
      <w:r w:rsidR="00E670BA">
        <w:t xml:space="preserve">risks to </w:t>
      </w:r>
      <w:r w:rsidRPr="00CB6749">
        <w:t>sustainability</w:t>
      </w:r>
      <w:bookmarkEnd w:id="68"/>
      <w:bookmarkEnd w:id="69"/>
    </w:p>
    <w:p w14:paraId="33E2C28C" w14:textId="77777777" w:rsidR="0074089A" w:rsidRDefault="000D1F94" w:rsidP="008B3BD1">
      <w:pPr>
        <w:spacing w:line="276" w:lineRule="auto"/>
      </w:pPr>
      <w:r>
        <w:t>The project targeted two different audiences</w:t>
      </w:r>
      <w:r w:rsidR="00D6438F">
        <w:t xml:space="preserve">, broadly </w:t>
      </w:r>
      <w:r>
        <w:t xml:space="preserve">(i) farmers’ communities through outcomes on marketing and conservation and (ii) governmental institutions through the outcome </w:t>
      </w:r>
      <w:r w:rsidRPr="00622899">
        <w:rPr>
          <w:noProof/>
        </w:rPr>
        <w:t>on</w:t>
      </w:r>
      <w:r>
        <w:t xml:space="preserve"> policies.</w:t>
      </w:r>
    </w:p>
    <w:p w14:paraId="1D4E38F9" w14:textId="11BCFEAA" w:rsidR="00D6438F" w:rsidRDefault="000D1F94" w:rsidP="008B3BD1">
      <w:pPr>
        <w:spacing w:line="276" w:lineRule="auto"/>
      </w:pPr>
      <w:r>
        <w:t>With regards to the final beneficiaries, the project managed to create a strong ownership of project results in all four project sites</w:t>
      </w:r>
      <w:r w:rsidR="00D6438F">
        <w:t xml:space="preserve">; for coffee, the acceptance of forest coffee growing is now wider in Yayu and surrounding woredas thanks to the support provided by the project. For </w:t>
      </w:r>
      <w:r w:rsidR="00D6438F" w:rsidRPr="00622899">
        <w:rPr>
          <w:noProof/>
        </w:rPr>
        <w:t>enset</w:t>
      </w:r>
      <w:r w:rsidR="00D6438F">
        <w:t xml:space="preserve">, there is now an increase of areas grown and farmers are well aware of the different varieties, their advantages and inconvenient and can now select them according to specific usage. For </w:t>
      </w:r>
      <w:r w:rsidR="00622899">
        <w:t>tef</w:t>
      </w:r>
      <w:r w:rsidR="00D6438F">
        <w:t xml:space="preserve"> and to a lesser </w:t>
      </w:r>
      <w:r w:rsidR="00623CF3">
        <w:t xml:space="preserve">extent </w:t>
      </w:r>
      <w:r w:rsidR="00D6438F">
        <w:t>for durum wheat, local variety cultivation has been</w:t>
      </w:r>
      <w:r w:rsidR="00D66EF5">
        <w:t xml:space="preserve"> “re-discovered”</w:t>
      </w:r>
      <w:r w:rsidR="00D6438F">
        <w:t xml:space="preserve"> as farmers are now more aware of local variety advantages (greater endurance to abnormal agro-ecological conditions and higher pest tolerance than for improved varieties).</w:t>
      </w:r>
    </w:p>
    <w:p w14:paraId="5CEC6034" w14:textId="77777777" w:rsidR="00F734E2" w:rsidRDefault="00D6438F" w:rsidP="00F734E2">
      <w:pPr>
        <w:spacing w:line="276" w:lineRule="auto"/>
      </w:pPr>
      <w:r>
        <w:t xml:space="preserve">While value for money remains the main driving force in choosing crop variety cultivation, farmers and local/ regional consumers are now well aware of certain advantages of local varieties (e.g. taste for </w:t>
      </w:r>
      <w:r w:rsidR="00622899">
        <w:t>tef</w:t>
      </w:r>
      <w:r>
        <w:t xml:space="preserve">, bio-cultivation of coffee, added value for </w:t>
      </w:r>
      <w:r w:rsidRPr="00622899">
        <w:rPr>
          <w:noProof/>
        </w:rPr>
        <w:t>enset</w:t>
      </w:r>
      <w:r>
        <w:t xml:space="preserve"> through </w:t>
      </w:r>
      <w:r w:rsidR="00E90E8E">
        <w:t>fibres</w:t>
      </w:r>
      <w:r>
        <w:t>…)</w:t>
      </w:r>
      <w:r w:rsidR="00E90E8E">
        <w:t xml:space="preserve"> and that situat</w:t>
      </w:r>
      <w:r w:rsidR="00B71EEE">
        <w:t xml:space="preserve">ion is resulting in a premium price </w:t>
      </w:r>
      <w:r w:rsidR="00E90E8E">
        <w:t xml:space="preserve">to farmers. This added value is less obvious for durum </w:t>
      </w:r>
      <w:r w:rsidR="00E90E8E" w:rsidRPr="00622899">
        <w:rPr>
          <w:noProof/>
        </w:rPr>
        <w:t>wheat</w:t>
      </w:r>
      <w:r w:rsidR="00622899">
        <w:rPr>
          <w:noProof/>
        </w:rPr>
        <w:t>,</w:t>
      </w:r>
      <w:r w:rsidR="00E90E8E">
        <w:t xml:space="preserve"> though.</w:t>
      </w:r>
    </w:p>
    <w:p w14:paraId="73338A1F" w14:textId="77777777" w:rsidR="00E90E8E" w:rsidRDefault="00E90E8E" w:rsidP="008B3BD1">
      <w:pPr>
        <w:spacing w:line="276" w:lineRule="auto"/>
      </w:pPr>
      <w:r>
        <w:t xml:space="preserve">This acceptance of local variety cultivation has led to community empowerment beyond the initial project scope (e.g. plans for </w:t>
      </w:r>
      <w:r w:rsidR="00DB392D" w:rsidRPr="00622899">
        <w:rPr>
          <w:noProof/>
        </w:rPr>
        <w:t>bulla</w:t>
      </w:r>
      <w:r>
        <w:t xml:space="preserve"> production, willingness to create a union for Yayu forest coffee growers, add value locally for </w:t>
      </w:r>
      <w:r w:rsidR="00622899">
        <w:t>tef</w:t>
      </w:r>
      <w:r>
        <w:t xml:space="preserve"> growers thro</w:t>
      </w:r>
      <w:r w:rsidR="00F734E2">
        <w:t>u</w:t>
      </w:r>
      <w:r>
        <w:t>gh injera production).</w:t>
      </w:r>
    </w:p>
    <w:p w14:paraId="1B46C24C" w14:textId="77777777" w:rsidR="00F734E2" w:rsidRDefault="00F734E2" w:rsidP="00F734E2">
      <w:pPr>
        <w:spacing w:line="276" w:lineRule="auto"/>
      </w:pPr>
      <w:r>
        <w:t xml:space="preserve">The project also </w:t>
      </w:r>
      <w:r w:rsidR="00622899">
        <w:t>focused</w:t>
      </w:r>
      <w:r>
        <w:t xml:space="preserve"> on biodiversity protection through the adoption of local by-laws by the communities and woreda Administration; these are apparently widely accepted by the final beneficiaries and constitute a strong pillar for maintaining agro-biodiversity in the project areas.</w:t>
      </w:r>
    </w:p>
    <w:p w14:paraId="04989AFB" w14:textId="77777777" w:rsidR="00E90E8E" w:rsidRDefault="00E90E8E" w:rsidP="008B3BD1">
      <w:pPr>
        <w:spacing w:line="276" w:lineRule="auto"/>
      </w:pPr>
      <w:r>
        <w:t>The project supported also GoE’s institutions through awareness raising activities in mainstreaming agro-</w:t>
      </w:r>
      <w:r w:rsidR="00D87C81">
        <w:t>biodiversity</w:t>
      </w:r>
      <w:r>
        <w:t xml:space="preserve"> concerns within all relevant Ministries. The project has been less successful in that area: interviews showed that while GoE stakeholders are aware of the issues, they have not really taken up the project’s results beyond the project’s horizon (e.g. the extension packages have not been </w:t>
      </w:r>
      <w:r w:rsidR="00822B23">
        <w:t xml:space="preserve">formalised and disseminated country-wide, agricultural research remains unsure on how to integrate local variety cultivation within </w:t>
      </w:r>
      <w:r w:rsidR="00F734E2">
        <w:t>Ethiopia’s</w:t>
      </w:r>
      <w:r w:rsidR="00822B23">
        <w:t xml:space="preserve"> strategy to reduce food insecurity). Still, the project contributed to dialogue on </w:t>
      </w:r>
      <w:r w:rsidR="00822B23" w:rsidRPr="00622899">
        <w:rPr>
          <w:noProof/>
        </w:rPr>
        <w:t>agrobiodiversity</w:t>
      </w:r>
      <w:r w:rsidR="00822B23">
        <w:t xml:space="preserve"> conservation within Ministries and it remains to be seen whether this dialogue will continue when the project is terminated; the main issue is that there is no permanent platform for inter-ministerial dialogue although this function could / should (?) be carried out by EBI.</w:t>
      </w:r>
    </w:p>
    <w:p w14:paraId="6D7E3997" w14:textId="77777777" w:rsidR="00DB392D" w:rsidRDefault="00DB392D" w:rsidP="008B3BD1">
      <w:pPr>
        <w:spacing w:line="276" w:lineRule="auto"/>
      </w:pPr>
      <w:r>
        <w:lastRenderedPageBreak/>
        <w:t xml:space="preserve">Finally, the resilience of local varieties against improved varieties while already implicitly acknowledged by farmers is now widely recognised by all sector stakeholders </w:t>
      </w:r>
      <w:r w:rsidR="00585FFB">
        <w:t xml:space="preserve">starting with the farmers themselves </w:t>
      </w:r>
      <w:r>
        <w:t xml:space="preserve">as a strategy to improve food security and to cushion adverse </w:t>
      </w:r>
      <w:r w:rsidRPr="00622899">
        <w:rPr>
          <w:noProof/>
        </w:rPr>
        <w:t>pest</w:t>
      </w:r>
      <w:r>
        <w:t xml:space="preserve"> and climatic effects</w:t>
      </w:r>
      <w:r w:rsidR="00585FFB">
        <w:t xml:space="preserve"> more likely to impact improved varieties.</w:t>
      </w:r>
    </w:p>
    <w:p w14:paraId="1E744EB8" w14:textId="77777777" w:rsidR="00A347AD" w:rsidRPr="004E3743" w:rsidRDefault="00DB392D" w:rsidP="00A347AD">
      <w:pPr>
        <w:spacing w:line="276" w:lineRule="auto"/>
        <w:rPr>
          <w:b/>
          <w:i/>
          <w:lang w:val="da-DK"/>
        </w:rPr>
      </w:pPr>
      <w:r w:rsidRPr="004E3743">
        <w:rPr>
          <w:i/>
        </w:rPr>
        <w:t xml:space="preserve"> </w:t>
      </w:r>
      <w:r w:rsidR="00A347AD" w:rsidRPr="004E3743">
        <w:rPr>
          <w:b/>
          <w:i/>
          <w:lang w:val="da-DK"/>
        </w:rPr>
        <w:t>Socio-cultural sustainability</w:t>
      </w:r>
      <w:r w:rsidR="0031394D">
        <w:rPr>
          <w:b/>
          <w:i/>
          <w:lang w:val="da-DK"/>
        </w:rPr>
        <w:t xml:space="preserve"> </w:t>
      </w:r>
      <w:r w:rsidR="0031394D" w:rsidRPr="00622899">
        <w:rPr>
          <w:b/>
          <w:i/>
          <w:noProof/>
          <w:lang w:val="da-DK"/>
        </w:rPr>
        <w:t>RATING</w:t>
      </w:r>
      <w:r w:rsidR="00A347AD" w:rsidRPr="00622899">
        <w:rPr>
          <w:b/>
          <w:i/>
          <w:noProof/>
          <w:lang w:val="da-DK"/>
        </w:rPr>
        <w:t>:</w:t>
      </w:r>
      <w:r w:rsidR="00A347AD" w:rsidRPr="004E3743">
        <w:rPr>
          <w:b/>
          <w:i/>
          <w:lang w:val="da-DK"/>
        </w:rPr>
        <w:t xml:space="preserve"> </w:t>
      </w:r>
      <w:r w:rsidR="00A347AD" w:rsidRPr="004E3743">
        <w:rPr>
          <w:i/>
          <w:lang w:val="da-DK"/>
        </w:rPr>
        <w:t>Likely</w:t>
      </w:r>
      <w:r w:rsidR="004E3743" w:rsidRPr="004E3743">
        <w:rPr>
          <w:i/>
          <w:lang w:val="da-DK"/>
        </w:rPr>
        <w:t xml:space="preserve"> (L)</w:t>
      </w:r>
    </w:p>
    <w:p w14:paraId="6EFC9BDE" w14:textId="77777777" w:rsidR="008B3BD1" w:rsidRPr="00CB6749" w:rsidRDefault="008B3BD1" w:rsidP="008B3BD1">
      <w:pPr>
        <w:pStyle w:val="Heading4"/>
      </w:pPr>
      <w:bookmarkStart w:id="70" w:name="_Toc424713430"/>
      <w:r w:rsidRPr="00CB6749">
        <w:t xml:space="preserve">Technical </w:t>
      </w:r>
      <w:r w:rsidR="00E670BA">
        <w:t xml:space="preserve">risks to </w:t>
      </w:r>
      <w:r w:rsidRPr="00CB6749">
        <w:t>sustainability</w:t>
      </w:r>
      <w:bookmarkEnd w:id="70"/>
    </w:p>
    <w:p w14:paraId="6BF4883C" w14:textId="77777777" w:rsidR="00D87C81" w:rsidRDefault="00576D11" w:rsidP="00D87C81">
      <w:pPr>
        <w:spacing w:line="276" w:lineRule="auto"/>
        <w:rPr>
          <w:lang w:val="da-DK"/>
        </w:rPr>
      </w:pPr>
      <w:r>
        <w:rPr>
          <w:lang w:val="da-DK"/>
        </w:rPr>
        <w:t xml:space="preserve">As mentioned above in chapter </w:t>
      </w:r>
      <w:r w:rsidR="00EB041F">
        <w:rPr>
          <w:lang w:val="da-DK"/>
        </w:rPr>
        <w:fldChar w:fldCharType="begin"/>
      </w:r>
      <w:r>
        <w:rPr>
          <w:lang w:val="da-DK"/>
        </w:rPr>
        <w:instrText xml:space="preserve"> REF _Ref442302479 \r \h </w:instrText>
      </w:r>
      <w:r w:rsidR="00EB041F">
        <w:rPr>
          <w:lang w:val="da-DK"/>
        </w:rPr>
      </w:r>
      <w:r w:rsidR="00EB041F">
        <w:rPr>
          <w:lang w:val="da-DK"/>
        </w:rPr>
        <w:fldChar w:fldCharType="separate"/>
      </w:r>
      <w:r w:rsidR="008873B7">
        <w:rPr>
          <w:lang w:val="da-DK"/>
        </w:rPr>
        <w:t>3.3.6.1</w:t>
      </w:r>
      <w:r w:rsidR="00EB041F">
        <w:rPr>
          <w:lang w:val="da-DK"/>
        </w:rPr>
        <w:fldChar w:fldCharType="end"/>
      </w:r>
      <w:r>
        <w:rPr>
          <w:lang w:val="da-DK"/>
        </w:rPr>
        <w:t>, t</w:t>
      </w:r>
      <w:r w:rsidR="00D87C81">
        <w:rPr>
          <w:lang w:val="da-DK"/>
        </w:rPr>
        <w:t>he absence of a widely-based</w:t>
      </w:r>
      <w:r>
        <w:rPr>
          <w:lang w:val="da-DK"/>
        </w:rPr>
        <w:t xml:space="preserve"> (e.g. inter-ministerial)</w:t>
      </w:r>
      <w:r w:rsidR="00D87C81">
        <w:rPr>
          <w:lang w:val="da-DK"/>
        </w:rPr>
        <w:t xml:space="preserve"> platform on agrobiodiversity (or a similar setup) remains an obstacle </w:t>
      </w:r>
      <w:r w:rsidR="00622899">
        <w:rPr>
          <w:noProof/>
          <w:lang w:val="da-DK"/>
        </w:rPr>
        <w:t>to</w:t>
      </w:r>
      <w:r w:rsidR="00D87C81">
        <w:rPr>
          <w:lang w:val="da-DK"/>
        </w:rPr>
        <w:t xml:space="preserve"> dialogue between ministries</w:t>
      </w:r>
      <w:r>
        <w:rPr>
          <w:lang w:val="da-DK"/>
        </w:rPr>
        <w:t>. Nonetheless, t</w:t>
      </w:r>
      <w:r w:rsidR="00D87C81">
        <w:rPr>
          <w:lang w:val="da-DK"/>
        </w:rPr>
        <w:t>he project did manage to provide tools and relevant information</w:t>
      </w:r>
      <w:r>
        <w:rPr>
          <w:lang w:val="da-DK"/>
        </w:rPr>
        <w:t xml:space="preserve"> on agro-biodiversity </w:t>
      </w:r>
      <w:r w:rsidR="00D87C81">
        <w:rPr>
          <w:lang w:val="da-DK"/>
        </w:rPr>
        <w:t xml:space="preserve">to Ministries through policy analysis and </w:t>
      </w:r>
      <w:r>
        <w:rPr>
          <w:lang w:val="da-DK"/>
        </w:rPr>
        <w:t xml:space="preserve">detailed </w:t>
      </w:r>
      <w:r w:rsidR="00D87C81">
        <w:rPr>
          <w:lang w:val="da-DK"/>
        </w:rPr>
        <w:t>review</w:t>
      </w:r>
      <w:r w:rsidR="00D66EF5">
        <w:rPr>
          <w:lang w:val="da-DK"/>
        </w:rPr>
        <w:t xml:space="preserve"> </w:t>
      </w:r>
      <w:r>
        <w:rPr>
          <w:lang w:val="da-DK"/>
        </w:rPr>
        <w:t xml:space="preserve">enabling them to </w:t>
      </w:r>
      <w:r w:rsidR="00D87C81">
        <w:rPr>
          <w:lang w:val="da-DK"/>
        </w:rPr>
        <w:t xml:space="preserve">mainstream the issue into </w:t>
      </w:r>
      <w:r>
        <w:rPr>
          <w:lang w:val="da-DK"/>
        </w:rPr>
        <w:t>their own structures.</w:t>
      </w:r>
    </w:p>
    <w:p w14:paraId="1F1B57EA" w14:textId="77777777" w:rsidR="00373E03" w:rsidRDefault="00F734E2" w:rsidP="00373E03">
      <w:pPr>
        <w:spacing w:line="276" w:lineRule="auto"/>
        <w:rPr>
          <w:lang w:val="da-DK"/>
        </w:rPr>
      </w:pPr>
      <w:r>
        <w:rPr>
          <w:lang w:val="da-DK"/>
        </w:rPr>
        <w:t>At</w:t>
      </w:r>
      <w:r w:rsidR="00622899">
        <w:rPr>
          <w:lang w:val="da-DK"/>
        </w:rPr>
        <w:t xml:space="preserve"> the</w:t>
      </w:r>
      <w:r>
        <w:rPr>
          <w:lang w:val="da-DK"/>
        </w:rPr>
        <w:t xml:space="preserve"> </w:t>
      </w:r>
      <w:r w:rsidRPr="00622899">
        <w:rPr>
          <w:noProof/>
          <w:lang w:val="da-DK"/>
        </w:rPr>
        <w:t>farm</w:t>
      </w:r>
      <w:r>
        <w:rPr>
          <w:lang w:val="da-DK"/>
        </w:rPr>
        <w:t xml:space="preserve"> level, there are few technical risks associated with the project: the </w:t>
      </w:r>
      <w:r w:rsidR="00373E03">
        <w:rPr>
          <w:lang w:val="da-DK"/>
        </w:rPr>
        <w:t xml:space="preserve">local variety specific </w:t>
      </w:r>
      <w:r>
        <w:rPr>
          <w:lang w:val="da-DK"/>
        </w:rPr>
        <w:t>extension packages are adopted as they enhance production and productivity of local varieties</w:t>
      </w:r>
      <w:r w:rsidR="00E605EC">
        <w:rPr>
          <w:lang w:val="da-DK"/>
        </w:rPr>
        <w:t>;</w:t>
      </w:r>
      <w:r w:rsidR="00373E03">
        <w:rPr>
          <w:lang w:val="da-DK"/>
        </w:rPr>
        <w:t xml:space="preserve"> by-laws are accepted and followed by farmers with requests from neighbouring woredas to integrate them as well.</w:t>
      </w:r>
    </w:p>
    <w:p w14:paraId="7708780F" w14:textId="77777777" w:rsidR="00373E03" w:rsidRDefault="00373E03" w:rsidP="00373E03">
      <w:pPr>
        <w:spacing w:line="276" w:lineRule="auto"/>
        <w:rPr>
          <w:lang w:val="da-DK"/>
        </w:rPr>
      </w:pPr>
      <w:r>
        <w:rPr>
          <w:lang w:val="da-DK"/>
        </w:rPr>
        <w:t xml:space="preserve">The non-completion of infrastructures for both </w:t>
      </w:r>
      <w:r w:rsidR="00622899">
        <w:rPr>
          <w:lang w:val="da-DK"/>
        </w:rPr>
        <w:t>tef</w:t>
      </w:r>
      <w:r>
        <w:rPr>
          <w:lang w:val="da-DK"/>
        </w:rPr>
        <w:t xml:space="preserve"> and durum wheat </w:t>
      </w:r>
      <w:r w:rsidR="00F42038" w:rsidRPr="00F42038">
        <w:t>gene bank</w:t>
      </w:r>
      <w:r w:rsidR="00622899">
        <w:t>s</w:t>
      </w:r>
      <w:r>
        <w:t xml:space="preserve"> and cooperatives’ storage rooms</w:t>
      </w:r>
      <w:r>
        <w:rPr>
          <w:lang w:val="da-DK"/>
        </w:rPr>
        <w:t xml:space="preserve"> remain a significant technical risk as they deprive the cooperatives of their most important asset</w:t>
      </w:r>
      <w:r w:rsidR="000F6B10">
        <w:rPr>
          <w:lang w:val="da-DK"/>
        </w:rPr>
        <w:t>s</w:t>
      </w:r>
      <w:r>
        <w:rPr>
          <w:lang w:val="da-DK"/>
        </w:rPr>
        <w:t xml:space="preserve"> for future development. This is not an issue for both forest coffee and </w:t>
      </w:r>
      <w:r w:rsidRPr="00622899">
        <w:rPr>
          <w:noProof/>
          <w:lang w:val="da-DK"/>
        </w:rPr>
        <w:t>enset</w:t>
      </w:r>
      <w:r>
        <w:rPr>
          <w:lang w:val="da-DK"/>
        </w:rPr>
        <w:t>.</w:t>
      </w:r>
    </w:p>
    <w:p w14:paraId="1AF2BF4D" w14:textId="77777777" w:rsidR="00373E03" w:rsidRDefault="00373E03" w:rsidP="00373E03">
      <w:pPr>
        <w:spacing w:line="276" w:lineRule="auto"/>
        <w:rPr>
          <w:lang w:val="da-DK"/>
        </w:rPr>
      </w:pPr>
      <w:r>
        <w:rPr>
          <w:lang w:val="da-DK"/>
        </w:rPr>
        <w:t xml:space="preserve">As for coffee, the project </w:t>
      </w:r>
      <w:r w:rsidR="00A347AD">
        <w:rPr>
          <w:lang w:val="da-DK"/>
        </w:rPr>
        <w:t xml:space="preserve">through co-financing </w:t>
      </w:r>
      <w:r>
        <w:rPr>
          <w:lang w:val="da-DK"/>
        </w:rPr>
        <w:t>so far supported certification costs and it is likely that support would be still required for subsequent certifications and audits</w:t>
      </w:r>
      <w:r w:rsidR="00E605EC">
        <w:rPr>
          <w:lang w:val="da-DK"/>
        </w:rPr>
        <w:t>;</w:t>
      </w:r>
      <w:r>
        <w:rPr>
          <w:lang w:val="da-DK"/>
        </w:rPr>
        <w:t xml:space="preserve"> interviews with coffee cooperative leaders showed that </w:t>
      </w:r>
      <w:r w:rsidR="00A347AD">
        <w:rPr>
          <w:lang w:val="da-DK"/>
        </w:rPr>
        <w:t xml:space="preserve">they are unsure on </w:t>
      </w:r>
      <w:r w:rsidR="00A347AD" w:rsidRPr="00622899">
        <w:rPr>
          <w:noProof/>
          <w:lang w:val="da-DK"/>
        </w:rPr>
        <w:t>how</w:t>
      </w:r>
      <w:r w:rsidR="00622899">
        <w:rPr>
          <w:noProof/>
          <w:lang w:val="da-DK"/>
        </w:rPr>
        <w:t xml:space="preserve"> to</w:t>
      </w:r>
      <w:r w:rsidR="00A347AD">
        <w:rPr>
          <w:lang w:val="da-DK"/>
        </w:rPr>
        <w:t xml:space="preserve"> contribute for future certification without external support.</w:t>
      </w:r>
    </w:p>
    <w:p w14:paraId="6DA1BD85" w14:textId="77777777" w:rsidR="00A347AD" w:rsidRPr="004E3743" w:rsidRDefault="00A347AD" w:rsidP="00A347AD">
      <w:pPr>
        <w:spacing w:line="276" w:lineRule="auto"/>
        <w:rPr>
          <w:b/>
          <w:i/>
          <w:lang w:val="da-DK"/>
        </w:rPr>
      </w:pPr>
      <w:r w:rsidRPr="004E3743">
        <w:rPr>
          <w:b/>
          <w:i/>
          <w:lang w:val="da-DK"/>
        </w:rPr>
        <w:t xml:space="preserve">Technical </w:t>
      </w:r>
      <w:r w:rsidR="00E670BA" w:rsidRPr="004E3743">
        <w:rPr>
          <w:b/>
          <w:i/>
          <w:lang w:val="da-DK"/>
        </w:rPr>
        <w:t>s</w:t>
      </w:r>
      <w:r w:rsidRPr="004E3743">
        <w:rPr>
          <w:b/>
          <w:i/>
          <w:lang w:val="da-DK"/>
        </w:rPr>
        <w:t>ustainability</w:t>
      </w:r>
      <w:r w:rsidR="0031394D">
        <w:rPr>
          <w:b/>
          <w:i/>
          <w:lang w:val="da-DK"/>
        </w:rPr>
        <w:t xml:space="preserve"> RATING</w:t>
      </w:r>
      <w:r w:rsidRPr="004E3743">
        <w:rPr>
          <w:b/>
          <w:i/>
          <w:lang w:val="da-DK"/>
        </w:rPr>
        <w:t xml:space="preserve">: </w:t>
      </w:r>
      <w:r w:rsidRPr="004E3743">
        <w:rPr>
          <w:i/>
          <w:lang w:val="da-DK"/>
        </w:rPr>
        <w:t>Moderately Likely</w:t>
      </w:r>
      <w:r w:rsidR="004E3743" w:rsidRPr="004E3743">
        <w:rPr>
          <w:i/>
          <w:lang w:val="da-DK"/>
        </w:rPr>
        <w:t xml:space="preserve"> (ML)</w:t>
      </w:r>
    </w:p>
    <w:p w14:paraId="70F07B45" w14:textId="77777777" w:rsidR="002D7CDF" w:rsidRPr="00CB6749" w:rsidRDefault="002D7CDF" w:rsidP="002D7CDF">
      <w:pPr>
        <w:pStyle w:val="Heading4"/>
      </w:pPr>
      <w:r>
        <w:t>Institutional and organisational</w:t>
      </w:r>
      <w:r w:rsidRPr="00CB6749">
        <w:t xml:space="preserve"> </w:t>
      </w:r>
      <w:r w:rsidR="00E670BA">
        <w:t xml:space="preserve">risks to </w:t>
      </w:r>
      <w:r w:rsidRPr="00CB6749">
        <w:t>sustainability</w:t>
      </w:r>
    </w:p>
    <w:p w14:paraId="54B5EBE5" w14:textId="77777777" w:rsidR="00FC65B9" w:rsidRDefault="003F5C08" w:rsidP="008B3BD1">
      <w:pPr>
        <w:spacing w:line="276" w:lineRule="auto"/>
      </w:pPr>
      <w:r>
        <w:t xml:space="preserve">The project supported the creation and development of both new and existing cooperatives specifically dedicated to </w:t>
      </w:r>
      <w:r w:rsidR="000A5A7F">
        <w:t>local variety cultivation, conservation, production, transformation and commercialisation.</w:t>
      </w:r>
      <w:r w:rsidR="00FA0409">
        <w:t xml:space="preserve"> It </w:t>
      </w:r>
      <w:r w:rsidR="00FC65B9">
        <w:t>provided significant financial resources through equipment, infrastructures and capacity building to strengthen these cooperatives.</w:t>
      </w:r>
      <w:r w:rsidR="002D27BB">
        <w:t xml:space="preserve"> This constitutes primarily the project exit strategy; it is highly relevant and actually a necessary but not sufficient step to reduce institutional and organisational risks; in particular, it remains to be seen where / from whom these cooperatives might get support by project’s end to strengthen their functioning / management base.</w:t>
      </w:r>
    </w:p>
    <w:p w14:paraId="62278456" w14:textId="1A827004" w:rsidR="00FC65B9" w:rsidRDefault="00FC65B9" w:rsidP="008B3BD1">
      <w:pPr>
        <w:spacing w:line="276" w:lineRule="auto"/>
      </w:pPr>
      <w:r>
        <w:t xml:space="preserve">Interviews showed that while they </w:t>
      </w:r>
      <w:r w:rsidR="00FF5836">
        <w:t xml:space="preserve">are </w:t>
      </w:r>
      <w:r>
        <w:t>all operational by the end of the project (regular meetings, day-to-day activities</w:t>
      </w:r>
      <w:r w:rsidR="00FA0409">
        <w:t>, plans for the future</w:t>
      </w:r>
      <w:r>
        <w:t xml:space="preserve">…), they will require regular follow-up activities to sustain their levels of operations; this support should be </w:t>
      </w:r>
      <w:r w:rsidR="00FF5836">
        <w:t xml:space="preserve">overseen </w:t>
      </w:r>
      <w:r>
        <w:t>at woreda level</w:t>
      </w:r>
      <w:r w:rsidR="00FA0409">
        <w:t xml:space="preserve"> as t</w:t>
      </w:r>
      <w:r w:rsidR="007331F4">
        <w:t xml:space="preserve">here </w:t>
      </w:r>
      <w:r w:rsidR="00FA0409">
        <w:t xml:space="preserve">seems to be </w:t>
      </w:r>
      <w:r w:rsidR="007331F4">
        <w:t>a strong commitment from woreda administration of</w:t>
      </w:r>
      <w:r w:rsidR="00AD1BA3">
        <w:t>fices to follow-up cooperatives</w:t>
      </w:r>
      <w:r w:rsidR="00FA0409">
        <w:t>,</w:t>
      </w:r>
      <w:r w:rsidR="00AD1BA3">
        <w:t xml:space="preserve"> at least with operations’ supervision / advice.</w:t>
      </w:r>
    </w:p>
    <w:p w14:paraId="210CB069" w14:textId="77777777" w:rsidR="00ED3936" w:rsidRDefault="00FA0409" w:rsidP="008B3BD1">
      <w:pPr>
        <w:spacing w:line="276" w:lineRule="auto"/>
      </w:pPr>
      <w:r>
        <w:t xml:space="preserve">The effective management of </w:t>
      </w:r>
      <w:r w:rsidR="00F42038" w:rsidRPr="00F42038">
        <w:rPr>
          <w:noProof/>
        </w:rPr>
        <w:t>gene bank</w:t>
      </w:r>
      <w:r w:rsidRPr="00622899">
        <w:rPr>
          <w:noProof/>
        </w:rPr>
        <w:t>s</w:t>
      </w:r>
      <w:r>
        <w:t xml:space="preserve"> either on-farm for </w:t>
      </w:r>
      <w:r w:rsidRPr="00622899">
        <w:rPr>
          <w:noProof/>
        </w:rPr>
        <w:t>enset</w:t>
      </w:r>
      <w:r>
        <w:t xml:space="preserve"> and coffee or off-farm in storage rooms for </w:t>
      </w:r>
      <w:r w:rsidR="00622899">
        <w:t>tef</w:t>
      </w:r>
      <w:r>
        <w:t xml:space="preserve"> and durum wheat remains unclear for some cooperatives and would require clarification</w:t>
      </w:r>
      <w:r w:rsidR="001E22EA">
        <w:t xml:space="preserve"> from Administration</w:t>
      </w:r>
      <w:r>
        <w:t xml:space="preserve">: </w:t>
      </w:r>
      <w:r w:rsidR="001E22EA">
        <w:t xml:space="preserve">for the </w:t>
      </w:r>
      <w:r>
        <w:t>forest coffee site</w:t>
      </w:r>
      <w:r w:rsidR="001E22EA">
        <w:t xml:space="preserve"> in Yayu, the nurseries remain a source of funding for the cooperatives and the site should remain well managed. The same for </w:t>
      </w:r>
      <w:r w:rsidR="001E22EA" w:rsidRPr="00622899">
        <w:rPr>
          <w:noProof/>
        </w:rPr>
        <w:t>enset</w:t>
      </w:r>
      <w:r w:rsidR="001E22EA">
        <w:t xml:space="preserve"> as the cooperative is in full </w:t>
      </w:r>
      <w:r w:rsidR="001E22EA">
        <w:lastRenderedPageBreak/>
        <w:t xml:space="preserve">control of the on-farm </w:t>
      </w:r>
      <w:r w:rsidR="00F42038" w:rsidRPr="00F42038">
        <w:t>gene bank</w:t>
      </w:r>
      <w:r w:rsidR="00622899">
        <w:t xml:space="preserve"> </w:t>
      </w:r>
      <w:r w:rsidR="001E22EA">
        <w:t xml:space="preserve">(maintenance, renewing of live material…). As for </w:t>
      </w:r>
      <w:r w:rsidR="00622899">
        <w:t>tef</w:t>
      </w:r>
      <w:r w:rsidR="001E22EA">
        <w:t xml:space="preserve"> and durum wheat, the cooperatives are ready to own the </w:t>
      </w:r>
      <w:r w:rsidR="00F42038" w:rsidRPr="00F42038">
        <w:t>gene bank</w:t>
      </w:r>
      <w:r w:rsidR="00622899">
        <w:t>s</w:t>
      </w:r>
      <w:r w:rsidR="001E22EA">
        <w:t xml:space="preserve"> and storage rooms</w:t>
      </w:r>
      <w:r w:rsidR="00585FFB">
        <w:t>,</w:t>
      </w:r>
      <w:r w:rsidR="001E22EA">
        <w:t xml:space="preserve"> should these be finally completed; </w:t>
      </w:r>
      <w:r w:rsidR="00ED3936" w:rsidRPr="00DB392D">
        <w:t xml:space="preserve">however, it remains unclear who will control the </w:t>
      </w:r>
      <w:r w:rsidR="00F42038" w:rsidRPr="00F42038">
        <w:t>gene bank</w:t>
      </w:r>
      <w:r w:rsidR="00622899">
        <w:t xml:space="preserve"> </w:t>
      </w:r>
      <w:r w:rsidR="00ED3936" w:rsidRPr="00DB392D">
        <w:t>and run a local variety quality control laboratory on a day-to-day basis; it was proposed that the nearest EBI regional office should take over these functions but there seems to be no firm commitment from EBI in that area</w:t>
      </w:r>
      <w:r w:rsidR="00585FFB">
        <w:t xml:space="preserve"> and negotiations are still underway between woreda administrations, the cooperatives and EBI, on who should be responsible for what</w:t>
      </w:r>
      <w:r w:rsidR="00ED3936" w:rsidRPr="00DB392D">
        <w:t>.</w:t>
      </w:r>
    </w:p>
    <w:p w14:paraId="7ED86576" w14:textId="77777777" w:rsidR="00437770" w:rsidRPr="00DB392D" w:rsidRDefault="00437770" w:rsidP="008B3BD1">
      <w:pPr>
        <w:spacing w:line="276" w:lineRule="auto"/>
      </w:pPr>
      <w:r>
        <w:t>Further to that, local sectoral departments at woreda level have incorporated key project results in their annual plans and are engaged into constructive dialogue on how to implement these with their current budget levels.</w:t>
      </w:r>
    </w:p>
    <w:p w14:paraId="4EB95E58" w14:textId="77777777" w:rsidR="00ED3936" w:rsidRPr="00DB392D" w:rsidRDefault="00ED3936" w:rsidP="008B3BD1">
      <w:pPr>
        <w:spacing w:line="276" w:lineRule="auto"/>
      </w:pPr>
      <w:r w:rsidRPr="00DB392D">
        <w:t>At</w:t>
      </w:r>
      <w:r w:rsidR="00622899">
        <w:t xml:space="preserve"> the</w:t>
      </w:r>
      <w:r w:rsidRPr="00DB392D">
        <w:t xml:space="preserve"> </w:t>
      </w:r>
      <w:r w:rsidRPr="00622899">
        <w:rPr>
          <w:noProof/>
        </w:rPr>
        <w:t>federal</w:t>
      </w:r>
      <w:r w:rsidRPr="00DB392D">
        <w:t xml:space="preserve"> level, GoE institutional and organisational capacity is ensured thanks to regular </w:t>
      </w:r>
      <w:r w:rsidRPr="00F47DAF">
        <w:rPr>
          <w:noProof/>
        </w:rPr>
        <w:t>trainings</w:t>
      </w:r>
      <w:r w:rsidRPr="00DB392D">
        <w:t xml:space="preserve"> and participation of local specialist.</w:t>
      </w:r>
    </w:p>
    <w:p w14:paraId="38654730" w14:textId="77777777" w:rsidR="00881B79" w:rsidRPr="004E3743" w:rsidRDefault="00881B79" w:rsidP="00881B79">
      <w:pPr>
        <w:spacing w:line="276" w:lineRule="auto"/>
        <w:rPr>
          <w:b/>
          <w:i/>
        </w:rPr>
      </w:pPr>
      <w:r w:rsidRPr="004E3743">
        <w:rPr>
          <w:b/>
          <w:i/>
        </w:rPr>
        <w:t>Institutional and organisational sustainability</w:t>
      </w:r>
      <w:r w:rsidR="0031394D">
        <w:rPr>
          <w:b/>
          <w:i/>
        </w:rPr>
        <w:t xml:space="preserve"> RATING</w:t>
      </w:r>
      <w:r w:rsidRPr="004E3743">
        <w:rPr>
          <w:b/>
          <w:i/>
        </w:rPr>
        <w:t xml:space="preserve">: </w:t>
      </w:r>
      <w:r w:rsidRPr="004E3743">
        <w:rPr>
          <w:i/>
        </w:rPr>
        <w:t>Likely</w:t>
      </w:r>
      <w:r w:rsidR="004E3743" w:rsidRPr="004E3743">
        <w:rPr>
          <w:i/>
        </w:rPr>
        <w:t xml:space="preserve"> (L)</w:t>
      </w:r>
    </w:p>
    <w:p w14:paraId="2068C186" w14:textId="77777777" w:rsidR="008B3BD1" w:rsidRPr="00DB392D" w:rsidRDefault="008B3BD1" w:rsidP="008B3BD1">
      <w:pPr>
        <w:pStyle w:val="Heading4"/>
      </w:pPr>
      <w:bookmarkStart w:id="71" w:name="_Toc424713431"/>
      <w:r w:rsidRPr="00DB392D">
        <w:t>Economic and financial</w:t>
      </w:r>
      <w:r w:rsidR="000257E0" w:rsidRPr="00DB392D">
        <w:t xml:space="preserve"> </w:t>
      </w:r>
      <w:r w:rsidR="00E670BA">
        <w:t xml:space="preserve">risks to </w:t>
      </w:r>
      <w:r w:rsidRPr="00DB392D">
        <w:t>sustainability</w:t>
      </w:r>
      <w:bookmarkEnd w:id="71"/>
    </w:p>
    <w:p w14:paraId="6DD4F749" w14:textId="77777777" w:rsidR="000F6B10" w:rsidRPr="00DB392D" w:rsidRDefault="000F6B10" w:rsidP="000F6B10">
      <w:pPr>
        <w:spacing w:line="276" w:lineRule="auto"/>
      </w:pPr>
      <w:r w:rsidRPr="00DB392D">
        <w:t xml:space="preserve">The project’s concept was to enhance </w:t>
      </w:r>
      <w:r w:rsidRPr="00622899">
        <w:rPr>
          <w:noProof/>
        </w:rPr>
        <w:t>agrobiodiversity</w:t>
      </w:r>
      <w:r w:rsidRPr="00DB392D">
        <w:t xml:space="preserve"> conservation with the farmer as the key « </w:t>
      </w:r>
      <w:r w:rsidR="00DB392D" w:rsidRPr="00DB392D">
        <w:t>conservationist</w:t>
      </w:r>
      <w:r w:rsidRPr="00DB392D">
        <w:t xml:space="preserve"> »; for that purpose, a successful economic model had to be developed or </w:t>
      </w:r>
      <w:r w:rsidRPr="00622899">
        <w:rPr>
          <w:noProof/>
        </w:rPr>
        <w:t>agrobiodiversity</w:t>
      </w:r>
      <w:r w:rsidRPr="00DB392D">
        <w:t xml:space="preserve"> conservation would</w:t>
      </w:r>
      <w:r w:rsidR="00EC2581" w:rsidRPr="00DB392D">
        <w:t xml:space="preserve"> have </w:t>
      </w:r>
      <w:r w:rsidRPr="00DB392D">
        <w:t>remain</w:t>
      </w:r>
      <w:r w:rsidR="00EC2581" w:rsidRPr="00DB392D">
        <w:t>ed</w:t>
      </w:r>
      <w:r w:rsidRPr="00DB392D">
        <w:t xml:space="preserve"> restricted to seed vaults and research station collections.</w:t>
      </w:r>
    </w:p>
    <w:p w14:paraId="1E1FA1E9" w14:textId="77777777" w:rsidR="00585FFB" w:rsidRDefault="000F6B10" w:rsidP="000F6B10">
      <w:pPr>
        <w:spacing w:line="276" w:lineRule="auto"/>
      </w:pPr>
      <w:r w:rsidRPr="00DB392D">
        <w:t xml:space="preserve">By project’s end, all four </w:t>
      </w:r>
      <w:r w:rsidR="00EC2581" w:rsidRPr="00DB392D">
        <w:t xml:space="preserve">(local varieties) </w:t>
      </w:r>
      <w:r w:rsidRPr="00DB392D">
        <w:t>crops were successfully commercialised with at least three</w:t>
      </w:r>
      <w:r w:rsidR="00EC2581" w:rsidRPr="00DB392D">
        <w:t xml:space="preserve"> (forest coffee, tef and </w:t>
      </w:r>
      <w:r w:rsidR="00EC2581" w:rsidRPr="00622899">
        <w:rPr>
          <w:noProof/>
        </w:rPr>
        <w:t>enset</w:t>
      </w:r>
      <w:r w:rsidR="00EC2581" w:rsidRPr="00DB392D">
        <w:t>)</w:t>
      </w:r>
      <w:r w:rsidRPr="00DB392D">
        <w:t xml:space="preserve"> with a s</w:t>
      </w:r>
      <w:r w:rsidR="00EC2581" w:rsidRPr="00DB392D">
        <w:t xml:space="preserve">ustainable </w:t>
      </w:r>
      <w:r w:rsidRPr="00DB392D">
        <w:t>economic model</w:t>
      </w:r>
      <w:r w:rsidR="00EC2581" w:rsidRPr="00DB392D">
        <w:t>:</w:t>
      </w:r>
    </w:p>
    <w:p w14:paraId="3E931AD2" w14:textId="77777777" w:rsidR="00585FFB" w:rsidRDefault="00EC2581" w:rsidP="002824C6">
      <w:pPr>
        <w:pStyle w:val="ListParagraph"/>
        <w:numPr>
          <w:ilvl w:val="0"/>
          <w:numId w:val="18"/>
        </w:numPr>
        <w:spacing w:line="276" w:lineRule="auto"/>
      </w:pPr>
      <w:r w:rsidRPr="00DB392D">
        <w:t xml:space="preserve">coffee cooperatives choose the path of certification (premium price) with views on forest coffee union development and </w:t>
      </w:r>
      <w:r w:rsidR="00DB392D" w:rsidRPr="00DB392D">
        <w:t>collaboration</w:t>
      </w:r>
      <w:r w:rsidRPr="00DB392D">
        <w:t xml:space="preserve"> with foreign traders and</w:t>
      </w:r>
      <w:r w:rsidR="00622899">
        <w:t xml:space="preserve"> companies researching more and</w:t>
      </w:r>
      <w:r w:rsidRPr="00DB392D">
        <w:t xml:space="preserve"> greener quality coffee;</w:t>
      </w:r>
    </w:p>
    <w:p w14:paraId="2C78C674" w14:textId="77777777" w:rsidR="00585FFB" w:rsidRDefault="00EC2581" w:rsidP="002824C6">
      <w:pPr>
        <w:pStyle w:val="ListParagraph"/>
        <w:numPr>
          <w:ilvl w:val="0"/>
          <w:numId w:val="18"/>
        </w:numPr>
        <w:spacing w:line="276" w:lineRule="auto"/>
      </w:pPr>
      <w:r w:rsidRPr="00DB392D">
        <w:t xml:space="preserve">the </w:t>
      </w:r>
      <w:r w:rsidRPr="00622899">
        <w:rPr>
          <w:noProof/>
        </w:rPr>
        <w:t>enset</w:t>
      </w:r>
      <w:r w:rsidRPr="00DB392D">
        <w:t xml:space="preserve"> cooperative diversified </w:t>
      </w:r>
      <w:r w:rsidR="00DE0AD4" w:rsidRPr="00DB392D">
        <w:t xml:space="preserve">with </w:t>
      </w:r>
      <w:r w:rsidRPr="00DB392D">
        <w:t>by-product (fibr</w:t>
      </w:r>
      <w:r w:rsidR="005F1F10">
        <w:t>e</w:t>
      </w:r>
      <w:r w:rsidRPr="00DB392D">
        <w:t>) commercialisation resulting in a strong increase of income for members and even also a premium price due to fibr</w:t>
      </w:r>
      <w:r w:rsidR="005F1F10">
        <w:t>e</w:t>
      </w:r>
      <w:r w:rsidRPr="00DB392D">
        <w:t xml:space="preserve"> high quality </w:t>
      </w:r>
      <w:r w:rsidR="00DE0AD4" w:rsidRPr="00DB392D">
        <w:t>and views on further development (</w:t>
      </w:r>
      <w:r w:rsidR="00DE0AD4" w:rsidRPr="00622899">
        <w:rPr>
          <w:noProof/>
        </w:rPr>
        <w:t>enset</w:t>
      </w:r>
      <w:r w:rsidR="00DE0AD4" w:rsidRPr="00DB392D">
        <w:t xml:space="preserve"> agro-processing – bul</w:t>
      </w:r>
      <w:r w:rsidR="00DB392D">
        <w:t>l</w:t>
      </w:r>
      <w:r w:rsidR="00DE0AD4" w:rsidRPr="00DB392D">
        <w:t>a production)</w:t>
      </w:r>
      <w:r w:rsidRPr="00DB392D">
        <w:t>;</w:t>
      </w:r>
    </w:p>
    <w:p w14:paraId="306213A7" w14:textId="190FFC08" w:rsidR="00585FFB" w:rsidRDefault="00622899" w:rsidP="002824C6">
      <w:pPr>
        <w:pStyle w:val="ListParagraph"/>
        <w:numPr>
          <w:ilvl w:val="0"/>
          <w:numId w:val="18"/>
        </w:numPr>
        <w:spacing w:line="276" w:lineRule="auto"/>
      </w:pPr>
      <w:r>
        <w:t>tef</w:t>
      </w:r>
      <w:r w:rsidR="00DE0AD4" w:rsidRPr="00DB392D">
        <w:t xml:space="preserve"> cooperatives </w:t>
      </w:r>
      <w:r>
        <w:t>focused</w:t>
      </w:r>
      <w:r w:rsidR="00DE0AD4" w:rsidRPr="00DB392D">
        <w:t xml:space="preserve"> on branding</w:t>
      </w:r>
      <w:r w:rsidR="00585FFB">
        <w:t xml:space="preserve"> with prospects of local variety injera export, should pursue this branch of agro-processing, </w:t>
      </w:r>
      <w:r w:rsidR="00DE0AD4" w:rsidRPr="00DB392D">
        <w:t>and local variety quality</w:t>
      </w:r>
      <w:r w:rsidR="00EC2581" w:rsidRPr="00DB392D">
        <w:t xml:space="preserve"> </w:t>
      </w:r>
      <w:r w:rsidR="00DE0AD4" w:rsidRPr="00DB392D">
        <w:t xml:space="preserve">(taste) that is attracting more national consumers at the expense of less tasty improved varieties, </w:t>
      </w:r>
      <w:r w:rsidR="00585FFB">
        <w:t xml:space="preserve">which is </w:t>
      </w:r>
      <w:r w:rsidR="00DE0AD4" w:rsidRPr="00DB392D">
        <w:t>also resulting in a premium price that compensate</w:t>
      </w:r>
      <w:r w:rsidR="00585FFB">
        <w:t>s</w:t>
      </w:r>
      <w:r w:rsidR="00DE0AD4" w:rsidRPr="00DB392D">
        <w:t xml:space="preserve"> somehow for lower productivity.</w:t>
      </w:r>
    </w:p>
    <w:p w14:paraId="3D98BA65" w14:textId="77777777" w:rsidR="000F6B10" w:rsidRPr="00DB392D" w:rsidRDefault="00585FFB" w:rsidP="002824C6">
      <w:pPr>
        <w:pStyle w:val="ListParagraph"/>
        <w:numPr>
          <w:ilvl w:val="0"/>
          <w:numId w:val="18"/>
        </w:numPr>
        <w:spacing w:line="276" w:lineRule="auto"/>
      </w:pPr>
      <w:r>
        <w:t>d</w:t>
      </w:r>
      <w:r w:rsidR="00DE0AD4" w:rsidRPr="00DB392D">
        <w:t xml:space="preserve">urum wheat is the only crop of the project that has yet to rethink its development probably through niche marketing as it so far failed to enter the highly </w:t>
      </w:r>
      <w:r w:rsidR="00DB392D">
        <w:t>competitive</w:t>
      </w:r>
      <w:r w:rsidR="00DE0AD4" w:rsidRPr="00DB392D">
        <w:t xml:space="preserve"> market for flour production (due to the protein contents </w:t>
      </w:r>
      <w:r w:rsidR="00DB392D" w:rsidRPr="00DB392D">
        <w:t>insufficient</w:t>
      </w:r>
      <w:r w:rsidR="00DE0AD4" w:rsidRPr="00DB392D">
        <w:t xml:space="preserve"> for industrial milling plants) and was only able to </w:t>
      </w:r>
      <w:r w:rsidR="00DB392D" w:rsidRPr="00DB392D">
        <w:t>fall back on less</w:t>
      </w:r>
      <w:r>
        <w:t xml:space="preserve"> profitable </w:t>
      </w:r>
      <w:r w:rsidR="00DB392D" w:rsidRPr="00DB392D">
        <w:t>industrial</w:t>
      </w:r>
      <w:r>
        <w:t xml:space="preserve"> biscuit manufacturing</w:t>
      </w:r>
      <w:r w:rsidR="00DE0AD4" w:rsidRPr="00DB392D">
        <w:t>.</w:t>
      </w:r>
    </w:p>
    <w:p w14:paraId="27338E88" w14:textId="42FDD231" w:rsidR="00EC2581" w:rsidRPr="00DB392D" w:rsidRDefault="00EC2581" w:rsidP="000F6B10">
      <w:pPr>
        <w:spacing w:line="276" w:lineRule="auto"/>
      </w:pPr>
      <w:r w:rsidRPr="00DB392D">
        <w:t>This notwithstanding, the actual financial sustainability of the cooperatives will greatly depend on their ca</w:t>
      </w:r>
      <w:r w:rsidR="00DE0AD4" w:rsidRPr="00DB392D">
        <w:t>p</w:t>
      </w:r>
      <w:r w:rsidRPr="00DB392D">
        <w:t xml:space="preserve">acity to grow </w:t>
      </w:r>
      <w:r w:rsidR="00DE0AD4" w:rsidRPr="00DB392D">
        <w:t xml:space="preserve">(credit / co-financing requirements) </w:t>
      </w:r>
      <w:r w:rsidRPr="00DB392D">
        <w:t>and conquer new markets through improved quality and productivity</w:t>
      </w:r>
      <w:r w:rsidR="00DB392D" w:rsidRPr="00DB392D">
        <w:t xml:space="preserve">. For </w:t>
      </w:r>
      <w:r w:rsidRPr="00DB392D">
        <w:t xml:space="preserve">that </w:t>
      </w:r>
      <w:r w:rsidRPr="00622899">
        <w:rPr>
          <w:noProof/>
        </w:rPr>
        <w:t>purpose</w:t>
      </w:r>
      <w:r w:rsidR="00622899">
        <w:rPr>
          <w:noProof/>
        </w:rPr>
        <w:t>,</w:t>
      </w:r>
      <w:r w:rsidRPr="00DB392D">
        <w:t xml:space="preserve"> </w:t>
      </w:r>
      <w:r w:rsidR="00DB392D" w:rsidRPr="00DB392D">
        <w:t xml:space="preserve">they </w:t>
      </w:r>
      <w:r w:rsidRPr="00DB392D">
        <w:t xml:space="preserve">will </w:t>
      </w:r>
      <w:r w:rsidR="00585FFB">
        <w:t xml:space="preserve">likely </w:t>
      </w:r>
      <w:r w:rsidRPr="00DB392D">
        <w:t xml:space="preserve">require </w:t>
      </w:r>
      <w:r w:rsidR="00DB392D" w:rsidRPr="00DB392D">
        <w:t>technical</w:t>
      </w:r>
      <w:r w:rsidRPr="00DB392D">
        <w:t xml:space="preserve"> advice from GoE and capacity building in terms of management and marketing </w:t>
      </w:r>
      <w:r w:rsidR="00585FFB">
        <w:t xml:space="preserve">development. One </w:t>
      </w:r>
      <w:r w:rsidR="00DB392D" w:rsidRPr="00DB392D">
        <w:t>of the main issues remain</w:t>
      </w:r>
      <w:r w:rsidR="00FF5836">
        <w:t>s</w:t>
      </w:r>
      <w:r w:rsidR="00DB392D" w:rsidRPr="00DB392D">
        <w:t xml:space="preserve"> the obstacles </w:t>
      </w:r>
      <w:r w:rsidR="00622899">
        <w:rPr>
          <w:noProof/>
        </w:rPr>
        <w:t>to</w:t>
      </w:r>
      <w:r w:rsidR="00DB392D" w:rsidRPr="00DB392D">
        <w:t xml:space="preserve"> credit access (lack of capital and collateral) that impedes </w:t>
      </w:r>
      <w:r w:rsidR="00585FFB">
        <w:t>these cooperatives f</w:t>
      </w:r>
      <w:r w:rsidR="00DB392D" w:rsidRPr="00DB392D">
        <w:t>rom growing</w:t>
      </w:r>
      <w:r w:rsidR="00585FFB">
        <w:t>, which is due to lack of volume; hence the need to expand through new cooperatives and additional members in order to increase their outreach.</w:t>
      </w:r>
    </w:p>
    <w:p w14:paraId="7FEFC913" w14:textId="77777777" w:rsidR="00DB392D" w:rsidRPr="004E3743" w:rsidRDefault="00DB392D" w:rsidP="00DB392D">
      <w:pPr>
        <w:spacing w:line="276" w:lineRule="auto"/>
        <w:rPr>
          <w:b/>
          <w:i/>
        </w:rPr>
      </w:pPr>
      <w:r w:rsidRPr="004E3743">
        <w:rPr>
          <w:b/>
          <w:i/>
        </w:rPr>
        <w:lastRenderedPageBreak/>
        <w:t>Economic and financial sustainability</w:t>
      </w:r>
      <w:r w:rsidR="0031394D">
        <w:rPr>
          <w:b/>
          <w:i/>
        </w:rPr>
        <w:t xml:space="preserve"> RATING</w:t>
      </w:r>
      <w:r w:rsidRPr="004E3743">
        <w:rPr>
          <w:b/>
          <w:i/>
        </w:rPr>
        <w:t xml:space="preserve">: </w:t>
      </w:r>
      <w:r w:rsidRPr="004E3743">
        <w:rPr>
          <w:i/>
        </w:rPr>
        <w:t>Moderately Likely</w:t>
      </w:r>
      <w:r w:rsidR="004E3743" w:rsidRPr="004E3743">
        <w:rPr>
          <w:i/>
        </w:rPr>
        <w:t xml:space="preserve"> (ML)</w:t>
      </w:r>
    </w:p>
    <w:p w14:paraId="2D01DDA8" w14:textId="77777777" w:rsidR="00E670BA" w:rsidRPr="00DB392D" w:rsidRDefault="00E670BA" w:rsidP="00E670BA">
      <w:pPr>
        <w:pStyle w:val="Heading4"/>
      </w:pPr>
      <w:r w:rsidRPr="00DB392D">
        <w:t>E</w:t>
      </w:r>
      <w:r>
        <w:t xml:space="preserve">nvironmental risks to </w:t>
      </w:r>
      <w:r w:rsidRPr="00DB392D">
        <w:t>sustainability</w:t>
      </w:r>
    </w:p>
    <w:p w14:paraId="3BA14455" w14:textId="77777777" w:rsidR="002D7CDF" w:rsidRDefault="00E670BA" w:rsidP="00C3225A">
      <w:pPr>
        <w:spacing w:line="276" w:lineRule="auto"/>
      </w:pPr>
      <w:r>
        <w:t>While the project is having a positive impact on</w:t>
      </w:r>
      <w:r w:rsidR="00622899">
        <w:t xml:space="preserve"> the</w:t>
      </w:r>
      <w:r>
        <w:t xml:space="preserve"> </w:t>
      </w:r>
      <w:r w:rsidRPr="00622899">
        <w:rPr>
          <w:noProof/>
        </w:rPr>
        <w:t>environment</w:t>
      </w:r>
      <w:r>
        <w:t xml:space="preserve"> (see environmental impact below), the adoption by farmers of by-laws and their official endorsement by woreda administration guarantees sustainability.</w:t>
      </w:r>
    </w:p>
    <w:p w14:paraId="34C7439A" w14:textId="77777777" w:rsidR="00E670BA" w:rsidRPr="004E3743" w:rsidRDefault="00E670BA" w:rsidP="00E670BA">
      <w:pPr>
        <w:spacing w:line="276" w:lineRule="auto"/>
        <w:rPr>
          <w:b/>
          <w:i/>
          <w:lang w:val="fr-BE"/>
        </w:rPr>
      </w:pPr>
      <w:r w:rsidRPr="004E3743">
        <w:rPr>
          <w:b/>
          <w:i/>
          <w:lang w:val="da-DK"/>
        </w:rPr>
        <w:t>Environmental sustainability</w:t>
      </w:r>
      <w:r w:rsidR="0031394D">
        <w:rPr>
          <w:b/>
          <w:i/>
          <w:lang w:val="da-DK"/>
        </w:rPr>
        <w:t xml:space="preserve"> RATING</w:t>
      </w:r>
      <w:r w:rsidRPr="004E3743">
        <w:rPr>
          <w:b/>
          <w:i/>
          <w:lang w:val="da-DK"/>
        </w:rPr>
        <w:t>:</w:t>
      </w:r>
      <w:r w:rsidRPr="004E3743">
        <w:rPr>
          <w:i/>
          <w:lang w:val="da-DK"/>
        </w:rPr>
        <w:t xml:space="preserve"> Likely</w:t>
      </w:r>
      <w:r w:rsidR="004E3743" w:rsidRPr="004E3743">
        <w:rPr>
          <w:i/>
          <w:lang w:val="da-DK"/>
        </w:rPr>
        <w:t xml:space="preserve"> (L)</w:t>
      </w:r>
    </w:p>
    <w:p w14:paraId="5B7932CD" w14:textId="77777777" w:rsidR="00E670BA" w:rsidRPr="00DB392D" w:rsidRDefault="00E670BA" w:rsidP="00E670BA">
      <w:pPr>
        <w:pStyle w:val="Heading4"/>
      </w:pPr>
      <w:r>
        <w:t xml:space="preserve">Socio-political risks to </w:t>
      </w:r>
      <w:r w:rsidRPr="00DB392D">
        <w:t>sustainability</w:t>
      </w:r>
    </w:p>
    <w:p w14:paraId="539EC3BB" w14:textId="77777777" w:rsidR="0052140E" w:rsidRDefault="00E670BA" w:rsidP="00C3225A">
      <w:pPr>
        <w:spacing w:line="276" w:lineRule="auto"/>
      </w:pPr>
      <w:r>
        <w:t xml:space="preserve">A lot of activities through outcome 1 were carried out to advance the cause of </w:t>
      </w:r>
      <w:r w:rsidRPr="00622899">
        <w:rPr>
          <w:noProof/>
        </w:rPr>
        <w:t>agrobiodiversity</w:t>
      </w:r>
      <w:r>
        <w:t xml:space="preserve"> conservation in Ethiopia. This project built</w:t>
      </w:r>
      <w:r w:rsidR="00622899">
        <w:t>-</w:t>
      </w:r>
      <w:r w:rsidRPr="00622899">
        <w:rPr>
          <w:noProof/>
        </w:rPr>
        <w:t>up on</w:t>
      </w:r>
      <w:r>
        <w:t xml:space="preserve"> previous success stories (see </w:t>
      </w:r>
      <w:r w:rsidR="00EB041F">
        <w:fldChar w:fldCharType="begin"/>
      </w:r>
      <w:r>
        <w:instrText xml:space="preserve"> REF _Ref442360355 \r \h </w:instrText>
      </w:r>
      <w:r w:rsidR="00EB041F">
        <w:fldChar w:fldCharType="separate"/>
      </w:r>
      <w:r w:rsidR="008873B7">
        <w:t>3.1.3</w:t>
      </w:r>
      <w:r w:rsidR="00EB041F">
        <w:fldChar w:fldCharType="end"/>
      </w:r>
      <w:r>
        <w:t>).</w:t>
      </w:r>
    </w:p>
    <w:p w14:paraId="0CC7ADEF" w14:textId="77777777" w:rsidR="00E670BA" w:rsidRDefault="00E670BA" w:rsidP="0052140E">
      <w:pPr>
        <w:spacing w:line="276" w:lineRule="auto"/>
      </w:pPr>
      <w:r>
        <w:t xml:space="preserve">However, by project’s end, </w:t>
      </w:r>
      <w:r w:rsidR="0052140E">
        <w:t xml:space="preserve">while there is now a wide consensus on the added value of </w:t>
      </w:r>
      <w:r w:rsidR="0052140E" w:rsidRPr="00622899">
        <w:rPr>
          <w:noProof/>
        </w:rPr>
        <w:t>agrobiodiversity</w:t>
      </w:r>
      <w:r w:rsidR="0052140E">
        <w:t xml:space="preserve"> conservation thanks to this project’s policy reviews and support, awareness raising activities at ministerial levels…, technical ministries are still having difficulties in dealing with the practicalities of mainstreaming </w:t>
      </w:r>
      <w:r w:rsidR="0052140E" w:rsidRPr="00622899">
        <w:rPr>
          <w:noProof/>
        </w:rPr>
        <w:t>agrobiodiversity</w:t>
      </w:r>
      <w:r w:rsidR="0052140E">
        <w:t xml:space="preserve"> conservation into their actual strategies and work plans probably because the issue is very multidimensional and requires interventions from various sectors at the same time to be effectual. In that sense, the project possibly failed to capture that dimension to get all stakeholders together and there is a risk that by project’s end, the suggestions for mainstreaming </w:t>
      </w:r>
      <w:r w:rsidR="0052140E" w:rsidRPr="00622899">
        <w:rPr>
          <w:noProof/>
        </w:rPr>
        <w:t>agrobiodiversity</w:t>
      </w:r>
      <w:r w:rsidR="0052140E">
        <w:t xml:space="preserve"> conservation at a wider (national) level will remain vain. Hence the importance of EBI to keep agro-biodiversity high on the national agenda. </w:t>
      </w:r>
    </w:p>
    <w:p w14:paraId="63686ADC" w14:textId="77777777" w:rsidR="00C3225A" w:rsidRPr="004E3743" w:rsidRDefault="00C3225A" w:rsidP="00E670BA">
      <w:pPr>
        <w:spacing w:line="276" w:lineRule="auto"/>
        <w:rPr>
          <w:b/>
          <w:i/>
          <w:lang w:val="fr-BE"/>
        </w:rPr>
      </w:pPr>
      <w:r w:rsidRPr="004E3743">
        <w:rPr>
          <w:b/>
          <w:i/>
          <w:lang w:val="da-DK"/>
        </w:rPr>
        <w:t>Socio-political</w:t>
      </w:r>
      <w:r w:rsidR="00E670BA" w:rsidRPr="004E3743">
        <w:rPr>
          <w:b/>
          <w:i/>
          <w:lang w:val="da-DK"/>
        </w:rPr>
        <w:t xml:space="preserve"> sustainability </w:t>
      </w:r>
      <w:r w:rsidR="0031394D">
        <w:rPr>
          <w:b/>
          <w:i/>
          <w:lang w:val="da-DK"/>
        </w:rPr>
        <w:t>RATING</w:t>
      </w:r>
      <w:r w:rsidR="00E670BA" w:rsidRPr="004E3743">
        <w:rPr>
          <w:b/>
          <w:i/>
          <w:lang w:val="da-DK"/>
        </w:rPr>
        <w:t xml:space="preserve">: </w:t>
      </w:r>
      <w:r w:rsidRPr="004E3743">
        <w:rPr>
          <w:i/>
          <w:lang w:val="da-DK"/>
        </w:rPr>
        <w:t>Moderately Likely</w:t>
      </w:r>
      <w:r w:rsidR="004E3743" w:rsidRPr="004E3743">
        <w:rPr>
          <w:i/>
          <w:lang w:val="da-DK"/>
        </w:rPr>
        <w:t xml:space="preserve"> (ML)</w:t>
      </w:r>
    </w:p>
    <w:p w14:paraId="37D86D3D" w14:textId="77777777" w:rsidR="002D7CDF" w:rsidRPr="00CB6749" w:rsidRDefault="002D7CDF" w:rsidP="00042BD6">
      <w:pPr>
        <w:spacing w:line="276" w:lineRule="auto"/>
      </w:pPr>
    </w:p>
    <w:p w14:paraId="04E3858B" w14:textId="77777777" w:rsidR="00D323FD" w:rsidRPr="00CB6749" w:rsidRDefault="00D323FD" w:rsidP="008B3BD1">
      <w:pPr>
        <w:pStyle w:val="Heading3"/>
        <w:spacing w:line="276" w:lineRule="auto"/>
        <w:ind w:left="547" w:hanging="567"/>
      </w:pPr>
      <w:bookmarkStart w:id="72" w:name="_Toc449960356"/>
      <w:r w:rsidRPr="00CB6749">
        <w:t>Potential impact</w:t>
      </w:r>
      <w:bookmarkEnd w:id="72"/>
    </w:p>
    <w:p w14:paraId="2786EACE" w14:textId="77777777" w:rsidR="007E7EAF" w:rsidRPr="00A74364" w:rsidRDefault="007E7EAF" w:rsidP="00A74364">
      <w:pPr>
        <w:spacing w:line="276" w:lineRule="auto"/>
      </w:pPr>
      <w:r w:rsidRPr="00A74364">
        <w:t xml:space="preserve">In this terminal evaluation, </w:t>
      </w:r>
      <w:r w:rsidR="00947DEE">
        <w:t xml:space="preserve">the </w:t>
      </w:r>
      <w:r w:rsidRPr="00A74364">
        <w:t>impact of the project has been assessed in terms of changes or benefits achieved in social, economic, institutional, environmental</w:t>
      </w:r>
      <w:r w:rsidR="00947DEE">
        <w:t xml:space="preserve"> areas as well as the changes achieved in terms of gender</w:t>
      </w:r>
      <w:r w:rsidRPr="00A74364">
        <w:t xml:space="preserve">. </w:t>
      </w:r>
      <w:r w:rsidR="00FF0C28">
        <w:t xml:space="preserve">An average rating for the impact was </w:t>
      </w:r>
      <w:r w:rsidR="00BC62BA">
        <w:t>given</w:t>
      </w:r>
      <w:r w:rsidR="00FF0C28">
        <w:t>.</w:t>
      </w:r>
    </w:p>
    <w:p w14:paraId="7DEABB59" w14:textId="77777777" w:rsidR="00DB21C2" w:rsidRPr="004E3743" w:rsidRDefault="00FF0C28" w:rsidP="00A74364">
      <w:pPr>
        <w:spacing w:line="276" w:lineRule="auto"/>
        <w:rPr>
          <w:b/>
          <w:i/>
        </w:rPr>
      </w:pPr>
      <w:r w:rsidRPr="004E3743">
        <w:rPr>
          <w:b/>
          <w:i/>
        </w:rPr>
        <w:t xml:space="preserve">Impact </w:t>
      </w:r>
      <w:r w:rsidR="0031394D">
        <w:rPr>
          <w:b/>
          <w:i/>
        </w:rPr>
        <w:t>RATING</w:t>
      </w:r>
      <w:r w:rsidRPr="004E3743">
        <w:rPr>
          <w:b/>
          <w:i/>
        </w:rPr>
        <w:t xml:space="preserve">: </w:t>
      </w:r>
      <w:r w:rsidRPr="004E3743">
        <w:rPr>
          <w:i/>
        </w:rPr>
        <w:t>Significant</w:t>
      </w:r>
      <w:r w:rsidR="004E3743" w:rsidRPr="004E3743">
        <w:rPr>
          <w:i/>
        </w:rPr>
        <w:t xml:space="preserve"> (S)</w:t>
      </w:r>
    </w:p>
    <w:p w14:paraId="31222F5B" w14:textId="77777777" w:rsidR="00DB21C2" w:rsidRPr="00A74364" w:rsidRDefault="007E7EAF" w:rsidP="00A74364">
      <w:pPr>
        <w:pStyle w:val="Heading4"/>
      </w:pPr>
      <w:r w:rsidRPr="00A74364">
        <w:t>Social Impact</w:t>
      </w:r>
    </w:p>
    <w:p w14:paraId="077F90CD" w14:textId="77777777" w:rsidR="00947DEE" w:rsidRDefault="007E7EAF" w:rsidP="00A74364">
      <w:pPr>
        <w:spacing w:line="276" w:lineRule="auto"/>
      </w:pPr>
      <w:r w:rsidRPr="00A74364">
        <w:t>Through Farmer Variety Conserving and Marketing Cooperatives, particularly</w:t>
      </w:r>
      <w:r w:rsidR="00947DEE">
        <w:t xml:space="preserve"> in</w:t>
      </w:r>
      <w:r w:rsidRPr="00A74364">
        <w:t xml:space="preserve"> the </w:t>
      </w:r>
      <w:r w:rsidR="00947DEE">
        <w:t>four</w:t>
      </w:r>
      <w:r w:rsidRPr="00A74364">
        <w:t xml:space="preserve"> newly established cooperatives</w:t>
      </w:r>
      <w:r w:rsidR="00947DEE">
        <w:t>,</w:t>
      </w:r>
      <w:r w:rsidRPr="00A74364">
        <w:t xml:space="preserve"> it was found that better social cohesion was created</w:t>
      </w:r>
      <w:r w:rsidR="00947DEE">
        <w:t xml:space="preserve"> at</w:t>
      </w:r>
      <w:r w:rsidR="00622899">
        <w:t xml:space="preserve"> the</w:t>
      </w:r>
      <w:r w:rsidR="00947DEE">
        <w:t xml:space="preserve"> </w:t>
      </w:r>
      <w:r w:rsidR="00947DEE" w:rsidRPr="00622899">
        <w:rPr>
          <w:noProof/>
        </w:rPr>
        <w:t>community</w:t>
      </w:r>
      <w:r w:rsidR="00947DEE">
        <w:t xml:space="preserve"> level</w:t>
      </w:r>
      <w:r w:rsidRPr="00A74364">
        <w:t>.</w:t>
      </w:r>
    </w:p>
    <w:p w14:paraId="43E2BAAD" w14:textId="77777777" w:rsidR="00947DEE" w:rsidRDefault="007E7EAF" w:rsidP="00A74364">
      <w:pPr>
        <w:spacing w:line="276" w:lineRule="auto"/>
      </w:pPr>
      <w:r w:rsidRPr="00A74364">
        <w:t>Many of the cooperative members visited in the 4 project sites explained that being organized into cooperatives contributed to more collaboration and social inclusion in the community.</w:t>
      </w:r>
      <w:r w:rsidR="00B3794D">
        <w:t xml:space="preserve"> </w:t>
      </w:r>
      <w:r w:rsidR="00D07EFE">
        <w:t xml:space="preserve">Cooperative members are less prone to direct market commercialisation and are more aware of pricing and delayed farming. </w:t>
      </w:r>
      <w:r w:rsidRPr="00A74364">
        <w:t>Looking into the changes achieved among the members of cooperatives, non-members and neighbouring farmers</w:t>
      </w:r>
      <w:r w:rsidR="00947DEE">
        <w:t xml:space="preserve">, their </w:t>
      </w:r>
      <w:r w:rsidRPr="00A74364">
        <w:t xml:space="preserve">perception was positively changed towards unity and cooperation. Informants explained that many neighbouring kebeles showed interest to establish </w:t>
      </w:r>
      <w:r w:rsidR="00947DEE">
        <w:t>similar c</w:t>
      </w:r>
      <w:r w:rsidRPr="00A74364">
        <w:t>ooperatives working on farmer varieties (local varieties).</w:t>
      </w:r>
    </w:p>
    <w:p w14:paraId="6C204D25" w14:textId="77777777" w:rsidR="007E7EAF" w:rsidRPr="00A74364" w:rsidRDefault="00947DEE" w:rsidP="00A74364">
      <w:pPr>
        <w:spacing w:line="276" w:lineRule="auto"/>
      </w:pPr>
      <w:r>
        <w:t xml:space="preserve">The project did contribute through various activities in increasing farmers’ awareness on local varieties’ added value but the </w:t>
      </w:r>
      <w:r w:rsidR="007E7EAF" w:rsidRPr="00A74364">
        <w:t>exchange</w:t>
      </w:r>
      <w:r>
        <w:t>s</w:t>
      </w:r>
      <w:r w:rsidR="007E7EAF" w:rsidRPr="00A74364">
        <w:t xml:space="preserve"> of experiences </w:t>
      </w:r>
      <w:r>
        <w:t>were</w:t>
      </w:r>
      <w:r w:rsidR="007E7EAF" w:rsidRPr="00A74364">
        <w:t xml:space="preserve"> not sufficient: for example</w:t>
      </w:r>
      <w:r>
        <w:t>,</w:t>
      </w:r>
      <w:r w:rsidR="007E7EAF" w:rsidRPr="00A74364">
        <w:t xml:space="preserve"> </w:t>
      </w:r>
      <w:r w:rsidR="00622899">
        <w:t>tef</w:t>
      </w:r>
      <w:r w:rsidR="007E7EAF" w:rsidRPr="00A74364">
        <w:t xml:space="preserve"> and wheat extension packages have not been scaled up to neighbouring kebeles although their expectations were high</w:t>
      </w:r>
      <w:r>
        <w:t xml:space="preserve"> </w:t>
      </w:r>
      <w:r>
        <w:lastRenderedPageBreak/>
        <w:t>amongst neighbouring farmers</w:t>
      </w:r>
      <w:r w:rsidR="007E7EAF" w:rsidRPr="00A74364">
        <w:t xml:space="preserve">. </w:t>
      </w:r>
      <w:r>
        <w:t>However, the exchanges of experience resulted in increased interest in neighbouring woredas in using in a similar way by-laws.</w:t>
      </w:r>
    </w:p>
    <w:p w14:paraId="2E3C7D87" w14:textId="77777777" w:rsidR="007E7EAF" w:rsidRPr="004E3743" w:rsidRDefault="00FF0C28" w:rsidP="00A74364">
      <w:pPr>
        <w:spacing w:line="276" w:lineRule="auto"/>
        <w:rPr>
          <w:i/>
        </w:rPr>
      </w:pPr>
      <w:r w:rsidRPr="004E3743">
        <w:rPr>
          <w:b/>
          <w:i/>
        </w:rPr>
        <w:t xml:space="preserve">Social impact </w:t>
      </w:r>
      <w:r w:rsidR="0031394D">
        <w:rPr>
          <w:b/>
          <w:i/>
        </w:rPr>
        <w:t>RATING</w:t>
      </w:r>
      <w:r w:rsidRPr="004E3743">
        <w:rPr>
          <w:b/>
          <w:i/>
        </w:rPr>
        <w:t xml:space="preserve">: </w:t>
      </w:r>
      <w:r w:rsidRPr="004E3743">
        <w:rPr>
          <w:i/>
        </w:rPr>
        <w:t>Significant</w:t>
      </w:r>
      <w:r w:rsidR="004E3743" w:rsidRPr="004E3743">
        <w:rPr>
          <w:i/>
        </w:rPr>
        <w:t xml:space="preserve"> (S)</w:t>
      </w:r>
    </w:p>
    <w:p w14:paraId="61A86BE6" w14:textId="77777777" w:rsidR="00DB21C2" w:rsidRPr="00A74364" w:rsidRDefault="007E7EAF" w:rsidP="00A74364">
      <w:pPr>
        <w:pStyle w:val="Heading4"/>
      </w:pPr>
      <w:r w:rsidRPr="00A74364">
        <w:t>Economic Impact</w:t>
      </w:r>
    </w:p>
    <w:p w14:paraId="154037D1" w14:textId="77777777" w:rsidR="007E7EAF" w:rsidRPr="00A74364" w:rsidRDefault="007E7EAF" w:rsidP="00A74364">
      <w:pPr>
        <w:spacing w:line="276" w:lineRule="auto"/>
      </w:pPr>
      <w:r w:rsidRPr="00A74364">
        <w:t xml:space="preserve">In terms of economic impacts, informants and beneficiaries at field level indicated that increased productivity, increased income and asset building were achieved due to the </w:t>
      </w:r>
      <w:r w:rsidRPr="00622899">
        <w:rPr>
          <w:noProof/>
        </w:rPr>
        <w:t>inte</w:t>
      </w:r>
      <w:r w:rsidR="00622899">
        <w:rPr>
          <w:noProof/>
        </w:rPr>
        <w:t>r</w:t>
      </w:r>
      <w:r w:rsidRPr="00622899">
        <w:rPr>
          <w:noProof/>
        </w:rPr>
        <w:t>ventions</w:t>
      </w:r>
      <w:r w:rsidRPr="00A74364">
        <w:t xml:space="preserve"> of the Agro-BD Conservation project.</w:t>
      </w:r>
      <w:r w:rsidR="00B3794D">
        <w:t xml:space="preserve"> </w:t>
      </w:r>
      <w:r w:rsidRPr="00A74364">
        <w:t>Increase of productivity ranged between 40% and 300%, for example</w:t>
      </w:r>
      <w:r w:rsidR="00947DEE">
        <w:t xml:space="preserve">, </w:t>
      </w:r>
      <w:r w:rsidR="00622899">
        <w:t>tef</w:t>
      </w:r>
      <w:r w:rsidR="00947DEE">
        <w:t xml:space="preserve"> </w:t>
      </w:r>
      <w:r w:rsidRPr="00A74364">
        <w:t>productiv</w:t>
      </w:r>
      <w:r w:rsidR="00947DEE">
        <w:t>i</w:t>
      </w:r>
      <w:r w:rsidRPr="00A74364">
        <w:t>ty increased by 58% (from 12 qui</w:t>
      </w:r>
      <w:r w:rsidR="00D129AB">
        <w:t>n</w:t>
      </w:r>
      <w:r w:rsidRPr="00A74364">
        <w:t>t</w:t>
      </w:r>
      <w:r w:rsidR="00D129AB">
        <w:t>al</w:t>
      </w:r>
      <w:r w:rsidRPr="00A74364">
        <w:t xml:space="preserve">s/ha to 19 </w:t>
      </w:r>
      <w:r w:rsidRPr="00622899">
        <w:rPr>
          <w:noProof/>
        </w:rPr>
        <w:t>qui</w:t>
      </w:r>
      <w:r w:rsidR="00622899">
        <w:rPr>
          <w:noProof/>
        </w:rPr>
        <w:t>n</w:t>
      </w:r>
      <w:r w:rsidRPr="00622899">
        <w:rPr>
          <w:noProof/>
        </w:rPr>
        <w:t>tals</w:t>
      </w:r>
      <w:r w:rsidRPr="00A74364">
        <w:t xml:space="preserve">/ha), coffee on average increased by 78% (from 3.5 </w:t>
      </w:r>
      <w:r w:rsidR="00D129AB" w:rsidRPr="00622899">
        <w:rPr>
          <w:noProof/>
        </w:rPr>
        <w:t>q</w:t>
      </w:r>
      <w:r w:rsidRPr="00622899">
        <w:rPr>
          <w:noProof/>
        </w:rPr>
        <w:t>uintal</w:t>
      </w:r>
      <w:r w:rsidR="00622899">
        <w:rPr>
          <w:noProof/>
        </w:rPr>
        <w:t>s</w:t>
      </w:r>
      <w:r w:rsidRPr="00A74364">
        <w:t>/ha to 6.25 quintals/ha), and durum wheat on average increased by 267% (from 7.5 quintals/ha to 27.5 quintals/ha).</w:t>
      </w:r>
      <w:r w:rsidR="00947DEE">
        <w:t xml:space="preserve"> These are all local varieties.</w:t>
      </w:r>
      <w:r w:rsidRPr="00A74364">
        <w:t xml:space="preserve"> </w:t>
      </w:r>
    </w:p>
    <w:p w14:paraId="5BA9F78F" w14:textId="13FEB56F" w:rsidR="007E7EAF" w:rsidRPr="00A74364" w:rsidRDefault="007E7EAF" w:rsidP="00A74364">
      <w:pPr>
        <w:spacing w:line="276" w:lineRule="auto"/>
      </w:pPr>
      <w:r w:rsidRPr="00A74364">
        <w:t>Price incenti</w:t>
      </w:r>
      <w:r w:rsidR="00947DEE">
        <w:t>v</w:t>
      </w:r>
      <w:r w:rsidRPr="00A74364">
        <w:t>e</w:t>
      </w:r>
      <w:r w:rsidR="00947DEE">
        <w:t>s</w:t>
      </w:r>
      <w:r w:rsidRPr="00A74364">
        <w:t xml:space="preserve"> or price differen</w:t>
      </w:r>
      <w:r w:rsidR="00947DEE">
        <w:t>t</w:t>
      </w:r>
      <w:r w:rsidRPr="00A74364">
        <w:t>ial is another economic impact obtained by the beneficiary farmers due to quality improvement and created market linkage. In this regard,</w:t>
      </w:r>
      <w:r w:rsidR="00622899">
        <w:t xml:space="preserve"> the</w:t>
      </w:r>
      <w:r w:rsidRPr="00A74364">
        <w:t xml:space="preserve"> </w:t>
      </w:r>
      <w:r w:rsidRPr="00622899">
        <w:rPr>
          <w:noProof/>
        </w:rPr>
        <w:t>high</w:t>
      </w:r>
      <w:r w:rsidRPr="00A74364">
        <w:t xml:space="preserve"> price differential was </w:t>
      </w:r>
      <w:r w:rsidR="00D129AB">
        <w:t>achieved</w:t>
      </w:r>
      <w:r w:rsidRPr="00A74364">
        <w:t xml:space="preserve"> for coffee (10 fold price differential, i.e. about 0.80Birr/kg before and 8 Birr/kg after intervention) and </w:t>
      </w:r>
      <w:r w:rsidRPr="00622899">
        <w:rPr>
          <w:noProof/>
        </w:rPr>
        <w:t>enset</w:t>
      </w:r>
      <w:r w:rsidRPr="00A74364">
        <w:t xml:space="preserve"> (4 fold price differential, i.e. 4 ETB/kg before and 15 ETB after</w:t>
      </w:r>
      <w:r w:rsidR="00D129AB">
        <w:t xml:space="preserve"> the</w:t>
      </w:r>
      <w:r w:rsidRPr="00A74364">
        <w:t xml:space="preserve"> project). In addition to price differential, member farmers get dividends from </w:t>
      </w:r>
      <w:r w:rsidR="001055E2">
        <w:t xml:space="preserve">the </w:t>
      </w:r>
      <w:r w:rsidRPr="00A74364">
        <w:t>cooperative annually. However,</w:t>
      </w:r>
      <w:r w:rsidR="00622899">
        <w:t xml:space="preserve"> the</w:t>
      </w:r>
      <w:r w:rsidRPr="00A74364">
        <w:t xml:space="preserve"> </w:t>
      </w:r>
      <w:r w:rsidRPr="00622899">
        <w:rPr>
          <w:noProof/>
        </w:rPr>
        <w:t>little</w:t>
      </w:r>
      <w:r w:rsidRPr="00A74364">
        <w:t xml:space="preserve"> price differential </w:t>
      </w:r>
      <w:r w:rsidR="00D129AB">
        <w:t xml:space="preserve">was </w:t>
      </w:r>
      <w:r w:rsidRPr="00A74364">
        <w:t>obs</w:t>
      </w:r>
      <w:r w:rsidR="00D129AB">
        <w:t>e</w:t>
      </w:r>
      <w:r w:rsidRPr="00A74364">
        <w:t>rved in</w:t>
      </w:r>
      <w:r w:rsidR="00622899">
        <w:t xml:space="preserve"> the</w:t>
      </w:r>
      <w:r w:rsidRPr="00A74364">
        <w:t xml:space="preserve"> </w:t>
      </w:r>
      <w:r w:rsidRPr="00622899">
        <w:rPr>
          <w:noProof/>
        </w:rPr>
        <w:t>case</w:t>
      </w:r>
      <w:r w:rsidRPr="00A74364">
        <w:t xml:space="preserve"> of </w:t>
      </w:r>
      <w:r w:rsidR="00622899">
        <w:t>tef</w:t>
      </w:r>
      <w:r w:rsidRPr="00A74364">
        <w:t xml:space="preserve"> and wheat</w:t>
      </w:r>
      <w:r w:rsidR="00D129AB">
        <w:t xml:space="preserve"> between FV and HYV</w:t>
      </w:r>
      <w:r w:rsidR="00947DEE">
        <w:t>;</w:t>
      </w:r>
      <w:r w:rsidRPr="00A74364">
        <w:t xml:space="preserve"> </w:t>
      </w:r>
      <w:r w:rsidRPr="00622899">
        <w:rPr>
          <w:noProof/>
        </w:rPr>
        <w:t>for example</w:t>
      </w:r>
      <w:r w:rsidR="00622899">
        <w:rPr>
          <w:noProof/>
        </w:rPr>
        <w:t>,</w:t>
      </w:r>
      <w:r w:rsidRPr="00A74364">
        <w:t xml:space="preserve"> wheat is sold in site market at ETB 850/</w:t>
      </w:r>
      <w:r w:rsidR="00D129AB">
        <w:t>q</w:t>
      </w:r>
      <w:r w:rsidRPr="00A74364">
        <w:t>uintal and this increased to 1,000 ETB/quintal when sold to factor</w:t>
      </w:r>
      <w:r w:rsidR="00D129AB">
        <w:t>y</w:t>
      </w:r>
      <w:r w:rsidRPr="00A74364">
        <w:t xml:space="preserve"> (18% price differential due to created market linkage). Strong market linkages </w:t>
      </w:r>
      <w:r w:rsidR="00D129AB">
        <w:t xml:space="preserve">were </w:t>
      </w:r>
      <w:r w:rsidRPr="00A74364">
        <w:t xml:space="preserve">created for </w:t>
      </w:r>
      <w:r w:rsidR="00622899">
        <w:t>tef</w:t>
      </w:r>
      <w:r w:rsidRPr="00A74364">
        <w:t xml:space="preserve"> and </w:t>
      </w:r>
      <w:r w:rsidRPr="00622899">
        <w:rPr>
          <w:noProof/>
        </w:rPr>
        <w:t>enset</w:t>
      </w:r>
      <w:r w:rsidRPr="00A74364">
        <w:t xml:space="preserve"> (fibr</w:t>
      </w:r>
      <w:r w:rsidR="00947DEE">
        <w:t>e</w:t>
      </w:r>
      <w:r w:rsidRPr="00A74364">
        <w:t xml:space="preserve"> = new product) and weak linkages for coffee (lack of volume) and wheat (poor protein content)</w:t>
      </w:r>
      <w:r w:rsidR="003F7AAB">
        <w:t>.</w:t>
      </w:r>
    </w:p>
    <w:p w14:paraId="228B105A" w14:textId="2D8313BB" w:rsidR="007E7EAF" w:rsidRPr="00A74364" w:rsidRDefault="003F7AAB" w:rsidP="00A74364">
      <w:pPr>
        <w:spacing w:line="276" w:lineRule="auto"/>
      </w:pPr>
      <w:r>
        <w:t xml:space="preserve">Added </w:t>
      </w:r>
      <w:r w:rsidR="007E7EAF" w:rsidRPr="00A74364">
        <w:t xml:space="preserve">income for the project beneficiaries has </w:t>
      </w:r>
      <w:r>
        <w:t xml:space="preserve">raised the </w:t>
      </w:r>
      <w:r w:rsidR="007E7EAF" w:rsidRPr="00A74364">
        <w:t>living standard</w:t>
      </w:r>
      <w:r w:rsidR="001055E2">
        <w:t>s</w:t>
      </w:r>
      <w:r w:rsidR="007E7EAF" w:rsidRPr="00A74364">
        <w:t xml:space="preserve"> of beneficiaries</w:t>
      </w:r>
      <w:r>
        <w:t xml:space="preserve"> resulting in </w:t>
      </w:r>
      <w:r w:rsidR="007E7EAF" w:rsidRPr="00A74364">
        <w:t>increased asset building (oxen, bajaj, improved housing</w:t>
      </w:r>
      <w:r w:rsidR="00FF0C28">
        <w:t>…</w:t>
      </w:r>
      <w:r w:rsidR="007E7EAF" w:rsidRPr="00A74364">
        <w:t>)</w:t>
      </w:r>
      <w:r>
        <w:t xml:space="preserve"> and the </w:t>
      </w:r>
      <w:r w:rsidR="007E7EAF" w:rsidRPr="00A74364">
        <w:t>ab</w:t>
      </w:r>
      <w:r>
        <w:t xml:space="preserve">ility </w:t>
      </w:r>
      <w:r w:rsidR="007E7EAF" w:rsidRPr="00A74364">
        <w:t xml:space="preserve">to cover education and health expenses. </w:t>
      </w:r>
    </w:p>
    <w:p w14:paraId="4BFF19A5" w14:textId="77777777" w:rsidR="00FF0C28" w:rsidRPr="0031394D" w:rsidRDefault="00FF0C28" w:rsidP="00FF0C28">
      <w:pPr>
        <w:spacing w:line="276" w:lineRule="auto"/>
        <w:rPr>
          <w:i/>
        </w:rPr>
      </w:pPr>
      <w:r w:rsidRPr="0031394D">
        <w:rPr>
          <w:b/>
          <w:i/>
        </w:rPr>
        <w:t xml:space="preserve">Economic impact </w:t>
      </w:r>
      <w:r w:rsidR="0031394D" w:rsidRPr="0031394D">
        <w:rPr>
          <w:b/>
          <w:i/>
        </w:rPr>
        <w:t>RATING</w:t>
      </w:r>
      <w:r w:rsidRPr="0031394D">
        <w:rPr>
          <w:b/>
          <w:i/>
        </w:rPr>
        <w:t xml:space="preserve">: </w:t>
      </w:r>
      <w:r w:rsidRPr="0031394D">
        <w:rPr>
          <w:i/>
        </w:rPr>
        <w:t>Significant</w:t>
      </w:r>
      <w:r w:rsidR="0031394D" w:rsidRPr="0031394D">
        <w:rPr>
          <w:i/>
        </w:rPr>
        <w:t xml:space="preserve"> (S)</w:t>
      </w:r>
    </w:p>
    <w:p w14:paraId="1487BDB0" w14:textId="77777777" w:rsidR="00DB21C2" w:rsidRPr="00A74364" w:rsidRDefault="007E7EAF" w:rsidP="00A74364">
      <w:pPr>
        <w:pStyle w:val="Heading4"/>
      </w:pPr>
      <w:r w:rsidRPr="00A74364">
        <w:t>Institutional Impact:</w:t>
      </w:r>
    </w:p>
    <w:p w14:paraId="3684CE3F" w14:textId="77777777" w:rsidR="00180629" w:rsidRDefault="007E7EAF" w:rsidP="00A74364">
      <w:pPr>
        <w:spacing w:line="276" w:lineRule="auto"/>
      </w:pPr>
      <w:r w:rsidRPr="00A74364">
        <w:t xml:space="preserve">This mainly related to capacity building, </w:t>
      </w:r>
      <w:r w:rsidRPr="00622899">
        <w:rPr>
          <w:noProof/>
        </w:rPr>
        <w:t>trainings</w:t>
      </w:r>
      <w:r w:rsidRPr="00A74364">
        <w:t xml:space="preserve"> and awareness raising of governmental authorities and experts at national, woreda and kebele levels so as to mainstream </w:t>
      </w:r>
      <w:r w:rsidRPr="00622899">
        <w:rPr>
          <w:noProof/>
        </w:rPr>
        <w:t>agrobiodiversity</w:t>
      </w:r>
      <w:r w:rsidRPr="00A74364">
        <w:t xml:space="preserve"> conservation practices into Government national planning. </w:t>
      </w:r>
    </w:p>
    <w:p w14:paraId="1FE92167" w14:textId="77777777" w:rsidR="00180629" w:rsidRDefault="007E7EAF" w:rsidP="00A74364">
      <w:pPr>
        <w:spacing w:line="276" w:lineRule="auto"/>
      </w:pPr>
      <w:r w:rsidRPr="00A74364">
        <w:t xml:space="preserve">It has been found particularly at woreda and kebele level that </w:t>
      </w:r>
      <w:r w:rsidRPr="00622899">
        <w:rPr>
          <w:noProof/>
        </w:rPr>
        <w:t>agrobiodiversity</w:t>
      </w:r>
      <w:r w:rsidRPr="00A74364">
        <w:t xml:space="preserve"> conservation activities were mainstreamed into woreda sector office’s (agriculture, cooperative, land and environment, etc.) annual planning in the four project sites, which earlier didn’t focus</w:t>
      </w:r>
      <w:r w:rsidR="003F7AAB">
        <w:t>.</w:t>
      </w:r>
    </w:p>
    <w:p w14:paraId="4DB33014" w14:textId="77777777" w:rsidR="00D129AB" w:rsidRDefault="007E7EAF" w:rsidP="00A74364">
      <w:pPr>
        <w:spacing w:line="276" w:lineRule="auto"/>
      </w:pPr>
      <w:r w:rsidRPr="00A74364">
        <w:t>At</w:t>
      </w:r>
      <w:r w:rsidR="00622899">
        <w:t xml:space="preserve"> the</w:t>
      </w:r>
      <w:r w:rsidRPr="00A74364">
        <w:t xml:space="preserve"> </w:t>
      </w:r>
      <w:r w:rsidRPr="00622899">
        <w:rPr>
          <w:noProof/>
        </w:rPr>
        <w:t>community</w:t>
      </w:r>
      <w:r w:rsidRPr="00A74364">
        <w:t xml:space="preserve"> level, new cooperatives have been established as primary institutions to conserve local crop varieties, including management of </w:t>
      </w:r>
      <w:r w:rsidR="00F42038" w:rsidRPr="00F42038">
        <w:rPr>
          <w:noProof/>
        </w:rPr>
        <w:t>gene bank</w:t>
      </w:r>
      <w:r w:rsidRPr="00622899">
        <w:rPr>
          <w:noProof/>
        </w:rPr>
        <w:t>s</w:t>
      </w:r>
      <w:r w:rsidRPr="00A74364">
        <w:t>,</w:t>
      </w:r>
      <w:r w:rsidR="003F7AAB">
        <w:t xml:space="preserve"> </w:t>
      </w:r>
      <w:r w:rsidRPr="00A74364">
        <w:t xml:space="preserve">field </w:t>
      </w:r>
      <w:r w:rsidR="00F42038" w:rsidRPr="00F42038">
        <w:rPr>
          <w:noProof/>
        </w:rPr>
        <w:t>gene bank</w:t>
      </w:r>
      <w:r w:rsidRPr="00622899">
        <w:rPr>
          <w:noProof/>
        </w:rPr>
        <w:t>s</w:t>
      </w:r>
      <w:r w:rsidRPr="00A74364">
        <w:t>, and market sheds.</w:t>
      </w:r>
    </w:p>
    <w:p w14:paraId="6E4849ED" w14:textId="77777777" w:rsidR="007E7EAF" w:rsidRPr="00A74364" w:rsidRDefault="00D129AB" w:rsidP="00A74364">
      <w:pPr>
        <w:spacing w:line="276" w:lineRule="auto"/>
      </w:pPr>
      <w:r>
        <w:t xml:space="preserve">The project has also had a </w:t>
      </w:r>
      <w:r w:rsidR="00571FF3">
        <w:t xml:space="preserve">very </w:t>
      </w:r>
      <w:r>
        <w:t>positive</w:t>
      </w:r>
      <w:r w:rsidR="00571FF3">
        <w:t xml:space="preserve"> impact in enhancing the organisational capacity of farmers through forming c</w:t>
      </w:r>
      <w:r w:rsidR="00D4604C">
        <w:t>ooperatives in enhancing the terms of trade in their favour through improved marketing (moving from individual market trading to cooperative direct commercialisation).</w:t>
      </w:r>
    </w:p>
    <w:p w14:paraId="6649010E" w14:textId="77777777" w:rsidR="00D4604C" w:rsidRPr="0031394D" w:rsidRDefault="00D4604C" w:rsidP="00D4604C">
      <w:pPr>
        <w:spacing w:line="276" w:lineRule="auto"/>
        <w:rPr>
          <w:b/>
          <w:i/>
        </w:rPr>
      </w:pPr>
      <w:r w:rsidRPr="0031394D">
        <w:rPr>
          <w:b/>
          <w:i/>
        </w:rPr>
        <w:t xml:space="preserve">Institutional </w:t>
      </w:r>
      <w:r w:rsidR="0031394D" w:rsidRPr="0031394D">
        <w:rPr>
          <w:b/>
          <w:i/>
        </w:rPr>
        <w:t>impact RATING</w:t>
      </w:r>
      <w:r w:rsidRPr="0031394D">
        <w:rPr>
          <w:b/>
          <w:i/>
        </w:rPr>
        <w:t xml:space="preserve">: </w:t>
      </w:r>
      <w:r w:rsidRPr="0031394D">
        <w:rPr>
          <w:i/>
        </w:rPr>
        <w:t>Significant</w:t>
      </w:r>
      <w:r w:rsidR="0031394D" w:rsidRPr="0031394D">
        <w:rPr>
          <w:i/>
        </w:rPr>
        <w:t xml:space="preserve"> (S)</w:t>
      </w:r>
    </w:p>
    <w:p w14:paraId="19BA6EF3" w14:textId="77777777" w:rsidR="00DB21C2" w:rsidRPr="00A74364" w:rsidRDefault="007E7EAF" w:rsidP="00A74364">
      <w:pPr>
        <w:pStyle w:val="Heading4"/>
      </w:pPr>
      <w:r w:rsidRPr="00A74364">
        <w:lastRenderedPageBreak/>
        <w:t>Environmental Impact:</w:t>
      </w:r>
    </w:p>
    <w:p w14:paraId="203F133B" w14:textId="154489B0" w:rsidR="007E7EAF" w:rsidRPr="00A74364" w:rsidRDefault="007E7EAF" w:rsidP="00A74364">
      <w:pPr>
        <w:spacing w:line="276" w:lineRule="auto"/>
      </w:pPr>
      <w:r w:rsidRPr="00A74364">
        <w:t>The project supported farmers to conserve and protect natural resource (forest, soil and water) that contributed to</w:t>
      </w:r>
      <w:r w:rsidR="00622899">
        <w:t xml:space="preserve"> a</w:t>
      </w:r>
      <w:r w:rsidRPr="00A74364">
        <w:t xml:space="preserve"> </w:t>
      </w:r>
      <w:r w:rsidRPr="00622899">
        <w:rPr>
          <w:noProof/>
        </w:rPr>
        <w:t>positive</w:t>
      </w:r>
      <w:r w:rsidRPr="00A74364">
        <w:t xml:space="preserve"> impact on</w:t>
      </w:r>
      <w:r w:rsidR="00622899">
        <w:t xml:space="preserve"> the</w:t>
      </w:r>
      <w:r w:rsidRPr="00A74364">
        <w:t xml:space="preserve"> </w:t>
      </w:r>
      <w:r w:rsidRPr="00622899">
        <w:rPr>
          <w:noProof/>
        </w:rPr>
        <w:t>environment</w:t>
      </w:r>
      <w:r w:rsidRPr="00A74364">
        <w:t>. Cooperative member in coffee site managed</w:t>
      </w:r>
      <w:r w:rsidR="00622899">
        <w:t xml:space="preserve"> the</w:t>
      </w:r>
      <w:r w:rsidRPr="00A74364">
        <w:t xml:space="preserve"> </w:t>
      </w:r>
      <w:r w:rsidRPr="00622899">
        <w:rPr>
          <w:noProof/>
        </w:rPr>
        <w:t>conservation</w:t>
      </w:r>
      <w:r w:rsidRPr="00A74364">
        <w:t xml:space="preserve"> of natural resource</w:t>
      </w:r>
      <w:r w:rsidR="00622899">
        <w:t>s</w:t>
      </w:r>
      <w:r w:rsidRPr="00A74364">
        <w:t xml:space="preserve"> including forest and coffee as per biosphere requirements that led to</w:t>
      </w:r>
      <w:r w:rsidR="00622899">
        <w:t xml:space="preserve"> a</w:t>
      </w:r>
      <w:r w:rsidRPr="00A74364">
        <w:t xml:space="preserve"> </w:t>
      </w:r>
      <w:r w:rsidRPr="00622899">
        <w:rPr>
          <w:noProof/>
        </w:rPr>
        <w:t>clean</w:t>
      </w:r>
      <w:r w:rsidRPr="00A74364">
        <w:t xml:space="preserve"> environment in</w:t>
      </w:r>
      <w:r w:rsidR="00622899">
        <w:t xml:space="preserve"> a</w:t>
      </w:r>
      <w:r w:rsidRPr="00A74364">
        <w:t xml:space="preserve"> </w:t>
      </w:r>
      <w:r w:rsidRPr="00622899">
        <w:rPr>
          <w:noProof/>
        </w:rPr>
        <w:t>sustainable</w:t>
      </w:r>
      <w:r w:rsidRPr="00A74364">
        <w:t xml:space="preserve"> manner (cooperative management committee and member beneficiaries). </w:t>
      </w:r>
      <w:r w:rsidRPr="00622899">
        <w:rPr>
          <w:noProof/>
        </w:rPr>
        <w:t>Enset</w:t>
      </w:r>
      <w:r w:rsidRPr="00A74364">
        <w:t xml:space="preserve"> is grown intermingled with fodder </w:t>
      </w:r>
      <w:r w:rsidR="001055E2" w:rsidRPr="00A74364">
        <w:t>grasse</w:t>
      </w:r>
      <w:r w:rsidR="001055E2">
        <w:t>s</w:t>
      </w:r>
      <w:r w:rsidR="001055E2" w:rsidRPr="00A74364">
        <w:t xml:space="preserve"> </w:t>
      </w:r>
      <w:r w:rsidRPr="00A74364">
        <w:t xml:space="preserve">and </w:t>
      </w:r>
      <w:r w:rsidRPr="00622899">
        <w:rPr>
          <w:noProof/>
        </w:rPr>
        <w:t>agroforestry</w:t>
      </w:r>
      <w:r w:rsidRPr="00A74364">
        <w:t xml:space="preserve"> mostly on sloppy marginal lands which contributed to soil and water conservation. </w:t>
      </w:r>
    </w:p>
    <w:p w14:paraId="2ED185B1" w14:textId="77777777" w:rsidR="007E7EAF" w:rsidRPr="00A74364" w:rsidRDefault="007E7EAF" w:rsidP="00A74364">
      <w:pPr>
        <w:spacing w:line="276" w:lineRule="auto"/>
      </w:pPr>
      <w:r w:rsidRPr="00A74364">
        <w:t xml:space="preserve">Adoption of durum wheat and </w:t>
      </w:r>
      <w:r w:rsidR="00622899">
        <w:t>tef</w:t>
      </w:r>
      <w:r w:rsidRPr="00A74364">
        <w:t xml:space="preserve"> local varieties extension packages enabled farmers to use reduced chemical fertilizers and increased use of compost which enabled to increase micro-organisms in the soil. It has also been found that major land use for </w:t>
      </w:r>
      <w:r w:rsidR="00622899">
        <w:t>tef</w:t>
      </w:r>
      <w:r w:rsidRPr="00A74364">
        <w:t xml:space="preserve"> took place, i.e., area put under local varieties increased from 25% before</w:t>
      </w:r>
      <w:r w:rsidR="00622899">
        <w:t xml:space="preserve"> the</w:t>
      </w:r>
      <w:r w:rsidRPr="00A74364">
        <w:t xml:space="preserve"> </w:t>
      </w:r>
      <w:r w:rsidRPr="00622899">
        <w:rPr>
          <w:noProof/>
        </w:rPr>
        <w:t>project</w:t>
      </w:r>
      <w:r w:rsidRPr="00A74364">
        <w:t xml:space="preserve"> to 65% after project while that of improved </w:t>
      </w:r>
      <w:r w:rsidR="00622899">
        <w:t>tef</w:t>
      </w:r>
      <w:r w:rsidRPr="00A74364">
        <w:t xml:space="preserve"> varieties reduced from 75% to 35% (cooperative members and non-members).</w:t>
      </w:r>
    </w:p>
    <w:p w14:paraId="3702A72D" w14:textId="77777777" w:rsidR="007E7EAF" w:rsidRDefault="007E7EAF" w:rsidP="00A74364">
      <w:pPr>
        <w:spacing w:line="276" w:lineRule="auto"/>
      </w:pPr>
      <w:r w:rsidRPr="00A74364">
        <w:t xml:space="preserve">Local varieties of </w:t>
      </w:r>
      <w:r w:rsidR="00622899">
        <w:t>tef</w:t>
      </w:r>
      <w:r w:rsidRPr="00A74364">
        <w:t xml:space="preserve"> and </w:t>
      </w:r>
      <w:r w:rsidRPr="00622899">
        <w:rPr>
          <w:noProof/>
        </w:rPr>
        <w:t>enset</w:t>
      </w:r>
      <w:r w:rsidRPr="00A74364">
        <w:t xml:space="preserve"> crops area efficient shock observers which ensure food security in case of climate change. Local varieties of durum wheat and </w:t>
      </w:r>
      <w:r w:rsidR="00622899">
        <w:t>tef</w:t>
      </w:r>
      <w:r w:rsidRPr="00A74364">
        <w:t xml:space="preserve"> have also increased their resistance to diseases and pests (beneficiary members). </w:t>
      </w:r>
    </w:p>
    <w:p w14:paraId="7BD434F2" w14:textId="77777777" w:rsidR="00FF0C28" w:rsidRPr="0031394D" w:rsidRDefault="00FF0C28" w:rsidP="00FF0C28">
      <w:pPr>
        <w:spacing w:line="276" w:lineRule="auto"/>
        <w:rPr>
          <w:b/>
          <w:i/>
        </w:rPr>
      </w:pPr>
      <w:r w:rsidRPr="0031394D">
        <w:rPr>
          <w:b/>
          <w:i/>
        </w:rPr>
        <w:t>Environmental impact</w:t>
      </w:r>
      <w:r w:rsidR="0031394D">
        <w:rPr>
          <w:b/>
          <w:i/>
        </w:rPr>
        <w:t xml:space="preserve"> RATING</w:t>
      </w:r>
      <w:r w:rsidRPr="0031394D">
        <w:rPr>
          <w:b/>
          <w:i/>
        </w:rPr>
        <w:t xml:space="preserve">: </w:t>
      </w:r>
      <w:r w:rsidRPr="0031394D">
        <w:rPr>
          <w:i/>
        </w:rPr>
        <w:t>Significant</w:t>
      </w:r>
      <w:r w:rsidR="0031394D" w:rsidRPr="0031394D">
        <w:rPr>
          <w:i/>
        </w:rPr>
        <w:t xml:space="preserve"> (S)</w:t>
      </w:r>
    </w:p>
    <w:p w14:paraId="170032AF" w14:textId="77777777" w:rsidR="00DB21C2" w:rsidRPr="00A74364" w:rsidRDefault="007E7EAF" w:rsidP="00A74364">
      <w:pPr>
        <w:pStyle w:val="Heading4"/>
      </w:pPr>
      <w:r w:rsidRPr="00A74364">
        <w:t>Impact on Gender:</w:t>
      </w:r>
    </w:p>
    <w:p w14:paraId="7DA52655" w14:textId="41E0CDED" w:rsidR="007E7EAF" w:rsidRPr="00A74364" w:rsidRDefault="007E7EAF" w:rsidP="00A74364">
      <w:pPr>
        <w:spacing w:line="276" w:lineRule="auto"/>
      </w:pPr>
      <w:r w:rsidRPr="00A74364">
        <w:t xml:space="preserve"> It has been found that female </w:t>
      </w:r>
      <w:r w:rsidR="001055E2" w:rsidRPr="00A74364">
        <w:t>representati</w:t>
      </w:r>
      <w:r w:rsidR="001055E2">
        <w:t>on</w:t>
      </w:r>
      <w:r w:rsidR="001055E2" w:rsidRPr="00A74364">
        <w:t xml:space="preserve"> </w:t>
      </w:r>
      <w:r w:rsidRPr="00A74364">
        <w:t>in cooperative management committe</w:t>
      </w:r>
      <w:r w:rsidR="00FF0C28">
        <w:t>e</w:t>
      </w:r>
      <w:r w:rsidRPr="00A74364">
        <w:t xml:space="preserve"> is on </w:t>
      </w:r>
      <w:r w:rsidR="00FF0C28">
        <w:t xml:space="preserve">the </w:t>
      </w:r>
      <w:r w:rsidRPr="00A74364">
        <w:t>rise (membership up</w:t>
      </w:r>
      <w:r w:rsidR="00FF0C28">
        <w:t xml:space="preserve"> </w:t>
      </w:r>
      <w:r w:rsidRPr="00A74364">
        <w:t xml:space="preserve">to 30%). The membership and participation of women </w:t>
      </w:r>
      <w:r w:rsidR="001055E2" w:rsidRPr="00622899">
        <w:rPr>
          <w:noProof/>
        </w:rPr>
        <w:t>ha</w:t>
      </w:r>
      <w:r w:rsidR="001055E2">
        <w:rPr>
          <w:noProof/>
        </w:rPr>
        <w:t>s</w:t>
      </w:r>
      <w:r w:rsidR="001055E2" w:rsidRPr="00A74364">
        <w:t xml:space="preserve"> </w:t>
      </w:r>
      <w:r w:rsidRPr="00A74364">
        <w:t xml:space="preserve">increased after the intervention of the project. For example, the share </w:t>
      </w:r>
      <w:r w:rsidR="001055E2">
        <w:t xml:space="preserve">of </w:t>
      </w:r>
      <w:r w:rsidRPr="00A74364">
        <w:t xml:space="preserve">women membership in the visited local variety conserving and marketing cooperatives has reached 6% for wheat, 20% for forest coffee, 32% for </w:t>
      </w:r>
      <w:r w:rsidRPr="00622899">
        <w:rPr>
          <w:noProof/>
        </w:rPr>
        <w:t>enset</w:t>
      </w:r>
      <w:r w:rsidRPr="00A74364">
        <w:t xml:space="preserve">, and 35% for </w:t>
      </w:r>
      <w:r w:rsidR="00622899">
        <w:t>tef</w:t>
      </w:r>
      <w:r w:rsidRPr="00A74364">
        <w:t xml:space="preserve">. </w:t>
      </w:r>
    </w:p>
    <w:p w14:paraId="43BC8503" w14:textId="6645D1FB" w:rsidR="007E7EAF" w:rsidRDefault="007E7EAF" w:rsidP="00A74364">
      <w:pPr>
        <w:spacing w:line="276" w:lineRule="auto"/>
      </w:pPr>
      <w:r w:rsidRPr="00A74364">
        <w:t>It has been ob</w:t>
      </w:r>
      <w:r w:rsidR="00FF0C28">
        <w:t>s</w:t>
      </w:r>
      <w:r w:rsidRPr="00A74364">
        <w:t xml:space="preserve">erved in Gimbichu woreda that </w:t>
      </w:r>
      <w:r w:rsidR="00622899" w:rsidRPr="00622899">
        <w:rPr>
          <w:noProof/>
        </w:rPr>
        <w:t xml:space="preserve">a </w:t>
      </w:r>
      <w:r w:rsidRPr="00622899">
        <w:rPr>
          <w:noProof/>
        </w:rPr>
        <w:t>separate</w:t>
      </w:r>
      <w:r w:rsidR="00FF0C28">
        <w:t xml:space="preserve"> </w:t>
      </w:r>
      <w:r w:rsidRPr="00A74364">
        <w:t xml:space="preserve">wheat women association was established to address the comments of MTR. This </w:t>
      </w:r>
      <w:r w:rsidR="00FF0C28">
        <w:t xml:space="preserve">came </w:t>
      </w:r>
      <w:r w:rsidRPr="00A74364">
        <w:t xml:space="preserve">too late and </w:t>
      </w:r>
      <w:r w:rsidR="00FF0C28">
        <w:t xml:space="preserve">as an </w:t>
      </w:r>
      <w:r w:rsidRPr="00A74364">
        <w:t xml:space="preserve">extra activity that </w:t>
      </w:r>
      <w:r w:rsidR="00FF0C28">
        <w:t>might be relevant for the beneficiaries themselves as individuals but it did not induce better women participation project-wide</w:t>
      </w:r>
      <w:r w:rsidRPr="00A74364">
        <w:t>. The participation of women in such</w:t>
      </w:r>
      <w:r w:rsidR="001055E2">
        <w:t xml:space="preserve"> a</w:t>
      </w:r>
      <w:r w:rsidRPr="00A74364">
        <w:t xml:space="preserve"> project </w:t>
      </w:r>
      <w:r w:rsidRPr="00622899">
        <w:rPr>
          <w:noProof/>
        </w:rPr>
        <w:t>need</w:t>
      </w:r>
      <w:r w:rsidR="00622899">
        <w:rPr>
          <w:noProof/>
        </w:rPr>
        <w:t>s</w:t>
      </w:r>
      <w:r w:rsidRPr="00A74364">
        <w:t xml:space="preserve"> </w:t>
      </w:r>
      <w:r w:rsidR="00622899">
        <w:t xml:space="preserve">a </w:t>
      </w:r>
      <w:r w:rsidRPr="00A74364">
        <w:t>more comprehensive gender approach at project formulation stage</w:t>
      </w:r>
      <w:r w:rsidR="00AF4C5B">
        <w:t>; a possible solution might be the contracting of a specific gender project staff that would review all project activities and guide project staff or civil servants / contractors to ensure that the activities are in line with the project gender approach</w:t>
      </w:r>
      <w:r w:rsidRPr="00A74364">
        <w:t xml:space="preserve">. </w:t>
      </w:r>
    </w:p>
    <w:p w14:paraId="3247A0ED" w14:textId="77777777" w:rsidR="00FF0C28" w:rsidRPr="0031394D" w:rsidRDefault="00FF0C28" w:rsidP="00FF0C28">
      <w:pPr>
        <w:spacing w:line="276" w:lineRule="auto"/>
        <w:rPr>
          <w:b/>
          <w:i/>
        </w:rPr>
      </w:pPr>
      <w:r w:rsidRPr="0031394D">
        <w:rPr>
          <w:b/>
          <w:i/>
        </w:rPr>
        <w:t xml:space="preserve">Impact </w:t>
      </w:r>
      <w:r w:rsidR="0031394D" w:rsidRPr="0031394D">
        <w:rPr>
          <w:b/>
          <w:i/>
        </w:rPr>
        <w:t>RATING</w:t>
      </w:r>
      <w:r w:rsidRPr="0031394D">
        <w:rPr>
          <w:b/>
          <w:i/>
        </w:rPr>
        <w:t xml:space="preserve"> for gender: </w:t>
      </w:r>
      <w:r w:rsidRPr="0031394D">
        <w:rPr>
          <w:i/>
        </w:rPr>
        <w:t>Minimal</w:t>
      </w:r>
      <w:r w:rsidR="0031394D" w:rsidRPr="0031394D">
        <w:rPr>
          <w:i/>
        </w:rPr>
        <w:t xml:space="preserve"> (M)</w:t>
      </w:r>
    </w:p>
    <w:p w14:paraId="00F57FF7" w14:textId="77777777" w:rsidR="00FF0C28" w:rsidRPr="00A74364" w:rsidRDefault="00FF0C28" w:rsidP="00A74364">
      <w:pPr>
        <w:spacing w:line="276" w:lineRule="auto"/>
      </w:pPr>
    </w:p>
    <w:p w14:paraId="653ACE5E" w14:textId="77777777" w:rsidR="00D4604C" w:rsidRDefault="00D4604C">
      <w:pPr>
        <w:spacing w:after="200" w:line="276" w:lineRule="auto"/>
        <w:jc w:val="left"/>
        <w:rPr>
          <w:rFonts w:eastAsia="Times New Roman"/>
          <w:b/>
          <w:bCs/>
          <w:color w:val="595959"/>
          <w:sz w:val="32"/>
          <w:szCs w:val="28"/>
        </w:rPr>
      </w:pPr>
      <w:r>
        <w:br w:type="page"/>
      </w:r>
    </w:p>
    <w:p w14:paraId="1C0BC95D" w14:textId="77777777" w:rsidR="001804EE" w:rsidRPr="00CB6749" w:rsidRDefault="008B3BD1" w:rsidP="001804EE">
      <w:pPr>
        <w:pStyle w:val="Heading1"/>
      </w:pPr>
      <w:bookmarkStart w:id="73" w:name="_Toc449960357"/>
      <w:r>
        <w:lastRenderedPageBreak/>
        <w:t>Conclusions, recommendations and lessons</w:t>
      </w:r>
      <w:r w:rsidR="00A3429A">
        <w:t xml:space="preserve"> learned</w:t>
      </w:r>
      <w:bookmarkEnd w:id="73"/>
    </w:p>
    <w:p w14:paraId="0B38B23B" w14:textId="77777777" w:rsidR="0031394D" w:rsidRPr="0031394D" w:rsidRDefault="0031394D" w:rsidP="0031394D"/>
    <w:p w14:paraId="191A32D0" w14:textId="77777777" w:rsidR="00BC62BA" w:rsidRPr="00CB6749" w:rsidRDefault="00BC62BA" w:rsidP="00BC62BA">
      <w:pPr>
        <w:pStyle w:val="Heading2"/>
      </w:pPr>
      <w:bookmarkStart w:id="74" w:name="_Toc449960358"/>
      <w:r>
        <w:t>Conclusions</w:t>
      </w:r>
      <w:bookmarkEnd w:id="74"/>
    </w:p>
    <w:p w14:paraId="1D1C23F1" w14:textId="77777777" w:rsidR="00BC62BA" w:rsidRDefault="00A3429A" w:rsidP="001804EE">
      <w:pPr>
        <w:spacing w:line="276" w:lineRule="auto"/>
      </w:pPr>
      <w:r>
        <w:t>Under conclusions are indicated the main achievements and strengths as well as shortcomings and weaknesses of the project.</w:t>
      </w:r>
    </w:p>
    <w:p w14:paraId="5B9B87E0" w14:textId="77777777" w:rsidR="00BC62BA" w:rsidRDefault="00BC62BA" w:rsidP="00BC62BA">
      <w:pPr>
        <w:pStyle w:val="Heading3"/>
      </w:pPr>
      <w:bookmarkStart w:id="75" w:name="_Toc449960359"/>
      <w:r>
        <w:t>Major achievements and strengths</w:t>
      </w:r>
      <w:bookmarkEnd w:id="75"/>
    </w:p>
    <w:p w14:paraId="78B88678" w14:textId="77777777" w:rsidR="00BC62BA" w:rsidRPr="002824C6" w:rsidRDefault="002824C6" w:rsidP="002824C6">
      <w:pPr>
        <w:pStyle w:val="ListParagraph"/>
        <w:numPr>
          <w:ilvl w:val="0"/>
          <w:numId w:val="34"/>
        </w:numPr>
        <w:spacing w:line="276" w:lineRule="auto"/>
        <w:rPr>
          <w:i/>
        </w:rPr>
      </w:pPr>
      <w:r w:rsidRPr="002824C6">
        <w:rPr>
          <w:i/>
        </w:rPr>
        <w:t xml:space="preserve">Project concept responding to agro-biodiversity loss </w:t>
      </w:r>
      <w:r w:rsidR="009807CB" w:rsidRPr="002824C6">
        <w:rPr>
          <w:i/>
        </w:rPr>
        <w:t>in Ethiopia</w:t>
      </w:r>
    </w:p>
    <w:p w14:paraId="5A0BB196" w14:textId="168AB04F" w:rsidR="009807CB" w:rsidRDefault="00772C47" w:rsidP="001804EE">
      <w:pPr>
        <w:spacing w:line="276" w:lineRule="auto"/>
      </w:pPr>
      <w:r>
        <w:t>Although several interventions were already funded in the past</w:t>
      </w:r>
      <w:r w:rsidR="00A3429A">
        <w:t xml:space="preserve"> – most often </w:t>
      </w:r>
      <w:r w:rsidR="00D95766">
        <w:t>with an emphasis on research -</w:t>
      </w:r>
      <w:r>
        <w:t xml:space="preserve">, this is the first comprehensive project on </w:t>
      </w:r>
      <w:r w:rsidRPr="00622899">
        <w:rPr>
          <w:noProof/>
        </w:rPr>
        <w:t>agrobiodiversity</w:t>
      </w:r>
      <w:r>
        <w:t xml:space="preserve"> conservation that</w:t>
      </w:r>
      <w:r w:rsidR="00A3429A">
        <w:t xml:space="preserve"> tests a strategy for conserving underutilised farmers</w:t>
      </w:r>
      <w:r w:rsidR="00D95766">
        <w:t xml:space="preserve"> based on collective action and market access for smallholders. At the core of this strategy </w:t>
      </w:r>
      <w:r w:rsidR="00622899">
        <w:rPr>
          <w:noProof/>
        </w:rPr>
        <w:t>is</w:t>
      </w:r>
      <w:r w:rsidR="00D95766">
        <w:t xml:space="preserve"> the creation of an enabling institutional environment, enhancing the capacity of farmers to access market</w:t>
      </w:r>
      <w:r w:rsidR="00482965">
        <w:t>s</w:t>
      </w:r>
      <w:r w:rsidR="00D95766">
        <w:t xml:space="preserve"> and increasing the value for money of underutilised crops through raw productivity increase and/or agro-industry diversification</w:t>
      </w:r>
      <w:r w:rsidR="00A3429A">
        <w:t>.</w:t>
      </w:r>
    </w:p>
    <w:p w14:paraId="0DA8BB69" w14:textId="77777777" w:rsidR="009807CB" w:rsidRPr="002824C6" w:rsidRDefault="009807CB" w:rsidP="002824C6">
      <w:pPr>
        <w:pStyle w:val="ListParagraph"/>
        <w:numPr>
          <w:ilvl w:val="0"/>
          <w:numId w:val="34"/>
        </w:numPr>
        <w:spacing w:line="276" w:lineRule="auto"/>
        <w:rPr>
          <w:i/>
        </w:rPr>
      </w:pPr>
      <w:r w:rsidRPr="002824C6">
        <w:rPr>
          <w:i/>
        </w:rPr>
        <w:t>Proof of concept on the added value</w:t>
      </w:r>
      <w:r w:rsidR="00D56F02">
        <w:rPr>
          <w:i/>
        </w:rPr>
        <w:t xml:space="preserve"> / complementarities</w:t>
      </w:r>
      <w:r w:rsidRPr="002824C6">
        <w:rPr>
          <w:i/>
        </w:rPr>
        <w:t xml:space="preserve"> of FV in relation to HYV</w:t>
      </w:r>
    </w:p>
    <w:p w14:paraId="1D2A5E8C" w14:textId="77777777" w:rsidR="00D95766" w:rsidRDefault="002824C6" w:rsidP="001804EE">
      <w:pPr>
        <w:spacing w:line="276" w:lineRule="auto"/>
      </w:pPr>
      <w:r>
        <w:t xml:space="preserve">The project has been able to demonstrate that FV cultivation can be nearly on par </w:t>
      </w:r>
      <w:r w:rsidR="00AA4AF2">
        <w:t xml:space="preserve">in real world situations </w:t>
      </w:r>
      <w:r>
        <w:t xml:space="preserve">in terms of profitability with HYV and has the advantage of more robustness in case of extreme climatic and </w:t>
      </w:r>
      <w:r w:rsidR="00D95766" w:rsidRPr="00622899">
        <w:rPr>
          <w:noProof/>
        </w:rPr>
        <w:t>pest</w:t>
      </w:r>
      <w:r w:rsidR="00D95766">
        <w:t xml:space="preserve"> events.</w:t>
      </w:r>
    </w:p>
    <w:p w14:paraId="7D79EB8F" w14:textId="77777777" w:rsidR="00AA4AF2" w:rsidRDefault="00D95766" w:rsidP="001804EE">
      <w:pPr>
        <w:spacing w:line="276" w:lineRule="auto"/>
      </w:pPr>
      <w:r>
        <w:t xml:space="preserve">The project has shown that with adapted land husbandry techniques – often similar to HYV -, FV productivity can be substantially increased. </w:t>
      </w:r>
      <w:r w:rsidR="00AA4AF2">
        <w:t>While in absolute terms, the productivity remains significantly lower, many other parameters tend to reduce the gap for the farmer in monetary terms (e.g. higher price of FV, more resistance to disease and extreme climatic events, use of by-products, on-farm sub</w:t>
      </w:r>
      <w:r w:rsidR="00563251">
        <w:t>-</w:t>
      </w:r>
      <w:r w:rsidR="00AA4AF2">
        <w:t xml:space="preserve">optimal crop cultivation that reduces the productivity gap between FV and HYV. </w:t>
      </w:r>
    </w:p>
    <w:p w14:paraId="494ED0D3" w14:textId="77777777" w:rsidR="00960EAB" w:rsidRPr="002824C6" w:rsidRDefault="00960EAB" w:rsidP="002824C6">
      <w:pPr>
        <w:pStyle w:val="ListParagraph"/>
        <w:numPr>
          <w:ilvl w:val="0"/>
          <w:numId w:val="34"/>
        </w:numPr>
        <w:spacing w:line="276" w:lineRule="auto"/>
        <w:rPr>
          <w:i/>
        </w:rPr>
      </w:pPr>
      <w:r w:rsidRPr="002824C6">
        <w:rPr>
          <w:i/>
        </w:rPr>
        <w:t xml:space="preserve">Holistic approach to </w:t>
      </w:r>
      <w:r w:rsidR="00D56F02">
        <w:rPr>
          <w:i/>
        </w:rPr>
        <w:t>biodiversity conservation in the agricultural sector</w:t>
      </w:r>
    </w:p>
    <w:p w14:paraId="6FADFC80" w14:textId="77777777" w:rsidR="00D56F02" w:rsidRDefault="00AA4AF2" w:rsidP="001804EE">
      <w:pPr>
        <w:spacing w:line="276" w:lineRule="auto"/>
      </w:pPr>
      <w:r>
        <w:t xml:space="preserve">The project successfully </w:t>
      </w:r>
      <w:r w:rsidR="00A3429A">
        <w:t>adopt</w:t>
      </w:r>
      <w:r>
        <w:t xml:space="preserve">ed </w:t>
      </w:r>
      <w:r w:rsidR="00A3429A">
        <w:t>an all</w:t>
      </w:r>
      <w:r>
        <w:t xml:space="preserve">-integrated approach to </w:t>
      </w:r>
      <w:r w:rsidRPr="00622899">
        <w:rPr>
          <w:noProof/>
        </w:rPr>
        <w:t>agrobiodiversity</w:t>
      </w:r>
      <w:r>
        <w:t xml:space="preserve"> conservation that is no longer relying on (often expensive) off-farm mechanisms but </w:t>
      </w:r>
      <w:r w:rsidR="00A3429A">
        <w:t xml:space="preserve">takes into consideration sector-wise preoccupations </w:t>
      </w:r>
      <w:r w:rsidR="00D56F02">
        <w:t>(environment, rural development, trade &amp; industry…).</w:t>
      </w:r>
    </w:p>
    <w:p w14:paraId="00BCB024" w14:textId="77777777" w:rsidR="00D56F02" w:rsidRDefault="00D56F02" w:rsidP="001804EE">
      <w:pPr>
        <w:spacing w:line="276" w:lineRule="auto"/>
      </w:pPr>
      <w:r>
        <w:t xml:space="preserve">Although the project remained </w:t>
      </w:r>
      <w:r w:rsidR="00622899">
        <w:t>focused</w:t>
      </w:r>
      <w:r>
        <w:t xml:space="preserve"> on the smallholder, numerous activities were successfully developed with a view to </w:t>
      </w:r>
      <w:r w:rsidRPr="00622899">
        <w:rPr>
          <w:noProof/>
        </w:rPr>
        <w:t>enhanc</w:t>
      </w:r>
      <w:r w:rsidR="00622899">
        <w:rPr>
          <w:noProof/>
        </w:rPr>
        <w:t>ing</w:t>
      </w:r>
      <w:r>
        <w:t xml:space="preserve"> the capacity and capability of farmers to cultivate and commercialise FV; these included the adoption of by-laws to conserve agro/eco-systems in which FV thrive, increasing farmer’s bargaining power through </w:t>
      </w:r>
      <w:r w:rsidRPr="00622899">
        <w:rPr>
          <w:noProof/>
        </w:rPr>
        <w:t>cooperativism</w:t>
      </w:r>
      <w:r>
        <w:t>, by-product and agro-processing diversification for FV added value, GoE awareness raising activities to bring it into recognising the complementarity of FV and the need to pay close</w:t>
      </w:r>
      <w:r w:rsidR="00563251">
        <w:t>r</w:t>
      </w:r>
      <w:r>
        <w:t xml:space="preserve"> attention to FV in relation to HYV…</w:t>
      </w:r>
    </w:p>
    <w:p w14:paraId="61BE0F72" w14:textId="77777777" w:rsidR="00D56F02" w:rsidRDefault="009807CB" w:rsidP="00D56F02">
      <w:pPr>
        <w:pStyle w:val="ListParagraph"/>
        <w:numPr>
          <w:ilvl w:val="0"/>
          <w:numId w:val="34"/>
        </w:numPr>
        <w:spacing w:line="276" w:lineRule="auto"/>
        <w:rPr>
          <w:i/>
        </w:rPr>
      </w:pPr>
      <w:r w:rsidRPr="002824C6">
        <w:rPr>
          <w:i/>
        </w:rPr>
        <w:t>Inclusive approach in project delivery through ef</w:t>
      </w:r>
      <w:r w:rsidR="00563251">
        <w:rPr>
          <w:i/>
        </w:rPr>
        <w:t>fective</w:t>
      </w:r>
      <w:r w:rsidRPr="002824C6">
        <w:rPr>
          <w:i/>
        </w:rPr>
        <w:t xml:space="preserve"> governance structures</w:t>
      </w:r>
    </w:p>
    <w:p w14:paraId="5363755C" w14:textId="77777777" w:rsidR="00D56F02" w:rsidRPr="00D56F02" w:rsidRDefault="003E680E" w:rsidP="00D56F02">
      <w:pPr>
        <w:spacing w:line="276" w:lineRule="auto"/>
      </w:pPr>
      <w:r>
        <w:t xml:space="preserve">Although there were substantial delivery delays at inception stage and beyond for some specific activities, the project wagered on a transparent governance system both at local and federal levels as a strategy to iron arising implementation difficulties. This was most obvious for woreda project steering committees that had the advantage to inform all local stakeholders on project progress and stumbling blocks that required everyone to take responsibility and push out for resolution. The transparency </w:t>
      </w:r>
      <w:r>
        <w:lastRenderedPageBreak/>
        <w:t>created</w:t>
      </w:r>
      <w:r w:rsidR="00563251">
        <w:t>,</w:t>
      </w:r>
      <w:r>
        <w:t xml:space="preserve"> greatly facilitated project results ownership at woreda Administration level, including project empowerment through</w:t>
      </w:r>
      <w:r w:rsidR="00622899">
        <w:t xml:space="preserve"> the</w:t>
      </w:r>
      <w:r>
        <w:t xml:space="preserve"> </w:t>
      </w:r>
      <w:r w:rsidRPr="00622899">
        <w:rPr>
          <w:noProof/>
        </w:rPr>
        <w:t>integration</w:t>
      </w:r>
      <w:r>
        <w:t xml:space="preserve"> of </w:t>
      </w:r>
      <w:r w:rsidRPr="00622899">
        <w:rPr>
          <w:noProof/>
        </w:rPr>
        <w:t>agrobiodiversity</w:t>
      </w:r>
      <w:r>
        <w:t xml:space="preserve"> conservation activities within woreda sectoral Administration work plans.</w:t>
      </w:r>
    </w:p>
    <w:p w14:paraId="299A33C6" w14:textId="77777777" w:rsidR="009807CB" w:rsidRDefault="009807CB" w:rsidP="002824C6">
      <w:pPr>
        <w:pStyle w:val="ListParagraph"/>
        <w:numPr>
          <w:ilvl w:val="0"/>
          <w:numId w:val="34"/>
        </w:numPr>
        <w:spacing w:line="276" w:lineRule="auto"/>
        <w:rPr>
          <w:i/>
        </w:rPr>
      </w:pPr>
      <w:r w:rsidRPr="002824C6">
        <w:rPr>
          <w:i/>
        </w:rPr>
        <w:t xml:space="preserve">Successful awareness raising </w:t>
      </w:r>
      <w:r w:rsidR="00C4249C">
        <w:rPr>
          <w:i/>
        </w:rPr>
        <w:t xml:space="preserve">mainly at local level </w:t>
      </w:r>
      <w:r w:rsidRPr="002824C6">
        <w:rPr>
          <w:i/>
        </w:rPr>
        <w:t>including in neighbouring areas close to the four project sites</w:t>
      </w:r>
    </w:p>
    <w:p w14:paraId="1BC0F53E" w14:textId="619A730E" w:rsidR="003E680E" w:rsidRDefault="00C4249C" w:rsidP="003E680E">
      <w:pPr>
        <w:spacing w:line="276" w:lineRule="auto"/>
      </w:pPr>
      <w:r>
        <w:t xml:space="preserve">The project induced a lot of interest from neighbouring woredas which resulted in subsequent participation for several activities although these were more based on an </w:t>
      </w:r>
      <w:r w:rsidR="00ED1F17" w:rsidRPr="00ED1F17">
        <w:rPr>
          <w:i/>
        </w:rPr>
        <w:t>ad-hoc</w:t>
      </w:r>
      <w:r>
        <w:t xml:space="preserve"> </w:t>
      </w:r>
      <w:r w:rsidRPr="004A534D">
        <w:t>basis. Examples include</w:t>
      </w:r>
      <w:r w:rsidR="004A534D" w:rsidRPr="004A534D">
        <w:t>:</w:t>
      </w:r>
      <w:r w:rsidR="00B3794D">
        <w:t xml:space="preserve"> </w:t>
      </w:r>
      <w:r w:rsidR="00622899">
        <w:t>tef</w:t>
      </w:r>
      <w:r w:rsidR="004A534D" w:rsidRPr="004A534D">
        <w:t xml:space="preserve"> FV conservation practice has already been scaled up to Lume Woreda. Regard</w:t>
      </w:r>
      <w:r w:rsidR="004A534D">
        <w:t xml:space="preserve">ing </w:t>
      </w:r>
      <w:r w:rsidR="004A534D" w:rsidRPr="00622899">
        <w:rPr>
          <w:noProof/>
        </w:rPr>
        <w:t>enset</w:t>
      </w:r>
      <w:r w:rsidR="004A534D">
        <w:t>,</w:t>
      </w:r>
      <w:r w:rsidR="00622899">
        <w:t xml:space="preserve"> the</w:t>
      </w:r>
      <w:r w:rsidR="004A534D">
        <w:t xml:space="preserve"> </w:t>
      </w:r>
      <w:r w:rsidR="004A534D" w:rsidRPr="00622899">
        <w:rPr>
          <w:noProof/>
        </w:rPr>
        <w:t>demand</w:t>
      </w:r>
      <w:r w:rsidR="004A534D">
        <w:t xml:space="preserve"> of farmers in neighbouring </w:t>
      </w:r>
      <w:r w:rsidR="004A534D" w:rsidRPr="004865F5">
        <w:rPr>
          <w:i/>
        </w:rPr>
        <w:t>Dega</w:t>
      </w:r>
      <w:r w:rsidR="004A534D">
        <w:t xml:space="preserve"> woredas (</w:t>
      </w:r>
      <w:r w:rsidR="004A534D" w:rsidRPr="00622899">
        <w:rPr>
          <w:noProof/>
        </w:rPr>
        <w:t>highland</w:t>
      </w:r>
      <w:r w:rsidR="004A534D">
        <w:t>) has risen</w:t>
      </w:r>
      <w:r w:rsidR="00482965">
        <w:t>,</w:t>
      </w:r>
      <w:r w:rsidR="004A534D">
        <w:t xml:space="preserve"> evidencing high interest to adapt conservation of </w:t>
      </w:r>
      <w:r w:rsidR="004A534D" w:rsidRPr="00622899">
        <w:rPr>
          <w:noProof/>
        </w:rPr>
        <w:t>enset</w:t>
      </w:r>
      <w:r w:rsidR="004A534D">
        <w:t xml:space="preserve"> varieties which they learned from Angacha woreda project activities and results achieved.</w:t>
      </w:r>
    </w:p>
    <w:p w14:paraId="548D1BD8" w14:textId="77777777" w:rsidR="009807CB" w:rsidRDefault="00A3429A" w:rsidP="00A3429A">
      <w:pPr>
        <w:pStyle w:val="ListParagraph"/>
        <w:numPr>
          <w:ilvl w:val="0"/>
          <w:numId w:val="34"/>
        </w:numPr>
        <w:spacing w:line="276" w:lineRule="auto"/>
      </w:pPr>
      <w:r w:rsidRPr="00622899">
        <w:rPr>
          <w:noProof/>
        </w:rPr>
        <w:t>Agrobiodiversity</w:t>
      </w:r>
      <w:r>
        <w:t xml:space="preserve"> conservation achieved in project areas</w:t>
      </w:r>
    </w:p>
    <w:p w14:paraId="447222E2" w14:textId="4FA68D1F" w:rsidR="00A3429A" w:rsidRDefault="00C4249C" w:rsidP="005567AD">
      <w:pPr>
        <w:spacing w:line="276" w:lineRule="auto"/>
      </w:pPr>
      <w:r>
        <w:t xml:space="preserve">Although the </w:t>
      </w:r>
      <w:r w:rsidR="00CF5C2C">
        <w:t xml:space="preserve">objective of </w:t>
      </w:r>
      <w:r>
        <w:t>500</w:t>
      </w:r>
      <w:r w:rsidR="00482965">
        <w:t>,</w:t>
      </w:r>
      <w:r>
        <w:t xml:space="preserve">000 ha </w:t>
      </w:r>
      <w:r w:rsidR="00CF5C2C">
        <w:t xml:space="preserve">of </w:t>
      </w:r>
      <w:r w:rsidR="00CF5C2C" w:rsidRPr="00622899">
        <w:rPr>
          <w:noProof/>
        </w:rPr>
        <w:t>conserved</w:t>
      </w:r>
      <w:r w:rsidR="00CF5C2C">
        <w:t xml:space="preserve"> area </w:t>
      </w:r>
      <w:r>
        <w:t>was not realistic</w:t>
      </w:r>
      <w:r w:rsidR="00563251">
        <w:t xml:space="preserve"> as it would have required massive project upscaling (although this might have been considered, had the federal Government institutions resolutely taken over project upscaling)</w:t>
      </w:r>
      <w:r>
        <w:t xml:space="preserve">, the project succeeded in increasing FV cropping areas in all four project sites to various degrees. It was most pronounced for </w:t>
      </w:r>
      <w:r w:rsidR="00622899">
        <w:t>tef</w:t>
      </w:r>
      <w:r>
        <w:t xml:space="preserve"> with a complete reversal in the</w:t>
      </w:r>
      <w:r w:rsidR="007D1005">
        <w:t xml:space="preserve"> FV/HYV cropping area ratio</w:t>
      </w:r>
      <w:r w:rsidR="009448C9">
        <w:t xml:space="preserve"> (in favour now of FV)</w:t>
      </w:r>
      <w:r w:rsidR="00CF5C2C">
        <w:t xml:space="preserve"> within the project area</w:t>
      </w:r>
      <w:r w:rsidR="007D1005">
        <w:t>.</w:t>
      </w:r>
      <w:r>
        <w:t xml:space="preserve"> </w:t>
      </w:r>
      <w:r w:rsidR="007A437C">
        <w:t>F</w:t>
      </w:r>
      <w:r w:rsidR="00563251">
        <w:t xml:space="preserve">or </w:t>
      </w:r>
      <w:r w:rsidR="00563251" w:rsidRPr="00622899">
        <w:rPr>
          <w:noProof/>
        </w:rPr>
        <w:t>enset</w:t>
      </w:r>
      <w:r w:rsidR="00563251">
        <w:t xml:space="preserve">, the case was made for </w:t>
      </w:r>
      <w:r w:rsidR="007A437C">
        <w:t xml:space="preserve">its interest in </w:t>
      </w:r>
      <w:r w:rsidR="00563251">
        <w:t xml:space="preserve">both food security and land degradation control </w:t>
      </w:r>
      <w:r w:rsidR="007A437C">
        <w:t xml:space="preserve">resulting in both </w:t>
      </w:r>
      <w:r w:rsidR="007A437C" w:rsidRPr="00622899">
        <w:rPr>
          <w:noProof/>
        </w:rPr>
        <w:t>enset</w:t>
      </w:r>
      <w:r w:rsidR="007A437C">
        <w:t xml:space="preserve"> cultivation nearby farmers’ households and on-farm.</w:t>
      </w:r>
    </w:p>
    <w:p w14:paraId="69B103C7" w14:textId="77777777" w:rsidR="00BC62BA" w:rsidRDefault="00BC62BA" w:rsidP="001804EE">
      <w:pPr>
        <w:spacing w:line="276" w:lineRule="auto"/>
      </w:pPr>
    </w:p>
    <w:p w14:paraId="46EAD4AA" w14:textId="77777777" w:rsidR="00BC62BA" w:rsidRDefault="00BC62BA" w:rsidP="00BC62BA">
      <w:pPr>
        <w:pStyle w:val="Heading3"/>
      </w:pPr>
      <w:bookmarkStart w:id="76" w:name="_Toc449960360"/>
      <w:r>
        <w:t>Key shortcomings</w:t>
      </w:r>
      <w:r w:rsidR="00D56F02">
        <w:t xml:space="preserve"> and weaknesses</w:t>
      </w:r>
      <w:bookmarkEnd w:id="76"/>
    </w:p>
    <w:p w14:paraId="39ED62C3" w14:textId="77777777" w:rsidR="009807CB" w:rsidRPr="002824C6" w:rsidRDefault="009807CB" w:rsidP="002824C6">
      <w:pPr>
        <w:pStyle w:val="ListParagraph"/>
        <w:numPr>
          <w:ilvl w:val="0"/>
          <w:numId w:val="35"/>
        </w:numPr>
        <w:spacing w:line="276" w:lineRule="auto"/>
        <w:rPr>
          <w:i/>
        </w:rPr>
      </w:pPr>
      <w:r w:rsidRPr="002824C6">
        <w:rPr>
          <w:i/>
        </w:rPr>
        <w:t>Little or no empowerment effect at federal level to enhance project results</w:t>
      </w:r>
    </w:p>
    <w:p w14:paraId="62F2A6FC" w14:textId="77777777" w:rsidR="009807CB" w:rsidRDefault="00CF5C2C" w:rsidP="001804EE">
      <w:pPr>
        <w:spacing w:line="276" w:lineRule="auto"/>
      </w:pPr>
      <w:r>
        <w:t xml:space="preserve">Several key activities </w:t>
      </w:r>
      <w:r w:rsidR="00622899">
        <w:t>focused</w:t>
      </w:r>
      <w:r>
        <w:t xml:space="preserve"> on awareness raising at</w:t>
      </w:r>
      <w:r w:rsidR="00622899">
        <w:t xml:space="preserve"> the</w:t>
      </w:r>
      <w:r>
        <w:t xml:space="preserve"> </w:t>
      </w:r>
      <w:r w:rsidRPr="00622899">
        <w:rPr>
          <w:noProof/>
        </w:rPr>
        <w:t>federal</w:t>
      </w:r>
      <w:r>
        <w:t xml:space="preserve"> level through policy and strategy reviews; these efforts nonetheless fell short of inducing a change of approach within the participating institutions on </w:t>
      </w:r>
      <w:r w:rsidRPr="00622899">
        <w:rPr>
          <w:noProof/>
        </w:rPr>
        <w:t>agrobiodiversity</w:t>
      </w:r>
      <w:r>
        <w:t xml:space="preserve"> conservation. There was little evidence that key federal authorities did change their working approach to agro-biodiversity</w:t>
      </w:r>
      <w:r w:rsidR="003F1E39">
        <w:t xml:space="preserve"> through the project</w:t>
      </w:r>
      <w:r>
        <w:t>; in particular, there was no further taking-over of several key project products for country-wide dissemination (e.g. no formalisation of FV extension packages, no large</w:t>
      </w:r>
      <w:r w:rsidR="003F1E39">
        <w:t>-</w:t>
      </w:r>
      <w:r>
        <w:t xml:space="preserve">scale expansion of by-laws or appropriation of </w:t>
      </w:r>
      <w:r w:rsidR="003F1E39">
        <w:t xml:space="preserve">project </w:t>
      </w:r>
      <w:r>
        <w:t>approach</w:t>
      </w:r>
      <w:r w:rsidR="003F1E39">
        <w:t>es</w:t>
      </w:r>
      <w:r>
        <w:t xml:space="preserve"> by key ministries for nation-wide </w:t>
      </w:r>
      <w:r w:rsidR="003F1E39">
        <w:t>scaling-up…).</w:t>
      </w:r>
    </w:p>
    <w:p w14:paraId="11FCEAB7" w14:textId="77777777" w:rsidR="003F1E39" w:rsidRDefault="003F1E39" w:rsidP="001804EE">
      <w:pPr>
        <w:spacing w:line="276" w:lineRule="auto"/>
      </w:pPr>
      <w:r>
        <w:t>The situation is nonetheless quite the opposite at local level with some agro-biodiversity principles and activities embedded within woreda sectoral Administration work</w:t>
      </w:r>
      <w:r w:rsidR="004C513C">
        <w:t xml:space="preserve"> </w:t>
      </w:r>
      <w:r>
        <w:t>plans</w:t>
      </w:r>
      <w:r w:rsidR="004C513C">
        <w:t xml:space="preserve">; </w:t>
      </w:r>
      <w:r>
        <w:t xml:space="preserve">the reason is that the project </w:t>
      </w:r>
      <w:r w:rsidR="004C513C">
        <w:t xml:space="preserve">was essentially </w:t>
      </w:r>
      <w:r w:rsidR="00622899">
        <w:t>focused</w:t>
      </w:r>
      <w:r w:rsidR="007A437C">
        <w:t xml:space="preserve"> at</w:t>
      </w:r>
      <w:r w:rsidR="00622899">
        <w:t xml:space="preserve"> the</w:t>
      </w:r>
      <w:r w:rsidR="004C513C">
        <w:t xml:space="preserve"> </w:t>
      </w:r>
      <w:r w:rsidR="004C513C" w:rsidRPr="00622899">
        <w:rPr>
          <w:noProof/>
        </w:rPr>
        <w:t>local</w:t>
      </w:r>
      <w:r w:rsidR="004C513C">
        <w:t xml:space="preserve"> level. </w:t>
      </w:r>
    </w:p>
    <w:p w14:paraId="2EC527CD" w14:textId="77777777" w:rsidR="006A2DF4" w:rsidRPr="002824C6" w:rsidRDefault="008A3319" w:rsidP="002824C6">
      <w:pPr>
        <w:pStyle w:val="ListParagraph"/>
        <w:numPr>
          <w:ilvl w:val="0"/>
          <w:numId w:val="35"/>
        </w:numPr>
        <w:spacing w:line="276" w:lineRule="auto"/>
        <w:rPr>
          <w:i/>
        </w:rPr>
      </w:pPr>
      <w:r>
        <w:rPr>
          <w:i/>
        </w:rPr>
        <w:t>F</w:t>
      </w:r>
      <w:r w:rsidR="006A2DF4" w:rsidRPr="002824C6">
        <w:rPr>
          <w:i/>
        </w:rPr>
        <w:t>ollow-up</w:t>
      </w:r>
      <w:r w:rsidR="009807CB" w:rsidRPr="002824C6">
        <w:rPr>
          <w:i/>
        </w:rPr>
        <w:t xml:space="preserve"> </w:t>
      </w:r>
      <w:r w:rsidR="00DF1633">
        <w:rPr>
          <w:i/>
        </w:rPr>
        <w:t>by</w:t>
      </w:r>
      <w:r w:rsidR="009807CB" w:rsidRPr="002824C6">
        <w:rPr>
          <w:i/>
        </w:rPr>
        <w:t xml:space="preserve"> project team</w:t>
      </w:r>
      <w:r w:rsidR="006A2DF4" w:rsidRPr="002824C6">
        <w:rPr>
          <w:i/>
        </w:rPr>
        <w:t xml:space="preserve"> of problematic activities</w:t>
      </w:r>
    </w:p>
    <w:p w14:paraId="5C94BB96" w14:textId="77777777" w:rsidR="00560D1E" w:rsidRDefault="004C513C" w:rsidP="00EF2874">
      <w:pPr>
        <w:spacing w:line="276" w:lineRule="auto"/>
      </w:pPr>
      <w:r>
        <w:t>Several activities were initiated by early / mid-term project implementation but were still not completed by project’s end with serious potential consequences on the sustainability of some key results: these include activities for PES (under the auspices of MoA</w:t>
      </w:r>
      <w:r w:rsidR="0010155A">
        <w:t>NR</w:t>
      </w:r>
      <w:r>
        <w:t xml:space="preserve">) for which only a feasibility study was still </w:t>
      </w:r>
      <w:r w:rsidR="00DF1633">
        <w:t xml:space="preserve">being </w:t>
      </w:r>
      <w:r>
        <w:t>draft</w:t>
      </w:r>
      <w:r w:rsidR="00DF1633">
        <w:t>ed</w:t>
      </w:r>
      <w:r>
        <w:t xml:space="preserve"> while the project had contemplated </w:t>
      </w:r>
      <w:r w:rsidR="00DF1633">
        <w:t>operational PES in project areas before closure</w:t>
      </w:r>
      <w:r w:rsidR="00E742C0">
        <w:t xml:space="preserve"> (this activity is actually taken by the new GEF 5 Project “Mainstreaming Incentive for </w:t>
      </w:r>
      <w:r w:rsidR="00E742C0">
        <w:lastRenderedPageBreak/>
        <w:t>Biodiversity Conservation”)</w:t>
      </w:r>
      <w:r w:rsidR="00DF1633">
        <w:t xml:space="preserve">; </w:t>
      </w:r>
      <w:r w:rsidR="00F42038" w:rsidRPr="00F42038">
        <w:t>gene bank</w:t>
      </w:r>
      <w:r w:rsidR="00622899">
        <w:t>s</w:t>
      </w:r>
      <w:r w:rsidR="00DF1633">
        <w:t xml:space="preserve"> infrastructures are not completed</w:t>
      </w:r>
      <w:r w:rsidR="00ED3386">
        <w:rPr>
          <w:rStyle w:val="FootnoteReference"/>
        </w:rPr>
        <w:footnoteReference w:id="13"/>
      </w:r>
      <w:r w:rsidR="00DF1633">
        <w:t xml:space="preserve"> </w:t>
      </w:r>
      <w:r w:rsidR="00A746E0">
        <w:t xml:space="preserve">at time of evaluation </w:t>
      </w:r>
      <w:r w:rsidR="00DF1633">
        <w:t>and management responsibilities remain unclear for the parties involved (EBI, cooperative, woreda Administration)</w:t>
      </w:r>
      <w:r w:rsidR="007A437C">
        <w:t>.</w:t>
      </w:r>
      <w:r w:rsidR="005D1A8B">
        <w:t xml:space="preserve"> This points out towards the need for some upstream support from key decision makers (even possibly political support at ministerial level) to unlock potential bottlenecks.</w:t>
      </w:r>
    </w:p>
    <w:p w14:paraId="50ED5AB5" w14:textId="77777777" w:rsidR="006A2DF4" w:rsidRPr="002824C6" w:rsidRDefault="008A3319" w:rsidP="002824C6">
      <w:pPr>
        <w:pStyle w:val="ListParagraph"/>
        <w:numPr>
          <w:ilvl w:val="0"/>
          <w:numId w:val="35"/>
        </w:numPr>
        <w:spacing w:line="276" w:lineRule="auto"/>
        <w:rPr>
          <w:i/>
        </w:rPr>
      </w:pPr>
      <w:r>
        <w:rPr>
          <w:i/>
        </w:rPr>
        <w:t>Implementation</w:t>
      </w:r>
      <w:r w:rsidR="006A2DF4" w:rsidRPr="002824C6">
        <w:rPr>
          <w:i/>
        </w:rPr>
        <w:t xml:space="preserve"> issues at project start due to staff rotation</w:t>
      </w:r>
    </w:p>
    <w:p w14:paraId="3CBDBD34" w14:textId="4380CF8E" w:rsidR="00D92087" w:rsidRDefault="00DF1633" w:rsidP="001804EE">
      <w:pPr>
        <w:spacing w:line="276" w:lineRule="auto"/>
      </w:pPr>
      <w:r>
        <w:t>The project</w:t>
      </w:r>
      <w:r w:rsidR="00A5702B">
        <w:t>’s</w:t>
      </w:r>
      <w:r>
        <w:t xml:space="preserve"> leadership </w:t>
      </w:r>
      <w:r w:rsidR="00CD5C19">
        <w:t>was</w:t>
      </w:r>
      <w:r w:rsidR="00A746E0">
        <w:t xml:space="preserve"> affected </w:t>
      </w:r>
      <w:r>
        <w:t xml:space="preserve">for the first 2-3 years with </w:t>
      </w:r>
      <w:r w:rsidRPr="00622899">
        <w:rPr>
          <w:noProof/>
        </w:rPr>
        <w:t>re</w:t>
      </w:r>
      <w:r w:rsidR="00622899" w:rsidRPr="00622899">
        <w:rPr>
          <w:noProof/>
        </w:rPr>
        <w:t>curring</w:t>
      </w:r>
      <w:r>
        <w:t xml:space="preserve"> coordinator and manager changes</w:t>
      </w:r>
      <w:r w:rsidR="000D7992">
        <w:t>.</w:t>
      </w:r>
      <w:r w:rsidR="00191AD8">
        <w:t xml:space="preserve"> The </w:t>
      </w:r>
      <w:r w:rsidR="00191AD8" w:rsidRPr="0039427B">
        <w:rPr>
          <w:rFonts w:eastAsia="Times New Roman"/>
          <w:color w:val="000000"/>
        </w:rPr>
        <w:t xml:space="preserve">decision by </w:t>
      </w:r>
      <w:r w:rsidR="00191AD8">
        <w:rPr>
          <w:rFonts w:eastAsia="Times New Roman"/>
          <w:color w:val="000000"/>
        </w:rPr>
        <w:t xml:space="preserve">the </w:t>
      </w:r>
      <w:r w:rsidR="00191AD8" w:rsidRPr="0039427B">
        <w:rPr>
          <w:rFonts w:eastAsia="Times New Roman"/>
          <w:color w:val="000000"/>
        </w:rPr>
        <w:t>Ministry of Agriculture to have uniform payments for projects under the Ministry</w:t>
      </w:r>
      <w:r w:rsidR="00191AD8">
        <w:rPr>
          <w:rFonts w:eastAsia="Times New Roman"/>
          <w:color w:val="000000"/>
        </w:rPr>
        <w:t xml:space="preserve"> (lower “category 2” salary scale for EBI) did not enable the institution to contract experienced staff in international development project management and instead resulted in EBI initially favouring internal staff contracting. I</w:t>
      </w:r>
      <w:r w:rsidR="00191AD8">
        <w:t>t focused on recruiting staff with a high academic background that had to combine technical work for EBI and project management skills; in other cases, managers had lower managerial skills.</w:t>
      </w:r>
    </w:p>
    <w:p w14:paraId="5610397F" w14:textId="77777777" w:rsidR="000D7992" w:rsidRDefault="00191AD8" w:rsidP="001804EE">
      <w:pPr>
        <w:spacing w:line="276" w:lineRule="auto"/>
      </w:pPr>
      <w:r>
        <w:t>Indeed, u</w:t>
      </w:r>
      <w:r w:rsidR="007A437C">
        <w:t>nder NEX procedure, MoFED had used the GoE recruitment procedures for staff under general statutes for public service, hence, it was more diff</w:t>
      </w:r>
      <w:r w:rsidR="00D92087">
        <w:t>i</w:t>
      </w:r>
      <w:r w:rsidR="007A437C">
        <w:t xml:space="preserve">cult to contract </w:t>
      </w:r>
      <w:r w:rsidR="00D92087">
        <w:t xml:space="preserve">staff with managerial skills for development projects (most often contracted directly by donors). </w:t>
      </w:r>
    </w:p>
    <w:p w14:paraId="477AB386" w14:textId="77777777" w:rsidR="00011D11" w:rsidRDefault="000D7992" w:rsidP="001804EE">
      <w:pPr>
        <w:spacing w:line="276" w:lineRule="auto"/>
      </w:pPr>
      <w:r>
        <w:t xml:space="preserve">Whichever staff was contracted, resulted in </w:t>
      </w:r>
      <w:r w:rsidR="00191AD8">
        <w:t>inadequate</w:t>
      </w:r>
      <w:r>
        <w:t xml:space="preserve"> project management at central level with cascading resignation / dismissals and a lack of leadership to move forward the project; this has been confirmed by the low disbursement rate for the first 2 years</w:t>
      </w:r>
      <w:r w:rsidR="00D92087">
        <w:t xml:space="preserve"> and </w:t>
      </w:r>
      <w:r>
        <w:t>interviews of site managers that co</w:t>
      </w:r>
      <w:r w:rsidR="00011D11">
        <w:t>rroborated the</w:t>
      </w:r>
      <w:r w:rsidR="004A534D">
        <w:t xml:space="preserve"> lack of leadership.</w:t>
      </w:r>
    </w:p>
    <w:p w14:paraId="4945F538" w14:textId="77777777" w:rsidR="009807CB" w:rsidRDefault="00DF1633" w:rsidP="001804EE">
      <w:pPr>
        <w:spacing w:line="276" w:lineRule="auto"/>
      </w:pPr>
      <w:r>
        <w:t xml:space="preserve"> </w:t>
      </w:r>
    </w:p>
    <w:p w14:paraId="1BDD4182" w14:textId="77777777" w:rsidR="00BC62BA" w:rsidRPr="00CB6749" w:rsidRDefault="00BC62BA" w:rsidP="00BC62BA">
      <w:pPr>
        <w:pStyle w:val="Heading2"/>
      </w:pPr>
      <w:bookmarkStart w:id="77" w:name="_Toc449960361"/>
      <w:r>
        <w:t>Recommendations and lessons</w:t>
      </w:r>
      <w:r w:rsidR="00E45D44">
        <w:t xml:space="preserve"> </w:t>
      </w:r>
      <w:r w:rsidR="00231928">
        <w:t xml:space="preserve">to be </w:t>
      </w:r>
      <w:r w:rsidR="00E45D44">
        <w:t>learned</w:t>
      </w:r>
      <w:bookmarkEnd w:id="77"/>
    </w:p>
    <w:p w14:paraId="1226DBBD" w14:textId="3494888A" w:rsidR="00BC62BA" w:rsidRDefault="00BC62BA" w:rsidP="00BC62BA">
      <w:pPr>
        <w:spacing w:line="276" w:lineRule="auto"/>
      </w:pPr>
      <w:r w:rsidRPr="00546C02">
        <w:t xml:space="preserve">The chapter was structured in (i) lessons learned in terms of design, implementation and M&amp;E, (ii) </w:t>
      </w:r>
      <w:r>
        <w:t xml:space="preserve">potential </w:t>
      </w:r>
      <w:r w:rsidRPr="00546C02">
        <w:t>actions to follow-up and reinforce the initial results of the project, (iii) proposals for future actions / interventions and</w:t>
      </w:r>
      <w:r>
        <w:t>,</w:t>
      </w:r>
      <w:r w:rsidRPr="00546C02">
        <w:t xml:space="preserve"> (iv)</w:t>
      </w:r>
      <w:r>
        <w:t xml:space="preserve"> </w:t>
      </w:r>
      <w:r w:rsidRPr="00546C02">
        <w:t>best and worse practices.</w:t>
      </w:r>
    </w:p>
    <w:p w14:paraId="77C8AE62" w14:textId="77777777" w:rsidR="00BC62BA" w:rsidRDefault="00BC62BA" w:rsidP="00BC62BA">
      <w:pPr>
        <w:spacing w:line="276" w:lineRule="auto"/>
      </w:pPr>
    </w:p>
    <w:p w14:paraId="68D6E5CD" w14:textId="4146ED20" w:rsidR="001804EE" w:rsidRPr="00CB6749" w:rsidRDefault="00ED3386" w:rsidP="00BC62BA">
      <w:pPr>
        <w:pStyle w:val="Heading3"/>
      </w:pPr>
      <w:bookmarkStart w:id="78" w:name="_Toc449960362"/>
      <w:r>
        <w:t xml:space="preserve">Lessons learned </w:t>
      </w:r>
      <w:r w:rsidR="008B3BD1">
        <w:t>for the design, implementation, monitoring, and evaluation of the project</w:t>
      </w:r>
      <w:bookmarkEnd w:id="78"/>
    </w:p>
    <w:p w14:paraId="173AE196" w14:textId="77777777" w:rsidR="007819EC" w:rsidRPr="00F36514" w:rsidRDefault="007819EC" w:rsidP="005967C3">
      <w:pPr>
        <w:spacing w:line="276" w:lineRule="auto"/>
        <w:rPr>
          <w:b/>
        </w:rPr>
      </w:pPr>
      <w:r w:rsidRPr="00F36514">
        <w:rPr>
          <w:b/>
        </w:rPr>
        <w:t>Design:</w:t>
      </w:r>
    </w:p>
    <w:p w14:paraId="48ECF17D" w14:textId="77777777" w:rsidR="00D46421" w:rsidRDefault="00D361CF" w:rsidP="005967C3">
      <w:pPr>
        <w:pStyle w:val="ListParagraph"/>
        <w:numPr>
          <w:ilvl w:val="0"/>
          <w:numId w:val="8"/>
        </w:numPr>
        <w:spacing w:line="276" w:lineRule="auto"/>
        <w:ind w:left="426" w:hanging="164"/>
      </w:pPr>
      <w:r w:rsidRPr="00D361CF">
        <w:rPr>
          <w:u w:val="single"/>
        </w:rPr>
        <w:t>Action #1</w:t>
      </w:r>
      <w:r>
        <w:rPr>
          <w:u w:val="single"/>
        </w:rPr>
        <w:t xml:space="preserve">.1 - </w:t>
      </w:r>
      <w:r w:rsidR="00940B4E" w:rsidRPr="00D361CF">
        <w:rPr>
          <w:u w:val="single"/>
        </w:rPr>
        <w:t>Co-financing</w:t>
      </w:r>
      <w:r w:rsidR="00ED3386">
        <w:rPr>
          <w:u w:val="single"/>
        </w:rPr>
        <w:t xml:space="preserve"> (in-kind)</w:t>
      </w:r>
      <w:r w:rsidR="00940B4E">
        <w:t>: the planning team had anticipated over 60% of co-financing from UNDP and GoE; there is no evidence that these pledges were based on real actions and activities and in any case, no technical support / backstopping or renting of office and GoE participating staff / per</w:t>
      </w:r>
      <w:r w:rsidR="00D46421">
        <w:t>-</w:t>
      </w:r>
      <w:r w:rsidR="00940B4E">
        <w:t xml:space="preserve">diem can account for such vast amounts </w:t>
      </w:r>
      <w:r w:rsidR="00D46421">
        <w:t>of financial resources; this points out towards a lack of proper analysis of UNDP’s added value and on the GoE/UNDP real commitment and financial capacities.</w:t>
      </w:r>
    </w:p>
    <w:p w14:paraId="44F91284" w14:textId="77777777" w:rsidR="007819EC" w:rsidRPr="00685554" w:rsidRDefault="00D46421" w:rsidP="005967C3">
      <w:pPr>
        <w:pStyle w:val="ListParagraph"/>
        <w:spacing w:line="276" w:lineRule="auto"/>
        <w:ind w:left="426"/>
        <w:rPr>
          <w:i/>
        </w:rPr>
      </w:pPr>
      <w:r w:rsidRPr="00685554">
        <w:rPr>
          <w:i/>
        </w:rPr>
        <w:t>At project formulation stage, co-financing details should be laid down as for the GEF project details so that it becomes a more transparent process.</w:t>
      </w:r>
    </w:p>
    <w:p w14:paraId="22481E15" w14:textId="77777777" w:rsidR="007819EC" w:rsidRDefault="00D361CF" w:rsidP="005967C3">
      <w:pPr>
        <w:pStyle w:val="ListParagraph"/>
        <w:numPr>
          <w:ilvl w:val="0"/>
          <w:numId w:val="8"/>
        </w:numPr>
        <w:spacing w:line="276" w:lineRule="auto"/>
        <w:ind w:left="426" w:hanging="164"/>
      </w:pPr>
      <w:r>
        <w:rPr>
          <w:u w:val="single"/>
        </w:rPr>
        <w:t xml:space="preserve">Action #1.2 - </w:t>
      </w:r>
      <w:r w:rsidR="00D46421" w:rsidRPr="005238EF">
        <w:rPr>
          <w:u w:val="single"/>
        </w:rPr>
        <w:t>Gender strategy</w:t>
      </w:r>
      <w:r w:rsidR="00D46421">
        <w:t>: the project design explained in detail the need to include women into the project</w:t>
      </w:r>
      <w:r w:rsidR="00685554">
        <w:t xml:space="preserve">; otherwise, there is a risk of women exclusion or less than planned / mandatory </w:t>
      </w:r>
      <w:r w:rsidR="00685554">
        <w:lastRenderedPageBreak/>
        <w:t xml:space="preserve">participation; </w:t>
      </w:r>
      <w:r w:rsidR="00721076">
        <w:t>this</w:t>
      </w:r>
      <w:r w:rsidR="00685554">
        <w:t xml:space="preserve"> should have been assessed through a subsequent gender analysis at inception phase</w:t>
      </w:r>
      <w:r w:rsidR="00721076">
        <w:t>. T</w:t>
      </w:r>
      <w:r w:rsidR="00D46421">
        <w:t xml:space="preserve">his approach is not efficient as whatever comes out from these studies is difficult to integrate </w:t>
      </w:r>
      <w:r w:rsidR="00622899">
        <w:rPr>
          <w:noProof/>
        </w:rPr>
        <w:t>into</w:t>
      </w:r>
      <w:r w:rsidR="00D46421">
        <w:t xml:space="preserve"> a pre-existing project; this is demonstrated in exemplary fashion with </w:t>
      </w:r>
      <w:r w:rsidR="00D46421" w:rsidRPr="00622899">
        <w:rPr>
          <w:noProof/>
        </w:rPr>
        <w:t>small</w:t>
      </w:r>
      <w:r w:rsidR="00622899">
        <w:rPr>
          <w:noProof/>
        </w:rPr>
        <w:t>-</w:t>
      </w:r>
      <w:r w:rsidR="00D46421" w:rsidRPr="00622899">
        <w:rPr>
          <w:noProof/>
        </w:rPr>
        <w:t>scale</w:t>
      </w:r>
      <w:r w:rsidR="00D46421">
        <w:t xml:space="preserve"> actions </w:t>
      </w:r>
      <w:r w:rsidR="00622899">
        <w:t>focusing</w:t>
      </w:r>
      <w:r w:rsidR="00D46421">
        <w:t xml:space="preserve"> on women </w:t>
      </w:r>
      <w:r w:rsidR="00685554">
        <w:t>resulting from MTR recommendations; while these are quite laudable at activity level and indeed benefitting women, they have little impact, project-wise, as they were not integrated within an all-inclusive approach to mainstream gender within the intervention.</w:t>
      </w:r>
      <w:r w:rsidR="00437770">
        <w:t xml:space="preserve"> Still, the project was highly participatory and involved all targeted communities.</w:t>
      </w:r>
    </w:p>
    <w:p w14:paraId="43B6D416" w14:textId="77777777" w:rsidR="00685554" w:rsidRPr="00685554" w:rsidRDefault="00685554" w:rsidP="005967C3">
      <w:pPr>
        <w:pStyle w:val="ListParagraph"/>
        <w:spacing w:line="276" w:lineRule="auto"/>
        <w:ind w:left="426"/>
        <w:rPr>
          <w:i/>
        </w:rPr>
      </w:pPr>
      <w:r w:rsidRPr="00685554">
        <w:rPr>
          <w:i/>
        </w:rPr>
        <w:t xml:space="preserve">A gender strategy must be devised right at formulation stage with concepts, approaches and methodologies already integrated within the log frame right down to activity level; this is a critical step of the project formulation stage as in agriculture, many activities are gender-specific and </w:t>
      </w:r>
      <w:r w:rsidRPr="00622899">
        <w:rPr>
          <w:i/>
          <w:noProof/>
        </w:rPr>
        <w:t>will</w:t>
      </w:r>
      <w:r w:rsidR="00622899">
        <w:rPr>
          <w:i/>
          <w:noProof/>
        </w:rPr>
        <w:t>, therefore,</w:t>
      </w:r>
      <w:r w:rsidRPr="00685554">
        <w:rPr>
          <w:i/>
        </w:rPr>
        <w:t xml:space="preserve"> require differe</w:t>
      </w:r>
      <w:r w:rsidR="00721076">
        <w:rPr>
          <w:i/>
        </w:rPr>
        <w:t>n</w:t>
      </w:r>
      <w:r w:rsidRPr="00685554">
        <w:rPr>
          <w:i/>
        </w:rPr>
        <w:t>t approaches</w:t>
      </w:r>
      <w:r w:rsidR="00721076">
        <w:rPr>
          <w:i/>
        </w:rPr>
        <w:t xml:space="preserve"> in terms of awareness raising, participation, capacity-building…</w:t>
      </w:r>
      <w:r w:rsidRPr="00685554">
        <w:rPr>
          <w:i/>
        </w:rPr>
        <w:t xml:space="preserve"> </w:t>
      </w:r>
    </w:p>
    <w:p w14:paraId="57F31C45" w14:textId="77777777" w:rsidR="005C0E60" w:rsidRPr="005C0E60" w:rsidRDefault="00D361CF" w:rsidP="005967C3">
      <w:pPr>
        <w:pStyle w:val="ListParagraph"/>
        <w:numPr>
          <w:ilvl w:val="0"/>
          <w:numId w:val="8"/>
        </w:numPr>
        <w:spacing w:line="276" w:lineRule="auto"/>
        <w:ind w:left="426" w:hanging="164"/>
      </w:pPr>
      <w:r>
        <w:rPr>
          <w:u w:val="single"/>
        </w:rPr>
        <w:t xml:space="preserve">Action #1.3 - </w:t>
      </w:r>
      <w:r w:rsidR="005238EF" w:rsidRPr="005238EF">
        <w:rPr>
          <w:u w:val="single"/>
        </w:rPr>
        <w:t>Disbursement trend</w:t>
      </w:r>
      <w:r w:rsidR="005238EF">
        <w:t>: t</w:t>
      </w:r>
      <w:r w:rsidR="003B644C">
        <w:t>he PRODOC had anticipated a disbursement rate decrease over time (high</w:t>
      </w:r>
      <w:r w:rsidR="00A15373">
        <w:t xml:space="preserve"> spending rate during the first years</w:t>
      </w:r>
      <w:r w:rsidR="003B644C">
        <w:t xml:space="preserve"> and lowest rate on Y5); </w:t>
      </w:r>
      <w:r w:rsidR="0056420B">
        <w:t>this approach results in significant implementation delays and activities being scaled back to subsequent years because of lack of capacity at project start-up</w:t>
      </w:r>
      <w:r w:rsidR="005C0E60">
        <w:t>.</w:t>
      </w:r>
      <w:r w:rsidR="0056420B">
        <w:t xml:space="preserve"> </w:t>
      </w:r>
      <w:r w:rsidR="005C0E60" w:rsidRPr="005C0E60">
        <w:rPr>
          <w:i/>
        </w:rPr>
        <w:t>E</w:t>
      </w:r>
      <w:r w:rsidR="003B644C" w:rsidRPr="005C0E60">
        <w:rPr>
          <w:i/>
        </w:rPr>
        <w:t>xperience shows that the spending rates need to follow up a normal distribution</w:t>
      </w:r>
      <w:r w:rsidR="0056420B" w:rsidRPr="005C0E60">
        <w:rPr>
          <w:i/>
        </w:rPr>
        <w:t xml:space="preserve">, being (i) </w:t>
      </w:r>
      <w:r w:rsidR="003B644C" w:rsidRPr="005C0E60">
        <w:rPr>
          <w:i/>
        </w:rPr>
        <w:t xml:space="preserve">lowest at project </w:t>
      </w:r>
      <w:r w:rsidR="0056420B" w:rsidRPr="005C0E60">
        <w:rPr>
          <w:i/>
        </w:rPr>
        <w:t>start-up</w:t>
      </w:r>
      <w:r w:rsidR="003B644C" w:rsidRPr="005C0E60">
        <w:rPr>
          <w:i/>
        </w:rPr>
        <w:t xml:space="preserve"> due to the inception p</w:t>
      </w:r>
      <w:r w:rsidR="0056420B" w:rsidRPr="005C0E60">
        <w:rPr>
          <w:i/>
        </w:rPr>
        <w:t>ha</w:t>
      </w:r>
      <w:r w:rsidR="003B644C" w:rsidRPr="005C0E60">
        <w:rPr>
          <w:i/>
        </w:rPr>
        <w:t>se (</w:t>
      </w:r>
      <w:r w:rsidR="0056420B" w:rsidRPr="005C0E60">
        <w:rPr>
          <w:i/>
        </w:rPr>
        <w:t>more emphasis on staff recruitment</w:t>
      </w:r>
      <w:r w:rsidR="003B644C" w:rsidRPr="005C0E60">
        <w:rPr>
          <w:i/>
        </w:rPr>
        <w:t xml:space="preserve">, purchase of initial </w:t>
      </w:r>
      <w:r w:rsidR="0056420B" w:rsidRPr="005C0E60">
        <w:rPr>
          <w:i/>
        </w:rPr>
        <w:t>equipment / means of transport and little or no emphasis on project implementation</w:t>
      </w:r>
      <w:r w:rsidR="003B644C" w:rsidRPr="005C0E60">
        <w:rPr>
          <w:i/>
        </w:rPr>
        <w:t>)</w:t>
      </w:r>
      <w:r w:rsidR="0056420B" w:rsidRPr="005C0E60">
        <w:rPr>
          <w:i/>
        </w:rPr>
        <w:t>, (ii) maximised at midterm and (ii) minimised by project‘s end (through an effective exit strategy</w:t>
      </w:r>
      <w:r w:rsidR="00BA51EC" w:rsidRPr="005C0E60">
        <w:rPr>
          <w:i/>
        </w:rPr>
        <w:t xml:space="preserve"> [e.g. scaling-up and maintenance activities]</w:t>
      </w:r>
      <w:r w:rsidR="0056420B" w:rsidRPr="005C0E60">
        <w:rPr>
          <w:i/>
        </w:rPr>
        <w:t>).</w:t>
      </w:r>
    </w:p>
    <w:p w14:paraId="24905976" w14:textId="77777777" w:rsidR="00A15373" w:rsidRDefault="00A15373" w:rsidP="005967C3">
      <w:pPr>
        <w:pStyle w:val="ListParagraph"/>
        <w:spacing w:line="276" w:lineRule="auto"/>
        <w:ind w:left="426"/>
      </w:pPr>
      <w:r>
        <w:t>This issue was actually corrected during the inception workshop but the log frame planning remained the same.</w:t>
      </w:r>
    </w:p>
    <w:p w14:paraId="50C4C7E7" w14:textId="6562E7CF" w:rsidR="00A15373" w:rsidRDefault="00D361CF" w:rsidP="005967C3">
      <w:pPr>
        <w:pStyle w:val="ListParagraph"/>
        <w:numPr>
          <w:ilvl w:val="0"/>
          <w:numId w:val="8"/>
        </w:numPr>
        <w:spacing w:line="276" w:lineRule="auto"/>
        <w:ind w:left="426" w:hanging="164"/>
      </w:pPr>
      <w:r>
        <w:rPr>
          <w:u w:val="single"/>
        </w:rPr>
        <w:t xml:space="preserve">Action #1.4 - </w:t>
      </w:r>
      <w:r w:rsidR="005238EF" w:rsidRPr="005238EF">
        <w:rPr>
          <w:u w:val="single"/>
        </w:rPr>
        <w:t>S</w:t>
      </w:r>
      <w:r w:rsidR="005C0E60" w:rsidRPr="005238EF">
        <w:rPr>
          <w:u w:val="single"/>
        </w:rPr>
        <w:t>caling up effect</w:t>
      </w:r>
      <w:r w:rsidR="005238EF">
        <w:t>: the success of these types of projects greatly depend</w:t>
      </w:r>
      <w:r w:rsidR="008C1A37">
        <w:t>s</w:t>
      </w:r>
      <w:r w:rsidR="005238EF">
        <w:t xml:space="preserve"> on a multiplication effect; otherwise, they remain one more pilot development project; </w:t>
      </w:r>
      <w:r w:rsidR="004762E4">
        <w:t xml:space="preserve">the project pushed for reforms at federal level through policy reviews and at local level with some resources to be allocated for scaling up the project’s results to neighbouring areas; the interviews showed that the latter was more successful evidencing that good communication combined with exchange visits and incorporating indirect beneficiaries in </w:t>
      </w:r>
      <w:r w:rsidR="004762E4" w:rsidRPr="00622899">
        <w:rPr>
          <w:noProof/>
        </w:rPr>
        <w:t>trainings</w:t>
      </w:r>
      <w:r w:rsidR="004762E4">
        <w:t xml:space="preserve"> can create interest for neighbouring communities to become engaged </w:t>
      </w:r>
      <w:r w:rsidR="004762E4" w:rsidRPr="00622899">
        <w:rPr>
          <w:noProof/>
        </w:rPr>
        <w:t>in</w:t>
      </w:r>
      <w:r w:rsidR="004762E4">
        <w:t xml:space="preserve"> similar project activities on </w:t>
      </w:r>
      <w:r w:rsidR="004762E4" w:rsidRPr="00622899">
        <w:rPr>
          <w:noProof/>
        </w:rPr>
        <w:t>agrobiodiversity</w:t>
      </w:r>
      <w:r w:rsidR="004762E4">
        <w:t xml:space="preserve"> conservation. In any case, the level of financial res</w:t>
      </w:r>
      <w:r w:rsidR="00EF6DDD">
        <w:t>ou</w:t>
      </w:r>
      <w:r w:rsidR="004762E4">
        <w:t xml:space="preserve">rces allocated for scaling up </w:t>
      </w:r>
      <w:r w:rsidR="00EF6DDD" w:rsidRPr="00622899">
        <w:rPr>
          <w:noProof/>
        </w:rPr>
        <w:t>w</w:t>
      </w:r>
      <w:r w:rsidR="00622899">
        <w:rPr>
          <w:noProof/>
        </w:rPr>
        <w:t>as</w:t>
      </w:r>
      <w:r w:rsidR="00EF6DDD">
        <w:t xml:space="preserve"> not enough</w:t>
      </w:r>
      <w:r w:rsidR="00ED3386">
        <w:t xml:space="preserve"> and could be actually part of another intervention</w:t>
      </w:r>
      <w:r w:rsidR="00EF6DDD">
        <w:t>.</w:t>
      </w:r>
    </w:p>
    <w:p w14:paraId="2835C010" w14:textId="3FA746A3" w:rsidR="004A16B9" w:rsidRDefault="005238EF" w:rsidP="005967C3">
      <w:pPr>
        <w:pStyle w:val="ListParagraph"/>
        <w:spacing w:line="276" w:lineRule="auto"/>
        <w:ind w:left="426"/>
        <w:rPr>
          <w:i/>
        </w:rPr>
      </w:pPr>
      <w:r w:rsidRPr="00EF6DDD">
        <w:rPr>
          <w:i/>
        </w:rPr>
        <w:t xml:space="preserve">Future intervention should adopt a </w:t>
      </w:r>
      <w:r w:rsidRPr="00622899">
        <w:rPr>
          <w:i/>
          <w:noProof/>
        </w:rPr>
        <w:t>two</w:t>
      </w:r>
      <w:r w:rsidR="00622899">
        <w:rPr>
          <w:i/>
          <w:noProof/>
        </w:rPr>
        <w:t>-</w:t>
      </w:r>
      <w:r w:rsidRPr="00622899">
        <w:rPr>
          <w:i/>
          <w:noProof/>
        </w:rPr>
        <w:t>pro</w:t>
      </w:r>
      <w:r w:rsidR="009F1848" w:rsidRPr="00622899">
        <w:rPr>
          <w:i/>
          <w:noProof/>
        </w:rPr>
        <w:t>nged</w:t>
      </w:r>
      <w:r w:rsidR="009F1848" w:rsidRPr="00EF6DDD">
        <w:rPr>
          <w:i/>
        </w:rPr>
        <w:t xml:space="preserve"> approach as for this project: (i) engage into scaling up intervention’s results to neighbouring areas </w:t>
      </w:r>
      <w:r w:rsidR="004762E4" w:rsidRPr="00EF6DDD">
        <w:rPr>
          <w:i/>
        </w:rPr>
        <w:t xml:space="preserve">through project site team and involve woreda Administration </w:t>
      </w:r>
      <w:r w:rsidR="00EF6DDD" w:rsidRPr="00EF6DDD">
        <w:rPr>
          <w:i/>
        </w:rPr>
        <w:t xml:space="preserve">support (e.g. more funds for neighbouring local Administration to capture and replicate the project’s results) </w:t>
      </w:r>
      <w:r w:rsidR="009F1848" w:rsidRPr="00EF6DDD">
        <w:rPr>
          <w:i/>
        </w:rPr>
        <w:t xml:space="preserve">and (ii) </w:t>
      </w:r>
      <w:r w:rsidR="00EF6DDD" w:rsidRPr="00EF6DDD">
        <w:rPr>
          <w:i/>
        </w:rPr>
        <w:t xml:space="preserve">supporting the federal level into effectively taking ownership of project results (e.g. funds for validating project’s results, launching influential permanent working groups at federal level on </w:t>
      </w:r>
      <w:r w:rsidR="00EF6DDD" w:rsidRPr="00622899">
        <w:rPr>
          <w:i/>
          <w:noProof/>
        </w:rPr>
        <w:t>agrobiodiversity</w:t>
      </w:r>
      <w:r w:rsidR="00EF6DDD" w:rsidRPr="00EF6DDD">
        <w:rPr>
          <w:i/>
        </w:rPr>
        <w:t>).</w:t>
      </w:r>
    </w:p>
    <w:p w14:paraId="3115E2CE" w14:textId="77777777" w:rsidR="00154107" w:rsidRDefault="00D361CF" w:rsidP="005967C3">
      <w:pPr>
        <w:pStyle w:val="ListParagraph"/>
        <w:numPr>
          <w:ilvl w:val="0"/>
          <w:numId w:val="8"/>
        </w:numPr>
        <w:spacing w:line="276" w:lineRule="auto"/>
        <w:ind w:left="426" w:hanging="164"/>
      </w:pPr>
      <w:r>
        <w:rPr>
          <w:u w:val="single"/>
        </w:rPr>
        <w:t xml:space="preserve">Action #1.5 - </w:t>
      </w:r>
      <w:r w:rsidR="00B93692" w:rsidRPr="00154107">
        <w:rPr>
          <w:u w:val="single"/>
        </w:rPr>
        <w:t xml:space="preserve">Selecting </w:t>
      </w:r>
      <w:r w:rsidR="00154107">
        <w:rPr>
          <w:u w:val="single"/>
        </w:rPr>
        <w:t xml:space="preserve">the number of </w:t>
      </w:r>
      <w:r w:rsidR="00B93692" w:rsidRPr="00154107">
        <w:rPr>
          <w:u w:val="single"/>
        </w:rPr>
        <w:t>project sites to enhance efficiency</w:t>
      </w:r>
      <w:r w:rsidR="00B93692">
        <w:t xml:space="preserve"> (more value for money): </w:t>
      </w:r>
      <w:r w:rsidR="00154107">
        <w:t>the choice of selecting four crops with one site each clearly put the emphasis on the piloting nature of the project; however, the project failed to scale up significantly because lobbying at federal level requires an altogether different kind of financial effort (possibly beyond GEF’s scope) to mainstream agro-biodiversity project results within relevant ministries.</w:t>
      </w:r>
    </w:p>
    <w:p w14:paraId="2FAACD22" w14:textId="77777777" w:rsidR="007D6C39" w:rsidRDefault="00154107" w:rsidP="005967C3">
      <w:pPr>
        <w:pStyle w:val="ListParagraph"/>
        <w:spacing w:line="276" w:lineRule="auto"/>
        <w:ind w:left="426"/>
        <w:rPr>
          <w:i/>
        </w:rPr>
      </w:pPr>
      <w:r w:rsidRPr="007D6C39">
        <w:rPr>
          <w:i/>
        </w:rPr>
        <w:t xml:space="preserve">This issue points out towards </w:t>
      </w:r>
      <w:r w:rsidR="007D6C39">
        <w:rPr>
          <w:i/>
        </w:rPr>
        <w:t xml:space="preserve">the need for </w:t>
      </w:r>
      <w:r w:rsidRPr="007D6C39">
        <w:rPr>
          <w:i/>
        </w:rPr>
        <w:t xml:space="preserve">a more inclusive approach at local / regional level starting with </w:t>
      </w:r>
      <w:r w:rsidR="007D6C39" w:rsidRPr="007D6C39">
        <w:rPr>
          <w:i/>
        </w:rPr>
        <w:t xml:space="preserve">several project sites per crop that could bypass the federal level and encourage </w:t>
      </w:r>
      <w:r w:rsidR="007D6C39">
        <w:rPr>
          <w:i/>
        </w:rPr>
        <w:t xml:space="preserve">(i) </w:t>
      </w:r>
      <w:r w:rsidR="007D6C39" w:rsidRPr="007D6C39">
        <w:rPr>
          <w:i/>
        </w:rPr>
        <w:t xml:space="preserve">projects’ </w:t>
      </w:r>
      <w:r w:rsidR="007D6C39" w:rsidRPr="007D6C39">
        <w:rPr>
          <w:i/>
        </w:rPr>
        <w:lastRenderedPageBreak/>
        <w:t>results validation</w:t>
      </w:r>
      <w:r w:rsidR="007D6C39">
        <w:rPr>
          <w:i/>
        </w:rPr>
        <w:t xml:space="preserve"> (e.g. extensions packages, by-laws)</w:t>
      </w:r>
      <w:r w:rsidR="007D6C39" w:rsidRPr="007D6C39">
        <w:rPr>
          <w:i/>
        </w:rPr>
        <w:t xml:space="preserve"> </w:t>
      </w:r>
      <w:r w:rsidR="007D6C39">
        <w:rPr>
          <w:i/>
        </w:rPr>
        <w:t xml:space="preserve">through entire regions, (ii) increase the bargaining power of farmers (through cooperatives) with more substantial production volumes (for direct selling and/or processing) in a way that can attract </w:t>
      </w:r>
      <w:r w:rsidR="007D6C39" w:rsidRPr="00622899">
        <w:rPr>
          <w:i/>
          <w:noProof/>
        </w:rPr>
        <w:t>large-scale</w:t>
      </w:r>
      <w:r w:rsidR="007D6C39">
        <w:rPr>
          <w:i/>
        </w:rPr>
        <w:t xml:space="preserve"> (regional / interna</w:t>
      </w:r>
      <w:r w:rsidR="0010155A">
        <w:rPr>
          <w:i/>
        </w:rPr>
        <w:t>tional) buyers/agro-processors</w:t>
      </w:r>
      <w:r w:rsidR="004A534D">
        <w:rPr>
          <w:i/>
        </w:rPr>
        <w:t>.</w:t>
      </w:r>
    </w:p>
    <w:p w14:paraId="468C5217" w14:textId="77777777" w:rsidR="007D6C39" w:rsidRPr="00714C55" w:rsidRDefault="00D361CF" w:rsidP="005967C3">
      <w:pPr>
        <w:pStyle w:val="ListParagraph"/>
        <w:numPr>
          <w:ilvl w:val="0"/>
          <w:numId w:val="8"/>
        </w:numPr>
        <w:spacing w:line="276" w:lineRule="auto"/>
        <w:ind w:left="426" w:hanging="164"/>
        <w:rPr>
          <w:u w:val="single"/>
        </w:rPr>
      </w:pPr>
      <w:r>
        <w:rPr>
          <w:u w:val="single"/>
        </w:rPr>
        <w:t xml:space="preserve">Action #1.6 - </w:t>
      </w:r>
      <w:r w:rsidR="007D6C39" w:rsidRPr="007D6C39">
        <w:rPr>
          <w:u w:val="single"/>
        </w:rPr>
        <w:t>Supporting service providers</w:t>
      </w:r>
      <w:r w:rsidR="007D6C39">
        <w:t xml:space="preserve">: the project </w:t>
      </w:r>
      <w:r w:rsidR="00622899">
        <w:t>focused</w:t>
      </w:r>
      <w:r w:rsidR="007D6C39">
        <w:t xml:space="preserve"> </w:t>
      </w:r>
      <w:r w:rsidR="00714C55">
        <w:t xml:space="preserve">essentially </w:t>
      </w:r>
      <w:r w:rsidR="007D6C39">
        <w:t xml:space="preserve">on building up the capacity of FV cooperatives and </w:t>
      </w:r>
      <w:r w:rsidR="00714C55">
        <w:t xml:space="preserve">providing pathways for </w:t>
      </w:r>
      <w:r w:rsidR="00714C55" w:rsidRPr="00622899">
        <w:rPr>
          <w:noProof/>
        </w:rPr>
        <w:t>commerciali</w:t>
      </w:r>
      <w:r w:rsidR="00622899">
        <w:rPr>
          <w:noProof/>
        </w:rPr>
        <w:t>z</w:t>
      </w:r>
      <w:r w:rsidR="00714C55" w:rsidRPr="00622899">
        <w:rPr>
          <w:noProof/>
        </w:rPr>
        <w:t>ation</w:t>
      </w:r>
      <w:r w:rsidR="00714C55">
        <w:t xml:space="preserve"> and adding value through agro-processing; little attention was paid to strengthening existing service providers that could support the FV cooperatives; when the project ends, the level of support (in terms of value for money) that these will be able to provide to cooperatives will be key to cooperatives’ development (e.g. technical expertise on agro-processing, credit facilities, expertise in management and financial control…).</w:t>
      </w:r>
    </w:p>
    <w:p w14:paraId="103613CD" w14:textId="77777777" w:rsidR="007D6C39" w:rsidRDefault="00714C55" w:rsidP="005967C3">
      <w:pPr>
        <w:pStyle w:val="ListParagraph"/>
        <w:spacing w:line="276" w:lineRule="auto"/>
        <w:ind w:left="426"/>
        <w:rPr>
          <w:i/>
        </w:rPr>
      </w:pPr>
      <w:r w:rsidRPr="00714C55">
        <w:rPr>
          <w:i/>
        </w:rPr>
        <w:t>Future interventions’ designs should allocate resources for service providers so that cooperatives can have access to relevant services by project’s end in order to accompany their expansion and development.</w:t>
      </w:r>
    </w:p>
    <w:p w14:paraId="05A251FA" w14:textId="77777777" w:rsidR="00714C55" w:rsidRPr="007D6C39" w:rsidRDefault="00714C55" w:rsidP="005967C3">
      <w:pPr>
        <w:pStyle w:val="ListParagraph"/>
        <w:spacing w:line="276" w:lineRule="auto"/>
        <w:ind w:left="426"/>
        <w:rPr>
          <w:u w:val="single"/>
        </w:rPr>
      </w:pPr>
    </w:p>
    <w:p w14:paraId="3F2FA7A1" w14:textId="77777777" w:rsidR="00614B55" w:rsidRPr="00F36514" w:rsidRDefault="00614B55" w:rsidP="005967C3">
      <w:pPr>
        <w:spacing w:line="276" w:lineRule="auto"/>
        <w:rPr>
          <w:b/>
        </w:rPr>
      </w:pPr>
      <w:r w:rsidRPr="00F36514">
        <w:rPr>
          <w:b/>
        </w:rPr>
        <w:t>Implementation</w:t>
      </w:r>
      <w:r w:rsidR="002C18EB">
        <w:rPr>
          <w:b/>
        </w:rPr>
        <w:t xml:space="preserve"> and M&amp;E</w:t>
      </w:r>
      <w:r w:rsidRPr="00F36514">
        <w:rPr>
          <w:b/>
        </w:rPr>
        <w:t>:</w:t>
      </w:r>
    </w:p>
    <w:p w14:paraId="223EB417" w14:textId="0F4DC312" w:rsidR="002C18EB" w:rsidRDefault="00D361CF" w:rsidP="005967C3">
      <w:pPr>
        <w:pStyle w:val="ListParagraph"/>
        <w:numPr>
          <w:ilvl w:val="0"/>
          <w:numId w:val="8"/>
        </w:numPr>
        <w:spacing w:line="276" w:lineRule="auto"/>
        <w:ind w:left="426" w:hanging="164"/>
      </w:pPr>
      <w:r>
        <w:rPr>
          <w:u w:val="single"/>
        </w:rPr>
        <w:t xml:space="preserve">Action #1.7 - </w:t>
      </w:r>
      <w:r w:rsidR="00D1196A">
        <w:rPr>
          <w:u w:val="single"/>
        </w:rPr>
        <w:t>Project staff recruitment</w:t>
      </w:r>
      <w:r w:rsidR="00D1196A" w:rsidRPr="00D1196A">
        <w:t xml:space="preserve">: </w:t>
      </w:r>
      <w:r w:rsidR="00D1196A">
        <w:t>although internal recruitment has the advantage of contracting staff that is familiar with the corporate culture of the executing agency (hence, being more swiftly operational), development project implementation requires specific managerial skills that only external staff can master through experience with the donor community; in addition, there is always a risk that internal staff on secondment for specific projects will be still required to</w:t>
      </w:r>
      <w:r w:rsidR="002C18EB">
        <w:t xml:space="preserve"> perform regular activities in addition to </w:t>
      </w:r>
      <w:r w:rsidR="006D313A">
        <w:t xml:space="preserve">their </w:t>
      </w:r>
      <w:r w:rsidR="002C18EB">
        <w:t>project-specific tasks.</w:t>
      </w:r>
    </w:p>
    <w:p w14:paraId="5A8F9FB5" w14:textId="05036E49" w:rsidR="00614B55" w:rsidRPr="002C18EB" w:rsidRDefault="00ED3386" w:rsidP="005967C3">
      <w:pPr>
        <w:pStyle w:val="ListParagraph"/>
        <w:spacing w:line="276" w:lineRule="auto"/>
        <w:ind w:left="426"/>
        <w:rPr>
          <w:i/>
        </w:rPr>
      </w:pPr>
      <w:r>
        <w:rPr>
          <w:i/>
        </w:rPr>
        <w:t>There is therefore a need to analyse whether internal and/or external recruitments are most appropriate for this type of project; whatever the case, s</w:t>
      </w:r>
      <w:r w:rsidR="002C18EB" w:rsidRPr="002C18EB">
        <w:rPr>
          <w:i/>
        </w:rPr>
        <w:t>trict recruitment procedures should be followed up with more emphasis on the managerial skills of the potential candidates than on their technical knowledge on agr</w:t>
      </w:r>
      <w:r w:rsidR="002C18EB">
        <w:rPr>
          <w:i/>
        </w:rPr>
        <w:t>o</w:t>
      </w:r>
      <w:r w:rsidR="002C18EB" w:rsidRPr="002C18EB">
        <w:rPr>
          <w:i/>
        </w:rPr>
        <w:t>-biodiversity (e.g. similar experience in managing development projects)</w:t>
      </w:r>
      <w:r w:rsidR="002C18EB">
        <w:rPr>
          <w:i/>
        </w:rPr>
        <w:t>.</w:t>
      </w:r>
      <w:r>
        <w:rPr>
          <w:i/>
        </w:rPr>
        <w:t xml:space="preserve"> </w:t>
      </w:r>
    </w:p>
    <w:p w14:paraId="52EEDC49" w14:textId="77777777" w:rsidR="007819EC" w:rsidRPr="002C18EB" w:rsidRDefault="00D361CF" w:rsidP="005967C3">
      <w:pPr>
        <w:pStyle w:val="ListParagraph"/>
        <w:numPr>
          <w:ilvl w:val="0"/>
          <w:numId w:val="8"/>
        </w:numPr>
        <w:spacing w:line="276" w:lineRule="auto"/>
        <w:ind w:left="426" w:hanging="164"/>
        <w:rPr>
          <w:u w:val="single"/>
        </w:rPr>
      </w:pPr>
      <w:r>
        <w:rPr>
          <w:u w:val="single"/>
        </w:rPr>
        <w:t xml:space="preserve">Action #1.8 - </w:t>
      </w:r>
      <w:r w:rsidR="00742B07">
        <w:rPr>
          <w:u w:val="single"/>
        </w:rPr>
        <w:t>Exit strategy</w:t>
      </w:r>
      <w:r w:rsidR="00742B07" w:rsidRPr="00742B07">
        <w:t xml:space="preserve">: </w:t>
      </w:r>
      <w:r w:rsidR="00742B07" w:rsidRPr="00742B07">
        <w:rPr>
          <w:i/>
        </w:rPr>
        <w:t>p</w:t>
      </w:r>
      <w:r w:rsidR="002C18EB" w:rsidRPr="00742B07">
        <w:rPr>
          <w:i/>
        </w:rPr>
        <w:t xml:space="preserve">rojects should have a clear exit strategy with specific activities that will ensure continuity of </w:t>
      </w:r>
      <w:r w:rsidR="00742B07" w:rsidRPr="00742B07">
        <w:rPr>
          <w:i/>
        </w:rPr>
        <w:t xml:space="preserve">the </w:t>
      </w:r>
      <w:r w:rsidR="002C18EB" w:rsidRPr="00742B07">
        <w:rPr>
          <w:i/>
        </w:rPr>
        <w:t xml:space="preserve">project’s achievements; this strategy should be adopted by project’s mid-term although the concept and approach should have been agreed upon right at inception stage; in any case, by mid-term, the project’s staff should be able to identify the critical pathways that would need attention for </w:t>
      </w:r>
      <w:r w:rsidR="00742B07" w:rsidRPr="00742B07">
        <w:rPr>
          <w:i/>
        </w:rPr>
        <w:t xml:space="preserve">ensuring project’s sustainability (whether it is scaling </w:t>
      </w:r>
      <w:r w:rsidR="00742B07" w:rsidRPr="00622899">
        <w:rPr>
          <w:i/>
          <w:noProof/>
        </w:rPr>
        <w:t>up,</w:t>
      </w:r>
      <w:r w:rsidR="00742B07" w:rsidRPr="00742B07">
        <w:rPr>
          <w:i/>
        </w:rPr>
        <w:t xml:space="preserve"> replication or just maintaining assets)</w:t>
      </w:r>
      <w:r w:rsidR="0094580D">
        <w:rPr>
          <w:i/>
        </w:rPr>
        <w:t xml:space="preserve"> and define activities with corresponding milestones which their completion means official project results’ handing over.</w:t>
      </w:r>
    </w:p>
    <w:p w14:paraId="3085CE30" w14:textId="77777777" w:rsidR="005F1F10" w:rsidRPr="00CB6749" w:rsidRDefault="005F1F10" w:rsidP="005967C3">
      <w:pPr>
        <w:spacing w:line="276" w:lineRule="auto"/>
      </w:pPr>
    </w:p>
    <w:p w14:paraId="1843CFF9" w14:textId="77777777" w:rsidR="008F73ED" w:rsidRPr="00CB6749" w:rsidRDefault="008B3BD1" w:rsidP="00BC62BA">
      <w:pPr>
        <w:pStyle w:val="Heading3"/>
      </w:pPr>
      <w:bookmarkStart w:id="79" w:name="_Toc449960363"/>
      <w:r>
        <w:t>Actions to follow-up or reinforce initial benefits from the project</w:t>
      </w:r>
      <w:bookmarkEnd w:id="79"/>
    </w:p>
    <w:p w14:paraId="7C8E3056" w14:textId="77777777" w:rsidR="007819EC" w:rsidRPr="00F75AD1" w:rsidRDefault="00F75AD1" w:rsidP="005967C3">
      <w:pPr>
        <w:spacing w:line="276" w:lineRule="auto"/>
        <w:rPr>
          <w:b/>
        </w:rPr>
      </w:pPr>
      <w:r w:rsidRPr="00F75AD1">
        <w:rPr>
          <w:b/>
        </w:rPr>
        <w:t xml:space="preserve">Actions by the Ethiopian </w:t>
      </w:r>
      <w:r>
        <w:rPr>
          <w:b/>
        </w:rPr>
        <w:t>B</w:t>
      </w:r>
      <w:r w:rsidRPr="00F75AD1">
        <w:rPr>
          <w:b/>
        </w:rPr>
        <w:t>iodiversity Institute</w:t>
      </w:r>
      <w:r w:rsidR="007819EC" w:rsidRPr="00F75AD1">
        <w:rPr>
          <w:b/>
        </w:rPr>
        <w:t>:</w:t>
      </w:r>
    </w:p>
    <w:p w14:paraId="75E14BE0" w14:textId="77777777" w:rsidR="007819EC" w:rsidRDefault="00D361CF" w:rsidP="005967C3">
      <w:pPr>
        <w:pStyle w:val="ListParagraph"/>
        <w:numPr>
          <w:ilvl w:val="0"/>
          <w:numId w:val="8"/>
        </w:numPr>
        <w:spacing w:line="276" w:lineRule="auto"/>
        <w:ind w:left="426" w:hanging="164"/>
      </w:pPr>
      <w:r>
        <w:rPr>
          <w:noProof/>
          <w:u w:val="single"/>
        </w:rPr>
        <w:t xml:space="preserve">Action #2.1 - </w:t>
      </w:r>
      <w:r w:rsidR="00F75AD1" w:rsidRPr="00622899">
        <w:rPr>
          <w:noProof/>
          <w:u w:val="single"/>
        </w:rPr>
        <w:t>Role</w:t>
      </w:r>
      <w:r w:rsidR="00F75AD1" w:rsidRPr="00436869">
        <w:rPr>
          <w:u w:val="single"/>
        </w:rPr>
        <w:t xml:space="preserve"> of EBI branches</w:t>
      </w:r>
      <w:r w:rsidR="00F75AD1">
        <w:t xml:space="preserve">: </w:t>
      </w:r>
      <w:r w:rsidR="00A82079">
        <w:t xml:space="preserve">EBI needs to get on top of things for accelerating </w:t>
      </w:r>
      <w:r w:rsidR="007819EC" w:rsidRPr="00F75AD1">
        <w:t xml:space="preserve">linkage creation between </w:t>
      </w:r>
      <w:r w:rsidR="00A82079">
        <w:t xml:space="preserve">project sites </w:t>
      </w:r>
      <w:r w:rsidR="007819EC" w:rsidRPr="00F75AD1">
        <w:t>woreda</w:t>
      </w:r>
      <w:r w:rsidR="00A82079">
        <w:t xml:space="preserve"> Administration </w:t>
      </w:r>
      <w:r w:rsidR="007819EC" w:rsidRPr="00F75AD1">
        <w:t xml:space="preserve">(agriculture, forestry, cooperative offices) and EBI </w:t>
      </w:r>
      <w:r w:rsidR="00A82079">
        <w:t>regi</w:t>
      </w:r>
      <w:r w:rsidR="00D9529D">
        <w:t>o</w:t>
      </w:r>
      <w:r w:rsidR="00A82079">
        <w:t xml:space="preserve">nal </w:t>
      </w:r>
      <w:r w:rsidR="007819EC" w:rsidRPr="00F75AD1">
        <w:t xml:space="preserve">branches for (i) continuous </w:t>
      </w:r>
      <w:r w:rsidR="007819EC" w:rsidRPr="00622899">
        <w:rPr>
          <w:noProof/>
        </w:rPr>
        <w:t>trainings</w:t>
      </w:r>
      <w:r w:rsidR="007819EC" w:rsidRPr="00F75AD1">
        <w:t xml:space="preserve"> support on </w:t>
      </w:r>
      <w:r w:rsidR="007819EC" w:rsidRPr="00622899">
        <w:rPr>
          <w:noProof/>
        </w:rPr>
        <w:t>agrobiodiversity</w:t>
      </w:r>
      <w:r w:rsidR="007819EC" w:rsidRPr="00F75AD1">
        <w:t xml:space="preserve"> conservation, (ii) provid</w:t>
      </w:r>
      <w:r w:rsidR="00D9529D">
        <w:t>ing</w:t>
      </w:r>
      <w:r w:rsidR="007819EC" w:rsidRPr="00F75AD1">
        <w:t xml:space="preserve"> advice on sectoral annual </w:t>
      </w:r>
      <w:r w:rsidR="007819EC" w:rsidRPr="00622899">
        <w:rPr>
          <w:noProof/>
        </w:rPr>
        <w:t>work</w:t>
      </w:r>
      <w:r w:rsidR="00622899">
        <w:rPr>
          <w:noProof/>
        </w:rPr>
        <w:t xml:space="preserve"> </w:t>
      </w:r>
      <w:r w:rsidR="007819EC" w:rsidRPr="00622899">
        <w:rPr>
          <w:noProof/>
        </w:rPr>
        <w:t>plans</w:t>
      </w:r>
      <w:r w:rsidR="007819EC" w:rsidRPr="00F75AD1">
        <w:t xml:space="preserve"> that integrate </w:t>
      </w:r>
      <w:r w:rsidR="007819EC" w:rsidRPr="00622899">
        <w:rPr>
          <w:noProof/>
        </w:rPr>
        <w:t>agrob</w:t>
      </w:r>
      <w:r w:rsidR="00A82079" w:rsidRPr="00622899">
        <w:rPr>
          <w:noProof/>
        </w:rPr>
        <w:t>iodiversity</w:t>
      </w:r>
      <w:r w:rsidR="00A82079">
        <w:t xml:space="preserve"> conservation.</w:t>
      </w:r>
    </w:p>
    <w:p w14:paraId="5F28BB4C" w14:textId="236D4ACB" w:rsidR="00D9529D" w:rsidRPr="00D9529D" w:rsidRDefault="00D361CF" w:rsidP="005967C3">
      <w:pPr>
        <w:pStyle w:val="ListParagraph"/>
        <w:numPr>
          <w:ilvl w:val="0"/>
          <w:numId w:val="8"/>
        </w:numPr>
        <w:spacing w:line="276" w:lineRule="auto"/>
        <w:ind w:left="426" w:hanging="142"/>
        <w:rPr>
          <w:lang w:val="fr-BE"/>
        </w:rPr>
      </w:pPr>
      <w:r>
        <w:rPr>
          <w:u w:val="single"/>
        </w:rPr>
        <w:lastRenderedPageBreak/>
        <w:t xml:space="preserve">Action #2.2 - </w:t>
      </w:r>
      <w:r w:rsidR="00A82079">
        <w:rPr>
          <w:u w:val="single"/>
        </w:rPr>
        <w:t>Finalisation of infrastructure</w:t>
      </w:r>
      <w:r w:rsidR="00A82079" w:rsidRPr="00A82079">
        <w:rPr>
          <w:lang w:val="da-DK"/>
        </w:rPr>
        <w:t>:</w:t>
      </w:r>
      <w:r w:rsidR="00A82079">
        <w:rPr>
          <w:lang w:val="da-DK"/>
        </w:rPr>
        <w:t xml:space="preserve"> as the infrastructure for </w:t>
      </w:r>
      <w:r w:rsidR="00622899">
        <w:rPr>
          <w:lang w:val="da-DK"/>
        </w:rPr>
        <w:t>tef</w:t>
      </w:r>
      <w:r w:rsidR="00A82079">
        <w:rPr>
          <w:lang w:val="da-DK"/>
        </w:rPr>
        <w:t xml:space="preserve"> and durum wheat are critical for sustaining the project’s results (production storage room for FV cooperative, gene bank, laboratory), EBI should set-up a ’crisis’ unit that would review the situation of project infrastructure (degree of non-completion) and assess whether additional activities are required to ensure full functionality (unclear sta</w:t>
      </w:r>
      <w:r w:rsidR="00D9529D">
        <w:rPr>
          <w:lang w:val="da-DK"/>
        </w:rPr>
        <w:t xml:space="preserve">tus on </w:t>
      </w:r>
      <w:r w:rsidR="00F42038" w:rsidRPr="00F42038">
        <w:rPr>
          <w:lang w:val="da-DK"/>
        </w:rPr>
        <w:t>gene bank</w:t>
      </w:r>
      <w:r w:rsidR="00D9529D">
        <w:rPr>
          <w:lang w:val="da-DK"/>
        </w:rPr>
        <w:t xml:space="preserve"> ma</w:t>
      </w:r>
      <w:r w:rsidR="00A82079">
        <w:rPr>
          <w:lang w:val="da-DK"/>
        </w:rPr>
        <w:t>n</w:t>
      </w:r>
      <w:r w:rsidR="00D9529D">
        <w:rPr>
          <w:lang w:val="da-DK"/>
        </w:rPr>
        <w:t>a</w:t>
      </w:r>
      <w:r w:rsidR="00A82079">
        <w:rPr>
          <w:lang w:val="da-DK"/>
        </w:rPr>
        <w:t xml:space="preserve">gement responsibilities and </w:t>
      </w:r>
      <w:r w:rsidR="00D9529D">
        <w:rPr>
          <w:lang w:val="da-DK"/>
        </w:rPr>
        <w:t>which organisation/institution should equip and run the laboratory, and for what purpose?).</w:t>
      </w:r>
    </w:p>
    <w:p w14:paraId="38A6343E" w14:textId="77777777" w:rsidR="00185F6B" w:rsidRPr="00033D26" w:rsidRDefault="00D361CF" w:rsidP="005967C3">
      <w:pPr>
        <w:pStyle w:val="ListParagraph"/>
        <w:numPr>
          <w:ilvl w:val="0"/>
          <w:numId w:val="8"/>
        </w:numPr>
        <w:spacing w:line="276" w:lineRule="auto"/>
        <w:ind w:left="426" w:hanging="284"/>
        <w:rPr>
          <w:lang w:val="fr-BE"/>
        </w:rPr>
      </w:pPr>
      <w:r>
        <w:rPr>
          <w:u w:val="single"/>
        </w:rPr>
        <w:t xml:space="preserve">Action #2.3 - </w:t>
      </w:r>
      <w:r w:rsidR="00D9529D">
        <w:rPr>
          <w:u w:val="single"/>
        </w:rPr>
        <w:t xml:space="preserve">Coffee Certification and </w:t>
      </w:r>
      <w:r w:rsidR="00622899">
        <w:rPr>
          <w:u w:val="single"/>
        </w:rPr>
        <w:t>tef</w:t>
      </w:r>
      <w:r w:rsidR="00D9529D">
        <w:rPr>
          <w:u w:val="single"/>
        </w:rPr>
        <w:t xml:space="preserve"> branding</w:t>
      </w:r>
      <w:r w:rsidR="00D9529D" w:rsidRPr="00D9529D">
        <w:rPr>
          <w:lang w:val="da-DK"/>
        </w:rPr>
        <w:t>:</w:t>
      </w:r>
      <w:r w:rsidR="00D9529D">
        <w:rPr>
          <w:lang w:val="da-DK"/>
        </w:rPr>
        <w:t xml:space="preserve"> EBI should dialogue with relevant parties (including Coffee Forum, Ministry of Trade and Industry) on ways to </w:t>
      </w:r>
      <w:r w:rsidR="00185F6B" w:rsidRPr="00D9529D">
        <w:rPr>
          <w:lang w:val="da-DK"/>
        </w:rPr>
        <w:t xml:space="preserve">support farmers for </w:t>
      </w:r>
      <w:r w:rsidR="00D9529D">
        <w:rPr>
          <w:lang w:val="da-DK"/>
        </w:rPr>
        <w:t xml:space="preserve">(i) forest coffee certification auditing, (ii) </w:t>
      </w:r>
      <w:r w:rsidR="00622899">
        <w:rPr>
          <w:lang w:val="da-DK"/>
        </w:rPr>
        <w:t>tef</w:t>
      </w:r>
      <w:r w:rsidR="00D9529D">
        <w:rPr>
          <w:lang w:val="da-DK"/>
        </w:rPr>
        <w:t xml:space="preserve"> branding operationalisation (e.g. support </w:t>
      </w:r>
      <w:r w:rsidR="00622899">
        <w:rPr>
          <w:noProof/>
          <w:lang w:val="da-DK"/>
        </w:rPr>
        <w:t>for</w:t>
      </w:r>
      <w:r w:rsidR="00D9529D">
        <w:rPr>
          <w:lang w:val="da-DK"/>
        </w:rPr>
        <w:t xml:space="preserve"> communication and marketing...), (iii) increase volume (valid also for </w:t>
      </w:r>
      <w:r w:rsidR="00D9529D" w:rsidRPr="00622899">
        <w:rPr>
          <w:noProof/>
          <w:lang w:val="da-DK"/>
        </w:rPr>
        <w:t>enset</w:t>
      </w:r>
      <w:r w:rsidR="00D9529D">
        <w:rPr>
          <w:lang w:val="da-DK"/>
        </w:rPr>
        <w:t xml:space="preserve"> and </w:t>
      </w:r>
      <w:r w:rsidR="00033D26">
        <w:rPr>
          <w:lang w:val="da-DK"/>
        </w:rPr>
        <w:t xml:space="preserve">durum wheat) </w:t>
      </w:r>
      <w:r w:rsidR="00D9529D">
        <w:rPr>
          <w:lang w:val="da-DK"/>
        </w:rPr>
        <w:t xml:space="preserve">through reviewing feasibility of a specific union </w:t>
      </w:r>
      <w:r w:rsidR="00185F6B" w:rsidRPr="00D9529D">
        <w:rPr>
          <w:lang w:val="da-DK"/>
        </w:rPr>
        <w:t>and</w:t>
      </w:r>
      <w:r w:rsidR="00033D26">
        <w:rPr>
          <w:lang w:val="da-DK"/>
        </w:rPr>
        <w:t xml:space="preserve">/or </w:t>
      </w:r>
      <w:r w:rsidR="00033D26" w:rsidRPr="00622899">
        <w:rPr>
          <w:noProof/>
          <w:lang w:val="da-DK"/>
        </w:rPr>
        <w:t>additiona</w:t>
      </w:r>
      <w:r w:rsidR="00622899">
        <w:rPr>
          <w:noProof/>
          <w:lang w:val="da-DK"/>
        </w:rPr>
        <w:t>l</w:t>
      </w:r>
      <w:r w:rsidR="00033D26">
        <w:rPr>
          <w:lang w:val="da-DK"/>
        </w:rPr>
        <w:t xml:space="preserve"> </w:t>
      </w:r>
      <w:r w:rsidR="00622899">
        <w:rPr>
          <w:noProof/>
          <w:lang w:val="da-DK"/>
        </w:rPr>
        <w:t>c</w:t>
      </w:r>
      <w:r w:rsidR="00033D26" w:rsidRPr="00622899">
        <w:rPr>
          <w:noProof/>
          <w:lang w:val="da-DK"/>
        </w:rPr>
        <w:t>ooperatives</w:t>
      </w:r>
      <w:r w:rsidR="00033D26">
        <w:rPr>
          <w:lang w:val="da-DK"/>
        </w:rPr>
        <w:t xml:space="preserve">’ creation, (iv) linking to </w:t>
      </w:r>
      <w:r w:rsidR="00185F6B" w:rsidRPr="00D9529D">
        <w:rPr>
          <w:lang w:val="da-DK"/>
        </w:rPr>
        <w:t>traders</w:t>
      </w:r>
      <w:r w:rsidR="00033D26">
        <w:rPr>
          <w:lang w:val="da-DK"/>
        </w:rPr>
        <w:t xml:space="preserve">/agro-processors for national </w:t>
      </w:r>
      <w:r w:rsidR="00033D26" w:rsidRPr="00033D26">
        <w:rPr>
          <w:lang w:val="da-DK"/>
        </w:rPr>
        <w:t>market and/or export.</w:t>
      </w:r>
    </w:p>
    <w:p w14:paraId="5B2EFBFF" w14:textId="77777777" w:rsidR="00033D26" w:rsidRDefault="00D361CF" w:rsidP="005967C3">
      <w:pPr>
        <w:pStyle w:val="ListParagraph"/>
        <w:numPr>
          <w:ilvl w:val="0"/>
          <w:numId w:val="8"/>
        </w:numPr>
        <w:spacing w:line="276" w:lineRule="auto"/>
        <w:ind w:left="426" w:hanging="142"/>
      </w:pPr>
      <w:r>
        <w:rPr>
          <w:u w:val="single"/>
        </w:rPr>
        <w:t>Action #</w:t>
      </w:r>
      <w:r w:rsidR="00074D43">
        <w:rPr>
          <w:u w:val="single"/>
        </w:rPr>
        <w:t xml:space="preserve">2.4 </w:t>
      </w:r>
      <w:r>
        <w:rPr>
          <w:u w:val="single"/>
        </w:rPr>
        <w:t xml:space="preserve">- </w:t>
      </w:r>
      <w:r w:rsidR="00F42038" w:rsidRPr="00F42038">
        <w:rPr>
          <w:u w:val="single"/>
        </w:rPr>
        <w:t>Gene bank</w:t>
      </w:r>
      <w:r w:rsidR="00033D26" w:rsidRPr="00033D26">
        <w:rPr>
          <w:u w:val="single"/>
        </w:rPr>
        <w:t>s monitoring</w:t>
      </w:r>
      <w:r w:rsidR="00033D26" w:rsidRPr="00033D26">
        <w:t xml:space="preserve">: </w:t>
      </w:r>
      <w:r w:rsidR="007819EC" w:rsidRPr="00033D26">
        <w:t xml:space="preserve">EBI </w:t>
      </w:r>
      <w:r w:rsidR="00033D26" w:rsidRPr="00033D26">
        <w:t>should establish a cle</w:t>
      </w:r>
      <w:r w:rsidR="00033D26">
        <w:t>ar work</w:t>
      </w:r>
      <w:r w:rsidR="00BD1F04">
        <w:t xml:space="preserve"> </w:t>
      </w:r>
      <w:r w:rsidR="00033D26">
        <w:t xml:space="preserve">plan for monitoring </w:t>
      </w:r>
      <w:r w:rsidR="00F42038" w:rsidRPr="00F42038">
        <w:t>gene bank</w:t>
      </w:r>
      <w:r w:rsidR="00622899">
        <w:t>s</w:t>
      </w:r>
      <w:r w:rsidR="00033D26" w:rsidRPr="00033D26">
        <w:t xml:space="preserve"> in all 4 project sites through (i) periodic field visits, (ii) the provision of technical advice to FV cooperatives and woreda staff (e.g. agricultural bureaus) on </w:t>
      </w:r>
      <w:r w:rsidR="00033D26">
        <w:t xml:space="preserve">the minimum </w:t>
      </w:r>
      <w:r w:rsidR="00033D26" w:rsidRPr="00033D26">
        <w:t xml:space="preserve">requirements to maintain FV </w:t>
      </w:r>
      <w:r w:rsidR="00F42038" w:rsidRPr="00F42038">
        <w:t>gene bank</w:t>
      </w:r>
      <w:r w:rsidR="00622899">
        <w:t>s</w:t>
      </w:r>
      <w:r w:rsidR="00033D26" w:rsidRPr="00033D26">
        <w:t>, (iii) ensur</w:t>
      </w:r>
      <w:r w:rsidR="00033D26">
        <w:t>ing</w:t>
      </w:r>
      <w:r w:rsidR="00033D26" w:rsidRPr="00033D26">
        <w:t xml:space="preserve"> that relevant staff is in charge of the woreda </w:t>
      </w:r>
      <w:r w:rsidR="00F42038" w:rsidRPr="00F42038">
        <w:t>gene bank</w:t>
      </w:r>
      <w:r w:rsidR="00622899">
        <w:t xml:space="preserve"> </w:t>
      </w:r>
      <w:r w:rsidR="00033D26" w:rsidRPr="00033D26">
        <w:t>laboratories</w:t>
      </w:r>
      <w:r w:rsidR="00033D26">
        <w:t>.</w:t>
      </w:r>
    </w:p>
    <w:p w14:paraId="34865ECC" w14:textId="77777777" w:rsidR="004A16B9" w:rsidRPr="00033D26" w:rsidRDefault="00D361CF" w:rsidP="005967C3">
      <w:pPr>
        <w:pStyle w:val="ListParagraph"/>
        <w:numPr>
          <w:ilvl w:val="0"/>
          <w:numId w:val="8"/>
        </w:numPr>
        <w:spacing w:line="276" w:lineRule="auto"/>
        <w:ind w:left="426" w:hanging="142"/>
      </w:pPr>
      <w:r>
        <w:rPr>
          <w:noProof/>
          <w:u w:val="single"/>
        </w:rPr>
        <w:t>Action #</w:t>
      </w:r>
      <w:r w:rsidR="00074D43">
        <w:rPr>
          <w:noProof/>
          <w:u w:val="single"/>
        </w:rPr>
        <w:t>2.5</w:t>
      </w:r>
      <w:r>
        <w:rPr>
          <w:noProof/>
          <w:u w:val="single"/>
        </w:rPr>
        <w:t xml:space="preserve"> - </w:t>
      </w:r>
      <w:r w:rsidR="003F7B69" w:rsidRPr="00622899">
        <w:rPr>
          <w:noProof/>
          <w:u w:val="single"/>
        </w:rPr>
        <w:t>Enset</w:t>
      </w:r>
      <w:r w:rsidR="003F7B69" w:rsidRPr="003F7B69">
        <w:rPr>
          <w:u w:val="single"/>
        </w:rPr>
        <w:t xml:space="preserve"> specific support</w:t>
      </w:r>
      <w:r w:rsidR="003F7B69">
        <w:t>: g</w:t>
      </w:r>
      <w:r w:rsidR="000E76AD" w:rsidRPr="00033D26">
        <w:t>iven the strategic impo</w:t>
      </w:r>
      <w:r w:rsidR="003F7B69">
        <w:t xml:space="preserve">rtance </w:t>
      </w:r>
      <w:r w:rsidR="000E76AD" w:rsidRPr="00033D26">
        <w:t xml:space="preserve">of </w:t>
      </w:r>
      <w:r w:rsidR="000E76AD" w:rsidRPr="00622899">
        <w:rPr>
          <w:noProof/>
        </w:rPr>
        <w:t>enset</w:t>
      </w:r>
      <w:r w:rsidR="003F7B69">
        <w:t xml:space="preserve"> in terms of food security and as a crop that can be used in land degradation reduction, EBI should lobby for the establishment of a specific </w:t>
      </w:r>
      <w:r w:rsidR="003F7B69" w:rsidRPr="00622899">
        <w:rPr>
          <w:noProof/>
        </w:rPr>
        <w:t>enset</w:t>
      </w:r>
      <w:r w:rsidR="003F7B69">
        <w:t xml:space="preserve"> research program/centre to assess its added value within the Ethiopian context.</w:t>
      </w:r>
    </w:p>
    <w:p w14:paraId="21EF86F0" w14:textId="77777777" w:rsidR="009F50D1" w:rsidRDefault="00D361CF" w:rsidP="005967C3">
      <w:pPr>
        <w:pStyle w:val="ListParagraph"/>
        <w:numPr>
          <w:ilvl w:val="0"/>
          <w:numId w:val="8"/>
        </w:numPr>
        <w:spacing w:line="276" w:lineRule="auto"/>
        <w:ind w:left="426" w:hanging="142"/>
      </w:pPr>
      <w:r>
        <w:rPr>
          <w:u w:val="single"/>
        </w:rPr>
        <w:t xml:space="preserve">Action </w:t>
      </w:r>
      <w:r w:rsidR="00074D43">
        <w:rPr>
          <w:u w:val="single"/>
        </w:rPr>
        <w:t>#2.6</w:t>
      </w:r>
      <w:r>
        <w:rPr>
          <w:u w:val="single"/>
        </w:rPr>
        <w:t xml:space="preserve"> - </w:t>
      </w:r>
      <w:r w:rsidR="003F7B69" w:rsidRPr="00797F02">
        <w:rPr>
          <w:u w:val="single"/>
        </w:rPr>
        <w:t>FV extension packages</w:t>
      </w:r>
      <w:r w:rsidR="00190327" w:rsidRPr="00797F02">
        <w:rPr>
          <w:u w:val="single"/>
        </w:rPr>
        <w:t xml:space="preserve"> and seeds</w:t>
      </w:r>
      <w:r w:rsidR="003F7B69">
        <w:t xml:space="preserve">: </w:t>
      </w:r>
      <w:r w:rsidR="000E76AD" w:rsidRPr="003F7B69">
        <w:t xml:space="preserve">EBI </w:t>
      </w:r>
      <w:r w:rsidR="003F7B69">
        <w:t xml:space="preserve">needs to </w:t>
      </w:r>
      <w:r w:rsidR="000E76AD" w:rsidRPr="003F7B69">
        <w:t>coordinate with relevant stakeholders</w:t>
      </w:r>
      <w:r w:rsidR="009F50D1">
        <w:t xml:space="preserve"> (Agriculture, Research, </w:t>
      </w:r>
      <w:r w:rsidR="00190327">
        <w:t>Environment</w:t>
      </w:r>
      <w:r w:rsidR="009F50D1">
        <w:t>…)</w:t>
      </w:r>
      <w:r w:rsidR="000E76AD" w:rsidRPr="003F7B69">
        <w:t xml:space="preserve"> </w:t>
      </w:r>
      <w:r w:rsidR="003F7B69">
        <w:t>on putting o</w:t>
      </w:r>
      <w:r w:rsidR="000E76AD" w:rsidRPr="003F7B69">
        <w:t xml:space="preserve">n </w:t>
      </w:r>
      <w:r w:rsidR="003F7B69">
        <w:t xml:space="preserve">top of </w:t>
      </w:r>
      <w:r w:rsidR="000E76AD" w:rsidRPr="003F7B69">
        <w:t xml:space="preserve">the agenda </w:t>
      </w:r>
      <w:r w:rsidR="00190327">
        <w:t xml:space="preserve">(i) </w:t>
      </w:r>
      <w:r w:rsidR="003F7B69">
        <w:t>the validation of the FV extension packages</w:t>
      </w:r>
      <w:r w:rsidR="00C91D80">
        <w:t xml:space="preserve"> (and still required actions)</w:t>
      </w:r>
      <w:r w:rsidR="003F7B69">
        <w:t xml:space="preserve"> </w:t>
      </w:r>
      <w:r w:rsidR="009F50D1">
        <w:t>so that they become regular extension packages country-wide</w:t>
      </w:r>
      <w:r w:rsidR="00C91D80">
        <w:t xml:space="preserve"> within MoA</w:t>
      </w:r>
      <w:r w:rsidR="0010155A">
        <w:t>N</w:t>
      </w:r>
      <w:r w:rsidR="00C91D80">
        <w:t>R as are other HYV extension packages</w:t>
      </w:r>
      <w:r w:rsidR="00190327">
        <w:t xml:space="preserve">, (ii) the FV seed status (in parallel with </w:t>
      </w:r>
      <w:r w:rsidR="00622899">
        <w:t>tef</w:t>
      </w:r>
      <w:r w:rsidR="00190327">
        <w:t xml:space="preserve"> branding) so that farmers could have access to formal Quality Declared Seeds from registered seed multipliers (e.g. starting with FV cooperatives that sell </w:t>
      </w:r>
      <w:r w:rsidR="00797F02">
        <w:t>seedlings).</w:t>
      </w:r>
    </w:p>
    <w:p w14:paraId="7D185BF5" w14:textId="77777777" w:rsidR="007819EC" w:rsidRDefault="007819EC" w:rsidP="005967C3">
      <w:pPr>
        <w:spacing w:line="276" w:lineRule="auto"/>
      </w:pPr>
    </w:p>
    <w:p w14:paraId="2A8CBDBE" w14:textId="77777777" w:rsidR="007819EC" w:rsidRPr="00033D26" w:rsidRDefault="00033D26" w:rsidP="005967C3">
      <w:pPr>
        <w:spacing w:line="276" w:lineRule="auto"/>
        <w:rPr>
          <w:b/>
        </w:rPr>
      </w:pPr>
      <w:r>
        <w:rPr>
          <w:b/>
        </w:rPr>
        <w:t>Actions a</w:t>
      </w:r>
      <w:r w:rsidR="007819EC" w:rsidRPr="00033D26">
        <w:rPr>
          <w:b/>
        </w:rPr>
        <w:t>t woreda level:</w:t>
      </w:r>
    </w:p>
    <w:p w14:paraId="7457DFB0" w14:textId="425201D4" w:rsidR="007819EC" w:rsidRPr="00797F02" w:rsidRDefault="00074D43" w:rsidP="005967C3">
      <w:pPr>
        <w:pStyle w:val="ListParagraph"/>
        <w:numPr>
          <w:ilvl w:val="0"/>
          <w:numId w:val="8"/>
        </w:numPr>
        <w:spacing w:line="276" w:lineRule="auto"/>
        <w:ind w:left="426" w:hanging="142"/>
      </w:pPr>
      <w:r>
        <w:rPr>
          <w:u w:val="single"/>
        </w:rPr>
        <w:t xml:space="preserve">Action #2.7 - </w:t>
      </w:r>
      <w:r w:rsidR="00E242EB" w:rsidRPr="007A1CE3">
        <w:rPr>
          <w:u w:val="single"/>
        </w:rPr>
        <w:t>R</w:t>
      </w:r>
      <w:r w:rsidR="00797F02" w:rsidRPr="007A1CE3">
        <w:rPr>
          <w:u w:val="single"/>
        </w:rPr>
        <w:t>elationship</w:t>
      </w:r>
      <w:r w:rsidR="00E242EB" w:rsidRPr="007A1CE3">
        <w:rPr>
          <w:u w:val="single"/>
        </w:rPr>
        <w:t xml:space="preserve"> with EBI</w:t>
      </w:r>
      <w:r w:rsidR="00797F02">
        <w:t xml:space="preserve">: the woreda </w:t>
      </w:r>
      <w:r w:rsidR="00E242EB">
        <w:t>A</w:t>
      </w:r>
      <w:r w:rsidR="00797F02">
        <w:t>dministration</w:t>
      </w:r>
      <w:r w:rsidR="00583F62">
        <w:t>s</w:t>
      </w:r>
      <w:r w:rsidR="00797F02">
        <w:t xml:space="preserve"> need to engage </w:t>
      </w:r>
      <w:r w:rsidR="00E242EB" w:rsidRPr="00622899">
        <w:rPr>
          <w:noProof/>
        </w:rPr>
        <w:t>in</w:t>
      </w:r>
      <w:r w:rsidR="00E242EB">
        <w:t xml:space="preserve"> a constructive dialogue with EBI (e.g. through a regular communication mechanism with EBI branches) on following-up the project’s results and potential </w:t>
      </w:r>
      <w:r w:rsidR="00583F62">
        <w:t xml:space="preserve">arising </w:t>
      </w:r>
      <w:r w:rsidR="00E242EB">
        <w:t>issues that might require EBI’s support</w:t>
      </w:r>
      <w:r w:rsidR="00583F62">
        <w:t xml:space="preserve">; a </w:t>
      </w:r>
      <w:r w:rsidR="007819EC" w:rsidRPr="00797F02">
        <w:t xml:space="preserve">monitoring </w:t>
      </w:r>
      <w:r w:rsidR="00583F62">
        <w:t xml:space="preserve">mechanism </w:t>
      </w:r>
      <w:r w:rsidR="007819EC" w:rsidRPr="00797F02">
        <w:t>f</w:t>
      </w:r>
      <w:r w:rsidR="00583F62">
        <w:t>or</w:t>
      </w:r>
      <w:r w:rsidR="007819EC" w:rsidRPr="00797F02">
        <w:t xml:space="preserve"> </w:t>
      </w:r>
      <w:r w:rsidR="00E242EB">
        <w:t xml:space="preserve">FV areas should set up </w:t>
      </w:r>
      <w:r w:rsidR="007819EC" w:rsidRPr="00797F02">
        <w:t xml:space="preserve">through DA or Forestry / Land Administration </w:t>
      </w:r>
      <w:r w:rsidR="00E242EB">
        <w:t xml:space="preserve">in order </w:t>
      </w:r>
      <w:r w:rsidR="006D313A">
        <w:t xml:space="preserve">to </w:t>
      </w:r>
      <w:r w:rsidR="00E242EB">
        <w:t>assess the level of conservation of FV and the trends</w:t>
      </w:r>
      <w:r w:rsidR="00583F62">
        <w:t xml:space="preserve"> of FV</w:t>
      </w:r>
      <w:r w:rsidR="00E242EB">
        <w:t xml:space="preserve"> farmed areas.</w:t>
      </w:r>
    </w:p>
    <w:p w14:paraId="6A2D4F95" w14:textId="5F1CE7EC" w:rsidR="00583F62" w:rsidRDefault="00074D43" w:rsidP="005967C3">
      <w:pPr>
        <w:pStyle w:val="ListParagraph"/>
        <w:numPr>
          <w:ilvl w:val="0"/>
          <w:numId w:val="8"/>
        </w:numPr>
        <w:spacing w:line="276" w:lineRule="auto"/>
        <w:ind w:left="426" w:hanging="142"/>
      </w:pPr>
      <w:r>
        <w:rPr>
          <w:u w:val="single"/>
        </w:rPr>
        <w:t xml:space="preserve">Action #2.8 - </w:t>
      </w:r>
      <w:r w:rsidR="007819EC" w:rsidRPr="007A1CE3">
        <w:rPr>
          <w:u w:val="single"/>
        </w:rPr>
        <w:t xml:space="preserve">Agricultural </w:t>
      </w:r>
      <w:r w:rsidR="00583F62" w:rsidRPr="007A1CE3">
        <w:rPr>
          <w:u w:val="single"/>
        </w:rPr>
        <w:t>Bureaus</w:t>
      </w:r>
      <w:r w:rsidR="00583F62">
        <w:t>:</w:t>
      </w:r>
      <w:r w:rsidR="007819EC" w:rsidRPr="00797F02">
        <w:t xml:space="preserve"> </w:t>
      </w:r>
      <w:r w:rsidR="00E242EB">
        <w:t>staff should continue disseminating FV e</w:t>
      </w:r>
      <w:r w:rsidR="007819EC" w:rsidRPr="00797F02">
        <w:t>xtension packages</w:t>
      </w:r>
      <w:r w:rsidR="00E242EB">
        <w:t xml:space="preserve"> within the woreda and take any opportunity to inform other woreda’s </w:t>
      </w:r>
      <w:r w:rsidR="00E242EB" w:rsidRPr="00622899">
        <w:rPr>
          <w:noProof/>
        </w:rPr>
        <w:t>colle</w:t>
      </w:r>
      <w:r w:rsidR="00622899">
        <w:rPr>
          <w:noProof/>
        </w:rPr>
        <w:t>a</w:t>
      </w:r>
      <w:r w:rsidR="00E242EB" w:rsidRPr="00622899">
        <w:rPr>
          <w:noProof/>
        </w:rPr>
        <w:t>gues</w:t>
      </w:r>
      <w:r w:rsidR="00E242EB">
        <w:t xml:space="preserve"> on the FV extension packages</w:t>
      </w:r>
      <w:r w:rsidR="007A1CE3">
        <w:t xml:space="preserve"> (e.g. propose systematically F</w:t>
      </w:r>
      <w:r w:rsidR="006D313A">
        <w:t>V</w:t>
      </w:r>
      <w:r w:rsidR="007A1CE3">
        <w:t xml:space="preserve"> extension package presentations when travelling outside the woreda wherever relevant).</w:t>
      </w:r>
    </w:p>
    <w:p w14:paraId="6752EFA7" w14:textId="77777777" w:rsidR="007A1CE3" w:rsidRPr="00797F02" w:rsidRDefault="00074D43" w:rsidP="005967C3">
      <w:pPr>
        <w:pStyle w:val="ListParagraph"/>
        <w:numPr>
          <w:ilvl w:val="0"/>
          <w:numId w:val="8"/>
        </w:numPr>
        <w:spacing w:line="276" w:lineRule="auto"/>
        <w:ind w:left="426" w:hanging="142"/>
      </w:pPr>
      <w:r>
        <w:rPr>
          <w:u w:val="single"/>
        </w:rPr>
        <w:t xml:space="preserve">Action #2.9 - </w:t>
      </w:r>
      <w:r w:rsidR="00583F62" w:rsidRPr="007A1CE3">
        <w:rPr>
          <w:u w:val="single"/>
        </w:rPr>
        <w:t>Cooperative Offices</w:t>
      </w:r>
      <w:r w:rsidR="00583F62">
        <w:t xml:space="preserve">: need to </w:t>
      </w:r>
      <w:r w:rsidR="00583F62" w:rsidRPr="00797F02">
        <w:t xml:space="preserve">follow-up </w:t>
      </w:r>
      <w:r w:rsidR="00583F62">
        <w:t xml:space="preserve">the development of FV cooperatives and provide whenever relevant support through administrative, financial and managerial capacity building (e.g. </w:t>
      </w:r>
      <w:r w:rsidR="00583F62" w:rsidRPr="00797F02">
        <w:t>facilitate access to credit, market linkages</w:t>
      </w:r>
      <w:r w:rsidR="00583F62">
        <w:t>…</w:t>
      </w:r>
      <w:r w:rsidR="00583F62" w:rsidRPr="00797F02">
        <w:t>)</w:t>
      </w:r>
      <w:r w:rsidR="00583F62">
        <w:t>.</w:t>
      </w:r>
      <w:r w:rsidR="007A1CE3">
        <w:t xml:space="preserve"> </w:t>
      </w:r>
      <w:r w:rsidR="007A1CE3" w:rsidRPr="00622899">
        <w:rPr>
          <w:noProof/>
        </w:rPr>
        <w:t>Yayu</w:t>
      </w:r>
      <w:r w:rsidR="007A1CE3">
        <w:t xml:space="preserve"> Cooperative Office should follow-up the cooperatives in assessing what are their options for continued </w:t>
      </w:r>
      <w:r w:rsidR="007A1CE3" w:rsidRPr="00797F02">
        <w:t xml:space="preserve">Forest Coffee certification </w:t>
      </w:r>
      <w:r w:rsidR="007A1CE3" w:rsidRPr="00797F02">
        <w:lastRenderedPageBreak/>
        <w:t xml:space="preserve">and </w:t>
      </w:r>
      <w:r w:rsidR="007A1CE3">
        <w:t xml:space="preserve">for the </w:t>
      </w:r>
      <w:r w:rsidR="007A1CE3" w:rsidRPr="00797F02">
        <w:t xml:space="preserve">establishment of </w:t>
      </w:r>
      <w:r w:rsidR="007A1CE3">
        <w:t xml:space="preserve">a Forest Coffee </w:t>
      </w:r>
      <w:r w:rsidR="007A1CE3" w:rsidRPr="00797F02">
        <w:t>Union</w:t>
      </w:r>
      <w:r w:rsidR="007A1CE3">
        <w:t xml:space="preserve">; Angacha’s </w:t>
      </w:r>
      <w:r w:rsidR="00B24CD8">
        <w:t>Cooperative</w:t>
      </w:r>
      <w:r w:rsidR="007A1CE3">
        <w:t xml:space="preserve"> Office should accompany the establishment of the b</w:t>
      </w:r>
      <w:r w:rsidR="007A1CE3" w:rsidRPr="00797F02">
        <w:t>ulla agro-processing factory</w:t>
      </w:r>
      <w:r w:rsidR="007A1CE3">
        <w:t xml:space="preserve"> and assess how the cooperative could access credit for capital investment or use it as a revolving fund…</w:t>
      </w:r>
      <w:r w:rsidR="00B24CD8">
        <w:t xml:space="preserve">; Minjar </w:t>
      </w:r>
      <w:r w:rsidR="00B24CD8" w:rsidRPr="00622899">
        <w:rPr>
          <w:noProof/>
        </w:rPr>
        <w:t>Shenkora</w:t>
      </w:r>
      <w:r w:rsidR="00B24CD8">
        <w:t>’ Cooperative Office should accompany the FV cooperative in finalising the necessary measures to achieve FV branding.</w:t>
      </w:r>
    </w:p>
    <w:p w14:paraId="73C0C26A" w14:textId="5721BB6C" w:rsidR="007819EC" w:rsidRDefault="00074D43" w:rsidP="005967C3">
      <w:pPr>
        <w:pStyle w:val="ListParagraph"/>
        <w:numPr>
          <w:ilvl w:val="0"/>
          <w:numId w:val="8"/>
        </w:numPr>
        <w:spacing w:line="276" w:lineRule="auto"/>
        <w:ind w:left="426" w:hanging="142"/>
      </w:pPr>
      <w:r>
        <w:rPr>
          <w:u w:val="single"/>
        </w:rPr>
        <w:t xml:space="preserve">Action #2.10 - </w:t>
      </w:r>
      <w:r w:rsidR="00583F62" w:rsidRPr="007A1CE3">
        <w:rPr>
          <w:u w:val="single"/>
        </w:rPr>
        <w:t>Environment Offices</w:t>
      </w:r>
      <w:r w:rsidR="00583F62">
        <w:t>: need to monitor how farmers follow by-laws</w:t>
      </w:r>
      <w:r w:rsidR="007A1CE3">
        <w:t xml:space="preserve">, assess whether the incentives and mechanisms are adapted or not to the woreda conditions, suggest amendments if necessary and take any opportunity to inform other woredas’ colleges on the inclusion of by-law as a tool to enhance </w:t>
      </w:r>
      <w:r w:rsidR="007A1CE3" w:rsidRPr="00622899">
        <w:rPr>
          <w:noProof/>
        </w:rPr>
        <w:t>agrobiodiversity</w:t>
      </w:r>
      <w:r w:rsidR="007A1CE3">
        <w:t xml:space="preserve"> conservation (</w:t>
      </w:r>
      <w:r w:rsidR="00E242EB">
        <w:t xml:space="preserve">e.g. propose systematically </w:t>
      </w:r>
      <w:r w:rsidR="00583F62">
        <w:t>F</w:t>
      </w:r>
      <w:r w:rsidR="00547D79">
        <w:t>V</w:t>
      </w:r>
      <w:r w:rsidR="00E242EB">
        <w:t xml:space="preserve"> extension package presentations when travelling outside the woreda wherever relevant).</w:t>
      </w:r>
    </w:p>
    <w:p w14:paraId="44EF5A2A" w14:textId="77777777" w:rsidR="00B24CD8" w:rsidRDefault="00B24CD8" w:rsidP="005967C3">
      <w:pPr>
        <w:spacing w:line="276" w:lineRule="auto"/>
        <w:ind w:left="284"/>
      </w:pPr>
    </w:p>
    <w:p w14:paraId="2D62C843" w14:textId="77777777" w:rsidR="008F73ED" w:rsidRPr="00CB6749" w:rsidRDefault="007D6188" w:rsidP="00BC62BA">
      <w:pPr>
        <w:pStyle w:val="Heading3"/>
      </w:pPr>
      <w:bookmarkStart w:id="80" w:name="_Toc449960364"/>
      <w:r>
        <w:t>Proposals for future directions underlining main objectives</w:t>
      </w:r>
      <w:bookmarkEnd w:id="80"/>
    </w:p>
    <w:p w14:paraId="41A9855C" w14:textId="77777777" w:rsidR="00DA25CF" w:rsidRPr="00033D26" w:rsidRDefault="00DA25CF" w:rsidP="00DA25CF">
      <w:pPr>
        <w:spacing w:line="276" w:lineRule="auto"/>
        <w:rPr>
          <w:b/>
        </w:rPr>
      </w:pPr>
      <w:r>
        <w:rPr>
          <w:b/>
        </w:rPr>
        <w:t xml:space="preserve">Raising the profile of </w:t>
      </w:r>
      <w:r w:rsidRPr="00622899">
        <w:rPr>
          <w:b/>
          <w:noProof/>
        </w:rPr>
        <w:t>agrobiodiversity</w:t>
      </w:r>
      <w:r>
        <w:rPr>
          <w:b/>
        </w:rPr>
        <w:t xml:space="preserve"> conservation</w:t>
      </w:r>
      <w:r w:rsidRPr="00033D26">
        <w:rPr>
          <w:b/>
        </w:rPr>
        <w:t>:</w:t>
      </w:r>
    </w:p>
    <w:p w14:paraId="1F6DFE27" w14:textId="77777777" w:rsidR="00712C35" w:rsidRDefault="00074D43" w:rsidP="00712C35">
      <w:pPr>
        <w:pStyle w:val="ListParagraph"/>
        <w:numPr>
          <w:ilvl w:val="0"/>
          <w:numId w:val="8"/>
        </w:numPr>
        <w:spacing w:line="276" w:lineRule="auto"/>
        <w:ind w:left="426" w:hanging="142"/>
      </w:pPr>
      <w:r>
        <w:rPr>
          <w:u w:val="single"/>
        </w:rPr>
        <w:t xml:space="preserve">Proposal #1 - </w:t>
      </w:r>
      <w:r w:rsidR="00712C35" w:rsidRPr="00712C35">
        <w:rPr>
          <w:u w:val="single"/>
        </w:rPr>
        <w:t xml:space="preserve">GoE agenda on </w:t>
      </w:r>
      <w:r w:rsidR="00712C35" w:rsidRPr="00622899">
        <w:rPr>
          <w:noProof/>
          <w:u w:val="single"/>
        </w:rPr>
        <w:t>agrobiodiversity</w:t>
      </w:r>
      <w:r w:rsidR="00712C35">
        <w:t xml:space="preserve">: EBI should lobby for the establishment of a permanent inter-sectoral platform/working group on </w:t>
      </w:r>
      <w:r w:rsidR="00712C35" w:rsidRPr="00622899">
        <w:rPr>
          <w:noProof/>
        </w:rPr>
        <w:t>agrobiodiversity</w:t>
      </w:r>
      <w:r w:rsidR="00712C35">
        <w:t xml:space="preserve"> as a strategy </w:t>
      </w:r>
      <w:r w:rsidR="0010155A">
        <w:t xml:space="preserve">to </w:t>
      </w:r>
      <w:r w:rsidR="00712C35">
        <w:t xml:space="preserve">keep the issue on top of ministries’ agendas, in particular for deciding on future developments / projects &amp; interventions, policies and responsibilities’ sharing as well as for reaching a common position on the next steps in </w:t>
      </w:r>
      <w:r w:rsidR="00712C35" w:rsidRPr="00622899">
        <w:rPr>
          <w:noProof/>
        </w:rPr>
        <w:t>agrobiodiversity</w:t>
      </w:r>
      <w:r w:rsidR="00712C35">
        <w:t xml:space="preserve"> conservation in Ethiopia.</w:t>
      </w:r>
    </w:p>
    <w:p w14:paraId="59BBEEF0" w14:textId="77777777" w:rsidR="00B2530B" w:rsidRDefault="00074D43" w:rsidP="00712C35">
      <w:pPr>
        <w:pStyle w:val="ListParagraph"/>
        <w:numPr>
          <w:ilvl w:val="0"/>
          <w:numId w:val="8"/>
        </w:numPr>
        <w:spacing w:line="276" w:lineRule="auto"/>
        <w:ind w:left="426" w:hanging="142"/>
      </w:pPr>
      <w:r>
        <w:rPr>
          <w:u w:val="single"/>
        </w:rPr>
        <w:t xml:space="preserve">Proposal #2 - </w:t>
      </w:r>
      <w:r w:rsidR="00B2530B" w:rsidRPr="00BD516B">
        <w:rPr>
          <w:u w:val="single"/>
        </w:rPr>
        <w:t xml:space="preserve">Geographic </w:t>
      </w:r>
      <w:r w:rsidR="00712C35" w:rsidRPr="00BD516B">
        <w:rPr>
          <w:u w:val="single"/>
        </w:rPr>
        <w:t>ex</w:t>
      </w:r>
      <w:r w:rsidR="00B2530B" w:rsidRPr="00BD516B">
        <w:rPr>
          <w:u w:val="single"/>
        </w:rPr>
        <w:t>pansion</w:t>
      </w:r>
      <w:r w:rsidR="00712C35">
        <w:t>:</w:t>
      </w:r>
      <w:r w:rsidR="0078139F">
        <w:t xml:space="preserve"> efforts should be made to expand the support of all four FV crops</w:t>
      </w:r>
      <w:r w:rsidR="00F94899">
        <w:t xml:space="preserve"> to other relevant communities and regions; for that purpose, </w:t>
      </w:r>
      <w:r w:rsidR="00BD516B">
        <w:t>it would be necessary to validate the main project’s results (e.g. by-laws, extension packages) and raise awareness of potential newly targeted woredas</w:t>
      </w:r>
      <w:r w:rsidR="00AD35E0">
        <w:t>, zones, regions</w:t>
      </w:r>
      <w:r w:rsidR="00BD516B">
        <w:t>.</w:t>
      </w:r>
    </w:p>
    <w:p w14:paraId="19CA660D" w14:textId="77777777" w:rsidR="00391085" w:rsidRPr="00712C35" w:rsidRDefault="00074D43" w:rsidP="00712C35">
      <w:pPr>
        <w:pStyle w:val="ListParagraph"/>
        <w:numPr>
          <w:ilvl w:val="0"/>
          <w:numId w:val="8"/>
        </w:numPr>
        <w:spacing w:line="276" w:lineRule="auto"/>
        <w:ind w:left="426" w:hanging="142"/>
      </w:pPr>
      <w:r>
        <w:rPr>
          <w:u w:val="single"/>
        </w:rPr>
        <w:t xml:space="preserve">Proposal #3 - </w:t>
      </w:r>
      <w:r w:rsidR="00391085">
        <w:rPr>
          <w:u w:val="single"/>
        </w:rPr>
        <w:t>Decentralisation</w:t>
      </w:r>
      <w:r w:rsidR="00391085" w:rsidRPr="00391085">
        <w:t>:</w:t>
      </w:r>
      <w:r w:rsidR="00391085">
        <w:t xml:space="preserve"> from now on, agro-biodiversity conservation support should be decentralised to relevant EBI regional centres as these are closer to the field and woredas.</w:t>
      </w:r>
    </w:p>
    <w:p w14:paraId="04B9B3AE" w14:textId="77777777" w:rsidR="007819EC" w:rsidRDefault="00074D43" w:rsidP="00712C35">
      <w:pPr>
        <w:pStyle w:val="ListParagraph"/>
        <w:numPr>
          <w:ilvl w:val="0"/>
          <w:numId w:val="8"/>
        </w:numPr>
        <w:spacing w:line="276" w:lineRule="auto"/>
        <w:ind w:left="426" w:hanging="142"/>
      </w:pPr>
      <w:r>
        <w:rPr>
          <w:u w:val="single"/>
        </w:rPr>
        <w:t xml:space="preserve">Proposal #4 - </w:t>
      </w:r>
      <w:r w:rsidR="00B2530B" w:rsidRPr="00BD516B">
        <w:rPr>
          <w:u w:val="single"/>
        </w:rPr>
        <w:t>Crop diversification</w:t>
      </w:r>
      <w:r w:rsidR="00712C35">
        <w:t xml:space="preserve">: </w:t>
      </w:r>
      <w:r w:rsidR="00BD516B">
        <w:t xml:space="preserve">the successful proof of concept of the project should entice GoE to </w:t>
      </w:r>
      <w:r w:rsidR="0023785D">
        <w:t>consider the</w:t>
      </w:r>
      <w:r w:rsidR="00AD35E0">
        <w:t xml:space="preserve"> inclusion of </w:t>
      </w:r>
      <w:r w:rsidR="00E605EC">
        <w:t xml:space="preserve">other </w:t>
      </w:r>
      <w:r w:rsidR="0023785D">
        <w:t xml:space="preserve">key </w:t>
      </w:r>
      <w:r w:rsidR="007819EC" w:rsidRPr="00712C35">
        <w:t>crop</w:t>
      </w:r>
      <w:r w:rsidR="00AD35E0">
        <w:t xml:space="preserve">s </w:t>
      </w:r>
      <w:r w:rsidR="0023785D">
        <w:t>for which FV are endangered</w:t>
      </w:r>
      <w:r w:rsidR="00E342BE">
        <w:t xml:space="preserve"> </w:t>
      </w:r>
      <w:r w:rsidR="00E342BE" w:rsidRPr="00712C35">
        <w:t xml:space="preserve">(barley, chickpea, sesame, </w:t>
      </w:r>
      <w:r w:rsidR="00E342BE">
        <w:t>[noug]</w:t>
      </w:r>
      <w:r w:rsidR="00E342BE" w:rsidRPr="00712C35">
        <w:t>, lentils, and sorghum</w:t>
      </w:r>
      <w:r w:rsidR="00E342BE">
        <w:t>)</w:t>
      </w:r>
      <w:r w:rsidR="0023785D">
        <w:t>.</w:t>
      </w:r>
      <w:r w:rsidR="00107A27" w:rsidRPr="00107A27">
        <w:t xml:space="preserve"> </w:t>
      </w:r>
      <w:r w:rsidR="00107A27">
        <w:t>For that purpose, the r</w:t>
      </w:r>
      <w:r w:rsidR="00107A27" w:rsidRPr="00712C35">
        <w:t xml:space="preserve">elevance of </w:t>
      </w:r>
      <w:r w:rsidR="00107A27">
        <w:t xml:space="preserve">FV </w:t>
      </w:r>
      <w:r w:rsidR="00107A27" w:rsidRPr="00712C35">
        <w:t>extension packages</w:t>
      </w:r>
      <w:r w:rsidR="00E605EC">
        <w:t xml:space="preserve"> for new crops </w:t>
      </w:r>
      <w:r w:rsidR="00107A27">
        <w:t xml:space="preserve">should be assessed </w:t>
      </w:r>
      <w:r w:rsidR="00107A27" w:rsidRPr="00712C35">
        <w:t>in collaboration with EBI</w:t>
      </w:r>
      <w:r w:rsidR="00107A27">
        <w:t>.</w:t>
      </w:r>
    </w:p>
    <w:p w14:paraId="632EBB1A" w14:textId="77777777" w:rsidR="00DA25CF" w:rsidRDefault="00074D43" w:rsidP="00DA25CF">
      <w:pPr>
        <w:pStyle w:val="ListParagraph"/>
        <w:numPr>
          <w:ilvl w:val="0"/>
          <w:numId w:val="8"/>
        </w:numPr>
        <w:spacing w:line="276" w:lineRule="auto"/>
        <w:ind w:left="426" w:hanging="142"/>
      </w:pPr>
      <w:r>
        <w:rPr>
          <w:u w:val="single"/>
        </w:rPr>
        <w:t xml:space="preserve">Proposal #5 - </w:t>
      </w:r>
      <w:r w:rsidR="0023785D">
        <w:rPr>
          <w:u w:val="single"/>
        </w:rPr>
        <w:t>W</w:t>
      </w:r>
      <w:r w:rsidR="0023785D" w:rsidRPr="0023785D">
        <w:rPr>
          <w:u w:val="single"/>
        </w:rPr>
        <w:t xml:space="preserve">oredas </w:t>
      </w:r>
      <w:r w:rsidR="0023785D">
        <w:rPr>
          <w:u w:val="single"/>
        </w:rPr>
        <w:t xml:space="preserve">awareness raising </w:t>
      </w:r>
      <w:r w:rsidR="0023785D" w:rsidRPr="0023785D">
        <w:rPr>
          <w:u w:val="single"/>
        </w:rPr>
        <w:t xml:space="preserve">on </w:t>
      </w:r>
      <w:r w:rsidR="0023785D" w:rsidRPr="00622899">
        <w:rPr>
          <w:noProof/>
          <w:u w:val="single"/>
        </w:rPr>
        <w:t>agrobiodiversity</w:t>
      </w:r>
      <w:r w:rsidR="00274C20">
        <w:rPr>
          <w:u w:val="single"/>
        </w:rPr>
        <w:t xml:space="preserve"> conservation</w:t>
      </w:r>
      <w:r w:rsidR="0023785D">
        <w:t>: the EBI</w:t>
      </w:r>
      <w:r w:rsidR="00274C20">
        <w:t xml:space="preserve"> in collaboration with relevant ministries and </w:t>
      </w:r>
      <w:r w:rsidR="0023785D">
        <w:t xml:space="preserve">through its </w:t>
      </w:r>
      <w:r w:rsidR="00E342BE">
        <w:t xml:space="preserve">new </w:t>
      </w:r>
      <w:r w:rsidR="0023785D">
        <w:t xml:space="preserve">regional centres </w:t>
      </w:r>
      <w:r w:rsidR="00E605EC">
        <w:t xml:space="preserve">network </w:t>
      </w:r>
      <w:r w:rsidR="0023785D">
        <w:t xml:space="preserve">should facilitate the articulation </w:t>
      </w:r>
      <w:r w:rsidR="007819EC" w:rsidRPr="00712C35">
        <w:t xml:space="preserve">between project woredas and other woredas willing to </w:t>
      </w:r>
      <w:r w:rsidR="00DA6327">
        <w:t xml:space="preserve">conserve </w:t>
      </w:r>
      <w:r w:rsidR="00E342BE">
        <w:t>FV</w:t>
      </w:r>
      <w:r w:rsidR="00E605EC">
        <w:t xml:space="preserve"> to formulate awareness raising interventions for the existing four crops</w:t>
      </w:r>
      <w:r w:rsidR="00E342BE">
        <w:t>.</w:t>
      </w:r>
    </w:p>
    <w:p w14:paraId="12CCCAAF" w14:textId="77777777" w:rsidR="003E7B6B" w:rsidRPr="003E7B6B" w:rsidRDefault="00074D43" w:rsidP="003E7B6B">
      <w:pPr>
        <w:numPr>
          <w:ilvl w:val="0"/>
          <w:numId w:val="8"/>
        </w:numPr>
        <w:spacing w:line="276" w:lineRule="auto"/>
        <w:ind w:left="426" w:hanging="142"/>
      </w:pPr>
      <w:r>
        <w:rPr>
          <w:u w:val="single"/>
        </w:rPr>
        <w:t xml:space="preserve">Proposal #6 - </w:t>
      </w:r>
      <w:r w:rsidR="003E7B6B" w:rsidRPr="003E7B6B">
        <w:rPr>
          <w:u w:val="single"/>
          <w:lang w:val="da-DK"/>
        </w:rPr>
        <w:t xml:space="preserve">Linking on-farm </w:t>
      </w:r>
      <w:r w:rsidR="00F42038" w:rsidRPr="00F42038">
        <w:rPr>
          <w:u w:val="single"/>
          <w:lang w:val="da-DK"/>
        </w:rPr>
        <w:t>gene bank</w:t>
      </w:r>
      <w:r w:rsidR="00622899">
        <w:rPr>
          <w:u w:val="single"/>
          <w:lang w:val="da-DK"/>
        </w:rPr>
        <w:t>s</w:t>
      </w:r>
      <w:r w:rsidR="003E7B6B" w:rsidRPr="003E7B6B">
        <w:rPr>
          <w:u w:val="single"/>
          <w:lang w:val="da-DK"/>
        </w:rPr>
        <w:t xml:space="preserve"> with research</w:t>
      </w:r>
      <w:r w:rsidR="003E7B6B">
        <w:rPr>
          <w:lang w:val="da-DK"/>
        </w:rPr>
        <w:t>: it is necessary to link agricultural research (MoA</w:t>
      </w:r>
      <w:r w:rsidR="0010155A">
        <w:rPr>
          <w:lang w:val="da-DK"/>
        </w:rPr>
        <w:t>N</w:t>
      </w:r>
      <w:r w:rsidR="003E7B6B">
        <w:rPr>
          <w:lang w:val="da-DK"/>
        </w:rPr>
        <w:t xml:space="preserve">R and universities) with FV </w:t>
      </w:r>
      <w:r w:rsidR="00F42038" w:rsidRPr="00F42038">
        <w:rPr>
          <w:lang w:val="da-DK"/>
        </w:rPr>
        <w:t>gene bank</w:t>
      </w:r>
      <w:r w:rsidR="00622899">
        <w:rPr>
          <w:lang w:val="da-DK"/>
        </w:rPr>
        <w:t>s</w:t>
      </w:r>
      <w:r w:rsidR="003E7B6B" w:rsidRPr="00622899">
        <w:rPr>
          <w:noProof/>
          <w:lang w:val="da-DK"/>
        </w:rPr>
        <w:t>,</w:t>
      </w:r>
      <w:r w:rsidR="003E7B6B">
        <w:rPr>
          <w:lang w:val="da-DK"/>
        </w:rPr>
        <w:t xml:space="preserve"> including through donors as they are also the primary </w:t>
      </w:r>
      <w:r w:rsidR="003E7B6B" w:rsidRPr="00622899">
        <w:rPr>
          <w:noProof/>
          <w:lang w:val="da-DK"/>
        </w:rPr>
        <w:t>benefic</w:t>
      </w:r>
      <w:r w:rsidR="00622899">
        <w:rPr>
          <w:noProof/>
          <w:lang w:val="da-DK"/>
        </w:rPr>
        <w:t>ia</w:t>
      </w:r>
      <w:r w:rsidR="003E7B6B" w:rsidRPr="00622899">
        <w:rPr>
          <w:noProof/>
          <w:lang w:val="da-DK"/>
        </w:rPr>
        <w:t>ries</w:t>
      </w:r>
      <w:r w:rsidR="003E7B6B">
        <w:rPr>
          <w:lang w:val="da-DK"/>
        </w:rPr>
        <w:t xml:space="preserve"> of FV (crops’ primeval gene pools that can be useful for improving HYV); this linkage is also a relevant strategy </w:t>
      </w:r>
      <w:r w:rsidR="003E7B6B" w:rsidRPr="007819EC">
        <w:rPr>
          <w:lang w:val="da-DK"/>
        </w:rPr>
        <w:t>to involve federal level</w:t>
      </w:r>
      <w:r w:rsidR="003E7B6B">
        <w:rPr>
          <w:lang w:val="da-DK"/>
        </w:rPr>
        <w:t xml:space="preserve"> (MoA</w:t>
      </w:r>
      <w:r w:rsidR="0010155A">
        <w:rPr>
          <w:lang w:val="da-DK"/>
        </w:rPr>
        <w:t>N</w:t>
      </w:r>
      <w:r w:rsidR="003E7B6B">
        <w:rPr>
          <w:lang w:val="da-DK"/>
        </w:rPr>
        <w:t>R – agricu</w:t>
      </w:r>
      <w:r w:rsidR="0010155A">
        <w:rPr>
          <w:lang w:val="da-DK"/>
        </w:rPr>
        <w:t>ltu</w:t>
      </w:r>
      <w:r w:rsidR="003E7B6B">
        <w:rPr>
          <w:lang w:val="da-DK"/>
        </w:rPr>
        <w:t xml:space="preserve">ral research) and for </w:t>
      </w:r>
      <w:r w:rsidR="00F42038" w:rsidRPr="00F42038">
        <w:rPr>
          <w:lang w:val="da-DK"/>
        </w:rPr>
        <w:t>gene bank</w:t>
      </w:r>
      <w:r w:rsidR="00622899">
        <w:rPr>
          <w:lang w:val="da-DK"/>
        </w:rPr>
        <w:t>s</w:t>
      </w:r>
      <w:r w:rsidR="003E7B6B">
        <w:rPr>
          <w:lang w:val="da-DK"/>
        </w:rPr>
        <w:t xml:space="preserve"> sustainability.</w:t>
      </w:r>
    </w:p>
    <w:p w14:paraId="107B67E1" w14:textId="44850B68" w:rsidR="00DA25CF" w:rsidRPr="00DA25CF" w:rsidRDefault="003E7B6B" w:rsidP="00DA25CF">
      <w:pPr>
        <w:spacing w:line="276" w:lineRule="auto"/>
      </w:pPr>
      <w:r>
        <w:t xml:space="preserve"> </w:t>
      </w:r>
      <w:r w:rsidR="00B07D50">
        <w:rPr>
          <w:b/>
        </w:rPr>
        <w:t>Supporting the development of farmers’ cooperatives</w:t>
      </w:r>
      <w:r w:rsidR="00DA25CF" w:rsidRPr="00DA25CF">
        <w:rPr>
          <w:b/>
        </w:rPr>
        <w:t>:</w:t>
      </w:r>
    </w:p>
    <w:p w14:paraId="694CD038" w14:textId="77777777" w:rsidR="00125740" w:rsidRDefault="00074D43" w:rsidP="00712C35">
      <w:pPr>
        <w:pStyle w:val="ListParagraph"/>
        <w:numPr>
          <w:ilvl w:val="0"/>
          <w:numId w:val="8"/>
        </w:numPr>
        <w:spacing w:line="276" w:lineRule="auto"/>
        <w:ind w:left="426" w:hanging="142"/>
      </w:pPr>
      <w:r>
        <w:rPr>
          <w:u w:val="single"/>
        </w:rPr>
        <w:t xml:space="preserve">Proposal #7 - </w:t>
      </w:r>
      <w:r w:rsidR="00107A27" w:rsidRPr="00622899">
        <w:rPr>
          <w:noProof/>
          <w:u w:val="single"/>
        </w:rPr>
        <w:t>Issue</w:t>
      </w:r>
      <w:r w:rsidR="00107A27" w:rsidRPr="00107A27">
        <w:rPr>
          <w:u w:val="single"/>
        </w:rPr>
        <w:t xml:space="preserve"> of low volumes</w:t>
      </w:r>
      <w:r w:rsidR="00107A27">
        <w:t xml:space="preserve">: </w:t>
      </w:r>
      <w:r w:rsidR="00DA6327">
        <w:t>this is a major obstacle for FV sustainable commercialisation</w:t>
      </w:r>
      <w:r w:rsidR="00125740">
        <w:t>;</w:t>
      </w:r>
      <w:r w:rsidR="00DA6327">
        <w:t xml:space="preserve"> </w:t>
      </w:r>
      <w:r w:rsidR="00125740">
        <w:t>little FV production is an impediment for successful agro-processing or competitive bulk selling by FV cooperatives. E</w:t>
      </w:r>
      <w:r w:rsidR="00107A27">
        <w:t xml:space="preserve">mphasis should be put on increasing FV production volumes through (i) farmer’s </w:t>
      </w:r>
      <w:r w:rsidR="00107A27">
        <w:lastRenderedPageBreak/>
        <w:t xml:space="preserve">awareness raising activities to increase </w:t>
      </w:r>
      <w:r w:rsidR="00E605EC">
        <w:t xml:space="preserve">cooperatives’ </w:t>
      </w:r>
      <w:r w:rsidR="00107A27">
        <w:t>membership</w:t>
      </w:r>
      <w:r w:rsidR="00125740">
        <w:t>,</w:t>
      </w:r>
      <w:r w:rsidR="00DA6327">
        <w:t xml:space="preserve"> (ii) the provision of technical expertise </w:t>
      </w:r>
      <w:r w:rsidR="00E605EC">
        <w:t xml:space="preserve">to existing cooperatives </w:t>
      </w:r>
      <w:r w:rsidR="00DA6327">
        <w:t xml:space="preserve">by </w:t>
      </w:r>
      <w:r w:rsidR="00107A27">
        <w:t xml:space="preserve">woreda </w:t>
      </w:r>
      <w:r w:rsidR="00125740">
        <w:t>agricultural bureaus</w:t>
      </w:r>
      <w:r w:rsidR="00DA6327">
        <w:t xml:space="preserve"> </w:t>
      </w:r>
      <w:r w:rsidR="00125740">
        <w:t xml:space="preserve">and (iii) overall awareness raising in other woredas to possibly ignite interest </w:t>
      </w:r>
      <w:r w:rsidR="00622899">
        <w:rPr>
          <w:noProof/>
        </w:rPr>
        <w:t>i</w:t>
      </w:r>
      <w:r w:rsidR="00125740" w:rsidRPr="00622899">
        <w:rPr>
          <w:noProof/>
        </w:rPr>
        <w:t>n</w:t>
      </w:r>
      <w:r w:rsidR="00125740">
        <w:t xml:space="preserve"> FV conservation in other areas</w:t>
      </w:r>
      <w:r w:rsidR="00E605EC">
        <w:t xml:space="preserve"> (as mentioned above)</w:t>
      </w:r>
      <w:r w:rsidR="00125740">
        <w:t>.</w:t>
      </w:r>
    </w:p>
    <w:p w14:paraId="42DCD800" w14:textId="77777777" w:rsidR="00B07D50" w:rsidRDefault="00074D43" w:rsidP="00B07D50">
      <w:pPr>
        <w:pStyle w:val="ListParagraph"/>
        <w:numPr>
          <w:ilvl w:val="0"/>
          <w:numId w:val="8"/>
        </w:numPr>
        <w:spacing w:line="276" w:lineRule="auto"/>
        <w:ind w:left="426" w:hanging="142"/>
      </w:pPr>
      <w:r>
        <w:rPr>
          <w:u w:val="single"/>
        </w:rPr>
        <w:t xml:space="preserve">Proposal #8 - </w:t>
      </w:r>
      <w:r w:rsidR="007819EC" w:rsidRPr="00125740">
        <w:rPr>
          <w:u w:val="single"/>
        </w:rPr>
        <w:t>Little or no access to credit</w:t>
      </w:r>
      <w:r w:rsidR="007819EC" w:rsidRPr="00712C35">
        <w:t xml:space="preserve">: </w:t>
      </w:r>
      <w:r w:rsidR="00125740">
        <w:t xml:space="preserve">this </w:t>
      </w:r>
      <w:r w:rsidR="00E605EC">
        <w:t xml:space="preserve">systemic </w:t>
      </w:r>
      <w:r w:rsidR="00125740">
        <w:t xml:space="preserve">issue </w:t>
      </w:r>
      <w:r w:rsidR="00E605EC">
        <w:t xml:space="preserve">is an impediment </w:t>
      </w:r>
      <w:r w:rsidR="00125740">
        <w:t xml:space="preserve">in Ethiopia for </w:t>
      </w:r>
      <w:r w:rsidR="00E605EC">
        <w:t xml:space="preserve">producer </w:t>
      </w:r>
      <w:r w:rsidR="00125740">
        <w:t>cooperative</w:t>
      </w:r>
      <w:r w:rsidR="00E605EC">
        <w:t>s</w:t>
      </w:r>
      <w:r w:rsidR="00125740">
        <w:t xml:space="preserve"> development</w:t>
      </w:r>
      <w:r w:rsidR="00E605EC">
        <w:t xml:space="preserve">; the lack of capital and collateral gives few opportunities for cooperatives to </w:t>
      </w:r>
      <w:r w:rsidR="00796460">
        <w:t xml:space="preserve">expand </w:t>
      </w:r>
      <w:r w:rsidR="00E605EC">
        <w:t>without external assistance</w:t>
      </w:r>
      <w:r w:rsidR="00796460">
        <w:t xml:space="preserve"> but </w:t>
      </w:r>
      <w:r w:rsidR="006A6E2C">
        <w:t>leaving no other option than s</w:t>
      </w:r>
      <w:r w:rsidR="00796460">
        <w:t>low savings’ building-up. Support should be provided to cooperatives to integrate some form of agr</w:t>
      </w:r>
      <w:r w:rsidR="006A6E2C">
        <w:t>o</w:t>
      </w:r>
      <w:r w:rsidR="006B30F0">
        <w:t>-</w:t>
      </w:r>
      <w:r w:rsidR="00796460">
        <w:t xml:space="preserve">business (transformation, added value…) as a strategy to </w:t>
      </w:r>
      <w:r w:rsidR="006A6E2C">
        <w:t xml:space="preserve">facilitate access to credit </w:t>
      </w:r>
      <w:r w:rsidR="00622899">
        <w:rPr>
          <w:noProof/>
        </w:rPr>
        <w:t>for</w:t>
      </w:r>
      <w:r w:rsidR="006A6E2C">
        <w:t xml:space="preserve"> producer cooperatives</w:t>
      </w:r>
      <w:r w:rsidR="00B07D50">
        <w:t xml:space="preserve"> (e.g. </w:t>
      </w:r>
      <w:r w:rsidR="00622899">
        <w:t>tef</w:t>
      </w:r>
      <w:r w:rsidR="00B07D50" w:rsidRPr="00712C35">
        <w:t>: lack of capital for flour factory</w:t>
      </w:r>
      <w:r w:rsidR="00B07D50">
        <w:t xml:space="preserve">; </w:t>
      </w:r>
      <w:r w:rsidR="00B07D50" w:rsidRPr="00622899">
        <w:rPr>
          <w:noProof/>
        </w:rPr>
        <w:t>enset</w:t>
      </w:r>
      <w:r w:rsidR="00B07D50">
        <w:t>: lack of capital for bulla production)</w:t>
      </w:r>
      <w:r w:rsidR="003E7B6B">
        <w:t>.</w:t>
      </w:r>
    </w:p>
    <w:p w14:paraId="2D5741CE" w14:textId="77777777" w:rsidR="003E7B6B" w:rsidRPr="00712C35" w:rsidRDefault="003E7B6B" w:rsidP="00351FA1">
      <w:pPr>
        <w:spacing w:line="276" w:lineRule="auto"/>
      </w:pPr>
    </w:p>
    <w:p w14:paraId="07845275" w14:textId="77777777" w:rsidR="001804EE" w:rsidRPr="00CB6749" w:rsidRDefault="007D6188" w:rsidP="00BC62BA">
      <w:pPr>
        <w:pStyle w:val="Heading3"/>
      </w:pPr>
      <w:bookmarkStart w:id="81" w:name="_Toc449960365"/>
      <w:r w:rsidRPr="007D6188">
        <w:t>Best</w:t>
      </w:r>
      <w:r w:rsidR="00014A0D">
        <w:rPr>
          <w:rStyle w:val="FootnoteReference"/>
        </w:rPr>
        <w:footnoteReference w:id="14"/>
      </w:r>
      <w:r w:rsidRPr="007D6188">
        <w:t xml:space="preserve"> and worst</w:t>
      </w:r>
      <w:r w:rsidR="0070125E">
        <w:rPr>
          <w:rStyle w:val="FootnoteReference"/>
        </w:rPr>
        <w:footnoteReference w:id="15"/>
      </w:r>
      <w:r w:rsidRPr="007D6188">
        <w:t xml:space="preserve"> practices </w:t>
      </w:r>
      <w:r w:rsidR="00622899">
        <w:rPr>
          <w:noProof/>
        </w:rPr>
        <w:t>for</w:t>
      </w:r>
      <w:r w:rsidRPr="007D6188">
        <w:t xml:space="preserve"> addressing issues relating to relevance,</w:t>
      </w:r>
      <w:r>
        <w:t xml:space="preserve"> performance and success</w:t>
      </w:r>
      <w:bookmarkEnd w:id="81"/>
    </w:p>
    <w:p w14:paraId="7A5C0514" w14:textId="77777777" w:rsidR="00014A0D" w:rsidRDefault="007819EC" w:rsidP="0070125E">
      <w:pPr>
        <w:tabs>
          <w:tab w:val="left" w:pos="993"/>
        </w:tabs>
        <w:spacing w:line="276" w:lineRule="auto"/>
        <w:ind w:left="993" w:hanging="567"/>
      </w:pPr>
      <w:r w:rsidRPr="00014A0D">
        <w:t>+++</w:t>
      </w:r>
      <w:r w:rsidR="0070125E">
        <w:tab/>
        <w:t>L</w:t>
      </w:r>
      <w:r w:rsidR="00014A0D">
        <w:t>ocal governance mechanism</w:t>
      </w:r>
      <w:r w:rsidR="0070125E">
        <w:t xml:space="preserve"> through steering committees at woreda level involving all technical offices</w:t>
      </w:r>
    </w:p>
    <w:p w14:paraId="373BC169" w14:textId="77777777" w:rsidR="007819EC" w:rsidRPr="00014A0D" w:rsidRDefault="00014A0D" w:rsidP="0070125E">
      <w:pPr>
        <w:tabs>
          <w:tab w:val="left" w:pos="993"/>
        </w:tabs>
        <w:spacing w:line="276" w:lineRule="auto"/>
        <w:ind w:left="993" w:hanging="567"/>
      </w:pPr>
      <w:r>
        <w:t>+++</w:t>
      </w:r>
      <w:r w:rsidR="0070125E">
        <w:tab/>
      </w:r>
      <w:r>
        <w:t>S</w:t>
      </w:r>
      <w:r w:rsidR="007819EC" w:rsidRPr="00014A0D">
        <w:t>imple project design</w:t>
      </w:r>
      <w:r w:rsidR="0070125E">
        <w:t xml:space="preserve"> (4 sites &amp; 4 crops)</w:t>
      </w:r>
      <w:r w:rsidR="007819EC" w:rsidRPr="00014A0D">
        <w:t xml:space="preserve"> = more straightforward implementation</w:t>
      </w:r>
    </w:p>
    <w:p w14:paraId="0A77976A" w14:textId="77777777" w:rsidR="00014A0D" w:rsidRDefault="00014A0D" w:rsidP="0070125E">
      <w:pPr>
        <w:tabs>
          <w:tab w:val="left" w:pos="993"/>
        </w:tabs>
        <w:spacing w:line="276" w:lineRule="auto"/>
        <w:ind w:left="993" w:hanging="567"/>
      </w:pPr>
      <w:r>
        <w:t>---</w:t>
      </w:r>
      <w:r w:rsidR="0070125E">
        <w:tab/>
      </w:r>
      <w:r>
        <w:t xml:space="preserve">Lack of gender </w:t>
      </w:r>
      <w:r w:rsidR="007819EC" w:rsidRPr="00014A0D">
        <w:t xml:space="preserve">approach </w:t>
      </w:r>
      <w:r>
        <w:t xml:space="preserve">at </w:t>
      </w:r>
      <w:r w:rsidR="007819EC" w:rsidRPr="00014A0D">
        <w:t xml:space="preserve">formulation stage </w:t>
      </w:r>
      <w:r>
        <w:t xml:space="preserve">with resulting difficulties to </w:t>
      </w:r>
      <w:r w:rsidR="007819EC" w:rsidRPr="00014A0D">
        <w:t xml:space="preserve">adapt </w:t>
      </w:r>
      <w:r>
        <w:t xml:space="preserve">the </w:t>
      </w:r>
      <w:r w:rsidR="007819EC" w:rsidRPr="00014A0D">
        <w:t xml:space="preserve">intervention </w:t>
      </w:r>
    </w:p>
    <w:p w14:paraId="28F86ED0" w14:textId="77777777" w:rsidR="007819EC" w:rsidRDefault="0070125E" w:rsidP="0070125E">
      <w:pPr>
        <w:tabs>
          <w:tab w:val="left" w:pos="993"/>
        </w:tabs>
        <w:spacing w:line="276" w:lineRule="auto"/>
        <w:ind w:left="993" w:hanging="567"/>
      </w:pPr>
      <w:r>
        <w:t>+++</w:t>
      </w:r>
      <w:r>
        <w:tab/>
      </w:r>
      <w:r w:rsidR="007819EC" w:rsidRPr="0070125E">
        <w:t>Good governance system = factor for success</w:t>
      </w:r>
    </w:p>
    <w:p w14:paraId="5DBFE8F8" w14:textId="77777777" w:rsidR="007819EC" w:rsidRDefault="0070125E" w:rsidP="0070125E">
      <w:pPr>
        <w:tabs>
          <w:tab w:val="left" w:pos="993"/>
        </w:tabs>
        <w:spacing w:line="276" w:lineRule="auto"/>
        <w:ind w:left="993" w:hanging="567"/>
      </w:pPr>
      <w:r>
        <w:t>---</w:t>
      </w:r>
      <w:r>
        <w:tab/>
      </w:r>
      <w:r w:rsidR="00E0011D">
        <w:t>P</w:t>
      </w:r>
      <w:r>
        <w:t>oor internal recruitment procedures resulting in inadequate decision taking staff</w:t>
      </w:r>
    </w:p>
    <w:p w14:paraId="26594FE8" w14:textId="77777777" w:rsidR="0070125E" w:rsidRDefault="0070125E" w:rsidP="0070125E">
      <w:pPr>
        <w:tabs>
          <w:tab w:val="left" w:pos="993"/>
        </w:tabs>
        <w:spacing w:line="276" w:lineRule="auto"/>
        <w:ind w:left="993" w:hanging="567"/>
      </w:pPr>
      <w:r>
        <w:t>+++</w:t>
      </w:r>
      <w:r>
        <w:tab/>
      </w:r>
      <w:r w:rsidR="00E0011D">
        <w:t>P</w:t>
      </w:r>
      <w:r>
        <w:t>articipatory approach for project’s results (e.g. consultations for the formulation of by-laws and extension packages)</w:t>
      </w:r>
    </w:p>
    <w:p w14:paraId="4B5B3AA4" w14:textId="77777777" w:rsidR="0010155A" w:rsidRDefault="0010155A" w:rsidP="0010155A">
      <w:pPr>
        <w:tabs>
          <w:tab w:val="left" w:pos="993"/>
        </w:tabs>
        <w:spacing w:line="276" w:lineRule="auto"/>
        <w:ind w:left="993" w:hanging="567"/>
      </w:pPr>
      <w:r>
        <w:t xml:space="preserve">+++ </w:t>
      </w:r>
      <w:r>
        <w:tab/>
        <w:t>First of its kind to approve FV bylaws by Woreda Council, which can be taken as best practice</w:t>
      </w:r>
    </w:p>
    <w:p w14:paraId="05E58ABC" w14:textId="77777777" w:rsidR="0070125E" w:rsidRDefault="0070125E" w:rsidP="0070125E">
      <w:pPr>
        <w:tabs>
          <w:tab w:val="left" w:pos="993"/>
        </w:tabs>
        <w:spacing w:line="276" w:lineRule="auto"/>
        <w:ind w:left="993" w:hanging="567"/>
      </w:pPr>
      <w:r>
        <w:t>---</w:t>
      </w:r>
      <w:r>
        <w:tab/>
      </w:r>
      <w:r w:rsidR="00351FA1">
        <w:t>L</w:t>
      </w:r>
      <w:r>
        <w:t xml:space="preserve">ack of access to </w:t>
      </w:r>
      <w:r w:rsidR="00351FA1">
        <w:t xml:space="preserve">formal </w:t>
      </w:r>
      <w:r>
        <w:t>credit maintain</w:t>
      </w:r>
      <w:r w:rsidR="00351FA1">
        <w:t>ing</w:t>
      </w:r>
      <w:r>
        <w:t xml:space="preserve"> cooperatives under</w:t>
      </w:r>
      <w:r w:rsidR="00351FA1">
        <w:t>-</w:t>
      </w:r>
      <w:r>
        <w:t>developed</w:t>
      </w:r>
      <w:r w:rsidR="00351FA1">
        <w:t xml:space="preserve">; this issue was by-passed through credit support from unions (coffee and </w:t>
      </w:r>
      <w:r w:rsidR="00622899">
        <w:t>tef</w:t>
      </w:r>
      <w:r w:rsidR="00351FA1">
        <w:t xml:space="preserve">) but overall remained a major issue for FV development </w:t>
      </w:r>
    </w:p>
    <w:p w14:paraId="52080A04" w14:textId="77777777" w:rsidR="00A95905" w:rsidRPr="0070125E" w:rsidRDefault="00A95905" w:rsidP="0070125E">
      <w:pPr>
        <w:tabs>
          <w:tab w:val="left" w:pos="993"/>
        </w:tabs>
        <w:spacing w:line="276" w:lineRule="auto"/>
        <w:ind w:left="993" w:hanging="567"/>
      </w:pPr>
      <w:r>
        <w:t>---</w:t>
      </w:r>
      <w:r>
        <w:tab/>
      </w:r>
      <w:r w:rsidR="00E0011D">
        <w:t>M</w:t>
      </w:r>
      <w:r>
        <w:t>ore emphasis</w:t>
      </w:r>
      <w:r w:rsidR="00ED3386">
        <w:t xml:space="preserve"> through EBI</w:t>
      </w:r>
      <w:r>
        <w:t xml:space="preserve"> should have been put on supporting the federal institutions for creating project’s results ownership and empowering the relevant institutions involved in </w:t>
      </w:r>
      <w:r w:rsidRPr="00622899">
        <w:rPr>
          <w:noProof/>
        </w:rPr>
        <w:t>agrobiodiversity</w:t>
      </w:r>
      <w:r>
        <w:t xml:space="preserve"> conservation</w:t>
      </w:r>
      <w:r w:rsidR="00ED3386">
        <w:t xml:space="preserve"> (e.g. starting with a permanent inter-ministerial [agro]-biodiversity platform for discussion)</w:t>
      </w:r>
    </w:p>
    <w:p w14:paraId="19750C61" w14:textId="77777777" w:rsidR="007819EC" w:rsidRDefault="00A95905" w:rsidP="00A95905">
      <w:pPr>
        <w:tabs>
          <w:tab w:val="left" w:pos="993"/>
        </w:tabs>
        <w:spacing w:line="276" w:lineRule="auto"/>
        <w:ind w:left="993" w:hanging="567"/>
      </w:pPr>
      <w:r>
        <w:t>+++</w:t>
      </w:r>
      <w:r>
        <w:tab/>
      </w:r>
      <w:r w:rsidR="00E0011D">
        <w:t>A</w:t>
      </w:r>
      <w:r>
        <w:t>dding value to FV commercialisation (e.</w:t>
      </w:r>
      <w:r w:rsidR="00E0011D">
        <w:t>g</w:t>
      </w:r>
      <w:r>
        <w:t>. branding, certification, by-product commercialisation…) is an effective approach to ensure FV conservation through commercialisation</w:t>
      </w:r>
    </w:p>
    <w:p w14:paraId="3A689F4F" w14:textId="77777777" w:rsidR="00A95905" w:rsidRDefault="00A95905" w:rsidP="00A95905">
      <w:pPr>
        <w:tabs>
          <w:tab w:val="left" w:pos="993"/>
        </w:tabs>
        <w:spacing w:line="276" w:lineRule="auto"/>
        <w:ind w:left="993" w:hanging="567"/>
      </w:pPr>
      <w:r>
        <w:t>+++</w:t>
      </w:r>
      <w:r>
        <w:tab/>
      </w:r>
      <w:r w:rsidR="00E0011D">
        <w:t>M</w:t>
      </w:r>
      <w:r>
        <w:t xml:space="preserve">arket linkages </w:t>
      </w:r>
      <w:r w:rsidR="00E0011D">
        <w:t xml:space="preserve">and associated value addition </w:t>
      </w:r>
      <w:r>
        <w:t xml:space="preserve">resulting in </w:t>
      </w:r>
      <w:r w:rsidR="00E0011D">
        <w:t xml:space="preserve">added income for </w:t>
      </w:r>
      <w:r w:rsidR="00351FA1">
        <w:t>beneficiaries</w:t>
      </w:r>
      <w:r w:rsidR="00E0011D">
        <w:t xml:space="preserve"> and contributing to economic growth</w:t>
      </w:r>
    </w:p>
    <w:p w14:paraId="5AB46AC5" w14:textId="77777777" w:rsidR="00A64B7E" w:rsidRDefault="00A64B7E" w:rsidP="00A95905">
      <w:pPr>
        <w:tabs>
          <w:tab w:val="left" w:pos="993"/>
        </w:tabs>
        <w:spacing w:line="276" w:lineRule="auto"/>
        <w:ind w:left="993" w:hanging="567"/>
      </w:pPr>
      <w:r>
        <w:lastRenderedPageBreak/>
        <w:t>+++</w:t>
      </w:r>
      <w:r>
        <w:tab/>
        <w:t xml:space="preserve">Provision of relevant information on FV to farmers as a strategy </w:t>
      </w:r>
      <w:r w:rsidR="00351FA1">
        <w:t>to promote FV and increase their knowledge on nutritional and agro-ecological potential, differentiated taste of FV in relation to HYV</w:t>
      </w:r>
    </w:p>
    <w:p w14:paraId="5670F5EF" w14:textId="77777777" w:rsidR="00351FA1" w:rsidRDefault="00A64B7E" w:rsidP="00351FA1">
      <w:pPr>
        <w:tabs>
          <w:tab w:val="left" w:pos="993"/>
        </w:tabs>
        <w:spacing w:line="276" w:lineRule="auto"/>
        <w:ind w:left="993" w:hanging="567"/>
      </w:pPr>
      <w:r>
        <w:t>+++</w:t>
      </w:r>
      <w:r>
        <w:tab/>
        <w:t>Combination of farmers</w:t>
      </w:r>
      <w:r w:rsidR="00351FA1">
        <w:t>’</w:t>
      </w:r>
      <w:r>
        <w:t xml:space="preserve"> capacity building</w:t>
      </w:r>
      <w:r w:rsidR="00351FA1">
        <w:t xml:space="preserve"> activities</w:t>
      </w:r>
      <w:r>
        <w:t>, infrastructures (storage &amp; sheds)</w:t>
      </w:r>
      <w:r w:rsidR="00351FA1">
        <w:t xml:space="preserve">, market linkages and policy adaptations (holistic approach towards </w:t>
      </w:r>
      <w:r w:rsidR="00351FA1" w:rsidRPr="00622899">
        <w:rPr>
          <w:noProof/>
        </w:rPr>
        <w:t>agrobiodiversity</w:t>
      </w:r>
      <w:r w:rsidR="00351FA1">
        <w:t xml:space="preserve"> conservation)</w:t>
      </w:r>
      <w:r w:rsidR="0010155A">
        <w:t>.</w:t>
      </w:r>
    </w:p>
    <w:p w14:paraId="4697C105" w14:textId="77777777" w:rsidR="00A5702B" w:rsidRDefault="00A5702B" w:rsidP="00351FA1">
      <w:pPr>
        <w:tabs>
          <w:tab w:val="left" w:pos="993"/>
        </w:tabs>
        <w:spacing w:line="276" w:lineRule="auto"/>
        <w:ind w:left="993" w:hanging="567"/>
        <w:rPr>
          <w:b/>
        </w:rPr>
      </w:pPr>
      <w:r>
        <w:t>+++</w:t>
      </w:r>
      <w:r>
        <w:tab/>
        <w:t>Decision to decentralise EBI into regional offices (for sustainability and institutional empowerment) provided that capital and operational investments are made available to follow-up project’s results and future similar interventions.</w:t>
      </w:r>
    </w:p>
    <w:p w14:paraId="46D4A592" w14:textId="77777777" w:rsidR="00351FA1" w:rsidRPr="00351FA1" w:rsidRDefault="00351FA1" w:rsidP="00351FA1">
      <w:pPr>
        <w:tabs>
          <w:tab w:val="left" w:pos="993"/>
        </w:tabs>
        <w:spacing w:line="276" w:lineRule="auto"/>
        <w:ind w:left="993" w:hanging="567"/>
        <w:rPr>
          <w:b/>
        </w:rPr>
      </w:pPr>
      <w:r>
        <w:br w:type="page"/>
      </w:r>
    </w:p>
    <w:p w14:paraId="66E0BA30" w14:textId="77777777" w:rsidR="00B566E5" w:rsidRPr="00CB6749" w:rsidRDefault="00B566E5" w:rsidP="00B566E5">
      <w:pPr>
        <w:pStyle w:val="Heading1"/>
      </w:pPr>
      <w:bookmarkStart w:id="82" w:name="_Toc449960366"/>
      <w:r w:rsidRPr="00CB6749">
        <w:lastRenderedPageBreak/>
        <w:t>List of Tables</w:t>
      </w:r>
      <w:bookmarkEnd w:id="82"/>
    </w:p>
    <w:p w14:paraId="5653AFB5" w14:textId="77777777" w:rsidR="00B566E5" w:rsidRPr="00CB6749" w:rsidRDefault="00B566E5" w:rsidP="00B566E5"/>
    <w:p w14:paraId="577FCA72" w14:textId="77777777" w:rsidR="008873B7" w:rsidRDefault="00EB041F">
      <w:pPr>
        <w:pStyle w:val="TableofFigures"/>
        <w:tabs>
          <w:tab w:val="right" w:leader="dot" w:pos="9132"/>
        </w:tabs>
        <w:rPr>
          <w:rFonts w:asciiTheme="minorHAnsi" w:eastAsiaTheme="minorEastAsia" w:hAnsiTheme="minorHAnsi" w:cstheme="minorBidi"/>
          <w:noProof/>
          <w:lang w:val="fr-BE" w:eastAsia="fr-BE"/>
        </w:rPr>
      </w:pPr>
      <w:r w:rsidRPr="00CB6749">
        <w:rPr>
          <w:b/>
        </w:rPr>
        <w:fldChar w:fldCharType="begin"/>
      </w:r>
      <w:r w:rsidR="00B566E5" w:rsidRPr="00CB6749">
        <w:rPr>
          <w:b/>
        </w:rPr>
        <w:instrText xml:space="preserve"> TOC \h \z \c "Table" </w:instrText>
      </w:r>
      <w:r w:rsidRPr="00CB6749">
        <w:rPr>
          <w:b/>
        </w:rPr>
        <w:fldChar w:fldCharType="separate"/>
      </w:r>
      <w:hyperlink w:anchor="_Toc449960368" w:history="1">
        <w:r w:rsidR="008873B7" w:rsidRPr="00094AC2">
          <w:rPr>
            <w:rStyle w:val="Hyperlink"/>
            <w:noProof/>
          </w:rPr>
          <w:t>Table 1: SMART analysis of the logical framework</w:t>
        </w:r>
        <w:r w:rsidR="008873B7">
          <w:rPr>
            <w:noProof/>
            <w:webHidden/>
          </w:rPr>
          <w:tab/>
        </w:r>
        <w:r w:rsidR="008873B7">
          <w:rPr>
            <w:noProof/>
            <w:webHidden/>
          </w:rPr>
          <w:fldChar w:fldCharType="begin"/>
        </w:r>
        <w:r w:rsidR="008873B7">
          <w:rPr>
            <w:noProof/>
            <w:webHidden/>
          </w:rPr>
          <w:instrText xml:space="preserve"> PAGEREF _Toc449960368 \h </w:instrText>
        </w:r>
        <w:r w:rsidR="008873B7">
          <w:rPr>
            <w:noProof/>
            <w:webHidden/>
          </w:rPr>
        </w:r>
        <w:r w:rsidR="008873B7">
          <w:rPr>
            <w:noProof/>
            <w:webHidden/>
          </w:rPr>
          <w:fldChar w:fldCharType="separate"/>
        </w:r>
        <w:r w:rsidR="008873B7">
          <w:rPr>
            <w:noProof/>
            <w:webHidden/>
          </w:rPr>
          <w:t>11</w:t>
        </w:r>
        <w:r w:rsidR="008873B7">
          <w:rPr>
            <w:noProof/>
            <w:webHidden/>
          </w:rPr>
          <w:fldChar w:fldCharType="end"/>
        </w:r>
      </w:hyperlink>
    </w:p>
    <w:p w14:paraId="5C865DB1"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69" w:history="1">
        <w:r w:rsidR="008873B7" w:rsidRPr="00094AC2">
          <w:rPr>
            <w:rStyle w:val="Hyperlink"/>
            <w:noProof/>
          </w:rPr>
          <w:t>Table 2: Planned stakeholders participation</w:t>
        </w:r>
        <w:r w:rsidR="008873B7">
          <w:rPr>
            <w:noProof/>
            <w:webHidden/>
          </w:rPr>
          <w:tab/>
        </w:r>
        <w:r w:rsidR="008873B7">
          <w:rPr>
            <w:noProof/>
            <w:webHidden/>
          </w:rPr>
          <w:fldChar w:fldCharType="begin"/>
        </w:r>
        <w:r w:rsidR="008873B7">
          <w:rPr>
            <w:noProof/>
            <w:webHidden/>
          </w:rPr>
          <w:instrText xml:space="preserve"> PAGEREF _Toc449960369 \h </w:instrText>
        </w:r>
        <w:r w:rsidR="008873B7">
          <w:rPr>
            <w:noProof/>
            <w:webHidden/>
          </w:rPr>
        </w:r>
        <w:r w:rsidR="008873B7">
          <w:rPr>
            <w:noProof/>
            <w:webHidden/>
          </w:rPr>
          <w:fldChar w:fldCharType="separate"/>
        </w:r>
        <w:r w:rsidR="008873B7">
          <w:rPr>
            <w:noProof/>
            <w:webHidden/>
          </w:rPr>
          <w:t>14</w:t>
        </w:r>
        <w:r w:rsidR="008873B7">
          <w:rPr>
            <w:noProof/>
            <w:webHidden/>
          </w:rPr>
          <w:fldChar w:fldCharType="end"/>
        </w:r>
      </w:hyperlink>
    </w:p>
    <w:p w14:paraId="29C526D2"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0" w:history="1">
        <w:r w:rsidR="008873B7" w:rsidRPr="00094AC2">
          <w:rPr>
            <w:rStyle w:val="Hyperlink"/>
            <w:noProof/>
          </w:rPr>
          <w:t>Table 3: Planned vs actual project expenditures</w:t>
        </w:r>
        <w:r w:rsidR="008873B7">
          <w:rPr>
            <w:noProof/>
            <w:webHidden/>
          </w:rPr>
          <w:tab/>
        </w:r>
        <w:r w:rsidR="008873B7">
          <w:rPr>
            <w:noProof/>
            <w:webHidden/>
          </w:rPr>
          <w:fldChar w:fldCharType="begin"/>
        </w:r>
        <w:r w:rsidR="008873B7">
          <w:rPr>
            <w:noProof/>
            <w:webHidden/>
          </w:rPr>
          <w:instrText xml:space="preserve"> PAGEREF _Toc449960370 \h </w:instrText>
        </w:r>
        <w:r w:rsidR="008873B7">
          <w:rPr>
            <w:noProof/>
            <w:webHidden/>
          </w:rPr>
        </w:r>
        <w:r w:rsidR="008873B7">
          <w:rPr>
            <w:noProof/>
            <w:webHidden/>
          </w:rPr>
          <w:fldChar w:fldCharType="separate"/>
        </w:r>
        <w:r w:rsidR="008873B7">
          <w:rPr>
            <w:noProof/>
            <w:webHidden/>
          </w:rPr>
          <w:t>19</w:t>
        </w:r>
        <w:r w:rsidR="008873B7">
          <w:rPr>
            <w:noProof/>
            <w:webHidden/>
          </w:rPr>
          <w:fldChar w:fldCharType="end"/>
        </w:r>
      </w:hyperlink>
    </w:p>
    <w:p w14:paraId="0B6EFFC3"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1" w:history="1">
        <w:r w:rsidR="008873B7" w:rsidRPr="00094AC2">
          <w:rPr>
            <w:rStyle w:val="Hyperlink"/>
            <w:noProof/>
          </w:rPr>
          <w:t>Table 4: Yearly expenditure trend per outcome</w:t>
        </w:r>
        <w:r w:rsidR="008873B7">
          <w:rPr>
            <w:noProof/>
            <w:webHidden/>
          </w:rPr>
          <w:tab/>
        </w:r>
        <w:r w:rsidR="008873B7">
          <w:rPr>
            <w:noProof/>
            <w:webHidden/>
          </w:rPr>
          <w:fldChar w:fldCharType="begin"/>
        </w:r>
        <w:r w:rsidR="008873B7">
          <w:rPr>
            <w:noProof/>
            <w:webHidden/>
          </w:rPr>
          <w:instrText xml:space="preserve"> PAGEREF _Toc449960371 \h </w:instrText>
        </w:r>
        <w:r w:rsidR="008873B7">
          <w:rPr>
            <w:noProof/>
            <w:webHidden/>
          </w:rPr>
        </w:r>
        <w:r w:rsidR="008873B7">
          <w:rPr>
            <w:noProof/>
            <w:webHidden/>
          </w:rPr>
          <w:fldChar w:fldCharType="separate"/>
        </w:r>
        <w:r w:rsidR="008873B7">
          <w:rPr>
            <w:noProof/>
            <w:webHidden/>
          </w:rPr>
          <w:t>20</w:t>
        </w:r>
        <w:r w:rsidR="008873B7">
          <w:rPr>
            <w:noProof/>
            <w:webHidden/>
          </w:rPr>
          <w:fldChar w:fldCharType="end"/>
        </w:r>
      </w:hyperlink>
    </w:p>
    <w:p w14:paraId="3C569B88"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2" w:history="1">
        <w:r w:rsidR="008873B7" w:rsidRPr="00094AC2">
          <w:rPr>
            <w:rStyle w:val="Hyperlink"/>
            <w:noProof/>
          </w:rPr>
          <w:t>Table 5: Expenditure distribution (based on CDR)</w:t>
        </w:r>
        <w:r w:rsidR="008873B7">
          <w:rPr>
            <w:noProof/>
            <w:webHidden/>
          </w:rPr>
          <w:tab/>
        </w:r>
        <w:r w:rsidR="008873B7">
          <w:rPr>
            <w:noProof/>
            <w:webHidden/>
          </w:rPr>
          <w:fldChar w:fldCharType="begin"/>
        </w:r>
        <w:r w:rsidR="008873B7">
          <w:rPr>
            <w:noProof/>
            <w:webHidden/>
          </w:rPr>
          <w:instrText xml:space="preserve"> PAGEREF _Toc449960372 \h </w:instrText>
        </w:r>
        <w:r w:rsidR="008873B7">
          <w:rPr>
            <w:noProof/>
            <w:webHidden/>
          </w:rPr>
        </w:r>
        <w:r w:rsidR="008873B7">
          <w:rPr>
            <w:noProof/>
            <w:webHidden/>
          </w:rPr>
          <w:fldChar w:fldCharType="separate"/>
        </w:r>
        <w:r w:rsidR="008873B7">
          <w:rPr>
            <w:noProof/>
            <w:webHidden/>
          </w:rPr>
          <w:t>20</w:t>
        </w:r>
        <w:r w:rsidR="008873B7">
          <w:rPr>
            <w:noProof/>
            <w:webHidden/>
          </w:rPr>
          <w:fldChar w:fldCharType="end"/>
        </w:r>
      </w:hyperlink>
    </w:p>
    <w:p w14:paraId="51C7A7C2" w14:textId="77777777" w:rsidR="00B566E5" w:rsidRPr="00CB6749" w:rsidRDefault="00EB041F" w:rsidP="008D2CB0">
      <w:r w:rsidRPr="00CB6749">
        <w:rPr>
          <w:b/>
        </w:rPr>
        <w:fldChar w:fldCharType="end"/>
      </w:r>
    </w:p>
    <w:p w14:paraId="737BB176" w14:textId="77777777" w:rsidR="00B566E5" w:rsidRPr="00CB6749" w:rsidRDefault="00B566E5" w:rsidP="008D2CB0"/>
    <w:p w14:paraId="6B5402F6" w14:textId="77777777" w:rsidR="00D5786C" w:rsidRPr="00CB6749" w:rsidRDefault="00D5786C" w:rsidP="00D5786C">
      <w:pPr>
        <w:pStyle w:val="Heading1"/>
      </w:pPr>
      <w:bookmarkStart w:id="83" w:name="_Toc449960367"/>
      <w:r w:rsidRPr="00CB6749">
        <w:t>Annexes</w:t>
      </w:r>
      <w:bookmarkEnd w:id="83"/>
    </w:p>
    <w:p w14:paraId="11028464" w14:textId="77777777" w:rsidR="00D5786C" w:rsidRPr="00CB6749" w:rsidRDefault="00D5786C" w:rsidP="00D5786C"/>
    <w:p w14:paraId="438C2160" w14:textId="77777777" w:rsidR="008873B7" w:rsidRDefault="00EB041F">
      <w:pPr>
        <w:pStyle w:val="TableofFigures"/>
        <w:tabs>
          <w:tab w:val="right" w:leader="dot" w:pos="9132"/>
        </w:tabs>
        <w:rPr>
          <w:rFonts w:asciiTheme="minorHAnsi" w:eastAsiaTheme="minorEastAsia" w:hAnsiTheme="minorHAnsi" w:cstheme="minorBidi"/>
          <w:noProof/>
          <w:lang w:val="fr-BE" w:eastAsia="fr-BE"/>
        </w:rPr>
      </w:pPr>
      <w:r w:rsidRPr="00BC62BA">
        <w:rPr>
          <w:rStyle w:val="Hyperlink"/>
        </w:rPr>
        <w:fldChar w:fldCharType="begin"/>
      </w:r>
      <w:r w:rsidR="00A2093C" w:rsidRPr="00BC62BA">
        <w:rPr>
          <w:rStyle w:val="Hyperlink"/>
        </w:rPr>
        <w:instrText xml:space="preserve"> TOC \h \z \c "Annex" </w:instrText>
      </w:r>
      <w:r w:rsidRPr="00BC62BA">
        <w:rPr>
          <w:rStyle w:val="Hyperlink"/>
        </w:rPr>
        <w:fldChar w:fldCharType="separate"/>
      </w:r>
      <w:hyperlink w:anchor="_Toc449960373" w:history="1">
        <w:r w:rsidR="008873B7" w:rsidRPr="002F19B1">
          <w:rPr>
            <w:rStyle w:val="Hyperlink"/>
            <w:b/>
            <w:noProof/>
          </w:rPr>
          <w:t>Annex 1: Terms of Reference</w:t>
        </w:r>
        <w:r w:rsidR="008873B7">
          <w:rPr>
            <w:noProof/>
            <w:webHidden/>
          </w:rPr>
          <w:tab/>
        </w:r>
        <w:r w:rsidR="008873B7">
          <w:rPr>
            <w:noProof/>
            <w:webHidden/>
          </w:rPr>
          <w:fldChar w:fldCharType="begin"/>
        </w:r>
        <w:r w:rsidR="008873B7">
          <w:rPr>
            <w:noProof/>
            <w:webHidden/>
          </w:rPr>
          <w:instrText xml:space="preserve"> PAGEREF _Toc449960373 \h </w:instrText>
        </w:r>
        <w:r w:rsidR="008873B7">
          <w:rPr>
            <w:noProof/>
            <w:webHidden/>
          </w:rPr>
        </w:r>
        <w:r w:rsidR="008873B7">
          <w:rPr>
            <w:noProof/>
            <w:webHidden/>
          </w:rPr>
          <w:fldChar w:fldCharType="separate"/>
        </w:r>
        <w:r w:rsidR="008873B7">
          <w:rPr>
            <w:noProof/>
            <w:webHidden/>
          </w:rPr>
          <w:t>47</w:t>
        </w:r>
        <w:r w:rsidR="008873B7">
          <w:rPr>
            <w:noProof/>
            <w:webHidden/>
          </w:rPr>
          <w:fldChar w:fldCharType="end"/>
        </w:r>
      </w:hyperlink>
    </w:p>
    <w:p w14:paraId="71E931B2"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4" w:history="1">
        <w:r w:rsidR="008873B7" w:rsidRPr="002F19B1">
          <w:rPr>
            <w:rStyle w:val="Hyperlink"/>
            <w:b/>
            <w:noProof/>
          </w:rPr>
          <w:t>Annex 2: Detailed methodology</w:t>
        </w:r>
        <w:r w:rsidR="008873B7">
          <w:rPr>
            <w:noProof/>
            <w:webHidden/>
          </w:rPr>
          <w:tab/>
        </w:r>
        <w:r w:rsidR="008873B7">
          <w:rPr>
            <w:noProof/>
            <w:webHidden/>
          </w:rPr>
          <w:fldChar w:fldCharType="begin"/>
        </w:r>
        <w:r w:rsidR="008873B7">
          <w:rPr>
            <w:noProof/>
            <w:webHidden/>
          </w:rPr>
          <w:instrText xml:space="preserve"> PAGEREF _Toc449960374 \h </w:instrText>
        </w:r>
        <w:r w:rsidR="008873B7">
          <w:rPr>
            <w:noProof/>
            <w:webHidden/>
          </w:rPr>
        </w:r>
        <w:r w:rsidR="008873B7">
          <w:rPr>
            <w:noProof/>
            <w:webHidden/>
          </w:rPr>
          <w:fldChar w:fldCharType="separate"/>
        </w:r>
        <w:r w:rsidR="008873B7">
          <w:rPr>
            <w:noProof/>
            <w:webHidden/>
          </w:rPr>
          <w:t>54</w:t>
        </w:r>
        <w:r w:rsidR="008873B7">
          <w:rPr>
            <w:noProof/>
            <w:webHidden/>
          </w:rPr>
          <w:fldChar w:fldCharType="end"/>
        </w:r>
      </w:hyperlink>
    </w:p>
    <w:p w14:paraId="1A2460FE"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5" w:history="1">
        <w:r w:rsidR="008873B7" w:rsidRPr="002F19B1">
          <w:rPr>
            <w:rStyle w:val="Hyperlink"/>
            <w:b/>
            <w:noProof/>
          </w:rPr>
          <w:t>Annex 3: Interview Guides and Questionnaires</w:t>
        </w:r>
        <w:r w:rsidR="008873B7">
          <w:rPr>
            <w:noProof/>
            <w:webHidden/>
          </w:rPr>
          <w:tab/>
        </w:r>
        <w:r w:rsidR="008873B7">
          <w:rPr>
            <w:noProof/>
            <w:webHidden/>
          </w:rPr>
          <w:fldChar w:fldCharType="begin"/>
        </w:r>
        <w:r w:rsidR="008873B7">
          <w:rPr>
            <w:noProof/>
            <w:webHidden/>
          </w:rPr>
          <w:instrText xml:space="preserve"> PAGEREF _Toc449960375 \h </w:instrText>
        </w:r>
        <w:r w:rsidR="008873B7">
          <w:rPr>
            <w:noProof/>
            <w:webHidden/>
          </w:rPr>
        </w:r>
        <w:r w:rsidR="008873B7">
          <w:rPr>
            <w:noProof/>
            <w:webHidden/>
          </w:rPr>
          <w:fldChar w:fldCharType="separate"/>
        </w:r>
        <w:r w:rsidR="008873B7">
          <w:rPr>
            <w:noProof/>
            <w:webHidden/>
          </w:rPr>
          <w:t>56</w:t>
        </w:r>
        <w:r w:rsidR="008873B7">
          <w:rPr>
            <w:noProof/>
            <w:webHidden/>
          </w:rPr>
          <w:fldChar w:fldCharType="end"/>
        </w:r>
      </w:hyperlink>
    </w:p>
    <w:p w14:paraId="00A9B656"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6" w:history="1">
        <w:r w:rsidR="008873B7" w:rsidRPr="002F19B1">
          <w:rPr>
            <w:rStyle w:val="Hyperlink"/>
            <w:b/>
            <w:noProof/>
          </w:rPr>
          <w:t>Annex 4: Project progress towards outcomes and outputs</w:t>
        </w:r>
        <w:r w:rsidR="008873B7">
          <w:rPr>
            <w:noProof/>
            <w:webHidden/>
          </w:rPr>
          <w:tab/>
        </w:r>
        <w:r w:rsidR="008873B7">
          <w:rPr>
            <w:noProof/>
            <w:webHidden/>
          </w:rPr>
          <w:fldChar w:fldCharType="begin"/>
        </w:r>
        <w:r w:rsidR="008873B7">
          <w:rPr>
            <w:noProof/>
            <w:webHidden/>
          </w:rPr>
          <w:instrText xml:space="preserve"> PAGEREF _Toc449960376 \h </w:instrText>
        </w:r>
        <w:r w:rsidR="008873B7">
          <w:rPr>
            <w:noProof/>
            <w:webHidden/>
          </w:rPr>
        </w:r>
        <w:r w:rsidR="008873B7">
          <w:rPr>
            <w:noProof/>
            <w:webHidden/>
          </w:rPr>
          <w:fldChar w:fldCharType="separate"/>
        </w:r>
        <w:r w:rsidR="008873B7">
          <w:rPr>
            <w:noProof/>
            <w:webHidden/>
          </w:rPr>
          <w:t>60</w:t>
        </w:r>
        <w:r w:rsidR="008873B7">
          <w:rPr>
            <w:noProof/>
            <w:webHidden/>
          </w:rPr>
          <w:fldChar w:fldCharType="end"/>
        </w:r>
      </w:hyperlink>
    </w:p>
    <w:p w14:paraId="09C4AE5A"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7" w:history="1">
        <w:r w:rsidR="008873B7" w:rsidRPr="002F19B1">
          <w:rPr>
            <w:rStyle w:val="Hyperlink"/>
            <w:b/>
            <w:noProof/>
          </w:rPr>
          <w:t>Annex 5: Mission Itinerary and Sites Visited</w:t>
        </w:r>
        <w:r w:rsidR="008873B7">
          <w:rPr>
            <w:noProof/>
            <w:webHidden/>
          </w:rPr>
          <w:tab/>
        </w:r>
        <w:r w:rsidR="008873B7">
          <w:rPr>
            <w:noProof/>
            <w:webHidden/>
          </w:rPr>
          <w:fldChar w:fldCharType="begin"/>
        </w:r>
        <w:r w:rsidR="008873B7">
          <w:rPr>
            <w:noProof/>
            <w:webHidden/>
          </w:rPr>
          <w:instrText xml:space="preserve"> PAGEREF _Toc449960377 \h </w:instrText>
        </w:r>
        <w:r w:rsidR="008873B7">
          <w:rPr>
            <w:noProof/>
            <w:webHidden/>
          </w:rPr>
        </w:r>
        <w:r w:rsidR="008873B7">
          <w:rPr>
            <w:noProof/>
            <w:webHidden/>
          </w:rPr>
          <w:fldChar w:fldCharType="separate"/>
        </w:r>
        <w:r w:rsidR="008873B7">
          <w:rPr>
            <w:noProof/>
            <w:webHidden/>
          </w:rPr>
          <w:t>64</w:t>
        </w:r>
        <w:r w:rsidR="008873B7">
          <w:rPr>
            <w:noProof/>
            <w:webHidden/>
          </w:rPr>
          <w:fldChar w:fldCharType="end"/>
        </w:r>
      </w:hyperlink>
    </w:p>
    <w:p w14:paraId="59617382"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8" w:history="1">
        <w:r w:rsidR="008873B7" w:rsidRPr="002F19B1">
          <w:rPr>
            <w:rStyle w:val="Hyperlink"/>
            <w:b/>
            <w:noProof/>
          </w:rPr>
          <w:t>Annex 6: List of Persons Consulted</w:t>
        </w:r>
        <w:r w:rsidR="008873B7">
          <w:rPr>
            <w:noProof/>
            <w:webHidden/>
          </w:rPr>
          <w:tab/>
        </w:r>
        <w:r w:rsidR="008873B7">
          <w:rPr>
            <w:noProof/>
            <w:webHidden/>
          </w:rPr>
          <w:fldChar w:fldCharType="begin"/>
        </w:r>
        <w:r w:rsidR="008873B7">
          <w:rPr>
            <w:noProof/>
            <w:webHidden/>
          </w:rPr>
          <w:instrText xml:space="preserve"> PAGEREF _Toc449960378 \h </w:instrText>
        </w:r>
        <w:r w:rsidR="008873B7">
          <w:rPr>
            <w:noProof/>
            <w:webHidden/>
          </w:rPr>
        </w:r>
        <w:r w:rsidR="008873B7">
          <w:rPr>
            <w:noProof/>
            <w:webHidden/>
          </w:rPr>
          <w:fldChar w:fldCharType="separate"/>
        </w:r>
        <w:r w:rsidR="008873B7">
          <w:rPr>
            <w:noProof/>
            <w:webHidden/>
          </w:rPr>
          <w:t>66</w:t>
        </w:r>
        <w:r w:rsidR="008873B7">
          <w:rPr>
            <w:noProof/>
            <w:webHidden/>
          </w:rPr>
          <w:fldChar w:fldCharType="end"/>
        </w:r>
      </w:hyperlink>
    </w:p>
    <w:p w14:paraId="0A992C24"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79" w:history="1">
        <w:r w:rsidR="008873B7" w:rsidRPr="002F19B1">
          <w:rPr>
            <w:rStyle w:val="Hyperlink"/>
            <w:b/>
            <w:noProof/>
          </w:rPr>
          <w:t>Annex 7: List of Documents Consulted</w:t>
        </w:r>
        <w:r w:rsidR="008873B7">
          <w:rPr>
            <w:noProof/>
            <w:webHidden/>
          </w:rPr>
          <w:tab/>
        </w:r>
        <w:r w:rsidR="008873B7">
          <w:rPr>
            <w:noProof/>
            <w:webHidden/>
          </w:rPr>
          <w:fldChar w:fldCharType="begin"/>
        </w:r>
        <w:r w:rsidR="008873B7">
          <w:rPr>
            <w:noProof/>
            <w:webHidden/>
          </w:rPr>
          <w:instrText xml:space="preserve"> PAGEREF _Toc449960379 \h </w:instrText>
        </w:r>
        <w:r w:rsidR="008873B7">
          <w:rPr>
            <w:noProof/>
            <w:webHidden/>
          </w:rPr>
        </w:r>
        <w:r w:rsidR="008873B7">
          <w:rPr>
            <w:noProof/>
            <w:webHidden/>
          </w:rPr>
          <w:fldChar w:fldCharType="separate"/>
        </w:r>
        <w:r w:rsidR="008873B7">
          <w:rPr>
            <w:noProof/>
            <w:webHidden/>
          </w:rPr>
          <w:t>68</w:t>
        </w:r>
        <w:r w:rsidR="008873B7">
          <w:rPr>
            <w:noProof/>
            <w:webHidden/>
          </w:rPr>
          <w:fldChar w:fldCharType="end"/>
        </w:r>
      </w:hyperlink>
    </w:p>
    <w:p w14:paraId="313F1E12"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80" w:history="1">
        <w:r w:rsidR="008873B7" w:rsidRPr="002F19B1">
          <w:rPr>
            <w:rStyle w:val="Hyperlink"/>
            <w:b/>
            <w:noProof/>
          </w:rPr>
          <w:t>Annex 8: Evaluation questions matrix</w:t>
        </w:r>
        <w:r w:rsidR="008873B7">
          <w:rPr>
            <w:noProof/>
            <w:webHidden/>
          </w:rPr>
          <w:tab/>
        </w:r>
        <w:r w:rsidR="008873B7">
          <w:rPr>
            <w:noProof/>
            <w:webHidden/>
          </w:rPr>
          <w:fldChar w:fldCharType="begin"/>
        </w:r>
        <w:r w:rsidR="008873B7">
          <w:rPr>
            <w:noProof/>
            <w:webHidden/>
          </w:rPr>
          <w:instrText xml:space="preserve"> PAGEREF _Toc449960380 \h </w:instrText>
        </w:r>
        <w:r w:rsidR="008873B7">
          <w:rPr>
            <w:noProof/>
            <w:webHidden/>
          </w:rPr>
        </w:r>
        <w:r w:rsidR="008873B7">
          <w:rPr>
            <w:noProof/>
            <w:webHidden/>
          </w:rPr>
          <w:fldChar w:fldCharType="separate"/>
        </w:r>
        <w:r w:rsidR="008873B7">
          <w:rPr>
            <w:noProof/>
            <w:webHidden/>
          </w:rPr>
          <w:t>69</w:t>
        </w:r>
        <w:r w:rsidR="008873B7">
          <w:rPr>
            <w:noProof/>
            <w:webHidden/>
          </w:rPr>
          <w:fldChar w:fldCharType="end"/>
        </w:r>
      </w:hyperlink>
    </w:p>
    <w:p w14:paraId="5D716CD5"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81" w:history="1">
        <w:r w:rsidR="008873B7" w:rsidRPr="002F19B1">
          <w:rPr>
            <w:rStyle w:val="Hyperlink"/>
            <w:b/>
            <w:noProof/>
          </w:rPr>
          <w:t>Annex 9: Brief Expertise of Consultants</w:t>
        </w:r>
        <w:r w:rsidR="008873B7">
          <w:rPr>
            <w:noProof/>
            <w:webHidden/>
          </w:rPr>
          <w:tab/>
        </w:r>
        <w:r w:rsidR="008873B7">
          <w:rPr>
            <w:noProof/>
            <w:webHidden/>
          </w:rPr>
          <w:fldChar w:fldCharType="begin"/>
        </w:r>
        <w:r w:rsidR="008873B7">
          <w:rPr>
            <w:noProof/>
            <w:webHidden/>
          </w:rPr>
          <w:instrText xml:space="preserve"> PAGEREF _Toc449960381 \h </w:instrText>
        </w:r>
        <w:r w:rsidR="008873B7">
          <w:rPr>
            <w:noProof/>
            <w:webHidden/>
          </w:rPr>
        </w:r>
        <w:r w:rsidR="008873B7">
          <w:rPr>
            <w:noProof/>
            <w:webHidden/>
          </w:rPr>
          <w:fldChar w:fldCharType="separate"/>
        </w:r>
        <w:r w:rsidR="008873B7">
          <w:rPr>
            <w:noProof/>
            <w:webHidden/>
          </w:rPr>
          <w:t>72</w:t>
        </w:r>
        <w:r w:rsidR="008873B7">
          <w:rPr>
            <w:noProof/>
            <w:webHidden/>
          </w:rPr>
          <w:fldChar w:fldCharType="end"/>
        </w:r>
      </w:hyperlink>
    </w:p>
    <w:p w14:paraId="63690E7A"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82" w:history="1">
        <w:r w:rsidR="008873B7" w:rsidRPr="002F19B1">
          <w:rPr>
            <w:rStyle w:val="Hyperlink"/>
            <w:b/>
            <w:noProof/>
          </w:rPr>
          <w:t>Annex 10: Location of Project Sites</w:t>
        </w:r>
        <w:r w:rsidR="008873B7">
          <w:rPr>
            <w:noProof/>
            <w:webHidden/>
          </w:rPr>
          <w:tab/>
        </w:r>
        <w:r w:rsidR="008873B7">
          <w:rPr>
            <w:noProof/>
            <w:webHidden/>
          </w:rPr>
          <w:fldChar w:fldCharType="begin"/>
        </w:r>
        <w:r w:rsidR="008873B7">
          <w:rPr>
            <w:noProof/>
            <w:webHidden/>
          </w:rPr>
          <w:instrText xml:space="preserve"> PAGEREF _Toc449960382 \h </w:instrText>
        </w:r>
        <w:r w:rsidR="008873B7">
          <w:rPr>
            <w:noProof/>
            <w:webHidden/>
          </w:rPr>
        </w:r>
        <w:r w:rsidR="008873B7">
          <w:rPr>
            <w:noProof/>
            <w:webHidden/>
          </w:rPr>
          <w:fldChar w:fldCharType="separate"/>
        </w:r>
        <w:r w:rsidR="008873B7">
          <w:rPr>
            <w:noProof/>
            <w:webHidden/>
          </w:rPr>
          <w:t>74</w:t>
        </w:r>
        <w:r w:rsidR="008873B7">
          <w:rPr>
            <w:noProof/>
            <w:webHidden/>
          </w:rPr>
          <w:fldChar w:fldCharType="end"/>
        </w:r>
      </w:hyperlink>
    </w:p>
    <w:p w14:paraId="505D5C20"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83" w:history="1">
        <w:r w:rsidR="008873B7" w:rsidRPr="002F19B1">
          <w:rPr>
            <w:rStyle w:val="Hyperlink"/>
            <w:b/>
            <w:noProof/>
          </w:rPr>
          <w:t>Annex 11: Evaluation Consultant Code of Conduct and Agreement Form</w:t>
        </w:r>
        <w:r w:rsidR="008873B7">
          <w:rPr>
            <w:noProof/>
            <w:webHidden/>
          </w:rPr>
          <w:tab/>
        </w:r>
        <w:r w:rsidR="008873B7">
          <w:rPr>
            <w:noProof/>
            <w:webHidden/>
          </w:rPr>
          <w:fldChar w:fldCharType="begin"/>
        </w:r>
        <w:r w:rsidR="008873B7">
          <w:rPr>
            <w:noProof/>
            <w:webHidden/>
          </w:rPr>
          <w:instrText xml:space="preserve"> PAGEREF _Toc449960383 \h </w:instrText>
        </w:r>
        <w:r w:rsidR="008873B7">
          <w:rPr>
            <w:noProof/>
            <w:webHidden/>
          </w:rPr>
        </w:r>
        <w:r w:rsidR="008873B7">
          <w:rPr>
            <w:noProof/>
            <w:webHidden/>
          </w:rPr>
          <w:fldChar w:fldCharType="separate"/>
        </w:r>
        <w:r w:rsidR="008873B7">
          <w:rPr>
            <w:noProof/>
            <w:webHidden/>
          </w:rPr>
          <w:t>75</w:t>
        </w:r>
        <w:r w:rsidR="008873B7">
          <w:rPr>
            <w:noProof/>
            <w:webHidden/>
          </w:rPr>
          <w:fldChar w:fldCharType="end"/>
        </w:r>
      </w:hyperlink>
    </w:p>
    <w:p w14:paraId="28A4107E" w14:textId="77777777" w:rsidR="008873B7" w:rsidRDefault="00A52F81">
      <w:pPr>
        <w:pStyle w:val="TableofFigures"/>
        <w:tabs>
          <w:tab w:val="right" w:leader="dot" w:pos="9132"/>
        </w:tabs>
        <w:rPr>
          <w:rFonts w:asciiTheme="minorHAnsi" w:eastAsiaTheme="minorEastAsia" w:hAnsiTheme="minorHAnsi" w:cstheme="minorBidi"/>
          <w:noProof/>
          <w:lang w:val="fr-BE" w:eastAsia="fr-BE"/>
        </w:rPr>
      </w:pPr>
      <w:hyperlink w:anchor="_Toc449960384" w:history="1">
        <w:r w:rsidR="008873B7" w:rsidRPr="002F19B1">
          <w:rPr>
            <w:rStyle w:val="Hyperlink"/>
            <w:b/>
            <w:noProof/>
          </w:rPr>
          <w:t>Annex 12: Evaluation Report Clearance Form</w:t>
        </w:r>
        <w:r w:rsidR="008873B7">
          <w:rPr>
            <w:noProof/>
            <w:webHidden/>
          </w:rPr>
          <w:tab/>
        </w:r>
        <w:r w:rsidR="008873B7">
          <w:rPr>
            <w:noProof/>
            <w:webHidden/>
          </w:rPr>
          <w:fldChar w:fldCharType="begin"/>
        </w:r>
        <w:r w:rsidR="008873B7">
          <w:rPr>
            <w:noProof/>
            <w:webHidden/>
          </w:rPr>
          <w:instrText xml:space="preserve"> PAGEREF _Toc449960384 \h </w:instrText>
        </w:r>
        <w:r w:rsidR="008873B7">
          <w:rPr>
            <w:noProof/>
            <w:webHidden/>
          </w:rPr>
        </w:r>
        <w:r w:rsidR="008873B7">
          <w:rPr>
            <w:noProof/>
            <w:webHidden/>
          </w:rPr>
          <w:fldChar w:fldCharType="separate"/>
        </w:r>
        <w:r w:rsidR="008873B7">
          <w:rPr>
            <w:noProof/>
            <w:webHidden/>
          </w:rPr>
          <w:t>77</w:t>
        </w:r>
        <w:r w:rsidR="008873B7">
          <w:rPr>
            <w:noProof/>
            <w:webHidden/>
          </w:rPr>
          <w:fldChar w:fldCharType="end"/>
        </w:r>
      </w:hyperlink>
    </w:p>
    <w:p w14:paraId="6C9186D4" w14:textId="77777777" w:rsidR="00B90D15" w:rsidRPr="00CB6749" w:rsidRDefault="00EB041F" w:rsidP="00A2093C">
      <w:pPr>
        <w:pStyle w:val="TOC2"/>
        <w:tabs>
          <w:tab w:val="left" w:pos="880"/>
          <w:tab w:val="right" w:leader="dot" w:pos="9628"/>
        </w:tabs>
      </w:pPr>
      <w:r w:rsidRPr="00BC62BA">
        <w:rPr>
          <w:rStyle w:val="Hyperlink"/>
        </w:rPr>
        <w:fldChar w:fldCharType="end"/>
      </w:r>
      <w:r w:rsidR="00B90D15" w:rsidRPr="00CB6749">
        <w:br w:type="page"/>
      </w:r>
    </w:p>
    <w:p w14:paraId="25EE6AFA" w14:textId="0417A320" w:rsidR="00D323FD" w:rsidRPr="00CB6749" w:rsidRDefault="001309FA" w:rsidP="00D323FD">
      <w:r>
        <w:rPr>
          <w:noProof/>
          <w:lang w:val="en-US"/>
        </w:rPr>
        <w:lastRenderedPageBreak/>
        <mc:AlternateContent>
          <mc:Choice Requires="wps">
            <w:drawing>
              <wp:anchor distT="4294967291" distB="4294967291" distL="114300" distR="114300" simplePos="0" relativeHeight="251672576" behindDoc="0" locked="0" layoutInCell="1" allowOverlap="1" wp14:anchorId="36BC5342" wp14:editId="11DA706C">
                <wp:simplePos x="0" y="0"/>
                <wp:positionH relativeFrom="column">
                  <wp:posOffset>-224790</wp:posOffset>
                </wp:positionH>
                <wp:positionV relativeFrom="paragraph">
                  <wp:posOffset>218439</wp:posOffset>
                </wp:positionV>
                <wp:extent cx="6362700" cy="0"/>
                <wp:effectExtent l="0" t="0" r="19050" b="19050"/>
                <wp:wrapNone/>
                <wp:docPr id="45"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B582462" id="Lige forbindelse 2" o:spid="_x0000_s1026" style="position:absolute;z-index:2516725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EvoKrPeAQAAHwQAAA4AAAAAAAAAAAAAAAAALgIAAGRycy9lMm9Eb2MueG1sUEsBAi0AFAAG&#10;AAgAAAAhAMXQVwPfAAAACQEAAA8AAAAAAAAAAAAAAAAAOAQAAGRycy9kb3ducmV2LnhtbFBLBQYA&#10;AAAABAAEAPMAAABEBQAAAAA=&#10;" strokecolor="#c00000">
                <o:lock v:ext="edit" shapetype="f"/>
              </v:line>
            </w:pict>
          </mc:Fallback>
        </mc:AlternateContent>
      </w:r>
    </w:p>
    <w:p w14:paraId="468ACB51" w14:textId="77777777" w:rsidR="00D323FD" w:rsidRPr="00CB6749" w:rsidRDefault="00A2093C" w:rsidP="00613BFE">
      <w:pPr>
        <w:pStyle w:val="Caption"/>
        <w:jc w:val="right"/>
        <w:rPr>
          <w:b/>
          <w:sz w:val="48"/>
          <w:szCs w:val="48"/>
        </w:rPr>
      </w:pPr>
      <w:bookmarkStart w:id="84" w:name="_Toc449960373"/>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8873B7">
        <w:rPr>
          <w:b/>
          <w:noProof/>
          <w:sz w:val="48"/>
          <w:szCs w:val="48"/>
        </w:rPr>
        <w:t>1</w:t>
      </w:r>
      <w:r w:rsidR="00EB041F" w:rsidRPr="00CB6749">
        <w:rPr>
          <w:b/>
          <w:sz w:val="48"/>
          <w:szCs w:val="48"/>
        </w:rPr>
        <w:fldChar w:fldCharType="end"/>
      </w:r>
      <w:r w:rsidR="00D323FD" w:rsidRPr="00CB6749">
        <w:rPr>
          <w:b/>
          <w:sz w:val="48"/>
          <w:szCs w:val="48"/>
        </w:rPr>
        <w:t xml:space="preserve">: Terms </w:t>
      </w:r>
      <w:r w:rsidR="006F5CA4" w:rsidRPr="00CB6749">
        <w:rPr>
          <w:b/>
          <w:sz w:val="48"/>
          <w:szCs w:val="48"/>
        </w:rPr>
        <w:t>of</w:t>
      </w:r>
      <w:r w:rsidR="00D323FD" w:rsidRPr="00CB6749">
        <w:rPr>
          <w:b/>
          <w:sz w:val="48"/>
          <w:szCs w:val="48"/>
        </w:rPr>
        <w:t xml:space="preserve"> Reference</w:t>
      </w:r>
      <w:bookmarkEnd w:id="84"/>
    </w:p>
    <w:p w14:paraId="55A6BBBD" w14:textId="055E2967" w:rsidR="00713041" w:rsidRPr="006114BA" w:rsidRDefault="001309FA" w:rsidP="00713041">
      <w:pPr>
        <w:jc w:val="center"/>
        <w:rPr>
          <w:rFonts w:ascii="Times New Roman" w:eastAsia="Times New Roman" w:hAnsi="Times New Roman"/>
          <w:b/>
          <w:szCs w:val="24"/>
        </w:rPr>
      </w:pPr>
      <w:r>
        <w:rPr>
          <w:noProof/>
          <w:lang w:val="en-US"/>
        </w:rPr>
        <mc:AlternateContent>
          <mc:Choice Requires="wps">
            <w:drawing>
              <wp:anchor distT="4294967291" distB="4294967291" distL="114300" distR="114300" simplePos="0" relativeHeight="251673600" behindDoc="0" locked="0" layoutInCell="1" allowOverlap="1" wp14:anchorId="71D2D215" wp14:editId="464CA4E1">
                <wp:simplePos x="0" y="0"/>
                <wp:positionH relativeFrom="column">
                  <wp:posOffset>-224790</wp:posOffset>
                </wp:positionH>
                <wp:positionV relativeFrom="paragraph">
                  <wp:posOffset>92709</wp:posOffset>
                </wp:positionV>
                <wp:extent cx="6391275" cy="0"/>
                <wp:effectExtent l="0" t="0" r="28575" b="19050"/>
                <wp:wrapNone/>
                <wp:docPr id="44"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AB00E34" id="Lige forbindelse 3" o:spid="_x0000_s1026" style="position:absolute;z-index:2516736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" strokecolor="#c00000">
                <o:lock v:ext="edit" shapetype="f"/>
              </v:line>
            </w:pict>
          </mc:Fallback>
        </mc:AlternateContent>
      </w:r>
    </w:p>
    <w:p w14:paraId="787D2F47" w14:textId="77777777" w:rsidR="00713041" w:rsidRPr="006114BA" w:rsidRDefault="00713041" w:rsidP="00713041">
      <w:pPr>
        <w:shd w:val="clear" w:color="auto" w:fill="17365D" w:themeFill="text2" w:themeFillShade="BF"/>
        <w:jc w:val="center"/>
        <w:rPr>
          <w:rFonts w:ascii="Times New Roman" w:eastAsia="Batang" w:hAnsi="Times New Roman"/>
          <w:b/>
          <w:spacing w:val="15"/>
          <w:szCs w:val="24"/>
        </w:rPr>
      </w:pPr>
      <w:r w:rsidRPr="006114BA">
        <w:rPr>
          <w:rFonts w:ascii="Times New Roman" w:eastAsia="Batang" w:hAnsi="Times New Roman"/>
          <w:b/>
          <w:spacing w:val="15"/>
          <w:szCs w:val="24"/>
        </w:rPr>
        <w:t xml:space="preserve">UNDP/GEF TERMINAL EVALUATION </w:t>
      </w:r>
    </w:p>
    <w:p w14:paraId="758BAD07" w14:textId="77777777" w:rsidR="00713041" w:rsidRPr="006114BA" w:rsidRDefault="00713041" w:rsidP="00713041">
      <w:pPr>
        <w:shd w:val="clear" w:color="auto" w:fill="17365D" w:themeFill="text2" w:themeFillShade="BF"/>
        <w:jc w:val="center"/>
        <w:rPr>
          <w:rFonts w:ascii="Times New Roman" w:eastAsia="Batang" w:hAnsi="Times New Roman"/>
          <w:b/>
          <w:spacing w:val="15"/>
          <w:szCs w:val="24"/>
        </w:rPr>
      </w:pPr>
      <w:r w:rsidRPr="006114BA">
        <w:rPr>
          <w:rFonts w:ascii="Times New Roman" w:eastAsia="Batang" w:hAnsi="Times New Roman"/>
          <w:b/>
          <w:spacing w:val="15"/>
          <w:szCs w:val="24"/>
        </w:rPr>
        <w:t>TERMS OF REFERENCE</w:t>
      </w:r>
    </w:p>
    <w:p w14:paraId="0A79D7AA" w14:textId="77777777" w:rsidR="00713041" w:rsidRPr="006114BA" w:rsidRDefault="00713041" w:rsidP="00713041">
      <w:pPr>
        <w:jc w:val="center"/>
        <w:rPr>
          <w:rFonts w:ascii="Times New Roman" w:hAnsi="Times New Roman"/>
          <w:b/>
          <w:kern w:val="28"/>
          <w:szCs w:val="24"/>
        </w:rPr>
      </w:pPr>
      <w:bookmarkStart w:id="85" w:name="_Toc299126613"/>
      <w:r w:rsidRPr="006114BA">
        <w:rPr>
          <w:rFonts w:ascii="Times New Roman" w:hAnsi="Times New Roman"/>
          <w:b/>
          <w:kern w:val="28"/>
          <w:szCs w:val="24"/>
        </w:rPr>
        <w:t>Mainstreaming Agrobiodiversity into Agricultural Production Systems</w:t>
      </w:r>
    </w:p>
    <w:p w14:paraId="7F533A71" w14:textId="77777777" w:rsidR="00713041" w:rsidRPr="006114BA" w:rsidRDefault="00713041" w:rsidP="00713041">
      <w:pPr>
        <w:jc w:val="center"/>
        <w:rPr>
          <w:rFonts w:ascii="Times New Roman" w:hAnsi="Times New Roman"/>
          <w:b/>
          <w:kern w:val="28"/>
          <w:szCs w:val="24"/>
        </w:rPr>
      </w:pPr>
      <w:r w:rsidRPr="006114BA">
        <w:rPr>
          <w:rFonts w:ascii="Times New Roman" w:hAnsi="Times New Roman"/>
          <w:b/>
          <w:kern w:val="28"/>
          <w:szCs w:val="24"/>
        </w:rPr>
        <w:t>Ethiopia</w:t>
      </w:r>
    </w:p>
    <w:p w14:paraId="36F60F44"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INTRODUCTION</w:t>
      </w:r>
    </w:p>
    <w:p w14:paraId="18B47441"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In accordance with UNDP and GEF M&amp;E policies and procedures, all full and medium-sized UNDP support </w:t>
      </w:r>
      <w:r w:rsidRPr="00622899">
        <w:rPr>
          <w:rFonts w:ascii="Times New Roman" w:eastAsia="Times New Roman" w:hAnsi="Times New Roman"/>
          <w:noProof/>
          <w:szCs w:val="24"/>
        </w:rPr>
        <w:t>GEF</w:t>
      </w:r>
      <w:r w:rsidR="00622899">
        <w:rPr>
          <w:rFonts w:ascii="Times New Roman" w:eastAsia="Times New Roman" w:hAnsi="Times New Roman"/>
          <w:noProof/>
          <w:szCs w:val="24"/>
        </w:rPr>
        <w:t>-</w:t>
      </w:r>
      <w:r w:rsidRPr="00622899">
        <w:rPr>
          <w:rFonts w:ascii="Times New Roman" w:eastAsia="Times New Roman" w:hAnsi="Times New Roman"/>
          <w:noProof/>
          <w:szCs w:val="24"/>
        </w:rPr>
        <w:t>financed</w:t>
      </w:r>
      <w:r w:rsidRPr="006114BA">
        <w:rPr>
          <w:rFonts w:ascii="Times New Roman" w:eastAsia="Times New Roman" w:hAnsi="Times New Roman"/>
          <w:szCs w:val="24"/>
        </w:rPr>
        <w:t xml:space="preserve"> projects are required to undergo a terminal evaluation upon completion of implementation. These terms of reference (TOR) sets out the expectations for a Terminal Evaluation (TE)</w:t>
      </w:r>
      <w:r w:rsidRPr="006114BA">
        <w:rPr>
          <w:rFonts w:ascii="Times New Roman" w:eastAsia="Times New Roman" w:hAnsi="Times New Roman"/>
          <w:b/>
          <w:kern w:val="28"/>
          <w:szCs w:val="24"/>
        </w:rPr>
        <w:t xml:space="preserve"> </w:t>
      </w:r>
      <w:r w:rsidRPr="006114BA">
        <w:rPr>
          <w:rFonts w:ascii="Times New Roman" w:eastAsia="Times New Roman" w:hAnsi="Times New Roman"/>
          <w:szCs w:val="24"/>
        </w:rPr>
        <w:t xml:space="preserve">Mainstreaming Agrobiodiversity into Agricultural Production Systems Ethiopia </w:t>
      </w:r>
      <w:r w:rsidRPr="006114BA">
        <w:rPr>
          <w:rStyle w:val="view"/>
          <w:rFonts w:ascii="Times New Roman" w:hAnsi="Times New Roman"/>
          <w:szCs w:val="24"/>
        </w:rPr>
        <w:t xml:space="preserve">Project </w:t>
      </w:r>
      <w:r w:rsidRPr="006114BA">
        <w:rPr>
          <w:rFonts w:ascii="Times New Roman" w:eastAsia="Times New Roman" w:hAnsi="Times New Roman"/>
          <w:szCs w:val="24"/>
        </w:rPr>
        <w:t>(PIMS #</w:t>
      </w:r>
      <w:r w:rsidRPr="006114BA">
        <w:rPr>
          <w:rStyle w:val="ui-widget"/>
          <w:rFonts w:ascii="Times New Roman" w:hAnsi="Times New Roman"/>
          <w:szCs w:val="24"/>
        </w:rPr>
        <w:t>2913</w:t>
      </w:r>
      <w:r w:rsidRPr="006114BA">
        <w:rPr>
          <w:rFonts w:ascii="Times New Roman" w:eastAsia="Times New Roman" w:hAnsi="Times New Roman"/>
          <w:szCs w:val="24"/>
        </w:rPr>
        <w:t>.)</w:t>
      </w:r>
    </w:p>
    <w:p w14:paraId="5DDC9F34"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The essentials of the project to be evaluated are as follows: </w:t>
      </w:r>
    </w:p>
    <w:p w14:paraId="73D47391" w14:textId="77777777" w:rsidR="00713041" w:rsidRPr="006114BA" w:rsidRDefault="00713041" w:rsidP="00713041">
      <w:pPr>
        <w:pStyle w:val="Heading51"/>
        <w:rPr>
          <w:rFonts w:ascii="Times New Roman" w:hAnsi="Times New Roman" w:cs="Times New Roman"/>
          <w:szCs w:val="24"/>
        </w:rPr>
      </w:pPr>
      <w:bookmarkStart w:id="86" w:name="_Toc321341548"/>
      <w:r w:rsidRPr="006114BA">
        <w:rPr>
          <w:rFonts w:ascii="Times New Roman" w:hAnsi="Times New Roman" w:cs="Times New Roman"/>
          <w:szCs w:val="24"/>
        </w:rPr>
        <w:t>Project Summary Table</w:t>
      </w:r>
      <w:bookmarkEnd w:id="86"/>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17"/>
        <w:gridCol w:w="617"/>
        <w:gridCol w:w="1333"/>
        <w:gridCol w:w="2236"/>
        <w:gridCol w:w="625"/>
        <w:gridCol w:w="1843"/>
        <w:gridCol w:w="1502"/>
      </w:tblGrid>
      <w:tr w:rsidR="00713041" w:rsidRPr="006114BA" w14:paraId="5697DA4A" w14:textId="77777777" w:rsidTr="00713041">
        <w:trPr>
          <w:trHeight w:val="359"/>
        </w:trPr>
        <w:tc>
          <w:tcPr>
            <w:tcW w:w="455" w:type="pct"/>
            <w:shd w:val="clear" w:color="auto" w:fill="7F7F7F"/>
            <w:vAlign w:val="center"/>
          </w:tcPr>
          <w:p w14:paraId="38626E2C" w14:textId="77777777" w:rsidR="00713041" w:rsidRPr="006114BA" w:rsidRDefault="00713041" w:rsidP="00713041">
            <w:pPr>
              <w:spacing w:after="0"/>
              <w:contextualSpacing/>
              <w:rPr>
                <w:rFonts w:ascii="Times New Roman" w:eastAsia="Times New Roman" w:hAnsi="Times New Roman"/>
                <w:bCs/>
                <w:color w:val="FFFFFF"/>
                <w:szCs w:val="24"/>
              </w:rPr>
            </w:pPr>
            <w:r w:rsidRPr="006114BA">
              <w:rPr>
                <w:rFonts w:ascii="Times New Roman" w:eastAsia="Times New Roman" w:hAnsi="Times New Roman"/>
                <w:bCs/>
                <w:color w:val="FFFFFF"/>
                <w:szCs w:val="24"/>
              </w:rPr>
              <w:t xml:space="preserve">Project Title: </w:t>
            </w:r>
          </w:p>
        </w:tc>
        <w:bookmarkStart w:id="87" w:name="_GoBack"/>
        <w:tc>
          <w:tcPr>
            <w:tcW w:w="4545" w:type="pct"/>
            <w:gridSpan w:val="6"/>
            <w:shd w:val="clear" w:color="auto" w:fill="FFFFFF"/>
            <w:vAlign w:val="center"/>
          </w:tcPr>
          <w:p w14:paraId="3329686D" w14:textId="4562F53E" w:rsidR="00713041" w:rsidRPr="006114BA" w:rsidRDefault="00EB041F" w:rsidP="00713041">
            <w:pPr>
              <w:spacing w:after="0"/>
              <w:contextualSpacing/>
              <w:rPr>
                <w:rFonts w:ascii="Times New Roman" w:eastAsia="Times New Roman" w:hAnsi="Times New Roman"/>
                <w:bCs/>
                <w:szCs w:val="24"/>
              </w:rPr>
            </w:pPr>
            <w:r w:rsidRPr="006114BA">
              <w:rPr>
                <w:rFonts w:ascii="Times New Roman" w:eastAsia="Times New Roman" w:hAnsi="Times New Roman"/>
                <w:bCs/>
                <w:szCs w:val="24"/>
                <w:lang w:bidi="en-US"/>
              </w:rPr>
              <w:object w:dxaOrig="225" w:dyaOrig="225" w14:anchorId="3FD257EE">
                <v:shape id="_x0000_i1033" type="#_x0000_t75" style="width:474pt;height:18pt" o:ole="">
                  <v:imagedata r:id="rId23" o:title=""/>
                </v:shape>
                <w:control r:id="rId24" w:name="TextBox101" w:shapeid="_x0000_i1033"/>
              </w:object>
            </w:r>
            <w:bookmarkEnd w:id="87"/>
          </w:p>
        </w:tc>
      </w:tr>
      <w:tr w:rsidR="00713041" w:rsidRPr="006114BA" w14:paraId="6062F5D7" w14:textId="77777777" w:rsidTr="00713041">
        <w:tblPrEx>
          <w:shd w:val="clear" w:color="auto" w:fill="auto"/>
        </w:tblPrEx>
        <w:trPr>
          <w:trHeight w:val="553"/>
        </w:trPr>
        <w:tc>
          <w:tcPr>
            <w:tcW w:w="799" w:type="pct"/>
            <w:gridSpan w:val="2"/>
          </w:tcPr>
          <w:p w14:paraId="1A9E27AB"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GEF Project ID:</w:t>
            </w:r>
          </w:p>
        </w:tc>
        <w:tc>
          <w:tcPr>
            <w:tcW w:w="743" w:type="pct"/>
            <w:vAlign w:val="center"/>
          </w:tcPr>
          <w:p w14:paraId="40649C58"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t>2913</w:t>
            </w:r>
          </w:p>
        </w:tc>
        <w:tc>
          <w:tcPr>
            <w:tcW w:w="1246" w:type="pct"/>
          </w:tcPr>
          <w:p w14:paraId="6ECEB1E9"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 </w:t>
            </w:r>
          </w:p>
        </w:tc>
        <w:tc>
          <w:tcPr>
            <w:tcW w:w="1375" w:type="pct"/>
            <w:gridSpan w:val="2"/>
          </w:tcPr>
          <w:p w14:paraId="0A8C1E99" w14:textId="77777777" w:rsidR="00713041" w:rsidRPr="006114BA" w:rsidRDefault="00713041" w:rsidP="00713041">
            <w:pPr>
              <w:spacing w:after="0"/>
              <w:jc w:val="center"/>
              <w:rPr>
                <w:rFonts w:ascii="Times New Roman" w:eastAsia="Arial Unicode MS" w:hAnsi="Times New Roman"/>
                <w:i/>
                <w:color w:val="000000"/>
                <w:szCs w:val="24"/>
                <w:u w:val="single"/>
              </w:rPr>
            </w:pPr>
            <w:r w:rsidRPr="006114BA">
              <w:rPr>
                <w:rFonts w:ascii="Times New Roman" w:eastAsia="Times New Roman" w:hAnsi="Times New Roman"/>
                <w:i/>
                <w:color w:val="000000"/>
                <w:szCs w:val="24"/>
                <w:u w:val="single"/>
              </w:rPr>
              <w:t>at endorsement (Million US$)</w:t>
            </w:r>
          </w:p>
        </w:tc>
        <w:tc>
          <w:tcPr>
            <w:tcW w:w="837" w:type="pct"/>
          </w:tcPr>
          <w:p w14:paraId="3C7E9D3D" w14:textId="77777777" w:rsidR="00713041" w:rsidRPr="006114BA" w:rsidRDefault="00713041" w:rsidP="00713041">
            <w:pPr>
              <w:spacing w:after="0"/>
              <w:jc w:val="center"/>
              <w:rPr>
                <w:rFonts w:ascii="Times New Roman" w:eastAsia="Arial Unicode MS" w:hAnsi="Times New Roman"/>
                <w:i/>
                <w:color w:val="000000"/>
                <w:szCs w:val="24"/>
                <w:u w:val="single"/>
              </w:rPr>
            </w:pPr>
            <w:r w:rsidRPr="006114BA">
              <w:rPr>
                <w:rFonts w:ascii="Times New Roman" w:eastAsia="Times New Roman" w:hAnsi="Times New Roman"/>
                <w:i/>
                <w:color w:val="000000"/>
                <w:szCs w:val="24"/>
                <w:u w:val="single"/>
              </w:rPr>
              <w:t>at completion (Million US$)</w:t>
            </w:r>
          </w:p>
        </w:tc>
      </w:tr>
      <w:tr w:rsidR="00713041" w:rsidRPr="006114BA" w14:paraId="149ED3E1" w14:textId="77777777" w:rsidTr="00713041">
        <w:tblPrEx>
          <w:shd w:val="clear" w:color="auto" w:fill="auto"/>
        </w:tblPrEx>
        <w:trPr>
          <w:trHeight w:val="278"/>
        </w:trPr>
        <w:tc>
          <w:tcPr>
            <w:tcW w:w="799" w:type="pct"/>
            <w:gridSpan w:val="2"/>
          </w:tcPr>
          <w:p w14:paraId="4F7E1A49"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UNDP Project ID:</w:t>
            </w:r>
          </w:p>
        </w:tc>
        <w:tc>
          <w:tcPr>
            <w:tcW w:w="743" w:type="pct"/>
            <w:vAlign w:val="center"/>
          </w:tcPr>
          <w:p w14:paraId="33C352EA" w14:textId="77777777" w:rsidR="00713041" w:rsidRPr="006114BA" w:rsidRDefault="00713041" w:rsidP="00713041">
            <w:pPr>
              <w:tabs>
                <w:tab w:val="right" w:pos="0"/>
              </w:tabs>
              <w:spacing w:after="0"/>
              <w:rPr>
                <w:rFonts w:ascii="Times New Roman" w:eastAsia="Times New Roman" w:hAnsi="Times New Roman"/>
                <w:bCs/>
                <w:color w:val="000000"/>
                <w:szCs w:val="24"/>
              </w:rPr>
            </w:pPr>
            <w:r w:rsidRPr="006114BA">
              <w:rPr>
                <w:rFonts w:ascii="Times New Roman" w:eastAsia="Times New Roman" w:hAnsi="Times New Roman"/>
                <w:szCs w:val="24"/>
                <w:highlight w:val="lightGray"/>
              </w:rPr>
              <w:t>00075747</w:t>
            </w:r>
          </w:p>
        </w:tc>
        <w:tc>
          <w:tcPr>
            <w:tcW w:w="1246" w:type="pct"/>
          </w:tcPr>
          <w:p w14:paraId="6750A02A"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 xml:space="preserve">GEF financing: </w:t>
            </w:r>
          </w:p>
        </w:tc>
        <w:tc>
          <w:tcPr>
            <w:tcW w:w="1375" w:type="pct"/>
            <w:gridSpan w:val="2"/>
            <w:vAlign w:val="center"/>
          </w:tcPr>
          <w:p w14:paraId="1B1D5E33"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3,863,600</w:t>
            </w:r>
          </w:p>
        </w:tc>
        <w:tc>
          <w:tcPr>
            <w:tcW w:w="837" w:type="pct"/>
          </w:tcPr>
          <w:p w14:paraId="50B3966E" w14:textId="77777777" w:rsidR="00713041" w:rsidRPr="006114BA" w:rsidRDefault="00EB041F" w:rsidP="00713041">
            <w:pPr>
              <w:spacing w:after="0"/>
              <w:rPr>
                <w:rFonts w:ascii="Times New Roman" w:eastAsia="Arial Unicode MS"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C02077F" w14:textId="77777777" w:rsidTr="00713041">
        <w:tblPrEx>
          <w:shd w:val="clear" w:color="auto" w:fill="auto"/>
        </w:tblPrEx>
        <w:trPr>
          <w:trHeight w:val="269"/>
        </w:trPr>
        <w:tc>
          <w:tcPr>
            <w:tcW w:w="799" w:type="pct"/>
            <w:gridSpan w:val="2"/>
          </w:tcPr>
          <w:p w14:paraId="2C331104"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Country:</w:t>
            </w:r>
          </w:p>
        </w:tc>
        <w:tc>
          <w:tcPr>
            <w:tcW w:w="743" w:type="pct"/>
            <w:vAlign w:val="center"/>
          </w:tcPr>
          <w:p w14:paraId="3E209BB9"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highlight w:val="lightGray"/>
              </w:rPr>
              <w:t>Ethiopia</w:t>
            </w:r>
          </w:p>
        </w:tc>
        <w:tc>
          <w:tcPr>
            <w:tcW w:w="1246" w:type="pct"/>
          </w:tcPr>
          <w:p w14:paraId="0402D6D0"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bCs/>
                <w:szCs w:val="24"/>
              </w:rPr>
              <w:t>IA/EA own:</w:t>
            </w:r>
          </w:p>
        </w:tc>
        <w:tc>
          <w:tcPr>
            <w:tcW w:w="1375" w:type="pct"/>
            <w:gridSpan w:val="2"/>
            <w:vAlign w:val="center"/>
          </w:tcPr>
          <w:p w14:paraId="7BF78B6D" w14:textId="77777777" w:rsidR="00713041" w:rsidRPr="006114BA" w:rsidRDefault="00713041" w:rsidP="00713041">
            <w:pPr>
              <w:spacing w:after="0"/>
              <w:rPr>
                <w:rFonts w:ascii="Times New Roman" w:eastAsia="Arial Unicode MS" w:hAnsi="Times New Roman"/>
                <w:szCs w:val="24"/>
              </w:rPr>
            </w:pPr>
          </w:p>
        </w:tc>
        <w:tc>
          <w:tcPr>
            <w:tcW w:w="837" w:type="pct"/>
          </w:tcPr>
          <w:p w14:paraId="62ACD8B2" w14:textId="77777777" w:rsidR="00713041" w:rsidRPr="006114BA" w:rsidRDefault="00EB041F" w:rsidP="00713041">
            <w:pPr>
              <w:spacing w:after="0"/>
              <w:rPr>
                <w:rFonts w:ascii="Times New Roman" w:eastAsia="Arial Unicode MS"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3D8CC561" w14:textId="77777777" w:rsidTr="00713041">
        <w:tblPrEx>
          <w:shd w:val="clear" w:color="auto" w:fill="auto"/>
        </w:tblPrEx>
        <w:trPr>
          <w:trHeight w:val="296"/>
        </w:trPr>
        <w:tc>
          <w:tcPr>
            <w:tcW w:w="799" w:type="pct"/>
            <w:gridSpan w:val="2"/>
          </w:tcPr>
          <w:p w14:paraId="14E65D05"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Region:</w:t>
            </w:r>
          </w:p>
        </w:tc>
        <w:tc>
          <w:tcPr>
            <w:tcW w:w="743" w:type="pct"/>
            <w:vAlign w:val="center"/>
          </w:tcPr>
          <w:p w14:paraId="648B4009" w14:textId="77777777" w:rsidR="00713041" w:rsidRPr="006114BA" w:rsidRDefault="00713041" w:rsidP="00713041">
            <w:pPr>
              <w:tabs>
                <w:tab w:val="right" w:pos="0"/>
              </w:tabs>
              <w:spacing w:after="0"/>
              <w:rPr>
                <w:rFonts w:ascii="Times New Roman" w:eastAsia="Times New Roman" w:hAnsi="Times New Roman"/>
                <w:szCs w:val="24"/>
                <w:lang w:val="es-ES_tradnl"/>
              </w:rPr>
            </w:pPr>
            <w:r w:rsidRPr="006114BA">
              <w:rPr>
                <w:rFonts w:ascii="Times New Roman" w:eastAsia="Times New Roman" w:hAnsi="Times New Roman"/>
                <w:szCs w:val="24"/>
                <w:highlight w:val="lightGray"/>
              </w:rPr>
              <w:t>Africa</w:t>
            </w:r>
          </w:p>
        </w:tc>
        <w:tc>
          <w:tcPr>
            <w:tcW w:w="1246" w:type="pct"/>
          </w:tcPr>
          <w:p w14:paraId="4D249473"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bCs/>
                <w:szCs w:val="24"/>
              </w:rPr>
              <w:t>Government:</w:t>
            </w:r>
          </w:p>
        </w:tc>
        <w:tc>
          <w:tcPr>
            <w:tcW w:w="1375" w:type="pct"/>
            <w:gridSpan w:val="2"/>
            <w:vAlign w:val="center"/>
          </w:tcPr>
          <w:p w14:paraId="0F5FF14C"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2,050,000</w:t>
            </w:r>
          </w:p>
        </w:tc>
        <w:tc>
          <w:tcPr>
            <w:tcW w:w="837" w:type="pct"/>
          </w:tcPr>
          <w:p w14:paraId="6EB8AB33"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5D36D28" w14:textId="77777777" w:rsidTr="00713041">
        <w:tblPrEx>
          <w:shd w:val="clear" w:color="auto" w:fill="auto"/>
        </w:tblPrEx>
        <w:trPr>
          <w:trHeight w:val="314"/>
        </w:trPr>
        <w:tc>
          <w:tcPr>
            <w:tcW w:w="799" w:type="pct"/>
            <w:gridSpan w:val="2"/>
          </w:tcPr>
          <w:p w14:paraId="5C7CEBD5"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Focal Area:</w:t>
            </w:r>
          </w:p>
        </w:tc>
        <w:tc>
          <w:tcPr>
            <w:tcW w:w="743" w:type="pct"/>
            <w:vAlign w:val="center"/>
          </w:tcPr>
          <w:p w14:paraId="3F70432A" w14:textId="77777777" w:rsidR="00713041" w:rsidRPr="006114BA" w:rsidRDefault="00EB041F"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
                  <w:enabled/>
                  <w:calcOnExit w:val="0"/>
                  <w:textInput>
                    <w:default w:val="Biodiversity"/>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Biodiversity</w:t>
            </w:r>
            <w:r w:rsidRPr="006114BA">
              <w:rPr>
                <w:rFonts w:ascii="Times New Roman" w:eastAsia="Times New Roman" w:hAnsi="Times New Roman"/>
                <w:szCs w:val="24"/>
              </w:rPr>
              <w:fldChar w:fldCharType="end"/>
            </w:r>
          </w:p>
        </w:tc>
        <w:tc>
          <w:tcPr>
            <w:tcW w:w="1246" w:type="pct"/>
          </w:tcPr>
          <w:p w14:paraId="50CD749A"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bCs/>
                <w:szCs w:val="24"/>
              </w:rPr>
              <w:t>Other:</w:t>
            </w:r>
          </w:p>
        </w:tc>
        <w:tc>
          <w:tcPr>
            <w:tcW w:w="1375" w:type="pct"/>
            <w:gridSpan w:val="2"/>
            <w:vAlign w:val="center"/>
          </w:tcPr>
          <w:p w14:paraId="74FF29AF" w14:textId="77777777" w:rsidR="00713041" w:rsidRPr="006114BA" w:rsidRDefault="00713041" w:rsidP="00713041">
            <w:pPr>
              <w:spacing w:after="0"/>
              <w:jc w:val="right"/>
              <w:rPr>
                <w:rFonts w:ascii="Times New Roman" w:eastAsia="Times New Roman" w:hAnsi="Times New Roman"/>
                <w:szCs w:val="24"/>
              </w:rPr>
            </w:pPr>
            <w:r w:rsidRPr="006114BA">
              <w:rPr>
                <w:rFonts w:ascii="Times New Roman" w:eastAsia="Times New Roman" w:hAnsi="Times New Roman"/>
                <w:szCs w:val="24"/>
              </w:rPr>
              <w:t>3,000,000 (UNDP)</w:t>
            </w:r>
          </w:p>
          <w:p w14:paraId="7BEF146F" w14:textId="77777777" w:rsidR="00713041" w:rsidRPr="006114BA" w:rsidRDefault="00713041" w:rsidP="00713041">
            <w:pPr>
              <w:spacing w:after="0"/>
              <w:jc w:val="right"/>
              <w:rPr>
                <w:rFonts w:ascii="Times New Roman" w:eastAsia="Times New Roman" w:hAnsi="Times New Roman"/>
                <w:szCs w:val="24"/>
              </w:rPr>
            </w:pPr>
            <w:r w:rsidRPr="006114BA">
              <w:rPr>
                <w:rFonts w:ascii="Times New Roman" w:eastAsia="Times New Roman" w:hAnsi="Times New Roman"/>
                <w:szCs w:val="24"/>
              </w:rPr>
              <w:t>100,000 (ECF)</w:t>
            </w:r>
          </w:p>
        </w:tc>
        <w:tc>
          <w:tcPr>
            <w:tcW w:w="837" w:type="pct"/>
          </w:tcPr>
          <w:p w14:paraId="1DEFDBE4"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4F0E4C2" w14:textId="77777777" w:rsidTr="00713041">
        <w:tblPrEx>
          <w:shd w:val="clear" w:color="auto" w:fill="auto"/>
        </w:tblPrEx>
        <w:trPr>
          <w:trHeight w:val="553"/>
        </w:trPr>
        <w:tc>
          <w:tcPr>
            <w:tcW w:w="799" w:type="pct"/>
            <w:gridSpan w:val="2"/>
          </w:tcPr>
          <w:p w14:paraId="6B0F5B44"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FA Objectives, (OP/SP):</w:t>
            </w:r>
          </w:p>
        </w:tc>
        <w:tc>
          <w:tcPr>
            <w:tcW w:w="743" w:type="pct"/>
            <w:vAlign w:val="center"/>
          </w:tcPr>
          <w:p w14:paraId="472D2156" w14:textId="77777777" w:rsidR="00713041" w:rsidRPr="006114BA" w:rsidRDefault="00EB041F"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1246" w:type="pct"/>
          </w:tcPr>
          <w:p w14:paraId="2964ADCB"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Total co-financing:</w:t>
            </w:r>
          </w:p>
        </w:tc>
        <w:tc>
          <w:tcPr>
            <w:tcW w:w="1375" w:type="pct"/>
            <w:gridSpan w:val="2"/>
            <w:vAlign w:val="center"/>
          </w:tcPr>
          <w:p w14:paraId="166C1E83"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5,150,000</w:t>
            </w:r>
          </w:p>
        </w:tc>
        <w:tc>
          <w:tcPr>
            <w:tcW w:w="837" w:type="pct"/>
          </w:tcPr>
          <w:p w14:paraId="4CDB524B"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7C3A4B5D" w14:textId="77777777" w:rsidTr="00713041">
        <w:tblPrEx>
          <w:shd w:val="clear" w:color="auto" w:fill="auto"/>
        </w:tblPrEx>
        <w:trPr>
          <w:trHeight w:val="341"/>
        </w:trPr>
        <w:tc>
          <w:tcPr>
            <w:tcW w:w="799" w:type="pct"/>
            <w:gridSpan w:val="2"/>
          </w:tcPr>
          <w:p w14:paraId="7884B453"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Executing Agency:</w:t>
            </w:r>
          </w:p>
        </w:tc>
        <w:tc>
          <w:tcPr>
            <w:tcW w:w="743" w:type="pct"/>
            <w:vAlign w:val="center"/>
          </w:tcPr>
          <w:p w14:paraId="1606C9CB"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t>Ministry of Agriculture</w:t>
            </w:r>
          </w:p>
        </w:tc>
        <w:tc>
          <w:tcPr>
            <w:tcW w:w="1246" w:type="pct"/>
          </w:tcPr>
          <w:p w14:paraId="1D782B1E"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Total Project Cost:</w:t>
            </w:r>
          </w:p>
        </w:tc>
        <w:tc>
          <w:tcPr>
            <w:tcW w:w="1375" w:type="pct"/>
            <w:gridSpan w:val="2"/>
            <w:vAlign w:val="center"/>
          </w:tcPr>
          <w:p w14:paraId="261AE47C"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9,013,600</w:t>
            </w:r>
          </w:p>
        </w:tc>
        <w:tc>
          <w:tcPr>
            <w:tcW w:w="837" w:type="pct"/>
          </w:tcPr>
          <w:p w14:paraId="70BC2091" w14:textId="77777777" w:rsidR="00713041" w:rsidRPr="006114BA" w:rsidRDefault="00EB041F" w:rsidP="00713041">
            <w:pPr>
              <w:spacing w:after="0"/>
              <w:rPr>
                <w:rFonts w:ascii="Times New Roman" w:eastAsia="Arial Unicode MS" w:hAnsi="Times New Roman"/>
                <w:szCs w:val="24"/>
              </w:rPr>
            </w:pPr>
            <w:r w:rsidRPr="006114BA">
              <w:rPr>
                <w:rFonts w:ascii="Times New Roman" w:eastAsia="Times New Roman" w:hAnsi="Times New Roman"/>
                <w:szCs w:val="24"/>
              </w:rPr>
              <w:fldChar w:fldCharType="begin">
                <w:ffData>
                  <w:name w:val="Text2"/>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8AF499E" w14:textId="77777777" w:rsidTr="00713041">
        <w:tblPrEx>
          <w:shd w:val="clear" w:color="auto" w:fill="auto"/>
        </w:tblPrEx>
        <w:trPr>
          <w:trHeight w:val="368"/>
        </w:trPr>
        <w:tc>
          <w:tcPr>
            <w:tcW w:w="799" w:type="pct"/>
            <w:gridSpan w:val="2"/>
            <w:vMerge w:val="restart"/>
          </w:tcPr>
          <w:p w14:paraId="636A362E"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Other Partners involved:</w:t>
            </w:r>
          </w:p>
        </w:tc>
        <w:tc>
          <w:tcPr>
            <w:tcW w:w="743" w:type="pct"/>
            <w:vMerge w:val="restart"/>
            <w:vAlign w:val="center"/>
          </w:tcPr>
          <w:p w14:paraId="7CAD653D"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rPr>
              <w:t>IBC, FCF, Wereda &amp; Kebele</w:t>
            </w:r>
          </w:p>
        </w:tc>
        <w:tc>
          <w:tcPr>
            <w:tcW w:w="2621" w:type="pct"/>
            <w:gridSpan w:val="3"/>
          </w:tcPr>
          <w:p w14:paraId="2311CFE5" w14:textId="77777777" w:rsidR="00713041" w:rsidRPr="006114BA" w:rsidRDefault="00713041" w:rsidP="00713041">
            <w:pPr>
              <w:tabs>
                <w:tab w:val="right" w:pos="0"/>
              </w:tabs>
              <w:spacing w:after="0"/>
              <w:jc w:val="right"/>
              <w:rPr>
                <w:rFonts w:ascii="Times New Roman" w:eastAsia="Times New Roman" w:hAnsi="Times New Roman"/>
                <w:szCs w:val="24"/>
              </w:rPr>
            </w:pPr>
            <w:r w:rsidRPr="006114BA">
              <w:rPr>
                <w:rFonts w:ascii="Times New Roman" w:eastAsia="Times New Roman" w:hAnsi="Times New Roman"/>
                <w:color w:val="000000"/>
                <w:szCs w:val="24"/>
              </w:rPr>
              <w:t xml:space="preserve">ProDoc Signature (date project began): </w:t>
            </w:r>
          </w:p>
        </w:tc>
        <w:tc>
          <w:tcPr>
            <w:tcW w:w="837" w:type="pct"/>
            <w:vAlign w:val="center"/>
          </w:tcPr>
          <w:p w14:paraId="7D614C0B"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t>13/01/2011</w:t>
            </w:r>
          </w:p>
        </w:tc>
      </w:tr>
      <w:tr w:rsidR="00713041" w:rsidRPr="006114BA" w14:paraId="06E5A655" w14:textId="77777777" w:rsidTr="00713041">
        <w:tblPrEx>
          <w:shd w:val="clear" w:color="auto" w:fill="auto"/>
        </w:tblPrEx>
        <w:trPr>
          <w:trHeight w:val="144"/>
        </w:trPr>
        <w:tc>
          <w:tcPr>
            <w:tcW w:w="799" w:type="pct"/>
            <w:gridSpan w:val="2"/>
            <w:vMerge/>
            <w:vAlign w:val="center"/>
          </w:tcPr>
          <w:p w14:paraId="17A8038C" w14:textId="77777777" w:rsidR="00713041" w:rsidRPr="006114BA" w:rsidRDefault="00713041" w:rsidP="00713041">
            <w:pPr>
              <w:spacing w:after="0"/>
              <w:rPr>
                <w:rFonts w:ascii="Times New Roman" w:eastAsia="Arial Unicode MS" w:hAnsi="Times New Roman"/>
                <w:szCs w:val="24"/>
              </w:rPr>
            </w:pPr>
          </w:p>
        </w:tc>
        <w:tc>
          <w:tcPr>
            <w:tcW w:w="743" w:type="pct"/>
            <w:vMerge/>
          </w:tcPr>
          <w:p w14:paraId="239CE0D6" w14:textId="77777777" w:rsidR="00713041" w:rsidRPr="006114BA" w:rsidRDefault="00713041" w:rsidP="00713041">
            <w:pPr>
              <w:tabs>
                <w:tab w:val="right" w:pos="0"/>
              </w:tabs>
              <w:spacing w:after="0"/>
              <w:jc w:val="center"/>
              <w:rPr>
                <w:rFonts w:ascii="Times New Roman" w:eastAsia="Times New Roman" w:hAnsi="Times New Roman"/>
                <w:szCs w:val="24"/>
              </w:rPr>
            </w:pPr>
          </w:p>
        </w:tc>
        <w:tc>
          <w:tcPr>
            <w:tcW w:w="1594" w:type="pct"/>
            <w:gridSpan w:val="2"/>
          </w:tcPr>
          <w:p w14:paraId="546A3673"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Operational) Closing Date:</w:t>
            </w:r>
          </w:p>
        </w:tc>
        <w:tc>
          <w:tcPr>
            <w:tcW w:w="1027" w:type="pct"/>
          </w:tcPr>
          <w:p w14:paraId="09B7C946"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color w:val="000000"/>
                <w:szCs w:val="24"/>
              </w:rPr>
              <w:t>Proposed:</w:t>
            </w:r>
          </w:p>
          <w:p w14:paraId="6AB140B1" w14:textId="77777777" w:rsidR="00713041" w:rsidRPr="006114BA" w:rsidRDefault="00EB041F"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rPr>
              <w:fldChar w:fldCharType="begin">
                <w:ffData>
                  <w:name w:val=""/>
                  <w:enabled/>
                  <w:calcOnExit w:val="0"/>
                  <w:textInput>
                    <w:default w:val="31st Dec 2015"/>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31st Dec 2015</w:t>
            </w:r>
            <w:r w:rsidRPr="006114BA">
              <w:rPr>
                <w:rFonts w:ascii="Times New Roman" w:eastAsia="Times New Roman" w:hAnsi="Times New Roman"/>
                <w:szCs w:val="24"/>
              </w:rPr>
              <w:fldChar w:fldCharType="end"/>
            </w:r>
          </w:p>
        </w:tc>
        <w:tc>
          <w:tcPr>
            <w:tcW w:w="837" w:type="pct"/>
          </w:tcPr>
          <w:p w14:paraId="2D0BC455"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color w:val="000000"/>
                <w:szCs w:val="24"/>
              </w:rPr>
              <w:t>Actual:</w:t>
            </w:r>
          </w:p>
          <w:p w14:paraId="3777B849"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rPr>
              <w:t>31/05/2016</w:t>
            </w:r>
          </w:p>
        </w:tc>
      </w:tr>
    </w:tbl>
    <w:p w14:paraId="332ACE3E" w14:textId="77777777" w:rsidR="00713041" w:rsidRPr="006114BA" w:rsidRDefault="00713041" w:rsidP="00713041">
      <w:pPr>
        <w:pStyle w:val="Heading51"/>
        <w:rPr>
          <w:rFonts w:ascii="Times New Roman" w:hAnsi="Times New Roman" w:cs="Times New Roman"/>
          <w:szCs w:val="24"/>
        </w:rPr>
      </w:pPr>
      <w:bookmarkStart w:id="88" w:name="_Toc321341549"/>
      <w:r w:rsidRPr="006114BA">
        <w:rPr>
          <w:rFonts w:ascii="Times New Roman" w:hAnsi="Times New Roman" w:cs="Times New Roman"/>
          <w:szCs w:val="24"/>
        </w:rPr>
        <w:t>Objective and Scope</w:t>
      </w:r>
      <w:bookmarkEnd w:id="88"/>
    </w:p>
    <w:p w14:paraId="0C36DF51"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lang w:eastAsia="en-GB"/>
        </w:rPr>
        <w:t xml:space="preserve"> </w:t>
      </w:r>
      <w:r w:rsidRPr="006114BA">
        <w:rPr>
          <w:rFonts w:ascii="Times New Roman" w:eastAsia="Times New Roman" w:hAnsi="Times New Roman"/>
          <w:szCs w:val="24"/>
        </w:rPr>
        <w:t xml:space="preserve">The overall goal of the project is “Improved </w:t>
      </w:r>
      <w:r w:rsidRPr="006114BA">
        <w:rPr>
          <w:rFonts w:ascii="Times New Roman" w:eastAsia="Times New Roman" w:hAnsi="Times New Roman"/>
          <w:i/>
          <w:szCs w:val="24"/>
        </w:rPr>
        <w:t>in situ</w:t>
      </w:r>
      <w:r w:rsidRPr="006114BA">
        <w:rPr>
          <w:rFonts w:ascii="Times New Roman" w:eastAsia="Times New Roman" w:hAnsi="Times New Roman"/>
          <w:szCs w:val="24"/>
        </w:rPr>
        <w:t xml:space="preserve"> conservation of agrobiodiversity resources (including crop wild relatives) secures biodiversity values, ensures food security and sustains human wellbeing”. The Objective of the project is “To provide farming communities with incentives (policies, capacity, markets and knowledge) to </w:t>
      </w:r>
      <w:r w:rsidRPr="00622899">
        <w:rPr>
          <w:rFonts w:ascii="Times New Roman" w:eastAsia="Times New Roman" w:hAnsi="Times New Roman"/>
          <w:noProof/>
          <w:szCs w:val="24"/>
        </w:rPr>
        <w:t>mainstream</w:t>
      </w:r>
      <w:r w:rsidRPr="006114BA">
        <w:rPr>
          <w:rFonts w:ascii="Times New Roman" w:eastAsia="Times New Roman" w:hAnsi="Times New Roman"/>
          <w:szCs w:val="24"/>
        </w:rPr>
        <w:t xml:space="preserve"> conservation of agrobiodiversity resources, including CWR, into their farming systems, which will be achieved through three main outcomes. These </w:t>
      </w:r>
      <w:r w:rsidRPr="00622899">
        <w:rPr>
          <w:rFonts w:ascii="Times New Roman" w:eastAsia="Times New Roman" w:hAnsi="Times New Roman"/>
          <w:noProof/>
          <w:szCs w:val="24"/>
        </w:rPr>
        <w:t>are</w:t>
      </w:r>
      <w:r w:rsidRPr="006114BA">
        <w:rPr>
          <w:rFonts w:ascii="Times New Roman" w:eastAsia="Times New Roman" w:hAnsi="Times New Roman"/>
          <w:szCs w:val="24"/>
        </w:rPr>
        <w:t xml:space="preserve"> 1.Enabling policy and institutional framework supporting </w:t>
      </w:r>
      <w:r w:rsidRPr="006114BA">
        <w:rPr>
          <w:rFonts w:ascii="Times New Roman" w:eastAsia="Times New Roman" w:hAnsi="Times New Roman"/>
          <w:i/>
          <w:szCs w:val="24"/>
        </w:rPr>
        <w:t>in situ</w:t>
      </w:r>
      <w:r w:rsidRPr="006114BA">
        <w:rPr>
          <w:rFonts w:ascii="Times New Roman" w:eastAsia="Times New Roman" w:hAnsi="Times New Roman"/>
          <w:szCs w:val="24"/>
        </w:rPr>
        <w:t xml:space="preserve"> conservation of agrobiodiversity and crop wild relatives, 2.Markets provide</w:t>
      </w:r>
      <w:r w:rsidR="00622899">
        <w:rPr>
          <w:rFonts w:ascii="Times New Roman" w:eastAsia="Times New Roman" w:hAnsi="Times New Roman"/>
          <w:szCs w:val="24"/>
        </w:rPr>
        <w:t xml:space="preserve"> an</w:t>
      </w:r>
      <w:r w:rsidRPr="006114BA">
        <w:rPr>
          <w:rFonts w:ascii="Times New Roman" w:eastAsia="Times New Roman" w:hAnsi="Times New Roman"/>
          <w:szCs w:val="24"/>
        </w:rPr>
        <w:t xml:space="preserve"> </w:t>
      </w:r>
      <w:r w:rsidRPr="00622899">
        <w:rPr>
          <w:rFonts w:ascii="Times New Roman" w:eastAsia="Times New Roman" w:hAnsi="Times New Roman"/>
          <w:noProof/>
          <w:szCs w:val="24"/>
        </w:rPr>
        <w:t>incentive</w:t>
      </w:r>
      <w:r w:rsidRPr="006114BA">
        <w:rPr>
          <w:rFonts w:ascii="Times New Roman" w:eastAsia="Times New Roman" w:hAnsi="Times New Roman"/>
          <w:szCs w:val="24"/>
        </w:rPr>
        <w:t xml:space="preserve"> for farmer uptake of agrobiodiversity friendly practices, particularly for </w:t>
      </w:r>
      <w:r w:rsidRPr="006114BA">
        <w:rPr>
          <w:rFonts w:ascii="Times New Roman" w:eastAsia="Times New Roman" w:hAnsi="Times New Roman"/>
          <w:szCs w:val="24"/>
        </w:rPr>
        <w:lastRenderedPageBreak/>
        <w:t xml:space="preserve">wild </w:t>
      </w:r>
      <w:r w:rsidRPr="006114BA">
        <w:rPr>
          <w:rFonts w:ascii="Times New Roman" w:eastAsia="Times New Roman" w:hAnsi="Times New Roman"/>
          <w:i/>
          <w:szCs w:val="24"/>
        </w:rPr>
        <w:t xml:space="preserve">Arabica </w:t>
      </w:r>
      <w:r w:rsidRPr="006114BA">
        <w:rPr>
          <w:rFonts w:ascii="Times New Roman" w:eastAsia="Times New Roman" w:hAnsi="Times New Roman"/>
          <w:szCs w:val="24"/>
        </w:rPr>
        <w:t xml:space="preserve">coffee, </w:t>
      </w:r>
      <w:r w:rsidRPr="00622899">
        <w:rPr>
          <w:rFonts w:ascii="Times New Roman" w:eastAsia="Times New Roman" w:hAnsi="Times New Roman"/>
          <w:noProof/>
          <w:szCs w:val="24"/>
        </w:rPr>
        <w:t>enset</w:t>
      </w:r>
      <w:r w:rsidRPr="006114BA">
        <w:rPr>
          <w:rFonts w:ascii="Times New Roman" w:eastAsia="Times New Roman" w:hAnsi="Times New Roman"/>
          <w:szCs w:val="24"/>
        </w:rPr>
        <w:t xml:space="preserve">, </w:t>
      </w:r>
      <w:r w:rsidR="00622899">
        <w:rPr>
          <w:rFonts w:ascii="Times New Roman" w:eastAsia="Times New Roman" w:hAnsi="Times New Roman"/>
          <w:szCs w:val="24"/>
        </w:rPr>
        <w:t>tef</w:t>
      </w:r>
      <w:r w:rsidRPr="006114BA">
        <w:rPr>
          <w:rFonts w:ascii="Times New Roman" w:eastAsia="Times New Roman" w:hAnsi="Times New Roman"/>
          <w:szCs w:val="24"/>
        </w:rPr>
        <w:t xml:space="preserve"> and durum wheat and, 3. Crop Wild Relatives and farmer varieties of wild </w:t>
      </w:r>
      <w:r w:rsidRPr="006114BA">
        <w:rPr>
          <w:rFonts w:ascii="Times New Roman" w:eastAsia="Times New Roman" w:hAnsi="Times New Roman"/>
          <w:i/>
          <w:szCs w:val="24"/>
        </w:rPr>
        <w:t>Arabica</w:t>
      </w:r>
      <w:r w:rsidRPr="006114BA">
        <w:rPr>
          <w:rFonts w:ascii="Times New Roman" w:eastAsia="Times New Roman" w:hAnsi="Times New Roman"/>
          <w:szCs w:val="24"/>
        </w:rPr>
        <w:t xml:space="preserve"> coffee, durum wheat, </w:t>
      </w:r>
      <w:r w:rsidRPr="00622899">
        <w:rPr>
          <w:rFonts w:ascii="Times New Roman" w:eastAsia="Times New Roman" w:hAnsi="Times New Roman"/>
          <w:noProof/>
          <w:szCs w:val="24"/>
        </w:rPr>
        <w:t>enset</w:t>
      </w:r>
      <w:r w:rsidRPr="006114BA">
        <w:rPr>
          <w:rFonts w:ascii="Times New Roman" w:eastAsia="Times New Roman" w:hAnsi="Times New Roman"/>
          <w:szCs w:val="24"/>
        </w:rPr>
        <w:t xml:space="preserve"> and </w:t>
      </w:r>
      <w:r w:rsidRPr="00622899">
        <w:rPr>
          <w:rFonts w:ascii="Times New Roman" w:eastAsia="Times New Roman" w:hAnsi="Times New Roman"/>
          <w:noProof/>
          <w:szCs w:val="24"/>
        </w:rPr>
        <w:t>tef</w:t>
      </w:r>
      <w:r w:rsidRPr="006114BA">
        <w:rPr>
          <w:rFonts w:ascii="Times New Roman" w:eastAsia="Times New Roman" w:hAnsi="Times New Roman"/>
          <w:szCs w:val="24"/>
        </w:rPr>
        <w:t xml:space="preserve"> are conserved </w:t>
      </w:r>
      <w:r w:rsidRPr="00622899">
        <w:rPr>
          <w:rFonts w:ascii="Times New Roman" w:eastAsia="Times New Roman" w:hAnsi="Times New Roman"/>
          <w:noProof/>
          <w:szCs w:val="24"/>
        </w:rPr>
        <w:t xml:space="preserve">in </w:t>
      </w:r>
      <w:r w:rsidRPr="00622899">
        <w:rPr>
          <w:rFonts w:ascii="Times New Roman" w:eastAsia="Times New Roman" w:hAnsi="Times New Roman"/>
          <w:i/>
          <w:noProof/>
          <w:szCs w:val="24"/>
        </w:rPr>
        <w:t>in</w:t>
      </w:r>
      <w:r w:rsidRPr="006114BA">
        <w:rPr>
          <w:rFonts w:ascii="Times New Roman" w:eastAsia="Times New Roman" w:hAnsi="Times New Roman"/>
          <w:i/>
          <w:szCs w:val="24"/>
        </w:rPr>
        <w:t xml:space="preserve"> situ</w:t>
      </w:r>
      <w:r w:rsidRPr="006114BA">
        <w:rPr>
          <w:rFonts w:ascii="Times New Roman" w:eastAsia="Times New Roman" w:hAnsi="Times New Roman"/>
          <w:szCs w:val="24"/>
        </w:rPr>
        <w:t xml:space="preserve"> </w:t>
      </w:r>
      <w:r w:rsidR="00F42038" w:rsidRPr="00F42038">
        <w:rPr>
          <w:rFonts w:ascii="Times New Roman" w:eastAsia="Times New Roman" w:hAnsi="Times New Roman"/>
          <w:szCs w:val="24"/>
        </w:rPr>
        <w:t>gene bank</w:t>
      </w:r>
      <w:r w:rsidR="00622899">
        <w:rPr>
          <w:rFonts w:ascii="Times New Roman" w:eastAsia="Times New Roman" w:hAnsi="Times New Roman"/>
          <w:szCs w:val="24"/>
        </w:rPr>
        <w:t>s</w:t>
      </w:r>
      <w:r w:rsidRPr="006114BA">
        <w:rPr>
          <w:rFonts w:ascii="Times New Roman" w:eastAsia="Times New Roman" w:hAnsi="Times New Roman"/>
          <w:szCs w:val="24"/>
        </w:rPr>
        <w:t xml:space="preserve"> and on-farm conservation sites.</w:t>
      </w:r>
    </w:p>
    <w:p w14:paraId="3021E225" w14:textId="77777777" w:rsidR="00713041" w:rsidRPr="006114BA" w:rsidRDefault="00713041" w:rsidP="00713041">
      <w:pPr>
        <w:spacing w:before="200"/>
        <w:rPr>
          <w:rFonts w:ascii="Times New Roman" w:eastAsia="Times New Roman" w:hAnsi="Times New Roman"/>
          <w:szCs w:val="24"/>
        </w:rPr>
      </w:pPr>
      <w:r w:rsidRPr="006114BA">
        <w:rPr>
          <w:rFonts w:ascii="Times New Roman" w:hAnsi="Times New Roman"/>
          <w:szCs w:val="24"/>
        </w:rPr>
        <w:t xml:space="preserve">The evaluation will cover all activities supported by UNDP/GEF and, where appropriate, activities supported by the host institution, Ministry of Agriculture and </w:t>
      </w:r>
      <w:r w:rsidR="00B27D17">
        <w:rPr>
          <w:rFonts w:ascii="Times New Roman" w:hAnsi="Times New Roman"/>
          <w:szCs w:val="24"/>
        </w:rPr>
        <w:t>EBI</w:t>
      </w:r>
      <w:r w:rsidRPr="006114BA">
        <w:rPr>
          <w:rFonts w:ascii="Times New Roman" w:hAnsi="Times New Roman"/>
          <w:szCs w:val="24"/>
        </w:rPr>
        <w:t>. It will also cover activities that other collaborating partners are supporting as part of the co-finance to the project.</w:t>
      </w:r>
    </w:p>
    <w:p w14:paraId="1EED765E"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The TE will be conducted according to the guidance, rules and procedures established by UNDP and GEF as reflected in the UNDP Evaluation Guidance for GEF Financed Projects.</w:t>
      </w:r>
      <w:r w:rsidR="00B3794D">
        <w:rPr>
          <w:rFonts w:ascii="Times New Roman" w:eastAsia="Times New Roman" w:hAnsi="Times New Roman"/>
          <w:szCs w:val="24"/>
        </w:rPr>
        <w:t xml:space="preserve"> </w:t>
      </w:r>
      <w:r w:rsidRPr="006114BA">
        <w:rPr>
          <w:rFonts w:ascii="Times New Roman" w:eastAsia="Times New Roman" w:hAnsi="Times New Roman"/>
          <w:szCs w:val="24"/>
        </w:rPr>
        <w:t xml:space="preserve">The objectives of the evaluation are to assess the achievement of project </w:t>
      </w:r>
      <w:r w:rsidRPr="00622899">
        <w:rPr>
          <w:rFonts w:ascii="Times New Roman" w:eastAsia="Times New Roman" w:hAnsi="Times New Roman"/>
          <w:noProof/>
          <w:szCs w:val="24"/>
        </w:rPr>
        <w:t>results</w:t>
      </w:r>
      <w:r w:rsidRPr="006114BA">
        <w:rPr>
          <w:rFonts w:ascii="Times New Roman" w:eastAsia="Times New Roman" w:hAnsi="Times New Roman"/>
          <w:szCs w:val="24"/>
        </w:rPr>
        <w:t xml:space="preserve"> and to draw lessons that can both improve the sustainability of benefits from this </w:t>
      </w:r>
      <w:r w:rsidRPr="00622899">
        <w:rPr>
          <w:rFonts w:ascii="Times New Roman" w:eastAsia="Times New Roman" w:hAnsi="Times New Roman"/>
          <w:noProof/>
          <w:szCs w:val="24"/>
        </w:rPr>
        <w:t>project</w:t>
      </w:r>
      <w:r w:rsidRPr="006114BA">
        <w:rPr>
          <w:rFonts w:ascii="Times New Roman" w:eastAsia="Times New Roman" w:hAnsi="Times New Roman"/>
          <w:szCs w:val="24"/>
        </w:rPr>
        <w:t xml:space="preserve"> and aid in the overall enhancement of UNDP programming.</w:t>
      </w:r>
      <w:r w:rsidR="00B3794D">
        <w:rPr>
          <w:rFonts w:ascii="Times New Roman" w:eastAsia="Times New Roman" w:hAnsi="Times New Roman"/>
          <w:szCs w:val="24"/>
        </w:rPr>
        <w:t xml:space="preserve"> </w:t>
      </w:r>
    </w:p>
    <w:p w14:paraId="16E2AE38" w14:textId="77777777" w:rsidR="00713041" w:rsidRPr="006114BA" w:rsidRDefault="00713041" w:rsidP="00713041">
      <w:pPr>
        <w:rPr>
          <w:rFonts w:ascii="Times New Roman" w:hAnsi="Times New Roman"/>
          <w:szCs w:val="24"/>
        </w:rPr>
      </w:pPr>
      <w:bookmarkStart w:id="89" w:name="_Toc299133043"/>
      <w:bookmarkStart w:id="90" w:name="_Toc321341550"/>
    </w:p>
    <w:p w14:paraId="11426B6B"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Evaluation approach and method</w:t>
      </w:r>
      <w:bookmarkEnd w:id="89"/>
      <w:bookmarkEnd w:id="90"/>
    </w:p>
    <w:p w14:paraId="3C1FAFE1"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An overall approach and method</w:t>
      </w:r>
      <w:r w:rsidRPr="006114BA">
        <w:rPr>
          <w:rFonts w:ascii="Times New Roman" w:eastAsia="Times New Roman" w:hAnsi="Times New Roman"/>
          <w:szCs w:val="24"/>
          <w:vertAlign w:val="superscript"/>
        </w:rPr>
        <w:footnoteReference w:id="16"/>
      </w:r>
      <w:r w:rsidRPr="006114BA">
        <w:rPr>
          <w:rFonts w:ascii="Times New Roman" w:eastAsia="Times New Roman" w:hAnsi="Times New Roman"/>
          <w:szCs w:val="24"/>
        </w:rPr>
        <w:t xml:space="preserve"> for conducting project terminal evaluations of UNDP supported GEF financed projects has developed over time. The evaluator is expected to frame the evaluation effort using the criteria of </w:t>
      </w:r>
      <w:r w:rsidRPr="006114BA">
        <w:rPr>
          <w:rFonts w:ascii="Times New Roman" w:eastAsia="Times New Roman" w:hAnsi="Times New Roman"/>
          <w:b/>
          <w:szCs w:val="24"/>
        </w:rPr>
        <w:t xml:space="preserve">relevance, effectiveness, efficiency, sustainability, and impact, </w:t>
      </w:r>
      <w:r w:rsidRPr="006114BA">
        <w:rPr>
          <w:rFonts w:ascii="Times New Roman" w:eastAsia="Times New Roman" w:hAnsi="Times New Roman"/>
          <w:szCs w:val="24"/>
        </w:rPr>
        <w:t xml:space="preserve">as defined and explained in the </w:t>
      </w:r>
      <w:r w:rsidRPr="006114BA">
        <w:rPr>
          <w:rFonts w:ascii="Times New Roman" w:eastAsia="Times New Roman" w:hAnsi="Times New Roman"/>
          <w:szCs w:val="24"/>
          <w:u w:val="single"/>
        </w:rPr>
        <w:t>UNDP Guidance for Conducting Terminal Evaluations of</w:t>
      </w:r>
      <w:r w:rsidR="00B3794D">
        <w:rPr>
          <w:rFonts w:ascii="Times New Roman" w:eastAsia="Times New Roman" w:hAnsi="Times New Roman"/>
          <w:szCs w:val="24"/>
          <w:u w:val="single"/>
        </w:rPr>
        <w:t xml:space="preserve"> </w:t>
      </w:r>
      <w:r w:rsidRPr="006114BA">
        <w:rPr>
          <w:rFonts w:ascii="Times New Roman" w:eastAsia="Times New Roman" w:hAnsi="Times New Roman"/>
          <w:szCs w:val="24"/>
          <w:u w:val="single"/>
        </w:rPr>
        <w:t>UNDP-supported, GEF-financed Projects</w:t>
      </w:r>
      <w:r w:rsidRPr="006114BA">
        <w:rPr>
          <w:rFonts w:ascii="Times New Roman" w:eastAsia="Times New Roman" w:hAnsi="Times New Roman"/>
          <w:szCs w:val="24"/>
        </w:rPr>
        <w:t>.</w:t>
      </w:r>
      <w:r w:rsidR="00B3794D">
        <w:rPr>
          <w:rFonts w:ascii="Times New Roman" w:eastAsia="Times New Roman" w:hAnsi="Times New Roman"/>
          <w:szCs w:val="24"/>
        </w:rPr>
        <w:t xml:space="preserve">  </w:t>
      </w:r>
      <w:r w:rsidRPr="006114BA">
        <w:rPr>
          <w:rFonts w:ascii="Times New Roman" w:eastAsia="Times New Roman" w:hAnsi="Times New Roman"/>
          <w:szCs w:val="24"/>
        </w:rPr>
        <w:t>A</w:t>
      </w:r>
      <w:r w:rsidR="00B3794D">
        <w:rPr>
          <w:rFonts w:ascii="Times New Roman" w:eastAsia="Times New Roman" w:hAnsi="Times New Roman"/>
          <w:szCs w:val="24"/>
        </w:rPr>
        <w:t xml:space="preserve"> </w:t>
      </w:r>
      <w:r w:rsidRPr="006114BA">
        <w:rPr>
          <w:rFonts w:ascii="Times New Roman" w:eastAsia="Times New Roman" w:hAnsi="Times New Roman"/>
          <w:szCs w:val="24"/>
        </w:rPr>
        <w:t xml:space="preserve">set of questions covering each of these criteria have been drafted and are included with this TOR </w:t>
      </w:r>
      <w:r w:rsidRPr="006114BA">
        <w:rPr>
          <w:rFonts w:ascii="Times New Roman" w:eastAsia="Times New Roman" w:hAnsi="Times New Roman"/>
          <w:szCs w:val="24"/>
          <w:shd w:val="clear" w:color="auto" w:fill="BFBFBF"/>
        </w:rPr>
        <w:t>(</w:t>
      </w:r>
      <w:r w:rsidRPr="006114BA">
        <w:rPr>
          <w:rFonts w:ascii="Times New Roman" w:eastAsia="Times New Roman" w:hAnsi="Times New Roman"/>
          <w:i/>
          <w:szCs w:val="24"/>
          <w:shd w:val="clear" w:color="auto" w:fill="BFBFBF"/>
        </w:rPr>
        <w:t xml:space="preserve">fill in </w:t>
      </w:r>
      <w:hyperlink w:anchor="_TOR_Annex_C:" w:history="1">
        <w:r w:rsidRPr="006114BA">
          <w:rPr>
            <w:rFonts w:ascii="Times New Roman" w:eastAsia="Times New Roman" w:hAnsi="Times New Roman"/>
            <w:i/>
            <w:color w:val="0000FF"/>
            <w:szCs w:val="24"/>
            <w:u w:val="single"/>
            <w:shd w:val="clear" w:color="auto" w:fill="BFBFBF"/>
          </w:rPr>
          <w:t>Annex C</w:t>
        </w:r>
      </w:hyperlink>
      <w:r w:rsidRPr="006114BA">
        <w:rPr>
          <w:rFonts w:ascii="Times New Roman" w:eastAsia="Times New Roman" w:hAnsi="Times New Roman"/>
          <w:szCs w:val="24"/>
          <w:shd w:val="clear" w:color="auto" w:fill="D9D9D9"/>
        </w:rPr>
        <w:t>)</w:t>
      </w:r>
      <w:r w:rsidRPr="006114BA">
        <w:rPr>
          <w:rFonts w:ascii="Times New Roman" w:eastAsia="Times New Roman" w:hAnsi="Times New Roman"/>
          <w:szCs w:val="24"/>
        </w:rPr>
        <w:t xml:space="preserve"> The evaluator is expected to amend, complete and submit this matrix as part of</w:t>
      </w:r>
      <w:r w:rsidR="00B3794D">
        <w:rPr>
          <w:rFonts w:ascii="Times New Roman" w:eastAsia="Times New Roman" w:hAnsi="Times New Roman"/>
          <w:szCs w:val="24"/>
        </w:rPr>
        <w:t xml:space="preserve"> </w:t>
      </w:r>
      <w:r w:rsidRPr="006114BA">
        <w:rPr>
          <w:rFonts w:ascii="Times New Roman" w:eastAsia="Times New Roman" w:hAnsi="Times New Roman"/>
          <w:szCs w:val="24"/>
        </w:rPr>
        <w:t>an evaluation inception report, and shall include it as an annex to the final report.</w:t>
      </w:r>
      <w:r w:rsidR="00B3794D">
        <w:rPr>
          <w:rFonts w:ascii="Times New Roman" w:eastAsia="Times New Roman" w:hAnsi="Times New Roman"/>
          <w:szCs w:val="24"/>
        </w:rPr>
        <w:t xml:space="preserve"> </w:t>
      </w:r>
    </w:p>
    <w:p w14:paraId="26AB1392"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The evaluation must provide evidence</w:t>
      </w:r>
      <w:r w:rsidRPr="006114BA">
        <w:rPr>
          <w:rFonts w:eastAsia="Times New Roman"/>
          <w:szCs w:val="24"/>
        </w:rPr>
        <w:t>‐</w:t>
      </w:r>
      <w:r w:rsidRPr="006114BA">
        <w:rPr>
          <w:rFonts w:ascii="Times New Roman" w:eastAsia="Times New Roman" w:hAnsi="Times New Roman"/>
          <w:szCs w:val="24"/>
        </w:rPr>
        <w:t xml:space="preserve">based information that is credible, reliable and useful. The evaluator is expected to follow a participatory and consultative approach ensuring close engagement with government counterparts, in </w:t>
      </w:r>
      <w:r w:rsidRPr="00622899">
        <w:rPr>
          <w:rFonts w:ascii="Times New Roman" w:eastAsia="Times New Roman" w:hAnsi="Times New Roman"/>
          <w:noProof/>
          <w:szCs w:val="24"/>
        </w:rPr>
        <w:t>particular</w:t>
      </w:r>
      <w:r w:rsidR="00622899">
        <w:rPr>
          <w:rFonts w:ascii="Times New Roman" w:eastAsia="Times New Roman" w:hAnsi="Times New Roman"/>
          <w:noProof/>
          <w:szCs w:val="24"/>
        </w:rPr>
        <w:t>,</w:t>
      </w:r>
      <w:r w:rsidRPr="006114BA">
        <w:rPr>
          <w:rFonts w:ascii="Times New Roman" w:eastAsia="Times New Roman" w:hAnsi="Times New Roman"/>
          <w:szCs w:val="24"/>
        </w:rPr>
        <w:t xml:space="preserve"> the GEF operational focal point, UNDP Country Office, project team, </w:t>
      </w:r>
      <w:r w:rsidRPr="00622899">
        <w:rPr>
          <w:rFonts w:ascii="Times New Roman" w:eastAsia="Times New Roman" w:hAnsi="Times New Roman"/>
          <w:noProof/>
          <w:szCs w:val="24"/>
        </w:rPr>
        <w:t>UNDP GEF</w:t>
      </w:r>
      <w:r w:rsidRPr="006114BA">
        <w:rPr>
          <w:rFonts w:ascii="Times New Roman" w:eastAsia="Times New Roman" w:hAnsi="Times New Roman"/>
          <w:szCs w:val="24"/>
        </w:rPr>
        <w:t xml:space="preserve"> Technical Adviser based in the region and key stakeholders. The evaluator is expected to conduct a field mission to the project sites at Illubabor Zone of Oromia National Regional State, southwest Ethiopia (</w:t>
      </w:r>
      <w:r w:rsidRPr="00622899">
        <w:rPr>
          <w:rFonts w:ascii="Times New Roman" w:eastAsia="Times New Roman" w:hAnsi="Times New Roman"/>
          <w:noProof/>
          <w:szCs w:val="24"/>
        </w:rPr>
        <w:t>Yayu</w:t>
      </w:r>
      <w:r w:rsidRPr="006114BA">
        <w:rPr>
          <w:rFonts w:ascii="Times New Roman" w:eastAsia="Times New Roman" w:hAnsi="Times New Roman"/>
          <w:szCs w:val="24"/>
        </w:rPr>
        <w:t xml:space="preserve"> coffee forest); Minjar </w:t>
      </w:r>
      <w:r w:rsidRPr="00622899">
        <w:rPr>
          <w:rFonts w:ascii="Times New Roman" w:eastAsia="Times New Roman" w:hAnsi="Times New Roman"/>
          <w:noProof/>
          <w:szCs w:val="24"/>
        </w:rPr>
        <w:t>Shenkora</w:t>
      </w:r>
      <w:r w:rsidRPr="006114BA">
        <w:rPr>
          <w:rFonts w:ascii="Times New Roman" w:eastAsia="Times New Roman" w:hAnsi="Times New Roman"/>
          <w:szCs w:val="24"/>
        </w:rPr>
        <w:t xml:space="preserve"> in North Shewa Zone of the Amhara Regional State (</w:t>
      </w:r>
      <w:r w:rsidRPr="00622899">
        <w:rPr>
          <w:rFonts w:ascii="Times New Roman" w:eastAsia="Times New Roman" w:hAnsi="Times New Roman"/>
          <w:noProof/>
          <w:szCs w:val="24"/>
        </w:rPr>
        <w:t>tef</w:t>
      </w:r>
      <w:r w:rsidRPr="006114BA">
        <w:rPr>
          <w:rFonts w:ascii="Times New Roman" w:eastAsia="Times New Roman" w:hAnsi="Times New Roman"/>
          <w:szCs w:val="24"/>
        </w:rPr>
        <w:t xml:space="preserve"> </w:t>
      </w:r>
      <w:r w:rsidRPr="00622899">
        <w:rPr>
          <w:rFonts w:ascii="Times New Roman" w:eastAsia="Times New Roman" w:hAnsi="Times New Roman"/>
          <w:noProof/>
          <w:szCs w:val="24"/>
        </w:rPr>
        <w:t>enset</w:t>
      </w:r>
      <w:r w:rsidRPr="006114BA">
        <w:rPr>
          <w:rFonts w:ascii="Times New Roman" w:eastAsia="Times New Roman" w:hAnsi="Times New Roman"/>
          <w:szCs w:val="24"/>
        </w:rPr>
        <w:t xml:space="preserve">); Gimbichu Woreda (Durum wheat); and, Kembata and </w:t>
      </w:r>
      <w:r w:rsidRPr="00622899">
        <w:rPr>
          <w:rFonts w:ascii="Times New Roman" w:eastAsia="Times New Roman" w:hAnsi="Times New Roman"/>
          <w:noProof/>
          <w:szCs w:val="24"/>
        </w:rPr>
        <w:t>Timbaro</w:t>
      </w:r>
      <w:r w:rsidRPr="006114BA">
        <w:rPr>
          <w:rFonts w:ascii="Times New Roman" w:eastAsia="Times New Roman" w:hAnsi="Times New Roman"/>
          <w:szCs w:val="24"/>
        </w:rPr>
        <w:t xml:space="preserve"> (</w:t>
      </w:r>
      <w:r w:rsidRPr="00622899">
        <w:rPr>
          <w:rFonts w:ascii="Times New Roman" w:eastAsia="Times New Roman" w:hAnsi="Times New Roman"/>
          <w:noProof/>
          <w:szCs w:val="24"/>
        </w:rPr>
        <w:t>enset</w:t>
      </w:r>
      <w:r w:rsidRPr="006114BA">
        <w:rPr>
          <w:rFonts w:ascii="Times New Roman" w:eastAsia="Times New Roman" w:hAnsi="Times New Roman"/>
          <w:szCs w:val="24"/>
        </w:rPr>
        <w:t>).</w:t>
      </w:r>
    </w:p>
    <w:p w14:paraId="0C1A90CC"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The evaluator will review all relevant sources of information, such as the project document, project reports – including Annual </w:t>
      </w:r>
      <w:r w:rsidR="00223A52">
        <w:rPr>
          <w:rFonts w:ascii="Times New Roman" w:eastAsia="Times New Roman" w:hAnsi="Times New Roman"/>
          <w:szCs w:val="24"/>
        </w:rPr>
        <w:t>Project Report (</w:t>
      </w:r>
      <w:r w:rsidRPr="006114BA">
        <w:rPr>
          <w:rFonts w:ascii="Times New Roman" w:eastAsia="Times New Roman" w:hAnsi="Times New Roman"/>
          <w:szCs w:val="24"/>
        </w:rPr>
        <w:t>APR</w:t>
      </w:r>
      <w:r w:rsidR="00223A52">
        <w:rPr>
          <w:rFonts w:ascii="Times New Roman" w:eastAsia="Times New Roman" w:hAnsi="Times New Roman"/>
          <w:szCs w:val="24"/>
        </w:rPr>
        <w:t xml:space="preserve">) </w:t>
      </w:r>
      <w:r w:rsidRPr="006114BA">
        <w:rPr>
          <w:rFonts w:ascii="Times New Roman" w:eastAsia="Times New Roman" w:hAnsi="Times New Roman"/>
          <w:szCs w:val="24"/>
        </w:rPr>
        <w:t>/</w:t>
      </w:r>
      <w:r w:rsidR="00223A52">
        <w:rPr>
          <w:rFonts w:ascii="Times New Roman" w:eastAsia="Times New Roman" w:hAnsi="Times New Roman"/>
          <w:szCs w:val="24"/>
        </w:rPr>
        <w:t xml:space="preserve"> Project Implementation Review (</w:t>
      </w:r>
      <w:r w:rsidRPr="006114BA">
        <w:rPr>
          <w:rFonts w:ascii="Times New Roman" w:eastAsia="Times New Roman" w:hAnsi="Times New Roman"/>
          <w:szCs w:val="24"/>
        </w:rPr>
        <w:t>PIR</w:t>
      </w:r>
      <w:r w:rsidR="00223A52">
        <w:rPr>
          <w:rFonts w:ascii="Times New Roman" w:eastAsia="Times New Roman" w:hAnsi="Times New Roman"/>
          <w:szCs w:val="24"/>
        </w:rPr>
        <w:t>)</w:t>
      </w:r>
      <w:r w:rsidRPr="006114BA">
        <w:rPr>
          <w:rFonts w:ascii="Times New Roman" w:eastAsia="Times New Roman" w:hAnsi="Times New Roman"/>
          <w:szCs w:val="24"/>
        </w:rPr>
        <w:t xml:space="preserve">, project budget revisions, midterm review, progress reports, GEF focal area tracking tools, project files, national strategic and legal documents, and any other materials that the evaluator considers useful for this evidence-based assessment. A list of documents that the project team will provide to the evaluator for review is included in </w:t>
      </w:r>
      <w:hyperlink w:anchor="_TOR_Annex_B:" w:history="1">
        <w:r w:rsidRPr="006114BA">
          <w:rPr>
            <w:rFonts w:ascii="Times New Roman" w:eastAsia="Times New Roman" w:hAnsi="Times New Roman"/>
            <w:color w:val="0000FF"/>
            <w:szCs w:val="24"/>
            <w:u w:val="single"/>
            <w:shd w:val="clear" w:color="auto" w:fill="FFFFFF"/>
          </w:rPr>
          <w:t>Annex B</w:t>
        </w:r>
      </w:hyperlink>
      <w:r w:rsidRPr="006114BA">
        <w:rPr>
          <w:rFonts w:ascii="Times New Roman" w:eastAsia="Times New Roman" w:hAnsi="Times New Roman"/>
          <w:color w:val="0000FF"/>
          <w:szCs w:val="24"/>
          <w:u w:val="single"/>
          <w:shd w:val="clear" w:color="auto" w:fill="FFFFFF"/>
        </w:rPr>
        <w:t xml:space="preserve"> </w:t>
      </w:r>
      <w:r w:rsidRPr="006114BA">
        <w:rPr>
          <w:rFonts w:ascii="Times New Roman" w:eastAsia="Times New Roman" w:hAnsi="Times New Roman"/>
          <w:szCs w:val="24"/>
        </w:rPr>
        <w:t>of this Terms of Reference.</w:t>
      </w:r>
    </w:p>
    <w:p w14:paraId="7231A3E5" w14:textId="77777777" w:rsidR="00713041" w:rsidRPr="006114BA" w:rsidRDefault="00713041" w:rsidP="00713041">
      <w:pPr>
        <w:pStyle w:val="Heading51"/>
        <w:rPr>
          <w:rFonts w:ascii="Times New Roman" w:hAnsi="Times New Roman" w:cs="Times New Roman"/>
          <w:szCs w:val="24"/>
        </w:rPr>
      </w:pPr>
      <w:bookmarkStart w:id="91" w:name="_Toc321341551"/>
      <w:r w:rsidRPr="006114BA">
        <w:rPr>
          <w:rFonts w:ascii="Times New Roman" w:hAnsi="Times New Roman" w:cs="Times New Roman"/>
          <w:szCs w:val="24"/>
        </w:rPr>
        <w:t>Evaluation Criteria &amp; Ratings</w:t>
      </w:r>
      <w:bookmarkEnd w:id="91"/>
    </w:p>
    <w:p w14:paraId="75697476" w14:textId="77777777" w:rsidR="00713041" w:rsidRPr="006114BA" w:rsidRDefault="00713041" w:rsidP="00713041">
      <w:pPr>
        <w:autoSpaceDE w:val="0"/>
        <w:autoSpaceDN w:val="0"/>
        <w:adjustRightInd w:val="0"/>
        <w:spacing w:after="0"/>
        <w:rPr>
          <w:rFonts w:ascii="Times New Roman" w:eastAsia="Times New Roman" w:hAnsi="Times New Roman"/>
          <w:szCs w:val="24"/>
        </w:rPr>
      </w:pPr>
      <w:r w:rsidRPr="006114BA">
        <w:rPr>
          <w:rFonts w:ascii="Times New Roman" w:eastAsia="Times New Roman" w:hAnsi="Times New Roman"/>
          <w:szCs w:val="24"/>
        </w:rPr>
        <w:t xml:space="preserve">An assessment of project performance will be carried out, based </w:t>
      </w:r>
      <w:r w:rsidRPr="00622899">
        <w:rPr>
          <w:rFonts w:ascii="Times New Roman" w:eastAsia="Times New Roman" w:hAnsi="Times New Roman"/>
          <w:noProof/>
          <w:szCs w:val="24"/>
        </w:rPr>
        <w:t>against</w:t>
      </w:r>
      <w:r w:rsidRPr="006114BA">
        <w:rPr>
          <w:rFonts w:ascii="Times New Roman" w:eastAsia="Times New Roman" w:hAnsi="Times New Roman"/>
          <w:szCs w:val="24"/>
        </w:rPr>
        <w:t xml:space="preserve"> expectations set out in the Project Logical Framework/Results Framework (see </w:t>
      </w:r>
      <w:hyperlink w:anchor="_TOR_Annex_A:" w:history="1">
        <w:r w:rsidRPr="006114BA">
          <w:rPr>
            <w:rFonts w:ascii="Times New Roman" w:eastAsia="Times New Roman" w:hAnsi="Times New Roman"/>
            <w:color w:val="0000FF"/>
            <w:szCs w:val="24"/>
            <w:u w:val="single"/>
          </w:rPr>
          <w:t xml:space="preserve"> Annex A</w:t>
        </w:r>
      </w:hyperlink>
      <w:r w:rsidRPr="006114BA">
        <w:rPr>
          <w:rFonts w:ascii="Times New Roman" w:eastAsia="Times New Roman" w:hAnsi="Times New Roman"/>
          <w:szCs w:val="24"/>
        </w:rPr>
        <w:t xml:space="preserve">), which provides performance and impact indicators for project implementation along with their corresponding means of verification. The evaluation will at a minimum cover the criteria </w:t>
      </w:r>
      <w:r w:rsidRPr="00622899">
        <w:rPr>
          <w:rFonts w:ascii="Times New Roman" w:eastAsia="Times New Roman" w:hAnsi="Times New Roman"/>
          <w:noProof/>
          <w:szCs w:val="24"/>
        </w:rPr>
        <w:t>of:</w:t>
      </w:r>
      <w:r w:rsidRPr="006114BA">
        <w:rPr>
          <w:rFonts w:ascii="Times New Roman" w:eastAsia="Times New Roman" w:hAnsi="Times New Roman"/>
          <w:szCs w:val="24"/>
        </w:rPr>
        <w:t xml:space="preserve"> </w:t>
      </w:r>
      <w:r w:rsidRPr="006114BA">
        <w:rPr>
          <w:rFonts w:ascii="Times New Roman" w:eastAsia="Times New Roman" w:hAnsi="Times New Roman"/>
          <w:b/>
          <w:szCs w:val="24"/>
        </w:rPr>
        <w:t xml:space="preserve">relevance, effectiveness, efficiency, sustainability and impact. </w:t>
      </w:r>
      <w:r w:rsidRPr="006114BA">
        <w:rPr>
          <w:rFonts w:ascii="Times New Roman" w:eastAsia="Times New Roman" w:hAnsi="Times New Roman"/>
          <w:szCs w:val="24"/>
        </w:rPr>
        <w:t>Ratings must be provided on the following performance criteria. The completed table must be included in the evaluation executive summary.</w:t>
      </w:r>
      <w:r w:rsidR="00B3794D">
        <w:rPr>
          <w:rFonts w:ascii="Times New Roman" w:eastAsia="Times New Roman" w:hAnsi="Times New Roman"/>
          <w:szCs w:val="24"/>
        </w:rPr>
        <w:t xml:space="preserve"> </w:t>
      </w:r>
      <w:r w:rsidRPr="006114BA">
        <w:rPr>
          <w:rFonts w:ascii="Times New Roman" w:eastAsia="Times New Roman" w:hAnsi="Times New Roman"/>
          <w:szCs w:val="24"/>
        </w:rPr>
        <w:t xml:space="preserve"> The obligatory rating scales are included in </w:t>
      </w:r>
      <w:hyperlink w:anchor="_TOR_Annex_D:" w:history="1">
        <w:r w:rsidRPr="006114BA">
          <w:rPr>
            <w:rFonts w:ascii="Times New Roman" w:eastAsia="Times New Roman" w:hAnsi="Times New Roman"/>
            <w:color w:val="0000FF"/>
            <w:szCs w:val="24"/>
            <w:u w:val="single"/>
          </w:rPr>
          <w:t xml:space="preserve"> Annex D</w:t>
        </w:r>
      </w:hyperlink>
      <w:r w:rsidRPr="006114BA">
        <w:rPr>
          <w:rFonts w:ascii="Times New Roman" w:eastAsia="Times New Roman" w:hAnsi="Times New Roman"/>
          <w:szCs w:val="24"/>
        </w:rPr>
        <w:t>.</w:t>
      </w:r>
    </w:p>
    <w:p w14:paraId="69A5BED6" w14:textId="77777777" w:rsidR="00713041" w:rsidRPr="006114BA" w:rsidRDefault="00713041" w:rsidP="00713041">
      <w:pPr>
        <w:autoSpaceDE w:val="0"/>
        <w:autoSpaceDN w:val="0"/>
        <w:adjustRightInd w:val="0"/>
        <w:spacing w:after="0"/>
        <w:rPr>
          <w:rFonts w:ascii="Times New Roman" w:eastAsia="Times New Roman" w:hAnsi="Times New Roman"/>
          <w:szCs w:val="24"/>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6"/>
        <w:gridCol w:w="791"/>
        <w:gridCol w:w="4516"/>
        <w:gridCol w:w="791"/>
      </w:tblGrid>
      <w:tr w:rsidR="00713041" w:rsidRPr="006114BA" w14:paraId="3C08C166" w14:textId="77777777" w:rsidTr="00713041">
        <w:trPr>
          <w:trHeight w:val="206"/>
        </w:trPr>
        <w:tc>
          <w:tcPr>
            <w:tcW w:w="5000" w:type="pct"/>
            <w:gridSpan w:val="4"/>
            <w:vAlign w:val="center"/>
          </w:tcPr>
          <w:p w14:paraId="16970E35" w14:textId="77777777" w:rsidR="00713041" w:rsidRPr="006114BA" w:rsidRDefault="00713041" w:rsidP="00713041">
            <w:pPr>
              <w:tabs>
                <w:tab w:val="right" w:pos="0"/>
              </w:tabs>
              <w:spacing w:after="0"/>
              <w:rPr>
                <w:rFonts w:ascii="Times New Roman" w:eastAsia="Times New Roman" w:hAnsi="Times New Roman"/>
                <w:b/>
                <w:color w:val="000000"/>
                <w:szCs w:val="24"/>
              </w:rPr>
            </w:pPr>
            <w:r w:rsidRPr="006114BA">
              <w:rPr>
                <w:rFonts w:ascii="Times New Roman" w:eastAsia="Times New Roman" w:hAnsi="Times New Roman"/>
                <w:b/>
                <w:color w:val="000000"/>
                <w:szCs w:val="24"/>
              </w:rPr>
              <w:t>Evaluation Ratings:</w:t>
            </w:r>
          </w:p>
        </w:tc>
      </w:tr>
      <w:tr w:rsidR="00713041" w:rsidRPr="006114BA" w14:paraId="6C396ACC" w14:textId="77777777" w:rsidTr="00713041">
        <w:tblPrEx>
          <w:shd w:val="clear" w:color="auto" w:fill="4F81BD"/>
        </w:tblPrEx>
        <w:tc>
          <w:tcPr>
            <w:tcW w:w="1652" w:type="pct"/>
            <w:shd w:val="clear" w:color="auto" w:fill="7F7F7F"/>
          </w:tcPr>
          <w:p w14:paraId="36F03E19" w14:textId="77777777" w:rsidR="00713041" w:rsidRPr="006114BA" w:rsidRDefault="00713041" w:rsidP="00713041">
            <w:pPr>
              <w:spacing w:after="0"/>
              <w:rPr>
                <w:rFonts w:ascii="Times New Roman" w:eastAsia="Times New Roman" w:hAnsi="Times New Roman"/>
                <w:b/>
                <w:bCs/>
                <w:color w:val="FFFFFF"/>
                <w:szCs w:val="24"/>
              </w:rPr>
            </w:pPr>
            <w:r w:rsidRPr="006114BA">
              <w:rPr>
                <w:rFonts w:ascii="Times New Roman" w:eastAsia="Times New Roman" w:hAnsi="Times New Roman"/>
                <w:b/>
                <w:color w:val="FFFFFF"/>
                <w:szCs w:val="24"/>
              </w:rPr>
              <w:lastRenderedPageBreak/>
              <w:t>1. Monitoring and Evaluation</w:t>
            </w:r>
          </w:p>
        </w:tc>
        <w:tc>
          <w:tcPr>
            <w:tcW w:w="375" w:type="pct"/>
            <w:shd w:val="clear" w:color="auto" w:fill="7F7F7F"/>
          </w:tcPr>
          <w:p w14:paraId="398B08F8" w14:textId="77777777" w:rsidR="00713041" w:rsidRPr="006114BA" w:rsidRDefault="00713041" w:rsidP="00713041">
            <w:pPr>
              <w:spacing w:after="0"/>
              <w:jc w:val="center"/>
              <w:rPr>
                <w:rFonts w:ascii="Times New Roman" w:eastAsia="Times New Roman" w:hAnsi="Times New Roman"/>
                <w:b/>
                <w:bCs/>
                <w:color w:val="FFFFFF"/>
                <w:szCs w:val="24"/>
              </w:rPr>
            </w:pPr>
            <w:r w:rsidRPr="006114BA">
              <w:rPr>
                <w:rFonts w:ascii="Times New Roman" w:eastAsia="Times New Roman" w:hAnsi="Times New Roman"/>
                <w:b/>
                <w:i/>
                <w:color w:val="FFFFFF"/>
                <w:szCs w:val="24"/>
              </w:rPr>
              <w:t>rating</w:t>
            </w:r>
          </w:p>
        </w:tc>
        <w:tc>
          <w:tcPr>
            <w:tcW w:w="2598" w:type="pct"/>
            <w:shd w:val="clear" w:color="auto" w:fill="7F7F7F"/>
          </w:tcPr>
          <w:p w14:paraId="25E3DB4D" w14:textId="77777777" w:rsidR="00713041" w:rsidRPr="006114BA" w:rsidRDefault="00713041" w:rsidP="00713041">
            <w:pPr>
              <w:spacing w:after="0"/>
              <w:rPr>
                <w:rFonts w:ascii="Times New Roman" w:eastAsia="Times New Roman" w:hAnsi="Times New Roman"/>
                <w:b/>
                <w:i/>
                <w:color w:val="FFFFFF"/>
                <w:szCs w:val="24"/>
              </w:rPr>
            </w:pPr>
            <w:r w:rsidRPr="006114BA">
              <w:rPr>
                <w:rFonts w:ascii="Times New Roman" w:eastAsia="Times New Roman" w:hAnsi="Times New Roman"/>
                <w:b/>
                <w:color w:val="FFFFFF"/>
                <w:szCs w:val="24"/>
              </w:rPr>
              <w:t>2. IA&amp; EA Execution</w:t>
            </w:r>
          </w:p>
        </w:tc>
        <w:tc>
          <w:tcPr>
            <w:tcW w:w="375" w:type="pct"/>
            <w:shd w:val="clear" w:color="auto" w:fill="7F7F7F"/>
          </w:tcPr>
          <w:p w14:paraId="3160DE35" w14:textId="77777777" w:rsidR="00713041" w:rsidRPr="006114BA" w:rsidRDefault="00713041" w:rsidP="00713041">
            <w:pPr>
              <w:spacing w:after="0"/>
              <w:jc w:val="center"/>
              <w:rPr>
                <w:rFonts w:ascii="Times New Roman" w:eastAsia="Times New Roman" w:hAnsi="Times New Roman"/>
                <w:b/>
                <w:i/>
                <w:color w:val="FFFFFF"/>
                <w:szCs w:val="24"/>
              </w:rPr>
            </w:pPr>
            <w:r w:rsidRPr="006114BA">
              <w:rPr>
                <w:rFonts w:ascii="Times New Roman" w:eastAsia="Times New Roman" w:hAnsi="Times New Roman"/>
                <w:b/>
                <w:i/>
                <w:color w:val="FFFFFF"/>
                <w:szCs w:val="24"/>
              </w:rPr>
              <w:t>rating</w:t>
            </w:r>
          </w:p>
        </w:tc>
      </w:tr>
      <w:tr w:rsidR="00713041" w:rsidRPr="006114BA" w14:paraId="67385E60"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1C3024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amp;E design at entry</w:t>
            </w:r>
          </w:p>
        </w:tc>
        <w:tc>
          <w:tcPr>
            <w:tcW w:w="375" w:type="pct"/>
            <w:tcBorders>
              <w:bottom w:val="single" w:sz="4" w:space="0" w:color="auto"/>
            </w:tcBorders>
          </w:tcPr>
          <w:p w14:paraId="613A520D"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Borders>
              <w:bottom w:val="single" w:sz="4" w:space="0" w:color="auto"/>
            </w:tcBorders>
          </w:tcPr>
          <w:p w14:paraId="156A9FDB"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Quality of UNDP Implementation</w:t>
            </w:r>
          </w:p>
        </w:tc>
        <w:tc>
          <w:tcPr>
            <w:tcW w:w="375" w:type="pct"/>
            <w:tcBorders>
              <w:bottom w:val="single" w:sz="4" w:space="0" w:color="auto"/>
            </w:tcBorders>
          </w:tcPr>
          <w:p w14:paraId="368353F3"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220323BA"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889858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amp;E Plan Implementation</w:t>
            </w:r>
          </w:p>
        </w:tc>
        <w:tc>
          <w:tcPr>
            <w:tcW w:w="375" w:type="pct"/>
            <w:tcBorders>
              <w:bottom w:val="single" w:sz="4" w:space="0" w:color="auto"/>
            </w:tcBorders>
          </w:tcPr>
          <w:p w14:paraId="4ED57C04"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Borders>
              <w:bottom w:val="single" w:sz="4" w:space="0" w:color="auto"/>
            </w:tcBorders>
          </w:tcPr>
          <w:p w14:paraId="6F0380C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Quality of Execution - Executing Agency </w:t>
            </w:r>
          </w:p>
        </w:tc>
        <w:tc>
          <w:tcPr>
            <w:tcW w:w="375" w:type="pct"/>
            <w:tcBorders>
              <w:bottom w:val="single" w:sz="4" w:space="0" w:color="auto"/>
            </w:tcBorders>
          </w:tcPr>
          <w:p w14:paraId="7470AF54"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033576FD"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D7E53EF"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quality of M&amp;E</w:t>
            </w:r>
          </w:p>
        </w:tc>
        <w:tc>
          <w:tcPr>
            <w:tcW w:w="375" w:type="pct"/>
            <w:tcBorders>
              <w:bottom w:val="single" w:sz="4" w:space="0" w:color="auto"/>
            </w:tcBorders>
          </w:tcPr>
          <w:p w14:paraId="2266EEF6"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Borders>
              <w:bottom w:val="single" w:sz="4" w:space="0" w:color="auto"/>
            </w:tcBorders>
          </w:tcPr>
          <w:p w14:paraId="61EA260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quality of Implementation / Execution</w:t>
            </w:r>
          </w:p>
        </w:tc>
        <w:tc>
          <w:tcPr>
            <w:tcW w:w="375" w:type="pct"/>
            <w:tcBorders>
              <w:bottom w:val="single" w:sz="4" w:space="0" w:color="auto"/>
            </w:tcBorders>
          </w:tcPr>
          <w:p w14:paraId="6EC12857"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5CCA3903" w14:textId="77777777" w:rsidTr="00713041">
        <w:tblPrEx>
          <w:shd w:val="clear" w:color="auto" w:fill="4F81BD"/>
        </w:tblPrEx>
        <w:tc>
          <w:tcPr>
            <w:tcW w:w="1652" w:type="pct"/>
            <w:shd w:val="clear" w:color="auto" w:fill="7F7F7F"/>
          </w:tcPr>
          <w:p w14:paraId="3522723F" w14:textId="77777777" w:rsidR="00713041" w:rsidRPr="006114BA" w:rsidRDefault="00713041" w:rsidP="00713041">
            <w:pPr>
              <w:spacing w:after="0"/>
              <w:contextualSpacing/>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 xml:space="preserve">3. Assessment of Outcomes </w:t>
            </w:r>
          </w:p>
        </w:tc>
        <w:tc>
          <w:tcPr>
            <w:tcW w:w="375" w:type="pct"/>
            <w:shd w:val="clear" w:color="auto" w:fill="7F7F7F"/>
          </w:tcPr>
          <w:p w14:paraId="0585A66C" w14:textId="77777777" w:rsidR="00713041" w:rsidRPr="006114BA" w:rsidRDefault="00713041" w:rsidP="00713041">
            <w:pPr>
              <w:spacing w:after="0"/>
              <w:contextualSpacing/>
              <w:jc w:val="center"/>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rating</w:t>
            </w:r>
          </w:p>
        </w:tc>
        <w:tc>
          <w:tcPr>
            <w:tcW w:w="2598" w:type="pct"/>
            <w:shd w:val="clear" w:color="auto" w:fill="7F7F7F"/>
          </w:tcPr>
          <w:p w14:paraId="734E24F2" w14:textId="77777777" w:rsidR="00713041" w:rsidRPr="006114BA" w:rsidRDefault="00713041" w:rsidP="00713041">
            <w:pPr>
              <w:spacing w:after="0"/>
              <w:contextualSpacing/>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4. Sustainability</w:t>
            </w:r>
          </w:p>
        </w:tc>
        <w:tc>
          <w:tcPr>
            <w:tcW w:w="375" w:type="pct"/>
            <w:shd w:val="clear" w:color="auto" w:fill="7F7F7F"/>
          </w:tcPr>
          <w:p w14:paraId="17EC3C19" w14:textId="77777777" w:rsidR="00713041" w:rsidRPr="006114BA" w:rsidRDefault="00713041" w:rsidP="00713041">
            <w:pPr>
              <w:spacing w:after="0"/>
              <w:contextualSpacing/>
              <w:jc w:val="center"/>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rating</w:t>
            </w:r>
          </w:p>
        </w:tc>
      </w:tr>
      <w:tr w:rsidR="00713041" w:rsidRPr="006114BA" w14:paraId="312B8C64"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54FA0F31"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Relevance </w:t>
            </w:r>
          </w:p>
        </w:tc>
        <w:tc>
          <w:tcPr>
            <w:tcW w:w="375" w:type="pct"/>
          </w:tcPr>
          <w:p w14:paraId="1825A23F"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76CDFD6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Financial resources:</w:t>
            </w:r>
          </w:p>
        </w:tc>
        <w:tc>
          <w:tcPr>
            <w:tcW w:w="375" w:type="pct"/>
          </w:tcPr>
          <w:p w14:paraId="577EA923"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24B5A2FC"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EB5A8A6"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Effectiveness</w:t>
            </w:r>
          </w:p>
        </w:tc>
        <w:tc>
          <w:tcPr>
            <w:tcW w:w="375" w:type="pct"/>
          </w:tcPr>
          <w:p w14:paraId="4A13DDB8"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772DA798"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Socio-political:</w:t>
            </w:r>
          </w:p>
        </w:tc>
        <w:tc>
          <w:tcPr>
            <w:tcW w:w="375" w:type="pct"/>
          </w:tcPr>
          <w:p w14:paraId="2D836490"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0B8A9E09"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73A59A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Efficiency </w:t>
            </w:r>
          </w:p>
        </w:tc>
        <w:tc>
          <w:tcPr>
            <w:tcW w:w="375" w:type="pct"/>
          </w:tcPr>
          <w:p w14:paraId="448DB5FB"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0B8B2A0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Institutional framework and governance:</w:t>
            </w:r>
          </w:p>
        </w:tc>
        <w:tc>
          <w:tcPr>
            <w:tcW w:w="375" w:type="pct"/>
          </w:tcPr>
          <w:p w14:paraId="74D78808"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7473FE03"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5FDD6DF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Project Outcome Rating</w:t>
            </w:r>
          </w:p>
        </w:tc>
        <w:tc>
          <w:tcPr>
            <w:tcW w:w="375" w:type="pct"/>
          </w:tcPr>
          <w:p w14:paraId="4CCFE356"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5E512ED6"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Environmental :</w:t>
            </w:r>
          </w:p>
        </w:tc>
        <w:tc>
          <w:tcPr>
            <w:tcW w:w="375" w:type="pct"/>
          </w:tcPr>
          <w:p w14:paraId="6B7EA45A"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0CFE417"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0E4B9E5" w14:textId="77777777" w:rsidR="00713041" w:rsidRPr="006114BA" w:rsidRDefault="00713041" w:rsidP="00713041">
            <w:pPr>
              <w:spacing w:after="0"/>
              <w:rPr>
                <w:rFonts w:ascii="Times New Roman" w:eastAsia="Times New Roman" w:hAnsi="Times New Roman"/>
                <w:szCs w:val="24"/>
              </w:rPr>
            </w:pPr>
          </w:p>
        </w:tc>
        <w:tc>
          <w:tcPr>
            <w:tcW w:w="375" w:type="pct"/>
          </w:tcPr>
          <w:p w14:paraId="01BC42F6" w14:textId="77777777" w:rsidR="00713041" w:rsidRPr="006114BA" w:rsidRDefault="00713041" w:rsidP="00713041">
            <w:pPr>
              <w:spacing w:after="0"/>
              <w:rPr>
                <w:rFonts w:ascii="Times New Roman" w:eastAsia="Times New Roman" w:hAnsi="Times New Roman"/>
                <w:szCs w:val="24"/>
              </w:rPr>
            </w:pPr>
          </w:p>
        </w:tc>
        <w:tc>
          <w:tcPr>
            <w:tcW w:w="2598" w:type="pct"/>
          </w:tcPr>
          <w:p w14:paraId="2E6196C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likelihood of sustainability:</w:t>
            </w:r>
          </w:p>
        </w:tc>
        <w:tc>
          <w:tcPr>
            <w:tcW w:w="375" w:type="pct"/>
          </w:tcPr>
          <w:p w14:paraId="70E15D94"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008873B7">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bl>
    <w:p w14:paraId="126DFA6F" w14:textId="77777777" w:rsidR="00713041" w:rsidRPr="006114BA" w:rsidRDefault="00713041" w:rsidP="00713041">
      <w:pPr>
        <w:pStyle w:val="Heading51"/>
        <w:rPr>
          <w:rFonts w:ascii="Times New Roman" w:hAnsi="Times New Roman" w:cs="Times New Roman"/>
          <w:szCs w:val="24"/>
        </w:rPr>
      </w:pPr>
      <w:bookmarkStart w:id="92" w:name="_Toc321341552"/>
      <w:bookmarkStart w:id="93" w:name="_Toc277677977"/>
      <w:bookmarkStart w:id="94" w:name="_Toc299122831"/>
      <w:bookmarkStart w:id="95" w:name="_Toc299122853"/>
      <w:bookmarkStart w:id="96" w:name="_Toc299122832"/>
      <w:bookmarkStart w:id="97" w:name="_Toc299122854"/>
      <w:bookmarkStart w:id="98" w:name="_Toc299126619"/>
      <w:bookmarkEnd w:id="85"/>
      <w:r w:rsidRPr="006114BA">
        <w:rPr>
          <w:rFonts w:ascii="Times New Roman" w:hAnsi="Times New Roman" w:cs="Times New Roman"/>
          <w:szCs w:val="24"/>
        </w:rPr>
        <w:t>Project finance / cofinance</w:t>
      </w:r>
      <w:bookmarkEnd w:id="92"/>
    </w:p>
    <w:p w14:paraId="202D3105"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The Evaluation will assess the key financial aspects of the project, including the extent of co-financing planned and realized. Project cost and funding data will be required, including annual expenditures.</w:t>
      </w:r>
      <w:r w:rsidR="00B3794D">
        <w:rPr>
          <w:rFonts w:ascii="Times New Roman" w:eastAsia="Times New Roman" w:hAnsi="Times New Roman"/>
          <w:szCs w:val="24"/>
        </w:rPr>
        <w:t xml:space="preserve"> </w:t>
      </w:r>
      <w:r w:rsidRPr="006114BA">
        <w:rPr>
          <w:rFonts w:ascii="Times New Roman" w:eastAsia="Times New Roman" w:hAnsi="Times New Roman"/>
          <w:szCs w:val="24"/>
        </w:rPr>
        <w:t>Variances between planned and actual expenditures will need to be assessed and explained.</w:t>
      </w:r>
      <w:r w:rsidR="00B3794D">
        <w:rPr>
          <w:rFonts w:ascii="Times New Roman" w:eastAsia="Times New Roman" w:hAnsi="Times New Roman"/>
          <w:szCs w:val="24"/>
        </w:rPr>
        <w:t xml:space="preserve"> </w:t>
      </w:r>
      <w:r w:rsidRPr="006114BA">
        <w:rPr>
          <w:rFonts w:ascii="Times New Roman" w:eastAsia="Times New Roman" w:hAnsi="Times New Roman"/>
          <w:szCs w:val="24"/>
        </w:rPr>
        <w:t>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w:t>
      </w:r>
      <w:r w:rsidR="00B3794D">
        <w:rPr>
          <w:rFonts w:ascii="Times New Roman" w:eastAsia="Times New Roman" w:hAnsi="Times New Roman"/>
          <w:szCs w:val="24"/>
        </w:rPr>
        <w:t xml:space="preserve"> </w:t>
      </w:r>
    </w:p>
    <w:tbl>
      <w:tblPr>
        <w:tblpPr w:leftFromText="180" w:rightFromText="180" w:vertAnchor="text" w:horzAnchor="margin"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713041" w:rsidRPr="006114BA" w14:paraId="17120EEF" w14:textId="77777777" w:rsidTr="00713041">
        <w:tc>
          <w:tcPr>
            <w:tcW w:w="2088" w:type="dxa"/>
            <w:vMerge w:val="restart"/>
          </w:tcPr>
          <w:p w14:paraId="00BE453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Co-financing</w:t>
            </w:r>
          </w:p>
          <w:p w14:paraId="1E73066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ype/source)</w:t>
            </w:r>
          </w:p>
        </w:tc>
        <w:tc>
          <w:tcPr>
            <w:tcW w:w="1980" w:type="dxa"/>
            <w:gridSpan w:val="2"/>
          </w:tcPr>
          <w:p w14:paraId="3DC8B38C"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UNDP own financing (mill. US$)</w:t>
            </w:r>
          </w:p>
        </w:tc>
        <w:tc>
          <w:tcPr>
            <w:tcW w:w="2160" w:type="dxa"/>
            <w:gridSpan w:val="2"/>
          </w:tcPr>
          <w:p w14:paraId="579CCDF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Government</w:t>
            </w:r>
          </w:p>
          <w:p w14:paraId="3595BB6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ill. US$)</w:t>
            </w:r>
          </w:p>
        </w:tc>
        <w:tc>
          <w:tcPr>
            <w:tcW w:w="2070" w:type="dxa"/>
            <w:gridSpan w:val="2"/>
          </w:tcPr>
          <w:p w14:paraId="4C42DC8B"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artner Agency</w:t>
            </w:r>
          </w:p>
          <w:p w14:paraId="3C13ABF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ill. US$)</w:t>
            </w:r>
          </w:p>
        </w:tc>
        <w:tc>
          <w:tcPr>
            <w:tcW w:w="2250" w:type="dxa"/>
            <w:gridSpan w:val="2"/>
          </w:tcPr>
          <w:p w14:paraId="59B8288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otal</w:t>
            </w:r>
          </w:p>
          <w:p w14:paraId="08F76CB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ill. US$)</w:t>
            </w:r>
          </w:p>
        </w:tc>
      </w:tr>
      <w:tr w:rsidR="00713041" w:rsidRPr="006114BA" w14:paraId="12BB2704" w14:textId="77777777" w:rsidTr="00713041">
        <w:trPr>
          <w:trHeight w:val="143"/>
        </w:trPr>
        <w:tc>
          <w:tcPr>
            <w:tcW w:w="2088" w:type="dxa"/>
            <w:vMerge/>
          </w:tcPr>
          <w:p w14:paraId="2AD39CA0" w14:textId="77777777" w:rsidR="00713041" w:rsidRPr="006114BA" w:rsidRDefault="00713041" w:rsidP="00713041">
            <w:pPr>
              <w:spacing w:after="0"/>
              <w:rPr>
                <w:rFonts w:ascii="Times New Roman" w:eastAsia="Times New Roman" w:hAnsi="Times New Roman"/>
                <w:szCs w:val="24"/>
              </w:rPr>
            </w:pPr>
          </w:p>
        </w:tc>
        <w:tc>
          <w:tcPr>
            <w:tcW w:w="900" w:type="dxa"/>
          </w:tcPr>
          <w:p w14:paraId="132C69A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lanned</w:t>
            </w:r>
          </w:p>
        </w:tc>
        <w:tc>
          <w:tcPr>
            <w:tcW w:w="1080" w:type="dxa"/>
          </w:tcPr>
          <w:p w14:paraId="29DD5EF1"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Actual </w:t>
            </w:r>
          </w:p>
        </w:tc>
        <w:tc>
          <w:tcPr>
            <w:tcW w:w="1080" w:type="dxa"/>
          </w:tcPr>
          <w:p w14:paraId="2C901D6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lanned</w:t>
            </w:r>
          </w:p>
        </w:tc>
        <w:tc>
          <w:tcPr>
            <w:tcW w:w="1080" w:type="dxa"/>
          </w:tcPr>
          <w:p w14:paraId="2FC4570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c>
          <w:tcPr>
            <w:tcW w:w="1080" w:type="dxa"/>
          </w:tcPr>
          <w:p w14:paraId="1A4A746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lanned</w:t>
            </w:r>
          </w:p>
        </w:tc>
        <w:tc>
          <w:tcPr>
            <w:tcW w:w="990" w:type="dxa"/>
          </w:tcPr>
          <w:p w14:paraId="355FEE8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c>
          <w:tcPr>
            <w:tcW w:w="1170" w:type="dxa"/>
          </w:tcPr>
          <w:p w14:paraId="3C4F8957"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c>
          <w:tcPr>
            <w:tcW w:w="1080" w:type="dxa"/>
          </w:tcPr>
          <w:p w14:paraId="52549A9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r>
      <w:tr w:rsidR="00713041" w:rsidRPr="006114BA" w14:paraId="2F6351EA" w14:textId="77777777" w:rsidTr="00713041">
        <w:tc>
          <w:tcPr>
            <w:tcW w:w="2088" w:type="dxa"/>
          </w:tcPr>
          <w:p w14:paraId="30D4729C"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Grants </w:t>
            </w:r>
          </w:p>
        </w:tc>
        <w:tc>
          <w:tcPr>
            <w:tcW w:w="900" w:type="dxa"/>
          </w:tcPr>
          <w:p w14:paraId="613DA050" w14:textId="77777777" w:rsidR="00713041" w:rsidRPr="006114BA" w:rsidRDefault="00713041" w:rsidP="00713041">
            <w:pPr>
              <w:spacing w:after="0"/>
              <w:rPr>
                <w:rFonts w:ascii="Times New Roman" w:eastAsia="Times New Roman" w:hAnsi="Times New Roman"/>
                <w:szCs w:val="24"/>
              </w:rPr>
            </w:pPr>
          </w:p>
        </w:tc>
        <w:tc>
          <w:tcPr>
            <w:tcW w:w="1080" w:type="dxa"/>
          </w:tcPr>
          <w:p w14:paraId="143C0E82" w14:textId="77777777" w:rsidR="00713041" w:rsidRPr="006114BA" w:rsidRDefault="00713041" w:rsidP="00713041">
            <w:pPr>
              <w:spacing w:after="0"/>
              <w:rPr>
                <w:rFonts w:ascii="Times New Roman" w:eastAsia="Times New Roman" w:hAnsi="Times New Roman"/>
                <w:szCs w:val="24"/>
              </w:rPr>
            </w:pPr>
          </w:p>
        </w:tc>
        <w:tc>
          <w:tcPr>
            <w:tcW w:w="1080" w:type="dxa"/>
          </w:tcPr>
          <w:p w14:paraId="5F0544DA" w14:textId="77777777" w:rsidR="00713041" w:rsidRPr="006114BA" w:rsidRDefault="00713041" w:rsidP="00713041">
            <w:pPr>
              <w:spacing w:after="0"/>
              <w:rPr>
                <w:rFonts w:ascii="Times New Roman" w:eastAsia="Times New Roman" w:hAnsi="Times New Roman"/>
                <w:szCs w:val="24"/>
              </w:rPr>
            </w:pPr>
          </w:p>
        </w:tc>
        <w:tc>
          <w:tcPr>
            <w:tcW w:w="1080" w:type="dxa"/>
          </w:tcPr>
          <w:p w14:paraId="682F3ECD" w14:textId="77777777" w:rsidR="00713041" w:rsidRPr="006114BA" w:rsidRDefault="00713041" w:rsidP="00713041">
            <w:pPr>
              <w:spacing w:after="0"/>
              <w:rPr>
                <w:rFonts w:ascii="Times New Roman" w:eastAsia="Times New Roman" w:hAnsi="Times New Roman"/>
                <w:szCs w:val="24"/>
              </w:rPr>
            </w:pPr>
          </w:p>
        </w:tc>
        <w:tc>
          <w:tcPr>
            <w:tcW w:w="1080" w:type="dxa"/>
          </w:tcPr>
          <w:p w14:paraId="778935FB" w14:textId="77777777" w:rsidR="00713041" w:rsidRPr="006114BA" w:rsidRDefault="00713041" w:rsidP="00713041">
            <w:pPr>
              <w:spacing w:after="0"/>
              <w:rPr>
                <w:rFonts w:ascii="Times New Roman" w:eastAsia="Times New Roman" w:hAnsi="Times New Roman"/>
                <w:szCs w:val="24"/>
              </w:rPr>
            </w:pPr>
          </w:p>
        </w:tc>
        <w:tc>
          <w:tcPr>
            <w:tcW w:w="990" w:type="dxa"/>
          </w:tcPr>
          <w:p w14:paraId="65E8D385" w14:textId="77777777" w:rsidR="00713041" w:rsidRPr="006114BA" w:rsidRDefault="00713041" w:rsidP="00713041">
            <w:pPr>
              <w:spacing w:after="0"/>
              <w:rPr>
                <w:rFonts w:ascii="Times New Roman" w:eastAsia="Times New Roman" w:hAnsi="Times New Roman"/>
                <w:szCs w:val="24"/>
              </w:rPr>
            </w:pPr>
          </w:p>
        </w:tc>
        <w:tc>
          <w:tcPr>
            <w:tcW w:w="1170" w:type="dxa"/>
          </w:tcPr>
          <w:p w14:paraId="3007808A" w14:textId="77777777" w:rsidR="00713041" w:rsidRPr="006114BA" w:rsidRDefault="00713041" w:rsidP="00713041">
            <w:pPr>
              <w:spacing w:after="0"/>
              <w:rPr>
                <w:rFonts w:ascii="Times New Roman" w:eastAsia="Times New Roman" w:hAnsi="Times New Roman"/>
                <w:szCs w:val="24"/>
              </w:rPr>
            </w:pPr>
          </w:p>
        </w:tc>
        <w:tc>
          <w:tcPr>
            <w:tcW w:w="1080" w:type="dxa"/>
          </w:tcPr>
          <w:p w14:paraId="2ADB0533" w14:textId="77777777" w:rsidR="00713041" w:rsidRPr="006114BA" w:rsidRDefault="00713041" w:rsidP="00713041">
            <w:pPr>
              <w:spacing w:after="0"/>
              <w:rPr>
                <w:rFonts w:ascii="Times New Roman" w:eastAsia="Times New Roman" w:hAnsi="Times New Roman"/>
                <w:szCs w:val="24"/>
              </w:rPr>
            </w:pPr>
          </w:p>
        </w:tc>
      </w:tr>
      <w:tr w:rsidR="00713041" w:rsidRPr="006114BA" w14:paraId="73E3B861" w14:textId="77777777" w:rsidTr="00713041">
        <w:trPr>
          <w:trHeight w:val="332"/>
        </w:trPr>
        <w:tc>
          <w:tcPr>
            <w:tcW w:w="2088" w:type="dxa"/>
          </w:tcPr>
          <w:p w14:paraId="104A566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Loans/Concessions </w:t>
            </w:r>
          </w:p>
        </w:tc>
        <w:tc>
          <w:tcPr>
            <w:tcW w:w="900" w:type="dxa"/>
          </w:tcPr>
          <w:p w14:paraId="0EE253F7" w14:textId="77777777" w:rsidR="00713041" w:rsidRPr="006114BA" w:rsidRDefault="00713041" w:rsidP="00713041">
            <w:pPr>
              <w:spacing w:after="0"/>
              <w:rPr>
                <w:rFonts w:ascii="Times New Roman" w:eastAsia="Times New Roman" w:hAnsi="Times New Roman"/>
                <w:szCs w:val="24"/>
              </w:rPr>
            </w:pPr>
          </w:p>
        </w:tc>
        <w:tc>
          <w:tcPr>
            <w:tcW w:w="1080" w:type="dxa"/>
          </w:tcPr>
          <w:p w14:paraId="1BBBDF55" w14:textId="77777777" w:rsidR="00713041" w:rsidRPr="006114BA" w:rsidRDefault="00713041" w:rsidP="00713041">
            <w:pPr>
              <w:spacing w:after="0"/>
              <w:rPr>
                <w:rFonts w:ascii="Times New Roman" w:eastAsia="Times New Roman" w:hAnsi="Times New Roman"/>
                <w:szCs w:val="24"/>
              </w:rPr>
            </w:pPr>
          </w:p>
        </w:tc>
        <w:tc>
          <w:tcPr>
            <w:tcW w:w="1080" w:type="dxa"/>
          </w:tcPr>
          <w:p w14:paraId="117386FD" w14:textId="77777777" w:rsidR="00713041" w:rsidRPr="006114BA" w:rsidRDefault="00713041" w:rsidP="00713041">
            <w:pPr>
              <w:spacing w:after="0"/>
              <w:rPr>
                <w:rFonts w:ascii="Times New Roman" w:eastAsia="Times New Roman" w:hAnsi="Times New Roman"/>
                <w:szCs w:val="24"/>
              </w:rPr>
            </w:pPr>
          </w:p>
        </w:tc>
        <w:tc>
          <w:tcPr>
            <w:tcW w:w="1080" w:type="dxa"/>
          </w:tcPr>
          <w:p w14:paraId="180E59DA" w14:textId="77777777" w:rsidR="00713041" w:rsidRPr="006114BA" w:rsidRDefault="00713041" w:rsidP="00713041">
            <w:pPr>
              <w:spacing w:after="0"/>
              <w:rPr>
                <w:rFonts w:ascii="Times New Roman" w:eastAsia="Times New Roman" w:hAnsi="Times New Roman"/>
                <w:szCs w:val="24"/>
              </w:rPr>
            </w:pPr>
          </w:p>
        </w:tc>
        <w:tc>
          <w:tcPr>
            <w:tcW w:w="1080" w:type="dxa"/>
          </w:tcPr>
          <w:p w14:paraId="7999ADAC" w14:textId="77777777" w:rsidR="00713041" w:rsidRPr="006114BA" w:rsidRDefault="00713041" w:rsidP="00713041">
            <w:pPr>
              <w:spacing w:after="0"/>
              <w:rPr>
                <w:rFonts w:ascii="Times New Roman" w:eastAsia="Times New Roman" w:hAnsi="Times New Roman"/>
                <w:szCs w:val="24"/>
              </w:rPr>
            </w:pPr>
          </w:p>
        </w:tc>
        <w:tc>
          <w:tcPr>
            <w:tcW w:w="990" w:type="dxa"/>
          </w:tcPr>
          <w:p w14:paraId="17A8A981" w14:textId="77777777" w:rsidR="00713041" w:rsidRPr="006114BA" w:rsidRDefault="00713041" w:rsidP="00713041">
            <w:pPr>
              <w:spacing w:after="0"/>
              <w:rPr>
                <w:rFonts w:ascii="Times New Roman" w:eastAsia="Times New Roman" w:hAnsi="Times New Roman"/>
                <w:szCs w:val="24"/>
              </w:rPr>
            </w:pPr>
          </w:p>
        </w:tc>
        <w:tc>
          <w:tcPr>
            <w:tcW w:w="1170" w:type="dxa"/>
          </w:tcPr>
          <w:p w14:paraId="3C7B83D1" w14:textId="77777777" w:rsidR="00713041" w:rsidRPr="006114BA" w:rsidRDefault="00713041" w:rsidP="00713041">
            <w:pPr>
              <w:spacing w:after="0"/>
              <w:rPr>
                <w:rFonts w:ascii="Times New Roman" w:eastAsia="Times New Roman" w:hAnsi="Times New Roman"/>
                <w:szCs w:val="24"/>
              </w:rPr>
            </w:pPr>
          </w:p>
        </w:tc>
        <w:tc>
          <w:tcPr>
            <w:tcW w:w="1080" w:type="dxa"/>
          </w:tcPr>
          <w:p w14:paraId="697CCD7A" w14:textId="77777777" w:rsidR="00713041" w:rsidRPr="006114BA" w:rsidRDefault="00713041" w:rsidP="00713041">
            <w:pPr>
              <w:spacing w:after="0"/>
              <w:rPr>
                <w:rFonts w:ascii="Times New Roman" w:eastAsia="Times New Roman" w:hAnsi="Times New Roman"/>
                <w:szCs w:val="24"/>
              </w:rPr>
            </w:pPr>
          </w:p>
        </w:tc>
      </w:tr>
      <w:tr w:rsidR="00713041" w:rsidRPr="006114BA" w14:paraId="311AF1D3" w14:textId="77777777" w:rsidTr="00713041">
        <w:tc>
          <w:tcPr>
            <w:tcW w:w="2088" w:type="dxa"/>
          </w:tcPr>
          <w:p w14:paraId="02255322"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In-kind support</w:t>
            </w:r>
          </w:p>
        </w:tc>
        <w:tc>
          <w:tcPr>
            <w:tcW w:w="900" w:type="dxa"/>
          </w:tcPr>
          <w:p w14:paraId="6CF2F66C" w14:textId="77777777" w:rsidR="00713041" w:rsidRPr="006114BA" w:rsidRDefault="00713041" w:rsidP="00713041">
            <w:pPr>
              <w:spacing w:after="0"/>
              <w:rPr>
                <w:rFonts w:ascii="Times New Roman" w:eastAsia="Times New Roman" w:hAnsi="Times New Roman"/>
                <w:szCs w:val="24"/>
              </w:rPr>
            </w:pPr>
          </w:p>
        </w:tc>
        <w:tc>
          <w:tcPr>
            <w:tcW w:w="1080" w:type="dxa"/>
          </w:tcPr>
          <w:p w14:paraId="3FE47A7C" w14:textId="77777777" w:rsidR="00713041" w:rsidRPr="006114BA" w:rsidRDefault="00713041" w:rsidP="00713041">
            <w:pPr>
              <w:spacing w:after="0"/>
              <w:rPr>
                <w:rFonts w:ascii="Times New Roman" w:eastAsia="Times New Roman" w:hAnsi="Times New Roman"/>
                <w:szCs w:val="24"/>
              </w:rPr>
            </w:pPr>
          </w:p>
        </w:tc>
        <w:tc>
          <w:tcPr>
            <w:tcW w:w="1080" w:type="dxa"/>
          </w:tcPr>
          <w:p w14:paraId="3B3BAB28" w14:textId="77777777" w:rsidR="00713041" w:rsidRPr="006114BA" w:rsidRDefault="00713041" w:rsidP="00713041">
            <w:pPr>
              <w:spacing w:after="0"/>
              <w:rPr>
                <w:rFonts w:ascii="Times New Roman" w:eastAsia="Times New Roman" w:hAnsi="Times New Roman"/>
                <w:szCs w:val="24"/>
              </w:rPr>
            </w:pPr>
          </w:p>
        </w:tc>
        <w:tc>
          <w:tcPr>
            <w:tcW w:w="1080" w:type="dxa"/>
          </w:tcPr>
          <w:p w14:paraId="7B21FBA3" w14:textId="77777777" w:rsidR="00713041" w:rsidRPr="006114BA" w:rsidRDefault="00713041" w:rsidP="00713041">
            <w:pPr>
              <w:spacing w:after="0"/>
              <w:rPr>
                <w:rFonts w:ascii="Times New Roman" w:eastAsia="Times New Roman" w:hAnsi="Times New Roman"/>
                <w:szCs w:val="24"/>
              </w:rPr>
            </w:pPr>
          </w:p>
        </w:tc>
        <w:tc>
          <w:tcPr>
            <w:tcW w:w="1080" w:type="dxa"/>
          </w:tcPr>
          <w:p w14:paraId="61BFA1CF" w14:textId="77777777" w:rsidR="00713041" w:rsidRPr="006114BA" w:rsidRDefault="00713041" w:rsidP="00713041">
            <w:pPr>
              <w:spacing w:after="0"/>
              <w:rPr>
                <w:rFonts w:ascii="Times New Roman" w:eastAsia="Times New Roman" w:hAnsi="Times New Roman"/>
                <w:szCs w:val="24"/>
              </w:rPr>
            </w:pPr>
          </w:p>
        </w:tc>
        <w:tc>
          <w:tcPr>
            <w:tcW w:w="990" w:type="dxa"/>
          </w:tcPr>
          <w:p w14:paraId="0FAF7D4F" w14:textId="77777777" w:rsidR="00713041" w:rsidRPr="006114BA" w:rsidRDefault="00713041" w:rsidP="00713041">
            <w:pPr>
              <w:spacing w:after="0"/>
              <w:rPr>
                <w:rFonts w:ascii="Times New Roman" w:eastAsia="Times New Roman" w:hAnsi="Times New Roman"/>
                <w:szCs w:val="24"/>
              </w:rPr>
            </w:pPr>
          </w:p>
        </w:tc>
        <w:tc>
          <w:tcPr>
            <w:tcW w:w="1170" w:type="dxa"/>
          </w:tcPr>
          <w:p w14:paraId="5A6703E2" w14:textId="77777777" w:rsidR="00713041" w:rsidRPr="006114BA" w:rsidRDefault="00713041" w:rsidP="00713041">
            <w:pPr>
              <w:spacing w:after="0"/>
              <w:rPr>
                <w:rFonts w:ascii="Times New Roman" w:eastAsia="Times New Roman" w:hAnsi="Times New Roman"/>
                <w:szCs w:val="24"/>
              </w:rPr>
            </w:pPr>
          </w:p>
        </w:tc>
        <w:tc>
          <w:tcPr>
            <w:tcW w:w="1080" w:type="dxa"/>
          </w:tcPr>
          <w:p w14:paraId="3D0CDA2E" w14:textId="77777777" w:rsidR="00713041" w:rsidRPr="006114BA" w:rsidRDefault="00713041" w:rsidP="00713041">
            <w:pPr>
              <w:spacing w:after="0"/>
              <w:rPr>
                <w:rFonts w:ascii="Times New Roman" w:eastAsia="Times New Roman" w:hAnsi="Times New Roman"/>
                <w:szCs w:val="24"/>
              </w:rPr>
            </w:pPr>
          </w:p>
        </w:tc>
      </w:tr>
      <w:tr w:rsidR="00713041" w:rsidRPr="006114BA" w14:paraId="73129481" w14:textId="77777777" w:rsidTr="00713041">
        <w:tc>
          <w:tcPr>
            <w:tcW w:w="2088" w:type="dxa"/>
          </w:tcPr>
          <w:p w14:paraId="71BC00B1"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Other</w:t>
            </w:r>
          </w:p>
        </w:tc>
        <w:tc>
          <w:tcPr>
            <w:tcW w:w="900" w:type="dxa"/>
          </w:tcPr>
          <w:p w14:paraId="54738CB9" w14:textId="77777777" w:rsidR="00713041" w:rsidRPr="006114BA" w:rsidRDefault="00713041" w:rsidP="00713041">
            <w:pPr>
              <w:spacing w:after="0"/>
              <w:rPr>
                <w:rFonts w:ascii="Times New Roman" w:eastAsia="Times New Roman" w:hAnsi="Times New Roman"/>
                <w:szCs w:val="24"/>
              </w:rPr>
            </w:pPr>
          </w:p>
        </w:tc>
        <w:tc>
          <w:tcPr>
            <w:tcW w:w="1080" w:type="dxa"/>
          </w:tcPr>
          <w:p w14:paraId="6FEA69F3" w14:textId="77777777" w:rsidR="00713041" w:rsidRPr="006114BA" w:rsidRDefault="00713041" w:rsidP="00713041">
            <w:pPr>
              <w:spacing w:after="0"/>
              <w:rPr>
                <w:rFonts w:ascii="Times New Roman" w:eastAsia="Times New Roman" w:hAnsi="Times New Roman"/>
                <w:szCs w:val="24"/>
              </w:rPr>
            </w:pPr>
          </w:p>
        </w:tc>
        <w:tc>
          <w:tcPr>
            <w:tcW w:w="1080" w:type="dxa"/>
          </w:tcPr>
          <w:p w14:paraId="0EEF79D4" w14:textId="77777777" w:rsidR="00713041" w:rsidRPr="006114BA" w:rsidRDefault="00713041" w:rsidP="00713041">
            <w:pPr>
              <w:spacing w:after="0"/>
              <w:rPr>
                <w:rFonts w:ascii="Times New Roman" w:eastAsia="Times New Roman" w:hAnsi="Times New Roman"/>
                <w:szCs w:val="24"/>
              </w:rPr>
            </w:pPr>
          </w:p>
        </w:tc>
        <w:tc>
          <w:tcPr>
            <w:tcW w:w="1080" w:type="dxa"/>
          </w:tcPr>
          <w:p w14:paraId="142178E2" w14:textId="77777777" w:rsidR="00713041" w:rsidRPr="006114BA" w:rsidRDefault="00713041" w:rsidP="00713041">
            <w:pPr>
              <w:spacing w:after="0"/>
              <w:rPr>
                <w:rFonts w:ascii="Times New Roman" w:eastAsia="Times New Roman" w:hAnsi="Times New Roman"/>
                <w:szCs w:val="24"/>
              </w:rPr>
            </w:pPr>
          </w:p>
        </w:tc>
        <w:tc>
          <w:tcPr>
            <w:tcW w:w="1080" w:type="dxa"/>
          </w:tcPr>
          <w:p w14:paraId="632738C9" w14:textId="77777777" w:rsidR="00713041" w:rsidRPr="006114BA" w:rsidRDefault="00713041" w:rsidP="00713041">
            <w:pPr>
              <w:spacing w:after="0"/>
              <w:rPr>
                <w:rFonts w:ascii="Times New Roman" w:eastAsia="Times New Roman" w:hAnsi="Times New Roman"/>
                <w:szCs w:val="24"/>
              </w:rPr>
            </w:pPr>
          </w:p>
        </w:tc>
        <w:tc>
          <w:tcPr>
            <w:tcW w:w="990" w:type="dxa"/>
          </w:tcPr>
          <w:p w14:paraId="72BA6A2E" w14:textId="77777777" w:rsidR="00713041" w:rsidRPr="006114BA" w:rsidRDefault="00713041" w:rsidP="00713041">
            <w:pPr>
              <w:spacing w:after="0"/>
              <w:rPr>
                <w:rFonts w:ascii="Times New Roman" w:eastAsia="Times New Roman" w:hAnsi="Times New Roman"/>
                <w:szCs w:val="24"/>
              </w:rPr>
            </w:pPr>
          </w:p>
        </w:tc>
        <w:tc>
          <w:tcPr>
            <w:tcW w:w="1170" w:type="dxa"/>
          </w:tcPr>
          <w:p w14:paraId="74886DE1" w14:textId="77777777" w:rsidR="00713041" w:rsidRPr="006114BA" w:rsidRDefault="00713041" w:rsidP="00713041">
            <w:pPr>
              <w:spacing w:after="0"/>
              <w:rPr>
                <w:rFonts w:ascii="Times New Roman" w:eastAsia="Times New Roman" w:hAnsi="Times New Roman"/>
                <w:szCs w:val="24"/>
              </w:rPr>
            </w:pPr>
          </w:p>
        </w:tc>
        <w:tc>
          <w:tcPr>
            <w:tcW w:w="1080" w:type="dxa"/>
          </w:tcPr>
          <w:p w14:paraId="30EC44A7" w14:textId="77777777" w:rsidR="00713041" w:rsidRPr="006114BA" w:rsidRDefault="00713041" w:rsidP="00713041">
            <w:pPr>
              <w:spacing w:after="0"/>
              <w:rPr>
                <w:rFonts w:ascii="Times New Roman" w:eastAsia="Times New Roman" w:hAnsi="Times New Roman"/>
                <w:szCs w:val="24"/>
              </w:rPr>
            </w:pPr>
          </w:p>
        </w:tc>
      </w:tr>
      <w:tr w:rsidR="00713041" w:rsidRPr="006114BA" w14:paraId="7E2365C0" w14:textId="77777777" w:rsidTr="00713041">
        <w:trPr>
          <w:trHeight w:val="215"/>
        </w:trPr>
        <w:tc>
          <w:tcPr>
            <w:tcW w:w="2088" w:type="dxa"/>
          </w:tcPr>
          <w:p w14:paraId="2AD810E6"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otals</w:t>
            </w:r>
          </w:p>
        </w:tc>
        <w:tc>
          <w:tcPr>
            <w:tcW w:w="900" w:type="dxa"/>
          </w:tcPr>
          <w:p w14:paraId="3E0D2118" w14:textId="77777777" w:rsidR="00713041" w:rsidRPr="006114BA" w:rsidRDefault="00713041" w:rsidP="00713041">
            <w:pPr>
              <w:spacing w:after="0"/>
              <w:rPr>
                <w:rFonts w:ascii="Times New Roman" w:eastAsia="Times New Roman" w:hAnsi="Times New Roman"/>
                <w:szCs w:val="24"/>
              </w:rPr>
            </w:pPr>
          </w:p>
        </w:tc>
        <w:tc>
          <w:tcPr>
            <w:tcW w:w="1080" w:type="dxa"/>
          </w:tcPr>
          <w:p w14:paraId="18BB71E2" w14:textId="77777777" w:rsidR="00713041" w:rsidRPr="006114BA" w:rsidRDefault="00713041" w:rsidP="00713041">
            <w:pPr>
              <w:spacing w:after="0"/>
              <w:rPr>
                <w:rFonts w:ascii="Times New Roman" w:eastAsia="Times New Roman" w:hAnsi="Times New Roman"/>
                <w:szCs w:val="24"/>
              </w:rPr>
            </w:pPr>
          </w:p>
        </w:tc>
        <w:tc>
          <w:tcPr>
            <w:tcW w:w="1080" w:type="dxa"/>
          </w:tcPr>
          <w:p w14:paraId="6A0CAE9C" w14:textId="77777777" w:rsidR="00713041" w:rsidRPr="006114BA" w:rsidRDefault="00713041" w:rsidP="00713041">
            <w:pPr>
              <w:spacing w:after="0"/>
              <w:rPr>
                <w:rFonts w:ascii="Times New Roman" w:eastAsia="Times New Roman" w:hAnsi="Times New Roman"/>
                <w:szCs w:val="24"/>
              </w:rPr>
            </w:pPr>
          </w:p>
        </w:tc>
        <w:tc>
          <w:tcPr>
            <w:tcW w:w="1080" w:type="dxa"/>
          </w:tcPr>
          <w:p w14:paraId="039389C4" w14:textId="77777777" w:rsidR="00713041" w:rsidRPr="006114BA" w:rsidRDefault="00713041" w:rsidP="00713041">
            <w:pPr>
              <w:spacing w:after="0"/>
              <w:rPr>
                <w:rFonts w:ascii="Times New Roman" w:eastAsia="Times New Roman" w:hAnsi="Times New Roman"/>
                <w:szCs w:val="24"/>
              </w:rPr>
            </w:pPr>
          </w:p>
        </w:tc>
        <w:tc>
          <w:tcPr>
            <w:tcW w:w="1080" w:type="dxa"/>
          </w:tcPr>
          <w:p w14:paraId="4E18D7AE" w14:textId="77777777" w:rsidR="00713041" w:rsidRPr="006114BA" w:rsidRDefault="00713041" w:rsidP="00713041">
            <w:pPr>
              <w:spacing w:after="0"/>
              <w:rPr>
                <w:rFonts w:ascii="Times New Roman" w:eastAsia="Times New Roman" w:hAnsi="Times New Roman"/>
                <w:szCs w:val="24"/>
              </w:rPr>
            </w:pPr>
          </w:p>
        </w:tc>
        <w:tc>
          <w:tcPr>
            <w:tcW w:w="990" w:type="dxa"/>
          </w:tcPr>
          <w:p w14:paraId="2A16FFE2" w14:textId="77777777" w:rsidR="00713041" w:rsidRPr="006114BA" w:rsidRDefault="00713041" w:rsidP="00713041">
            <w:pPr>
              <w:spacing w:after="0"/>
              <w:rPr>
                <w:rFonts w:ascii="Times New Roman" w:eastAsia="Times New Roman" w:hAnsi="Times New Roman"/>
                <w:szCs w:val="24"/>
              </w:rPr>
            </w:pPr>
          </w:p>
        </w:tc>
        <w:tc>
          <w:tcPr>
            <w:tcW w:w="1170" w:type="dxa"/>
          </w:tcPr>
          <w:p w14:paraId="4F635A7E" w14:textId="77777777" w:rsidR="00713041" w:rsidRPr="006114BA" w:rsidRDefault="00713041" w:rsidP="00713041">
            <w:pPr>
              <w:spacing w:after="0"/>
              <w:rPr>
                <w:rFonts w:ascii="Times New Roman" w:eastAsia="Times New Roman" w:hAnsi="Times New Roman"/>
                <w:szCs w:val="24"/>
              </w:rPr>
            </w:pPr>
          </w:p>
        </w:tc>
        <w:tc>
          <w:tcPr>
            <w:tcW w:w="1080" w:type="dxa"/>
          </w:tcPr>
          <w:p w14:paraId="31936200" w14:textId="77777777" w:rsidR="00713041" w:rsidRPr="006114BA" w:rsidRDefault="00713041" w:rsidP="00713041">
            <w:pPr>
              <w:spacing w:after="0"/>
              <w:rPr>
                <w:rFonts w:ascii="Times New Roman" w:eastAsia="Times New Roman" w:hAnsi="Times New Roman"/>
                <w:szCs w:val="24"/>
              </w:rPr>
            </w:pPr>
          </w:p>
        </w:tc>
      </w:tr>
    </w:tbl>
    <w:p w14:paraId="2F036918" w14:textId="77777777" w:rsidR="00713041" w:rsidRDefault="00713041" w:rsidP="00713041">
      <w:pPr>
        <w:pStyle w:val="Heading51"/>
        <w:rPr>
          <w:rFonts w:ascii="Times New Roman" w:hAnsi="Times New Roman" w:cs="Times New Roman"/>
          <w:szCs w:val="24"/>
        </w:rPr>
      </w:pPr>
      <w:bookmarkStart w:id="99" w:name="_Toc321341553"/>
    </w:p>
    <w:p w14:paraId="30E37864"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Mainstreaming</w:t>
      </w:r>
      <w:bookmarkEnd w:id="93"/>
      <w:bookmarkEnd w:id="99"/>
    </w:p>
    <w:p w14:paraId="218E506C"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6BB00CA2" w14:textId="77777777" w:rsidR="00713041" w:rsidRPr="006114BA" w:rsidRDefault="00713041" w:rsidP="00713041">
      <w:pPr>
        <w:pStyle w:val="Heading51"/>
        <w:rPr>
          <w:rFonts w:ascii="Times New Roman" w:hAnsi="Times New Roman" w:cs="Times New Roman"/>
          <w:szCs w:val="24"/>
        </w:rPr>
      </w:pPr>
      <w:bookmarkStart w:id="100" w:name="_Toc277677980"/>
      <w:bookmarkStart w:id="101" w:name="_Toc321341554"/>
      <w:r w:rsidRPr="006114BA">
        <w:rPr>
          <w:rFonts w:ascii="Times New Roman" w:hAnsi="Times New Roman" w:cs="Times New Roman"/>
          <w:szCs w:val="24"/>
        </w:rPr>
        <w:t>Impact</w:t>
      </w:r>
      <w:bookmarkEnd w:id="100"/>
      <w:bookmarkEnd w:id="101"/>
    </w:p>
    <w:p w14:paraId="5BE1950A"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The evaluators will assess the extent to which the project is achieving impacts or progressing towards the achievement of impacts. Key findings that should be brought out in the evaluations include whether </w:t>
      </w:r>
      <w:r w:rsidRPr="006114BA">
        <w:rPr>
          <w:rFonts w:ascii="Times New Roman" w:eastAsia="Times New Roman" w:hAnsi="Times New Roman"/>
          <w:szCs w:val="24"/>
        </w:rPr>
        <w:lastRenderedPageBreak/>
        <w:t>the project has demonstrated: a) verifiable improvements in ecological status, b) verifiable reductions in stress on ecological systems, and/or c) demonstrated progress towards these impact achievements.</w:t>
      </w:r>
      <w:r w:rsidRPr="006114BA">
        <w:rPr>
          <w:rStyle w:val="FootnoteReference"/>
          <w:rFonts w:ascii="Times New Roman" w:eastAsia="Times New Roman" w:hAnsi="Times New Roman"/>
          <w:szCs w:val="24"/>
        </w:rPr>
        <w:footnoteReference w:id="17"/>
      </w:r>
      <w:r w:rsidRPr="006114BA">
        <w:rPr>
          <w:rFonts w:ascii="Times New Roman" w:eastAsia="Times New Roman" w:hAnsi="Times New Roman"/>
          <w:szCs w:val="24"/>
        </w:rPr>
        <w:t xml:space="preserve"> </w:t>
      </w:r>
    </w:p>
    <w:p w14:paraId="781F99F0" w14:textId="77777777" w:rsidR="00713041" w:rsidRPr="006114BA" w:rsidRDefault="00713041" w:rsidP="00713041">
      <w:pPr>
        <w:pStyle w:val="Heading51"/>
        <w:rPr>
          <w:rFonts w:ascii="Times New Roman" w:hAnsi="Times New Roman" w:cs="Times New Roman"/>
          <w:szCs w:val="24"/>
        </w:rPr>
      </w:pPr>
      <w:bookmarkStart w:id="102" w:name="_Toc278193982"/>
      <w:bookmarkStart w:id="103" w:name="_Toc299133042"/>
      <w:bookmarkStart w:id="104" w:name="_Toc321341555"/>
      <w:bookmarkStart w:id="105" w:name="_Toc299126621"/>
      <w:bookmarkEnd w:id="94"/>
      <w:bookmarkEnd w:id="95"/>
      <w:bookmarkEnd w:id="96"/>
      <w:bookmarkEnd w:id="97"/>
      <w:bookmarkEnd w:id="98"/>
      <w:r w:rsidRPr="006114BA">
        <w:rPr>
          <w:rFonts w:ascii="Times New Roman" w:hAnsi="Times New Roman" w:cs="Times New Roman"/>
          <w:szCs w:val="24"/>
        </w:rPr>
        <w:t>Conclusions</w:t>
      </w:r>
      <w:bookmarkStart w:id="106" w:name="_Toc277677982"/>
      <w:r w:rsidRPr="006114BA">
        <w:rPr>
          <w:rFonts w:ascii="Times New Roman" w:hAnsi="Times New Roman" w:cs="Times New Roman"/>
          <w:szCs w:val="24"/>
        </w:rPr>
        <w:t>, recommendations &amp; lessons</w:t>
      </w:r>
      <w:bookmarkEnd w:id="102"/>
      <w:bookmarkEnd w:id="103"/>
      <w:bookmarkEnd w:id="104"/>
      <w:bookmarkEnd w:id="106"/>
    </w:p>
    <w:p w14:paraId="6F618F4F"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The evaluation report must include a chapter providing a set of </w:t>
      </w:r>
      <w:r w:rsidRPr="006114BA">
        <w:rPr>
          <w:rFonts w:ascii="Times New Roman" w:eastAsia="Times New Roman" w:hAnsi="Times New Roman"/>
          <w:b/>
          <w:szCs w:val="24"/>
        </w:rPr>
        <w:t>conclusions</w:t>
      </w:r>
      <w:r w:rsidRPr="006114BA">
        <w:rPr>
          <w:rFonts w:ascii="Times New Roman" w:eastAsia="Times New Roman" w:hAnsi="Times New Roman"/>
          <w:szCs w:val="24"/>
        </w:rPr>
        <w:t xml:space="preserve">, </w:t>
      </w:r>
      <w:r w:rsidRPr="006114BA">
        <w:rPr>
          <w:rFonts w:ascii="Times New Roman" w:eastAsia="Times New Roman" w:hAnsi="Times New Roman"/>
          <w:b/>
          <w:szCs w:val="24"/>
        </w:rPr>
        <w:t>recommendations</w:t>
      </w:r>
      <w:r w:rsidRPr="006114BA">
        <w:rPr>
          <w:rFonts w:ascii="Times New Roman" w:eastAsia="Times New Roman" w:hAnsi="Times New Roman"/>
          <w:szCs w:val="24"/>
        </w:rPr>
        <w:t xml:space="preserve"> and </w:t>
      </w:r>
      <w:r w:rsidRPr="006114BA">
        <w:rPr>
          <w:rFonts w:ascii="Times New Roman" w:eastAsia="Times New Roman" w:hAnsi="Times New Roman"/>
          <w:b/>
          <w:szCs w:val="24"/>
        </w:rPr>
        <w:t>lessons</w:t>
      </w:r>
      <w:r w:rsidRPr="006114BA">
        <w:rPr>
          <w:rFonts w:ascii="Times New Roman" w:eastAsia="Times New Roman" w:hAnsi="Times New Roman"/>
          <w:szCs w:val="24"/>
        </w:rPr>
        <w:t>.</w:t>
      </w:r>
      <w:r w:rsidR="00B3794D">
        <w:rPr>
          <w:rFonts w:ascii="Times New Roman" w:eastAsia="Times New Roman" w:hAnsi="Times New Roman"/>
          <w:szCs w:val="24"/>
        </w:rPr>
        <w:t xml:space="preserve"> </w:t>
      </w:r>
    </w:p>
    <w:p w14:paraId="0CC3C51C" w14:textId="77777777" w:rsidR="00713041" w:rsidRPr="006114BA" w:rsidRDefault="00713041" w:rsidP="00713041">
      <w:pPr>
        <w:pStyle w:val="Heading51"/>
        <w:rPr>
          <w:rFonts w:ascii="Times New Roman" w:hAnsi="Times New Roman" w:cs="Times New Roman"/>
          <w:szCs w:val="24"/>
        </w:rPr>
      </w:pPr>
      <w:bookmarkStart w:id="107" w:name="_Toc299126625"/>
      <w:bookmarkStart w:id="108" w:name="_Toc299133044"/>
      <w:bookmarkStart w:id="109" w:name="_Toc321341556"/>
      <w:r w:rsidRPr="006114BA">
        <w:rPr>
          <w:rFonts w:ascii="Times New Roman" w:hAnsi="Times New Roman" w:cs="Times New Roman"/>
          <w:szCs w:val="24"/>
        </w:rPr>
        <w:t>Implementation arrangements</w:t>
      </w:r>
      <w:bookmarkEnd w:id="107"/>
      <w:bookmarkEnd w:id="108"/>
      <w:bookmarkEnd w:id="109"/>
    </w:p>
    <w:p w14:paraId="4D6D7CF1" w14:textId="77777777" w:rsidR="00713041" w:rsidRPr="006114BA" w:rsidRDefault="00713041" w:rsidP="00713041">
      <w:pPr>
        <w:rPr>
          <w:rFonts w:ascii="Times New Roman" w:hAnsi="Times New Roman"/>
          <w:szCs w:val="24"/>
        </w:rPr>
      </w:pPr>
      <w:r w:rsidRPr="006114BA">
        <w:rPr>
          <w:rFonts w:ascii="Times New Roman" w:hAnsi="Times New Roman"/>
          <w:szCs w:val="24"/>
        </w:rPr>
        <w:t>The principal responsibility for managing this evaluation resides with the UNDP CO in Ethiopia. 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w:t>
      </w:r>
      <w:bookmarkStart w:id="110" w:name="_Toc299133047"/>
      <w:bookmarkStart w:id="111" w:name="_Toc299122838"/>
      <w:bookmarkStart w:id="112" w:name="_Toc299122860"/>
      <w:bookmarkStart w:id="113" w:name="_Toc299126629"/>
      <w:bookmarkEnd w:id="105"/>
      <w:r w:rsidR="00B3794D">
        <w:rPr>
          <w:rFonts w:ascii="Times New Roman" w:hAnsi="Times New Roman"/>
          <w:szCs w:val="24"/>
        </w:rPr>
        <w:t xml:space="preserve"> </w:t>
      </w:r>
    </w:p>
    <w:p w14:paraId="7C5F051C"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Evaluation timeframe</w:t>
      </w:r>
      <w:bookmarkEnd w:id="110"/>
      <w:bookmarkEnd w:id="111"/>
      <w:bookmarkEnd w:id="112"/>
      <w:bookmarkEnd w:id="113"/>
    </w:p>
    <w:p w14:paraId="64540206"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The total duration of the evaluation will be 30 days according to the following plan: date 1</w:t>
      </w:r>
      <w:r w:rsidRPr="006114BA">
        <w:rPr>
          <w:rFonts w:ascii="Times New Roman" w:eastAsia="Times New Roman" w:hAnsi="Times New Roman"/>
          <w:szCs w:val="24"/>
          <w:vertAlign w:val="superscript"/>
        </w:rPr>
        <w:t>st</w:t>
      </w:r>
      <w:r w:rsidR="00B3794D">
        <w:rPr>
          <w:rFonts w:ascii="Times New Roman" w:eastAsia="Times New Roman" w:hAnsi="Times New Roman"/>
          <w:szCs w:val="24"/>
        </w:rPr>
        <w:t xml:space="preserve"> </w:t>
      </w:r>
      <w:r w:rsidRPr="006114BA">
        <w:rPr>
          <w:rFonts w:ascii="Times New Roman" w:eastAsia="Times New Roman" w:hAnsi="Times New Roman"/>
          <w:szCs w:val="24"/>
        </w:rPr>
        <w:t>November . 20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3315"/>
        <w:gridCol w:w="2944"/>
      </w:tblGrid>
      <w:tr w:rsidR="00713041" w:rsidRPr="006114BA" w14:paraId="7E43DBA1" w14:textId="77777777" w:rsidTr="00713041">
        <w:trPr>
          <w:trHeight w:val="440"/>
        </w:trPr>
        <w:tc>
          <w:tcPr>
            <w:tcW w:w="2988" w:type="dxa"/>
            <w:shd w:val="clear" w:color="auto" w:fill="7F7F7F"/>
          </w:tcPr>
          <w:p w14:paraId="05DE8DF4" w14:textId="77777777" w:rsidR="00713041" w:rsidRPr="006114BA" w:rsidRDefault="00713041" w:rsidP="00713041">
            <w:pPr>
              <w:spacing w:after="0"/>
              <w:jc w:val="center"/>
              <w:rPr>
                <w:rFonts w:ascii="Times New Roman" w:eastAsia="Times New Roman" w:hAnsi="Times New Roman"/>
                <w:b/>
                <w:color w:val="FFFFFF"/>
                <w:szCs w:val="24"/>
              </w:rPr>
            </w:pPr>
            <w:r w:rsidRPr="006114BA">
              <w:rPr>
                <w:rFonts w:ascii="Times New Roman" w:eastAsia="Times New Roman" w:hAnsi="Times New Roman"/>
                <w:b/>
                <w:color w:val="FFFFFF"/>
                <w:szCs w:val="24"/>
              </w:rPr>
              <w:t>Activity</w:t>
            </w:r>
          </w:p>
        </w:tc>
        <w:tc>
          <w:tcPr>
            <w:tcW w:w="3499" w:type="dxa"/>
            <w:shd w:val="clear" w:color="auto" w:fill="7F7F7F"/>
          </w:tcPr>
          <w:p w14:paraId="45F88116"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Timing</w:t>
            </w:r>
          </w:p>
        </w:tc>
        <w:tc>
          <w:tcPr>
            <w:tcW w:w="3071" w:type="dxa"/>
            <w:shd w:val="clear" w:color="auto" w:fill="7F7F7F"/>
          </w:tcPr>
          <w:p w14:paraId="697D12B7"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Completion Date</w:t>
            </w:r>
          </w:p>
        </w:tc>
      </w:tr>
      <w:tr w:rsidR="00713041" w:rsidRPr="006114BA" w14:paraId="38E7D241" w14:textId="77777777" w:rsidTr="00713041">
        <w:tc>
          <w:tcPr>
            <w:tcW w:w="2988" w:type="dxa"/>
          </w:tcPr>
          <w:p w14:paraId="0C4DB7F0"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Preparation</w:t>
            </w:r>
          </w:p>
        </w:tc>
        <w:tc>
          <w:tcPr>
            <w:tcW w:w="3499" w:type="dxa"/>
          </w:tcPr>
          <w:p w14:paraId="1C961CD3"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i/>
                <w:szCs w:val="24"/>
              </w:rPr>
              <w:t xml:space="preserve">3 </w:t>
            </w:r>
            <w:r w:rsidRPr="006114BA">
              <w:rPr>
                <w:rFonts w:ascii="Times New Roman" w:eastAsia="Times New Roman" w:hAnsi="Times New Roman"/>
                <w:szCs w:val="24"/>
              </w:rPr>
              <w:t xml:space="preserve">days </w:t>
            </w:r>
          </w:p>
        </w:tc>
        <w:tc>
          <w:tcPr>
            <w:tcW w:w="3071" w:type="dxa"/>
            <w:shd w:val="clear" w:color="auto" w:fill="auto"/>
          </w:tcPr>
          <w:p w14:paraId="45DC8BB1"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3</w:t>
            </w:r>
            <w:r w:rsidRPr="006114BA">
              <w:rPr>
                <w:rFonts w:ascii="Times New Roman" w:eastAsia="Times New Roman" w:hAnsi="Times New Roman"/>
                <w:szCs w:val="24"/>
                <w:vertAlign w:val="superscript"/>
              </w:rPr>
              <w:t>rd</w:t>
            </w:r>
            <w:r w:rsidRPr="006114BA">
              <w:rPr>
                <w:rFonts w:ascii="Times New Roman" w:eastAsia="Times New Roman" w:hAnsi="Times New Roman"/>
                <w:szCs w:val="24"/>
              </w:rPr>
              <w:t xml:space="preserve"> November , 2015 </w:t>
            </w:r>
          </w:p>
        </w:tc>
      </w:tr>
      <w:tr w:rsidR="00713041" w:rsidRPr="006114BA" w14:paraId="42D8439F" w14:textId="77777777" w:rsidTr="00713041">
        <w:tc>
          <w:tcPr>
            <w:tcW w:w="2988" w:type="dxa"/>
          </w:tcPr>
          <w:p w14:paraId="3079CFFF"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Evaluation Mission</w:t>
            </w:r>
          </w:p>
        </w:tc>
        <w:tc>
          <w:tcPr>
            <w:tcW w:w="3499" w:type="dxa"/>
          </w:tcPr>
          <w:p w14:paraId="4C2D2EF2"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i/>
                <w:szCs w:val="24"/>
              </w:rPr>
              <w:t>15</w:t>
            </w:r>
            <w:r w:rsidRPr="006114BA">
              <w:rPr>
                <w:rFonts w:ascii="Times New Roman" w:eastAsia="Times New Roman" w:hAnsi="Times New Roman"/>
                <w:szCs w:val="24"/>
              </w:rPr>
              <w:t xml:space="preserve">days </w:t>
            </w:r>
          </w:p>
        </w:tc>
        <w:tc>
          <w:tcPr>
            <w:tcW w:w="3071" w:type="dxa"/>
          </w:tcPr>
          <w:p w14:paraId="7C6ED46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18th November, 2015</w:t>
            </w:r>
          </w:p>
        </w:tc>
      </w:tr>
      <w:tr w:rsidR="00713041" w:rsidRPr="006114BA" w14:paraId="709024C8" w14:textId="77777777" w:rsidTr="00713041">
        <w:tc>
          <w:tcPr>
            <w:tcW w:w="2988" w:type="dxa"/>
          </w:tcPr>
          <w:p w14:paraId="7DA7057F"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Draft Evaluation Report</w:t>
            </w:r>
          </w:p>
        </w:tc>
        <w:tc>
          <w:tcPr>
            <w:tcW w:w="3499" w:type="dxa"/>
          </w:tcPr>
          <w:p w14:paraId="0B8AD812"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i/>
                <w:szCs w:val="24"/>
              </w:rPr>
              <w:t xml:space="preserve">10 </w:t>
            </w:r>
            <w:r w:rsidRPr="006114BA">
              <w:rPr>
                <w:rFonts w:ascii="Times New Roman" w:eastAsia="Times New Roman" w:hAnsi="Times New Roman"/>
                <w:szCs w:val="24"/>
              </w:rPr>
              <w:t xml:space="preserve">days </w:t>
            </w:r>
          </w:p>
        </w:tc>
        <w:tc>
          <w:tcPr>
            <w:tcW w:w="3071" w:type="dxa"/>
          </w:tcPr>
          <w:p w14:paraId="688FD2A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28</w:t>
            </w:r>
            <w:r w:rsidRPr="006114BA">
              <w:rPr>
                <w:rFonts w:ascii="Times New Roman" w:eastAsia="Times New Roman" w:hAnsi="Times New Roman"/>
                <w:szCs w:val="24"/>
                <w:vertAlign w:val="superscript"/>
              </w:rPr>
              <w:t>th</w:t>
            </w:r>
            <w:r w:rsidRPr="006114BA">
              <w:rPr>
                <w:rFonts w:ascii="Times New Roman" w:eastAsia="Times New Roman" w:hAnsi="Times New Roman"/>
                <w:szCs w:val="24"/>
              </w:rPr>
              <w:t xml:space="preserve"> November, 2015</w:t>
            </w:r>
          </w:p>
        </w:tc>
      </w:tr>
      <w:tr w:rsidR="00713041" w:rsidRPr="006114BA" w14:paraId="2DDE1ED2" w14:textId="77777777" w:rsidTr="00713041">
        <w:tc>
          <w:tcPr>
            <w:tcW w:w="2988" w:type="dxa"/>
          </w:tcPr>
          <w:p w14:paraId="64DFF2A2"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Final Report</w:t>
            </w:r>
          </w:p>
        </w:tc>
        <w:tc>
          <w:tcPr>
            <w:tcW w:w="3499" w:type="dxa"/>
          </w:tcPr>
          <w:p w14:paraId="7E6C12E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i/>
                <w:szCs w:val="24"/>
              </w:rPr>
              <w:t>2</w:t>
            </w:r>
            <w:r w:rsidRPr="006114BA">
              <w:rPr>
                <w:rFonts w:ascii="Times New Roman" w:eastAsia="Times New Roman" w:hAnsi="Times New Roman"/>
                <w:szCs w:val="24"/>
              </w:rPr>
              <w:t xml:space="preserve"> days </w:t>
            </w:r>
          </w:p>
        </w:tc>
        <w:tc>
          <w:tcPr>
            <w:tcW w:w="3071" w:type="dxa"/>
          </w:tcPr>
          <w:p w14:paraId="131F2BC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30 </w:t>
            </w:r>
            <w:r w:rsidRPr="006114BA">
              <w:rPr>
                <w:rFonts w:ascii="Times New Roman" w:eastAsia="Times New Roman" w:hAnsi="Times New Roman"/>
                <w:szCs w:val="24"/>
                <w:vertAlign w:val="superscript"/>
              </w:rPr>
              <w:t>th</w:t>
            </w:r>
            <w:r w:rsidRPr="006114BA">
              <w:rPr>
                <w:rFonts w:ascii="Times New Roman" w:eastAsia="Times New Roman" w:hAnsi="Times New Roman"/>
                <w:szCs w:val="24"/>
              </w:rPr>
              <w:t xml:space="preserve"> November, 2015</w:t>
            </w:r>
          </w:p>
        </w:tc>
      </w:tr>
    </w:tbl>
    <w:p w14:paraId="3D512F5D" w14:textId="77777777" w:rsidR="00713041" w:rsidRPr="006114BA" w:rsidRDefault="00713041" w:rsidP="00713041">
      <w:pPr>
        <w:pStyle w:val="Heading31"/>
        <w:rPr>
          <w:rFonts w:ascii="Times New Roman" w:hAnsi="Times New Roman" w:cs="Times New Roman"/>
          <w:szCs w:val="24"/>
        </w:rPr>
      </w:pPr>
      <w:bookmarkStart w:id="114" w:name="_Toc299133045"/>
      <w:bookmarkStart w:id="115" w:name="_Toc321341557"/>
      <w:bookmarkStart w:id="116" w:name="_Toc299126622"/>
      <w:bookmarkStart w:id="117" w:name="_Toc299133048"/>
      <w:r w:rsidRPr="006114BA">
        <w:rPr>
          <w:rFonts w:ascii="Times New Roman" w:hAnsi="Times New Roman" w:cs="Times New Roman"/>
          <w:szCs w:val="24"/>
        </w:rPr>
        <w:t>Evaluation deliverables</w:t>
      </w:r>
      <w:bookmarkEnd w:id="114"/>
      <w:bookmarkEnd w:id="115"/>
      <w:r w:rsidRPr="006114BA">
        <w:rPr>
          <w:rFonts w:ascii="Times New Roman" w:hAnsi="Times New Roman" w:cs="Times New Roman"/>
          <w:szCs w:val="24"/>
        </w:rPr>
        <w:t xml:space="preserve"> </w:t>
      </w:r>
    </w:p>
    <w:p w14:paraId="6E92CACA"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237"/>
        <w:gridCol w:w="2454"/>
        <w:gridCol w:w="2908"/>
      </w:tblGrid>
      <w:tr w:rsidR="00713041" w:rsidRPr="006114BA" w14:paraId="5B058166" w14:textId="77777777" w:rsidTr="00713041">
        <w:tc>
          <w:tcPr>
            <w:tcW w:w="1548" w:type="dxa"/>
            <w:shd w:val="clear" w:color="auto" w:fill="7F7F7F"/>
          </w:tcPr>
          <w:p w14:paraId="107A9694"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Deliverable</w:t>
            </w:r>
          </w:p>
        </w:tc>
        <w:tc>
          <w:tcPr>
            <w:tcW w:w="2340" w:type="dxa"/>
            <w:shd w:val="clear" w:color="auto" w:fill="7F7F7F"/>
          </w:tcPr>
          <w:p w14:paraId="49EF7485"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 xml:space="preserve">Content </w:t>
            </w:r>
          </w:p>
        </w:tc>
        <w:tc>
          <w:tcPr>
            <w:tcW w:w="2610" w:type="dxa"/>
            <w:shd w:val="clear" w:color="auto" w:fill="7F7F7F"/>
          </w:tcPr>
          <w:p w14:paraId="0255FA79"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Timing</w:t>
            </w:r>
          </w:p>
        </w:tc>
        <w:tc>
          <w:tcPr>
            <w:tcW w:w="3060" w:type="dxa"/>
            <w:shd w:val="clear" w:color="auto" w:fill="7F7F7F"/>
          </w:tcPr>
          <w:p w14:paraId="37769381"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Responsibilities</w:t>
            </w:r>
          </w:p>
        </w:tc>
      </w:tr>
      <w:tr w:rsidR="00713041" w:rsidRPr="006114BA" w14:paraId="6CB7992B" w14:textId="77777777" w:rsidTr="00713041">
        <w:tc>
          <w:tcPr>
            <w:tcW w:w="1548" w:type="dxa"/>
          </w:tcPr>
          <w:p w14:paraId="7D42061C"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Inception Report</w:t>
            </w:r>
          </w:p>
        </w:tc>
        <w:tc>
          <w:tcPr>
            <w:tcW w:w="2340" w:type="dxa"/>
          </w:tcPr>
          <w:p w14:paraId="68F15B21"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Evaluator provides clarifications on timing and method </w:t>
            </w:r>
          </w:p>
        </w:tc>
        <w:tc>
          <w:tcPr>
            <w:tcW w:w="2610" w:type="dxa"/>
          </w:tcPr>
          <w:p w14:paraId="0E41DDA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No later than 2 weeks before the evaluation mission. </w:t>
            </w:r>
          </w:p>
        </w:tc>
        <w:tc>
          <w:tcPr>
            <w:tcW w:w="3060" w:type="dxa"/>
          </w:tcPr>
          <w:p w14:paraId="0FE203C7"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Evaluator submits to UNDP CO </w:t>
            </w:r>
          </w:p>
        </w:tc>
      </w:tr>
      <w:tr w:rsidR="00713041" w:rsidRPr="006114BA" w14:paraId="60CAD847" w14:textId="77777777" w:rsidTr="00713041">
        <w:tc>
          <w:tcPr>
            <w:tcW w:w="1548" w:type="dxa"/>
          </w:tcPr>
          <w:p w14:paraId="5A7C0972"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Presentation</w:t>
            </w:r>
          </w:p>
        </w:tc>
        <w:tc>
          <w:tcPr>
            <w:tcW w:w="2340" w:type="dxa"/>
          </w:tcPr>
          <w:p w14:paraId="638339F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Initial Findings </w:t>
            </w:r>
          </w:p>
        </w:tc>
        <w:tc>
          <w:tcPr>
            <w:tcW w:w="2610" w:type="dxa"/>
          </w:tcPr>
          <w:p w14:paraId="3C52E97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End of evaluation mission</w:t>
            </w:r>
          </w:p>
        </w:tc>
        <w:tc>
          <w:tcPr>
            <w:tcW w:w="3060" w:type="dxa"/>
          </w:tcPr>
          <w:p w14:paraId="53D30099"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o project management, UNDP CO</w:t>
            </w:r>
          </w:p>
        </w:tc>
      </w:tr>
      <w:tr w:rsidR="00713041" w:rsidRPr="006114BA" w14:paraId="7CD2B1EF" w14:textId="77777777" w:rsidTr="00713041">
        <w:tc>
          <w:tcPr>
            <w:tcW w:w="1548" w:type="dxa"/>
          </w:tcPr>
          <w:p w14:paraId="60D80ECE"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 xml:space="preserve">Draft Final Report </w:t>
            </w:r>
          </w:p>
        </w:tc>
        <w:tc>
          <w:tcPr>
            <w:tcW w:w="2340" w:type="dxa"/>
          </w:tcPr>
          <w:p w14:paraId="5BBCEE1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Full report, (per annexed template) with annexes</w:t>
            </w:r>
          </w:p>
        </w:tc>
        <w:tc>
          <w:tcPr>
            <w:tcW w:w="2610" w:type="dxa"/>
          </w:tcPr>
          <w:p w14:paraId="7A05FE5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Within 3 weeks of the evaluation mission</w:t>
            </w:r>
          </w:p>
        </w:tc>
        <w:tc>
          <w:tcPr>
            <w:tcW w:w="3060" w:type="dxa"/>
          </w:tcPr>
          <w:p w14:paraId="52FADBE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Sent to CO, reviewed by RTA, PCU, GEF OFPs</w:t>
            </w:r>
          </w:p>
        </w:tc>
      </w:tr>
      <w:tr w:rsidR="00713041" w:rsidRPr="006114BA" w14:paraId="21F474EC" w14:textId="77777777" w:rsidTr="00713041">
        <w:tc>
          <w:tcPr>
            <w:tcW w:w="1548" w:type="dxa"/>
          </w:tcPr>
          <w:p w14:paraId="3A01248C"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Final Report*</w:t>
            </w:r>
          </w:p>
        </w:tc>
        <w:tc>
          <w:tcPr>
            <w:tcW w:w="2340" w:type="dxa"/>
          </w:tcPr>
          <w:p w14:paraId="58E3D91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Revised report </w:t>
            </w:r>
          </w:p>
        </w:tc>
        <w:tc>
          <w:tcPr>
            <w:tcW w:w="2610" w:type="dxa"/>
          </w:tcPr>
          <w:p w14:paraId="380D079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Within 1 week of receiving UNDP comments on draft </w:t>
            </w:r>
          </w:p>
        </w:tc>
        <w:tc>
          <w:tcPr>
            <w:tcW w:w="3060" w:type="dxa"/>
          </w:tcPr>
          <w:p w14:paraId="66E95F28"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Sent to CO for uploading to UNDP ERC. </w:t>
            </w:r>
          </w:p>
        </w:tc>
      </w:tr>
    </w:tbl>
    <w:p w14:paraId="3A365116"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When submitting the final evaluation report, the evaluator is required also to provide an 'audit trail', detailing how all received comments have (and have not) been addressed in the final evaluation </w:t>
      </w:r>
      <w:bookmarkEnd w:id="116"/>
      <w:bookmarkEnd w:id="117"/>
      <w:r w:rsidRPr="006114BA">
        <w:rPr>
          <w:rFonts w:ascii="Times New Roman" w:eastAsia="Times New Roman" w:hAnsi="Times New Roman"/>
          <w:szCs w:val="24"/>
        </w:rPr>
        <w:t xml:space="preserve">report. </w:t>
      </w:r>
    </w:p>
    <w:p w14:paraId="50D17A2E" w14:textId="77777777" w:rsidR="00713041" w:rsidRPr="006114BA" w:rsidRDefault="00713041" w:rsidP="00713041">
      <w:pPr>
        <w:pStyle w:val="Heading51"/>
        <w:rPr>
          <w:rFonts w:ascii="Times New Roman" w:hAnsi="Times New Roman" w:cs="Times New Roman"/>
          <w:szCs w:val="24"/>
        </w:rPr>
      </w:pPr>
      <w:bookmarkStart w:id="118" w:name="_Toc321341558"/>
      <w:r w:rsidRPr="006114BA">
        <w:rPr>
          <w:rFonts w:ascii="Times New Roman" w:hAnsi="Times New Roman" w:cs="Times New Roman"/>
          <w:szCs w:val="24"/>
        </w:rPr>
        <w:t>Team Composition</w:t>
      </w:r>
      <w:bookmarkEnd w:id="118"/>
    </w:p>
    <w:p w14:paraId="0F49119A"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lastRenderedPageBreak/>
        <w:t xml:space="preserve">The evaluation team will be composed of </w:t>
      </w:r>
      <w:r w:rsidRPr="006114BA">
        <w:rPr>
          <w:rFonts w:ascii="Times New Roman" w:eastAsia="Times New Roman" w:hAnsi="Times New Roman"/>
          <w:b/>
          <w:szCs w:val="24"/>
        </w:rPr>
        <w:t>1 international and 1 national consultants</w:t>
      </w:r>
      <w:r w:rsidRPr="006114BA">
        <w:rPr>
          <w:rFonts w:ascii="Times New Roman" w:eastAsia="Times New Roman" w:hAnsi="Times New Roman"/>
          <w:szCs w:val="24"/>
        </w:rPr>
        <w:t>.</w:t>
      </w:r>
      <w:r w:rsidR="00B3794D">
        <w:rPr>
          <w:rFonts w:ascii="Times New Roman" w:eastAsia="Times New Roman" w:hAnsi="Times New Roman"/>
          <w:szCs w:val="24"/>
        </w:rPr>
        <w:t xml:space="preserve"> </w:t>
      </w:r>
      <w:r w:rsidRPr="006114BA">
        <w:rPr>
          <w:rFonts w:ascii="Times New Roman" w:eastAsia="Times New Roman" w:hAnsi="Times New Roman"/>
          <w:szCs w:val="24"/>
        </w:rPr>
        <w:t>The consultants shall have prior experience in evaluating similar projects.</w:t>
      </w:r>
      <w:r w:rsidR="00B3794D">
        <w:rPr>
          <w:rFonts w:ascii="Times New Roman" w:eastAsia="Times New Roman" w:hAnsi="Times New Roman"/>
          <w:szCs w:val="24"/>
        </w:rPr>
        <w:t xml:space="preserve"> </w:t>
      </w:r>
      <w:r w:rsidRPr="006114BA">
        <w:rPr>
          <w:rFonts w:ascii="Times New Roman" w:eastAsia="Times New Roman" w:hAnsi="Times New Roman"/>
          <w:szCs w:val="24"/>
        </w:rPr>
        <w:t>Experience with GEF financed projects is an advantage. The international consultant is the team leader and will be responsible for finalizing the report. The evaluators selected should not have participated in the project preparation and/or implementation and should not have conflict of interest with project related activities.</w:t>
      </w:r>
    </w:p>
    <w:p w14:paraId="01350117"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The Team members must present the following qualifications:</w:t>
      </w:r>
    </w:p>
    <w:p w14:paraId="69776F0C"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shd w:val="clear" w:color="auto" w:fill="FFFFFF"/>
        </w:rPr>
        <w:t>Minimum 10 years of</w:t>
      </w:r>
      <w:r w:rsidRPr="006114BA">
        <w:rPr>
          <w:rFonts w:ascii="Times New Roman" w:eastAsia="Times New Roman" w:hAnsi="Times New Roman"/>
          <w:szCs w:val="24"/>
        </w:rPr>
        <w:t xml:space="preserve"> relevant professional experience</w:t>
      </w:r>
    </w:p>
    <w:p w14:paraId="25EC1932"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 xml:space="preserve">Knowledge of UNDP and GEF </w:t>
      </w:r>
    </w:p>
    <w:p w14:paraId="6D8F5F70"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Previous experience with results</w:t>
      </w:r>
      <w:r w:rsidRPr="006114BA">
        <w:rPr>
          <w:rFonts w:eastAsia="Times New Roman"/>
          <w:szCs w:val="24"/>
        </w:rPr>
        <w:t>‐</w:t>
      </w:r>
      <w:r w:rsidRPr="006114BA">
        <w:rPr>
          <w:rFonts w:ascii="Times New Roman" w:eastAsia="Times New Roman" w:hAnsi="Times New Roman"/>
          <w:szCs w:val="24"/>
        </w:rPr>
        <w:t>based monitoring and evaluation methodologies;</w:t>
      </w:r>
    </w:p>
    <w:p w14:paraId="304D4872"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Technical knowledge in the biodiversity focal area</w:t>
      </w:r>
    </w:p>
    <w:p w14:paraId="1FE10187"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shd w:val="clear" w:color="auto" w:fill="FFFFFF"/>
        </w:rPr>
        <w:t>Experience of working in Africa is desirable (for the International Consultant).</w:t>
      </w:r>
    </w:p>
    <w:p w14:paraId="16044FCB" w14:textId="77777777" w:rsidR="00713041" w:rsidRPr="006114BA" w:rsidRDefault="00713041" w:rsidP="00713041">
      <w:pPr>
        <w:spacing w:before="60" w:after="60"/>
        <w:ind w:left="360"/>
        <w:rPr>
          <w:rFonts w:ascii="Times New Roman" w:eastAsia="Times New Roman" w:hAnsi="Times New Roman"/>
          <w:szCs w:val="24"/>
          <w:shd w:val="clear" w:color="auto" w:fill="FFFFFF"/>
        </w:rPr>
      </w:pPr>
    </w:p>
    <w:p w14:paraId="3E75D79E" w14:textId="77777777" w:rsidR="00713041" w:rsidRPr="006114BA" w:rsidRDefault="00713041" w:rsidP="00713041">
      <w:pPr>
        <w:spacing w:before="60" w:after="60"/>
        <w:rPr>
          <w:rFonts w:ascii="Times New Roman" w:eastAsia="Times New Roman" w:hAnsi="Times New Roman"/>
          <w:szCs w:val="24"/>
        </w:rPr>
      </w:pPr>
      <w:r w:rsidRPr="006114BA">
        <w:rPr>
          <w:rFonts w:ascii="Times New Roman" w:eastAsia="Times New Roman" w:hAnsi="Times New Roman"/>
          <w:szCs w:val="24"/>
          <w:shd w:val="clear" w:color="auto" w:fill="FFFFFF"/>
        </w:rPr>
        <w:t>The international consultant will lead the overall Terminal Evaluation Report. He will lead the total evaluation exercise and production of the final terminal Evaluation which will be submitted to UNDP and the GEF. The Local consultant will work together with the International Consultant, arrange meetings both in Addis Ababa and at the site level. Provided translation and other similar services for the successful report production..</w:t>
      </w:r>
    </w:p>
    <w:p w14:paraId="49DD9D11" w14:textId="77777777" w:rsidR="00713041" w:rsidRPr="006114BA" w:rsidRDefault="00713041" w:rsidP="00713041">
      <w:pPr>
        <w:pStyle w:val="Heading51"/>
        <w:rPr>
          <w:rFonts w:ascii="Times New Roman" w:hAnsi="Times New Roman" w:cs="Times New Roman"/>
          <w:szCs w:val="24"/>
        </w:rPr>
      </w:pPr>
      <w:bookmarkStart w:id="119" w:name="_Toc278193977"/>
      <w:bookmarkStart w:id="120" w:name="_Toc299122835"/>
      <w:bookmarkStart w:id="121" w:name="_Toc299122857"/>
      <w:bookmarkStart w:id="122" w:name="_Toc299126624"/>
      <w:bookmarkStart w:id="123" w:name="_Toc299133050"/>
      <w:bookmarkStart w:id="124" w:name="_Toc321341559"/>
      <w:r w:rsidRPr="006114BA">
        <w:rPr>
          <w:rFonts w:ascii="Times New Roman" w:hAnsi="Times New Roman" w:cs="Times New Roman"/>
          <w:szCs w:val="24"/>
        </w:rPr>
        <w:t>Evaluator Ethics</w:t>
      </w:r>
      <w:bookmarkEnd w:id="119"/>
      <w:bookmarkEnd w:id="120"/>
      <w:bookmarkEnd w:id="121"/>
      <w:bookmarkEnd w:id="122"/>
      <w:bookmarkEnd w:id="123"/>
      <w:bookmarkEnd w:id="124"/>
    </w:p>
    <w:p w14:paraId="55DF78C1" w14:textId="77777777" w:rsidR="00713041" w:rsidRPr="006114BA" w:rsidRDefault="00713041" w:rsidP="00713041">
      <w:pPr>
        <w:rPr>
          <w:rFonts w:ascii="Times New Roman" w:hAnsi="Times New Roman"/>
          <w:szCs w:val="24"/>
        </w:rPr>
      </w:pPr>
    </w:p>
    <w:p w14:paraId="79286D4F" w14:textId="77777777" w:rsidR="00713041" w:rsidRPr="006114BA" w:rsidRDefault="00713041" w:rsidP="00713041">
      <w:pPr>
        <w:rPr>
          <w:rFonts w:ascii="Times New Roman" w:hAnsi="Times New Roman"/>
          <w:szCs w:val="24"/>
        </w:rPr>
      </w:pPr>
      <w:r w:rsidRPr="006114BA">
        <w:rPr>
          <w:rFonts w:ascii="Times New Roman" w:hAnsi="Times New Roman"/>
          <w:szCs w:val="24"/>
        </w:rPr>
        <w:t xml:space="preserve">Evaluation consultants will be held to the highest ethical standards and are required to sign a Code of Conduct (Annex E) upon acceptance of the assignment. UNDP evaluations are conducted in accordance with the principles outlined in the </w:t>
      </w:r>
      <w:hyperlink r:id="rId25" w:history="1">
        <w:r w:rsidRPr="006114BA">
          <w:rPr>
            <w:rStyle w:val="Hyperlink"/>
            <w:rFonts w:ascii="Times New Roman" w:eastAsia="Times New Roman" w:hAnsi="Times New Roman"/>
            <w:szCs w:val="24"/>
          </w:rPr>
          <w:t>UNEG 'Ethical Guidelines for Evaluations'</w:t>
        </w:r>
      </w:hyperlink>
    </w:p>
    <w:p w14:paraId="6F52411C" w14:textId="77777777" w:rsidR="00713041" w:rsidRDefault="00713041" w:rsidP="00713041">
      <w:pPr>
        <w:pStyle w:val="Heading51"/>
        <w:rPr>
          <w:rFonts w:ascii="Times New Roman" w:hAnsi="Times New Roman" w:cs="Times New Roman"/>
          <w:szCs w:val="24"/>
        </w:rPr>
      </w:pPr>
      <w:bookmarkStart w:id="125" w:name="_Toc299126626"/>
      <w:bookmarkStart w:id="126" w:name="_Toc299133051"/>
      <w:bookmarkStart w:id="127" w:name="_Toc321341560"/>
      <w:bookmarkStart w:id="128" w:name="_Toc299122837"/>
      <w:bookmarkStart w:id="129" w:name="_Toc299122859"/>
      <w:bookmarkStart w:id="130" w:name="_Toc299126627"/>
    </w:p>
    <w:p w14:paraId="4198CACE"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Payment modalities and specifications</w:t>
      </w:r>
      <w:bookmarkEnd w:id="125"/>
      <w:bookmarkEnd w:id="126"/>
      <w:bookmarkEnd w:id="127"/>
      <w:r w:rsidRPr="006114BA">
        <w:rPr>
          <w:rFonts w:ascii="Times New Roman" w:hAnsi="Times New Roman" w:cs="Times New Roman"/>
          <w:szCs w:val="24"/>
        </w:rPr>
        <w:t xml:space="preserve"> </w:t>
      </w:r>
    </w:p>
    <w:p w14:paraId="1DA90F97" w14:textId="77777777" w:rsidR="00713041" w:rsidRPr="006114BA" w:rsidRDefault="00713041" w:rsidP="00713041">
      <w:pPr>
        <w:rPr>
          <w:rFonts w:ascii="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7913"/>
      </w:tblGrid>
      <w:tr w:rsidR="00713041" w:rsidRPr="006114BA" w14:paraId="37CA8B0C" w14:textId="77777777" w:rsidTr="00713041">
        <w:tc>
          <w:tcPr>
            <w:tcW w:w="1278" w:type="dxa"/>
            <w:shd w:val="clear" w:color="auto" w:fill="7F7F7F"/>
          </w:tcPr>
          <w:p w14:paraId="79C7C3A8"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w:t>
            </w:r>
          </w:p>
        </w:tc>
        <w:tc>
          <w:tcPr>
            <w:tcW w:w="8576" w:type="dxa"/>
            <w:shd w:val="clear" w:color="auto" w:fill="7F7F7F"/>
          </w:tcPr>
          <w:p w14:paraId="7FA9FFE2"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Milestone</w:t>
            </w:r>
          </w:p>
        </w:tc>
      </w:tr>
      <w:tr w:rsidR="00713041" w:rsidRPr="006114BA" w14:paraId="7877D65F" w14:textId="77777777" w:rsidTr="00713041">
        <w:tc>
          <w:tcPr>
            <w:tcW w:w="1278" w:type="dxa"/>
          </w:tcPr>
          <w:p w14:paraId="70450E45" w14:textId="77777777" w:rsidR="00713041" w:rsidRPr="006114BA" w:rsidRDefault="00713041" w:rsidP="00713041">
            <w:pPr>
              <w:spacing w:after="0"/>
              <w:jc w:val="center"/>
              <w:rPr>
                <w:rFonts w:ascii="Times New Roman" w:eastAsia="Times New Roman" w:hAnsi="Times New Roman"/>
                <w:i/>
                <w:szCs w:val="24"/>
              </w:rPr>
            </w:pPr>
            <w:r w:rsidRPr="006114BA">
              <w:rPr>
                <w:rFonts w:ascii="Times New Roman" w:eastAsia="Times New Roman" w:hAnsi="Times New Roman"/>
                <w:i/>
                <w:szCs w:val="24"/>
              </w:rPr>
              <w:t>20%</w:t>
            </w:r>
          </w:p>
        </w:tc>
        <w:tc>
          <w:tcPr>
            <w:tcW w:w="8576" w:type="dxa"/>
          </w:tcPr>
          <w:p w14:paraId="24414EC6"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t contract signing</w:t>
            </w:r>
          </w:p>
        </w:tc>
      </w:tr>
      <w:tr w:rsidR="00713041" w:rsidRPr="006114BA" w14:paraId="46249F97" w14:textId="77777777" w:rsidTr="00713041">
        <w:tc>
          <w:tcPr>
            <w:tcW w:w="1278" w:type="dxa"/>
          </w:tcPr>
          <w:p w14:paraId="2867EF8D" w14:textId="77777777" w:rsidR="00713041" w:rsidRPr="006114BA" w:rsidRDefault="00713041" w:rsidP="00713041">
            <w:pPr>
              <w:spacing w:after="0"/>
              <w:jc w:val="center"/>
              <w:rPr>
                <w:rFonts w:ascii="Times New Roman" w:eastAsia="Times New Roman" w:hAnsi="Times New Roman"/>
                <w:i/>
                <w:szCs w:val="24"/>
              </w:rPr>
            </w:pPr>
            <w:r w:rsidRPr="006114BA">
              <w:rPr>
                <w:rFonts w:ascii="Times New Roman" w:eastAsia="Times New Roman" w:hAnsi="Times New Roman"/>
                <w:i/>
                <w:szCs w:val="24"/>
              </w:rPr>
              <w:t>40%</w:t>
            </w:r>
          </w:p>
        </w:tc>
        <w:tc>
          <w:tcPr>
            <w:tcW w:w="8576" w:type="dxa"/>
          </w:tcPr>
          <w:p w14:paraId="365DC39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Following submission and approval of the 1ST draft terminal evaluation report</w:t>
            </w:r>
          </w:p>
        </w:tc>
      </w:tr>
      <w:tr w:rsidR="00713041" w:rsidRPr="006114BA" w14:paraId="6ADC3219" w14:textId="77777777" w:rsidTr="00713041">
        <w:tc>
          <w:tcPr>
            <w:tcW w:w="1278" w:type="dxa"/>
          </w:tcPr>
          <w:p w14:paraId="060B3EBF" w14:textId="77777777" w:rsidR="00713041" w:rsidRPr="006114BA" w:rsidRDefault="00713041" w:rsidP="00713041">
            <w:pPr>
              <w:spacing w:after="0"/>
              <w:jc w:val="center"/>
              <w:rPr>
                <w:rFonts w:ascii="Times New Roman" w:eastAsia="Times New Roman" w:hAnsi="Times New Roman"/>
                <w:i/>
                <w:szCs w:val="24"/>
              </w:rPr>
            </w:pPr>
            <w:r w:rsidRPr="006114BA">
              <w:rPr>
                <w:rFonts w:ascii="Times New Roman" w:eastAsia="Times New Roman" w:hAnsi="Times New Roman"/>
                <w:i/>
                <w:szCs w:val="24"/>
              </w:rPr>
              <w:t>40%</w:t>
            </w:r>
          </w:p>
        </w:tc>
        <w:tc>
          <w:tcPr>
            <w:tcW w:w="8576" w:type="dxa"/>
          </w:tcPr>
          <w:p w14:paraId="7872E586"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Following submission and approval (UNDP-CO and UNDP RTA) of the final terminal evaluation report </w:t>
            </w:r>
          </w:p>
        </w:tc>
      </w:tr>
    </w:tbl>
    <w:p w14:paraId="1C7AE2FE" w14:textId="77777777" w:rsidR="00713041" w:rsidRPr="006114BA" w:rsidRDefault="00713041" w:rsidP="00713041">
      <w:pPr>
        <w:pStyle w:val="Heading51"/>
        <w:rPr>
          <w:rFonts w:ascii="Times New Roman" w:hAnsi="Times New Roman" w:cs="Times New Roman"/>
          <w:szCs w:val="24"/>
        </w:rPr>
      </w:pPr>
      <w:bookmarkStart w:id="131" w:name="_Toc299133052"/>
      <w:bookmarkStart w:id="132" w:name="_Toc321341561"/>
      <w:r w:rsidRPr="006114BA">
        <w:rPr>
          <w:rFonts w:ascii="Times New Roman" w:hAnsi="Times New Roman" w:cs="Times New Roman"/>
          <w:szCs w:val="24"/>
        </w:rPr>
        <w:t>Application process</w:t>
      </w:r>
      <w:bookmarkEnd w:id="128"/>
      <w:bookmarkEnd w:id="129"/>
      <w:bookmarkEnd w:id="130"/>
      <w:bookmarkEnd w:id="131"/>
      <w:bookmarkEnd w:id="132"/>
    </w:p>
    <w:p w14:paraId="3162F222"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Applicants are requested to apply online </w:t>
      </w:r>
      <w:r w:rsidRPr="006114BA">
        <w:rPr>
          <w:rFonts w:ascii="Times New Roman" w:eastAsia="Times New Roman" w:hAnsi="Times New Roman"/>
          <w:szCs w:val="24"/>
          <w:highlight w:val="yellow"/>
          <w:shd w:val="clear" w:color="auto" w:fill="BFBFBF"/>
        </w:rPr>
        <w:t xml:space="preserve">http://jobs.undp.org, </w:t>
      </w:r>
      <w:r w:rsidRPr="006114BA">
        <w:rPr>
          <w:rFonts w:ascii="Times New Roman" w:eastAsia="Times New Roman" w:hAnsi="Times New Roman"/>
          <w:szCs w:val="24"/>
          <w:highlight w:val="yellow"/>
        </w:rPr>
        <w:t>by (date</w:t>
      </w:r>
      <w:r w:rsidRPr="006114BA">
        <w:rPr>
          <w:rFonts w:ascii="Times New Roman" w:eastAsia="Times New Roman" w:hAnsi="Times New Roman"/>
          <w:szCs w:val="24"/>
          <w:highlight w:val="lightGray"/>
        </w:rPr>
        <w:t>).</w:t>
      </w:r>
      <w:r w:rsidRPr="006114BA">
        <w:rPr>
          <w:rFonts w:ascii="Times New Roman" w:eastAsia="Times New Roman" w:hAnsi="Times New Roman"/>
          <w:szCs w:val="24"/>
        </w:rPr>
        <w:t xml:space="preserve"> Individual consultants are invited to submit applications together with their CV for these positions. The application should contain a current and complete C.V. in English with indication of the e</w:t>
      </w:r>
      <w:r w:rsidRPr="006114BA">
        <w:rPr>
          <w:rFonts w:eastAsia="Times New Roman"/>
          <w:szCs w:val="24"/>
        </w:rPr>
        <w:t>‐</w:t>
      </w:r>
      <w:r w:rsidRPr="006114BA">
        <w:rPr>
          <w:rFonts w:ascii="Times New Roman" w:eastAsia="Times New Roman" w:hAnsi="Times New Roman"/>
          <w:szCs w:val="24"/>
        </w:rPr>
        <w:t xml:space="preserve">mail and phone contact. Shortlisted candidates will be requested to submit a price offer indicating the total cost of the assignment (including daily fee, per diem and travel costs). </w:t>
      </w:r>
    </w:p>
    <w:p w14:paraId="3BEFBD3F" w14:textId="77777777" w:rsidR="002F5E65"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UNDP applies a fair and transparent selection process that will take into account the competencies/skills of the applicants as well as their financial proposals. Qualified women and members of social minorities are encouraged to apply.</w:t>
      </w:r>
      <w:r w:rsidR="002F5E65">
        <w:rPr>
          <w:rFonts w:ascii="Times New Roman" w:eastAsia="Times New Roman" w:hAnsi="Times New Roman"/>
          <w:szCs w:val="24"/>
        </w:rPr>
        <w:t xml:space="preserve"> </w:t>
      </w:r>
    </w:p>
    <w:p w14:paraId="773BEAE2" w14:textId="77777777" w:rsidR="00560D1E" w:rsidRDefault="00713041" w:rsidP="00EF2874">
      <w:pPr>
        <w:spacing w:after="0"/>
        <w:rPr>
          <w:rFonts w:ascii="Times New Roman" w:hAnsi="Times New Roman"/>
        </w:rPr>
      </w:pPr>
      <w:r w:rsidRPr="006114BA">
        <w:rPr>
          <w:rFonts w:ascii="Times New Roman" w:hAnsi="Times New Roman"/>
        </w:rPr>
        <w:t xml:space="preserve">Technical proposals will be rated as per the following matrix. A consultant will have to score a minimum of 70% to be considered for the next </w:t>
      </w:r>
      <w:r w:rsidRPr="006114BA">
        <w:rPr>
          <w:rFonts w:ascii="Times New Roman" w:hAnsi="Times New Roman"/>
          <w:i/>
        </w:rPr>
        <w:t>step</w:t>
      </w:r>
      <w:r w:rsidRPr="006114BA">
        <w:rPr>
          <w:rFonts w:ascii="Times New Roman" w:hAnsi="Times New Roman"/>
        </w:rPr>
        <w:t xml:space="preserve">. Financial evaluation will be conducted for the qualified and responsive technical proposals (i.e 70% and above). Financial Proposal and Technical proposal will </w:t>
      </w:r>
      <w:r w:rsidRPr="006114BA">
        <w:rPr>
          <w:rFonts w:ascii="Times New Roman" w:hAnsi="Times New Roman"/>
        </w:rPr>
        <w:lastRenderedPageBreak/>
        <w:t>constitute 40% and 60% respectively. The responsive and qualified consultant with the highest combined rate will be issued a contract.</w:t>
      </w:r>
    </w:p>
    <w:p w14:paraId="50AEC780"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 xml:space="preserve"> CRITERIA FOR SELECTING THE BEST OFFER </w:t>
      </w:r>
    </w:p>
    <w:p w14:paraId="5C286CD0" w14:textId="77777777" w:rsidR="00713041" w:rsidRPr="006114BA" w:rsidRDefault="00713041" w:rsidP="00713041">
      <w:pPr>
        <w:spacing w:after="0"/>
        <w:rPr>
          <w:rFonts w:ascii="Times New Roman" w:hAnsi="Times New Roman"/>
          <w:b/>
          <w:sz w:val="20"/>
          <w:szCs w:val="20"/>
        </w:rPr>
      </w:pPr>
    </w:p>
    <w:p w14:paraId="15E3564F"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Upon the advertisement of the Procurement Notice, qualified Individual Consultant is expected to submit both the Technical and Financial Proposals. Accordingly; Individual Consultants will be evaluated based on Cumulative Analysis as per the following scenario:</w:t>
      </w:r>
    </w:p>
    <w:p w14:paraId="4D72DA02" w14:textId="77777777" w:rsidR="00713041" w:rsidRPr="006114BA" w:rsidRDefault="00713041" w:rsidP="002824C6">
      <w:pPr>
        <w:numPr>
          <w:ilvl w:val="0"/>
          <w:numId w:val="30"/>
        </w:numPr>
        <w:spacing w:after="0" w:line="276" w:lineRule="auto"/>
        <w:rPr>
          <w:rFonts w:ascii="Times New Roman" w:hAnsi="Times New Roman"/>
          <w:sz w:val="20"/>
          <w:szCs w:val="20"/>
        </w:rPr>
      </w:pPr>
      <w:r w:rsidRPr="006114BA">
        <w:rPr>
          <w:rFonts w:ascii="Times New Roman" w:hAnsi="Times New Roman"/>
          <w:sz w:val="20"/>
          <w:szCs w:val="20"/>
        </w:rPr>
        <w:t>Responsive/compliant/acceptable, and</w:t>
      </w:r>
    </w:p>
    <w:p w14:paraId="4A22593D" w14:textId="77777777" w:rsidR="00713041" w:rsidRPr="006114BA" w:rsidRDefault="00713041" w:rsidP="002824C6">
      <w:pPr>
        <w:numPr>
          <w:ilvl w:val="0"/>
          <w:numId w:val="30"/>
        </w:numPr>
        <w:spacing w:after="0" w:line="276" w:lineRule="auto"/>
        <w:rPr>
          <w:rFonts w:ascii="Times New Roman" w:hAnsi="Times New Roman"/>
          <w:sz w:val="20"/>
          <w:szCs w:val="20"/>
        </w:rPr>
      </w:pPr>
      <w:r w:rsidRPr="006114BA">
        <w:rPr>
          <w:rFonts w:ascii="Times New Roman" w:hAnsi="Times New Roman"/>
          <w:sz w:val="20"/>
          <w:szCs w:val="20"/>
        </w:rPr>
        <w:t>Having received the highest score out of a pre-determined set of weighted technical and financial criteria specific to the solicitation. In this regard, the respective weight of the proposals are:</w:t>
      </w:r>
    </w:p>
    <w:p w14:paraId="22C66330" w14:textId="77777777" w:rsidR="00713041" w:rsidRPr="006114BA" w:rsidRDefault="00713041" w:rsidP="002824C6">
      <w:pPr>
        <w:numPr>
          <w:ilvl w:val="1"/>
          <w:numId w:val="31"/>
        </w:numPr>
        <w:spacing w:after="0" w:line="276" w:lineRule="auto"/>
        <w:rPr>
          <w:rFonts w:ascii="Times New Roman" w:hAnsi="Times New Roman"/>
          <w:sz w:val="20"/>
          <w:szCs w:val="20"/>
        </w:rPr>
      </w:pPr>
      <w:r w:rsidRPr="006114BA">
        <w:rPr>
          <w:rFonts w:ascii="Times New Roman" w:hAnsi="Times New Roman"/>
          <w:sz w:val="20"/>
          <w:szCs w:val="20"/>
        </w:rPr>
        <w:t xml:space="preserve">Technical Criteria weight is </w:t>
      </w:r>
      <w:r w:rsidRPr="006114BA">
        <w:rPr>
          <w:rFonts w:ascii="Times New Roman" w:hAnsi="Times New Roman"/>
          <w:b/>
          <w:sz w:val="20"/>
          <w:szCs w:val="20"/>
        </w:rPr>
        <w:t>70%</w:t>
      </w:r>
    </w:p>
    <w:p w14:paraId="2FD7DCBD" w14:textId="77777777" w:rsidR="00713041" w:rsidRPr="006114BA" w:rsidRDefault="00713041" w:rsidP="002824C6">
      <w:pPr>
        <w:numPr>
          <w:ilvl w:val="1"/>
          <w:numId w:val="31"/>
        </w:numPr>
        <w:spacing w:after="0" w:line="276" w:lineRule="auto"/>
        <w:rPr>
          <w:rFonts w:ascii="Times New Roman" w:hAnsi="Times New Roman"/>
          <w:sz w:val="20"/>
          <w:szCs w:val="20"/>
        </w:rPr>
      </w:pPr>
      <w:r w:rsidRPr="006114BA">
        <w:rPr>
          <w:rFonts w:ascii="Times New Roman" w:hAnsi="Times New Roman"/>
          <w:sz w:val="20"/>
          <w:szCs w:val="20"/>
        </w:rPr>
        <w:t xml:space="preserve">Financial Criteria weight is </w:t>
      </w:r>
      <w:r w:rsidRPr="006114BA">
        <w:rPr>
          <w:rFonts w:ascii="Times New Roman" w:hAnsi="Times New Roman"/>
          <w:b/>
          <w:sz w:val="20"/>
          <w:szCs w:val="20"/>
        </w:rPr>
        <w:t>30%</w:t>
      </w:r>
    </w:p>
    <w:tbl>
      <w:tblPr>
        <w:tblW w:w="0" w:type="auto"/>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74"/>
        <w:gridCol w:w="4139"/>
        <w:gridCol w:w="977"/>
        <w:gridCol w:w="1541"/>
      </w:tblGrid>
      <w:tr w:rsidR="00713041" w:rsidRPr="006114BA" w14:paraId="34333FCC" w14:textId="77777777" w:rsidTr="00713041">
        <w:trPr>
          <w:trHeight w:val="274"/>
        </w:trPr>
        <w:tc>
          <w:tcPr>
            <w:tcW w:w="7014" w:type="dxa"/>
            <w:gridSpan w:val="2"/>
            <w:shd w:val="clear" w:color="auto" w:fill="D9D9D9"/>
          </w:tcPr>
          <w:p w14:paraId="073C1043"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Criteria</w:t>
            </w:r>
          </w:p>
        </w:tc>
        <w:tc>
          <w:tcPr>
            <w:tcW w:w="990" w:type="dxa"/>
            <w:shd w:val="clear" w:color="auto" w:fill="D9D9D9"/>
          </w:tcPr>
          <w:p w14:paraId="26488666"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Weight</w:t>
            </w:r>
          </w:p>
        </w:tc>
        <w:tc>
          <w:tcPr>
            <w:tcW w:w="1620" w:type="dxa"/>
            <w:shd w:val="clear" w:color="auto" w:fill="D9D9D9"/>
          </w:tcPr>
          <w:p w14:paraId="4758C967"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Max. Point</w:t>
            </w:r>
          </w:p>
        </w:tc>
      </w:tr>
      <w:tr w:rsidR="00713041" w:rsidRPr="006114BA" w14:paraId="7CB1625C" w14:textId="77777777" w:rsidTr="00713041">
        <w:trPr>
          <w:trHeight w:val="565"/>
        </w:trPr>
        <w:tc>
          <w:tcPr>
            <w:tcW w:w="7014" w:type="dxa"/>
            <w:gridSpan w:val="2"/>
          </w:tcPr>
          <w:p w14:paraId="2D23449C"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Technical Competence (based on CV, Proposal and interview (if required))</w:t>
            </w:r>
          </w:p>
        </w:tc>
        <w:tc>
          <w:tcPr>
            <w:tcW w:w="990" w:type="dxa"/>
            <w:tcBorders>
              <w:bottom w:val="single" w:sz="4" w:space="0" w:color="000000"/>
            </w:tcBorders>
          </w:tcPr>
          <w:p w14:paraId="3D0BE3CC"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70%</w:t>
            </w:r>
          </w:p>
        </w:tc>
        <w:tc>
          <w:tcPr>
            <w:tcW w:w="1620" w:type="dxa"/>
          </w:tcPr>
          <w:p w14:paraId="0C2EDBC2"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100</w:t>
            </w:r>
          </w:p>
        </w:tc>
      </w:tr>
      <w:tr w:rsidR="00713041" w:rsidRPr="006114BA" w14:paraId="4F85D6D7" w14:textId="77777777" w:rsidTr="00713041">
        <w:trPr>
          <w:trHeight w:val="274"/>
        </w:trPr>
        <w:tc>
          <w:tcPr>
            <w:tcW w:w="7014" w:type="dxa"/>
            <w:gridSpan w:val="2"/>
          </w:tcPr>
          <w:p w14:paraId="3C176F2A"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a. Educational relevance: close fit to post</w:t>
            </w:r>
            <w:r w:rsidR="00B3794D">
              <w:rPr>
                <w:rFonts w:ascii="Times New Roman" w:hAnsi="Times New Roman"/>
                <w:bCs/>
              </w:rPr>
              <w:t xml:space="preserve">         </w:t>
            </w:r>
          </w:p>
        </w:tc>
        <w:tc>
          <w:tcPr>
            <w:tcW w:w="990" w:type="dxa"/>
            <w:shd w:val="clear" w:color="auto" w:fill="D9D9D9"/>
          </w:tcPr>
          <w:p w14:paraId="6A106EF4" w14:textId="77777777" w:rsidR="00713041" w:rsidRPr="006114BA" w:rsidRDefault="00713041" w:rsidP="00713041">
            <w:pPr>
              <w:spacing w:after="0"/>
              <w:jc w:val="center"/>
              <w:rPr>
                <w:rFonts w:ascii="Times New Roman" w:hAnsi="Times New Roman"/>
                <w:b/>
                <w:sz w:val="20"/>
                <w:szCs w:val="20"/>
              </w:rPr>
            </w:pPr>
          </w:p>
        </w:tc>
        <w:tc>
          <w:tcPr>
            <w:tcW w:w="1620" w:type="dxa"/>
          </w:tcPr>
          <w:p w14:paraId="137D7889"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10 pts</w:t>
            </w:r>
          </w:p>
        </w:tc>
      </w:tr>
      <w:tr w:rsidR="00713041" w:rsidRPr="006114BA" w14:paraId="121C7FD9" w14:textId="77777777" w:rsidTr="00713041">
        <w:trPr>
          <w:trHeight w:val="274"/>
        </w:trPr>
        <w:tc>
          <w:tcPr>
            <w:tcW w:w="7014" w:type="dxa"/>
            <w:gridSpan w:val="2"/>
          </w:tcPr>
          <w:p w14:paraId="5C8FE359"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b. Understanding the scope of work and organization of the proposal</w:t>
            </w:r>
          </w:p>
        </w:tc>
        <w:tc>
          <w:tcPr>
            <w:tcW w:w="990" w:type="dxa"/>
            <w:shd w:val="clear" w:color="auto" w:fill="D9D9D9"/>
          </w:tcPr>
          <w:p w14:paraId="1711C718" w14:textId="77777777" w:rsidR="00713041" w:rsidRPr="006114BA" w:rsidRDefault="00713041" w:rsidP="00713041">
            <w:pPr>
              <w:spacing w:after="0"/>
              <w:jc w:val="center"/>
              <w:rPr>
                <w:rFonts w:ascii="Times New Roman" w:hAnsi="Times New Roman"/>
                <w:b/>
                <w:sz w:val="20"/>
                <w:szCs w:val="20"/>
              </w:rPr>
            </w:pPr>
          </w:p>
        </w:tc>
        <w:tc>
          <w:tcPr>
            <w:tcW w:w="1620" w:type="dxa"/>
          </w:tcPr>
          <w:p w14:paraId="200F9D91"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50 pts</w:t>
            </w:r>
          </w:p>
        </w:tc>
      </w:tr>
      <w:tr w:rsidR="00713041" w:rsidRPr="006114BA" w14:paraId="7EC3DD56" w14:textId="77777777" w:rsidTr="00713041">
        <w:trPr>
          <w:trHeight w:val="274"/>
        </w:trPr>
        <w:tc>
          <w:tcPr>
            <w:tcW w:w="7014" w:type="dxa"/>
            <w:gridSpan w:val="2"/>
          </w:tcPr>
          <w:p w14:paraId="6A6155D6"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c. Experience</w:t>
            </w:r>
            <w:r w:rsidR="00B3794D">
              <w:rPr>
                <w:rFonts w:ascii="Times New Roman" w:hAnsi="Times New Roman"/>
                <w:bCs/>
              </w:rPr>
              <w:t xml:space="preserve"> </w:t>
            </w:r>
            <w:r w:rsidRPr="006114BA">
              <w:rPr>
                <w:rFonts w:ascii="Times New Roman" w:hAnsi="Times New Roman"/>
                <w:bCs/>
              </w:rPr>
              <w:t>of</w:t>
            </w:r>
            <w:r w:rsidR="00B3794D">
              <w:rPr>
                <w:rFonts w:ascii="Times New Roman" w:hAnsi="Times New Roman"/>
                <w:bCs/>
              </w:rPr>
              <w:t xml:space="preserve"> </w:t>
            </w:r>
            <w:r w:rsidRPr="006114BA">
              <w:rPr>
                <w:rFonts w:ascii="Times New Roman" w:hAnsi="Times New Roman"/>
                <w:bCs/>
              </w:rPr>
              <w:t>similar assignment</w:t>
            </w:r>
          </w:p>
        </w:tc>
        <w:tc>
          <w:tcPr>
            <w:tcW w:w="990" w:type="dxa"/>
            <w:shd w:val="clear" w:color="auto" w:fill="D9D9D9"/>
          </w:tcPr>
          <w:p w14:paraId="3326E0D0" w14:textId="77777777" w:rsidR="00713041" w:rsidRPr="006114BA" w:rsidRDefault="00713041" w:rsidP="00713041">
            <w:pPr>
              <w:spacing w:after="0"/>
              <w:jc w:val="center"/>
              <w:rPr>
                <w:rFonts w:ascii="Times New Roman" w:hAnsi="Times New Roman"/>
                <w:b/>
                <w:sz w:val="20"/>
                <w:szCs w:val="20"/>
              </w:rPr>
            </w:pPr>
          </w:p>
        </w:tc>
        <w:tc>
          <w:tcPr>
            <w:tcW w:w="1620" w:type="dxa"/>
          </w:tcPr>
          <w:p w14:paraId="758B5EE1"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30 pts</w:t>
            </w:r>
          </w:p>
        </w:tc>
      </w:tr>
      <w:tr w:rsidR="00713041" w:rsidRPr="006114BA" w14:paraId="77B47697" w14:textId="77777777" w:rsidTr="00713041">
        <w:trPr>
          <w:trHeight w:val="274"/>
        </w:trPr>
        <w:tc>
          <w:tcPr>
            <w:tcW w:w="7014" w:type="dxa"/>
            <w:gridSpan w:val="2"/>
          </w:tcPr>
          <w:p w14:paraId="3B0F3955"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d. Previous work experience in Africa/ Ethiopia</w:t>
            </w:r>
          </w:p>
        </w:tc>
        <w:tc>
          <w:tcPr>
            <w:tcW w:w="990" w:type="dxa"/>
            <w:shd w:val="clear" w:color="auto" w:fill="D9D9D9"/>
          </w:tcPr>
          <w:p w14:paraId="52174CEA" w14:textId="77777777" w:rsidR="00713041" w:rsidRPr="006114BA" w:rsidRDefault="00713041" w:rsidP="00713041">
            <w:pPr>
              <w:spacing w:after="0"/>
              <w:jc w:val="center"/>
              <w:rPr>
                <w:rFonts w:ascii="Times New Roman" w:hAnsi="Times New Roman"/>
                <w:b/>
                <w:sz w:val="20"/>
                <w:szCs w:val="20"/>
              </w:rPr>
            </w:pPr>
          </w:p>
        </w:tc>
        <w:tc>
          <w:tcPr>
            <w:tcW w:w="1620" w:type="dxa"/>
          </w:tcPr>
          <w:p w14:paraId="62EEA172"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10 pts</w:t>
            </w:r>
          </w:p>
        </w:tc>
      </w:tr>
      <w:tr w:rsidR="00713041" w:rsidRPr="006114BA" w14:paraId="4582EFB0" w14:textId="77777777" w:rsidTr="00713041">
        <w:trPr>
          <w:trHeight w:val="274"/>
        </w:trPr>
        <w:tc>
          <w:tcPr>
            <w:tcW w:w="7014" w:type="dxa"/>
            <w:gridSpan w:val="2"/>
          </w:tcPr>
          <w:p w14:paraId="61367970"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Financial (Lower Offer/Offer*100)</w:t>
            </w:r>
          </w:p>
        </w:tc>
        <w:tc>
          <w:tcPr>
            <w:tcW w:w="990" w:type="dxa"/>
          </w:tcPr>
          <w:p w14:paraId="01DD9DD3"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30%</w:t>
            </w:r>
          </w:p>
        </w:tc>
        <w:tc>
          <w:tcPr>
            <w:tcW w:w="1620" w:type="dxa"/>
          </w:tcPr>
          <w:p w14:paraId="2DFC5CDA"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30</w:t>
            </w:r>
          </w:p>
        </w:tc>
      </w:tr>
      <w:tr w:rsidR="00713041" w:rsidRPr="006114BA" w14:paraId="17895190" w14:textId="77777777" w:rsidTr="00713041">
        <w:trPr>
          <w:trHeight w:val="290"/>
        </w:trPr>
        <w:tc>
          <w:tcPr>
            <w:tcW w:w="2560" w:type="dxa"/>
            <w:shd w:val="clear" w:color="auto" w:fill="D9D9D9"/>
          </w:tcPr>
          <w:p w14:paraId="4B321146" w14:textId="77777777" w:rsidR="00713041" w:rsidRPr="006114BA" w:rsidRDefault="00713041" w:rsidP="00713041">
            <w:pPr>
              <w:spacing w:after="0"/>
              <w:rPr>
                <w:rFonts w:ascii="Times New Roman" w:hAnsi="Times New Roman"/>
                <w:b/>
                <w:bCs/>
                <w:iCs/>
                <w:sz w:val="20"/>
                <w:szCs w:val="20"/>
              </w:rPr>
            </w:pPr>
            <w:r w:rsidRPr="006114BA">
              <w:rPr>
                <w:rFonts w:ascii="Times New Roman" w:hAnsi="Times New Roman"/>
                <w:b/>
                <w:bCs/>
                <w:iCs/>
                <w:sz w:val="20"/>
                <w:szCs w:val="20"/>
              </w:rPr>
              <w:t xml:space="preserve">Total Score </w:t>
            </w:r>
          </w:p>
        </w:tc>
        <w:tc>
          <w:tcPr>
            <w:tcW w:w="7064" w:type="dxa"/>
            <w:gridSpan w:val="3"/>
            <w:shd w:val="clear" w:color="auto" w:fill="D9D9D9"/>
          </w:tcPr>
          <w:p w14:paraId="5ACD7834" w14:textId="77777777" w:rsidR="00713041" w:rsidRPr="006114BA" w:rsidRDefault="00713041" w:rsidP="00713041">
            <w:pPr>
              <w:spacing w:after="0"/>
              <w:rPr>
                <w:rFonts w:ascii="Times New Roman" w:hAnsi="Times New Roman"/>
                <w:sz w:val="20"/>
                <w:szCs w:val="20"/>
              </w:rPr>
            </w:pPr>
            <w:r w:rsidRPr="006114BA">
              <w:rPr>
                <w:rFonts w:ascii="Times New Roman" w:hAnsi="Times New Roman"/>
                <w:b/>
                <w:bCs/>
                <w:iCs/>
                <w:sz w:val="20"/>
                <w:szCs w:val="20"/>
              </w:rPr>
              <w:t>Technical Score</w:t>
            </w:r>
            <w:r w:rsidR="00B3794D">
              <w:rPr>
                <w:rFonts w:ascii="Times New Roman" w:hAnsi="Times New Roman"/>
                <w:b/>
                <w:bCs/>
                <w:iCs/>
                <w:sz w:val="20"/>
                <w:szCs w:val="20"/>
              </w:rPr>
              <w:t xml:space="preserve"> </w:t>
            </w:r>
            <w:r w:rsidRPr="006114BA">
              <w:rPr>
                <w:rFonts w:ascii="Times New Roman" w:hAnsi="Times New Roman"/>
                <w:b/>
                <w:bCs/>
                <w:iCs/>
                <w:sz w:val="20"/>
                <w:szCs w:val="20"/>
              </w:rPr>
              <w:t>* 70% + Financial Score * 30%</w:t>
            </w:r>
          </w:p>
        </w:tc>
      </w:tr>
    </w:tbl>
    <w:p w14:paraId="0A0ABFA8" w14:textId="77777777" w:rsidR="00713041" w:rsidRPr="006114BA" w:rsidRDefault="00713041" w:rsidP="00713041">
      <w:pPr>
        <w:widowControl w:val="0"/>
        <w:overflowPunct w:val="0"/>
        <w:adjustRightInd w:val="0"/>
        <w:spacing w:after="0"/>
        <w:rPr>
          <w:rFonts w:ascii="Times New Roman" w:hAnsi="Times New Roman"/>
          <w:color w:val="FF0000"/>
          <w:sz w:val="20"/>
          <w:szCs w:val="20"/>
        </w:rPr>
      </w:pPr>
    </w:p>
    <w:p w14:paraId="5967484D" w14:textId="77777777" w:rsidR="00713041" w:rsidRPr="006114BA" w:rsidRDefault="00713041" w:rsidP="00713041">
      <w:pPr>
        <w:widowControl w:val="0"/>
        <w:overflowPunct w:val="0"/>
        <w:adjustRightInd w:val="0"/>
        <w:spacing w:after="0"/>
        <w:rPr>
          <w:rFonts w:ascii="Times New Roman" w:eastAsia="Times New Roman" w:hAnsi="Times New Roman"/>
          <w:b/>
          <w:kern w:val="28"/>
          <w:sz w:val="20"/>
          <w:szCs w:val="20"/>
        </w:rPr>
      </w:pPr>
      <w:r w:rsidRPr="006114BA">
        <w:rPr>
          <w:rFonts w:ascii="Times New Roman" w:eastAsia="Times New Roman" w:hAnsi="Times New Roman"/>
          <w:b/>
          <w:kern w:val="28"/>
          <w:sz w:val="20"/>
          <w:szCs w:val="20"/>
        </w:rPr>
        <w:t xml:space="preserve"> </w:t>
      </w:r>
      <w:r w:rsidRPr="006114BA">
        <w:rPr>
          <w:rFonts w:ascii="Times New Roman" w:hAnsi="Times New Roman"/>
          <w:b/>
          <w:sz w:val="20"/>
          <w:szCs w:val="20"/>
        </w:rPr>
        <w:t>PAYMENT MILESTONES AND AUTHORITY</w:t>
      </w:r>
      <w:r w:rsidRPr="006114BA">
        <w:rPr>
          <w:rFonts w:ascii="Times New Roman" w:eastAsia="Times New Roman" w:hAnsi="Times New Roman"/>
          <w:b/>
          <w:kern w:val="28"/>
          <w:sz w:val="20"/>
          <w:szCs w:val="20"/>
        </w:rPr>
        <w:t xml:space="preserve"> </w:t>
      </w:r>
    </w:p>
    <w:p w14:paraId="6A4D9B9F" w14:textId="77777777" w:rsidR="00713041" w:rsidRPr="006114BA" w:rsidRDefault="00713041" w:rsidP="00713041">
      <w:pPr>
        <w:tabs>
          <w:tab w:val="num" w:pos="745"/>
        </w:tabs>
        <w:spacing w:after="0"/>
        <w:rPr>
          <w:rFonts w:ascii="Times New Roman" w:hAnsi="Times New Roman"/>
          <w:sz w:val="20"/>
          <w:szCs w:val="20"/>
        </w:rPr>
      </w:pPr>
      <w:r w:rsidRPr="006114BA">
        <w:rPr>
          <w:rFonts w:ascii="Times New Roman" w:hAnsi="Times New Roman"/>
          <w:sz w:val="20"/>
          <w:szCs w:val="20"/>
        </w:rPr>
        <w:t xml:space="preserve">The prospective consultant will indicate the cost of services for each deliverable in US dollars </w:t>
      </w:r>
      <w:r w:rsidRPr="006114BA">
        <w:rPr>
          <w:rFonts w:ascii="Times New Roman" w:hAnsi="Times New Roman"/>
          <w:b/>
          <w:sz w:val="20"/>
          <w:szCs w:val="20"/>
        </w:rPr>
        <w:t>all-inclusive</w:t>
      </w:r>
      <w:r w:rsidRPr="006114BA">
        <w:rPr>
          <w:rStyle w:val="FootnoteReference"/>
          <w:rFonts w:ascii="Times New Roman" w:hAnsi="Times New Roman"/>
          <w:color w:val="FF0000"/>
          <w:sz w:val="20"/>
          <w:szCs w:val="20"/>
        </w:rPr>
        <w:footnoteReference w:id="18"/>
      </w:r>
      <w:r w:rsidRPr="006114BA">
        <w:rPr>
          <w:rFonts w:ascii="Times New Roman" w:hAnsi="Times New Roman"/>
          <w:b/>
          <w:sz w:val="20"/>
          <w:szCs w:val="20"/>
        </w:rPr>
        <w:t xml:space="preserve"> lump-sum contract amount </w:t>
      </w:r>
      <w:r w:rsidRPr="006114BA">
        <w:rPr>
          <w:rFonts w:ascii="Times New Roman" w:hAnsi="Times New Roman"/>
          <w:sz w:val="20"/>
          <w:szCs w:val="20"/>
        </w:rPr>
        <w:t xml:space="preserve">when applying for this consultancy. The consultant will be paid only after approving authority confirms the successful completion of each deliverable as stipulated hereunder. </w:t>
      </w:r>
    </w:p>
    <w:p w14:paraId="3E5800F2" w14:textId="77777777" w:rsidR="00713041" w:rsidRPr="006114BA" w:rsidRDefault="00713041" w:rsidP="00713041">
      <w:pPr>
        <w:tabs>
          <w:tab w:val="num" w:pos="745"/>
        </w:tabs>
        <w:spacing w:after="0"/>
        <w:rPr>
          <w:rFonts w:ascii="Times New Roman" w:hAnsi="Times New Roman"/>
          <w:sz w:val="20"/>
          <w:szCs w:val="20"/>
        </w:rPr>
      </w:pPr>
    </w:p>
    <w:p w14:paraId="51292A1E" w14:textId="77777777" w:rsidR="00713041" w:rsidRPr="006114BA" w:rsidRDefault="00713041" w:rsidP="00713041">
      <w:pPr>
        <w:tabs>
          <w:tab w:val="num" w:pos="745"/>
        </w:tabs>
        <w:spacing w:after="0"/>
        <w:rPr>
          <w:rFonts w:ascii="Times New Roman" w:eastAsia="Times New Roman" w:hAnsi="Times New Roman"/>
          <w:sz w:val="20"/>
          <w:szCs w:val="20"/>
        </w:rPr>
      </w:pPr>
      <w:r w:rsidRPr="006114BA">
        <w:rPr>
          <w:rFonts w:ascii="Times New Roman" w:eastAsia="Times New Roman" w:hAnsi="Times New Roman"/>
          <w:kern w:val="28"/>
          <w:sz w:val="20"/>
          <w:szCs w:val="20"/>
        </w:rPr>
        <w:t xml:space="preserve">The </w:t>
      </w:r>
      <w:r w:rsidRPr="006114BA">
        <w:rPr>
          <w:rFonts w:ascii="Times New Roman" w:eastAsia="Times New Roman" w:hAnsi="Times New Roman"/>
          <w:sz w:val="20"/>
          <w:szCs w:val="20"/>
        </w:rPr>
        <w:t>qualified consultant shall receive his/her lump sum service fees upon certification of the completed tasks satisfactorily, as per the following payment schedule:</w:t>
      </w:r>
    </w:p>
    <w:tbl>
      <w:tblPr>
        <w:tblW w:w="9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986"/>
        <w:gridCol w:w="2314"/>
        <w:gridCol w:w="1552"/>
      </w:tblGrid>
      <w:tr w:rsidR="00713041" w:rsidRPr="006114BA" w14:paraId="16603C1E" w14:textId="77777777" w:rsidTr="00713041">
        <w:trPr>
          <w:tblHeader/>
          <w:jc w:val="center"/>
        </w:trPr>
        <w:tc>
          <w:tcPr>
            <w:tcW w:w="1980" w:type="dxa"/>
            <w:tcBorders>
              <w:top w:val="single" w:sz="4" w:space="0" w:color="auto"/>
              <w:left w:val="single" w:sz="4" w:space="0" w:color="auto"/>
              <w:bottom w:val="single" w:sz="4" w:space="0" w:color="auto"/>
              <w:right w:val="single" w:sz="4" w:space="0" w:color="auto"/>
            </w:tcBorders>
            <w:shd w:val="clear" w:color="auto" w:fill="D9D9D9"/>
          </w:tcPr>
          <w:p w14:paraId="33419173"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Installment of Payment/ Period</w:t>
            </w:r>
          </w:p>
        </w:tc>
        <w:tc>
          <w:tcPr>
            <w:tcW w:w="3986" w:type="dxa"/>
            <w:tcBorders>
              <w:top w:val="single" w:sz="4" w:space="0" w:color="auto"/>
              <w:left w:val="single" w:sz="4" w:space="0" w:color="auto"/>
              <w:bottom w:val="single" w:sz="4" w:space="0" w:color="auto"/>
              <w:right w:val="single" w:sz="4" w:space="0" w:color="auto"/>
            </w:tcBorders>
            <w:shd w:val="clear" w:color="auto" w:fill="D9D9D9"/>
          </w:tcPr>
          <w:p w14:paraId="7575A65E"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 xml:space="preserve">Deliverables or Documents to be Delivered </w:t>
            </w:r>
          </w:p>
        </w:tc>
        <w:tc>
          <w:tcPr>
            <w:tcW w:w="2314" w:type="dxa"/>
            <w:tcBorders>
              <w:top w:val="single" w:sz="4" w:space="0" w:color="auto"/>
              <w:left w:val="single" w:sz="4" w:space="0" w:color="auto"/>
              <w:bottom w:val="single" w:sz="4" w:space="0" w:color="auto"/>
              <w:right w:val="single" w:sz="4" w:space="0" w:color="auto"/>
            </w:tcBorders>
            <w:shd w:val="clear" w:color="auto" w:fill="D9D9D9"/>
          </w:tcPr>
          <w:p w14:paraId="3D7C49D4"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 xml:space="preserve">Approval should be obtained </w:t>
            </w:r>
          </w:p>
        </w:tc>
        <w:tc>
          <w:tcPr>
            <w:tcW w:w="1552" w:type="dxa"/>
            <w:tcBorders>
              <w:top w:val="single" w:sz="4" w:space="0" w:color="auto"/>
              <w:left w:val="single" w:sz="4" w:space="0" w:color="auto"/>
              <w:bottom w:val="single" w:sz="4" w:space="0" w:color="auto"/>
              <w:right w:val="single" w:sz="4" w:space="0" w:color="auto"/>
            </w:tcBorders>
            <w:shd w:val="clear" w:color="auto" w:fill="D9D9D9"/>
          </w:tcPr>
          <w:p w14:paraId="64291039"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Percentage of Payment</w:t>
            </w:r>
          </w:p>
        </w:tc>
      </w:tr>
      <w:tr w:rsidR="00713041" w:rsidRPr="006114BA" w14:paraId="0E83D02B" w14:textId="77777777" w:rsidTr="00713041">
        <w:trPr>
          <w:jc w:val="center"/>
        </w:trPr>
        <w:tc>
          <w:tcPr>
            <w:tcW w:w="1980" w:type="dxa"/>
            <w:tcBorders>
              <w:top w:val="single" w:sz="4" w:space="0" w:color="auto"/>
              <w:left w:val="single" w:sz="4" w:space="0" w:color="auto"/>
              <w:bottom w:val="single" w:sz="4" w:space="0" w:color="auto"/>
              <w:right w:val="single" w:sz="4" w:space="0" w:color="auto"/>
            </w:tcBorders>
          </w:tcPr>
          <w:p w14:paraId="04EF0379" w14:textId="77777777" w:rsidR="00713041" w:rsidRPr="006114BA" w:rsidRDefault="00713041" w:rsidP="00713041">
            <w:pPr>
              <w:spacing w:after="0"/>
              <w:contextualSpacing/>
              <w:rPr>
                <w:rFonts w:ascii="Times New Roman" w:hAnsi="Times New Roman"/>
                <w:sz w:val="20"/>
                <w:szCs w:val="20"/>
              </w:rPr>
            </w:pPr>
            <w:r w:rsidRPr="006114BA">
              <w:rPr>
                <w:rFonts w:ascii="Times New Roman" w:hAnsi="Times New Roman"/>
                <w:sz w:val="20"/>
                <w:szCs w:val="20"/>
              </w:rPr>
              <w:t>1</w:t>
            </w:r>
            <w:r w:rsidRPr="006114BA">
              <w:rPr>
                <w:rFonts w:ascii="Times New Roman" w:hAnsi="Times New Roman"/>
                <w:sz w:val="20"/>
                <w:szCs w:val="20"/>
                <w:vertAlign w:val="superscript"/>
              </w:rPr>
              <w:t>st</w:t>
            </w:r>
            <w:r w:rsidRPr="006114BA">
              <w:rPr>
                <w:rFonts w:ascii="Times New Roman" w:hAnsi="Times New Roman"/>
                <w:sz w:val="20"/>
                <w:szCs w:val="20"/>
              </w:rPr>
              <w:t xml:space="preserve"> instalment </w:t>
            </w:r>
          </w:p>
        </w:tc>
        <w:tc>
          <w:tcPr>
            <w:tcW w:w="3986" w:type="dxa"/>
            <w:tcBorders>
              <w:top w:val="single" w:sz="4" w:space="0" w:color="auto"/>
              <w:left w:val="single" w:sz="4" w:space="0" w:color="auto"/>
              <w:bottom w:val="single" w:sz="4" w:space="0" w:color="auto"/>
              <w:right w:val="single" w:sz="4" w:space="0" w:color="auto"/>
            </w:tcBorders>
          </w:tcPr>
          <w:p w14:paraId="6064F1C0" w14:textId="77777777" w:rsidR="00713041" w:rsidRPr="006114BA" w:rsidRDefault="00713041" w:rsidP="00713041">
            <w:pPr>
              <w:spacing w:after="0"/>
              <w:rPr>
                <w:rFonts w:ascii="Times New Roman" w:eastAsia="SimSun" w:hAnsi="Times New Roman"/>
                <w:sz w:val="20"/>
                <w:szCs w:val="20"/>
              </w:rPr>
            </w:pPr>
            <w:r w:rsidRPr="006114BA">
              <w:rPr>
                <w:rFonts w:ascii="Times New Roman" w:eastAsia="SimSun" w:hAnsi="Times New Roman"/>
                <w:sz w:val="20"/>
                <w:szCs w:val="20"/>
              </w:rPr>
              <w:t>Upon submission and approval of inception Report</w:t>
            </w:r>
          </w:p>
        </w:tc>
        <w:tc>
          <w:tcPr>
            <w:tcW w:w="2314" w:type="dxa"/>
            <w:tcBorders>
              <w:top w:val="single" w:sz="4" w:space="0" w:color="auto"/>
              <w:left w:val="single" w:sz="4" w:space="0" w:color="auto"/>
              <w:bottom w:val="single" w:sz="4" w:space="0" w:color="auto"/>
              <w:right w:val="single" w:sz="4" w:space="0" w:color="auto"/>
            </w:tcBorders>
          </w:tcPr>
          <w:p w14:paraId="1B9B46D1"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MEF, UNDP &amp; RTA, Key stakeholders</w:t>
            </w:r>
          </w:p>
        </w:tc>
        <w:tc>
          <w:tcPr>
            <w:tcW w:w="1552" w:type="dxa"/>
            <w:tcBorders>
              <w:top w:val="single" w:sz="4" w:space="0" w:color="auto"/>
              <w:left w:val="single" w:sz="4" w:space="0" w:color="auto"/>
              <w:bottom w:val="single" w:sz="4" w:space="0" w:color="auto"/>
              <w:right w:val="single" w:sz="4" w:space="0" w:color="auto"/>
            </w:tcBorders>
          </w:tcPr>
          <w:p w14:paraId="2EF88144"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20%</w:t>
            </w:r>
          </w:p>
        </w:tc>
      </w:tr>
      <w:tr w:rsidR="00713041" w:rsidRPr="006114BA" w14:paraId="08A243C7" w14:textId="77777777" w:rsidTr="00713041">
        <w:trPr>
          <w:jc w:val="center"/>
        </w:trPr>
        <w:tc>
          <w:tcPr>
            <w:tcW w:w="1980" w:type="dxa"/>
            <w:tcBorders>
              <w:top w:val="single" w:sz="4" w:space="0" w:color="auto"/>
              <w:left w:val="single" w:sz="4" w:space="0" w:color="auto"/>
              <w:bottom w:val="single" w:sz="4" w:space="0" w:color="auto"/>
              <w:right w:val="single" w:sz="4" w:space="0" w:color="auto"/>
            </w:tcBorders>
          </w:tcPr>
          <w:p w14:paraId="71D5B984" w14:textId="77777777" w:rsidR="00713041" w:rsidRPr="006114BA" w:rsidRDefault="00713041" w:rsidP="00713041">
            <w:pPr>
              <w:spacing w:after="0"/>
              <w:contextualSpacing/>
              <w:rPr>
                <w:rFonts w:ascii="Times New Roman" w:hAnsi="Times New Roman"/>
                <w:sz w:val="20"/>
                <w:szCs w:val="20"/>
              </w:rPr>
            </w:pPr>
            <w:r w:rsidRPr="006114BA">
              <w:rPr>
                <w:rFonts w:ascii="Times New Roman" w:hAnsi="Times New Roman"/>
                <w:sz w:val="20"/>
                <w:szCs w:val="20"/>
              </w:rPr>
              <w:t>2</w:t>
            </w:r>
            <w:r w:rsidRPr="006114BA">
              <w:rPr>
                <w:rFonts w:ascii="Times New Roman" w:hAnsi="Times New Roman"/>
                <w:sz w:val="20"/>
                <w:szCs w:val="20"/>
                <w:vertAlign w:val="superscript"/>
              </w:rPr>
              <w:t>nd</w:t>
            </w:r>
            <w:r w:rsidRPr="006114BA">
              <w:rPr>
                <w:rFonts w:ascii="Times New Roman" w:hAnsi="Times New Roman"/>
                <w:sz w:val="20"/>
                <w:szCs w:val="20"/>
              </w:rPr>
              <w:t xml:space="preserve"> instalment </w:t>
            </w:r>
          </w:p>
        </w:tc>
        <w:tc>
          <w:tcPr>
            <w:tcW w:w="3986" w:type="dxa"/>
            <w:tcBorders>
              <w:top w:val="single" w:sz="4" w:space="0" w:color="auto"/>
              <w:left w:val="single" w:sz="4" w:space="0" w:color="auto"/>
              <w:bottom w:val="single" w:sz="4" w:space="0" w:color="auto"/>
              <w:right w:val="single" w:sz="4" w:space="0" w:color="auto"/>
            </w:tcBorders>
          </w:tcPr>
          <w:p w14:paraId="2F3AEA20" w14:textId="77777777" w:rsidR="00713041" w:rsidRPr="006114BA" w:rsidRDefault="00713041" w:rsidP="00713041">
            <w:pPr>
              <w:spacing w:after="0"/>
              <w:rPr>
                <w:rFonts w:ascii="Times New Roman" w:eastAsia="SimSun" w:hAnsi="Times New Roman"/>
                <w:sz w:val="20"/>
                <w:szCs w:val="20"/>
              </w:rPr>
            </w:pPr>
            <w:r w:rsidRPr="006114BA">
              <w:rPr>
                <w:rFonts w:ascii="Times New Roman" w:eastAsia="SimSun" w:hAnsi="Times New Roman"/>
                <w:sz w:val="20"/>
                <w:szCs w:val="20"/>
              </w:rPr>
              <w:t>Upon submission and approval of First Draft</w:t>
            </w:r>
          </w:p>
        </w:tc>
        <w:tc>
          <w:tcPr>
            <w:tcW w:w="2314" w:type="dxa"/>
            <w:tcBorders>
              <w:top w:val="single" w:sz="4" w:space="0" w:color="auto"/>
              <w:left w:val="single" w:sz="4" w:space="0" w:color="auto"/>
              <w:bottom w:val="single" w:sz="4" w:space="0" w:color="auto"/>
              <w:right w:val="single" w:sz="4" w:space="0" w:color="auto"/>
            </w:tcBorders>
          </w:tcPr>
          <w:p w14:paraId="02349A22"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w:t>
            </w:r>
          </w:p>
        </w:tc>
        <w:tc>
          <w:tcPr>
            <w:tcW w:w="1552" w:type="dxa"/>
            <w:tcBorders>
              <w:top w:val="single" w:sz="4" w:space="0" w:color="auto"/>
              <w:left w:val="single" w:sz="4" w:space="0" w:color="auto"/>
              <w:bottom w:val="single" w:sz="4" w:space="0" w:color="auto"/>
              <w:right w:val="single" w:sz="4" w:space="0" w:color="auto"/>
            </w:tcBorders>
          </w:tcPr>
          <w:p w14:paraId="3709A8EC"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30%</w:t>
            </w:r>
          </w:p>
        </w:tc>
      </w:tr>
      <w:tr w:rsidR="00713041" w:rsidRPr="006114BA" w14:paraId="546BAD23" w14:textId="77777777" w:rsidTr="00713041">
        <w:trPr>
          <w:jc w:val="center"/>
        </w:trPr>
        <w:tc>
          <w:tcPr>
            <w:tcW w:w="1980" w:type="dxa"/>
            <w:tcBorders>
              <w:top w:val="single" w:sz="4" w:space="0" w:color="auto"/>
              <w:left w:val="single" w:sz="4" w:space="0" w:color="auto"/>
              <w:bottom w:val="single" w:sz="4" w:space="0" w:color="auto"/>
              <w:right w:val="single" w:sz="4" w:space="0" w:color="auto"/>
            </w:tcBorders>
          </w:tcPr>
          <w:p w14:paraId="540ECBD6" w14:textId="77777777" w:rsidR="00713041" w:rsidRPr="006114BA" w:rsidRDefault="00713041" w:rsidP="00713041">
            <w:pPr>
              <w:spacing w:after="0"/>
              <w:contextualSpacing/>
              <w:rPr>
                <w:rFonts w:ascii="Times New Roman" w:hAnsi="Times New Roman"/>
                <w:sz w:val="20"/>
                <w:szCs w:val="20"/>
              </w:rPr>
            </w:pPr>
            <w:r w:rsidRPr="006114BA">
              <w:rPr>
                <w:rFonts w:ascii="Times New Roman" w:hAnsi="Times New Roman"/>
                <w:sz w:val="20"/>
                <w:szCs w:val="20"/>
              </w:rPr>
              <w:t>3</w:t>
            </w:r>
            <w:r w:rsidRPr="006114BA">
              <w:rPr>
                <w:rFonts w:ascii="Times New Roman" w:hAnsi="Times New Roman"/>
                <w:sz w:val="20"/>
                <w:szCs w:val="20"/>
                <w:vertAlign w:val="superscript"/>
              </w:rPr>
              <w:t>rd</w:t>
            </w:r>
            <w:r w:rsidRPr="006114BA">
              <w:rPr>
                <w:rFonts w:ascii="Times New Roman" w:hAnsi="Times New Roman"/>
                <w:sz w:val="20"/>
                <w:szCs w:val="20"/>
              </w:rPr>
              <w:t xml:space="preserve"> instalment </w:t>
            </w:r>
          </w:p>
        </w:tc>
        <w:tc>
          <w:tcPr>
            <w:tcW w:w="3986" w:type="dxa"/>
            <w:tcBorders>
              <w:top w:val="single" w:sz="4" w:space="0" w:color="auto"/>
              <w:left w:val="single" w:sz="4" w:space="0" w:color="auto"/>
              <w:bottom w:val="single" w:sz="4" w:space="0" w:color="auto"/>
              <w:right w:val="single" w:sz="4" w:space="0" w:color="auto"/>
            </w:tcBorders>
          </w:tcPr>
          <w:p w14:paraId="56AEA077" w14:textId="77777777" w:rsidR="00713041" w:rsidRPr="006114BA" w:rsidRDefault="00713041" w:rsidP="00713041">
            <w:pPr>
              <w:spacing w:after="0"/>
              <w:rPr>
                <w:rFonts w:ascii="Times New Roman" w:eastAsia="SimSun" w:hAnsi="Times New Roman"/>
                <w:sz w:val="20"/>
                <w:szCs w:val="20"/>
              </w:rPr>
            </w:pPr>
            <w:r w:rsidRPr="006114BA">
              <w:rPr>
                <w:rFonts w:ascii="Times New Roman" w:eastAsia="SimSun" w:hAnsi="Times New Roman"/>
                <w:sz w:val="20"/>
                <w:szCs w:val="20"/>
              </w:rPr>
              <w:t>Upon submission and approval of Final Report</w:t>
            </w:r>
          </w:p>
        </w:tc>
        <w:tc>
          <w:tcPr>
            <w:tcW w:w="2314" w:type="dxa"/>
            <w:tcBorders>
              <w:top w:val="single" w:sz="4" w:space="0" w:color="auto"/>
              <w:left w:val="single" w:sz="4" w:space="0" w:color="auto"/>
              <w:bottom w:val="single" w:sz="4" w:space="0" w:color="auto"/>
              <w:right w:val="single" w:sz="4" w:space="0" w:color="auto"/>
            </w:tcBorders>
          </w:tcPr>
          <w:p w14:paraId="044ED944"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w:t>
            </w:r>
          </w:p>
        </w:tc>
        <w:tc>
          <w:tcPr>
            <w:tcW w:w="1552" w:type="dxa"/>
            <w:tcBorders>
              <w:top w:val="single" w:sz="4" w:space="0" w:color="auto"/>
              <w:left w:val="single" w:sz="4" w:space="0" w:color="auto"/>
              <w:bottom w:val="single" w:sz="4" w:space="0" w:color="auto"/>
              <w:right w:val="single" w:sz="4" w:space="0" w:color="auto"/>
            </w:tcBorders>
          </w:tcPr>
          <w:p w14:paraId="5FF1A59F"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50%</w:t>
            </w:r>
          </w:p>
        </w:tc>
      </w:tr>
    </w:tbl>
    <w:p w14:paraId="41DDF287" w14:textId="77777777" w:rsidR="00713041" w:rsidRPr="006114BA" w:rsidRDefault="00713041" w:rsidP="00713041">
      <w:pPr>
        <w:widowControl w:val="0"/>
        <w:tabs>
          <w:tab w:val="num" w:pos="745"/>
        </w:tabs>
        <w:overflowPunct w:val="0"/>
        <w:adjustRightInd w:val="0"/>
        <w:spacing w:after="0"/>
        <w:rPr>
          <w:rFonts w:ascii="Times New Roman" w:eastAsia="Times New Roman" w:hAnsi="Times New Roman"/>
          <w:sz w:val="20"/>
          <w:szCs w:val="20"/>
        </w:rPr>
      </w:pPr>
    </w:p>
    <w:p w14:paraId="7AAE0493" w14:textId="77777777" w:rsidR="00713041" w:rsidRPr="006114BA" w:rsidRDefault="00713041" w:rsidP="00713041">
      <w:pPr>
        <w:widowControl w:val="0"/>
        <w:overflowPunct w:val="0"/>
        <w:adjustRightInd w:val="0"/>
        <w:spacing w:after="0"/>
        <w:ind w:firstLine="720"/>
        <w:rPr>
          <w:rFonts w:ascii="Times New Roman" w:eastAsia="Times New Roman" w:hAnsi="Times New Roman"/>
          <w:b/>
          <w:kern w:val="28"/>
          <w:sz w:val="20"/>
          <w:szCs w:val="20"/>
        </w:rPr>
      </w:pPr>
    </w:p>
    <w:p w14:paraId="00F26BF3" w14:textId="77777777" w:rsidR="00713041" w:rsidRPr="006114BA" w:rsidRDefault="00713041" w:rsidP="00713041">
      <w:pPr>
        <w:widowControl w:val="0"/>
        <w:overflowPunct w:val="0"/>
        <w:adjustRightInd w:val="0"/>
        <w:spacing w:after="0"/>
        <w:rPr>
          <w:rFonts w:ascii="Times New Roman" w:eastAsia="Times New Roman" w:hAnsi="Times New Roman"/>
          <w:b/>
          <w:kern w:val="28"/>
          <w:sz w:val="20"/>
          <w:szCs w:val="20"/>
        </w:rPr>
      </w:pPr>
      <w:r w:rsidRPr="006114BA">
        <w:rPr>
          <w:rFonts w:ascii="Times New Roman" w:eastAsia="Times New Roman" w:hAnsi="Times New Roman"/>
          <w:b/>
          <w:kern w:val="28"/>
          <w:sz w:val="20"/>
          <w:szCs w:val="20"/>
        </w:rPr>
        <w:t xml:space="preserve"> RECOMMENDED PRESENTATION OF TECHNICAL PROPOSAL</w:t>
      </w:r>
      <w:r w:rsidR="00B3794D">
        <w:rPr>
          <w:rFonts w:ascii="Times New Roman" w:eastAsia="Times New Roman" w:hAnsi="Times New Roman"/>
          <w:b/>
          <w:kern w:val="28"/>
          <w:sz w:val="20"/>
          <w:szCs w:val="20"/>
        </w:rPr>
        <w:t xml:space="preserve"> </w:t>
      </w:r>
    </w:p>
    <w:p w14:paraId="6F23F628" w14:textId="77777777" w:rsidR="00713041" w:rsidRPr="006114BA" w:rsidRDefault="00713041" w:rsidP="00713041">
      <w:pPr>
        <w:widowControl w:val="0"/>
        <w:tabs>
          <w:tab w:val="num" w:pos="745"/>
        </w:tabs>
        <w:overflowPunct w:val="0"/>
        <w:adjustRightInd w:val="0"/>
        <w:spacing w:after="0"/>
        <w:rPr>
          <w:rFonts w:ascii="Times New Roman" w:hAnsi="Times New Roman"/>
          <w:sz w:val="20"/>
          <w:szCs w:val="20"/>
        </w:rPr>
      </w:pPr>
    </w:p>
    <w:p w14:paraId="51A7552B" w14:textId="77777777" w:rsidR="00713041" w:rsidRPr="006114BA" w:rsidRDefault="00713041" w:rsidP="00713041">
      <w:pPr>
        <w:widowControl w:val="0"/>
        <w:tabs>
          <w:tab w:val="num" w:pos="745"/>
        </w:tabs>
        <w:overflowPunct w:val="0"/>
        <w:adjustRightInd w:val="0"/>
        <w:spacing w:after="0"/>
        <w:rPr>
          <w:rFonts w:ascii="Times New Roman" w:eastAsia="Times New Roman" w:hAnsi="Times New Roman"/>
          <w:kern w:val="28"/>
          <w:sz w:val="20"/>
          <w:szCs w:val="20"/>
        </w:rPr>
      </w:pPr>
      <w:r w:rsidRPr="006114BA">
        <w:rPr>
          <w:rFonts w:ascii="Times New Roman" w:hAnsi="Times New Roman"/>
          <w:sz w:val="20"/>
          <w:szCs w:val="20"/>
        </w:rPr>
        <w:t xml:space="preserve">For purposes of generating quotations whose contents are uniformly presented and to facilitate their comparative review, a prospect Individual Contractor (IC) is given a proposed </w:t>
      </w:r>
      <w:r w:rsidRPr="006114BA">
        <w:rPr>
          <w:rFonts w:ascii="Times New Roman" w:hAnsi="Times New Roman"/>
          <w:b/>
          <w:i/>
          <w:sz w:val="20"/>
          <w:szCs w:val="20"/>
        </w:rPr>
        <w:t>Table of Contents</w:t>
      </w:r>
      <w:r w:rsidRPr="006114BA">
        <w:rPr>
          <w:rFonts w:ascii="Times New Roman" w:hAnsi="Times New Roman"/>
          <w:sz w:val="20"/>
          <w:szCs w:val="20"/>
        </w:rPr>
        <w:t>. Therefore prospective Consultant Proposal Submission must have at least the preferred contents which are outlined in the IC Proposal Submission Form incorporated hereto.</w:t>
      </w:r>
      <w:r w:rsidRPr="006114BA">
        <w:rPr>
          <w:rFonts w:ascii="Times New Roman" w:eastAsia="Times New Roman" w:hAnsi="Times New Roman"/>
          <w:kern w:val="28"/>
          <w:sz w:val="20"/>
          <w:szCs w:val="20"/>
        </w:rPr>
        <w:t xml:space="preserve"> </w:t>
      </w:r>
    </w:p>
    <w:p w14:paraId="1B7B2292" w14:textId="77777777" w:rsidR="00713041" w:rsidRPr="006114BA" w:rsidRDefault="00713041" w:rsidP="00713041">
      <w:pPr>
        <w:widowControl w:val="0"/>
        <w:tabs>
          <w:tab w:val="num" w:pos="745"/>
        </w:tabs>
        <w:overflowPunct w:val="0"/>
        <w:adjustRightInd w:val="0"/>
        <w:spacing w:after="0"/>
        <w:rPr>
          <w:rFonts w:ascii="Times New Roman" w:hAnsi="Times New Roman"/>
          <w:sz w:val="20"/>
          <w:szCs w:val="20"/>
        </w:rPr>
      </w:pPr>
    </w:p>
    <w:p w14:paraId="5DEA0D9C" w14:textId="77777777" w:rsidR="00713041" w:rsidRPr="006114BA" w:rsidRDefault="00713041" w:rsidP="00713041">
      <w:pPr>
        <w:shd w:val="clear" w:color="auto" w:fill="D9D9D9"/>
        <w:spacing w:after="0"/>
        <w:rPr>
          <w:rFonts w:ascii="Times New Roman" w:eastAsia="Times New Roman" w:hAnsi="Times New Roman"/>
          <w:b/>
          <w:sz w:val="20"/>
          <w:szCs w:val="20"/>
        </w:rPr>
      </w:pPr>
      <w:r w:rsidRPr="006114BA">
        <w:rPr>
          <w:rFonts w:ascii="Times New Roman" w:eastAsia="Times New Roman" w:hAnsi="Times New Roman"/>
          <w:b/>
          <w:sz w:val="20"/>
          <w:szCs w:val="20"/>
        </w:rPr>
        <w:t xml:space="preserve">XI. CONFIDENTIALITY AND PROPRIETARY INTERESTS </w:t>
      </w:r>
    </w:p>
    <w:p w14:paraId="7718F9F4" w14:textId="77777777" w:rsidR="00713041" w:rsidRPr="006114BA" w:rsidRDefault="00713041" w:rsidP="00713041">
      <w:pPr>
        <w:pStyle w:val="ListParagraph"/>
        <w:spacing w:after="0"/>
        <w:ind w:left="0"/>
        <w:contextualSpacing w:val="0"/>
        <w:rPr>
          <w:rFonts w:ascii="Times New Roman" w:hAnsi="Times New Roman"/>
        </w:rPr>
      </w:pPr>
      <w:r w:rsidRPr="006114BA">
        <w:rPr>
          <w:rFonts w:ascii="Times New Roman" w:hAnsi="Times New Roman"/>
        </w:rPr>
        <w:t>The Individual Consultant shall not either during the term or after termination of the assignment, disclose any proprietary or confidential information related to the consultancy service without prior written consent. Proprietary interests on all materials and documents prepared by the consultants under the assignment shall become and remain properties of UNDP.</w:t>
      </w:r>
    </w:p>
    <w:p w14:paraId="1439EF25" w14:textId="77777777" w:rsidR="00713041" w:rsidRPr="006114BA" w:rsidRDefault="00713041" w:rsidP="00713041">
      <w:pPr>
        <w:rPr>
          <w:rFonts w:ascii="Times New Roman" w:hAnsi="Times New Roman"/>
        </w:rPr>
      </w:pPr>
    </w:p>
    <w:p w14:paraId="0D980854" w14:textId="77777777" w:rsidR="00713041" w:rsidRPr="006114BA" w:rsidRDefault="00713041" w:rsidP="00713041">
      <w:pPr>
        <w:rPr>
          <w:rFonts w:ascii="Times New Roman" w:hAnsi="Times New Roman"/>
        </w:rPr>
      </w:pPr>
    </w:p>
    <w:p w14:paraId="1C844699" w14:textId="77777777" w:rsidR="00713041" w:rsidRPr="006114BA" w:rsidRDefault="00713041" w:rsidP="00713041">
      <w:pPr>
        <w:rPr>
          <w:rFonts w:ascii="Times New Roman" w:hAnsi="Times New Roman"/>
        </w:rPr>
      </w:pPr>
    </w:p>
    <w:p w14:paraId="19952B62" w14:textId="77777777" w:rsidR="00713041" w:rsidRPr="006114BA" w:rsidRDefault="00713041" w:rsidP="00713041">
      <w:pPr>
        <w:widowControl w:val="0"/>
        <w:adjustRightInd w:val="0"/>
        <w:textAlignment w:val="baseline"/>
        <w:rPr>
          <w:rFonts w:ascii="Times New Roman" w:hAnsi="Times New Roman"/>
          <w:b/>
          <w:u w:val="single"/>
        </w:rPr>
      </w:pPr>
    </w:p>
    <w:p w14:paraId="0AAE133D" w14:textId="77777777" w:rsidR="00713041" w:rsidRPr="006114BA" w:rsidRDefault="00713041" w:rsidP="00713041">
      <w:pPr>
        <w:widowControl w:val="0"/>
        <w:adjustRightInd w:val="0"/>
        <w:textAlignment w:val="baseline"/>
        <w:rPr>
          <w:rFonts w:ascii="Times New Roman" w:hAnsi="Times New Roman"/>
          <w:b/>
          <w:u w:val="single"/>
        </w:rPr>
      </w:pPr>
    </w:p>
    <w:p w14:paraId="5324CD52" w14:textId="77777777" w:rsidR="00713041" w:rsidRPr="006114BA" w:rsidRDefault="00713041" w:rsidP="00713041">
      <w:pPr>
        <w:spacing w:before="200"/>
        <w:rPr>
          <w:rFonts w:ascii="Times New Roman" w:eastAsia="Times New Roman" w:hAnsi="Times New Roman"/>
          <w:sz w:val="20"/>
          <w:szCs w:val="20"/>
        </w:rPr>
      </w:pPr>
    </w:p>
    <w:p w14:paraId="45E5AB8A" w14:textId="77777777" w:rsidR="00713041" w:rsidRPr="006114BA" w:rsidRDefault="00713041" w:rsidP="00713041">
      <w:pPr>
        <w:spacing w:before="200"/>
        <w:rPr>
          <w:rFonts w:ascii="Times New Roman" w:eastAsia="Times New Roman" w:hAnsi="Times New Roman"/>
          <w:sz w:val="20"/>
          <w:szCs w:val="20"/>
        </w:rPr>
      </w:pPr>
    </w:p>
    <w:p w14:paraId="16F2A46D" w14:textId="77777777" w:rsidR="00713041" w:rsidRPr="006114BA" w:rsidRDefault="00713041" w:rsidP="00713041">
      <w:pPr>
        <w:spacing w:before="200"/>
        <w:rPr>
          <w:rFonts w:ascii="Times New Roman" w:eastAsia="Times New Roman" w:hAnsi="Times New Roman"/>
          <w:sz w:val="20"/>
          <w:szCs w:val="20"/>
        </w:rPr>
        <w:sectPr w:rsidR="00713041" w:rsidRPr="006114BA" w:rsidSect="005B4F71">
          <w:footerReference w:type="default" r:id="rId26"/>
          <w:pgSz w:w="11907" w:h="16839" w:code="9"/>
          <w:pgMar w:top="1440" w:right="1325" w:bottom="1440" w:left="1440" w:header="706" w:footer="706" w:gutter="0"/>
          <w:pgNumType w:start="1"/>
          <w:cols w:space="708"/>
          <w:docGrid w:linePitch="360"/>
        </w:sectPr>
      </w:pPr>
    </w:p>
    <w:bookmarkStart w:id="133" w:name="_TOR_Annex_A:"/>
    <w:bookmarkStart w:id="134" w:name="_TOR_Annex_B:"/>
    <w:bookmarkStart w:id="135" w:name="_TOR_Annex_C:"/>
    <w:bookmarkStart w:id="136" w:name="_TOR_Annex_D:"/>
    <w:bookmarkStart w:id="137" w:name="_TOR_Annex_F:"/>
    <w:bookmarkStart w:id="138" w:name="_TOR_Annex_G:"/>
    <w:bookmarkStart w:id="139" w:name="_TOR_Annex_G:_1"/>
    <w:bookmarkEnd w:id="133"/>
    <w:bookmarkEnd w:id="134"/>
    <w:bookmarkEnd w:id="135"/>
    <w:bookmarkEnd w:id="136"/>
    <w:bookmarkEnd w:id="137"/>
    <w:bookmarkEnd w:id="138"/>
    <w:bookmarkEnd w:id="139"/>
    <w:p w14:paraId="759AB486" w14:textId="0ECE943B" w:rsidR="00560D1E" w:rsidRDefault="001309FA" w:rsidP="00EF2874">
      <w:pPr>
        <w:spacing w:after="200" w:line="276" w:lineRule="auto"/>
        <w:jc w:val="left"/>
      </w:pPr>
      <w:r>
        <w:rPr>
          <w:noProof/>
          <w:lang w:val="en-US"/>
        </w:rPr>
        <w:lastRenderedPageBreak/>
        <mc:AlternateContent>
          <mc:Choice Requires="wps">
            <w:drawing>
              <wp:anchor distT="4294967291" distB="4294967291" distL="114300" distR="114300" simplePos="0" relativeHeight="251697152" behindDoc="0" locked="0" layoutInCell="1" allowOverlap="1" wp14:anchorId="0384194F" wp14:editId="25782FCD">
                <wp:simplePos x="0" y="0"/>
                <wp:positionH relativeFrom="column">
                  <wp:posOffset>-224790</wp:posOffset>
                </wp:positionH>
                <wp:positionV relativeFrom="paragraph">
                  <wp:posOffset>218439</wp:posOffset>
                </wp:positionV>
                <wp:extent cx="6362700" cy="0"/>
                <wp:effectExtent l="0" t="0" r="19050" b="19050"/>
                <wp:wrapNone/>
                <wp:docPr id="4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5EDE33D" id="Lige forbindelse 2" o:spid="_x0000_s1026" style="position:absolute;z-index:2516971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Agfv+neAQAAHwQAAA4AAAAAAAAAAAAAAAAALgIAAGRycy9lMm9Eb2MueG1sUEsBAi0AFAAG&#10;AAgAAAAhAMXQVwPfAAAACQEAAA8AAAAAAAAAAAAAAAAAOAQAAGRycy9kb3ducmV2LnhtbFBLBQYA&#10;AAAABAAEAPMAAABEBQAAAAA=&#10;" strokecolor="#c00000">
                <o:lock v:ext="edit" shapetype="f"/>
              </v:line>
            </w:pict>
          </mc:Fallback>
        </mc:AlternateContent>
      </w:r>
    </w:p>
    <w:p w14:paraId="4B0C6B18" w14:textId="77777777" w:rsidR="00554AF8" w:rsidRPr="00CB6749" w:rsidRDefault="00554AF8" w:rsidP="00613BFE">
      <w:pPr>
        <w:pStyle w:val="Caption"/>
        <w:jc w:val="right"/>
        <w:rPr>
          <w:b/>
          <w:sz w:val="48"/>
          <w:szCs w:val="48"/>
        </w:rPr>
      </w:pPr>
      <w:bookmarkStart w:id="140" w:name="_Ref442372034"/>
      <w:bookmarkStart w:id="141" w:name="_Toc449960374"/>
      <w:r w:rsidRPr="00613BFE">
        <w:rPr>
          <w:b/>
          <w:sz w:val="48"/>
          <w:szCs w:val="48"/>
        </w:rPr>
        <w:t xml:space="preserve">Annex </w:t>
      </w:r>
      <w:r w:rsidR="00EB041F" w:rsidRPr="00613BFE">
        <w:rPr>
          <w:b/>
          <w:sz w:val="48"/>
          <w:szCs w:val="48"/>
        </w:rPr>
        <w:fldChar w:fldCharType="begin"/>
      </w:r>
      <w:r w:rsidRPr="00613BFE">
        <w:rPr>
          <w:b/>
          <w:sz w:val="48"/>
          <w:szCs w:val="48"/>
        </w:rPr>
        <w:instrText xml:space="preserve"> SEQ Annex \* ARABIC </w:instrText>
      </w:r>
      <w:r w:rsidR="00EB041F" w:rsidRPr="00613BFE">
        <w:rPr>
          <w:b/>
          <w:sz w:val="48"/>
          <w:szCs w:val="48"/>
        </w:rPr>
        <w:fldChar w:fldCharType="separate"/>
      </w:r>
      <w:r w:rsidR="008873B7">
        <w:rPr>
          <w:b/>
          <w:noProof/>
          <w:sz w:val="48"/>
          <w:szCs w:val="48"/>
        </w:rPr>
        <w:t>2</w:t>
      </w:r>
      <w:r w:rsidR="00EB041F" w:rsidRPr="00613BFE">
        <w:rPr>
          <w:b/>
          <w:sz w:val="48"/>
          <w:szCs w:val="48"/>
        </w:rPr>
        <w:fldChar w:fldCharType="end"/>
      </w:r>
      <w:bookmarkEnd w:id="140"/>
      <w:r w:rsidRPr="00CB6749">
        <w:rPr>
          <w:b/>
          <w:sz w:val="48"/>
          <w:szCs w:val="48"/>
        </w:rPr>
        <w:t xml:space="preserve">: </w:t>
      </w:r>
      <w:r>
        <w:rPr>
          <w:b/>
          <w:sz w:val="48"/>
          <w:szCs w:val="48"/>
        </w:rPr>
        <w:t>Detailed methodology</w:t>
      </w:r>
      <w:bookmarkEnd w:id="141"/>
    </w:p>
    <w:p w14:paraId="36755FA5" w14:textId="7172C53A" w:rsidR="00560D1E" w:rsidRPr="00EF2874" w:rsidRDefault="001309FA" w:rsidP="00EF2874">
      <w:pPr>
        <w:jc w:val="left"/>
        <w:rPr>
          <w:b/>
        </w:rPr>
      </w:pPr>
      <w:r>
        <w:rPr>
          <w:noProof/>
          <w:lang w:val="en-US"/>
        </w:rPr>
        <mc:AlternateContent>
          <mc:Choice Requires="wps">
            <w:drawing>
              <wp:anchor distT="4294967291" distB="4294967291" distL="114300" distR="114300" simplePos="0" relativeHeight="251698176" behindDoc="0" locked="0" layoutInCell="1" allowOverlap="1" wp14:anchorId="7DCBA8FD" wp14:editId="27A7F51B">
                <wp:simplePos x="0" y="0"/>
                <wp:positionH relativeFrom="column">
                  <wp:posOffset>-224790</wp:posOffset>
                </wp:positionH>
                <wp:positionV relativeFrom="paragraph">
                  <wp:posOffset>92709</wp:posOffset>
                </wp:positionV>
                <wp:extent cx="6391275" cy="0"/>
                <wp:effectExtent l="0" t="0" r="28575" b="19050"/>
                <wp:wrapNone/>
                <wp:docPr id="42"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E321FC1" id="Lige forbindelse 3" o:spid="_x0000_s1026" style="position:absolute;z-index:2516981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LY1k/bfAQAAHwQAAA4AAAAAAAAAAAAAAAAALgIAAGRycy9lMm9Eb2MueG1sUEsBAi0AFAAG&#10;AAgAAAAhAFbpDBfeAAAACQEAAA8AAAAAAAAAAAAAAAAAOQQAAGRycy9kb3ducmV2LnhtbFBLBQYA&#10;AAAABAAEAPMAAABEBQAAAAA=&#10;" strokecolor="#c00000">
                <o:lock v:ext="edit" shapetype="f"/>
              </v:line>
            </w:pict>
          </mc:Fallback>
        </mc:AlternateContent>
      </w:r>
      <w:r w:rsidR="00F7052D" w:rsidRPr="00EF2874">
        <w:rPr>
          <w:b/>
        </w:rPr>
        <w:t xml:space="preserve"> </w:t>
      </w:r>
    </w:p>
    <w:p w14:paraId="4FE3144F" w14:textId="77777777" w:rsidR="00554AF8" w:rsidRDefault="0011469A" w:rsidP="00FE2B09">
      <w:pPr>
        <w:autoSpaceDE w:val="0"/>
        <w:autoSpaceDN w:val="0"/>
        <w:adjustRightInd w:val="0"/>
        <w:spacing w:after="0"/>
        <w:rPr>
          <w:rFonts w:asciiTheme="minorHAnsi" w:eastAsiaTheme="minorHAnsi" w:hAnsiTheme="minorHAnsi"/>
        </w:rPr>
      </w:pPr>
      <w:r>
        <w:rPr>
          <w:rFonts w:asciiTheme="minorHAnsi" w:eastAsiaTheme="minorHAnsi" w:hAnsiTheme="minorHAnsi"/>
        </w:rPr>
        <w:t xml:space="preserve">As indicated in section 1 of this report, </w:t>
      </w:r>
      <w:r>
        <w:t xml:space="preserve">the terminal evaluation was carried out following UNDP evaluation policy and Guidance for conducting a </w:t>
      </w:r>
      <w:r w:rsidRPr="00622899">
        <w:rPr>
          <w:noProof/>
        </w:rPr>
        <w:t>terminal</w:t>
      </w:r>
      <w:r>
        <w:t xml:space="preserve"> evaluation of UNDP-Supported, GEF-financed projects. </w:t>
      </w:r>
      <w:r w:rsidR="007462BE">
        <w:t>In this context</w:t>
      </w:r>
      <w:r>
        <w:t xml:space="preserve">, the evaluators employed </w:t>
      </w:r>
      <w:r w:rsidR="007462BE">
        <w:t xml:space="preserve">mixed </w:t>
      </w:r>
      <w:r>
        <w:t>approaches and</w:t>
      </w:r>
      <w:r w:rsidR="007462BE">
        <w:t>/or</w:t>
      </w:r>
      <w:r>
        <w:t xml:space="preserve"> methodologies, i.e participatory </w:t>
      </w:r>
      <w:r w:rsidR="00464F96">
        <w:t xml:space="preserve">or consultative </w:t>
      </w:r>
      <w:r>
        <w:t xml:space="preserve">approach, </w:t>
      </w:r>
      <w:r w:rsidR="007462BE">
        <w:t>review of existing secondary data, and structured observations.</w:t>
      </w:r>
      <w:r w:rsidR="00B3794D">
        <w:t xml:space="preserve"> </w:t>
      </w:r>
    </w:p>
    <w:p w14:paraId="558EEC98" w14:textId="77777777" w:rsidR="0011469A" w:rsidRPr="00236D3A" w:rsidRDefault="0011469A" w:rsidP="00FE2B09">
      <w:pPr>
        <w:autoSpaceDE w:val="0"/>
        <w:autoSpaceDN w:val="0"/>
        <w:adjustRightInd w:val="0"/>
        <w:spacing w:after="0"/>
        <w:rPr>
          <w:rFonts w:asciiTheme="minorHAnsi" w:eastAsiaTheme="minorHAnsi" w:hAnsiTheme="minorHAnsi"/>
        </w:rPr>
      </w:pPr>
    </w:p>
    <w:p w14:paraId="67177183"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Review of Relevant Documents</w:t>
      </w:r>
      <w:r w:rsidR="00845E9C">
        <w:rPr>
          <w:rFonts w:asciiTheme="minorHAnsi" w:hAnsiTheme="minorHAnsi"/>
          <w:i/>
        </w:rPr>
        <w:t>,</w:t>
      </w:r>
      <w:r w:rsidRPr="00236D3A">
        <w:rPr>
          <w:rFonts w:asciiTheme="minorHAnsi" w:hAnsiTheme="minorHAnsi"/>
          <w:i/>
        </w:rPr>
        <w:t xml:space="preserve"> Literature</w:t>
      </w:r>
      <w:r w:rsidR="00845E9C">
        <w:rPr>
          <w:rFonts w:asciiTheme="minorHAnsi" w:hAnsiTheme="minorHAnsi"/>
          <w:i/>
        </w:rPr>
        <w:t>, and Secondary Data</w:t>
      </w:r>
      <w:r w:rsidRPr="00236D3A">
        <w:rPr>
          <w:rFonts w:asciiTheme="minorHAnsi" w:hAnsiTheme="minorHAnsi"/>
          <w:i/>
        </w:rPr>
        <w:t xml:space="preserve">: </w:t>
      </w:r>
    </w:p>
    <w:p w14:paraId="096A96D2" w14:textId="77777777" w:rsidR="00554AF8" w:rsidRPr="00236D3A" w:rsidRDefault="00554AF8" w:rsidP="00554AF8">
      <w:pPr>
        <w:pStyle w:val="ListParagraph"/>
        <w:spacing w:after="0"/>
        <w:ind w:left="0"/>
        <w:rPr>
          <w:rFonts w:asciiTheme="minorHAnsi" w:hAnsiTheme="minorHAnsi"/>
          <w:iCs/>
        </w:rPr>
      </w:pPr>
    </w:p>
    <w:p w14:paraId="59289CCD" w14:textId="50B66A61" w:rsidR="00554AF8" w:rsidRPr="00236D3A" w:rsidRDefault="00554AF8" w:rsidP="00554AF8">
      <w:pPr>
        <w:pStyle w:val="ListParagraph"/>
        <w:spacing w:after="0"/>
        <w:ind w:left="0"/>
        <w:rPr>
          <w:rFonts w:asciiTheme="minorHAnsi" w:hAnsiTheme="minorHAnsi"/>
          <w:iCs/>
        </w:rPr>
      </w:pPr>
      <w:r w:rsidRPr="00236D3A">
        <w:rPr>
          <w:rFonts w:asciiTheme="minorHAnsi" w:hAnsiTheme="minorHAnsi"/>
          <w:iCs/>
        </w:rPr>
        <w:t>The evaluators reviewed relevant documents and literature found necessary for evaluating the project</w:t>
      </w:r>
      <w:r w:rsidR="00D95926">
        <w:rPr>
          <w:rFonts w:asciiTheme="minorHAnsi" w:hAnsiTheme="minorHAnsi"/>
          <w:iCs/>
        </w:rPr>
        <w:t xml:space="preserve"> to yield existing on the performance of the project. </w:t>
      </w:r>
      <w:r w:rsidRPr="00236D3A">
        <w:rPr>
          <w:rFonts w:asciiTheme="minorHAnsi" w:hAnsiTheme="minorHAnsi"/>
          <w:iCs/>
        </w:rPr>
        <w:t>In this context, the evaluators reviewed and analy</w:t>
      </w:r>
      <w:r w:rsidR="00B3794D">
        <w:rPr>
          <w:rFonts w:asciiTheme="minorHAnsi" w:hAnsiTheme="minorHAnsi"/>
          <w:iCs/>
        </w:rPr>
        <w:t>s</w:t>
      </w:r>
      <w:r w:rsidRPr="00236D3A">
        <w:rPr>
          <w:rFonts w:asciiTheme="minorHAnsi" w:hAnsiTheme="minorHAnsi"/>
          <w:iCs/>
        </w:rPr>
        <w:t xml:space="preserve">ed relevant documents prepared during different project phases, i.e. GEF Project Information Form (PIF), the Project Document, project reports – including annual project review (APR), project budget and audit reports, </w:t>
      </w:r>
      <w:r w:rsidRPr="00622899">
        <w:rPr>
          <w:rFonts w:asciiTheme="minorHAnsi" w:hAnsiTheme="minorHAnsi"/>
          <w:iCs/>
          <w:noProof/>
        </w:rPr>
        <w:t>mid</w:t>
      </w:r>
      <w:r w:rsidR="00622899">
        <w:rPr>
          <w:rFonts w:asciiTheme="minorHAnsi" w:hAnsiTheme="minorHAnsi"/>
          <w:iCs/>
          <w:noProof/>
        </w:rPr>
        <w:t>-</w:t>
      </w:r>
      <w:r w:rsidRPr="00622899">
        <w:rPr>
          <w:rFonts w:asciiTheme="minorHAnsi" w:hAnsiTheme="minorHAnsi"/>
          <w:iCs/>
          <w:noProof/>
        </w:rPr>
        <w:t>term</w:t>
      </w:r>
      <w:r w:rsidRPr="00236D3A">
        <w:rPr>
          <w:rFonts w:asciiTheme="minorHAnsi" w:hAnsiTheme="minorHAnsi"/>
          <w:iCs/>
        </w:rPr>
        <w:t xml:space="preserve"> review report, progress reports, gap identification and recommendations on policies and institutional frameworks, community bylaws on conservation of farmers varieties (</w:t>
      </w:r>
      <w:r w:rsidR="00622899">
        <w:rPr>
          <w:rFonts w:asciiTheme="minorHAnsi" w:hAnsiTheme="minorHAnsi"/>
          <w:iCs/>
        </w:rPr>
        <w:t>tef</w:t>
      </w:r>
      <w:r w:rsidRPr="00236D3A">
        <w:rPr>
          <w:rFonts w:asciiTheme="minorHAnsi" w:hAnsiTheme="minorHAnsi"/>
          <w:iCs/>
        </w:rPr>
        <w:t xml:space="preserve">, durum wheat, forest coffee, and </w:t>
      </w:r>
      <w:r w:rsidRPr="00622899">
        <w:rPr>
          <w:rFonts w:asciiTheme="minorHAnsi" w:hAnsiTheme="minorHAnsi"/>
          <w:iCs/>
          <w:noProof/>
        </w:rPr>
        <w:t>enset</w:t>
      </w:r>
      <w:r w:rsidRPr="00236D3A">
        <w:rPr>
          <w:rFonts w:asciiTheme="minorHAnsi" w:hAnsiTheme="minorHAnsi"/>
          <w:iCs/>
        </w:rPr>
        <w:t>), marketing strategy for agro-biodiversity products, best practices on agro-biodiversity mainstreaming, national extension packages on local varieties (</w:t>
      </w:r>
      <w:r w:rsidR="00622899">
        <w:rPr>
          <w:rFonts w:asciiTheme="minorHAnsi" w:hAnsiTheme="minorHAnsi"/>
          <w:iCs/>
        </w:rPr>
        <w:t>tef</w:t>
      </w:r>
      <w:r w:rsidRPr="00236D3A">
        <w:rPr>
          <w:rFonts w:asciiTheme="minorHAnsi" w:hAnsiTheme="minorHAnsi"/>
          <w:iCs/>
        </w:rPr>
        <w:t xml:space="preserve">, durum wheat, forest coffee, and </w:t>
      </w:r>
      <w:r w:rsidRPr="00622899">
        <w:rPr>
          <w:rFonts w:asciiTheme="minorHAnsi" w:hAnsiTheme="minorHAnsi"/>
          <w:iCs/>
          <w:noProof/>
        </w:rPr>
        <w:t>enset</w:t>
      </w:r>
      <w:r w:rsidRPr="00236D3A">
        <w:rPr>
          <w:rFonts w:asciiTheme="minorHAnsi" w:hAnsiTheme="minorHAnsi"/>
          <w:iCs/>
        </w:rPr>
        <w:t xml:space="preserve">), and </w:t>
      </w:r>
      <w:r w:rsidRPr="00622899">
        <w:rPr>
          <w:rFonts w:asciiTheme="minorHAnsi" w:hAnsiTheme="minorHAnsi"/>
          <w:iCs/>
          <w:noProof/>
        </w:rPr>
        <w:t>UNDP</w:t>
      </w:r>
      <w:r w:rsidR="00622899">
        <w:rPr>
          <w:rFonts w:asciiTheme="minorHAnsi" w:hAnsiTheme="minorHAnsi"/>
          <w:iCs/>
          <w:noProof/>
        </w:rPr>
        <w:t>-</w:t>
      </w:r>
      <w:r w:rsidRPr="00622899">
        <w:rPr>
          <w:rFonts w:asciiTheme="minorHAnsi" w:hAnsiTheme="minorHAnsi"/>
          <w:iCs/>
          <w:noProof/>
        </w:rPr>
        <w:t>GEF</w:t>
      </w:r>
      <w:r w:rsidRPr="00236D3A">
        <w:rPr>
          <w:rFonts w:asciiTheme="minorHAnsi" w:hAnsiTheme="minorHAnsi"/>
          <w:iCs/>
        </w:rPr>
        <w:t xml:space="preserve"> Projects Terminal Evaluation Guide so as to produce evidence-based assessment of the project. </w:t>
      </w:r>
      <w:r w:rsidR="00845E9C">
        <w:rPr>
          <w:rFonts w:asciiTheme="minorHAnsi" w:hAnsiTheme="minorHAnsi"/>
          <w:iCs/>
        </w:rPr>
        <w:t xml:space="preserve">Apart from producing evidence based assessment, review </w:t>
      </w:r>
      <w:r w:rsidR="003438CD">
        <w:rPr>
          <w:rFonts w:asciiTheme="minorHAnsi" w:hAnsiTheme="minorHAnsi"/>
          <w:iCs/>
        </w:rPr>
        <w:t xml:space="preserve">of </w:t>
      </w:r>
      <w:r w:rsidR="00845E9C">
        <w:rPr>
          <w:rFonts w:asciiTheme="minorHAnsi" w:hAnsiTheme="minorHAnsi"/>
          <w:iCs/>
        </w:rPr>
        <w:t xml:space="preserve">literature and secondary data enabled the evaluators to design the data collection tools. </w:t>
      </w:r>
      <w:r w:rsidRPr="00236D3A">
        <w:rPr>
          <w:rFonts w:asciiTheme="minorHAnsi" w:hAnsiTheme="minorHAnsi"/>
          <w:iCs/>
        </w:rPr>
        <w:t xml:space="preserve">The list of documents reviewed is presented in </w:t>
      </w:r>
      <w:r w:rsidR="00853F58">
        <w:fldChar w:fldCharType="begin"/>
      </w:r>
      <w:r w:rsidR="00853F58">
        <w:instrText xml:space="preserve"> REF _Ref442370713 \h  \* MERGEFORMAT </w:instrText>
      </w:r>
      <w:r w:rsidR="00853F58">
        <w:fldChar w:fldCharType="separate"/>
      </w:r>
      <w:r w:rsidR="008873B7" w:rsidRPr="008873B7">
        <w:rPr>
          <w:rFonts w:asciiTheme="minorHAnsi" w:hAnsiTheme="minorHAnsi"/>
          <w:iCs/>
        </w:rPr>
        <w:t>Annex 7</w:t>
      </w:r>
      <w:r w:rsidR="00853F58">
        <w:fldChar w:fldCharType="end"/>
      </w:r>
      <w:r w:rsidRPr="00236D3A">
        <w:rPr>
          <w:rFonts w:asciiTheme="minorHAnsi" w:hAnsiTheme="minorHAnsi"/>
          <w:iCs/>
        </w:rPr>
        <w:t>.</w:t>
      </w:r>
    </w:p>
    <w:p w14:paraId="06144C41" w14:textId="77777777" w:rsidR="00554AF8" w:rsidRPr="00236D3A" w:rsidRDefault="00554AF8" w:rsidP="00554AF8">
      <w:pPr>
        <w:pStyle w:val="ListParagraph"/>
        <w:spacing w:line="276" w:lineRule="auto"/>
        <w:ind w:left="284"/>
        <w:rPr>
          <w:rFonts w:asciiTheme="minorHAnsi" w:hAnsiTheme="minorHAnsi"/>
        </w:rPr>
      </w:pPr>
    </w:p>
    <w:p w14:paraId="53BDFCAE"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Consultation and Interview of Stakeholders:</w:t>
      </w:r>
    </w:p>
    <w:p w14:paraId="3A93795A" w14:textId="77777777" w:rsidR="00554AF8" w:rsidRPr="00236D3A" w:rsidRDefault="00554AF8" w:rsidP="00554AF8">
      <w:pPr>
        <w:pStyle w:val="ListParagraph"/>
        <w:ind w:left="540" w:hanging="540"/>
        <w:rPr>
          <w:rFonts w:asciiTheme="minorHAnsi" w:eastAsia="Times New Roman" w:hAnsiTheme="minorHAnsi"/>
          <w:b/>
        </w:rPr>
      </w:pPr>
    </w:p>
    <w:p w14:paraId="46A338E1" w14:textId="77777777" w:rsidR="00554AF8" w:rsidRPr="00236D3A" w:rsidRDefault="00554AF8" w:rsidP="00554AF8">
      <w:pPr>
        <w:pStyle w:val="ListParagraph"/>
        <w:spacing w:after="0"/>
        <w:ind w:left="0"/>
        <w:rPr>
          <w:rFonts w:asciiTheme="minorHAnsi" w:eastAsia="Times New Roman" w:hAnsiTheme="minorHAnsi"/>
        </w:rPr>
      </w:pPr>
      <w:r w:rsidRPr="00236D3A">
        <w:rPr>
          <w:rFonts w:asciiTheme="minorHAnsi" w:hAnsiTheme="minorHAnsi"/>
          <w:iCs/>
        </w:rPr>
        <w:t>Consultations and interviews of stakeholders have been conducted at national</w:t>
      </w:r>
      <w:r w:rsidR="00D95926">
        <w:rPr>
          <w:rFonts w:asciiTheme="minorHAnsi" w:hAnsiTheme="minorHAnsi"/>
          <w:iCs/>
        </w:rPr>
        <w:t>, woreda and project</w:t>
      </w:r>
      <w:r w:rsidRPr="00236D3A">
        <w:rPr>
          <w:rFonts w:asciiTheme="minorHAnsi" w:hAnsiTheme="minorHAnsi"/>
          <w:iCs/>
        </w:rPr>
        <w:t xml:space="preserve"> level</w:t>
      </w:r>
      <w:r w:rsidR="00D95926">
        <w:rPr>
          <w:rFonts w:asciiTheme="minorHAnsi" w:hAnsiTheme="minorHAnsi"/>
          <w:iCs/>
        </w:rPr>
        <w:t xml:space="preserve"> as key informants. The selection of the stakeholder was made purposively</w:t>
      </w:r>
      <w:r w:rsidRPr="00236D3A">
        <w:rPr>
          <w:rFonts w:asciiTheme="minorHAnsi" w:hAnsiTheme="minorHAnsi"/>
          <w:iCs/>
        </w:rPr>
        <w:t xml:space="preserve">, </w:t>
      </w:r>
      <w:r w:rsidR="00014FE8">
        <w:rPr>
          <w:rFonts w:asciiTheme="minorHAnsi" w:hAnsiTheme="minorHAnsi"/>
          <w:iCs/>
        </w:rPr>
        <w:t xml:space="preserve">focused on officials, officers, and experts who directly engaged in project execution (implementation and support provision) process. These included </w:t>
      </w:r>
      <w:r w:rsidRPr="00236D3A">
        <w:rPr>
          <w:rFonts w:asciiTheme="minorHAnsi" w:hAnsiTheme="minorHAnsi"/>
          <w:iCs/>
        </w:rPr>
        <w:t xml:space="preserve">government counterparts such as Ethiopian Biodiversity Institute (EBI); Ministry of Agriculture and Natural Resources Development (MoANR); Ministry of Environment, Forestry and Climate Change; and </w:t>
      </w:r>
      <w:r w:rsidRPr="00236D3A">
        <w:rPr>
          <w:rFonts w:asciiTheme="minorHAnsi" w:eastAsia="Times New Roman" w:hAnsiTheme="minorHAnsi"/>
        </w:rPr>
        <w:t>UNDP Country Office</w:t>
      </w:r>
      <w:r w:rsidRPr="00236D3A">
        <w:rPr>
          <w:rFonts w:asciiTheme="minorHAnsi" w:hAnsiTheme="minorHAnsi"/>
          <w:iCs/>
        </w:rPr>
        <w:t xml:space="preserve"> experts</w:t>
      </w:r>
      <w:r w:rsidR="00014FE8">
        <w:rPr>
          <w:rFonts w:asciiTheme="minorHAnsi" w:hAnsiTheme="minorHAnsi"/>
          <w:iCs/>
        </w:rPr>
        <w:t xml:space="preserve"> at the national level and project site managers</w:t>
      </w:r>
      <w:r w:rsidR="00413C3F">
        <w:rPr>
          <w:rFonts w:asciiTheme="minorHAnsi" w:hAnsiTheme="minorHAnsi"/>
          <w:iCs/>
        </w:rPr>
        <w:t xml:space="preserve"> and cooperative union managers</w:t>
      </w:r>
      <w:r w:rsidR="00014FE8">
        <w:rPr>
          <w:rFonts w:asciiTheme="minorHAnsi" w:hAnsiTheme="minorHAnsi"/>
          <w:iCs/>
        </w:rPr>
        <w:t xml:space="preserve"> </w:t>
      </w:r>
      <w:r w:rsidR="00413C3F" w:rsidRPr="00236D3A">
        <w:rPr>
          <w:rFonts w:asciiTheme="minorHAnsi" w:eastAsia="Times New Roman" w:hAnsiTheme="minorHAnsi"/>
        </w:rPr>
        <w:t>(Kassem Farmers’ Cooperative Union and Oromia Coffee Farmers’ Cooperative Union)</w:t>
      </w:r>
      <w:r w:rsidR="00413C3F">
        <w:rPr>
          <w:rFonts w:asciiTheme="minorHAnsi" w:eastAsia="Times New Roman" w:hAnsiTheme="minorHAnsi"/>
        </w:rPr>
        <w:t xml:space="preserve"> at local level</w:t>
      </w:r>
      <w:r w:rsidR="00413C3F" w:rsidRPr="00236D3A">
        <w:rPr>
          <w:rFonts w:asciiTheme="minorHAnsi" w:eastAsia="Times New Roman" w:hAnsiTheme="minorHAnsi"/>
        </w:rPr>
        <w:t>, and G-7 Fibre/Sack Factory reprehensive</w:t>
      </w:r>
      <w:r w:rsidR="00413C3F">
        <w:rPr>
          <w:rFonts w:asciiTheme="minorHAnsi" w:eastAsia="Times New Roman" w:hAnsiTheme="minorHAnsi"/>
        </w:rPr>
        <w:t xml:space="preserve">. </w:t>
      </w:r>
      <w:r w:rsidRPr="00236D3A">
        <w:rPr>
          <w:rFonts w:asciiTheme="minorHAnsi" w:hAnsiTheme="minorHAnsi"/>
          <w:iCs/>
        </w:rPr>
        <w:t xml:space="preserve">The officials, officers and/or experts of these stakeholder institutions were interviewed as </w:t>
      </w:r>
      <w:r w:rsidRPr="00236D3A">
        <w:rPr>
          <w:rFonts w:asciiTheme="minorHAnsi" w:hAnsiTheme="minorHAnsi"/>
          <w:i/>
          <w:iCs/>
        </w:rPr>
        <w:t>key informants</w:t>
      </w:r>
      <w:r w:rsidRPr="00236D3A">
        <w:rPr>
          <w:rFonts w:asciiTheme="minorHAnsi" w:hAnsiTheme="minorHAnsi"/>
          <w:iCs/>
        </w:rPr>
        <w:t xml:space="preserve"> on the design of the project, implementation arrangements, stakeholders involved, the performance of the project, and best practices and challenges faced during</w:t>
      </w:r>
      <w:r w:rsidR="00622899">
        <w:rPr>
          <w:rFonts w:asciiTheme="minorHAnsi" w:hAnsiTheme="minorHAnsi"/>
          <w:iCs/>
        </w:rPr>
        <w:t xml:space="preserve"> the</w:t>
      </w:r>
      <w:r w:rsidRPr="00236D3A">
        <w:rPr>
          <w:rFonts w:asciiTheme="minorHAnsi" w:hAnsiTheme="minorHAnsi"/>
          <w:iCs/>
        </w:rPr>
        <w:t xml:space="preserve"> </w:t>
      </w:r>
      <w:r w:rsidRPr="00622899">
        <w:rPr>
          <w:rFonts w:asciiTheme="minorHAnsi" w:hAnsiTheme="minorHAnsi"/>
          <w:iCs/>
          <w:noProof/>
        </w:rPr>
        <w:t>implementation</w:t>
      </w:r>
      <w:r w:rsidRPr="00236D3A">
        <w:rPr>
          <w:rFonts w:asciiTheme="minorHAnsi" w:hAnsiTheme="minorHAnsi"/>
          <w:iCs/>
        </w:rPr>
        <w:t xml:space="preserve"> process. </w:t>
      </w:r>
      <w:r w:rsidRPr="00236D3A">
        <w:rPr>
          <w:rFonts w:asciiTheme="minorHAnsi" w:eastAsia="Times New Roman" w:hAnsiTheme="minorHAnsi"/>
        </w:rPr>
        <w:t xml:space="preserve">The consultation and interview of key stakeholders enabled the evaluators to best capture project progress and status in achieving the planned results of the project. </w:t>
      </w:r>
    </w:p>
    <w:p w14:paraId="7EC9D8A4" w14:textId="77777777" w:rsidR="00554AF8" w:rsidRPr="00236D3A" w:rsidRDefault="00554AF8" w:rsidP="00554AF8">
      <w:pPr>
        <w:pStyle w:val="ListParagraph"/>
        <w:ind w:left="540" w:hanging="540"/>
        <w:rPr>
          <w:rFonts w:asciiTheme="minorHAnsi" w:eastAsia="Times New Roman" w:hAnsiTheme="minorHAnsi"/>
          <w:b/>
        </w:rPr>
      </w:pPr>
    </w:p>
    <w:p w14:paraId="208901AB"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Conduct Field Mission to Project Sites</w:t>
      </w:r>
    </w:p>
    <w:p w14:paraId="4311BACA" w14:textId="77777777" w:rsidR="00554AF8" w:rsidRPr="00236D3A" w:rsidRDefault="00554AF8" w:rsidP="00554AF8">
      <w:pPr>
        <w:pStyle w:val="ListParagraph"/>
        <w:spacing w:after="0"/>
        <w:ind w:left="0"/>
        <w:rPr>
          <w:rFonts w:asciiTheme="minorHAnsi" w:eastAsia="Times New Roman" w:hAnsiTheme="minorHAnsi"/>
        </w:rPr>
      </w:pPr>
    </w:p>
    <w:p w14:paraId="1A379DAB" w14:textId="77777777" w:rsidR="00554AF8" w:rsidRDefault="00554AF8" w:rsidP="00D23547">
      <w:pPr>
        <w:pStyle w:val="ListParagraph"/>
        <w:spacing w:after="0"/>
        <w:ind w:left="0"/>
        <w:rPr>
          <w:rFonts w:asciiTheme="minorHAnsi" w:eastAsia="Times New Roman" w:hAnsiTheme="minorHAnsi"/>
        </w:rPr>
      </w:pPr>
      <w:r w:rsidRPr="00236D3A">
        <w:rPr>
          <w:rFonts w:asciiTheme="minorHAnsi" w:eastAsia="Times New Roman" w:hAnsiTheme="minorHAnsi"/>
        </w:rPr>
        <w:t xml:space="preserve">The evaluators carried out field mission to project sites; i.e. to Minjar </w:t>
      </w:r>
      <w:r w:rsidRPr="00622899">
        <w:rPr>
          <w:rFonts w:asciiTheme="minorHAnsi" w:eastAsia="Times New Roman" w:hAnsiTheme="minorHAnsi"/>
          <w:noProof/>
        </w:rPr>
        <w:t>Shenkora</w:t>
      </w:r>
      <w:r w:rsidRPr="00236D3A">
        <w:rPr>
          <w:rFonts w:asciiTheme="minorHAnsi" w:eastAsia="Times New Roman" w:hAnsiTheme="minorHAnsi"/>
        </w:rPr>
        <w:t xml:space="preserve"> (</w:t>
      </w:r>
      <w:r w:rsidR="00622899">
        <w:rPr>
          <w:rFonts w:asciiTheme="minorHAnsi" w:eastAsia="Times New Roman" w:hAnsiTheme="minorHAnsi"/>
          <w:i/>
        </w:rPr>
        <w:t>tef</w:t>
      </w:r>
      <w:r w:rsidRPr="00236D3A">
        <w:rPr>
          <w:rFonts w:asciiTheme="minorHAnsi" w:eastAsia="Times New Roman" w:hAnsiTheme="minorHAnsi"/>
        </w:rPr>
        <w:t>), Gimbichu (</w:t>
      </w:r>
      <w:r w:rsidRPr="00236D3A">
        <w:rPr>
          <w:rFonts w:asciiTheme="minorHAnsi" w:eastAsia="Times New Roman" w:hAnsiTheme="minorHAnsi"/>
          <w:i/>
        </w:rPr>
        <w:t>Durum wheat</w:t>
      </w:r>
      <w:r w:rsidRPr="00236D3A">
        <w:rPr>
          <w:rFonts w:asciiTheme="minorHAnsi" w:eastAsia="Times New Roman" w:hAnsiTheme="minorHAnsi"/>
        </w:rPr>
        <w:t xml:space="preserve">), </w:t>
      </w:r>
      <w:r w:rsidRPr="00622899">
        <w:rPr>
          <w:rFonts w:asciiTheme="minorHAnsi" w:eastAsia="Times New Roman" w:hAnsiTheme="minorHAnsi"/>
          <w:noProof/>
        </w:rPr>
        <w:t>Yayu</w:t>
      </w:r>
      <w:r w:rsidRPr="00236D3A">
        <w:rPr>
          <w:rFonts w:asciiTheme="minorHAnsi" w:eastAsia="Times New Roman" w:hAnsiTheme="minorHAnsi"/>
        </w:rPr>
        <w:t xml:space="preserve"> (</w:t>
      </w:r>
      <w:r w:rsidRPr="00236D3A">
        <w:rPr>
          <w:rFonts w:asciiTheme="minorHAnsi" w:eastAsia="Times New Roman" w:hAnsiTheme="minorHAnsi"/>
          <w:i/>
        </w:rPr>
        <w:t>forest coffee</w:t>
      </w:r>
      <w:r w:rsidRPr="00236D3A">
        <w:rPr>
          <w:rFonts w:asciiTheme="minorHAnsi" w:eastAsia="Times New Roman" w:hAnsiTheme="minorHAnsi"/>
        </w:rPr>
        <w:t>); and Angacha (</w:t>
      </w:r>
      <w:r w:rsidRPr="00622899">
        <w:rPr>
          <w:rFonts w:asciiTheme="minorHAnsi" w:eastAsia="Times New Roman" w:hAnsiTheme="minorHAnsi"/>
          <w:i/>
          <w:noProof/>
        </w:rPr>
        <w:t>enset</w:t>
      </w:r>
      <w:r w:rsidRPr="00236D3A">
        <w:rPr>
          <w:rFonts w:asciiTheme="minorHAnsi" w:eastAsia="Times New Roman" w:hAnsiTheme="minorHAnsi"/>
        </w:rPr>
        <w:t xml:space="preserve">) sites. During the field missions, </w:t>
      </w:r>
      <w:r w:rsidRPr="00236D3A">
        <w:rPr>
          <w:rFonts w:asciiTheme="minorHAnsi" w:eastAsia="Times New Roman" w:hAnsiTheme="minorHAnsi"/>
          <w:i/>
        </w:rPr>
        <w:t>focus group discussions</w:t>
      </w:r>
      <w:r w:rsidRPr="00236D3A">
        <w:rPr>
          <w:rFonts w:asciiTheme="minorHAnsi" w:eastAsia="Times New Roman" w:hAnsiTheme="minorHAnsi"/>
        </w:rPr>
        <w:t xml:space="preserve"> of woreda steering committee members, cooperative management committee members, project beneficiary members, and women association members (Gimbichu – </w:t>
      </w:r>
      <w:r w:rsidRPr="00236D3A">
        <w:rPr>
          <w:rFonts w:asciiTheme="minorHAnsi" w:eastAsia="Times New Roman" w:hAnsiTheme="minorHAnsi"/>
          <w:i/>
        </w:rPr>
        <w:t>Arada</w:t>
      </w:r>
      <w:r w:rsidRPr="00236D3A">
        <w:rPr>
          <w:rFonts w:asciiTheme="minorHAnsi" w:eastAsia="Times New Roman" w:hAnsiTheme="minorHAnsi"/>
        </w:rPr>
        <w:t xml:space="preserve"> field </w:t>
      </w:r>
      <w:r w:rsidR="00F42038" w:rsidRPr="00F42038">
        <w:rPr>
          <w:rFonts w:asciiTheme="minorHAnsi" w:eastAsia="Times New Roman" w:hAnsiTheme="minorHAnsi"/>
        </w:rPr>
        <w:t>gene bank</w:t>
      </w:r>
      <w:r w:rsidR="00622899">
        <w:rPr>
          <w:rFonts w:asciiTheme="minorHAnsi" w:eastAsia="Times New Roman" w:hAnsiTheme="minorHAnsi"/>
        </w:rPr>
        <w:t xml:space="preserve"> </w:t>
      </w:r>
      <w:r w:rsidRPr="00236D3A">
        <w:rPr>
          <w:rFonts w:asciiTheme="minorHAnsi" w:eastAsia="Times New Roman" w:hAnsiTheme="minorHAnsi"/>
        </w:rPr>
        <w:t xml:space="preserve">site) have been carried out using semi-structured questionnaires. </w:t>
      </w:r>
      <w:r w:rsidR="00D23547">
        <w:rPr>
          <w:rFonts w:asciiTheme="minorHAnsi" w:eastAsia="Times New Roman" w:hAnsiTheme="minorHAnsi"/>
        </w:rPr>
        <w:t xml:space="preserve">All members of woreda steering committee and cooperative management committee were purposively included in the focus group discussions. The selection of individual </w:t>
      </w:r>
      <w:r w:rsidR="00D23547">
        <w:rPr>
          <w:rFonts w:asciiTheme="minorHAnsi" w:eastAsia="Times New Roman" w:hAnsiTheme="minorHAnsi"/>
        </w:rPr>
        <w:lastRenderedPageBreak/>
        <w:t xml:space="preserve">beneficiary members as well as women association members have been conducted randomly from members list, the number of focus group discussants being raged 8 – 12. </w:t>
      </w:r>
      <w:r w:rsidRPr="00236D3A">
        <w:rPr>
          <w:rFonts w:asciiTheme="minorHAnsi" w:eastAsia="Times New Roman" w:hAnsiTheme="minorHAnsi"/>
        </w:rPr>
        <w:t xml:space="preserve">The beneficiaries were asked to give their views on the </w:t>
      </w:r>
      <w:r w:rsidRPr="00236D3A">
        <w:rPr>
          <w:rFonts w:asciiTheme="minorHAnsi" w:eastAsia="Times New Roman" w:hAnsiTheme="minorHAnsi"/>
          <w:noProof/>
        </w:rPr>
        <w:t>performance</w:t>
      </w:r>
      <w:r w:rsidRPr="00236D3A">
        <w:rPr>
          <w:rFonts w:asciiTheme="minorHAnsi" w:eastAsia="Times New Roman" w:hAnsiTheme="minorHAnsi"/>
        </w:rPr>
        <w:t xml:space="preserve"> of the project and achievement of the planned outcomes. </w:t>
      </w:r>
    </w:p>
    <w:p w14:paraId="62A86B22" w14:textId="77777777" w:rsidR="00845E9C" w:rsidRDefault="00845E9C" w:rsidP="00D23547">
      <w:pPr>
        <w:pStyle w:val="ListParagraph"/>
        <w:spacing w:after="0"/>
        <w:ind w:left="0"/>
        <w:rPr>
          <w:rFonts w:asciiTheme="minorHAnsi" w:eastAsia="Times New Roman" w:hAnsiTheme="minorHAnsi"/>
        </w:rPr>
      </w:pPr>
    </w:p>
    <w:p w14:paraId="7222D229" w14:textId="77777777" w:rsidR="00845E9C" w:rsidRDefault="00845E9C" w:rsidP="00D23547">
      <w:pPr>
        <w:pStyle w:val="ListParagraph"/>
        <w:spacing w:after="0"/>
        <w:ind w:left="0"/>
        <w:rPr>
          <w:rFonts w:asciiTheme="minorHAnsi" w:eastAsia="Times New Roman" w:hAnsiTheme="minorHAnsi"/>
        </w:rPr>
      </w:pPr>
      <w:r>
        <w:rPr>
          <w:rFonts w:asciiTheme="minorHAnsi" w:eastAsia="Times New Roman" w:hAnsiTheme="minorHAnsi"/>
        </w:rPr>
        <w:t>In general</w:t>
      </w:r>
      <w:r w:rsidR="00266FED">
        <w:rPr>
          <w:rFonts w:asciiTheme="minorHAnsi" w:eastAsia="Times New Roman" w:hAnsiTheme="minorHAnsi"/>
        </w:rPr>
        <w:t xml:space="preserve">, the </w:t>
      </w:r>
      <w:r w:rsidR="00210794">
        <w:rPr>
          <w:rFonts w:asciiTheme="minorHAnsi" w:eastAsia="Times New Roman" w:hAnsiTheme="minorHAnsi"/>
        </w:rPr>
        <w:t>stakeholders (implementers, supporting partners, and beneficiary community) were participated in the evaluation in terms of key informants and focus group discussants and provide</w:t>
      </w:r>
      <w:r w:rsidR="00266FED">
        <w:rPr>
          <w:rFonts w:asciiTheme="minorHAnsi" w:eastAsia="Times New Roman" w:hAnsiTheme="minorHAnsi"/>
        </w:rPr>
        <w:t xml:space="preserve"> opinions and answers to project evaluation </w:t>
      </w:r>
      <w:r w:rsidR="00210794">
        <w:rPr>
          <w:rFonts w:asciiTheme="minorHAnsi" w:eastAsia="Times New Roman" w:hAnsiTheme="minorHAnsi"/>
        </w:rPr>
        <w:t>questions asked</w:t>
      </w:r>
      <w:r w:rsidR="00266FED">
        <w:rPr>
          <w:rFonts w:asciiTheme="minorHAnsi" w:eastAsia="Times New Roman" w:hAnsiTheme="minorHAnsi"/>
        </w:rPr>
        <w:t xml:space="preserve">. </w:t>
      </w:r>
    </w:p>
    <w:p w14:paraId="3CE574CB" w14:textId="77777777" w:rsidR="00266FED" w:rsidRPr="00236D3A" w:rsidRDefault="00266FED" w:rsidP="00D23547">
      <w:pPr>
        <w:pStyle w:val="ListParagraph"/>
        <w:spacing w:after="0"/>
        <w:ind w:left="0"/>
        <w:rPr>
          <w:rFonts w:asciiTheme="minorHAnsi" w:eastAsia="Times New Roman" w:hAnsiTheme="minorHAnsi"/>
        </w:rPr>
      </w:pPr>
    </w:p>
    <w:p w14:paraId="49BE5A00" w14:textId="011BF710" w:rsidR="00554AF8" w:rsidRPr="00236D3A" w:rsidRDefault="00554AF8" w:rsidP="00554AF8">
      <w:pPr>
        <w:pStyle w:val="ListParagraph"/>
        <w:spacing w:after="0"/>
        <w:ind w:left="0"/>
        <w:rPr>
          <w:rFonts w:asciiTheme="minorHAnsi" w:eastAsia="Times New Roman" w:hAnsiTheme="minorHAnsi"/>
          <w:i/>
        </w:rPr>
      </w:pPr>
      <w:r w:rsidRPr="00236D3A">
        <w:rPr>
          <w:rFonts w:asciiTheme="minorHAnsi" w:eastAsia="Times New Roman" w:hAnsiTheme="minorHAnsi"/>
          <w:i/>
        </w:rPr>
        <w:t xml:space="preserve">The list of stakeholders and persons interviewed during the terminal evaluation mission is presented in </w:t>
      </w:r>
      <w:r w:rsidR="00853F58">
        <w:fldChar w:fldCharType="begin"/>
      </w:r>
      <w:r w:rsidR="00853F58">
        <w:instrText xml:space="preserve"> REF _Ref442371454 \h  \* MERGEFORMAT </w:instrText>
      </w:r>
      <w:r w:rsidR="00853F58">
        <w:fldChar w:fldCharType="separate"/>
      </w:r>
      <w:r w:rsidR="008873B7" w:rsidRPr="008873B7">
        <w:rPr>
          <w:rFonts w:asciiTheme="minorHAnsi" w:eastAsia="Times New Roman" w:hAnsiTheme="minorHAnsi"/>
          <w:i/>
        </w:rPr>
        <w:t>Annex 6</w:t>
      </w:r>
      <w:r w:rsidR="00853F58">
        <w:fldChar w:fldCharType="end"/>
      </w:r>
      <w:r w:rsidRPr="00236D3A">
        <w:rPr>
          <w:rFonts w:asciiTheme="minorHAnsi" w:eastAsia="Times New Roman" w:hAnsiTheme="minorHAnsi"/>
          <w:i/>
        </w:rPr>
        <w:t xml:space="preserve">. </w:t>
      </w:r>
    </w:p>
    <w:p w14:paraId="268F8C11" w14:textId="77777777" w:rsidR="00554AF8" w:rsidRPr="00236D3A" w:rsidRDefault="00554AF8" w:rsidP="00554AF8">
      <w:pPr>
        <w:pStyle w:val="ListParagraph"/>
        <w:ind w:left="540" w:hanging="540"/>
        <w:rPr>
          <w:rFonts w:asciiTheme="minorHAnsi" w:eastAsia="Times New Roman" w:hAnsiTheme="minorHAnsi"/>
          <w:b/>
        </w:rPr>
      </w:pPr>
    </w:p>
    <w:p w14:paraId="6BFD2863"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 xml:space="preserve"> Observation</w:t>
      </w:r>
    </w:p>
    <w:p w14:paraId="6A03515A" w14:textId="77777777" w:rsidR="00554AF8" w:rsidRPr="00236D3A" w:rsidRDefault="00554AF8" w:rsidP="00554AF8">
      <w:pPr>
        <w:pStyle w:val="ListParagraph"/>
        <w:spacing w:after="100" w:afterAutospacing="1"/>
        <w:ind w:left="0"/>
        <w:rPr>
          <w:rFonts w:asciiTheme="minorHAnsi" w:eastAsia="Times New Roman" w:hAnsiTheme="minorHAnsi"/>
        </w:rPr>
      </w:pPr>
    </w:p>
    <w:p w14:paraId="1C54DF69" w14:textId="77777777" w:rsidR="00554AF8" w:rsidRPr="00236D3A" w:rsidRDefault="00554AF8" w:rsidP="00554AF8">
      <w:pPr>
        <w:pStyle w:val="ListParagraph"/>
        <w:ind w:left="0"/>
        <w:rPr>
          <w:rFonts w:asciiTheme="minorHAnsi" w:eastAsia="Times New Roman" w:hAnsiTheme="minorHAnsi"/>
        </w:rPr>
      </w:pPr>
      <w:r w:rsidRPr="00236D3A">
        <w:rPr>
          <w:rFonts w:asciiTheme="minorHAnsi" w:eastAsia="Times New Roman" w:hAnsiTheme="minorHAnsi"/>
        </w:rPr>
        <w:t xml:space="preserve">The evaluators have also conducted </w:t>
      </w:r>
      <w:r w:rsidR="00210794">
        <w:rPr>
          <w:rFonts w:asciiTheme="minorHAnsi" w:eastAsia="Times New Roman" w:hAnsiTheme="minorHAnsi"/>
        </w:rPr>
        <w:t xml:space="preserve">structured </w:t>
      </w:r>
      <w:r w:rsidRPr="00236D3A">
        <w:rPr>
          <w:rFonts w:asciiTheme="minorHAnsi" w:eastAsia="Times New Roman" w:hAnsiTheme="minorHAnsi"/>
        </w:rPr>
        <w:t xml:space="preserve">observations during the field mission. </w:t>
      </w:r>
      <w:r w:rsidR="00210794">
        <w:rPr>
          <w:rFonts w:asciiTheme="minorHAnsi" w:eastAsia="Times New Roman" w:hAnsiTheme="minorHAnsi"/>
        </w:rPr>
        <w:t xml:space="preserve">For the purpose, all the physical outputs and outcomes put in place by the project were purposively selected and observed. In this regard, physical </w:t>
      </w:r>
      <w:r w:rsidRPr="00236D3A">
        <w:rPr>
          <w:rFonts w:asciiTheme="minorHAnsi" w:eastAsia="Times New Roman" w:hAnsiTheme="minorHAnsi"/>
        </w:rPr>
        <w:t>implement</w:t>
      </w:r>
      <w:r w:rsidR="00210794">
        <w:rPr>
          <w:rFonts w:asciiTheme="minorHAnsi" w:eastAsia="Times New Roman" w:hAnsiTheme="minorHAnsi"/>
        </w:rPr>
        <w:t>ed structures and facilities</w:t>
      </w:r>
      <w:r w:rsidRPr="00236D3A">
        <w:rPr>
          <w:rFonts w:asciiTheme="minorHAnsi" w:eastAsia="Times New Roman" w:hAnsiTheme="minorHAnsi"/>
        </w:rPr>
        <w:t xml:space="preserve"> in the four field sites</w:t>
      </w:r>
      <w:r w:rsidR="00210794">
        <w:rPr>
          <w:rFonts w:asciiTheme="minorHAnsi" w:eastAsia="Times New Roman" w:hAnsiTheme="minorHAnsi"/>
        </w:rPr>
        <w:t xml:space="preserve"> were visited and observed on quality and status</w:t>
      </w:r>
      <w:r w:rsidRPr="00236D3A">
        <w:rPr>
          <w:rFonts w:asciiTheme="minorHAnsi" w:eastAsia="Times New Roman" w:hAnsiTheme="minorHAnsi"/>
        </w:rPr>
        <w:t xml:space="preserve">, </w:t>
      </w:r>
      <w:r w:rsidR="00210794">
        <w:rPr>
          <w:rFonts w:asciiTheme="minorHAnsi" w:eastAsia="Times New Roman" w:hAnsiTheme="minorHAnsi"/>
        </w:rPr>
        <w:t xml:space="preserve">which included </w:t>
      </w:r>
      <w:r w:rsidR="00F42038" w:rsidRPr="00F42038">
        <w:rPr>
          <w:rFonts w:asciiTheme="minorHAnsi" w:eastAsia="Times New Roman" w:hAnsiTheme="minorHAnsi"/>
        </w:rPr>
        <w:t>gene bank</w:t>
      </w:r>
      <w:r w:rsidR="00622899">
        <w:rPr>
          <w:rFonts w:asciiTheme="minorHAnsi" w:eastAsia="Times New Roman" w:hAnsiTheme="minorHAnsi"/>
        </w:rPr>
        <w:t>s</w:t>
      </w:r>
      <w:r w:rsidRPr="00236D3A">
        <w:rPr>
          <w:rFonts w:asciiTheme="minorHAnsi" w:eastAsia="Times New Roman" w:hAnsiTheme="minorHAnsi"/>
        </w:rPr>
        <w:t xml:space="preserve"> (Gimbichu-</w:t>
      </w:r>
      <w:r w:rsidRPr="00236D3A">
        <w:rPr>
          <w:rFonts w:asciiTheme="minorHAnsi" w:eastAsia="Times New Roman" w:hAnsiTheme="minorHAnsi"/>
          <w:i/>
        </w:rPr>
        <w:t>durum wheat</w:t>
      </w:r>
      <w:r w:rsidRPr="00236D3A">
        <w:rPr>
          <w:rFonts w:asciiTheme="minorHAnsi" w:eastAsia="Times New Roman" w:hAnsiTheme="minorHAnsi"/>
        </w:rPr>
        <w:t xml:space="preserve"> and Minar Shenkora-</w:t>
      </w:r>
      <w:r w:rsidRPr="00236D3A">
        <w:rPr>
          <w:rFonts w:asciiTheme="minorHAnsi" w:eastAsia="Times New Roman" w:hAnsiTheme="minorHAnsi"/>
          <w:i/>
        </w:rPr>
        <w:t>tef),</w:t>
      </w:r>
      <w:r w:rsidRPr="00236D3A">
        <w:rPr>
          <w:rFonts w:asciiTheme="minorHAnsi" w:eastAsia="Times New Roman" w:hAnsiTheme="minorHAnsi"/>
        </w:rPr>
        <w:t xml:space="preserve"> field </w:t>
      </w:r>
      <w:r w:rsidR="00F42038" w:rsidRPr="00F42038">
        <w:rPr>
          <w:rFonts w:asciiTheme="minorHAnsi" w:eastAsia="Times New Roman" w:hAnsiTheme="minorHAnsi"/>
          <w:noProof/>
        </w:rPr>
        <w:t>gene bank</w:t>
      </w:r>
      <w:r w:rsidRPr="00622899">
        <w:rPr>
          <w:rFonts w:asciiTheme="minorHAnsi" w:eastAsia="Times New Roman" w:hAnsiTheme="minorHAnsi"/>
          <w:noProof/>
        </w:rPr>
        <w:t>s</w:t>
      </w:r>
      <w:r w:rsidRPr="00236D3A">
        <w:rPr>
          <w:rFonts w:asciiTheme="minorHAnsi" w:eastAsia="Times New Roman" w:hAnsiTheme="minorHAnsi"/>
        </w:rPr>
        <w:t xml:space="preserve"> (Angacha-</w:t>
      </w:r>
      <w:r w:rsidRPr="00622899">
        <w:rPr>
          <w:rFonts w:asciiTheme="minorHAnsi" w:eastAsia="Times New Roman" w:hAnsiTheme="minorHAnsi"/>
          <w:i/>
          <w:noProof/>
        </w:rPr>
        <w:t>enset</w:t>
      </w:r>
      <w:r w:rsidRPr="00236D3A">
        <w:rPr>
          <w:rFonts w:asciiTheme="minorHAnsi" w:eastAsia="Times New Roman" w:hAnsiTheme="minorHAnsi"/>
        </w:rPr>
        <w:t xml:space="preserve"> and Yayu-</w:t>
      </w:r>
      <w:r w:rsidRPr="00236D3A">
        <w:rPr>
          <w:rFonts w:asciiTheme="minorHAnsi" w:eastAsia="Times New Roman" w:hAnsiTheme="minorHAnsi"/>
          <w:i/>
        </w:rPr>
        <w:t>forest coffee</w:t>
      </w:r>
      <w:r w:rsidRPr="00236D3A">
        <w:rPr>
          <w:rFonts w:asciiTheme="minorHAnsi" w:eastAsia="Times New Roman" w:hAnsiTheme="minorHAnsi"/>
        </w:rPr>
        <w:t xml:space="preserve">), market sheds (Gimbichu and Minjar </w:t>
      </w:r>
      <w:r w:rsidRPr="00622899">
        <w:rPr>
          <w:rFonts w:asciiTheme="minorHAnsi" w:eastAsia="Times New Roman" w:hAnsiTheme="minorHAnsi"/>
          <w:noProof/>
        </w:rPr>
        <w:t>Shenkora</w:t>
      </w:r>
      <w:r w:rsidRPr="00236D3A">
        <w:rPr>
          <w:rFonts w:asciiTheme="minorHAnsi" w:eastAsia="Times New Roman" w:hAnsiTheme="minorHAnsi"/>
        </w:rPr>
        <w:t xml:space="preserve">), </w:t>
      </w:r>
      <w:r w:rsidRPr="00622899">
        <w:rPr>
          <w:rFonts w:asciiTheme="minorHAnsi" w:eastAsia="Times New Roman" w:hAnsiTheme="minorHAnsi"/>
          <w:noProof/>
        </w:rPr>
        <w:t>enset</w:t>
      </w:r>
      <w:r w:rsidRPr="00236D3A">
        <w:rPr>
          <w:rFonts w:asciiTheme="minorHAnsi" w:eastAsia="Times New Roman" w:hAnsiTheme="minorHAnsi"/>
        </w:rPr>
        <w:t xml:space="preserve"> fibre store, coffee nursery site </w:t>
      </w:r>
      <w:r w:rsidR="00210794" w:rsidRPr="00236D3A">
        <w:rPr>
          <w:rFonts w:asciiTheme="minorHAnsi" w:eastAsia="Times New Roman" w:hAnsiTheme="minorHAnsi"/>
        </w:rPr>
        <w:t>and</w:t>
      </w:r>
      <w:r w:rsidR="00210794" w:rsidRPr="00622899">
        <w:rPr>
          <w:rFonts w:asciiTheme="minorHAnsi" w:eastAsia="Times New Roman" w:hAnsiTheme="minorHAnsi"/>
          <w:noProof/>
        </w:rPr>
        <w:t xml:space="preserve"> </w:t>
      </w:r>
      <w:r w:rsidR="00210794">
        <w:rPr>
          <w:rFonts w:asciiTheme="minorHAnsi" w:eastAsia="Times New Roman" w:hAnsiTheme="minorHAnsi"/>
          <w:noProof/>
        </w:rPr>
        <w:t>threshing machineries.</w:t>
      </w:r>
      <w:r w:rsidRPr="00236D3A">
        <w:rPr>
          <w:rFonts w:asciiTheme="minorHAnsi" w:eastAsia="Times New Roman" w:hAnsiTheme="minorHAnsi"/>
        </w:rPr>
        <w:t xml:space="preserve"> </w:t>
      </w:r>
    </w:p>
    <w:p w14:paraId="7F0B8054" w14:textId="77777777" w:rsidR="00554AF8" w:rsidRPr="00236D3A" w:rsidRDefault="00554AF8" w:rsidP="00554AF8">
      <w:pPr>
        <w:pStyle w:val="ListParagraph"/>
        <w:ind w:left="0"/>
        <w:rPr>
          <w:rFonts w:asciiTheme="minorHAnsi" w:eastAsia="Times New Roman" w:hAnsiTheme="minorHAnsi"/>
        </w:rPr>
      </w:pPr>
    </w:p>
    <w:p w14:paraId="774717C4" w14:textId="28E1E2E7" w:rsidR="00554AF8" w:rsidRPr="00236D3A" w:rsidRDefault="00554AF8" w:rsidP="00554AF8">
      <w:pPr>
        <w:pStyle w:val="ListParagraph"/>
        <w:ind w:left="0"/>
        <w:rPr>
          <w:rFonts w:asciiTheme="minorHAnsi" w:eastAsia="Times New Roman" w:hAnsiTheme="minorHAnsi"/>
        </w:rPr>
      </w:pPr>
      <w:r w:rsidRPr="00236D3A">
        <w:rPr>
          <w:rFonts w:asciiTheme="minorHAnsi" w:eastAsia="Times New Roman" w:hAnsiTheme="minorHAnsi"/>
        </w:rPr>
        <w:t>In general, the terminal evaluation mission has been carried out from January 04 – 14, 2016 (</w:t>
      </w:r>
      <w:r w:rsidRPr="00236D3A">
        <w:rPr>
          <w:rFonts w:asciiTheme="minorHAnsi" w:eastAsia="Times New Roman" w:hAnsiTheme="minorHAnsi"/>
          <w:i/>
        </w:rPr>
        <w:t xml:space="preserve">see </w:t>
      </w:r>
      <w:r w:rsidR="00853F58">
        <w:fldChar w:fldCharType="begin"/>
      </w:r>
      <w:r w:rsidR="00853F58">
        <w:instrText xml:space="preserve"> REF _Ref442371488 \h  \* MERGEFORMAT </w:instrText>
      </w:r>
      <w:r w:rsidR="00853F58">
        <w:fldChar w:fldCharType="separate"/>
      </w:r>
      <w:r w:rsidR="008873B7" w:rsidRPr="008873B7">
        <w:rPr>
          <w:rFonts w:asciiTheme="minorHAnsi" w:eastAsia="Times New Roman" w:hAnsiTheme="minorHAnsi"/>
          <w:i/>
        </w:rPr>
        <w:t>Annex 5</w:t>
      </w:r>
      <w:r w:rsidR="00853F58">
        <w:fldChar w:fldCharType="end"/>
      </w:r>
      <w:r w:rsidRPr="00236D3A">
        <w:rPr>
          <w:rFonts w:asciiTheme="minorHAnsi" w:eastAsia="Times New Roman" w:hAnsiTheme="minorHAnsi"/>
          <w:i/>
        </w:rPr>
        <w:t xml:space="preserve"> for details of terminal evaluation mission itineraries</w:t>
      </w:r>
      <w:r w:rsidRPr="00236D3A">
        <w:rPr>
          <w:rFonts w:asciiTheme="minorHAnsi" w:eastAsia="Times New Roman" w:hAnsiTheme="minorHAnsi"/>
        </w:rPr>
        <w:t>).</w:t>
      </w:r>
    </w:p>
    <w:p w14:paraId="7D67A0C7" w14:textId="77777777" w:rsidR="00554AF8" w:rsidRPr="00236D3A" w:rsidRDefault="00554AF8" w:rsidP="00554AF8">
      <w:pPr>
        <w:pStyle w:val="ListParagraph"/>
        <w:ind w:left="540" w:hanging="540"/>
        <w:rPr>
          <w:rFonts w:asciiTheme="minorHAnsi" w:eastAsia="Times New Roman" w:hAnsiTheme="minorHAnsi"/>
          <w:b/>
        </w:rPr>
      </w:pPr>
    </w:p>
    <w:p w14:paraId="0B8FE5C3"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 xml:space="preserve">  Synthesis and Rating Project Performance</w:t>
      </w:r>
    </w:p>
    <w:p w14:paraId="2A6E19DF" w14:textId="77777777" w:rsidR="00554AF8" w:rsidRPr="00236D3A" w:rsidRDefault="00554AF8" w:rsidP="00554AF8">
      <w:pPr>
        <w:pStyle w:val="ListParagraph"/>
        <w:spacing w:after="0"/>
        <w:ind w:left="0"/>
        <w:rPr>
          <w:rFonts w:asciiTheme="minorHAnsi" w:hAnsiTheme="minorHAnsi"/>
          <w:iCs/>
        </w:rPr>
      </w:pPr>
    </w:p>
    <w:p w14:paraId="5CE3440C" w14:textId="77777777" w:rsidR="00887632" w:rsidRDefault="00887632" w:rsidP="00554AF8">
      <w:pPr>
        <w:pStyle w:val="ListParagraph"/>
        <w:spacing w:after="0"/>
        <w:ind w:left="0"/>
        <w:rPr>
          <w:rFonts w:asciiTheme="minorHAnsi" w:hAnsiTheme="minorHAnsi"/>
          <w:iCs/>
        </w:rPr>
      </w:pPr>
    </w:p>
    <w:p w14:paraId="15B65781" w14:textId="77777777" w:rsidR="00554AF8" w:rsidRPr="00236D3A" w:rsidRDefault="00554AF8" w:rsidP="00554AF8">
      <w:pPr>
        <w:pStyle w:val="ListParagraph"/>
        <w:spacing w:after="0"/>
        <w:ind w:left="0"/>
        <w:rPr>
          <w:rFonts w:asciiTheme="minorHAnsi" w:hAnsiTheme="minorHAnsi"/>
          <w:iCs/>
        </w:rPr>
      </w:pPr>
      <w:r w:rsidRPr="00236D3A">
        <w:rPr>
          <w:rFonts w:asciiTheme="minorHAnsi" w:hAnsiTheme="minorHAnsi"/>
          <w:iCs/>
        </w:rPr>
        <w:t>After acquiring all the necessary information and data</w:t>
      </w:r>
      <w:r w:rsidR="00B7067E" w:rsidRPr="00B7067E">
        <w:rPr>
          <w:rFonts w:asciiTheme="minorHAnsi" w:hAnsiTheme="minorHAnsi"/>
          <w:iCs/>
        </w:rPr>
        <w:t xml:space="preserve"> </w:t>
      </w:r>
      <w:r w:rsidR="00B7067E">
        <w:rPr>
          <w:rFonts w:asciiTheme="minorHAnsi" w:hAnsiTheme="minorHAnsi"/>
          <w:iCs/>
        </w:rPr>
        <w:t>collected through different methods (review of literature and secondary data, key informant interviews, focus group discussants, structured observation), the evaluators compared and contrasted (triangulated) the results and reached credible, reliable and valid answer to evaluation questions designed for each outcome and objective. Then,</w:t>
      </w:r>
      <w:r w:rsidRPr="00236D3A">
        <w:rPr>
          <w:rFonts w:asciiTheme="minorHAnsi" w:hAnsiTheme="minorHAnsi"/>
          <w:iCs/>
        </w:rPr>
        <w:t xml:space="preserve"> ratings of the project results against relevance, effectiveness, efficiency, sustainability and impact have conducted based on the expectations set out in the Project Logical Framework/Result Framework. </w:t>
      </w:r>
      <w:r w:rsidRPr="00236D3A">
        <w:rPr>
          <w:rFonts w:asciiTheme="minorHAnsi" w:eastAsia="Times New Roman" w:hAnsiTheme="minorHAnsi"/>
        </w:rPr>
        <w:t xml:space="preserve">Ratings were carried out towards the performance criteria: monitoring and evaluation, assessment of Outcomes, and Sustainability, based on the obligatory rating scales set out in the TOR. </w:t>
      </w:r>
    </w:p>
    <w:p w14:paraId="0F47ACDC" w14:textId="77777777" w:rsidR="00554AF8" w:rsidRPr="00236D3A" w:rsidRDefault="00554AF8" w:rsidP="00554AF8">
      <w:pPr>
        <w:pStyle w:val="ListParagraph"/>
        <w:spacing w:after="0"/>
        <w:ind w:left="0"/>
        <w:rPr>
          <w:rFonts w:asciiTheme="minorHAnsi" w:hAnsiTheme="minorHAnsi"/>
          <w:iCs/>
        </w:rPr>
      </w:pPr>
    </w:p>
    <w:p w14:paraId="4BBF21DA" w14:textId="77777777" w:rsidR="00554AF8" w:rsidRPr="00236D3A" w:rsidRDefault="00554AF8" w:rsidP="00554AF8">
      <w:pPr>
        <w:pStyle w:val="ListParagraph"/>
        <w:spacing w:after="0"/>
        <w:ind w:left="0"/>
        <w:rPr>
          <w:rFonts w:asciiTheme="minorHAnsi" w:eastAsia="Times New Roman" w:hAnsiTheme="minorHAnsi"/>
        </w:rPr>
      </w:pPr>
      <w:r w:rsidRPr="00236D3A">
        <w:rPr>
          <w:rFonts w:asciiTheme="minorHAnsi" w:hAnsiTheme="minorHAnsi"/>
          <w:iCs/>
        </w:rPr>
        <w:t xml:space="preserve">Furthermore, the </w:t>
      </w:r>
      <w:r w:rsidRPr="00236D3A">
        <w:rPr>
          <w:rFonts w:asciiTheme="minorHAnsi" w:eastAsia="Times New Roman" w:hAnsiTheme="minorHAnsi"/>
        </w:rPr>
        <w:t>key financial aspects of the project, including the extent of co-financing planned and realized as well as</w:t>
      </w:r>
      <w:r w:rsidR="00622899">
        <w:rPr>
          <w:rFonts w:asciiTheme="minorHAnsi" w:eastAsia="Times New Roman" w:hAnsiTheme="minorHAnsi"/>
        </w:rPr>
        <w:t xml:space="preserve"> an</w:t>
      </w:r>
      <w:r w:rsidRPr="00236D3A">
        <w:rPr>
          <w:rFonts w:asciiTheme="minorHAnsi" w:eastAsia="Times New Roman" w:hAnsiTheme="minorHAnsi"/>
        </w:rPr>
        <w:t xml:space="preserve"> </w:t>
      </w:r>
      <w:r w:rsidRPr="00622899">
        <w:rPr>
          <w:rFonts w:asciiTheme="minorHAnsi" w:eastAsia="Times New Roman" w:hAnsiTheme="minorHAnsi"/>
          <w:noProof/>
        </w:rPr>
        <w:t>assessment</w:t>
      </w:r>
      <w:r w:rsidRPr="00236D3A">
        <w:rPr>
          <w:rFonts w:asciiTheme="minorHAnsi" w:eastAsia="Times New Roman" w:hAnsiTheme="minorHAnsi"/>
        </w:rPr>
        <w:t xml:space="preserve"> of planned and actual expenditures have been conducted.</w:t>
      </w:r>
    </w:p>
    <w:p w14:paraId="7E828F4B" w14:textId="77777777" w:rsidR="00554AF8" w:rsidRPr="00236D3A" w:rsidRDefault="00554AF8" w:rsidP="00554AF8">
      <w:pPr>
        <w:pStyle w:val="ListParagraph"/>
        <w:spacing w:after="0"/>
        <w:ind w:left="0"/>
        <w:rPr>
          <w:rFonts w:asciiTheme="minorHAnsi" w:eastAsia="Times New Roman" w:hAnsiTheme="minorHAnsi"/>
        </w:rPr>
      </w:pPr>
    </w:p>
    <w:p w14:paraId="71C02E0C" w14:textId="77777777" w:rsidR="00554AF8" w:rsidRPr="00236D3A" w:rsidRDefault="00554AF8" w:rsidP="00554AF8">
      <w:pPr>
        <w:pStyle w:val="ListParagraph"/>
        <w:spacing w:after="0"/>
        <w:ind w:left="0"/>
        <w:rPr>
          <w:rFonts w:asciiTheme="minorHAnsi" w:eastAsia="Times New Roman" w:hAnsiTheme="minorHAnsi"/>
          <w:i/>
        </w:rPr>
      </w:pPr>
      <w:r w:rsidRPr="00236D3A">
        <w:rPr>
          <w:rFonts w:asciiTheme="minorHAnsi" w:eastAsia="Times New Roman" w:hAnsiTheme="minorHAnsi"/>
        </w:rPr>
        <w:t xml:space="preserve">Based on synthesis and rating of project performance, this </w:t>
      </w:r>
      <w:r w:rsidRPr="00236D3A">
        <w:rPr>
          <w:rFonts w:asciiTheme="minorHAnsi" w:eastAsia="Times New Roman" w:hAnsiTheme="minorHAnsi"/>
          <w:noProof/>
        </w:rPr>
        <w:t>draft</w:t>
      </w:r>
      <w:r w:rsidRPr="00236D3A">
        <w:rPr>
          <w:rFonts w:asciiTheme="minorHAnsi" w:eastAsia="Times New Roman" w:hAnsiTheme="minorHAnsi"/>
        </w:rPr>
        <w:t xml:space="preserve"> terminal evaluation report </w:t>
      </w:r>
      <w:r w:rsidRPr="00622899">
        <w:rPr>
          <w:rFonts w:asciiTheme="minorHAnsi" w:eastAsia="Times New Roman" w:hAnsiTheme="minorHAnsi"/>
          <w:noProof/>
        </w:rPr>
        <w:t>ha</w:t>
      </w:r>
      <w:r w:rsidR="00622899">
        <w:rPr>
          <w:rFonts w:asciiTheme="minorHAnsi" w:eastAsia="Times New Roman" w:hAnsiTheme="minorHAnsi"/>
          <w:noProof/>
        </w:rPr>
        <w:t>s</w:t>
      </w:r>
      <w:r w:rsidRPr="00236D3A">
        <w:rPr>
          <w:rFonts w:asciiTheme="minorHAnsi" w:eastAsia="Times New Roman" w:hAnsiTheme="minorHAnsi"/>
        </w:rPr>
        <w:t xml:space="preserve"> been prepared by the evaluators as per the report outline indicated in the TOR. </w:t>
      </w:r>
    </w:p>
    <w:p w14:paraId="74B381A9" w14:textId="77777777" w:rsidR="00554AF8" w:rsidRPr="00236D3A" w:rsidRDefault="00554AF8" w:rsidP="00554AF8">
      <w:pPr>
        <w:pStyle w:val="ListParagraph"/>
        <w:spacing w:after="0"/>
        <w:ind w:left="0"/>
        <w:rPr>
          <w:rFonts w:asciiTheme="minorHAnsi" w:hAnsiTheme="minorHAnsi"/>
          <w:iCs/>
        </w:rPr>
      </w:pPr>
    </w:p>
    <w:p w14:paraId="2582219D" w14:textId="7CCA7355" w:rsidR="0025426D" w:rsidRDefault="00554AF8" w:rsidP="00554AF8">
      <w:pPr>
        <w:pStyle w:val="ListParagraph"/>
        <w:spacing w:after="0"/>
        <w:ind w:left="0"/>
        <w:rPr>
          <w:rFonts w:asciiTheme="minorHAnsi" w:hAnsiTheme="minorHAnsi"/>
          <w:iCs/>
        </w:rPr>
      </w:pPr>
      <w:r w:rsidRPr="00236D3A">
        <w:rPr>
          <w:rFonts w:asciiTheme="minorHAnsi" w:hAnsiTheme="minorHAnsi"/>
          <w:iCs/>
        </w:rPr>
        <w:t xml:space="preserve">Evaluation questions related to </w:t>
      </w:r>
      <w:r w:rsidRPr="00236D3A">
        <w:rPr>
          <w:rFonts w:asciiTheme="minorHAnsi" w:hAnsiTheme="minorHAnsi"/>
          <w:i/>
          <w:iCs/>
        </w:rPr>
        <w:t>relevance</w:t>
      </w:r>
      <w:r w:rsidRPr="00236D3A">
        <w:rPr>
          <w:rFonts w:asciiTheme="minorHAnsi" w:hAnsiTheme="minorHAnsi"/>
          <w:iCs/>
        </w:rPr>
        <w:t xml:space="preserve">, </w:t>
      </w:r>
      <w:r w:rsidRPr="00236D3A">
        <w:rPr>
          <w:rFonts w:asciiTheme="minorHAnsi" w:hAnsiTheme="minorHAnsi"/>
          <w:i/>
          <w:iCs/>
        </w:rPr>
        <w:t>effectiveness</w:t>
      </w:r>
      <w:r w:rsidRPr="00236D3A">
        <w:rPr>
          <w:rFonts w:asciiTheme="minorHAnsi" w:hAnsiTheme="minorHAnsi"/>
          <w:iCs/>
        </w:rPr>
        <w:t xml:space="preserve">, </w:t>
      </w:r>
      <w:r w:rsidRPr="00236D3A">
        <w:rPr>
          <w:rFonts w:asciiTheme="minorHAnsi" w:hAnsiTheme="minorHAnsi"/>
          <w:i/>
          <w:iCs/>
        </w:rPr>
        <w:t>efficiency</w:t>
      </w:r>
      <w:r w:rsidRPr="00236D3A">
        <w:rPr>
          <w:rFonts w:asciiTheme="minorHAnsi" w:hAnsiTheme="minorHAnsi"/>
          <w:iCs/>
        </w:rPr>
        <w:t xml:space="preserve">, </w:t>
      </w:r>
      <w:r w:rsidRPr="00236D3A">
        <w:rPr>
          <w:rFonts w:asciiTheme="minorHAnsi" w:hAnsiTheme="minorHAnsi"/>
          <w:i/>
          <w:iCs/>
        </w:rPr>
        <w:t>sustainability</w:t>
      </w:r>
      <w:r w:rsidRPr="00236D3A">
        <w:rPr>
          <w:rFonts w:asciiTheme="minorHAnsi" w:hAnsiTheme="minorHAnsi"/>
          <w:iCs/>
        </w:rPr>
        <w:t xml:space="preserve">, and </w:t>
      </w:r>
      <w:r w:rsidRPr="00236D3A">
        <w:rPr>
          <w:rFonts w:asciiTheme="minorHAnsi" w:hAnsiTheme="minorHAnsi"/>
          <w:i/>
          <w:iCs/>
        </w:rPr>
        <w:t>impact</w:t>
      </w:r>
      <w:r w:rsidRPr="00236D3A">
        <w:rPr>
          <w:rFonts w:asciiTheme="minorHAnsi" w:hAnsiTheme="minorHAnsi"/>
          <w:iCs/>
        </w:rPr>
        <w:t xml:space="preserve"> ha</w:t>
      </w:r>
      <w:r w:rsidR="00613BFE" w:rsidRPr="00236D3A">
        <w:rPr>
          <w:rFonts w:asciiTheme="minorHAnsi" w:hAnsiTheme="minorHAnsi"/>
          <w:iCs/>
        </w:rPr>
        <w:t>ve</w:t>
      </w:r>
      <w:r w:rsidRPr="00236D3A">
        <w:rPr>
          <w:rFonts w:asciiTheme="minorHAnsi" w:hAnsiTheme="minorHAnsi"/>
          <w:iCs/>
        </w:rPr>
        <w:t xml:space="preserve"> been updated as indicated in the evaluation questions matrix (</w:t>
      </w:r>
      <w:r w:rsidRPr="00236D3A">
        <w:rPr>
          <w:rFonts w:asciiTheme="minorHAnsi" w:hAnsiTheme="minorHAnsi"/>
          <w:i/>
          <w:iCs/>
        </w:rPr>
        <w:t xml:space="preserve">see </w:t>
      </w:r>
      <w:r w:rsidR="00853F58">
        <w:fldChar w:fldCharType="begin"/>
      </w:r>
      <w:r w:rsidR="00853F58">
        <w:instrText xml:space="preserve"> REF _Ref442371875 \h  \* MERGEFORMAT </w:instrText>
      </w:r>
      <w:r w:rsidR="00853F58">
        <w:fldChar w:fldCharType="separate"/>
      </w:r>
      <w:r w:rsidR="008873B7" w:rsidRPr="008873B7">
        <w:rPr>
          <w:rFonts w:asciiTheme="minorHAnsi" w:hAnsiTheme="minorHAnsi"/>
          <w:i/>
          <w:iCs/>
        </w:rPr>
        <w:t>Annex 8</w:t>
      </w:r>
      <w:r w:rsidR="00853F58">
        <w:fldChar w:fldCharType="end"/>
      </w:r>
      <w:r w:rsidRPr="00236D3A">
        <w:rPr>
          <w:rFonts w:asciiTheme="minorHAnsi" w:hAnsiTheme="minorHAnsi"/>
          <w:iCs/>
        </w:rPr>
        <w:t xml:space="preserve">). </w:t>
      </w:r>
    </w:p>
    <w:p w14:paraId="0C504933" w14:textId="77777777" w:rsidR="0025426D" w:rsidRDefault="0025426D">
      <w:pPr>
        <w:spacing w:after="200" w:line="276" w:lineRule="auto"/>
        <w:jc w:val="left"/>
        <w:rPr>
          <w:rFonts w:asciiTheme="minorHAnsi" w:hAnsiTheme="minorHAnsi"/>
          <w:iCs/>
        </w:rPr>
      </w:pPr>
      <w:r>
        <w:rPr>
          <w:rFonts w:asciiTheme="minorHAnsi" w:hAnsiTheme="minorHAnsi"/>
          <w:iCs/>
        </w:rPr>
        <w:br w:type="page"/>
      </w:r>
    </w:p>
    <w:p w14:paraId="7F14CFBD" w14:textId="6A167617" w:rsidR="0025426D" w:rsidRDefault="001309FA" w:rsidP="0025426D">
      <w:pPr>
        <w:spacing w:after="200" w:line="276" w:lineRule="auto"/>
        <w:jc w:val="left"/>
      </w:pPr>
      <w:r>
        <w:rPr>
          <w:noProof/>
          <w:lang w:val="en-US"/>
        </w:rPr>
        <w:lastRenderedPageBreak/>
        <mc:AlternateContent>
          <mc:Choice Requires="wps">
            <w:drawing>
              <wp:anchor distT="4294967291" distB="4294967291" distL="114300" distR="114300" simplePos="0" relativeHeight="251720704" behindDoc="0" locked="0" layoutInCell="1" allowOverlap="1" wp14:anchorId="091EE215" wp14:editId="47502E8B">
                <wp:simplePos x="0" y="0"/>
                <wp:positionH relativeFrom="column">
                  <wp:posOffset>-224790</wp:posOffset>
                </wp:positionH>
                <wp:positionV relativeFrom="paragraph">
                  <wp:posOffset>218439</wp:posOffset>
                </wp:positionV>
                <wp:extent cx="6362700" cy="0"/>
                <wp:effectExtent l="0" t="0" r="19050" b="19050"/>
                <wp:wrapNone/>
                <wp:docPr id="4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50290C" id="Lige forbindelse 2" o:spid="_x0000_s1026" style="position:absolute;z-index:251720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MlNzN/eAQAAHwQAAA4AAAAAAAAAAAAAAAAALgIAAGRycy9lMm9Eb2MueG1sUEsBAi0AFAAG&#10;AAgAAAAhAMXQVwPfAAAACQEAAA8AAAAAAAAAAAAAAAAAOAQAAGRycy9kb3ducmV2LnhtbFBLBQYA&#10;AAAABAAEAPMAAABEBQAAAAA=&#10;" strokecolor="#c00000">
                <o:lock v:ext="edit" shapetype="f"/>
              </v:line>
            </w:pict>
          </mc:Fallback>
        </mc:AlternateContent>
      </w:r>
    </w:p>
    <w:p w14:paraId="5C7277ED" w14:textId="77777777" w:rsidR="0025426D" w:rsidRPr="00CB6749" w:rsidRDefault="0025426D" w:rsidP="0025426D">
      <w:pPr>
        <w:pStyle w:val="Caption"/>
        <w:jc w:val="right"/>
        <w:rPr>
          <w:b/>
          <w:sz w:val="48"/>
          <w:szCs w:val="48"/>
        </w:rPr>
      </w:pPr>
      <w:bookmarkStart w:id="142" w:name="_Ref444953180"/>
      <w:bookmarkStart w:id="143" w:name="_Toc449960375"/>
      <w:r w:rsidRPr="00613BFE">
        <w:rPr>
          <w:b/>
          <w:sz w:val="48"/>
          <w:szCs w:val="48"/>
        </w:rPr>
        <w:t xml:space="preserve">Annex </w:t>
      </w:r>
      <w:r w:rsidR="00EB041F" w:rsidRPr="00613BFE">
        <w:rPr>
          <w:b/>
          <w:sz w:val="48"/>
          <w:szCs w:val="48"/>
        </w:rPr>
        <w:fldChar w:fldCharType="begin"/>
      </w:r>
      <w:r w:rsidRPr="00613BFE">
        <w:rPr>
          <w:b/>
          <w:sz w:val="48"/>
          <w:szCs w:val="48"/>
        </w:rPr>
        <w:instrText xml:space="preserve"> SEQ Annex \* ARABIC </w:instrText>
      </w:r>
      <w:r w:rsidR="00EB041F" w:rsidRPr="00613BFE">
        <w:rPr>
          <w:b/>
          <w:sz w:val="48"/>
          <w:szCs w:val="48"/>
        </w:rPr>
        <w:fldChar w:fldCharType="separate"/>
      </w:r>
      <w:r w:rsidR="008873B7">
        <w:rPr>
          <w:b/>
          <w:noProof/>
          <w:sz w:val="48"/>
          <w:szCs w:val="48"/>
        </w:rPr>
        <w:t>3</w:t>
      </w:r>
      <w:r w:rsidR="00EB041F" w:rsidRPr="00613BFE">
        <w:rPr>
          <w:b/>
          <w:sz w:val="48"/>
          <w:szCs w:val="48"/>
        </w:rPr>
        <w:fldChar w:fldCharType="end"/>
      </w:r>
      <w:bookmarkEnd w:id="142"/>
      <w:r w:rsidRPr="00CB6749">
        <w:rPr>
          <w:b/>
          <w:sz w:val="48"/>
          <w:szCs w:val="48"/>
        </w:rPr>
        <w:t xml:space="preserve">: </w:t>
      </w:r>
      <w:r>
        <w:rPr>
          <w:b/>
          <w:sz w:val="48"/>
          <w:szCs w:val="48"/>
        </w:rPr>
        <w:t>Interview Guides and Questionnaires</w:t>
      </w:r>
      <w:bookmarkEnd w:id="143"/>
    </w:p>
    <w:p w14:paraId="2E6F9917" w14:textId="7B66EC42" w:rsidR="0025426D" w:rsidRPr="00C638BE" w:rsidRDefault="001309FA" w:rsidP="0025426D">
      <w:pPr>
        <w:jc w:val="left"/>
        <w:rPr>
          <w:b/>
        </w:rPr>
      </w:pPr>
      <w:r>
        <w:rPr>
          <w:noProof/>
          <w:lang w:val="en-US"/>
        </w:rPr>
        <mc:AlternateContent>
          <mc:Choice Requires="wps">
            <w:drawing>
              <wp:anchor distT="4294967291" distB="4294967291" distL="114300" distR="114300" simplePos="0" relativeHeight="251721728" behindDoc="0" locked="0" layoutInCell="1" allowOverlap="1" wp14:anchorId="00D3EFF6" wp14:editId="5F773631">
                <wp:simplePos x="0" y="0"/>
                <wp:positionH relativeFrom="column">
                  <wp:posOffset>-224790</wp:posOffset>
                </wp:positionH>
                <wp:positionV relativeFrom="paragraph">
                  <wp:posOffset>92709</wp:posOffset>
                </wp:positionV>
                <wp:extent cx="6391275" cy="0"/>
                <wp:effectExtent l="0" t="0" r="28575" b="19050"/>
                <wp:wrapNone/>
                <wp:docPr id="3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776C44" id="Lige forbindelse 3" o:spid="_x0000_s1026" style="position:absolute;z-index:251721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BRpiIDfAQAAHwQAAA4AAAAAAAAAAAAAAAAALgIAAGRycy9lMm9Eb2MueG1sUEsBAi0AFAAG&#10;AAgAAAAhAFbpDBfeAAAACQEAAA8AAAAAAAAAAAAAAAAAOQQAAGRycy9kb3ducmV2LnhtbFBLBQYA&#10;AAAABAAEAPMAAABEBQAAAAA=&#10;" strokecolor="#c00000">
                <o:lock v:ext="edit" shapetype="f"/>
              </v:line>
            </w:pict>
          </mc:Fallback>
        </mc:AlternateContent>
      </w:r>
      <w:r w:rsidR="0025426D" w:rsidRPr="00C638BE">
        <w:rPr>
          <w:b/>
        </w:rPr>
        <w:t xml:space="preserve"> </w:t>
      </w:r>
    </w:p>
    <w:p w14:paraId="0A50C09B" w14:textId="77777777" w:rsidR="00560D1E" w:rsidRDefault="00560D1E" w:rsidP="00EF2874">
      <w:pPr>
        <w:pStyle w:val="ListParagraph"/>
        <w:rPr>
          <w:szCs w:val="32"/>
          <w:u w:val="single" w:color="FF0000"/>
        </w:rPr>
      </w:pPr>
    </w:p>
    <w:p w14:paraId="56F9A517" w14:textId="77777777" w:rsidR="00560D1E" w:rsidRDefault="00F7052D" w:rsidP="00EF2874">
      <w:pPr>
        <w:pStyle w:val="ListParagraph"/>
        <w:numPr>
          <w:ilvl w:val="0"/>
          <w:numId w:val="59"/>
        </w:numPr>
        <w:rPr>
          <w:szCs w:val="32"/>
          <w:u w:val="single" w:color="FF0000"/>
        </w:rPr>
      </w:pPr>
      <w:r w:rsidRPr="00EF2874">
        <w:rPr>
          <w:sz w:val="32"/>
          <w:szCs w:val="32"/>
          <w:u w:val="single" w:color="FF0000"/>
        </w:rPr>
        <w:t>Project Beneficiaries</w:t>
      </w:r>
    </w:p>
    <w:p w14:paraId="423F58B2" w14:textId="77777777" w:rsidR="00560D1E" w:rsidRPr="00EF2874" w:rsidRDefault="00560D1E" w:rsidP="00EF2874">
      <w:pPr>
        <w:pStyle w:val="ListParagraph"/>
        <w:rPr>
          <w:szCs w:val="32"/>
          <w:u w:val="single" w:color="FF0000"/>
        </w:rPr>
      </w:pPr>
    </w:p>
    <w:p w14:paraId="133A6960" w14:textId="77777777" w:rsidR="0025426D" w:rsidRPr="00E46A17" w:rsidRDefault="0025426D" w:rsidP="0025426D">
      <w:pPr>
        <w:pStyle w:val="ListParagraph"/>
        <w:numPr>
          <w:ilvl w:val="0"/>
          <w:numId w:val="40"/>
        </w:numPr>
        <w:spacing w:after="200" w:line="276" w:lineRule="auto"/>
        <w:ind w:left="450" w:hanging="450"/>
        <w:jc w:val="left"/>
        <w:rPr>
          <w:rFonts w:ascii="Times New Roman" w:hAnsi="Times New Roman"/>
          <w:b/>
          <w:i/>
          <w:sz w:val="24"/>
          <w:szCs w:val="24"/>
        </w:rPr>
      </w:pPr>
      <w:r w:rsidRPr="00E46A17">
        <w:rPr>
          <w:rFonts w:ascii="Times New Roman" w:hAnsi="Times New Roman"/>
          <w:b/>
          <w:i/>
          <w:sz w:val="24"/>
          <w:szCs w:val="24"/>
        </w:rPr>
        <w:t>Relevance:</w:t>
      </w:r>
    </w:p>
    <w:p w14:paraId="42E95101" w14:textId="77777777" w:rsidR="0025426D" w:rsidRPr="006E1482" w:rsidRDefault="0025426D" w:rsidP="0025426D">
      <w:pPr>
        <w:pStyle w:val="ListParagraph"/>
        <w:numPr>
          <w:ilvl w:val="1"/>
          <w:numId w:val="40"/>
        </w:numPr>
        <w:spacing w:after="0" w:line="276" w:lineRule="auto"/>
        <w:jc w:val="left"/>
        <w:rPr>
          <w:rFonts w:ascii="Times New Roman" w:hAnsi="Times New Roman"/>
          <w:sz w:val="24"/>
          <w:szCs w:val="24"/>
        </w:rPr>
      </w:pPr>
      <w:r w:rsidRPr="006E1482">
        <w:rPr>
          <w:rFonts w:ascii="Times New Roman" w:hAnsi="Times New Roman"/>
          <w:sz w:val="24"/>
          <w:szCs w:val="24"/>
        </w:rPr>
        <w:t>How does the project reflect the needs of beneficiary community</w:t>
      </w:r>
      <w:r>
        <w:rPr>
          <w:rFonts w:ascii="Times New Roman" w:hAnsi="Times New Roman"/>
          <w:sz w:val="24"/>
          <w:szCs w:val="24"/>
        </w:rPr>
        <w:t xml:space="preserve"> and development priorities at local level</w:t>
      </w:r>
      <w:r w:rsidRPr="006E1482">
        <w:rPr>
          <w:rFonts w:ascii="Times New Roman" w:hAnsi="Times New Roman"/>
          <w:sz w:val="24"/>
          <w:szCs w:val="24"/>
        </w:rPr>
        <w:t>?</w:t>
      </w:r>
    </w:p>
    <w:p w14:paraId="0BD577FF" w14:textId="77777777" w:rsidR="0025426D" w:rsidRPr="00622B1E"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What are the major problems of the community that the project has addressed</w:t>
      </w:r>
      <w:r w:rsidRPr="00622B1E">
        <w:rPr>
          <w:rFonts w:ascii="Times New Roman" w:hAnsi="Times New Roman"/>
          <w:sz w:val="24"/>
          <w:szCs w:val="24"/>
        </w:rPr>
        <w:t>?</w:t>
      </w:r>
    </w:p>
    <w:p w14:paraId="176922F1"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Did the communities consulted during project prioritization and design?</w:t>
      </w:r>
    </w:p>
    <w:p w14:paraId="376E3EF5" w14:textId="77777777" w:rsidR="0025426D" w:rsidRPr="00E46A17" w:rsidRDefault="0025426D" w:rsidP="0025426D">
      <w:pPr>
        <w:spacing w:after="0"/>
        <w:rPr>
          <w:rFonts w:ascii="Times New Roman" w:hAnsi="Times New Roman"/>
          <w:sz w:val="14"/>
          <w:szCs w:val="24"/>
        </w:rPr>
      </w:pPr>
    </w:p>
    <w:p w14:paraId="1B721AD1" w14:textId="77777777" w:rsidR="0025426D" w:rsidRPr="00E46A17"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E46A17">
        <w:rPr>
          <w:rFonts w:ascii="Times New Roman" w:hAnsi="Times New Roman"/>
          <w:b/>
          <w:i/>
          <w:sz w:val="24"/>
          <w:szCs w:val="24"/>
        </w:rPr>
        <w:t xml:space="preserve"> Effectiveness:</w:t>
      </w:r>
    </w:p>
    <w:p w14:paraId="037B874A"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622B1E">
        <w:rPr>
          <w:rFonts w:ascii="Times New Roman" w:hAnsi="Times New Roman"/>
          <w:sz w:val="24"/>
          <w:szCs w:val="24"/>
        </w:rPr>
        <w:t xml:space="preserve">To what extent the project has enabled </w:t>
      </w:r>
      <w:r>
        <w:rPr>
          <w:rFonts w:ascii="Times New Roman" w:hAnsi="Times New Roman"/>
          <w:sz w:val="24"/>
          <w:szCs w:val="24"/>
        </w:rPr>
        <w:t xml:space="preserve">the community to mainstream </w:t>
      </w:r>
      <w:r w:rsidRPr="00622B1E">
        <w:rPr>
          <w:rFonts w:ascii="Times New Roman" w:hAnsi="Times New Roman"/>
          <w:sz w:val="24"/>
          <w:szCs w:val="24"/>
        </w:rPr>
        <w:t>conservation of agro-biodiversity and wild crop relatives in</w:t>
      </w:r>
      <w:r>
        <w:rPr>
          <w:rFonts w:ascii="Times New Roman" w:hAnsi="Times New Roman"/>
          <w:sz w:val="24"/>
          <w:szCs w:val="24"/>
        </w:rPr>
        <w:t>to farming systems</w:t>
      </w:r>
      <w:r w:rsidRPr="00622B1E">
        <w:rPr>
          <w:rFonts w:ascii="Times New Roman" w:hAnsi="Times New Roman"/>
          <w:sz w:val="24"/>
          <w:szCs w:val="24"/>
        </w:rPr>
        <w:t>?</w:t>
      </w:r>
    </w:p>
    <w:p w14:paraId="3501E0AC"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622B1E">
        <w:rPr>
          <w:rFonts w:ascii="Times New Roman" w:hAnsi="Times New Roman"/>
          <w:sz w:val="24"/>
          <w:szCs w:val="24"/>
        </w:rPr>
        <w:t>To what extent has the project provided market-based incentive for farmer uptake of agro-biodiversity friendly practices, particularly for forest coffee, enset, teff and durum wheat?</w:t>
      </w:r>
    </w:p>
    <w:p w14:paraId="24150891"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E46A17">
        <w:rPr>
          <w:rFonts w:ascii="Times New Roman" w:hAnsi="Times New Roman"/>
          <w:sz w:val="24"/>
          <w:szCs w:val="24"/>
        </w:rPr>
        <w:t>To what extent have Crop Wild Relatives and farmer varieties of forest coffee, durum wheat, enset and teff been conserved in situ gene banks and on-farm conservation sites?</w:t>
      </w:r>
    </w:p>
    <w:p w14:paraId="55F67399"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E46A17">
        <w:rPr>
          <w:rFonts w:ascii="Times New Roman" w:hAnsi="Times New Roman"/>
          <w:sz w:val="24"/>
          <w:szCs w:val="24"/>
        </w:rPr>
        <w:t>To what extent has there been increased food security and food production in relation to the Project in Ethiopia?</w:t>
      </w:r>
    </w:p>
    <w:p w14:paraId="6ABD9503"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E46A17">
        <w:rPr>
          <w:rFonts w:ascii="Times New Roman" w:hAnsi="Times New Roman"/>
          <w:sz w:val="24"/>
          <w:szCs w:val="24"/>
        </w:rPr>
        <w:t>What factors have led to projects (or parts of projects) working well, and what lessons can be learnt from this?</w:t>
      </w:r>
    </w:p>
    <w:p w14:paraId="060A8B88" w14:textId="77777777" w:rsidR="0025426D" w:rsidRPr="00E46A17" w:rsidRDefault="0025426D" w:rsidP="0025426D">
      <w:pPr>
        <w:spacing w:after="0"/>
        <w:rPr>
          <w:rFonts w:ascii="Times New Roman" w:hAnsi="Times New Roman"/>
          <w:sz w:val="14"/>
          <w:szCs w:val="24"/>
        </w:rPr>
      </w:pPr>
    </w:p>
    <w:p w14:paraId="5D97820C" w14:textId="77777777" w:rsidR="0025426D" w:rsidRPr="00E46A17" w:rsidRDefault="0025426D" w:rsidP="0025426D">
      <w:pPr>
        <w:pStyle w:val="ListParagraph"/>
        <w:numPr>
          <w:ilvl w:val="0"/>
          <w:numId w:val="40"/>
        </w:numPr>
        <w:spacing w:after="0" w:line="276" w:lineRule="auto"/>
        <w:ind w:left="360"/>
        <w:jc w:val="left"/>
        <w:rPr>
          <w:rFonts w:ascii="Times New Roman" w:hAnsi="Times New Roman"/>
          <w:b/>
          <w:i/>
          <w:sz w:val="24"/>
          <w:szCs w:val="24"/>
        </w:rPr>
      </w:pPr>
      <w:r>
        <w:rPr>
          <w:rFonts w:ascii="Times New Roman" w:hAnsi="Times New Roman"/>
          <w:b/>
          <w:i/>
          <w:sz w:val="24"/>
          <w:szCs w:val="24"/>
        </w:rPr>
        <w:t>Efficiency</w:t>
      </w:r>
      <w:r w:rsidRPr="00E46A17">
        <w:rPr>
          <w:rFonts w:ascii="Times New Roman" w:hAnsi="Times New Roman"/>
          <w:b/>
          <w:i/>
          <w:sz w:val="24"/>
          <w:szCs w:val="24"/>
        </w:rPr>
        <w:t>:</w:t>
      </w:r>
    </w:p>
    <w:p w14:paraId="1864F58E" w14:textId="77777777" w:rsidR="0025426D" w:rsidRDefault="0025426D" w:rsidP="0025426D">
      <w:pPr>
        <w:pStyle w:val="ListParagraph"/>
        <w:numPr>
          <w:ilvl w:val="1"/>
          <w:numId w:val="40"/>
        </w:numPr>
        <w:spacing w:after="0" w:line="276" w:lineRule="auto"/>
        <w:jc w:val="left"/>
        <w:rPr>
          <w:rFonts w:ascii="Times New Roman" w:hAnsi="Times New Roman"/>
          <w:sz w:val="24"/>
          <w:szCs w:val="18"/>
        </w:rPr>
      </w:pPr>
      <w:r w:rsidRPr="00E46A17">
        <w:rPr>
          <w:rFonts w:ascii="Times New Roman" w:hAnsi="Times New Roman"/>
          <w:sz w:val="24"/>
          <w:szCs w:val="18"/>
        </w:rPr>
        <w:t>Was</w:t>
      </w:r>
      <w:r>
        <w:rPr>
          <w:rFonts w:ascii="Times New Roman" w:hAnsi="Times New Roman"/>
          <w:sz w:val="24"/>
          <w:szCs w:val="18"/>
        </w:rPr>
        <w:t xml:space="preserve"> the project</w:t>
      </w:r>
      <w:r w:rsidRPr="00E46A17">
        <w:rPr>
          <w:rFonts w:ascii="Times New Roman" w:hAnsi="Times New Roman"/>
          <w:sz w:val="24"/>
          <w:szCs w:val="18"/>
        </w:rPr>
        <w:t xml:space="preserve"> delivered on time</w:t>
      </w:r>
      <w:r>
        <w:rPr>
          <w:rFonts w:ascii="Times New Roman" w:hAnsi="Times New Roman"/>
          <w:sz w:val="24"/>
          <w:szCs w:val="18"/>
        </w:rPr>
        <w:t>ly fashion</w:t>
      </w:r>
      <w:r w:rsidRPr="00E46A17">
        <w:rPr>
          <w:rFonts w:ascii="Times New Roman" w:hAnsi="Times New Roman"/>
          <w:sz w:val="24"/>
          <w:szCs w:val="18"/>
        </w:rPr>
        <w:t xml:space="preserve"> and </w:t>
      </w:r>
      <w:r>
        <w:rPr>
          <w:rFonts w:ascii="Times New Roman" w:hAnsi="Times New Roman"/>
          <w:sz w:val="24"/>
          <w:szCs w:val="18"/>
        </w:rPr>
        <w:t>in line with expectations?</w:t>
      </w:r>
    </w:p>
    <w:p w14:paraId="742D1157" w14:textId="77777777" w:rsidR="0025426D" w:rsidRDefault="0025426D" w:rsidP="0025426D">
      <w:pPr>
        <w:pStyle w:val="ListParagraph"/>
        <w:numPr>
          <w:ilvl w:val="1"/>
          <w:numId w:val="40"/>
        </w:numPr>
        <w:spacing w:after="0" w:line="276" w:lineRule="auto"/>
        <w:jc w:val="left"/>
        <w:rPr>
          <w:rFonts w:ascii="Times New Roman" w:hAnsi="Times New Roman"/>
          <w:sz w:val="24"/>
          <w:szCs w:val="18"/>
        </w:rPr>
      </w:pPr>
      <w:r>
        <w:rPr>
          <w:rFonts w:ascii="Times New Roman" w:hAnsi="Times New Roman"/>
          <w:sz w:val="24"/>
          <w:szCs w:val="18"/>
        </w:rPr>
        <w:t>If delayed, any reason for delays?</w:t>
      </w:r>
    </w:p>
    <w:p w14:paraId="7FFF1EC1" w14:textId="77777777" w:rsidR="0025426D" w:rsidRPr="00E46A17" w:rsidRDefault="0025426D" w:rsidP="0025426D">
      <w:pPr>
        <w:pStyle w:val="ListParagraph"/>
        <w:numPr>
          <w:ilvl w:val="1"/>
          <w:numId w:val="40"/>
        </w:numPr>
        <w:spacing w:after="0" w:line="276" w:lineRule="auto"/>
        <w:jc w:val="left"/>
        <w:rPr>
          <w:rFonts w:ascii="Times New Roman" w:hAnsi="Times New Roman"/>
          <w:sz w:val="24"/>
          <w:szCs w:val="18"/>
        </w:rPr>
      </w:pPr>
      <w:r w:rsidRPr="00E46A17">
        <w:rPr>
          <w:rFonts w:ascii="Times New Roman" w:hAnsi="Times New Roman"/>
          <w:sz w:val="24"/>
          <w:szCs w:val="18"/>
        </w:rPr>
        <w:t>T</w:t>
      </w:r>
      <w:r>
        <w:rPr>
          <w:rFonts w:ascii="Times New Roman" w:hAnsi="Times New Roman"/>
          <w:sz w:val="24"/>
          <w:szCs w:val="18"/>
        </w:rPr>
        <w:t>o what</w:t>
      </w:r>
      <w:r w:rsidRPr="00E46A17">
        <w:rPr>
          <w:rFonts w:ascii="Times New Roman" w:hAnsi="Times New Roman"/>
          <w:sz w:val="24"/>
          <w:szCs w:val="18"/>
        </w:rPr>
        <w:t xml:space="preserve"> extent the results have been achieved with the least costly resources possible, compared with alternative approaches to attain the same results</w:t>
      </w:r>
      <w:r>
        <w:rPr>
          <w:rFonts w:ascii="Times New Roman" w:hAnsi="Times New Roman"/>
          <w:sz w:val="24"/>
          <w:szCs w:val="18"/>
        </w:rPr>
        <w:t>?</w:t>
      </w:r>
    </w:p>
    <w:p w14:paraId="794BBE88" w14:textId="77777777" w:rsidR="0025426D" w:rsidRPr="00744D1D" w:rsidRDefault="0025426D" w:rsidP="0025426D">
      <w:pPr>
        <w:pStyle w:val="ListParagraph"/>
        <w:spacing w:after="0"/>
        <w:ind w:left="360"/>
        <w:rPr>
          <w:rFonts w:ascii="Times New Roman" w:hAnsi="Times New Roman"/>
          <w:sz w:val="14"/>
          <w:szCs w:val="24"/>
        </w:rPr>
      </w:pPr>
    </w:p>
    <w:p w14:paraId="69D96150" w14:textId="77777777" w:rsidR="0025426D" w:rsidRPr="00744D1D"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744D1D">
        <w:rPr>
          <w:rFonts w:ascii="Times New Roman" w:hAnsi="Times New Roman"/>
          <w:b/>
          <w:i/>
          <w:sz w:val="24"/>
          <w:szCs w:val="24"/>
        </w:rPr>
        <w:t>Sustainability:</w:t>
      </w:r>
    </w:p>
    <w:p w14:paraId="53772848" w14:textId="77777777" w:rsidR="0025426D" w:rsidRPr="00744D1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Do you think the</w:t>
      </w:r>
      <w:r w:rsidRPr="00744D1D">
        <w:rPr>
          <w:rFonts w:ascii="Times New Roman" w:hAnsi="Times New Roman"/>
          <w:sz w:val="24"/>
          <w:szCs w:val="24"/>
        </w:rPr>
        <w:t xml:space="preserve"> project </w:t>
      </w:r>
      <w:r>
        <w:rPr>
          <w:rFonts w:ascii="Times New Roman" w:hAnsi="Times New Roman"/>
          <w:sz w:val="24"/>
          <w:szCs w:val="24"/>
        </w:rPr>
        <w:t xml:space="preserve">will be able </w:t>
      </w:r>
      <w:r w:rsidRPr="00744D1D">
        <w:rPr>
          <w:rFonts w:ascii="Times New Roman" w:hAnsi="Times New Roman"/>
          <w:sz w:val="24"/>
          <w:szCs w:val="24"/>
        </w:rPr>
        <w:t xml:space="preserve">to continue to deliver benefits for an extended </w:t>
      </w:r>
      <w:r>
        <w:rPr>
          <w:rFonts w:ascii="Times New Roman" w:hAnsi="Times New Roman"/>
          <w:sz w:val="24"/>
          <w:szCs w:val="24"/>
        </w:rPr>
        <w:t>period of time after completion</w:t>
      </w:r>
      <w:r w:rsidRPr="00744D1D">
        <w:rPr>
          <w:rFonts w:ascii="Times New Roman" w:hAnsi="Times New Roman"/>
          <w:sz w:val="24"/>
          <w:szCs w:val="24"/>
        </w:rPr>
        <w:t>?</w:t>
      </w:r>
      <w:r>
        <w:rPr>
          <w:rFonts w:ascii="Times New Roman" w:hAnsi="Times New Roman"/>
          <w:sz w:val="24"/>
          <w:szCs w:val="24"/>
        </w:rPr>
        <w:t xml:space="preserve"> What technical measures are necessary to ensure continuity?</w:t>
      </w:r>
    </w:p>
    <w:p w14:paraId="1D51336A" w14:textId="77777777" w:rsidR="0025426D" w:rsidRPr="00744D1D" w:rsidRDefault="0025426D" w:rsidP="0025426D">
      <w:pPr>
        <w:pStyle w:val="ListParagraph"/>
        <w:numPr>
          <w:ilvl w:val="1"/>
          <w:numId w:val="40"/>
        </w:numPr>
        <w:spacing w:after="0" w:line="276" w:lineRule="auto"/>
        <w:jc w:val="left"/>
        <w:rPr>
          <w:rFonts w:ascii="Times New Roman" w:hAnsi="Times New Roman"/>
          <w:sz w:val="24"/>
          <w:szCs w:val="24"/>
        </w:rPr>
      </w:pPr>
      <w:r w:rsidRPr="00744D1D">
        <w:rPr>
          <w:rFonts w:ascii="Times New Roman" w:hAnsi="Times New Roman"/>
          <w:sz w:val="24"/>
          <w:szCs w:val="24"/>
        </w:rPr>
        <w:t>To what extent is the project environmentally, financially and socially acceptable, and how does this impact upon the likelihood of sustainability?</w:t>
      </w:r>
    </w:p>
    <w:p w14:paraId="4F2E3A81"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Are there enough resources /money to continue implement or maintain economic and financial sustainability?</w:t>
      </w:r>
    </w:p>
    <w:p w14:paraId="3B874E44"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Do you think the activities and outcomes of the project are socially and culturally accepted by the community</w:t>
      </w:r>
      <w:r w:rsidRPr="00744D1D">
        <w:rPr>
          <w:rFonts w:ascii="Times New Roman" w:hAnsi="Times New Roman"/>
          <w:sz w:val="24"/>
          <w:szCs w:val="24"/>
        </w:rPr>
        <w:t>?</w:t>
      </w:r>
    </w:p>
    <w:p w14:paraId="50D253A7"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Has the community/ cooperative take ownership of project outcomes?</w:t>
      </w:r>
    </w:p>
    <w:p w14:paraId="2FE01C6A" w14:textId="77777777" w:rsidR="0025426D" w:rsidRPr="00744D1D" w:rsidRDefault="0025426D" w:rsidP="0025426D">
      <w:pPr>
        <w:pStyle w:val="ListParagraph"/>
        <w:spacing w:after="0"/>
        <w:rPr>
          <w:rFonts w:ascii="Times New Roman" w:hAnsi="Times New Roman"/>
          <w:sz w:val="24"/>
          <w:szCs w:val="24"/>
        </w:rPr>
      </w:pPr>
    </w:p>
    <w:p w14:paraId="43AED3D1" w14:textId="77777777" w:rsidR="0025426D" w:rsidRPr="00744D1D"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744D1D">
        <w:rPr>
          <w:rFonts w:ascii="Times New Roman" w:hAnsi="Times New Roman"/>
          <w:b/>
          <w:i/>
          <w:sz w:val="24"/>
          <w:szCs w:val="24"/>
        </w:rPr>
        <w:t>Impact:</w:t>
      </w:r>
    </w:p>
    <w:p w14:paraId="2500D371" w14:textId="77777777" w:rsidR="0025426D" w:rsidRPr="00D0707A" w:rsidRDefault="0025426D" w:rsidP="0025426D">
      <w:pPr>
        <w:pStyle w:val="ListParagraph"/>
        <w:numPr>
          <w:ilvl w:val="1"/>
          <w:numId w:val="40"/>
        </w:numPr>
        <w:spacing w:after="0" w:line="276" w:lineRule="auto"/>
        <w:jc w:val="left"/>
        <w:rPr>
          <w:rFonts w:ascii="Times New Roman" w:hAnsi="Times New Roman"/>
          <w:sz w:val="24"/>
        </w:rPr>
      </w:pPr>
      <w:r>
        <w:rPr>
          <w:rFonts w:ascii="Times New Roman" w:hAnsi="Times New Roman"/>
          <w:sz w:val="24"/>
        </w:rPr>
        <w:t>What was most significant change you have experienced as a result of the project?</w:t>
      </w:r>
    </w:p>
    <w:p w14:paraId="2BBC59B6" w14:textId="77777777" w:rsidR="0025426D" w:rsidRPr="00E64DC2" w:rsidRDefault="0025426D" w:rsidP="0025426D">
      <w:pPr>
        <w:pStyle w:val="ListParagraph"/>
        <w:numPr>
          <w:ilvl w:val="1"/>
          <w:numId w:val="40"/>
        </w:numPr>
        <w:spacing w:after="0" w:line="276" w:lineRule="auto"/>
        <w:jc w:val="left"/>
        <w:rPr>
          <w:rFonts w:ascii="Times New Roman" w:hAnsi="Times New Roman"/>
          <w:sz w:val="28"/>
          <w:szCs w:val="24"/>
        </w:rPr>
      </w:pPr>
      <w:r>
        <w:rPr>
          <w:rFonts w:ascii="Times New Roman" w:hAnsi="Times New Roman"/>
          <w:sz w:val="24"/>
        </w:rPr>
        <w:t>How different are local organizations working/ interacting with beneficiaries as a result of the project?</w:t>
      </w:r>
      <w:r w:rsidRPr="00D0707A">
        <w:rPr>
          <w:rFonts w:ascii="Times New Roman" w:hAnsi="Times New Roman"/>
          <w:sz w:val="24"/>
        </w:rPr>
        <w:t xml:space="preserve"> How many people have been affected?</w:t>
      </w:r>
    </w:p>
    <w:p w14:paraId="73CA75C7" w14:textId="77777777" w:rsidR="0025426D" w:rsidRPr="00D0707A" w:rsidRDefault="0025426D" w:rsidP="0025426D">
      <w:pPr>
        <w:pStyle w:val="ListParagraph"/>
        <w:numPr>
          <w:ilvl w:val="1"/>
          <w:numId w:val="40"/>
        </w:numPr>
        <w:spacing w:after="0" w:line="276" w:lineRule="auto"/>
        <w:jc w:val="left"/>
        <w:rPr>
          <w:rFonts w:ascii="Times New Roman" w:hAnsi="Times New Roman"/>
          <w:sz w:val="28"/>
          <w:szCs w:val="24"/>
        </w:rPr>
      </w:pPr>
      <w:r>
        <w:rPr>
          <w:rFonts w:ascii="Times New Roman" w:hAnsi="Times New Roman"/>
          <w:sz w:val="24"/>
        </w:rPr>
        <w:t>What economic, social, and environmental impacts have been experienced?</w:t>
      </w:r>
    </w:p>
    <w:p w14:paraId="39154B41" w14:textId="77777777" w:rsidR="0025426D" w:rsidRDefault="0025426D" w:rsidP="0025426D">
      <w:pPr>
        <w:pStyle w:val="ListParagraph"/>
        <w:spacing w:after="0"/>
        <w:ind w:left="360"/>
        <w:rPr>
          <w:rFonts w:ascii="Times New Roman" w:hAnsi="Times New Roman"/>
          <w:sz w:val="24"/>
          <w:szCs w:val="24"/>
        </w:rPr>
      </w:pPr>
    </w:p>
    <w:p w14:paraId="00F4CF1D" w14:textId="77777777" w:rsidR="0025426D" w:rsidRPr="000305C1"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0305C1">
        <w:rPr>
          <w:rFonts w:ascii="Times New Roman" w:hAnsi="Times New Roman"/>
          <w:b/>
          <w:i/>
          <w:sz w:val="24"/>
          <w:szCs w:val="24"/>
        </w:rPr>
        <w:t>Other questions</w:t>
      </w:r>
    </w:p>
    <w:p w14:paraId="4ABA3E7C" w14:textId="77777777" w:rsidR="0025426D" w:rsidRPr="000305C1" w:rsidRDefault="0025426D" w:rsidP="0025426D">
      <w:pPr>
        <w:pStyle w:val="ListParagraph"/>
        <w:numPr>
          <w:ilvl w:val="1"/>
          <w:numId w:val="40"/>
        </w:numPr>
        <w:spacing w:after="0" w:line="276" w:lineRule="auto"/>
        <w:jc w:val="left"/>
        <w:rPr>
          <w:rFonts w:ascii="Times New Roman" w:hAnsi="Times New Roman"/>
          <w:sz w:val="24"/>
          <w:szCs w:val="24"/>
        </w:rPr>
      </w:pPr>
      <w:r w:rsidRPr="000305C1">
        <w:rPr>
          <w:rFonts w:ascii="Times New Roman" w:hAnsi="Times New Roman"/>
          <w:sz w:val="24"/>
          <w:szCs w:val="24"/>
        </w:rPr>
        <w:t>What lessons have been learned from the project regarding achievement of outcomes?</w:t>
      </w:r>
    </w:p>
    <w:p w14:paraId="65FC08AB"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sidRPr="000305C1">
        <w:rPr>
          <w:rFonts w:ascii="Times New Roman" w:hAnsi="Times New Roman"/>
          <w:sz w:val="24"/>
          <w:szCs w:val="24"/>
        </w:rPr>
        <w:t>What changes could have been made (if any) to the design of the project in order to improve the achievement of the project’s expected results?</w:t>
      </w:r>
    </w:p>
    <w:p w14:paraId="10E56376"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What were the major challenges in implementing the project?</w:t>
      </w:r>
    </w:p>
    <w:p w14:paraId="4B256974" w14:textId="77777777" w:rsidR="00560D1E" w:rsidRDefault="00560D1E" w:rsidP="00EF2874">
      <w:pPr>
        <w:pStyle w:val="ListParagraph"/>
        <w:spacing w:after="0" w:line="276" w:lineRule="auto"/>
        <w:jc w:val="left"/>
        <w:rPr>
          <w:rFonts w:ascii="Times New Roman" w:hAnsi="Times New Roman"/>
          <w:sz w:val="24"/>
          <w:szCs w:val="24"/>
        </w:rPr>
      </w:pPr>
    </w:p>
    <w:p w14:paraId="754B5AD5" w14:textId="77777777" w:rsidR="00560D1E" w:rsidRPr="00EF2874" w:rsidRDefault="00F7052D" w:rsidP="00EF2874">
      <w:pPr>
        <w:pStyle w:val="ListParagraph"/>
        <w:numPr>
          <w:ilvl w:val="0"/>
          <w:numId w:val="59"/>
        </w:numPr>
        <w:rPr>
          <w:szCs w:val="32"/>
          <w:u w:val="single" w:color="FF0000"/>
        </w:rPr>
      </w:pPr>
      <w:r w:rsidRPr="00EF2874">
        <w:rPr>
          <w:sz w:val="32"/>
          <w:szCs w:val="32"/>
          <w:u w:val="single" w:color="FF0000"/>
        </w:rPr>
        <w:t>National and Woreda Informants</w:t>
      </w:r>
    </w:p>
    <w:p w14:paraId="66E89975" w14:textId="77777777" w:rsidR="00560D1E" w:rsidRPr="00EF2874" w:rsidRDefault="00560D1E" w:rsidP="00EF2874">
      <w:pPr>
        <w:pStyle w:val="ListParagraph"/>
        <w:spacing w:after="0" w:line="276" w:lineRule="auto"/>
        <w:jc w:val="left"/>
        <w:rPr>
          <w:rFonts w:ascii="Times New Roman" w:hAnsi="Times New Roman"/>
          <w:sz w:val="24"/>
          <w:szCs w:val="24"/>
        </w:rPr>
      </w:pPr>
    </w:p>
    <w:p w14:paraId="045415EB" w14:textId="77777777" w:rsidR="0025426D" w:rsidRPr="00331C24" w:rsidRDefault="0025426D" w:rsidP="0025426D">
      <w:pPr>
        <w:pStyle w:val="ListParagraph"/>
        <w:numPr>
          <w:ilvl w:val="0"/>
          <w:numId w:val="48"/>
        </w:numPr>
        <w:spacing w:after="200" w:line="276" w:lineRule="auto"/>
        <w:ind w:left="360"/>
        <w:jc w:val="left"/>
        <w:rPr>
          <w:rFonts w:ascii="Times New Roman" w:hAnsi="Times New Roman"/>
          <w:b/>
          <w:i/>
          <w:sz w:val="28"/>
          <w:szCs w:val="24"/>
        </w:rPr>
      </w:pPr>
      <w:r w:rsidRPr="00331C24">
        <w:rPr>
          <w:rFonts w:ascii="Times New Roman" w:hAnsi="Times New Roman"/>
          <w:b/>
          <w:i/>
          <w:sz w:val="28"/>
          <w:szCs w:val="24"/>
        </w:rPr>
        <w:t>Design and formulation</w:t>
      </w:r>
    </w:p>
    <w:p w14:paraId="28D987E1" w14:textId="77777777" w:rsidR="0025426D" w:rsidRDefault="0025426D" w:rsidP="0025426D">
      <w:pPr>
        <w:pStyle w:val="ListParagraph"/>
        <w:numPr>
          <w:ilvl w:val="0"/>
          <w:numId w:val="55"/>
        </w:numPr>
        <w:spacing w:after="200" w:line="276" w:lineRule="auto"/>
        <w:ind w:left="720" w:hanging="270"/>
        <w:jc w:val="left"/>
        <w:rPr>
          <w:rFonts w:ascii="Times New Roman" w:hAnsi="Times New Roman"/>
          <w:sz w:val="24"/>
          <w:szCs w:val="24"/>
        </w:rPr>
      </w:pPr>
      <w:r w:rsidRPr="00A76AD1">
        <w:rPr>
          <w:rFonts w:ascii="Times New Roman" w:hAnsi="Times New Roman"/>
          <w:sz w:val="24"/>
          <w:szCs w:val="24"/>
        </w:rPr>
        <w:t>Were the project’s objectives and components clear, practicable and feasible within its time frame?</w:t>
      </w:r>
      <w:r>
        <w:rPr>
          <w:rFonts w:ascii="Times New Roman" w:hAnsi="Times New Roman"/>
          <w:sz w:val="24"/>
          <w:szCs w:val="24"/>
        </w:rPr>
        <w:t xml:space="preserve"> </w:t>
      </w:r>
      <w:r w:rsidRPr="00A76AD1">
        <w:rPr>
          <w:rFonts w:ascii="Times New Roman" w:hAnsi="Times New Roman"/>
          <w:sz w:val="24"/>
          <w:szCs w:val="24"/>
        </w:rPr>
        <w:t>(e.g. need for reformulation? Additional funding, change of objectives)</w:t>
      </w:r>
    </w:p>
    <w:p w14:paraId="3C3E7C5C" w14:textId="77777777" w:rsidR="0025426D" w:rsidRDefault="0025426D" w:rsidP="0025426D">
      <w:pPr>
        <w:pStyle w:val="ListParagraph"/>
        <w:numPr>
          <w:ilvl w:val="0"/>
          <w:numId w:val="55"/>
        </w:numPr>
        <w:spacing w:after="200" w:line="276" w:lineRule="auto"/>
        <w:ind w:left="720" w:hanging="270"/>
        <w:jc w:val="left"/>
        <w:rPr>
          <w:rFonts w:ascii="Times New Roman" w:hAnsi="Times New Roman"/>
          <w:sz w:val="24"/>
          <w:szCs w:val="24"/>
        </w:rPr>
      </w:pPr>
      <w:r w:rsidRPr="00A76AD1">
        <w:rPr>
          <w:rFonts w:ascii="Times New Roman" w:hAnsi="Times New Roman"/>
          <w:sz w:val="24"/>
          <w:szCs w:val="24"/>
        </w:rPr>
        <w:t xml:space="preserve">Were the capacities of the executing institution(s) and its counterpart properly considered </w:t>
      </w:r>
      <w:r>
        <w:rPr>
          <w:rFonts w:ascii="Times New Roman" w:hAnsi="Times New Roman"/>
          <w:sz w:val="24"/>
          <w:szCs w:val="24"/>
        </w:rPr>
        <w:t>during project design?</w:t>
      </w:r>
    </w:p>
    <w:p w14:paraId="4435A30C" w14:textId="77777777" w:rsidR="0025426D" w:rsidRDefault="0025426D" w:rsidP="0025426D">
      <w:pPr>
        <w:pStyle w:val="ListParagraph"/>
        <w:numPr>
          <w:ilvl w:val="0"/>
          <w:numId w:val="55"/>
        </w:numPr>
        <w:spacing w:after="200" w:line="276" w:lineRule="auto"/>
        <w:ind w:left="720" w:hanging="270"/>
        <w:jc w:val="left"/>
        <w:rPr>
          <w:rFonts w:ascii="Times New Roman" w:hAnsi="Times New Roman"/>
          <w:sz w:val="24"/>
          <w:szCs w:val="24"/>
        </w:rPr>
      </w:pPr>
      <w:r w:rsidRPr="00A76AD1">
        <w:rPr>
          <w:rFonts w:ascii="Times New Roman" w:hAnsi="Times New Roman"/>
          <w:sz w:val="24"/>
          <w:szCs w:val="24"/>
        </w:rPr>
        <w:t>Were the project activities/ interventions the best option for the target beneficiaries? What alternatives</w:t>
      </w:r>
      <w:r>
        <w:rPr>
          <w:rFonts w:ascii="Times New Roman" w:hAnsi="Times New Roman"/>
          <w:sz w:val="24"/>
          <w:szCs w:val="24"/>
        </w:rPr>
        <w:t xml:space="preserve"> would have been more suitable?</w:t>
      </w:r>
    </w:p>
    <w:p w14:paraId="58BCE417" w14:textId="77777777" w:rsidR="0025426D" w:rsidRDefault="0025426D" w:rsidP="0025426D">
      <w:pPr>
        <w:pStyle w:val="ListParagraph"/>
        <w:numPr>
          <w:ilvl w:val="0"/>
          <w:numId w:val="55"/>
        </w:numPr>
        <w:spacing w:after="0" w:line="276" w:lineRule="auto"/>
        <w:ind w:left="720" w:hanging="270"/>
        <w:jc w:val="left"/>
        <w:rPr>
          <w:rFonts w:ascii="Times New Roman" w:hAnsi="Times New Roman"/>
          <w:sz w:val="24"/>
          <w:szCs w:val="24"/>
        </w:rPr>
      </w:pPr>
      <w:r w:rsidRPr="00504F4C">
        <w:rPr>
          <w:rFonts w:ascii="Times New Roman" w:hAnsi="Times New Roman"/>
          <w:sz w:val="24"/>
          <w:szCs w:val="24"/>
        </w:rPr>
        <w:t>Were the partnership arrangements properly identified and roles and responsibilities negotiated prior to</w:t>
      </w:r>
      <w:r>
        <w:rPr>
          <w:rFonts w:ascii="Times New Roman" w:hAnsi="Times New Roman"/>
          <w:sz w:val="24"/>
          <w:szCs w:val="24"/>
        </w:rPr>
        <w:t xml:space="preserve"> project approval?</w:t>
      </w:r>
    </w:p>
    <w:p w14:paraId="6187334D" w14:textId="77777777" w:rsidR="0025426D" w:rsidRPr="00A76AD1" w:rsidRDefault="0025426D" w:rsidP="0025426D">
      <w:pPr>
        <w:spacing w:after="0"/>
        <w:rPr>
          <w:rFonts w:ascii="Times New Roman" w:hAnsi="Times New Roman"/>
          <w:sz w:val="24"/>
          <w:szCs w:val="24"/>
        </w:rPr>
      </w:pPr>
    </w:p>
    <w:p w14:paraId="1AC7EEDC" w14:textId="77777777" w:rsidR="0025426D" w:rsidRPr="00331C24" w:rsidRDefault="0025426D" w:rsidP="0025426D">
      <w:pPr>
        <w:pStyle w:val="ListParagraph"/>
        <w:numPr>
          <w:ilvl w:val="0"/>
          <w:numId w:val="48"/>
        </w:numPr>
        <w:spacing w:after="200" w:line="276" w:lineRule="auto"/>
        <w:ind w:left="360"/>
        <w:jc w:val="left"/>
        <w:rPr>
          <w:rFonts w:ascii="Times New Roman" w:hAnsi="Times New Roman"/>
          <w:b/>
          <w:i/>
          <w:sz w:val="28"/>
          <w:szCs w:val="24"/>
        </w:rPr>
      </w:pPr>
      <w:r w:rsidRPr="00331C24">
        <w:rPr>
          <w:rFonts w:ascii="Times New Roman" w:hAnsi="Times New Roman"/>
          <w:b/>
          <w:i/>
          <w:sz w:val="28"/>
          <w:szCs w:val="24"/>
        </w:rPr>
        <w:t>Implementation and Execution</w:t>
      </w:r>
    </w:p>
    <w:p w14:paraId="03233841" w14:textId="77777777" w:rsidR="0025426D" w:rsidRDefault="0025426D" w:rsidP="0025426D">
      <w:pPr>
        <w:pStyle w:val="ListParagraph"/>
        <w:spacing w:after="240"/>
        <w:rPr>
          <w:rFonts w:ascii="Times New Roman" w:hAnsi="Times New Roman"/>
          <w:sz w:val="24"/>
          <w:szCs w:val="24"/>
        </w:rPr>
      </w:pPr>
    </w:p>
    <w:p w14:paraId="7931D047" w14:textId="77777777" w:rsidR="0025426D" w:rsidRDefault="0025426D" w:rsidP="0025426D">
      <w:pPr>
        <w:pStyle w:val="ListParagraph"/>
        <w:numPr>
          <w:ilvl w:val="0"/>
          <w:numId w:val="56"/>
        </w:numPr>
        <w:spacing w:after="240" w:line="276" w:lineRule="auto"/>
        <w:ind w:left="720" w:hanging="270"/>
        <w:jc w:val="left"/>
        <w:rPr>
          <w:rFonts w:ascii="Times New Roman" w:hAnsi="Times New Roman"/>
          <w:sz w:val="24"/>
          <w:szCs w:val="24"/>
        </w:rPr>
      </w:pPr>
      <w:r w:rsidRPr="00331C24">
        <w:rPr>
          <w:rFonts w:ascii="Times New Roman" w:hAnsi="Times New Roman"/>
          <w:sz w:val="24"/>
          <w:szCs w:val="24"/>
        </w:rPr>
        <w:t>Quality of Executing Agency SPREP (management inputs and processes, including budgeting and</w:t>
      </w:r>
      <w:r>
        <w:rPr>
          <w:rFonts w:ascii="Times New Roman" w:hAnsi="Times New Roman"/>
          <w:sz w:val="24"/>
          <w:szCs w:val="24"/>
        </w:rPr>
        <w:t xml:space="preserve"> procurement, quality and timeliness of technical support); what should be improved for the future?</w:t>
      </w:r>
    </w:p>
    <w:p w14:paraId="07103C9E" w14:textId="77777777" w:rsidR="0025426D" w:rsidRDefault="0025426D" w:rsidP="0025426D">
      <w:pPr>
        <w:pStyle w:val="ListParagraph"/>
        <w:numPr>
          <w:ilvl w:val="0"/>
          <w:numId w:val="56"/>
        </w:numPr>
        <w:spacing w:after="200" w:line="276" w:lineRule="auto"/>
        <w:ind w:left="720" w:hanging="270"/>
        <w:jc w:val="left"/>
        <w:rPr>
          <w:rFonts w:ascii="Times New Roman" w:hAnsi="Times New Roman"/>
          <w:sz w:val="24"/>
          <w:szCs w:val="24"/>
        </w:rPr>
      </w:pPr>
      <w:r w:rsidRPr="00331C24">
        <w:rPr>
          <w:rFonts w:ascii="Times New Roman" w:hAnsi="Times New Roman"/>
          <w:sz w:val="24"/>
          <w:szCs w:val="24"/>
        </w:rPr>
        <w:t xml:space="preserve"> Quality of UNDP Implementation (supervision, technical support, responsiveness to management issues);</w:t>
      </w:r>
      <w:r w:rsidR="00B3794D">
        <w:rPr>
          <w:rFonts w:ascii="Times New Roman" w:hAnsi="Times New Roman"/>
          <w:sz w:val="24"/>
          <w:szCs w:val="24"/>
        </w:rPr>
        <w:t xml:space="preserve"> </w:t>
      </w:r>
      <w:r>
        <w:rPr>
          <w:rFonts w:ascii="Times New Roman" w:hAnsi="Times New Roman"/>
          <w:sz w:val="24"/>
          <w:szCs w:val="24"/>
        </w:rPr>
        <w:t>w</w:t>
      </w:r>
      <w:r w:rsidRPr="00331C24">
        <w:rPr>
          <w:rFonts w:ascii="Times New Roman" w:hAnsi="Times New Roman"/>
          <w:sz w:val="24"/>
          <w:szCs w:val="24"/>
        </w:rPr>
        <w:t>hat should be improved in future interventions?</w:t>
      </w:r>
    </w:p>
    <w:p w14:paraId="14F23784" w14:textId="77777777" w:rsidR="0025426D" w:rsidRPr="00331C24" w:rsidRDefault="0025426D" w:rsidP="0025426D">
      <w:pPr>
        <w:pStyle w:val="ListParagraph"/>
        <w:numPr>
          <w:ilvl w:val="0"/>
          <w:numId w:val="56"/>
        </w:numPr>
        <w:spacing w:after="200" w:line="276" w:lineRule="auto"/>
        <w:ind w:left="720" w:hanging="270"/>
        <w:jc w:val="left"/>
        <w:rPr>
          <w:rFonts w:ascii="Times New Roman" w:hAnsi="Times New Roman"/>
          <w:sz w:val="24"/>
          <w:szCs w:val="24"/>
        </w:rPr>
      </w:pPr>
      <w:r w:rsidRPr="00331C24">
        <w:rPr>
          <w:rFonts w:ascii="Times New Roman" w:hAnsi="Times New Roman"/>
          <w:sz w:val="24"/>
          <w:szCs w:val="24"/>
        </w:rPr>
        <w:t>What were the main bottleneck for implementation in terms of:</w:t>
      </w:r>
    </w:p>
    <w:p w14:paraId="2B488CAF" w14:textId="77777777" w:rsidR="0025426D" w:rsidRPr="00331C24" w:rsidRDefault="0025426D" w:rsidP="0025426D">
      <w:pPr>
        <w:pStyle w:val="ListParagraph"/>
        <w:numPr>
          <w:ilvl w:val="1"/>
          <w:numId w:val="56"/>
        </w:numPr>
        <w:spacing w:after="200" w:line="276" w:lineRule="auto"/>
        <w:jc w:val="left"/>
        <w:rPr>
          <w:rFonts w:ascii="Times New Roman" w:hAnsi="Times New Roman"/>
          <w:sz w:val="24"/>
          <w:szCs w:val="24"/>
        </w:rPr>
      </w:pPr>
      <w:r w:rsidRPr="00331C24">
        <w:rPr>
          <w:rFonts w:ascii="Times New Roman" w:hAnsi="Times New Roman"/>
          <w:sz w:val="24"/>
          <w:szCs w:val="24"/>
        </w:rPr>
        <w:t>Planning</w:t>
      </w:r>
    </w:p>
    <w:p w14:paraId="1949E53A" w14:textId="77777777" w:rsidR="0025426D" w:rsidRPr="00331C24" w:rsidRDefault="0025426D" w:rsidP="0025426D">
      <w:pPr>
        <w:pStyle w:val="ListParagraph"/>
        <w:numPr>
          <w:ilvl w:val="1"/>
          <w:numId w:val="56"/>
        </w:numPr>
        <w:spacing w:after="200" w:line="276" w:lineRule="auto"/>
        <w:jc w:val="left"/>
        <w:rPr>
          <w:rFonts w:ascii="Times New Roman" w:hAnsi="Times New Roman"/>
          <w:sz w:val="24"/>
          <w:szCs w:val="24"/>
        </w:rPr>
      </w:pPr>
      <w:r w:rsidRPr="00331C24">
        <w:rPr>
          <w:rFonts w:ascii="Times New Roman" w:hAnsi="Times New Roman"/>
          <w:sz w:val="24"/>
          <w:szCs w:val="24"/>
        </w:rPr>
        <w:t>Financing</w:t>
      </w:r>
    </w:p>
    <w:p w14:paraId="42EB98C5" w14:textId="77777777" w:rsidR="0025426D" w:rsidRPr="00331C24" w:rsidRDefault="0025426D" w:rsidP="0025426D">
      <w:pPr>
        <w:pStyle w:val="ListParagraph"/>
        <w:numPr>
          <w:ilvl w:val="1"/>
          <w:numId w:val="56"/>
        </w:numPr>
        <w:spacing w:after="200" w:line="276" w:lineRule="auto"/>
        <w:jc w:val="left"/>
        <w:rPr>
          <w:rFonts w:ascii="Times New Roman" w:hAnsi="Times New Roman"/>
          <w:sz w:val="24"/>
          <w:szCs w:val="24"/>
        </w:rPr>
      </w:pPr>
      <w:r w:rsidRPr="00331C24">
        <w:rPr>
          <w:rFonts w:ascii="Times New Roman" w:hAnsi="Times New Roman"/>
          <w:sz w:val="24"/>
          <w:szCs w:val="24"/>
        </w:rPr>
        <w:t>Technical execution</w:t>
      </w:r>
    </w:p>
    <w:p w14:paraId="635087F8" w14:textId="77777777" w:rsidR="0025426D" w:rsidRDefault="0025426D" w:rsidP="0025426D">
      <w:pPr>
        <w:pStyle w:val="ListParagraph"/>
        <w:numPr>
          <w:ilvl w:val="1"/>
          <w:numId w:val="56"/>
        </w:numPr>
        <w:spacing w:after="0" w:line="276" w:lineRule="auto"/>
        <w:jc w:val="left"/>
        <w:rPr>
          <w:rFonts w:ascii="Times New Roman" w:hAnsi="Times New Roman"/>
          <w:sz w:val="24"/>
          <w:szCs w:val="24"/>
        </w:rPr>
      </w:pPr>
      <w:r w:rsidRPr="00331C24">
        <w:rPr>
          <w:rFonts w:ascii="Times New Roman" w:hAnsi="Times New Roman"/>
          <w:sz w:val="24"/>
          <w:szCs w:val="24"/>
        </w:rPr>
        <w:t>Reporting to UNDP / SPRE</w:t>
      </w:r>
    </w:p>
    <w:p w14:paraId="237D1D19" w14:textId="77777777" w:rsidR="0025426D" w:rsidRDefault="0025426D" w:rsidP="0025426D">
      <w:pPr>
        <w:spacing w:after="0"/>
        <w:rPr>
          <w:rFonts w:ascii="Times New Roman" w:hAnsi="Times New Roman"/>
          <w:sz w:val="24"/>
          <w:szCs w:val="24"/>
        </w:rPr>
      </w:pPr>
    </w:p>
    <w:p w14:paraId="11D2000E" w14:textId="77777777" w:rsidR="0025426D" w:rsidRPr="00331C24" w:rsidRDefault="0025426D" w:rsidP="0025426D">
      <w:pPr>
        <w:pStyle w:val="ListParagraph"/>
        <w:numPr>
          <w:ilvl w:val="0"/>
          <w:numId w:val="48"/>
        </w:numPr>
        <w:spacing w:after="200" w:line="276" w:lineRule="auto"/>
        <w:ind w:left="360"/>
        <w:jc w:val="left"/>
        <w:rPr>
          <w:rFonts w:ascii="Times New Roman" w:hAnsi="Times New Roman"/>
          <w:b/>
          <w:i/>
          <w:sz w:val="28"/>
          <w:szCs w:val="24"/>
        </w:rPr>
      </w:pPr>
      <w:r w:rsidRPr="00331C24">
        <w:rPr>
          <w:rFonts w:ascii="Times New Roman" w:hAnsi="Times New Roman"/>
          <w:b/>
          <w:i/>
          <w:sz w:val="28"/>
          <w:szCs w:val="24"/>
        </w:rPr>
        <w:t>Results</w:t>
      </w:r>
    </w:p>
    <w:p w14:paraId="4058E6DD" w14:textId="77777777" w:rsidR="0025426D" w:rsidRPr="005F7BC7" w:rsidRDefault="0025426D" w:rsidP="0025426D">
      <w:pPr>
        <w:pStyle w:val="ListParagraph"/>
        <w:ind w:left="810"/>
        <w:rPr>
          <w:rFonts w:ascii="Times New Roman" w:hAnsi="Times New Roman"/>
          <w:b/>
          <w:i/>
          <w:sz w:val="10"/>
          <w:szCs w:val="24"/>
        </w:rPr>
      </w:pPr>
    </w:p>
    <w:p w14:paraId="2D9D7498" w14:textId="77777777" w:rsidR="0025426D" w:rsidRPr="00E46A17" w:rsidRDefault="0025426D" w:rsidP="0025426D">
      <w:pPr>
        <w:pStyle w:val="ListParagraph"/>
        <w:numPr>
          <w:ilvl w:val="1"/>
          <w:numId w:val="48"/>
        </w:numPr>
        <w:spacing w:after="200" w:line="276" w:lineRule="auto"/>
        <w:ind w:left="450" w:hanging="450"/>
        <w:jc w:val="left"/>
        <w:rPr>
          <w:rFonts w:ascii="Times New Roman" w:hAnsi="Times New Roman"/>
          <w:b/>
          <w:i/>
          <w:sz w:val="24"/>
          <w:szCs w:val="24"/>
        </w:rPr>
      </w:pPr>
      <w:r w:rsidRPr="00E46A17">
        <w:rPr>
          <w:rFonts w:ascii="Times New Roman" w:hAnsi="Times New Roman"/>
          <w:b/>
          <w:i/>
          <w:sz w:val="24"/>
          <w:szCs w:val="24"/>
        </w:rPr>
        <w:t>Relevance:</w:t>
      </w:r>
    </w:p>
    <w:p w14:paraId="0C8EA990"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622B1E">
        <w:rPr>
          <w:rFonts w:ascii="Times New Roman" w:hAnsi="Times New Roman"/>
          <w:sz w:val="24"/>
          <w:szCs w:val="24"/>
        </w:rPr>
        <w:t>Is the project relevant and coherent with Ethiopian needs, policies and strategies?</w:t>
      </w:r>
    </w:p>
    <w:p w14:paraId="580BB195"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lastRenderedPageBreak/>
        <w:t>Is the project reflects the needs of beneficiary community?</w:t>
      </w:r>
    </w:p>
    <w:p w14:paraId="53A88AC7"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Is the project coherent with UNDP programming strategy for Ethiopia?</w:t>
      </w:r>
    </w:p>
    <w:p w14:paraId="03E0D27B"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is the project suited to local and national development priorities and policies?</w:t>
      </w:r>
    </w:p>
    <w:p w14:paraId="62F77885" w14:textId="77777777" w:rsidR="0025426D" w:rsidRPr="009970C6"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is the project is in line with GEF operational programs?</w:t>
      </w:r>
    </w:p>
    <w:p w14:paraId="4AD77D3A" w14:textId="77777777" w:rsidR="0025426D" w:rsidRPr="00E46A17" w:rsidRDefault="0025426D" w:rsidP="0025426D">
      <w:pPr>
        <w:spacing w:after="0"/>
        <w:rPr>
          <w:rFonts w:ascii="Times New Roman" w:hAnsi="Times New Roman"/>
          <w:sz w:val="14"/>
          <w:szCs w:val="24"/>
        </w:rPr>
      </w:pPr>
    </w:p>
    <w:p w14:paraId="47EBFE06" w14:textId="77777777" w:rsidR="0025426D" w:rsidRPr="00E46A17"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E46A17">
        <w:rPr>
          <w:rFonts w:ascii="Times New Roman" w:hAnsi="Times New Roman"/>
          <w:b/>
          <w:i/>
          <w:sz w:val="24"/>
          <w:szCs w:val="24"/>
        </w:rPr>
        <w:t>Effectiveness:</w:t>
      </w:r>
    </w:p>
    <w:p w14:paraId="437D11DC"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622B1E">
        <w:rPr>
          <w:rFonts w:ascii="Times New Roman" w:hAnsi="Times New Roman"/>
          <w:sz w:val="24"/>
          <w:szCs w:val="24"/>
        </w:rPr>
        <w:t xml:space="preserve">To what extent the project has enabled policy and institutional support for </w:t>
      </w:r>
      <w:r w:rsidRPr="00622B1E">
        <w:rPr>
          <w:rFonts w:ascii="Times New Roman" w:hAnsi="Times New Roman"/>
          <w:i/>
          <w:sz w:val="24"/>
          <w:szCs w:val="24"/>
        </w:rPr>
        <w:t>in situ</w:t>
      </w:r>
      <w:r w:rsidRPr="00622B1E">
        <w:rPr>
          <w:rFonts w:ascii="Times New Roman" w:hAnsi="Times New Roman"/>
          <w:sz w:val="24"/>
          <w:szCs w:val="24"/>
        </w:rPr>
        <w:t xml:space="preserve"> conservation of agro-biodiversity and wild crop relatives in Ethiopia</w:t>
      </w:r>
      <w:r>
        <w:rPr>
          <w:rFonts w:ascii="Times New Roman" w:hAnsi="Times New Roman"/>
          <w:sz w:val="24"/>
          <w:szCs w:val="24"/>
        </w:rPr>
        <w:t>?</w:t>
      </w:r>
    </w:p>
    <w:p w14:paraId="3022EB0E"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s the project provided market-based incentive for farmer uptake of agro-biodiversity friendly practices, particularly for forest coffee, enset, teff and durum wheat?</w:t>
      </w:r>
    </w:p>
    <w:p w14:paraId="46A05286"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ve Crop Wild Relatives and farmer varieties of forest coffee, durum wheat, enset and teff been conserved in situ gene banks and on-farm conservation sites?</w:t>
      </w:r>
    </w:p>
    <w:p w14:paraId="0F8AC1BD"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s there been increased food security and food production in relation to the Project in Ethiopia?</w:t>
      </w:r>
    </w:p>
    <w:p w14:paraId="59372814"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he extent to which the project has led to a) mainstreaming climate change in participating countries; b) delivered demonstration projects; c), shared knowledge regionally.</w:t>
      </w:r>
    </w:p>
    <w:p w14:paraId="34097EDA"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What factors have led to projects (or parts of projects) working well, and what national Ethiopian (and/or regional) lessons can be learnt from this?</w:t>
      </w:r>
    </w:p>
    <w:p w14:paraId="6B544723" w14:textId="77777777" w:rsidR="0025426D" w:rsidRPr="009970C6"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What factors were crucial for the achievement or failure to achieve the project objectives so far (indication of strengths and weaknesses, e.g. the monitoring and evaluation system)?</w:t>
      </w:r>
    </w:p>
    <w:p w14:paraId="1B39F0AB" w14:textId="77777777" w:rsidR="0025426D" w:rsidRPr="00E46A17" w:rsidRDefault="0025426D" w:rsidP="0025426D">
      <w:pPr>
        <w:spacing w:after="0"/>
        <w:rPr>
          <w:rFonts w:ascii="Times New Roman" w:hAnsi="Times New Roman"/>
          <w:sz w:val="14"/>
          <w:szCs w:val="24"/>
        </w:rPr>
      </w:pPr>
    </w:p>
    <w:p w14:paraId="18D299C7" w14:textId="77777777" w:rsidR="0025426D" w:rsidRPr="00E46A17"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E46A17">
        <w:rPr>
          <w:rFonts w:ascii="Times New Roman" w:hAnsi="Times New Roman"/>
          <w:b/>
          <w:i/>
          <w:sz w:val="24"/>
          <w:szCs w:val="24"/>
        </w:rPr>
        <w:t>Efficiency:</w:t>
      </w:r>
    </w:p>
    <w:p w14:paraId="62622FF9" w14:textId="77777777" w:rsidR="0025426D" w:rsidRDefault="0025426D" w:rsidP="0025426D">
      <w:pPr>
        <w:pStyle w:val="ListParagraph"/>
        <w:numPr>
          <w:ilvl w:val="0"/>
          <w:numId w:val="51"/>
        </w:numPr>
        <w:spacing w:after="0" w:line="276" w:lineRule="auto"/>
        <w:ind w:left="720" w:hanging="270"/>
        <w:jc w:val="left"/>
        <w:rPr>
          <w:rFonts w:ascii="Times New Roman" w:hAnsi="Times New Roman"/>
          <w:sz w:val="24"/>
          <w:szCs w:val="18"/>
        </w:rPr>
      </w:pPr>
      <w:r w:rsidRPr="00E46A17">
        <w:rPr>
          <w:rFonts w:ascii="Times New Roman" w:hAnsi="Times New Roman"/>
          <w:sz w:val="24"/>
          <w:szCs w:val="18"/>
        </w:rPr>
        <w:t>The extent to which the results have been achieved with the least costly resources possible, compared with alternative approaches to attain the same results.</w:t>
      </w:r>
    </w:p>
    <w:p w14:paraId="6BD744A3" w14:textId="77777777" w:rsidR="0025426D" w:rsidRDefault="0025426D" w:rsidP="0025426D">
      <w:pPr>
        <w:pStyle w:val="ListParagraph"/>
        <w:numPr>
          <w:ilvl w:val="0"/>
          <w:numId w:val="51"/>
        </w:numPr>
        <w:spacing w:after="0" w:line="276" w:lineRule="auto"/>
        <w:ind w:left="720" w:hanging="270"/>
        <w:jc w:val="left"/>
        <w:rPr>
          <w:rFonts w:ascii="Times New Roman" w:hAnsi="Times New Roman"/>
          <w:sz w:val="24"/>
          <w:szCs w:val="18"/>
        </w:rPr>
      </w:pPr>
      <w:r w:rsidRPr="009970C6">
        <w:rPr>
          <w:rFonts w:ascii="Times New Roman" w:hAnsi="Times New Roman"/>
          <w:sz w:val="24"/>
          <w:szCs w:val="18"/>
        </w:rPr>
        <w:t>To what extent the project was delivered on time and budget, and reasons/lessons for discrepancies</w:t>
      </w:r>
      <w:r>
        <w:rPr>
          <w:rFonts w:ascii="Times New Roman" w:hAnsi="Times New Roman"/>
          <w:sz w:val="24"/>
          <w:szCs w:val="18"/>
        </w:rPr>
        <w:t>?</w:t>
      </w:r>
    </w:p>
    <w:p w14:paraId="3C71119C" w14:textId="77777777" w:rsidR="0025426D" w:rsidRPr="009970C6" w:rsidRDefault="0025426D" w:rsidP="0025426D">
      <w:pPr>
        <w:pStyle w:val="ListParagraph"/>
        <w:numPr>
          <w:ilvl w:val="0"/>
          <w:numId w:val="51"/>
        </w:numPr>
        <w:spacing w:after="0" w:line="276" w:lineRule="auto"/>
        <w:ind w:left="720" w:hanging="270"/>
        <w:jc w:val="left"/>
        <w:rPr>
          <w:rFonts w:ascii="Times New Roman" w:hAnsi="Times New Roman"/>
          <w:sz w:val="24"/>
          <w:szCs w:val="18"/>
        </w:rPr>
      </w:pPr>
      <w:r w:rsidRPr="009970C6">
        <w:rPr>
          <w:rFonts w:ascii="Times New Roman" w:hAnsi="Times New Roman"/>
          <w:sz w:val="24"/>
          <w:szCs w:val="18"/>
        </w:rPr>
        <w:t>Has the project been implemented efficiently, and cost-effectively?</w:t>
      </w:r>
    </w:p>
    <w:p w14:paraId="58BD52D4" w14:textId="77777777" w:rsidR="0025426D" w:rsidRPr="00744D1D" w:rsidRDefault="0025426D" w:rsidP="0025426D">
      <w:pPr>
        <w:pStyle w:val="ListParagraph"/>
        <w:spacing w:after="0"/>
        <w:ind w:left="360"/>
        <w:rPr>
          <w:rFonts w:ascii="Times New Roman" w:hAnsi="Times New Roman"/>
          <w:sz w:val="14"/>
          <w:szCs w:val="24"/>
        </w:rPr>
      </w:pPr>
    </w:p>
    <w:p w14:paraId="721F81F4" w14:textId="77777777" w:rsidR="0025426D" w:rsidRPr="00744D1D"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744D1D">
        <w:rPr>
          <w:rFonts w:ascii="Times New Roman" w:hAnsi="Times New Roman"/>
          <w:b/>
          <w:i/>
          <w:sz w:val="24"/>
          <w:szCs w:val="24"/>
        </w:rPr>
        <w:t>Sustainability:</w:t>
      </w:r>
    </w:p>
    <w:p w14:paraId="3DC95FE8" w14:textId="77777777" w:rsidR="0025426D" w:rsidRDefault="0025426D" w:rsidP="0025426D">
      <w:pPr>
        <w:pStyle w:val="ListParagraph"/>
        <w:numPr>
          <w:ilvl w:val="0"/>
          <w:numId w:val="52"/>
        </w:numPr>
        <w:spacing w:after="0" w:line="276" w:lineRule="auto"/>
        <w:ind w:left="720" w:hanging="270"/>
        <w:jc w:val="left"/>
        <w:rPr>
          <w:rFonts w:ascii="Times New Roman" w:hAnsi="Times New Roman"/>
          <w:sz w:val="24"/>
          <w:szCs w:val="24"/>
        </w:rPr>
      </w:pPr>
      <w:r w:rsidRPr="00744D1D">
        <w:rPr>
          <w:rFonts w:ascii="Times New Roman" w:hAnsi="Times New Roman"/>
          <w:sz w:val="24"/>
          <w:szCs w:val="24"/>
        </w:rPr>
        <w:t>How likely is the ability of the project to continue to deliver benefits for an extended period of time after completion in Ethiopia?</w:t>
      </w:r>
    </w:p>
    <w:p w14:paraId="71712144" w14:textId="77777777" w:rsidR="0025426D" w:rsidRDefault="0025426D" w:rsidP="0025426D">
      <w:pPr>
        <w:pStyle w:val="ListParagraph"/>
        <w:numPr>
          <w:ilvl w:val="0"/>
          <w:numId w:val="52"/>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is the project environmentally, financially and socially acceptable, and how does this impact upon the likelihood of sustainability?</w:t>
      </w:r>
    </w:p>
    <w:p w14:paraId="1C1633AD" w14:textId="77777777" w:rsidR="0025426D" w:rsidRPr="009970C6" w:rsidRDefault="0025426D" w:rsidP="0025426D">
      <w:pPr>
        <w:pStyle w:val="ListParagraph"/>
        <w:numPr>
          <w:ilvl w:val="0"/>
          <w:numId w:val="52"/>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s there been in Ethiopia a development of capacities at different levels to aid in sustainability of outcomes?</w:t>
      </w:r>
    </w:p>
    <w:p w14:paraId="1AC944FF" w14:textId="77777777" w:rsidR="0025426D" w:rsidRPr="00744D1D" w:rsidRDefault="0025426D" w:rsidP="0025426D">
      <w:pPr>
        <w:pStyle w:val="ListParagraph"/>
        <w:spacing w:after="0"/>
        <w:rPr>
          <w:rFonts w:ascii="Times New Roman" w:hAnsi="Times New Roman"/>
          <w:sz w:val="24"/>
          <w:szCs w:val="24"/>
        </w:rPr>
      </w:pPr>
      <w:r>
        <w:rPr>
          <w:rFonts w:ascii="Times New Roman" w:hAnsi="Times New Roman"/>
          <w:sz w:val="24"/>
          <w:szCs w:val="24"/>
        </w:rPr>
        <w:t xml:space="preserve"> </w:t>
      </w:r>
    </w:p>
    <w:p w14:paraId="3668B99D" w14:textId="77777777" w:rsidR="0025426D" w:rsidRPr="00744D1D"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744D1D">
        <w:rPr>
          <w:rFonts w:ascii="Times New Roman" w:hAnsi="Times New Roman"/>
          <w:b/>
          <w:i/>
          <w:sz w:val="24"/>
          <w:szCs w:val="24"/>
        </w:rPr>
        <w:t>Impact:</w:t>
      </w:r>
    </w:p>
    <w:p w14:paraId="6AA580BE" w14:textId="77777777" w:rsidR="0025426D" w:rsidRDefault="0025426D" w:rsidP="0025426D">
      <w:pPr>
        <w:pStyle w:val="ListParagraph"/>
        <w:numPr>
          <w:ilvl w:val="0"/>
          <w:numId w:val="53"/>
        </w:numPr>
        <w:spacing w:after="0" w:line="276" w:lineRule="auto"/>
        <w:ind w:left="810"/>
        <w:jc w:val="left"/>
        <w:rPr>
          <w:rFonts w:ascii="Times New Roman" w:hAnsi="Times New Roman"/>
          <w:sz w:val="24"/>
        </w:rPr>
      </w:pPr>
      <w:r w:rsidRPr="00D0707A">
        <w:rPr>
          <w:rFonts w:ascii="Times New Roman" w:hAnsi="Times New Roman"/>
          <w:sz w:val="24"/>
        </w:rPr>
        <w:t>To what extent were the originally intended, overriding objectives in terms of development policy (goals) realistic?</w:t>
      </w:r>
    </w:p>
    <w:p w14:paraId="6A48E884" w14:textId="77777777" w:rsidR="0025426D" w:rsidRPr="009970C6" w:rsidRDefault="0025426D" w:rsidP="0025426D">
      <w:pPr>
        <w:pStyle w:val="ListParagraph"/>
        <w:numPr>
          <w:ilvl w:val="0"/>
          <w:numId w:val="53"/>
        </w:numPr>
        <w:spacing w:after="0" w:line="276" w:lineRule="auto"/>
        <w:ind w:left="810"/>
        <w:jc w:val="left"/>
        <w:rPr>
          <w:rFonts w:ascii="Times New Roman" w:hAnsi="Times New Roman"/>
          <w:sz w:val="24"/>
        </w:rPr>
      </w:pPr>
      <w:r w:rsidRPr="009970C6">
        <w:rPr>
          <w:rFonts w:ascii="Times New Roman" w:hAnsi="Times New Roman"/>
          <w:sz w:val="24"/>
        </w:rPr>
        <w:t>What real changes has the activity made to the beneficiaries as a result of the project interventions? How many people have been affected?</w:t>
      </w:r>
    </w:p>
    <w:p w14:paraId="0A0CF496" w14:textId="77777777" w:rsidR="0025426D" w:rsidRDefault="0025426D" w:rsidP="0025426D">
      <w:pPr>
        <w:pStyle w:val="ListParagraph"/>
        <w:spacing w:after="0"/>
        <w:ind w:left="360"/>
        <w:rPr>
          <w:rFonts w:ascii="Times New Roman" w:hAnsi="Times New Roman"/>
          <w:sz w:val="24"/>
          <w:szCs w:val="24"/>
        </w:rPr>
      </w:pPr>
    </w:p>
    <w:p w14:paraId="2E0FCFCC" w14:textId="77777777" w:rsidR="0025426D" w:rsidRDefault="0025426D" w:rsidP="0025426D">
      <w:pPr>
        <w:pStyle w:val="ListParagraph"/>
        <w:numPr>
          <w:ilvl w:val="0"/>
          <w:numId w:val="48"/>
        </w:numPr>
        <w:spacing w:after="0" w:line="276" w:lineRule="auto"/>
        <w:ind w:left="450" w:hanging="450"/>
        <w:jc w:val="left"/>
        <w:rPr>
          <w:rFonts w:ascii="Times New Roman" w:hAnsi="Times New Roman"/>
          <w:b/>
          <w:i/>
          <w:sz w:val="24"/>
          <w:szCs w:val="24"/>
        </w:rPr>
      </w:pPr>
      <w:r>
        <w:rPr>
          <w:rFonts w:ascii="Times New Roman" w:hAnsi="Times New Roman"/>
          <w:b/>
          <w:i/>
          <w:sz w:val="24"/>
          <w:szCs w:val="24"/>
        </w:rPr>
        <w:lastRenderedPageBreak/>
        <w:t>Finance</w:t>
      </w:r>
    </w:p>
    <w:p w14:paraId="2FA38C84" w14:textId="77777777" w:rsidR="0025426D" w:rsidRPr="005F7BC7" w:rsidRDefault="0025426D" w:rsidP="0025426D">
      <w:pPr>
        <w:pStyle w:val="ListParagraph"/>
        <w:numPr>
          <w:ilvl w:val="0"/>
          <w:numId w:val="57"/>
        </w:numPr>
        <w:spacing w:after="0" w:line="276" w:lineRule="auto"/>
        <w:ind w:left="810"/>
        <w:jc w:val="left"/>
        <w:rPr>
          <w:rFonts w:ascii="Times New Roman" w:hAnsi="Times New Roman"/>
          <w:sz w:val="24"/>
          <w:szCs w:val="24"/>
        </w:rPr>
      </w:pPr>
      <w:r w:rsidRPr="005F7BC7">
        <w:rPr>
          <w:rFonts w:ascii="Times New Roman" w:hAnsi="Times New Roman"/>
          <w:sz w:val="24"/>
          <w:szCs w:val="24"/>
        </w:rPr>
        <w:t xml:space="preserve">Identification of potential sources of co-financing as well as leveraged and associated financing </w:t>
      </w:r>
    </w:p>
    <w:p w14:paraId="305281C4" w14:textId="77777777" w:rsidR="0025426D" w:rsidRDefault="0025426D" w:rsidP="0025426D">
      <w:pPr>
        <w:pStyle w:val="ListParagraph"/>
        <w:numPr>
          <w:ilvl w:val="1"/>
          <w:numId w:val="58"/>
        </w:numPr>
        <w:spacing w:after="0" w:line="276" w:lineRule="auto"/>
        <w:ind w:left="1170" w:hanging="270"/>
        <w:jc w:val="left"/>
        <w:rPr>
          <w:rFonts w:ascii="Times New Roman" w:hAnsi="Times New Roman"/>
          <w:sz w:val="24"/>
          <w:szCs w:val="24"/>
        </w:rPr>
      </w:pPr>
      <w:r w:rsidRPr="005F7BC7">
        <w:rPr>
          <w:rFonts w:ascii="Times New Roman" w:hAnsi="Times New Roman"/>
          <w:sz w:val="24"/>
          <w:szCs w:val="24"/>
        </w:rPr>
        <w:t>The amount of resources the project has leveraged since inception and how these are contributing to the project’s ultimate objective</w:t>
      </w:r>
    </w:p>
    <w:p w14:paraId="6848FF90" w14:textId="77777777" w:rsidR="0025426D" w:rsidRDefault="0025426D" w:rsidP="0025426D">
      <w:pPr>
        <w:pStyle w:val="ListParagraph"/>
        <w:numPr>
          <w:ilvl w:val="1"/>
          <w:numId w:val="58"/>
        </w:numPr>
        <w:spacing w:after="0" w:line="276" w:lineRule="auto"/>
        <w:ind w:left="1170" w:hanging="270"/>
        <w:jc w:val="left"/>
        <w:rPr>
          <w:rFonts w:ascii="Times New Roman" w:hAnsi="Times New Roman"/>
          <w:sz w:val="24"/>
          <w:szCs w:val="24"/>
        </w:rPr>
      </w:pPr>
      <w:r>
        <w:rPr>
          <w:rFonts w:ascii="Times New Roman" w:hAnsi="Times New Roman"/>
          <w:sz w:val="24"/>
          <w:szCs w:val="24"/>
        </w:rPr>
        <w:t>T</w:t>
      </w:r>
      <w:r w:rsidRPr="005F7BC7">
        <w:rPr>
          <w:rFonts w:ascii="Times New Roman" w:hAnsi="Times New Roman"/>
          <w:sz w:val="24"/>
          <w:szCs w:val="24"/>
        </w:rPr>
        <w:t>he</w:t>
      </w:r>
      <w:r w:rsidR="00B3794D">
        <w:rPr>
          <w:rFonts w:ascii="Times New Roman" w:hAnsi="Times New Roman"/>
          <w:sz w:val="24"/>
          <w:szCs w:val="24"/>
        </w:rPr>
        <w:t xml:space="preserve"> </w:t>
      </w:r>
      <w:r w:rsidRPr="005F7BC7">
        <w:rPr>
          <w:rFonts w:ascii="Times New Roman" w:hAnsi="Times New Roman"/>
          <w:sz w:val="24"/>
          <w:szCs w:val="24"/>
        </w:rPr>
        <w:t>reasons for differences in the level of expected and actual co-financing</w:t>
      </w:r>
    </w:p>
    <w:p w14:paraId="53811C77" w14:textId="77777777" w:rsidR="0025426D" w:rsidRDefault="0025426D" w:rsidP="0025426D">
      <w:pPr>
        <w:pStyle w:val="ListParagraph"/>
        <w:numPr>
          <w:ilvl w:val="0"/>
          <w:numId w:val="58"/>
        </w:numPr>
        <w:spacing w:after="0" w:line="276" w:lineRule="auto"/>
        <w:ind w:left="810"/>
        <w:jc w:val="left"/>
        <w:rPr>
          <w:rFonts w:ascii="Times New Roman" w:hAnsi="Times New Roman"/>
          <w:sz w:val="24"/>
          <w:szCs w:val="24"/>
        </w:rPr>
      </w:pPr>
      <w:r>
        <w:rPr>
          <w:rFonts w:ascii="Times New Roman" w:hAnsi="Times New Roman"/>
          <w:sz w:val="24"/>
          <w:szCs w:val="24"/>
        </w:rPr>
        <w:t xml:space="preserve">How </w:t>
      </w:r>
      <w:r w:rsidRPr="005F7BC7">
        <w:rPr>
          <w:rFonts w:ascii="Times New Roman" w:hAnsi="Times New Roman"/>
          <w:sz w:val="24"/>
          <w:szCs w:val="24"/>
        </w:rPr>
        <w:t>would you rate the strength of financial controls during the project? Weak, moderate, strong?</w:t>
      </w:r>
    </w:p>
    <w:p w14:paraId="1B2DE350" w14:textId="77777777" w:rsidR="0025426D" w:rsidRDefault="0025426D" w:rsidP="0025426D">
      <w:pPr>
        <w:pStyle w:val="ListParagraph"/>
        <w:numPr>
          <w:ilvl w:val="0"/>
          <w:numId w:val="58"/>
        </w:numPr>
        <w:spacing w:after="0" w:line="276" w:lineRule="auto"/>
        <w:ind w:left="810"/>
        <w:jc w:val="left"/>
        <w:rPr>
          <w:rFonts w:ascii="Times New Roman" w:hAnsi="Times New Roman"/>
          <w:sz w:val="24"/>
          <w:szCs w:val="24"/>
        </w:rPr>
      </w:pPr>
      <w:r w:rsidRPr="005F7BC7">
        <w:rPr>
          <w:rFonts w:ascii="Times New Roman" w:hAnsi="Times New Roman"/>
          <w:sz w:val="24"/>
          <w:szCs w:val="24"/>
        </w:rPr>
        <w:t>Including reporting, and planning that allow the project management to make informed decisions regarding the budget at any time, al</w:t>
      </w:r>
      <w:r>
        <w:rPr>
          <w:rFonts w:ascii="Times New Roman" w:hAnsi="Times New Roman"/>
          <w:sz w:val="24"/>
          <w:szCs w:val="24"/>
        </w:rPr>
        <w:t>lows for a proper and timely flow of funds, and for the payment of satisfactory project deliverables?</w:t>
      </w:r>
    </w:p>
    <w:p w14:paraId="4A7644FC" w14:textId="77777777" w:rsidR="0025426D" w:rsidRPr="005F7BC7" w:rsidRDefault="0025426D" w:rsidP="0025426D">
      <w:pPr>
        <w:pStyle w:val="ListParagraph"/>
        <w:spacing w:after="0"/>
        <w:ind w:left="810"/>
        <w:rPr>
          <w:rFonts w:ascii="Times New Roman" w:hAnsi="Times New Roman"/>
          <w:sz w:val="24"/>
          <w:szCs w:val="24"/>
        </w:rPr>
      </w:pPr>
    </w:p>
    <w:p w14:paraId="364157FB" w14:textId="77777777" w:rsidR="0025426D" w:rsidRPr="000305C1" w:rsidRDefault="0025426D" w:rsidP="0025426D">
      <w:pPr>
        <w:pStyle w:val="ListParagraph"/>
        <w:numPr>
          <w:ilvl w:val="0"/>
          <w:numId w:val="48"/>
        </w:numPr>
        <w:spacing w:after="0" w:line="276" w:lineRule="auto"/>
        <w:ind w:left="450" w:hanging="450"/>
        <w:jc w:val="left"/>
        <w:rPr>
          <w:rFonts w:ascii="Times New Roman" w:hAnsi="Times New Roman"/>
          <w:b/>
          <w:i/>
          <w:sz w:val="24"/>
          <w:szCs w:val="24"/>
        </w:rPr>
      </w:pPr>
      <w:r>
        <w:rPr>
          <w:rFonts w:ascii="Times New Roman" w:hAnsi="Times New Roman"/>
          <w:b/>
          <w:i/>
          <w:sz w:val="24"/>
          <w:szCs w:val="24"/>
        </w:rPr>
        <w:t>Lessons learned</w:t>
      </w:r>
    </w:p>
    <w:p w14:paraId="03D90943" w14:textId="77777777" w:rsidR="0025426D" w:rsidRPr="003A463F" w:rsidRDefault="0025426D" w:rsidP="0025426D">
      <w:pPr>
        <w:pStyle w:val="ListParagraph"/>
        <w:numPr>
          <w:ilvl w:val="0"/>
          <w:numId w:val="54"/>
        </w:numPr>
        <w:spacing w:after="0" w:line="276" w:lineRule="auto"/>
        <w:ind w:left="810"/>
        <w:rPr>
          <w:rFonts w:ascii="Times New Roman" w:hAnsi="Times New Roman"/>
          <w:sz w:val="24"/>
          <w:szCs w:val="24"/>
        </w:rPr>
      </w:pPr>
      <w:r w:rsidRPr="003A463F">
        <w:rPr>
          <w:rFonts w:ascii="Times New Roman" w:hAnsi="Times New Roman"/>
          <w:sz w:val="24"/>
          <w:szCs w:val="24"/>
        </w:rPr>
        <w:t>What are the main lessons learnt from this project for your agency? (Technical, financial, in terms of implementation, planning, accrued knowledge and what should be</w:t>
      </w:r>
      <w:r>
        <w:rPr>
          <w:rFonts w:ascii="Times New Roman" w:hAnsi="Times New Roman"/>
          <w:sz w:val="24"/>
          <w:szCs w:val="24"/>
        </w:rPr>
        <w:t xml:space="preserve"> avoided for future intervention?)</w:t>
      </w:r>
    </w:p>
    <w:p w14:paraId="3844F0FC" w14:textId="77777777" w:rsidR="0025426D" w:rsidRDefault="0025426D" w:rsidP="0025426D">
      <w:pPr>
        <w:pStyle w:val="ListParagraph"/>
        <w:numPr>
          <w:ilvl w:val="0"/>
          <w:numId w:val="54"/>
        </w:numPr>
        <w:spacing w:after="0" w:line="276" w:lineRule="auto"/>
        <w:ind w:left="810"/>
        <w:jc w:val="left"/>
        <w:rPr>
          <w:rFonts w:ascii="Times New Roman" w:hAnsi="Times New Roman"/>
          <w:sz w:val="24"/>
          <w:szCs w:val="24"/>
        </w:rPr>
      </w:pPr>
      <w:r w:rsidRPr="00A76AD1">
        <w:rPr>
          <w:rFonts w:ascii="Times New Roman" w:hAnsi="Times New Roman"/>
          <w:sz w:val="24"/>
          <w:szCs w:val="24"/>
        </w:rPr>
        <w:t>What changes could have been made (if any) to the design of the project in order to improve the achievement of the project’s expected results?</w:t>
      </w:r>
    </w:p>
    <w:p w14:paraId="47DDBC61" w14:textId="77777777" w:rsidR="0025426D" w:rsidRPr="00A76AD1" w:rsidRDefault="0025426D" w:rsidP="0025426D">
      <w:pPr>
        <w:pStyle w:val="ListParagraph"/>
        <w:numPr>
          <w:ilvl w:val="0"/>
          <w:numId w:val="54"/>
        </w:numPr>
        <w:spacing w:after="0" w:line="276" w:lineRule="auto"/>
        <w:ind w:left="810"/>
        <w:jc w:val="left"/>
        <w:rPr>
          <w:rFonts w:ascii="Times New Roman" w:hAnsi="Times New Roman"/>
          <w:sz w:val="24"/>
          <w:szCs w:val="24"/>
        </w:rPr>
      </w:pPr>
      <w:r w:rsidRPr="00A76AD1">
        <w:rPr>
          <w:rFonts w:ascii="Times New Roman" w:hAnsi="Times New Roman"/>
          <w:sz w:val="24"/>
          <w:szCs w:val="24"/>
        </w:rPr>
        <w:t>What were the major challenges in implementing the project?</w:t>
      </w:r>
    </w:p>
    <w:p w14:paraId="20909DFF" w14:textId="77777777" w:rsidR="0025426D" w:rsidRDefault="0025426D" w:rsidP="0025426D">
      <w:pPr>
        <w:spacing w:after="0"/>
        <w:rPr>
          <w:rFonts w:ascii="Times New Roman" w:hAnsi="Times New Roman"/>
          <w:sz w:val="24"/>
          <w:szCs w:val="24"/>
        </w:rPr>
      </w:pPr>
    </w:p>
    <w:p w14:paraId="670A016C" w14:textId="77777777" w:rsidR="00554AF8" w:rsidRDefault="00554AF8" w:rsidP="00554AF8">
      <w:pPr>
        <w:pStyle w:val="ListParagraph"/>
        <w:spacing w:after="0"/>
        <w:ind w:left="0"/>
        <w:rPr>
          <w:rFonts w:asciiTheme="minorHAnsi" w:hAnsiTheme="minorHAnsi"/>
          <w:iCs/>
        </w:rPr>
      </w:pPr>
    </w:p>
    <w:p w14:paraId="05E57882" w14:textId="77777777" w:rsidR="0025426D" w:rsidRDefault="0025426D" w:rsidP="00554AF8">
      <w:pPr>
        <w:pStyle w:val="ListParagraph"/>
        <w:spacing w:after="0"/>
        <w:ind w:left="0"/>
        <w:rPr>
          <w:rFonts w:asciiTheme="minorHAnsi" w:hAnsiTheme="minorHAnsi"/>
          <w:iCs/>
        </w:rPr>
      </w:pPr>
    </w:p>
    <w:p w14:paraId="4F4CD8C2" w14:textId="77777777" w:rsidR="0025426D" w:rsidRDefault="0025426D" w:rsidP="00554AF8">
      <w:pPr>
        <w:pStyle w:val="ListParagraph"/>
        <w:spacing w:after="0"/>
        <w:ind w:left="0"/>
        <w:rPr>
          <w:rFonts w:asciiTheme="minorHAnsi" w:hAnsiTheme="minorHAnsi"/>
          <w:iCs/>
        </w:rPr>
      </w:pPr>
    </w:p>
    <w:p w14:paraId="522479E5" w14:textId="77777777" w:rsidR="0025426D" w:rsidRDefault="0025426D" w:rsidP="00554AF8">
      <w:pPr>
        <w:pStyle w:val="ListParagraph"/>
        <w:spacing w:after="0"/>
        <w:ind w:left="0"/>
        <w:rPr>
          <w:rFonts w:asciiTheme="minorHAnsi" w:hAnsiTheme="minorHAnsi"/>
          <w:iCs/>
        </w:rPr>
      </w:pPr>
    </w:p>
    <w:p w14:paraId="5C6523DA" w14:textId="77777777" w:rsidR="0025426D" w:rsidRPr="00236D3A" w:rsidRDefault="0025426D" w:rsidP="00554AF8">
      <w:pPr>
        <w:pStyle w:val="ListParagraph"/>
        <w:spacing w:after="0"/>
        <w:ind w:left="0"/>
        <w:rPr>
          <w:rFonts w:asciiTheme="minorHAnsi" w:hAnsiTheme="minorHAnsi"/>
          <w:iCs/>
        </w:rPr>
      </w:pPr>
    </w:p>
    <w:p w14:paraId="2F1D3DFC" w14:textId="77777777" w:rsidR="00554AF8" w:rsidRPr="00236D3A" w:rsidRDefault="00554AF8" w:rsidP="00FE2B09">
      <w:pPr>
        <w:autoSpaceDE w:val="0"/>
        <w:autoSpaceDN w:val="0"/>
        <w:adjustRightInd w:val="0"/>
        <w:spacing w:after="0"/>
        <w:rPr>
          <w:rFonts w:asciiTheme="minorHAnsi" w:eastAsiaTheme="minorHAnsi" w:hAnsiTheme="minorHAnsi"/>
        </w:rPr>
      </w:pPr>
    </w:p>
    <w:p w14:paraId="0FDFB395" w14:textId="77777777" w:rsidR="00554AF8" w:rsidRPr="00236D3A" w:rsidRDefault="00554AF8" w:rsidP="00FE2B09">
      <w:pPr>
        <w:autoSpaceDE w:val="0"/>
        <w:autoSpaceDN w:val="0"/>
        <w:adjustRightInd w:val="0"/>
        <w:spacing w:after="0"/>
        <w:rPr>
          <w:rFonts w:asciiTheme="minorHAnsi" w:eastAsiaTheme="minorHAnsi" w:hAnsiTheme="minorHAnsi"/>
        </w:rPr>
      </w:pPr>
    </w:p>
    <w:p w14:paraId="13F9161A" w14:textId="77777777" w:rsidR="009F3C6E" w:rsidRDefault="00D323FD" w:rsidP="00FE2B09">
      <w:pPr>
        <w:autoSpaceDE w:val="0"/>
        <w:autoSpaceDN w:val="0"/>
        <w:adjustRightInd w:val="0"/>
        <w:spacing w:after="0"/>
        <w:rPr>
          <w:rFonts w:asciiTheme="minorHAnsi" w:eastAsiaTheme="minorHAnsi" w:hAnsiTheme="minorHAnsi"/>
        </w:rPr>
        <w:sectPr w:rsidR="009F3C6E" w:rsidSect="00FB5FCD">
          <w:pgSz w:w="11906" w:h="16838"/>
          <w:pgMar w:top="1960" w:right="1134" w:bottom="1701" w:left="1134" w:header="708" w:footer="708" w:gutter="0"/>
          <w:cols w:space="708"/>
          <w:titlePg/>
          <w:docGrid w:linePitch="360"/>
        </w:sectPr>
      </w:pPr>
      <w:r w:rsidRPr="00236D3A">
        <w:rPr>
          <w:rFonts w:asciiTheme="minorHAnsi" w:eastAsiaTheme="minorHAnsi" w:hAnsiTheme="minorHAnsi"/>
        </w:rPr>
        <w:br w:type="page"/>
      </w:r>
    </w:p>
    <w:p w14:paraId="55D1950C" w14:textId="7331F600" w:rsidR="002F5E65" w:rsidRPr="00CB6749" w:rsidRDefault="001309FA" w:rsidP="002F5E65">
      <w:r>
        <w:rPr>
          <w:noProof/>
          <w:lang w:val="en-US"/>
        </w:rPr>
        <w:lastRenderedPageBreak/>
        <mc:AlternateContent>
          <mc:Choice Requires="wps">
            <w:drawing>
              <wp:anchor distT="4294967291" distB="4294967291" distL="114300" distR="114300" simplePos="0" relativeHeight="251724800" behindDoc="0" locked="0" layoutInCell="1" allowOverlap="1" wp14:anchorId="5DA969E9" wp14:editId="196FDB04">
                <wp:simplePos x="0" y="0"/>
                <wp:positionH relativeFrom="margin">
                  <wp:posOffset>-222885</wp:posOffset>
                </wp:positionH>
                <wp:positionV relativeFrom="paragraph">
                  <wp:posOffset>220979</wp:posOffset>
                </wp:positionV>
                <wp:extent cx="8582025" cy="0"/>
                <wp:effectExtent l="0" t="0" r="28575" b="19050"/>
                <wp:wrapNone/>
                <wp:docPr id="3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8202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653990" id="Lige forbindelse 2" o:spid="_x0000_s1026" style="position:absolute;z-index:251724800;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17.55pt,17.4pt" to="658.2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" strokecolor="#c00000">
                <o:lock v:ext="edit" shapetype="f"/>
                <w10:wrap anchorx="margin"/>
              </v:line>
            </w:pict>
          </mc:Fallback>
        </mc:AlternateContent>
      </w:r>
      <w:r>
        <w:rPr>
          <w:noProof/>
          <w:lang w:val="en-US"/>
        </w:rPr>
        <mc:AlternateContent>
          <mc:Choice Requires="wps">
            <w:drawing>
              <wp:anchor distT="4294967291" distB="4294967291" distL="114300" distR="114300" simplePos="0" relativeHeight="251723776" behindDoc="0" locked="0" layoutInCell="1" allowOverlap="1" wp14:anchorId="4750FCAB" wp14:editId="18FB7BBB">
                <wp:simplePos x="0" y="0"/>
                <wp:positionH relativeFrom="column">
                  <wp:posOffset>-224790</wp:posOffset>
                </wp:positionH>
                <wp:positionV relativeFrom="paragraph">
                  <wp:posOffset>218439</wp:posOffset>
                </wp:positionV>
                <wp:extent cx="6362700" cy="0"/>
                <wp:effectExtent l="0" t="0" r="19050" b="19050"/>
                <wp:wrapNone/>
                <wp:docPr id="3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F8FD5A" id="Lige forbindelse 2" o:spid="_x0000_s1026" style="position:absolute;z-index:2517237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G9aGnDeAQAAHwQAAA4AAAAAAAAAAAAAAAAALgIAAGRycy9lMm9Eb2MueG1sUEsBAi0AFAAG&#10;AAgAAAAhAMXQVwPfAAAACQEAAA8AAAAAAAAAAAAAAAAAOAQAAGRycy9kb3ducmV2LnhtbFBLBQYA&#10;AAAABAAEAPMAAABEBQAAAAA=&#10;" strokecolor="#c00000">
                <o:lock v:ext="edit" shapetype="f"/>
              </v:line>
            </w:pict>
          </mc:Fallback>
        </mc:AlternateContent>
      </w:r>
    </w:p>
    <w:p w14:paraId="644FD0A3" w14:textId="77777777" w:rsidR="002F5E65" w:rsidRPr="00CB6749" w:rsidRDefault="002F5E65" w:rsidP="002F5E65">
      <w:pPr>
        <w:pStyle w:val="Caption"/>
        <w:jc w:val="right"/>
        <w:rPr>
          <w:b/>
          <w:sz w:val="48"/>
          <w:szCs w:val="48"/>
        </w:rPr>
      </w:pPr>
      <w:bookmarkStart w:id="144" w:name="_Ref444953639"/>
      <w:bookmarkStart w:id="145" w:name="_Toc449960376"/>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8873B7">
        <w:rPr>
          <w:b/>
          <w:noProof/>
          <w:sz w:val="48"/>
          <w:szCs w:val="48"/>
        </w:rPr>
        <w:t>4</w:t>
      </w:r>
      <w:r w:rsidR="00EB041F" w:rsidRPr="005A06D6">
        <w:rPr>
          <w:b/>
          <w:sz w:val="48"/>
          <w:szCs w:val="48"/>
        </w:rPr>
        <w:fldChar w:fldCharType="end"/>
      </w:r>
      <w:bookmarkEnd w:id="144"/>
      <w:r w:rsidRPr="005A06D6">
        <w:rPr>
          <w:b/>
          <w:sz w:val="48"/>
          <w:szCs w:val="48"/>
        </w:rPr>
        <w:t xml:space="preserve">: </w:t>
      </w:r>
      <w:r w:rsidR="00F7052D" w:rsidRPr="00EF2874">
        <w:rPr>
          <w:b/>
          <w:sz w:val="48"/>
          <w:szCs w:val="48"/>
        </w:rPr>
        <w:t>Project progress towards outcomes and out</w:t>
      </w:r>
      <w:r>
        <w:rPr>
          <w:b/>
          <w:sz w:val="48"/>
          <w:szCs w:val="48"/>
        </w:rPr>
        <w:t>puts</w:t>
      </w:r>
      <w:bookmarkEnd w:id="145"/>
    </w:p>
    <w:p w14:paraId="6503F0E7" w14:textId="192B97E5" w:rsidR="002F5E65" w:rsidRPr="00CB6749" w:rsidRDefault="001309FA" w:rsidP="002F5E65">
      <w:pPr>
        <w:jc w:val="right"/>
      </w:pPr>
      <w:r>
        <w:rPr>
          <w:noProof/>
          <w:lang w:val="en-US"/>
        </w:rPr>
        <mc:AlternateContent>
          <mc:Choice Requires="wps">
            <w:drawing>
              <wp:anchor distT="4294967295" distB="4294967295" distL="114300" distR="114300" simplePos="0" relativeHeight="251725824" behindDoc="0" locked="0" layoutInCell="1" allowOverlap="1" wp14:anchorId="08F9F614" wp14:editId="1C76EB3F">
                <wp:simplePos x="0" y="0"/>
                <wp:positionH relativeFrom="column">
                  <wp:posOffset>-222885</wp:posOffset>
                </wp:positionH>
                <wp:positionV relativeFrom="paragraph">
                  <wp:posOffset>74930</wp:posOffset>
                </wp:positionV>
                <wp:extent cx="8601075" cy="19050"/>
                <wp:effectExtent l="0" t="0" r="28575" b="19050"/>
                <wp:wrapNone/>
                <wp:docPr id="2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01075" cy="1905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217B8C4" id="Lige forbindelse 3" o:spid="_x0000_s1026" style="position:absolute;flip:y;z-index:251725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55pt,5.9pt" to="659.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" strokecolor="#c00000">
                <o:lock v:ext="edit" shapetype="f"/>
              </v:line>
            </w:pict>
          </mc:Fallback>
        </mc:AlternateContent>
      </w:r>
    </w:p>
    <w:p w14:paraId="633DB923" w14:textId="77777777" w:rsidR="00560D1E" w:rsidRPr="00EF2874" w:rsidRDefault="00560D1E" w:rsidP="00EF2874">
      <w:pPr>
        <w:pStyle w:val="Caption"/>
        <w:rPr>
          <w:sz w:val="32"/>
          <w:szCs w:val="32"/>
        </w:rPr>
      </w:pPr>
    </w:p>
    <w:tbl>
      <w:tblPr>
        <w:tblStyle w:val="TableGrid"/>
        <w:tblW w:w="14117" w:type="dxa"/>
        <w:tblLayout w:type="fixed"/>
        <w:tblLook w:val="04A0" w:firstRow="1" w:lastRow="0" w:firstColumn="1" w:lastColumn="0" w:noHBand="0" w:noVBand="1"/>
      </w:tblPr>
      <w:tblGrid>
        <w:gridCol w:w="4338"/>
        <w:gridCol w:w="3060"/>
        <w:gridCol w:w="2970"/>
        <w:gridCol w:w="1710"/>
        <w:gridCol w:w="2039"/>
      </w:tblGrid>
      <w:tr w:rsidR="009F3C6E" w:rsidRPr="00CA740C" w14:paraId="3FBE2E2D" w14:textId="77777777" w:rsidTr="0025426D">
        <w:trPr>
          <w:tblHeader/>
        </w:trPr>
        <w:tc>
          <w:tcPr>
            <w:tcW w:w="4338" w:type="dxa"/>
            <w:shd w:val="clear" w:color="auto" w:fill="FABF8F" w:themeFill="accent6" w:themeFillTint="99"/>
          </w:tcPr>
          <w:p w14:paraId="51F47125" w14:textId="77777777" w:rsidR="009F3C6E" w:rsidRPr="00CA740C" w:rsidRDefault="009F3C6E" w:rsidP="0025426D">
            <w:pPr>
              <w:jc w:val="center"/>
              <w:rPr>
                <w:sz w:val="24"/>
              </w:rPr>
            </w:pPr>
            <w:r w:rsidRPr="00CA740C">
              <w:rPr>
                <w:sz w:val="24"/>
              </w:rPr>
              <w:t>Outcome/Output</w:t>
            </w:r>
          </w:p>
        </w:tc>
        <w:tc>
          <w:tcPr>
            <w:tcW w:w="3060" w:type="dxa"/>
            <w:shd w:val="clear" w:color="auto" w:fill="FABF8F" w:themeFill="accent6" w:themeFillTint="99"/>
          </w:tcPr>
          <w:p w14:paraId="29A574D4" w14:textId="77777777" w:rsidR="009F3C6E" w:rsidRPr="00CA740C" w:rsidRDefault="009F3C6E" w:rsidP="0025426D">
            <w:pPr>
              <w:jc w:val="center"/>
              <w:rPr>
                <w:sz w:val="24"/>
              </w:rPr>
            </w:pPr>
            <w:r w:rsidRPr="00CA740C">
              <w:rPr>
                <w:sz w:val="24"/>
              </w:rPr>
              <w:t>Planned Results/Activities</w:t>
            </w:r>
          </w:p>
        </w:tc>
        <w:tc>
          <w:tcPr>
            <w:tcW w:w="2970" w:type="dxa"/>
            <w:shd w:val="clear" w:color="auto" w:fill="FABF8F" w:themeFill="accent6" w:themeFillTint="99"/>
          </w:tcPr>
          <w:p w14:paraId="4B7FC16E" w14:textId="77777777" w:rsidR="009F3C6E" w:rsidRPr="00CA740C" w:rsidRDefault="009F3C6E" w:rsidP="0025426D">
            <w:pPr>
              <w:jc w:val="center"/>
              <w:rPr>
                <w:sz w:val="24"/>
              </w:rPr>
            </w:pPr>
            <w:r w:rsidRPr="00CA740C">
              <w:rPr>
                <w:sz w:val="24"/>
              </w:rPr>
              <w:t>Achievement</w:t>
            </w:r>
          </w:p>
        </w:tc>
        <w:tc>
          <w:tcPr>
            <w:tcW w:w="1710" w:type="dxa"/>
            <w:shd w:val="clear" w:color="auto" w:fill="FABF8F" w:themeFill="accent6" w:themeFillTint="99"/>
          </w:tcPr>
          <w:p w14:paraId="7F2C7FAF" w14:textId="77777777" w:rsidR="009F3C6E" w:rsidRPr="00CA740C" w:rsidRDefault="009F3C6E" w:rsidP="0025426D">
            <w:pPr>
              <w:jc w:val="center"/>
              <w:rPr>
                <w:sz w:val="24"/>
              </w:rPr>
            </w:pPr>
            <w:r w:rsidRPr="00CA740C">
              <w:rPr>
                <w:sz w:val="24"/>
              </w:rPr>
              <w:t>%achievement</w:t>
            </w:r>
          </w:p>
        </w:tc>
        <w:tc>
          <w:tcPr>
            <w:tcW w:w="2039" w:type="dxa"/>
            <w:shd w:val="clear" w:color="auto" w:fill="FABF8F" w:themeFill="accent6" w:themeFillTint="99"/>
          </w:tcPr>
          <w:p w14:paraId="692B5DE6" w14:textId="77777777" w:rsidR="009F3C6E" w:rsidRPr="00CA740C" w:rsidRDefault="009F3C6E" w:rsidP="0025426D">
            <w:pPr>
              <w:jc w:val="center"/>
              <w:rPr>
                <w:sz w:val="24"/>
              </w:rPr>
            </w:pPr>
            <w:r w:rsidRPr="00CA740C">
              <w:rPr>
                <w:sz w:val="24"/>
              </w:rPr>
              <w:t>Variation</w:t>
            </w:r>
          </w:p>
        </w:tc>
      </w:tr>
      <w:tr w:rsidR="009F3C6E" w:rsidRPr="00766BAA" w14:paraId="1E8C0A50" w14:textId="77777777" w:rsidTr="0025426D">
        <w:tc>
          <w:tcPr>
            <w:tcW w:w="14117" w:type="dxa"/>
            <w:gridSpan w:val="5"/>
            <w:shd w:val="clear" w:color="auto" w:fill="B2A1C7" w:themeFill="accent4" w:themeFillTint="99"/>
          </w:tcPr>
          <w:p w14:paraId="7DFE4438" w14:textId="77777777" w:rsidR="009F3C6E" w:rsidRPr="00766BAA" w:rsidRDefault="009F3C6E" w:rsidP="0025426D">
            <w:pPr>
              <w:rPr>
                <w:b/>
                <w:sz w:val="24"/>
              </w:rPr>
            </w:pPr>
            <w:r w:rsidRPr="00766BAA">
              <w:rPr>
                <w:b/>
                <w:sz w:val="24"/>
              </w:rPr>
              <w:t>Outcome 1: Enabling policy and institutional framework supporting in situ conservation of agro-biodiversity and crop wild relatives</w:t>
            </w:r>
          </w:p>
        </w:tc>
      </w:tr>
      <w:tr w:rsidR="009F3C6E" w14:paraId="29753D85" w14:textId="77777777" w:rsidTr="0025426D">
        <w:tc>
          <w:tcPr>
            <w:tcW w:w="4338" w:type="dxa"/>
          </w:tcPr>
          <w:p w14:paraId="7D745D2D" w14:textId="77777777" w:rsidR="009F3C6E" w:rsidRPr="00994713" w:rsidRDefault="009F3C6E" w:rsidP="0025426D">
            <w:r w:rsidRPr="00994713">
              <w:rPr>
                <w:rFonts w:eastAsia="Times New Roman"/>
                <w:color w:val="000000"/>
                <w:sz w:val="24"/>
                <w:szCs w:val="24"/>
              </w:rPr>
              <w:t>Output 1.1: Comprehensive Agro-biodiversity friendly policies developed and approved to promote Agro-biodiversity friendly production practices </w:t>
            </w:r>
          </w:p>
        </w:tc>
        <w:tc>
          <w:tcPr>
            <w:tcW w:w="3060" w:type="dxa"/>
          </w:tcPr>
          <w:p w14:paraId="74277770" w14:textId="77777777" w:rsidR="009F3C6E" w:rsidRDefault="009F3C6E" w:rsidP="0025426D">
            <w:r w:rsidRPr="00767BCE">
              <w:rPr>
                <w:color w:val="000000"/>
                <w:sz w:val="24"/>
                <w:szCs w:val="24"/>
              </w:rPr>
              <w:t xml:space="preserve">At least five policy documents reviewed and three </w:t>
            </w:r>
            <w:r>
              <w:rPr>
                <w:color w:val="000000"/>
                <w:sz w:val="24"/>
                <w:szCs w:val="24"/>
              </w:rPr>
              <w:t xml:space="preserve">Agro-biodiversity </w:t>
            </w:r>
            <w:r w:rsidRPr="00767BCE">
              <w:rPr>
                <w:color w:val="000000"/>
                <w:sz w:val="24"/>
                <w:szCs w:val="24"/>
              </w:rPr>
              <w:t>friendly principles generate</w:t>
            </w:r>
          </w:p>
        </w:tc>
        <w:tc>
          <w:tcPr>
            <w:tcW w:w="2970" w:type="dxa"/>
          </w:tcPr>
          <w:p w14:paraId="291DF9B4" w14:textId="77777777" w:rsidR="009F3C6E" w:rsidRDefault="009F3C6E" w:rsidP="0025426D">
            <w:r w:rsidRPr="00F10244">
              <w:rPr>
                <w:rFonts w:asciiTheme="minorHAnsi" w:eastAsia="Times New Roman" w:hAnsiTheme="minorHAnsi"/>
              </w:rPr>
              <w:t>s</w:t>
            </w:r>
            <w:r w:rsidRPr="00F10244">
              <w:rPr>
                <w:rFonts w:asciiTheme="minorHAnsi" w:hAnsiTheme="minorHAnsi"/>
              </w:rPr>
              <w:t xml:space="preserve">even </w:t>
            </w:r>
            <w:r w:rsidRPr="00622899">
              <w:rPr>
                <w:rFonts w:asciiTheme="minorHAnsi" w:hAnsiTheme="minorHAnsi"/>
                <w:noProof/>
              </w:rPr>
              <w:t>polic</w:t>
            </w:r>
            <w:r>
              <w:rPr>
                <w:rFonts w:asciiTheme="minorHAnsi" w:hAnsiTheme="minorHAnsi"/>
                <w:noProof/>
              </w:rPr>
              <w:t>i</w:t>
            </w:r>
            <w:r w:rsidRPr="00622899">
              <w:rPr>
                <w:rFonts w:asciiTheme="minorHAnsi" w:hAnsiTheme="minorHAnsi"/>
                <w:noProof/>
              </w:rPr>
              <w:t>es</w:t>
            </w:r>
            <w:r w:rsidRPr="00F10244">
              <w:rPr>
                <w:rFonts w:asciiTheme="minorHAnsi" w:hAnsiTheme="minorHAnsi"/>
              </w:rPr>
              <w:t xml:space="preserve"> were evaluated and gaps related to the institutional frameworks analy</w:t>
            </w:r>
            <w:r>
              <w:rPr>
                <w:rFonts w:asciiTheme="minorHAnsi" w:hAnsiTheme="minorHAnsi"/>
              </w:rPr>
              <w:t>s</w:t>
            </w:r>
            <w:r w:rsidRPr="00F10244">
              <w:rPr>
                <w:rFonts w:asciiTheme="minorHAnsi" w:hAnsiTheme="minorHAnsi"/>
              </w:rPr>
              <w:t>ed and identified</w:t>
            </w:r>
          </w:p>
        </w:tc>
        <w:tc>
          <w:tcPr>
            <w:tcW w:w="1710" w:type="dxa"/>
          </w:tcPr>
          <w:p w14:paraId="7E012529" w14:textId="77777777" w:rsidR="009F3C6E" w:rsidRDefault="009F3C6E" w:rsidP="0025426D">
            <w:pPr>
              <w:jc w:val="center"/>
            </w:pPr>
            <w:r>
              <w:t>140%</w:t>
            </w:r>
          </w:p>
        </w:tc>
        <w:tc>
          <w:tcPr>
            <w:tcW w:w="2039" w:type="dxa"/>
          </w:tcPr>
          <w:p w14:paraId="0CFB8DA2" w14:textId="77777777" w:rsidR="009F3C6E" w:rsidRDefault="009F3C6E" w:rsidP="0025426D">
            <w:r>
              <w:t>40% over-accomplished</w:t>
            </w:r>
          </w:p>
        </w:tc>
      </w:tr>
      <w:tr w:rsidR="009F3C6E" w14:paraId="6FA36074" w14:textId="77777777" w:rsidTr="0025426D">
        <w:tc>
          <w:tcPr>
            <w:tcW w:w="4338" w:type="dxa"/>
          </w:tcPr>
          <w:p w14:paraId="11C5DD9A" w14:textId="77777777" w:rsidR="009F3C6E" w:rsidRPr="00766BAA" w:rsidRDefault="009F3C6E" w:rsidP="0025426D">
            <w:r w:rsidRPr="00766BAA">
              <w:rPr>
                <w:rFonts w:eastAsia="Times New Roman"/>
              </w:rPr>
              <w:t>Output 1.2</w:t>
            </w:r>
            <w:r w:rsidRPr="00766BAA">
              <w:rPr>
                <w:rFonts w:asciiTheme="minorHAnsi" w:eastAsia="Times New Roman" w:hAnsiTheme="minorHAnsi"/>
              </w:rPr>
              <w:t xml:space="preserve">: Local government strengthened to enforce policies and improve conservation of </w:t>
            </w:r>
            <w:r w:rsidRPr="00766BAA">
              <w:rPr>
                <w:rFonts w:asciiTheme="minorHAnsi" w:eastAsia="Times New Roman" w:hAnsiTheme="minorHAnsi"/>
                <w:noProof/>
              </w:rPr>
              <w:t>agrobiodiversity</w:t>
            </w:r>
            <w:r w:rsidRPr="00766BAA">
              <w:rPr>
                <w:rFonts w:asciiTheme="minorHAnsi" w:eastAsia="Times New Roman" w:hAnsiTheme="minorHAnsi"/>
              </w:rPr>
              <w:t xml:space="preserve"> at woreda and kebele level in 4 project woredas</w:t>
            </w:r>
          </w:p>
        </w:tc>
        <w:tc>
          <w:tcPr>
            <w:tcW w:w="3060" w:type="dxa"/>
          </w:tcPr>
          <w:p w14:paraId="6ED31EF4" w14:textId="77777777" w:rsidR="009F3C6E" w:rsidRDefault="009F3C6E" w:rsidP="0025426D">
            <w:r>
              <w:t>At least 3 local government authorities capacitated to enforce policies, sectoral guidelines, etc</w:t>
            </w:r>
            <w:r w:rsidR="002C52C4">
              <w:t>.</w:t>
            </w:r>
          </w:p>
        </w:tc>
        <w:tc>
          <w:tcPr>
            <w:tcW w:w="2970" w:type="dxa"/>
          </w:tcPr>
          <w:p w14:paraId="345777D1" w14:textId="77777777" w:rsidR="009F3C6E" w:rsidRDefault="009F3C6E" w:rsidP="0025426D">
            <w:r w:rsidRPr="00F10244">
              <w:rPr>
                <w:rFonts w:asciiTheme="minorHAnsi" w:eastAsia="Times New Roman" w:hAnsiTheme="minorHAnsi"/>
              </w:rPr>
              <w:t xml:space="preserve">Awareness creation </w:t>
            </w:r>
            <w:r w:rsidRPr="00622899">
              <w:rPr>
                <w:rFonts w:asciiTheme="minorHAnsi" w:eastAsia="Times New Roman" w:hAnsiTheme="minorHAnsi"/>
                <w:noProof/>
              </w:rPr>
              <w:t>trainings</w:t>
            </w:r>
            <w:r w:rsidRPr="00F10244">
              <w:rPr>
                <w:rFonts w:asciiTheme="minorHAnsi" w:eastAsia="Times New Roman" w:hAnsiTheme="minorHAnsi"/>
              </w:rPr>
              <w:t xml:space="preserve"> conducted i</w:t>
            </w:r>
            <w:r w:rsidRPr="00F10244">
              <w:rPr>
                <w:rFonts w:asciiTheme="minorHAnsi" w:hAnsiTheme="minorHAnsi"/>
              </w:rPr>
              <w:t>n four (4) project sites for stakeholders</w:t>
            </w:r>
            <w:r>
              <w:t xml:space="preserve"> </w:t>
            </w:r>
            <w:r w:rsidRPr="00F10244">
              <w:rPr>
                <w:rFonts w:asciiTheme="minorHAnsi" w:hAnsiTheme="minorHAnsi"/>
              </w:rPr>
              <w:t>(agriculture, coop</w:t>
            </w:r>
            <w:r>
              <w:t>s</w:t>
            </w:r>
            <w:r w:rsidRPr="00F10244">
              <w:rPr>
                <w:rFonts w:asciiTheme="minorHAnsi" w:hAnsiTheme="minorHAnsi"/>
              </w:rPr>
              <w:t xml:space="preserve"> promotion, finance and economy</w:t>
            </w:r>
            <w:r>
              <w:t>,</w:t>
            </w:r>
            <w:r w:rsidRPr="00F10244">
              <w:rPr>
                <w:rFonts w:asciiTheme="minorHAnsi" w:hAnsiTheme="minorHAnsi"/>
              </w:rPr>
              <w:t xml:space="preserve"> and</w:t>
            </w:r>
            <w:r w:rsidR="00B3794D">
              <w:rPr>
                <w:rFonts w:asciiTheme="minorHAnsi" w:hAnsiTheme="minorHAnsi"/>
              </w:rPr>
              <w:t xml:space="preserve"> </w:t>
            </w:r>
            <w:r w:rsidRPr="00F10244">
              <w:rPr>
                <w:rFonts w:asciiTheme="minorHAnsi" w:hAnsiTheme="minorHAnsi"/>
              </w:rPr>
              <w:t>the woreda administrator)</w:t>
            </w:r>
          </w:p>
        </w:tc>
        <w:tc>
          <w:tcPr>
            <w:tcW w:w="1710" w:type="dxa"/>
          </w:tcPr>
          <w:p w14:paraId="1A9C6C76" w14:textId="77777777" w:rsidR="009F3C6E" w:rsidRDefault="009F3C6E" w:rsidP="0025426D">
            <w:pPr>
              <w:jc w:val="center"/>
            </w:pPr>
            <w:r>
              <w:t>133%</w:t>
            </w:r>
          </w:p>
        </w:tc>
        <w:tc>
          <w:tcPr>
            <w:tcW w:w="2039" w:type="dxa"/>
          </w:tcPr>
          <w:p w14:paraId="7DF9B50B" w14:textId="77777777" w:rsidR="009F3C6E" w:rsidRDefault="009F3C6E" w:rsidP="0025426D">
            <w:r>
              <w:t>33% over-achieved</w:t>
            </w:r>
          </w:p>
        </w:tc>
      </w:tr>
      <w:tr w:rsidR="009F3C6E" w14:paraId="21DC189A" w14:textId="77777777" w:rsidTr="0025426D">
        <w:tc>
          <w:tcPr>
            <w:tcW w:w="4338" w:type="dxa"/>
          </w:tcPr>
          <w:p w14:paraId="69B82CE9" w14:textId="77777777" w:rsidR="00560D1E" w:rsidRDefault="009F3C6E" w:rsidP="00EF2874">
            <w:pPr>
              <w:spacing w:after="0"/>
            </w:pPr>
            <w:r>
              <w:rPr>
                <w:rFonts w:eastAsia="Times New Roman"/>
              </w:rPr>
              <w:t>Output 1.</w:t>
            </w:r>
            <w:r w:rsidRPr="00766BAA">
              <w:rPr>
                <w:rFonts w:asciiTheme="minorHAnsi" w:eastAsia="Times New Roman" w:hAnsiTheme="minorHAnsi"/>
              </w:rPr>
              <w:t xml:space="preserve">3: Local Institutions have farmer variety bylaws and regulations in four project </w:t>
            </w:r>
            <w:r w:rsidRPr="00766BAA">
              <w:rPr>
                <w:rFonts w:asciiTheme="minorHAnsi" w:eastAsia="Times New Roman" w:hAnsiTheme="minorHAnsi"/>
                <w:noProof/>
              </w:rPr>
              <w:t>areas</w:t>
            </w:r>
          </w:p>
        </w:tc>
        <w:tc>
          <w:tcPr>
            <w:tcW w:w="3060" w:type="dxa"/>
          </w:tcPr>
          <w:p w14:paraId="599FE0B4" w14:textId="77777777" w:rsidR="00560D1E" w:rsidRDefault="009F3C6E" w:rsidP="00EF2874">
            <w:pPr>
              <w:spacing w:after="0"/>
            </w:pPr>
            <w:r>
              <w:t xml:space="preserve">At least 4 FV policies applied in 4 pilot woredas </w:t>
            </w:r>
          </w:p>
        </w:tc>
        <w:tc>
          <w:tcPr>
            <w:tcW w:w="2970" w:type="dxa"/>
          </w:tcPr>
          <w:p w14:paraId="657C2F1B" w14:textId="77777777" w:rsidR="00560D1E" w:rsidRDefault="009F3C6E" w:rsidP="00EF2874">
            <w:pPr>
              <w:spacing w:after="0"/>
            </w:pPr>
            <w:r w:rsidRPr="00F10244">
              <w:rPr>
                <w:rFonts w:asciiTheme="minorHAnsi" w:eastAsia="Times New Roman" w:hAnsiTheme="minorHAnsi"/>
              </w:rPr>
              <w:t xml:space="preserve">Local variety bylaws and regulations on </w:t>
            </w:r>
            <w:r>
              <w:rPr>
                <w:rFonts w:asciiTheme="minorHAnsi" w:eastAsia="Times New Roman" w:hAnsiTheme="minorHAnsi"/>
              </w:rPr>
              <w:t>tef</w:t>
            </w:r>
            <w:r w:rsidRPr="00F10244">
              <w:rPr>
                <w:rFonts w:asciiTheme="minorHAnsi" w:eastAsia="Times New Roman" w:hAnsiTheme="minorHAnsi"/>
              </w:rPr>
              <w:t xml:space="preserve">, wheat, </w:t>
            </w:r>
            <w:r w:rsidRPr="00622899">
              <w:rPr>
                <w:rFonts w:asciiTheme="minorHAnsi" w:eastAsia="Times New Roman" w:hAnsiTheme="minorHAnsi"/>
                <w:noProof/>
              </w:rPr>
              <w:t>enset</w:t>
            </w:r>
            <w:r w:rsidRPr="00F10244">
              <w:rPr>
                <w:rFonts w:asciiTheme="minorHAnsi" w:eastAsia="Times New Roman" w:hAnsiTheme="minorHAnsi"/>
              </w:rPr>
              <w:t xml:space="preserve">, and forest coffee developed and applied by communities in 4 pilot areas </w:t>
            </w:r>
          </w:p>
        </w:tc>
        <w:tc>
          <w:tcPr>
            <w:tcW w:w="1710" w:type="dxa"/>
          </w:tcPr>
          <w:p w14:paraId="68281737" w14:textId="77777777" w:rsidR="00560D1E" w:rsidRDefault="009F3C6E" w:rsidP="00EF2874">
            <w:pPr>
              <w:spacing w:after="0"/>
              <w:jc w:val="center"/>
            </w:pPr>
            <w:r w:rsidRPr="00F10244">
              <w:rPr>
                <w:rFonts w:asciiTheme="minorHAnsi" w:eastAsia="Times New Roman" w:hAnsiTheme="minorHAnsi"/>
              </w:rPr>
              <w:t>100%</w:t>
            </w:r>
          </w:p>
        </w:tc>
        <w:tc>
          <w:tcPr>
            <w:tcW w:w="2039" w:type="dxa"/>
          </w:tcPr>
          <w:p w14:paraId="650F9536" w14:textId="77777777" w:rsidR="00560D1E" w:rsidRDefault="00560D1E" w:rsidP="00EF2874">
            <w:pPr>
              <w:spacing w:after="0"/>
            </w:pPr>
          </w:p>
        </w:tc>
      </w:tr>
      <w:tr w:rsidR="009F3C6E" w14:paraId="08BE7257" w14:textId="77777777" w:rsidTr="0025426D">
        <w:tc>
          <w:tcPr>
            <w:tcW w:w="4338" w:type="dxa"/>
          </w:tcPr>
          <w:p w14:paraId="13A89993" w14:textId="77777777" w:rsidR="00560D1E" w:rsidRDefault="009F3C6E" w:rsidP="00EF2874">
            <w:pPr>
              <w:spacing w:after="0"/>
            </w:pPr>
            <w:r w:rsidRPr="00766BAA">
              <w:rPr>
                <w:rFonts w:eastAsia="Times New Roman"/>
              </w:rPr>
              <w:t>Output 1.</w:t>
            </w:r>
            <w:r w:rsidRPr="00766BAA">
              <w:rPr>
                <w:rFonts w:asciiTheme="minorHAnsi" w:eastAsia="Times New Roman" w:hAnsiTheme="minorHAnsi"/>
              </w:rPr>
              <w:t xml:space="preserve"> 4: National extension program </w:t>
            </w:r>
            <w:r w:rsidRPr="00766BAA">
              <w:rPr>
                <w:rFonts w:asciiTheme="minorHAnsi" w:eastAsia="Times New Roman" w:hAnsiTheme="minorHAnsi"/>
                <w:noProof/>
              </w:rPr>
              <w:t>promotes</w:t>
            </w:r>
            <w:r w:rsidRPr="00766BAA">
              <w:rPr>
                <w:rFonts w:asciiTheme="minorHAnsi" w:eastAsia="Times New Roman" w:hAnsiTheme="minorHAnsi"/>
              </w:rPr>
              <w:t xml:space="preserve"> farmer varieties and </w:t>
            </w:r>
            <w:r w:rsidRPr="00766BAA">
              <w:rPr>
                <w:rFonts w:asciiTheme="minorHAnsi" w:eastAsia="Times New Roman" w:hAnsiTheme="minorHAnsi"/>
                <w:noProof/>
              </w:rPr>
              <w:t>land races</w:t>
            </w:r>
          </w:p>
        </w:tc>
        <w:tc>
          <w:tcPr>
            <w:tcW w:w="3060" w:type="dxa"/>
          </w:tcPr>
          <w:p w14:paraId="461856C5" w14:textId="77777777" w:rsidR="00560D1E" w:rsidRDefault="009F3C6E" w:rsidP="00EF2874">
            <w:pPr>
              <w:spacing w:after="0"/>
              <w:rPr>
                <w:rFonts w:eastAsia="Times New Roman"/>
                <w:color w:val="000000"/>
                <w:sz w:val="24"/>
                <w:szCs w:val="24"/>
              </w:rPr>
            </w:pPr>
            <w:r w:rsidRPr="00767BCE">
              <w:rPr>
                <w:rFonts w:eastAsia="Times New Roman"/>
                <w:color w:val="000000"/>
                <w:sz w:val="24"/>
                <w:szCs w:val="24"/>
              </w:rPr>
              <w:t>At least four extension package development for farmers varieties prepared and research on increasing productivity of two farmer varieties conducted</w:t>
            </w:r>
          </w:p>
        </w:tc>
        <w:tc>
          <w:tcPr>
            <w:tcW w:w="2970" w:type="dxa"/>
          </w:tcPr>
          <w:p w14:paraId="2EC5B083" w14:textId="77777777" w:rsidR="00560D1E" w:rsidRDefault="009F3C6E" w:rsidP="00EF2874">
            <w:pPr>
              <w:spacing w:after="0"/>
            </w:pPr>
            <w:r w:rsidRPr="00F10244">
              <w:rPr>
                <w:rFonts w:eastAsia="Times New Roman"/>
              </w:rPr>
              <w:t>N</w:t>
            </w:r>
            <w:r w:rsidRPr="00F10244">
              <w:rPr>
                <w:rFonts w:asciiTheme="minorHAnsi" w:eastAsia="Times New Roman" w:hAnsiTheme="minorHAnsi"/>
              </w:rPr>
              <w:t>ational</w:t>
            </w:r>
            <w:r w:rsidR="00B3794D">
              <w:rPr>
                <w:rFonts w:eastAsia="Times New Roman"/>
              </w:rPr>
              <w:t xml:space="preserve"> </w:t>
            </w:r>
            <w:r w:rsidRPr="00F10244">
              <w:rPr>
                <w:rFonts w:asciiTheme="minorHAnsi" w:eastAsia="Times New Roman" w:hAnsiTheme="minorHAnsi"/>
              </w:rPr>
              <w:t>extension program</w:t>
            </w:r>
            <w:r w:rsidR="00B3794D">
              <w:rPr>
                <w:rFonts w:asciiTheme="minorHAnsi" w:eastAsia="Times New Roman" w:hAnsiTheme="minorHAnsi"/>
              </w:rPr>
              <w:t xml:space="preserve"> </w:t>
            </w:r>
            <w:r w:rsidRPr="00F10244">
              <w:rPr>
                <w:rFonts w:asciiTheme="minorHAnsi" w:eastAsia="Times New Roman" w:hAnsiTheme="minorHAnsi"/>
              </w:rPr>
              <w:t>now promot</w:t>
            </w:r>
            <w:r>
              <w:rPr>
                <w:rFonts w:eastAsia="Times New Roman"/>
              </w:rPr>
              <w:t>es</w:t>
            </w:r>
            <w:r w:rsidRPr="00F10244">
              <w:rPr>
                <w:rFonts w:asciiTheme="minorHAnsi" w:eastAsia="Times New Roman" w:hAnsiTheme="minorHAnsi"/>
              </w:rPr>
              <w:t xml:space="preserve"> farmer varieties and land races, </w:t>
            </w:r>
            <w:r>
              <w:rPr>
                <w:rFonts w:eastAsia="Times New Roman"/>
              </w:rPr>
              <w:t>i.e.</w:t>
            </w:r>
            <w:r w:rsidRPr="00F10244">
              <w:rPr>
                <w:rFonts w:asciiTheme="minorHAnsi" w:eastAsia="Times New Roman" w:hAnsiTheme="minorHAnsi"/>
              </w:rPr>
              <w:t xml:space="preserve"> </w:t>
            </w:r>
            <w:r w:rsidRPr="00F10244">
              <w:rPr>
                <w:rFonts w:asciiTheme="minorHAnsi" w:eastAsia="Times New Roman" w:hAnsiTheme="minorHAnsi"/>
                <w:lang w:val="da-DK"/>
              </w:rPr>
              <w:t>4 farmer varieties (</w:t>
            </w:r>
            <w:r>
              <w:rPr>
                <w:rFonts w:asciiTheme="minorHAnsi" w:eastAsia="Times New Roman" w:hAnsiTheme="minorHAnsi"/>
                <w:lang w:val="da-DK"/>
              </w:rPr>
              <w:t>tef</w:t>
            </w:r>
            <w:r w:rsidRPr="00F10244">
              <w:rPr>
                <w:rFonts w:asciiTheme="minorHAnsi" w:eastAsia="Times New Roman" w:hAnsiTheme="minorHAnsi"/>
                <w:lang w:val="da-DK"/>
              </w:rPr>
              <w:t xml:space="preserve">, durum wheat, </w:t>
            </w:r>
            <w:r w:rsidRPr="00622899">
              <w:rPr>
                <w:rFonts w:asciiTheme="minorHAnsi" w:eastAsia="Times New Roman" w:hAnsiTheme="minorHAnsi"/>
                <w:noProof/>
                <w:lang w:val="da-DK"/>
              </w:rPr>
              <w:t>enset</w:t>
            </w:r>
            <w:r w:rsidRPr="00F10244">
              <w:rPr>
                <w:rFonts w:asciiTheme="minorHAnsi" w:eastAsia="Times New Roman" w:hAnsiTheme="minorHAnsi"/>
                <w:lang w:val="da-DK"/>
              </w:rPr>
              <w:t>, and forest coffee) in 4 project sites</w:t>
            </w:r>
          </w:p>
        </w:tc>
        <w:tc>
          <w:tcPr>
            <w:tcW w:w="1710" w:type="dxa"/>
          </w:tcPr>
          <w:p w14:paraId="71116F79" w14:textId="77777777" w:rsidR="00560D1E" w:rsidRDefault="009F3C6E" w:rsidP="00EF2874">
            <w:pPr>
              <w:spacing w:after="0"/>
              <w:jc w:val="center"/>
            </w:pPr>
            <w:r>
              <w:t>100%</w:t>
            </w:r>
          </w:p>
        </w:tc>
        <w:tc>
          <w:tcPr>
            <w:tcW w:w="2039" w:type="dxa"/>
          </w:tcPr>
          <w:p w14:paraId="44EE65A6" w14:textId="77777777" w:rsidR="00560D1E" w:rsidRDefault="00560D1E" w:rsidP="00EF2874">
            <w:pPr>
              <w:spacing w:after="0"/>
            </w:pPr>
          </w:p>
        </w:tc>
      </w:tr>
      <w:tr w:rsidR="009F3C6E" w14:paraId="0B7A9DB1" w14:textId="77777777" w:rsidTr="0025426D">
        <w:tc>
          <w:tcPr>
            <w:tcW w:w="4338" w:type="dxa"/>
          </w:tcPr>
          <w:p w14:paraId="0D352FB4" w14:textId="77777777" w:rsidR="00560D1E" w:rsidRDefault="009F3C6E" w:rsidP="00EF2874">
            <w:pPr>
              <w:spacing w:after="0"/>
            </w:pPr>
            <w:r w:rsidRPr="00766BAA">
              <w:lastRenderedPageBreak/>
              <w:t>Output 1.5</w:t>
            </w:r>
            <w:r w:rsidRPr="00766BAA">
              <w:rPr>
                <w:rFonts w:asciiTheme="minorHAnsi" w:hAnsiTheme="minorHAnsi"/>
              </w:rPr>
              <w:t>: Extension packages on FVs in place in 4 pilot sites using four crops at as entry points</w:t>
            </w:r>
          </w:p>
        </w:tc>
        <w:tc>
          <w:tcPr>
            <w:tcW w:w="3060" w:type="dxa"/>
          </w:tcPr>
          <w:p w14:paraId="4C73B36E" w14:textId="77777777" w:rsidR="00560D1E" w:rsidRDefault="009F3C6E" w:rsidP="00EF2874">
            <w:pPr>
              <w:spacing w:after="0"/>
            </w:pPr>
            <w:r>
              <w:t>At least 4 extension packages on FVs developed and adopted by end of project</w:t>
            </w:r>
          </w:p>
        </w:tc>
        <w:tc>
          <w:tcPr>
            <w:tcW w:w="2970" w:type="dxa"/>
          </w:tcPr>
          <w:p w14:paraId="0DB74ECB" w14:textId="77777777" w:rsidR="00560D1E" w:rsidRDefault="009F3C6E" w:rsidP="00EF2874">
            <w:pPr>
              <w:spacing w:after="0"/>
            </w:pPr>
            <w:r>
              <w:rPr>
                <w:rFonts w:eastAsia="Times New Roman"/>
              </w:rPr>
              <w:t xml:space="preserve">Extension package now </w:t>
            </w:r>
            <w:r w:rsidRPr="00F10244">
              <w:rPr>
                <w:rFonts w:asciiTheme="minorHAnsi" w:eastAsia="Times New Roman" w:hAnsiTheme="minorHAnsi"/>
              </w:rPr>
              <w:t>promot</w:t>
            </w:r>
            <w:r>
              <w:rPr>
                <w:rFonts w:eastAsia="Times New Roman"/>
              </w:rPr>
              <w:t xml:space="preserve">es </w:t>
            </w:r>
            <w:r w:rsidRPr="00F10244">
              <w:rPr>
                <w:rFonts w:asciiTheme="minorHAnsi" w:eastAsia="Times New Roman" w:hAnsiTheme="minorHAnsi"/>
              </w:rPr>
              <w:t xml:space="preserve">farmer varieties and land races, </w:t>
            </w:r>
            <w:r>
              <w:rPr>
                <w:rFonts w:eastAsia="Times New Roman"/>
              </w:rPr>
              <w:t>i.e.</w:t>
            </w:r>
            <w:r w:rsidRPr="00F10244">
              <w:rPr>
                <w:rFonts w:asciiTheme="minorHAnsi" w:eastAsia="Times New Roman" w:hAnsiTheme="minorHAnsi"/>
              </w:rPr>
              <w:t xml:space="preserve"> </w:t>
            </w:r>
            <w:r w:rsidRPr="00F10244">
              <w:rPr>
                <w:rFonts w:asciiTheme="minorHAnsi" w:eastAsia="Times New Roman" w:hAnsiTheme="minorHAnsi"/>
                <w:lang w:val="da-DK"/>
              </w:rPr>
              <w:t>4 farmer varieties (</w:t>
            </w:r>
            <w:r>
              <w:rPr>
                <w:rFonts w:asciiTheme="minorHAnsi" w:eastAsia="Times New Roman" w:hAnsiTheme="minorHAnsi"/>
                <w:lang w:val="da-DK"/>
              </w:rPr>
              <w:t>tef</w:t>
            </w:r>
            <w:r w:rsidRPr="00F10244">
              <w:rPr>
                <w:rFonts w:asciiTheme="minorHAnsi" w:eastAsia="Times New Roman" w:hAnsiTheme="minorHAnsi"/>
                <w:lang w:val="da-DK"/>
              </w:rPr>
              <w:t xml:space="preserve">, durum wheat, </w:t>
            </w:r>
            <w:r w:rsidRPr="00622899">
              <w:rPr>
                <w:rFonts w:asciiTheme="minorHAnsi" w:eastAsia="Times New Roman" w:hAnsiTheme="minorHAnsi"/>
                <w:noProof/>
                <w:lang w:val="da-DK"/>
              </w:rPr>
              <w:t>enset</w:t>
            </w:r>
            <w:r w:rsidRPr="00F10244">
              <w:rPr>
                <w:rFonts w:asciiTheme="minorHAnsi" w:eastAsia="Times New Roman" w:hAnsiTheme="minorHAnsi"/>
                <w:lang w:val="da-DK"/>
              </w:rPr>
              <w:t>, and forest coffee) in 4 project sites</w:t>
            </w:r>
          </w:p>
        </w:tc>
        <w:tc>
          <w:tcPr>
            <w:tcW w:w="1710" w:type="dxa"/>
          </w:tcPr>
          <w:p w14:paraId="4C566E54" w14:textId="77777777" w:rsidR="00560D1E" w:rsidRDefault="009F3C6E" w:rsidP="00EF2874">
            <w:pPr>
              <w:spacing w:after="0"/>
              <w:jc w:val="center"/>
            </w:pPr>
            <w:r>
              <w:t>100%</w:t>
            </w:r>
          </w:p>
        </w:tc>
        <w:tc>
          <w:tcPr>
            <w:tcW w:w="2039" w:type="dxa"/>
          </w:tcPr>
          <w:p w14:paraId="2AD36947" w14:textId="77777777" w:rsidR="00560D1E" w:rsidRDefault="00560D1E" w:rsidP="00EF2874">
            <w:pPr>
              <w:spacing w:after="0"/>
            </w:pPr>
          </w:p>
        </w:tc>
      </w:tr>
      <w:tr w:rsidR="009F3C6E" w14:paraId="3B53BA1E" w14:textId="77777777" w:rsidTr="0025426D">
        <w:tc>
          <w:tcPr>
            <w:tcW w:w="4338" w:type="dxa"/>
          </w:tcPr>
          <w:p w14:paraId="7A003B0E" w14:textId="77777777" w:rsidR="00560D1E" w:rsidRDefault="009F3C6E" w:rsidP="00EF2874">
            <w:pPr>
              <w:spacing w:after="0"/>
            </w:pPr>
            <w:r w:rsidRPr="00F9432D">
              <w:t>Output 1.</w:t>
            </w:r>
            <w:r w:rsidRPr="00F9432D">
              <w:rPr>
                <w:rFonts w:asciiTheme="minorHAnsi" w:hAnsiTheme="minorHAnsi"/>
              </w:rPr>
              <w:t xml:space="preserve"> </w:t>
            </w:r>
            <w:r w:rsidRPr="00F9432D">
              <w:rPr>
                <w:rFonts w:asciiTheme="minorHAnsi" w:hAnsiTheme="minorHAnsi"/>
                <w:bCs/>
                <w:iCs/>
                <w:lang w:val="da-DK"/>
              </w:rPr>
              <w:t xml:space="preserve">6: </w:t>
            </w:r>
            <w:r>
              <w:rPr>
                <w:bCs/>
                <w:iCs/>
                <w:lang w:val="da-DK"/>
              </w:rPr>
              <w:t xml:space="preserve">Effective </w:t>
            </w:r>
            <w:r w:rsidRPr="00F9432D">
              <w:rPr>
                <w:rFonts w:asciiTheme="minorHAnsi" w:hAnsiTheme="minorHAnsi"/>
                <w:bCs/>
                <w:iCs/>
                <w:noProof/>
                <w:lang w:val="da-DK"/>
              </w:rPr>
              <w:t>M&amp;E</w:t>
            </w:r>
            <w:r w:rsidRPr="00F9432D">
              <w:rPr>
                <w:rFonts w:asciiTheme="minorHAnsi" w:hAnsiTheme="minorHAnsi"/>
                <w:bCs/>
                <w:iCs/>
                <w:lang w:val="da-DK"/>
              </w:rPr>
              <w:t xml:space="preserve"> system for assessing conservation</w:t>
            </w:r>
          </w:p>
        </w:tc>
        <w:tc>
          <w:tcPr>
            <w:tcW w:w="3060" w:type="dxa"/>
          </w:tcPr>
          <w:p w14:paraId="75E68B48" w14:textId="77777777" w:rsidR="00560D1E" w:rsidRDefault="009F3C6E" w:rsidP="00EF2874">
            <w:pPr>
              <w:spacing w:after="0"/>
            </w:pPr>
            <w:r>
              <w:t>Agri. Programs in 4 project sites adopt participatory M&amp;E system for assessing conservation status</w:t>
            </w:r>
          </w:p>
        </w:tc>
        <w:tc>
          <w:tcPr>
            <w:tcW w:w="2970" w:type="dxa"/>
          </w:tcPr>
          <w:p w14:paraId="287A4B75" w14:textId="77777777" w:rsidR="00560D1E" w:rsidRDefault="009F3C6E" w:rsidP="00EF2874">
            <w:pPr>
              <w:spacing w:after="0"/>
            </w:pPr>
            <w:r w:rsidRPr="00F10244">
              <w:t>P</w:t>
            </w:r>
            <w:r w:rsidRPr="00F10244">
              <w:rPr>
                <w:rFonts w:asciiTheme="minorHAnsi" w:hAnsiTheme="minorHAnsi"/>
              </w:rPr>
              <w:t>articipatory</w:t>
            </w:r>
            <w:r>
              <w:t xml:space="preserve"> M%E</w:t>
            </w:r>
            <w:r w:rsidRPr="00F10244">
              <w:rPr>
                <w:rFonts w:asciiTheme="minorHAnsi" w:hAnsiTheme="minorHAnsi"/>
              </w:rPr>
              <w:t xml:space="preserve"> systems </w:t>
            </w:r>
            <w:r>
              <w:t xml:space="preserve">developed </w:t>
            </w:r>
            <w:r w:rsidRPr="00F10244">
              <w:rPr>
                <w:rFonts w:asciiTheme="minorHAnsi" w:hAnsiTheme="minorHAnsi"/>
              </w:rPr>
              <w:t>to assess</w:t>
            </w:r>
            <w:r>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conservation</w:t>
            </w:r>
            <w:r w:rsidRPr="00F10244">
              <w:rPr>
                <w:rFonts w:asciiTheme="minorHAnsi" w:hAnsiTheme="minorHAnsi"/>
              </w:rPr>
              <w:t xml:space="preserve"> status of FVs</w:t>
            </w:r>
            <w:r>
              <w:t xml:space="preserve"> and clear reporting adopted 4 FVs</w:t>
            </w:r>
          </w:p>
        </w:tc>
        <w:tc>
          <w:tcPr>
            <w:tcW w:w="1710" w:type="dxa"/>
          </w:tcPr>
          <w:p w14:paraId="76AD9C8B" w14:textId="77777777" w:rsidR="00560D1E" w:rsidRDefault="009F3C6E" w:rsidP="00EF2874">
            <w:pPr>
              <w:spacing w:after="0"/>
              <w:jc w:val="center"/>
            </w:pPr>
            <w:r>
              <w:t>100%</w:t>
            </w:r>
          </w:p>
        </w:tc>
        <w:tc>
          <w:tcPr>
            <w:tcW w:w="2039" w:type="dxa"/>
          </w:tcPr>
          <w:p w14:paraId="7D5B86EA" w14:textId="77777777" w:rsidR="00560D1E" w:rsidRDefault="00560D1E" w:rsidP="00EF2874">
            <w:pPr>
              <w:spacing w:after="0"/>
            </w:pPr>
          </w:p>
        </w:tc>
      </w:tr>
      <w:tr w:rsidR="009F3C6E" w14:paraId="784DCCEB" w14:textId="77777777" w:rsidTr="0025426D">
        <w:tc>
          <w:tcPr>
            <w:tcW w:w="4338" w:type="dxa"/>
          </w:tcPr>
          <w:p w14:paraId="1617D529" w14:textId="77777777" w:rsidR="00560D1E" w:rsidRDefault="009F3C6E" w:rsidP="00EF2874">
            <w:pPr>
              <w:spacing w:after="0"/>
            </w:pPr>
            <w:r w:rsidRPr="00F9432D">
              <w:rPr>
                <w:lang w:val="da-DK"/>
              </w:rPr>
              <w:t>Output 1.</w:t>
            </w:r>
            <w:r w:rsidRPr="00F9432D">
              <w:rPr>
                <w:rFonts w:asciiTheme="minorHAnsi" w:hAnsiTheme="minorHAnsi"/>
                <w:lang w:val="da-DK"/>
              </w:rPr>
              <w:t xml:space="preserve"> 7: A strengthened national institutional framework for </w:t>
            </w:r>
            <w:r w:rsidRPr="00F9432D">
              <w:rPr>
                <w:rFonts w:asciiTheme="minorHAnsi" w:hAnsiTheme="minorHAnsi"/>
                <w:noProof/>
                <w:lang w:val="da-DK"/>
              </w:rPr>
              <w:t>agrobiodiversity</w:t>
            </w:r>
          </w:p>
        </w:tc>
        <w:tc>
          <w:tcPr>
            <w:tcW w:w="3060" w:type="dxa"/>
          </w:tcPr>
          <w:p w14:paraId="2B594B94" w14:textId="77777777" w:rsidR="00560D1E" w:rsidRDefault="009F3C6E" w:rsidP="00EF2874">
            <w:pPr>
              <w:spacing w:after="0"/>
            </w:pPr>
            <w:r>
              <w:t>Well</w:t>
            </w:r>
            <w:r w:rsidR="0025426D">
              <w:t>-a</w:t>
            </w:r>
            <w:r>
              <w:t>rticulated national framework for agro-biodiversity conservation implemented by end of project</w:t>
            </w:r>
          </w:p>
        </w:tc>
        <w:tc>
          <w:tcPr>
            <w:tcW w:w="2970" w:type="dxa"/>
          </w:tcPr>
          <w:p w14:paraId="1BB543C3" w14:textId="77777777" w:rsidR="00560D1E" w:rsidRDefault="009F3C6E" w:rsidP="00EF2874">
            <w:pPr>
              <w:spacing w:after="0"/>
            </w:pPr>
            <w:r w:rsidRPr="00F10244">
              <w:rPr>
                <w:rFonts w:asciiTheme="minorHAnsi" w:eastAsia="Times New Roman" w:hAnsiTheme="minorHAnsi"/>
              </w:rPr>
              <w:t xml:space="preserve">Policy and institutional framework gag </w:t>
            </w:r>
            <w:r>
              <w:rPr>
                <w:rFonts w:eastAsia="Times New Roman"/>
              </w:rPr>
              <w:t>identified, EBI</w:t>
            </w:r>
            <w:r w:rsidRPr="00F10244">
              <w:rPr>
                <w:rFonts w:asciiTheme="minorHAnsi" w:hAnsiTheme="minorHAnsi"/>
              </w:rPr>
              <w:t xml:space="preserve"> initiated and established </w:t>
            </w:r>
            <w:r>
              <w:t>8 regional level branches</w:t>
            </w:r>
          </w:p>
        </w:tc>
        <w:tc>
          <w:tcPr>
            <w:tcW w:w="1710" w:type="dxa"/>
          </w:tcPr>
          <w:p w14:paraId="13F53EE6" w14:textId="77777777" w:rsidR="00560D1E" w:rsidRDefault="009F3C6E" w:rsidP="00EF2874">
            <w:pPr>
              <w:spacing w:after="0"/>
              <w:jc w:val="center"/>
            </w:pPr>
            <w:r>
              <w:t>100%</w:t>
            </w:r>
          </w:p>
        </w:tc>
        <w:tc>
          <w:tcPr>
            <w:tcW w:w="2039" w:type="dxa"/>
          </w:tcPr>
          <w:p w14:paraId="427AB3BA" w14:textId="77777777" w:rsidR="00560D1E" w:rsidRDefault="00560D1E" w:rsidP="00EF2874">
            <w:pPr>
              <w:spacing w:after="0"/>
            </w:pPr>
          </w:p>
        </w:tc>
      </w:tr>
      <w:tr w:rsidR="009F3C6E" w14:paraId="3D343822" w14:textId="77777777" w:rsidTr="0025426D">
        <w:tc>
          <w:tcPr>
            <w:tcW w:w="14117" w:type="dxa"/>
            <w:gridSpan w:val="5"/>
            <w:shd w:val="clear" w:color="auto" w:fill="B2A1C7" w:themeFill="accent4" w:themeFillTint="99"/>
          </w:tcPr>
          <w:p w14:paraId="5BBB5838" w14:textId="77777777" w:rsidR="00560D1E" w:rsidRDefault="009F3C6E" w:rsidP="00EF2874">
            <w:pPr>
              <w:spacing w:after="0"/>
              <w:rPr>
                <w:b/>
              </w:rPr>
            </w:pPr>
            <w:r w:rsidRPr="00737B1C">
              <w:rPr>
                <w:b/>
              </w:rPr>
              <w:t xml:space="preserve">Outcome 2: Markets provide incentives for farmer uptake of agro-biodiversity friendly practices, particularly for Arabica coffee, </w:t>
            </w:r>
            <w:r w:rsidRPr="00737B1C">
              <w:rPr>
                <w:b/>
                <w:noProof/>
              </w:rPr>
              <w:t>enset</w:t>
            </w:r>
            <w:r w:rsidRPr="00737B1C">
              <w:rPr>
                <w:b/>
              </w:rPr>
              <w:t>, tef, and durum wheat</w:t>
            </w:r>
          </w:p>
        </w:tc>
      </w:tr>
      <w:tr w:rsidR="009F3C6E" w14:paraId="0905DAA3" w14:textId="77777777" w:rsidTr="0025426D">
        <w:tc>
          <w:tcPr>
            <w:tcW w:w="4338" w:type="dxa"/>
          </w:tcPr>
          <w:p w14:paraId="175A3763" w14:textId="77777777" w:rsidR="00560D1E" w:rsidRDefault="009F3C6E" w:rsidP="00EF2874">
            <w:pPr>
              <w:spacing w:after="0"/>
            </w:pPr>
            <w:r w:rsidRPr="00737B1C">
              <w:t xml:space="preserve">Output 2.1: </w:t>
            </w:r>
            <w:r w:rsidRPr="00737B1C">
              <w:rPr>
                <w:rFonts w:asciiTheme="minorHAnsi" w:hAnsiTheme="minorHAnsi"/>
              </w:rPr>
              <w:t xml:space="preserve">International and national demand for five agro-BD friendly products </w:t>
            </w:r>
            <w:r w:rsidRPr="00737B1C">
              <w:rPr>
                <w:rFonts w:asciiTheme="minorHAnsi" w:hAnsiTheme="minorHAnsi"/>
                <w:noProof/>
              </w:rPr>
              <w:t>increased</w:t>
            </w:r>
          </w:p>
        </w:tc>
        <w:tc>
          <w:tcPr>
            <w:tcW w:w="3060" w:type="dxa"/>
          </w:tcPr>
          <w:p w14:paraId="7B0B8BEE" w14:textId="77777777" w:rsidR="00560D1E" w:rsidRDefault="009F3C6E" w:rsidP="00EF2874">
            <w:pPr>
              <w:spacing w:after="0"/>
            </w:pPr>
            <w:r>
              <w:t>At least 4 marketing programs identified, differentiated and certified for products of 4 pilot areas</w:t>
            </w:r>
          </w:p>
        </w:tc>
        <w:tc>
          <w:tcPr>
            <w:tcW w:w="2970" w:type="dxa"/>
          </w:tcPr>
          <w:p w14:paraId="050427CB" w14:textId="77777777" w:rsidR="00560D1E" w:rsidRDefault="009F3C6E" w:rsidP="00EF2874">
            <w:pPr>
              <w:spacing w:after="0"/>
            </w:pPr>
            <w:r w:rsidRPr="00F10244">
              <w:rPr>
                <w:rFonts w:asciiTheme="minorHAnsi" w:hAnsiTheme="minorHAnsi"/>
              </w:rPr>
              <w:t xml:space="preserve">Tef, durum wheat, </w:t>
            </w:r>
            <w:r w:rsidRPr="00622899">
              <w:rPr>
                <w:rFonts w:asciiTheme="minorHAnsi" w:hAnsiTheme="minorHAnsi"/>
                <w:noProof/>
              </w:rPr>
              <w:t>enset</w:t>
            </w:r>
            <w:r w:rsidRPr="00F10244">
              <w:rPr>
                <w:rFonts w:asciiTheme="minorHAnsi" w:hAnsiTheme="minorHAnsi"/>
              </w:rPr>
              <w:t xml:space="preserve"> and forest coffee marketing programs identified and linkages established </w:t>
            </w:r>
          </w:p>
        </w:tc>
        <w:tc>
          <w:tcPr>
            <w:tcW w:w="1710" w:type="dxa"/>
          </w:tcPr>
          <w:p w14:paraId="0B7753D1" w14:textId="77777777" w:rsidR="00560D1E" w:rsidRDefault="009F3C6E" w:rsidP="00EF2874">
            <w:pPr>
              <w:spacing w:after="0"/>
              <w:jc w:val="center"/>
            </w:pPr>
            <w:r w:rsidRPr="00F10244">
              <w:rPr>
                <w:rFonts w:asciiTheme="minorHAnsi" w:hAnsiTheme="minorHAnsi"/>
              </w:rPr>
              <w:t>100%</w:t>
            </w:r>
          </w:p>
        </w:tc>
        <w:tc>
          <w:tcPr>
            <w:tcW w:w="2039" w:type="dxa"/>
          </w:tcPr>
          <w:p w14:paraId="7BD72DD2" w14:textId="77777777" w:rsidR="00560D1E" w:rsidRDefault="00560D1E" w:rsidP="00EF2874">
            <w:pPr>
              <w:spacing w:after="0"/>
            </w:pPr>
          </w:p>
        </w:tc>
      </w:tr>
      <w:tr w:rsidR="009F3C6E" w14:paraId="765AB34C" w14:textId="77777777" w:rsidTr="0025426D">
        <w:tc>
          <w:tcPr>
            <w:tcW w:w="4338" w:type="dxa"/>
          </w:tcPr>
          <w:p w14:paraId="40A150BE" w14:textId="77777777" w:rsidR="00560D1E" w:rsidRDefault="009F3C6E" w:rsidP="00EF2874">
            <w:pPr>
              <w:spacing w:after="0"/>
            </w:pPr>
            <w:r w:rsidRPr="00987D06">
              <w:t xml:space="preserve">Output 2.2: </w:t>
            </w:r>
            <w:r w:rsidRPr="00987D06">
              <w:rPr>
                <w:rFonts w:asciiTheme="minorHAnsi" w:hAnsiTheme="minorHAnsi"/>
              </w:rPr>
              <w:t>Production, processing and marketing of agro-biodiversity friendly products improved 4 pilot areas through formation of cooperatives with strong organizational and operational capacities</w:t>
            </w:r>
          </w:p>
        </w:tc>
        <w:tc>
          <w:tcPr>
            <w:tcW w:w="3060" w:type="dxa"/>
          </w:tcPr>
          <w:p w14:paraId="07A36557" w14:textId="77777777" w:rsidR="00560D1E" w:rsidRDefault="009F3C6E" w:rsidP="00EF2874">
            <w:pPr>
              <w:spacing w:after="0"/>
            </w:pPr>
            <w:r>
              <w:t>At least 4 cooperatives established and capacitated in 4 pilot areas</w:t>
            </w:r>
          </w:p>
        </w:tc>
        <w:tc>
          <w:tcPr>
            <w:tcW w:w="2970" w:type="dxa"/>
          </w:tcPr>
          <w:p w14:paraId="227365B1" w14:textId="77777777" w:rsidR="00560D1E" w:rsidRDefault="009F3C6E" w:rsidP="00EF2874">
            <w:pPr>
              <w:spacing w:after="0"/>
            </w:pPr>
            <w:r w:rsidRPr="00F10244">
              <w:rPr>
                <w:rFonts w:asciiTheme="minorHAnsi" w:hAnsiTheme="minorHAnsi"/>
              </w:rPr>
              <w:t>4 new cooperatives (1 in each project site) established and 5 old farmers’ cooperatives</w:t>
            </w:r>
            <w:r w:rsidR="00B3794D">
              <w:rPr>
                <w:rFonts w:asciiTheme="minorHAnsi" w:hAnsiTheme="minorHAnsi"/>
              </w:rPr>
              <w:t xml:space="preserve"> </w:t>
            </w:r>
            <w:r w:rsidRPr="00F10244">
              <w:rPr>
                <w:rFonts w:asciiTheme="minorHAnsi" w:hAnsiTheme="minorHAnsi"/>
              </w:rPr>
              <w:t>strengthened (4 coffee and 1 durum wheat)</w:t>
            </w:r>
          </w:p>
        </w:tc>
        <w:tc>
          <w:tcPr>
            <w:tcW w:w="1710" w:type="dxa"/>
          </w:tcPr>
          <w:p w14:paraId="4010FBC9" w14:textId="77777777" w:rsidR="00560D1E" w:rsidRDefault="009F3C6E" w:rsidP="00EF2874">
            <w:pPr>
              <w:spacing w:after="0"/>
              <w:jc w:val="center"/>
            </w:pPr>
            <w:r>
              <w:t>100% in new coop formation</w:t>
            </w:r>
          </w:p>
        </w:tc>
        <w:tc>
          <w:tcPr>
            <w:tcW w:w="2039" w:type="dxa"/>
          </w:tcPr>
          <w:p w14:paraId="6698289B" w14:textId="77777777" w:rsidR="00560D1E" w:rsidRDefault="009F3C6E" w:rsidP="00EF2874">
            <w:pPr>
              <w:spacing w:after="0"/>
            </w:pPr>
            <w:r>
              <w:t>5 older coops strengthened (over-achieved)</w:t>
            </w:r>
          </w:p>
        </w:tc>
      </w:tr>
      <w:tr w:rsidR="009F3C6E" w14:paraId="59ADBB44" w14:textId="77777777" w:rsidTr="0025426D">
        <w:tc>
          <w:tcPr>
            <w:tcW w:w="4338" w:type="dxa"/>
          </w:tcPr>
          <w:p w14:paraId="109D6785" w14:textId="77777777" w:rsidR="00560D1E" w:rsidRDefault="009F3C6E" w:rsidP="00EF2874">
            <w:pPr>
              <w:spacing w:after="0"/>
            </w:pPr>
            <w:r w:rsidRPr="00D023DB">
              <w:t xml:space="preserve">Output 2.3: </w:t>
            </w:r>
            <w:r w:rsidRPr="00D023DB">
              <w:rPr>
                <w:rFonts w:asciiTheme="minorHAnsi" w:hAnsiTheme="minorHAnsi"/>
              </w:rPr>
              <w:t>Awareness creation on agro-biodiversity friendly products</w:t>
            </w:r>
          </w:p>
        </w:tc>
        <w:tc>
          <w:tcPr>
            <w:tcW w:w="3060" w:type="dxa"/>
          </w:tcPr>
          <w:p w14:paraId="01990501" w14:textId="77777777" w:rsidR="00560D1E" w:rsidRDefault="009F3C6E" w:rsidP="00EF2874">
            <w:pPr>
              <w:spacing w:after="0"/>
            </w:pPr>
            <w:r>
              <w:t>At least 10 international marketing campaigns on agro-BD friendly held, and agro-bio-diversity products satisfy markets by 50% by end of project</w:t>
            </w:r>
          </w:p>
        </w:tc>
        <w:tc>
          <w:tcPr>
            <w:tcW w:w="2970" w:type="dxa"/>
          </w:tcPr>
          <w:p w14:paraId="6661A6DE" w14:textId="77777777" w:rsidR="00560D1E" w:rsidRDefault="009F3C6E" w:rsidP="00EF2874">
            <w:pPr>
              <w:spacing w:after="0"/>
            </w:pPr>
            <w:r w:rsidRPr="00F10244">
              <w:rPr>
                <w:lang w:val="da-DK"/>
              </w:rPr>
              <w:t>A</w:t>
            </w:r>
            <w:r w:rsidRPr="00F10244">
              <w:rPr>
                <w:rFonts w:asciiTheme="minorHAnsi" w:hAnsiTheme="minorHAnsi"/>
                <w:lang w:val="da-DK"/>
              </w:rPr>
              <w:t>wareness</w:t>
            </w:r>
            <w:r>
              <w:rPr>
                <w:lang w:val="da-DK"/>
              </w:rPr>
              <w:t xml:space="preserve"> </w:t>
            </w:r>
            <w:r w:rsidRPr="00F10244">
              <w:rPr>
                <w:rFonts w:asciiTheme="minorHAnsi" w:hAnsiTheme="minorHAnsi"/>
                <w:lang w:val="da-DK"/>
              </w:rPr>
              <w:t>of local stakeholders</w:t>
            </w:r>
            <w:r>
              <w:rPr>
                <w:lang w:val="da-DK"/>
              </w:rPr>
              <w:t xml:space="preserve">, </w:t>
            </w:r>
            <w:r w:rsidRPr="00F10244">
              <w:rPr>
                <w:rFonts w:asciiTheme="minorHAnsi" w:hAnsiTheme="minorHAnsi"/>
                <w:lang w:val="da-DK"/>
              </w:rPr>
              <w:t xml:space="preserve">one international </w:t>
            </w:r>
            <w:r w:rsidRPr="00F10244">
              <w:rPr>
                <w:rFonts w:asciiTheme="minorHAnsi" w:eastAsia="Times New Roman" w:hAnsiTheme="minorHAnsi"/>
                <w:lang w:val="da-DK"/>
              </w:rPr>
              <w:t>exhibition in Doha, two exhibitions through market fairs, and</w:t>
            </w:r>
            <w:r w:rsidR="00B3794D">
              <w:rPr>
                <w:rFonts w:asciiTheme="minorHAnsi" w:eastAsia="Times New Roman" w:hAnsiTheme="minorHAnsi"/>
                <w:lang w:val="da-DK"/>
              </w:rPr>
              <w:t xml:space="preserve"> </w:t>
            </w:r>
            <w:r w:rsidRPr="00F10244">
              <w:rPr>
                <w:rFonts w:asciiTheme="minorHAnsi" w:hAnsiTheme="minorHAnsi"/>
              </w:rPr>
              <w:t>two regional trade fairs</w:t>
            </w:r>
          </w:p>
        </w:tc>
        <w:tc>
          <w:tcPr>
            <w:tcW w:w="1710" w:type="dxa"/>
          </w:tcPr>
          <w:p w14:paraId="4B4B72A2" w14:textId="77777777" w:rsidR="00560D1E" w:rsidRDefault="009F3C6E" w:rsidP="00EF2874">
            <w:pPr>
              <w:spacing w:after="0"/>
              <w:jc w:val="center"/>
            </w:pPr>
            <w:r>
              <w:t>50%</w:t>
            </w:r>
          </w:p>
        </w:tc>
        <w:tc>
          <w:tcPr>
            <w:tcW w:w="2039" w:type="dxa"/>
          </w:tcPr>
          <w:p w14:paraId="287989F1" w14:textId="77777777" w:rsidR="00560D1E" w:rsidRDefault="009F3C6E" w:rsidP="00EF2874">
            <w:pPr>
              <w:spacing w:after="0"/>
            </w:pPr>
            <w:r>
              <w:t>Under-achieved</w:t>
            </w:r>
          </w:p>
        </w:tc>
      </w:tr>
      <w:tr w:rsidR="009F3C6E" w14:paraId="77310C2C" w14:textId="77777777" w:rsidTr="0025426D">
        <w:tc>
          <w:tcPr>
            <w:tcW w:w="4338" w:type="dxa"/>
          </w:tcPr>
          <w:p w14:paraId="78F5FBF0" w14:textId="77777777" w:rsidR="00560D1E" w:rsidRDefault="009F3C6E" w:rsidP="00EF2874">
            <w:pPr>
              <w:spacing w:after="0"/>
            </w:pPr>
            <w:r w:rsidRPr="00A37510">
              <w:lastRenderedPageBreak/>
              <w:t xml:space="preserve">Output 2.4: </w:t>
            </w:r>
            <w:r w:rsidRPr="00A37510">
              <w:rPr>
                <w:rFonts w:asciiTheme="minorHAnsi" w:eastAsia="Times New Roman" w:hAnsiTheme="minorHAnsi"/>
                <w:bCs/>
                <w:iCs/>
                <w:lang w:val="da-DK"/>
              </w:rPr>
              <w:t>Business and financial capacity in place to produce agro-BD friendly products and services in 5 pilot sites</w:t>
            </w:r>
          </w:p>
        </w:tc>
        <w:tc>
          <w:tcPr>
            <w:tcW w:w="3060" w:type="dxa"/>
          </w:tcPr>
          <w:p w14:paraId="0FCF1708" w14:textId="77777777" w:rsidR="00560D1E" w:rsidRDefault="009F3C6E" w:rsidP="00EF2874">
            <w:pPr>
              <w:spacing w:after="0"/>
            </w:pPr>
            <w:r>
              <w:t>At least 60% of MSE engaged in agro-BD friendly businesses and services</w:t>
            </w:r>
          </w:p>
        </w:tc>
        <w:tc>
          <w:tcPr>
            <w:tcW w:w="2970" w:type="dxa"/>
          </w:tcPr>
          <w:p w14:paraId="16B356AA" w14:textId="77777777" w:rsidR="00560D1E" w:rsidRDefault="009F3C6E" w:rsidP="00EF2874">
            <w:pPr>
              <w:spacing w:after="0"/>
            </w:pPr>
            <w:r w:rsidRPr="00F10244">
              <w:rPr>
                <w:rFonts w:eastAsia="Times New Roman"/>
                <w:bCs/>
                <w:iCs/>
                <w:lang w:val="da-DK"/>
              </w:rPr>
              <w:t>N</w:t>
            </w:r>
            <w:r w:rsidRPr="00F10244">
              <w:rPr>
                <w:rFonts w:asciiTheme="minorHAnsi" w:eastAsia="Times New Roman" w:hAnsiTheme="minorHAnsi"/>
                <w:bCs/>
                <w:iCs/>
                <w:lang w:val="da-DK"/>
              </w:rPr>
              <w:t>o</w:t>
            </w:r>
            <w:r>
              <w:rPr>
                <w:rFonts w:eastAsia="Times New Roman"/>
                <w:bCs/>
                <w:iCs/>
                <w:lang w:val="da-DK"/>
              </w:rPr>
              <w:t xml:space="preserve"> </w:t>
            </w:r>
            <w:r w:rsidRPr="00F10244">
              <w:rPr>
                <w:rFonts w:asciiTheme="minorHAnsi" w:eastAsia="Times New Roman" w:hAnsiTheme="minorHAnsi"/>
                <w:bCs/>
                <w:iCs/>
                <w:lang w:val="da-DK"/>
              </w:rPr>
              <w:t>engagement of SMEs</w:t>
            </w:r>
            <w:r>
              <w:rPr>
                <w:rFonts w:eastAsia="Times New Roman"/>
                <w:bCs/>
                <w:iCs/>
                <w:lang w:val="da-DK"/>
              </w:rPr>
              <w:t xml:space="preserve"> and FMIs</w:t>
            </w:r>
            <w:r w:rsidRPr="00F10244">
              <w:rPr>
                <w:rFonts w:asciiTheme="minorHAnsi" w:eastAsia="Times New Roman" w:hAnsiTheme="minorHAnsi"/>
                <w:bCs/>
                <w:iCs/>
                <w:lang w:val="da-DK"/>
              </w:rPr>
              <w:t>, only cooperatives were engaged</w:t>
            </w:r>
          </w:p>
        </w:tc>
        <w:tc>
          <w:tcPr>
            <w:tcW w:w="1710" w:type="dxa"/>
          </w:tcPr>
          <w:p w14:paraId="7910798B" w14:textId="77777777" w:rsidR="00560D1E" w:rsidRDefault="009F3C6E" w:rsidP="00EF2874">
            <w:pPr>
              <w:spacing w:after="0"/>
              <w:jc w:val="center"/>
            </w:pPr>
            <w:r>
              <w:t>-</w:t>
            </w:r>
          </w:p>
        </w:tc>
        <w:tc>
          <w:tcPr>
            <w:tcW w:w="2039" w:type="dxa"/>
          </w:tcPr>
          <w:p w14:paraId="0813B5C5" w14:textId="77777777" w:rsidR="00560D1E" w:rsidRDefault="009F3C6E" w:rsidP="00EF2874">
            <w:pPr>
              <w:spacing w:after="0"/>
            </w:pPr>
            <w:r>
              <w:t>Not achieved as planned</w:t>
            </w:r>
          </w:p>
        </w:tc>
      </w:tr>
      <w:tr w:rsidR="009F3C6E" w14:paraId="201908B3" w14:textId="77777777" w:rsidTr="0025426D">
        <w:tc>
          <w:tcPr>
            <w:tcW w:w="4338" w:type="dxa"/>
          </w:tcPr>
          <w:p w14:paraId="2FACEA5F" w14:textId="77777777" w:rsidR="00560D1E" w:rsidRDefault="009F3C6E" w:rsidP="00EF2874">
            <w:pPr>
              <w:spacing w:after="0"/>
            </w:pPr>
            <w:r w:rsidRPr="00A37510">
              <w:t>Output 2.</w:t>
            </w:r>
            <w:r w:rsidRPr="00A37510">
              <w:rPr>
                <w:rFonts w:asciiTheme="minorHAnsi" w:hAnsiTheme="minorHAnsi"/>
              </w:rPr>
              <w:t xml:space="preserve"> 5: Increased and stable income from certified and non-certified products growth in agro-BD friendly areas in 4 pilot sites</w:t>
            </w:r>
          </w:p>
        </w:tc>
        <w:tc>
          <w:tcPr>
            <w:tcW w:w="3060" w:type="dxa"/>
          </w:tcPr>
          <w:p w14:paraId="17A8180E" w14:textId="77777777" w:rsidR="00560D1E" w:rsidRDefault="009F3C6E" w:rsidP="00EF2874">
            <w:pPr>
              <w:spacing w:after="0"/>
            </w:pPr>
            <w:r>
              <w:t>At least 2 different international crop certification system established and 60% of coffee farmers in site sell product at premium</w:t>
            </w:r>
          </w:p>
        </w:tc>
        <w:tc>
          <w:tcPr>
            <w:tcW w:w="2970" w:type="dxa"/>
          </w:tcPr>
          <w:p w14:paraId="26AF86E3" w14:textId="77777777" w:rsidR="00560D1E" w:rsidRDefault="009F3C6E" w:rsidP="00EF2874">
            <w:pPr>
              <w:spacing w:after="0"/>
            </w:pPr>
            <w:r w:rsidRPr="00F10244">
              <w:rPr>
                <w:rFonts w:asciiTheme="minorHAnsi" w:hAnsiTheme="minorHAnsi"/>
              </w:rPr>
              <w:t xml:space="preserve">Rain Forest Alliance (RA) certification system and protocol established in </w:t>
            </w:r>
            <w:r w:rsidRPr="00622899">
              <w:rPr>
                <w:rFonts w:asciiTheme="minorHAnsi" w:hAnsiTheme="minorHAnsi"/>
                <w:noProof/>
              </w:rPr>
              <w:t>June</w:t>
            </w:r>
            <w:r w:rsidRPr="00F10244">
              <w:rPr>
                <w:rFonts w:asciiTheme="minorHAnsi" w:hAnsiTheme="minorHAnsi"/>
              </w:rPr>
              <w:t xml:space="preserve"> 2013</w:t>
            </w:r>
            <w:r>
              <w:t xml:space="preserve"> and </w:t>
            </w:r>
            <w:r>
              <w:rPr>
                <w:rFonts w:asciiTheme="minorHAnsi" w:hAnsiTheme="minorHAnsi"/>
              </w:rPr>
              <w:t>tef</w:t>
            </w:r>
            <w:r>
              <w:t xml:space="preserve">f </w:t>
            </w:r>
            <w:r w:rsidRPr="00F10244">
              <w:rPr>
                <w:rFonts w:asciiTheme="minorHAnsi" w:hAnsiTheme="minorHAnsi"/>
              </w:rPr>
              <w:t>branding under way</w:t>
            </w:r>
          </w:p>
        </w:tc>
        <w:tc>
          <w:tcPr>
            <w:tcW w:w="1710" w:type="dxa"/>
          </w:tcPr>
          <w:p w14:paraId="36D675FA" w14:textId="77777777" w:rsidR="00560D1E" w:rsidRDefault="009F3C6E" w:rsidP="00EF2874">
            <w:pPr>
              <w:spacing w:after="0"/>
              <w:jc w:val="center"/>
            </w:pPr>
            <w:r>
              <w:t>100%</w:t>
            </w:r>
          </w:p>
        </w:tc>
        <w:tc>
          <w:tcPr>
            <w:tcW w:w="2039" w:type="dxa"/>
          </w:tcPr>
          <w:p w14:paraId="5C78C48C" w14:textId="77777777" w:rsidR="00560D1E" w:rsidRDefault="00560D1E" w:rsidP="00EF2874">
            <w:pPr>
              <w:spacing w:after="0"/>
            </w:pPr>
          </w:p>
        </w:tc>
      </w:tr>
      <w:tr w:rsidR="009F3C6E" w14:paraId="535ADE14" w14:textId="77777777" w:rsidTr="00EF2874">
        <w:trPr>
          <w:trHeight w:val="1367"/>
        </w:trPr>
        <w:tc>
          <w:tcPr>
            <w:tcW w:w="4338" w:type="dxa"/>
          </w:tcPr>
          <w:p w14:paraId="7B6F8CB2" w14:textId="77777777" w:rsidR="00560D1E" w:rsidRDefault="009F3C6E" w:rsidP="00EF2874">
            <w:pPr>
              <w:spacing w:after="0"/>
            </w:pPr>
            <w:r w:rsidRPr="00885E28">
              <w:rPr>
                <w:rFonts w:eastAsia="Times New Roman"/>
                <w:lang w:val="da-DK"/>
              </w:rPr>
              <w:t>Output 2.</w:t>
            </w:r>
            <w:r w:rsidRPr="00885E28">
              <w:rPr>
                <w:rFonts w:asciiTheme="minorHAnsi" w:eastAsia="Times New Roman" w:hAnsiTheme="minorHAnsi"/>
                <w:lang w:val="da-DK"/>
              </w:rPr>
              <w:t xml:space="preserve"> 6: Verification and monitoring compliance of verification</w:t>
            </w:r>
          </w:p>
        </w:tc>
        <w:tc>
          <w:tcPr>
            <w:tcW w:w="3060" w:type="dxa"/>
          </w:tcPr>
          <w:p w14:paraId="0175886C" w14:textId="77777777" w:rsidR="00560D1E" w:rsidRDefault="009F3C6E" w:rsidP="00EF2874">
            <w:pPr>
              <w:spacing w:after="0"/>
            </w:pPr>
            <w:r>
              <w:t>At least one protocol to verify and monitor compliance of certification developed and used effectively by end of project</w:t>
            </w:r>
          </w:p>
        </w:tc>
        <w:tc>
          <w:tcPr>
            <w:tcW w:w="2970" w:type="dxa"/>
          </w:tcPr>
          <w:p w14:paraId="14FF3F2D" w14:textId="77777777" w:rsidR="00560D1E" w:rsidRDefault="009F3C6E" w:rsidP="00EF2874">
            <w:pPr>
              <w:spacing w:after="0"/>
            </w:pPr>
            <w:r w:rsidRPr="00F10244">
              <w:rPr>
                <w:rFonts w:asciiTheme="minorHAnsi" w:hAnsiTheme="minorHAnsi"/>
              </w:rPr>
              <w:t>Yayu forest coffee certified by Rain Forest Alliance. Rain Forest Alliance compliance mechanism adopted as indicated in audit report</w:t>
            </w:r>
            <w:r w:rsidR="00B3794D">
              <w:rPr>
                <w:rFonts w:asciiTheme="minorHAnsi" w:hAnsiTheme="minorHAnsi"/>
              </w:rPr>
              <w:t xml:space="preserve"> </w:t>
            </w:r>
          </w:p>
        </w:tc>
        <w:tc>
          <w:tcPr>
            <w:tcW w:w="1710" w:type="dxa"/>
          </w:tcPr>
          <w:p w14:paraId="1F274DB5" w14:textId="77777777" w:rsidR="00560D1E" w:rsidRDefault="009F3C6E" w:rsidP="00EF2874">
            <w:pPr>
              <w:spacing w:after="0"/>
              <w:jc w:val="center"/>
            </w:pPr>
            <w:r w:rsidRPr="00F10244">
              <w:rPr>
                <w:rFonts w:asciiTheme="minorHAnsi" w:hAnsiTheme="minorHAnsi"/>
              </w:rPr>
              <w:t>100%</w:t>
            </w:r>
          </w:p>
        </w:tc>
        <w:tc>
          <w:tcPr>
            <w:tcW w:w="2039" w:type="dxa"/>
          </w:tcPr>
          <w:p w14:paraId="41DCEC1D" w14:textId="77777777" w:rsidR="00560D1E" w:rsidRDefault="009F3C6E" w:rsidP="00EF2874">
            <w:pPr>
              <w:spacing w:after="0"/>
            </w:pPr>
            <w:r>
              <w:t xml:space="preserve">However, </w:t>
            </w:r>
            <w:r w:rsidRPr="00F10244">
              <w:rPr>
                <w:rFonts w:asciiTheme="minorHAnsi" w:hAnsiTheme="minorHAnsi"/>
              </w:rPr>
              <w:t>there is</w:t>
            </w:r>
            <w:r>
              <w:rPr>
                <w:rFonts w:asciiTheme="minorHAnsi" w:hAnsiTheme="minorHAnsi"/>
              </w:rPr>
              <w:t xml:space="preserve"> an</w:t>
            </w:r>
            <w:r w:rsidRPr="00F10244">
              <w:rPr>
                <w:rFonts w:asciiTheme="minorHAnsi" w:hAnsiTheme="minorHAnsi"/>
              </w:rPr>
              <w:t xml:space="preserve"> </w:t>
            </w:r>
            <w:r w:rsidRPr="00622899">
              <w:rPr>
                <w:rFonts w:asciiTheme="minorHAnsi" w:hAnsiTheme="minorHAnsi"/>
                <w:noProof/>
              </w:rPr>
              <w:t>issue</w:t>
            </w:r>
            <w:r w:rsidRPr="00F10244">
              <w:rPr>
                <w:rFonts w:asciiTheme="minorHAnsi" w:hAnsiTheme="minorHAnsi"/>
              </w:rPr>
              <w:t xml:space="preserve"> of renewal</w:t>
            </w:r>
          </w:p>
        </w:tc>
      </w:tr>
      <w:tr w:rsidR="009F3C6E" w14:paraId="73022F17" w14:textId="77777777" w:rsidTr="0025426D">
        <w:tc>
          <w:tcPr>
            <w:tcW w:w="14117" w:type="dxa"/>
            <w:gridSpan w:val="5"/>
            <w:shd w:val="clear" w:color="auto" w:fill="B2A1C7" w:themeFill="accent4" w:themeFillTint="99"/>
          </w:tcPr>
          <w:p w14:paraId="600676A3" w14:textId="77777777" w:rsidR="009F3C6E" w:rsidRPr="00885E28" w:rsidRDefault="009F3C6E" w:rsidP="0025426D">
            <w:pPr>
              <w:pStyle w:val="Heading4"/>
              <w:numPr>
                <w:ilvl w:val="0"/>
                <w:numId w:val="0"/>
              </w:numPr>
              <w:spacing w:before="0"/>
              <w:ind w:left="864" w:hanging="864"/>
              <w:jc w:val="left"/>
              <w:outlineLvl w:val="3"/>
              <w:rPr>
                <w:color w:val="auto"/>
              </w:rPr>
            </w:pPr>
            <w:r w:rsidRPr="00885E28">
              <w:rPr>
                <w:color w:val="auto"/>
              </w:rPr>
              <w:t xml:space="preserve">Outcome 3: Crop Wild Relatives and farmer varieties of wild Arabica coffee, durum wheat, </w:t>
            </w:r>
            <w:r w:rsidRPr="00885E28">
              <w:rPr>
                <w:noProof/>
                <w:color w:val="auto"/>
              </w:rPr>
              <w:t>enset</w:t>
            </w:r>
            <w:r w:rsidRPr="00885E28">
              <w:rPr>
                <w:color w:val="auto"/>
              </w:rPr>
              <w:t xml:space="preserve"> and tef are conserved </w:t>
            </w:r>
            <w:r w:rsidRPr="00885E28">
              <w:rPr>
                <w:noProof/>
                <w:color w:val="auto"/>
              </w:rPr>
              <w:t xml:space="preserve">in </w:t>
            </w:r>
            <w:r w:rsidR="00F42038" w:rsidRPr="00F42038">
              <w:rPr>
                <w:noProof/>
                <w:color w:val="auto"/>
              </w:rPr>
              <w:t>in situ</w:t>
            </w:r>
            <w:r w:rsidRPr="00885E28">
              <w:rPr>
                <w:color w:val="auto"/>
              </w:rPr>
              <w:t xml:space="preserve"> gene</w:t>
            </w:r>
            <w:r>
              <w:rPr>
                <w:color w:val="auto"/>
              </w:rPr>
              <w:t xml:space="preserve"> </w:t>
            </w:r>
            <w:r w:rsidRPr="00885E28">
              <w:rPr>
                <w:color w:val="auto"/>
              </w:rPr>
              <w:t>banks and on-farm conservation sites</w:t>
            </w:r>
          </w:p>
        </w:tc>
      </w:tr>
      <w:tr w:rsidR="009F3C6E" w14:paraId="7A469B4F" w14:textId="77777777" w:rsidTr="0025426D">
        <w:tc>
          <w:tcPr>
            <w:tcW w:w="4338" w:type="dxa"/>
          </w:tcPr>
          <w:p w14:paraId="35D58A6E" w14:textId="77777777" w:rsidR="00560D1E" w:rsidRDefault="009F3C6E" w:rsidP="00EF2874">
            <w:pPr>
              <w:spacing w:after="0"/>
            </w:pPr>
            <w:r w:rsidRPr="00466AF8">
              <w:t xml:space="preserve">Output 3.1: </w:t>
            </w:r>
            <w:r w:rsidRPr="00466AF8">
              <w:rPr>
                <w:rFonts w:asciiTheme="minorHAnsi" w:eastAsia="Times New Roman" w:hAnsiTheme="minorHAnsi"/>
              </w:rPr>
              <w:t xml:space="preserve">Four </w:t>
            </w:r>
            <w:r w:rsidR="00F42038" w:rsidRPr="00F42038">
              <w:rPr>
                <w:rFonts w:asciiTheme="minorHAnsi" w:eastAsia="Times New Roman" w:hAnsiTheme="minorHAnsi"/>
                <w:i/>
              </w:rPr>
              <w:t>in situ</w:t>
            </w:r>
            <w:r w:rsidRPr="00466AF8">
              <w:rPr>
                <w:rFonts w:asciiTheme="minorHAnsi" w:eastAsia="Times New Roman" w:hAnsiTheme="minorHAnsi"/>
              </w:rPr>
              <w:t xml:space="preserve"> gene</w:t>
            </w:r>
            <w:r>
              <w:rPr>
                <w:rFonts w:eastAsia="Times New Roman"/>
              </w:rPr>
              <w:t xml:space="preserve"> </w:t>
            </w:r>
            <w:r w:rsidRPr="00466AF8">
              <w:rPr>
                <w:rFonts w:asciiTheme="minorHAnsi" w:eastAsia="Times New Roman" w:hAnsiTheme="minorHAnsi"/>
              </w:rPr>
              <w:t xml:space="preserve">banks and </w:t>
            </w:r>
            <w:r w:rsidRPr="00466AF8">
              <w:rPr>
                <w:rFonts w:asciiTheme="minorHAnsi" w:eastAsia="Times New Roman" w:hAnsiTheme="minorHAnsi"/>
                <w:noProof/>
              </w:rPr>
              <w:t>on-farm</w:t>
            </w:r>
            <w:r w:rsidRPr="00466AF8">
              <w:rPr>
                <w:rFonts w:asciiTheme="minorHAnsi" w:eastAsia="Times New Roman" w:hAnsiTheme="minorHAnsi"/>
              </w:rPr>
              <w:t xml:space="preserve"> conservation sites covering a total of 500,000 hectares established to conserve 4 important crops and their wild relatives</w:t>
            </w:r>
          </w:p>
        </w:tc>
        <w:tc>
          <w:tcPr>
            <w:tcW w:w="3060" w:type="dxa"/>
          </w:tcPr>
          <w:p w14:paraId="5C2C6837" w14:textId="77777777" w:rsidR="00560D1E" w:rsidRDefault="009F3C6E" w:rsidP="00EF2874">
            <w:pPr>
              <w:spacing w:after="0"/>
            </w:pPr>
            <w:r>
              <w:t xml:space="preserve">The acreage of </w:t>
            </w:r>
            <w:r w:rsidR="00F42038" w:rsidRPr="00F42038">
              <w:rPr>
                <w:i/>
              </w:rPr>
              <w:t>in situ</w:t>
            </w:r>
            <w:r>
              <w:t xml:space="preserve"> /on farm gene banks in 4 sites increased by 500,000 ha by end of project to conserve 4 FVs and their wild relatives</w:t>
            </w:r>
          </w:p>
        </w:tc>
        <w:tc>
          <w:tcPr>
            <w:tcW w:w="2970" w:type="dxa"/>
          </w:tcPr>
          <w:p w14:paraId="2EA6E00C" w14:textId="77777777" w:rsidR="00560D1E" w:rsidRDefault="009F3C6E" w:rsidP="00EF2874">
            <w:pPr>
              <w:spacing w:after="0"/>
            </w:pPr>
            <w:r w:rsidRPr="00F10244">
              <w:rPr>
                <w:rFonts w:eastAsia="Times New Roman"/>
              </w:rPr>
              <w:t>T</w:t>
            </w:r>
            <w:r w:rsidRPr="00F10244">
              <w:rPr>
                <w:rFonts w:asciiTheme="minorHAnsi" w:eastAsia="Times New Roman" w:hAnsiTheme="minorHAnsi"/>
              </w:rPr>
              <w:t>otal</w:t>
            </w:r>
            <w:r>
              <w:rPr>
                <w:rFonts w:eastAsia="Times New Roman"/>
              </w:rPr>
              <w:t xml:space="preserve"> </w:t>
            </w:r>
            <w:r w:rsidRPr="00F10244">
              <w:rPr>
                <w:rFonts w:asciiTheme="minorHAnsi" w:eastAsia="Times New Roman" w:hAnsiTheme="minorHAnsi"/>
              </w:rPr>
              <w:t>of 193,212.6 hectares covered by farmers varieties</w:t>
            </w:r>
            <w:r>
              <w:rPr>
                <w:rFonts w:eastAsia="Times New Roman"/>
              </w:rPr>
              <w:t xml:space="preserve"> (12,000 ha tef, 11,000 ha wheat, 127,000 ha coffee, and 43,212.6 ha enset)</w:t>
            </w:r>
          </w:p>
        </w:tc>
        <w:tc>
          <w:tcPr>
            <w:tcW w:w="1710" w:type="dxa"/>
          </w:tcPr>
          <w:p w14:paraId="52EDEC92" w14:textId="77777777" w:rsidR="00560D1E" w:rsidRDefault="009F3C6E" w:rsidP="00EF2874">
            <w:pPr>
              <w:spacing w:after="0"/>
              <w:jc w:val="center"/>
            </w:pPr>
            <w:r>
              <w:t>38.6%</w:t>
            </w:r>
          </w:p>
        </w:tc>
        <w:tc>
          <w:tcPr>
            <w:tcW w:w="2039" w:type="dxa"/>
          </w:tcPr>
          <w:p w14:paraId="0C99906F" w14:textId="77777777" w:rsidR="00560D1E" w:rsidRDefault="009F3C6E" w:rsidP="00EF2874">
            <w:pPr>
              <w:spacing w:after="0"/>
            </w:pPr>
            <w:r>
              <w:t xml:space="preserve">500,000 ha is </w:t>
            </w:r>
            <w:r w:rsidRPr="00F10244">
              <w:rPr>
                <w:rFonts w:asciiTheme="minorHAnsi" w:hAnsiTheme="minorHAnsi"/>
              </w:rPr>
              <w:t xml:space="preserve">too ambitious </w:t>
            </w:r>
            <w:r>
              <w:t xml:space="preserve">target </w:t>
            </w:r>
          </w:p>
        </w:tc>
      </w:tr>
      <w:tr w:rsidR="009F3C6E" w14:paraId="7F4A5EE2" w14:textId="77777777" w:rsidTr="0025426D">
        <w:tc>
          <w:tcPr>
            <w:tcW w:w="4338" w:type="dxa"/>
          </w:tcPr>
          <w:p w14:paraId="01C10D41" w14:textId="77777777" w:rsidR="00560D1E" w:rsidRDefault="009F3C6E" w:rsidP="00EF2874">
            <w:pPr>
              <w:spacing w:after="0"/>
            </w:pPr>
            <w:r w:rsidRPr="00F713D6">
              <w:t xml:space="preserve">Output 3.2: </w:t>
            </w:r>
            <w:r w:rsidRPr="00F713D6">
              <w:rPr>
                <w:rFonts w:asciiTheme="minorHAnsi" w:eastAsia="Times New Roman" w:hAnsiTheme="minorHAnsi"/>
              </w:rPr>
              <w:t xml:space="preserve">Capacitated and operational </w:t>
            </w:r>
            <w:r w:rsidR="00F42038" w:rsidRPr="00F42038">
              <w:rPr>
                <w:rFonts w:asciiTheme="minorHAnsi" w:eastAsia="Times New Roman" w:hAnsiTheme="minorHAnsi"/>
                <w:i/>
              </w:rPr>
              <w:t>in situ</w:t>
            </w:r>
            <w:r w:rsidRPr="00F713D6">
              <w:rPr>
                <w:rFonts w:asciiTheme="minorHAnsi" w:eastAsia="Times New Roman" w:hAnsiTheme="minorHAnsi"/>
              </w:rPr>
              <w:t xml:space="preserve"> gene</w:t>
            </w:r>
            <w:r w:rsidRPr="00F713D6">
              <w:rPr>
                <w:rFonts w:eastAsia="Times New Roman"/>
              </w:rPr>
              <w:t xml:space="preserve"> </w:t>
            </w:r>
            <w:r w:rsidRPr="00F713D6">
              <w:rPr>
                <w:rFonts w:asciiTheme="minorHAnsi" w:eastAsia="Times New Roman" w:hAnsiTheme="minorHAnsi"/>
              </w:rPr>
              <w:t>banks in place</w:t>
            </w:r>
          </w:p>
        </w:tc>
        <w:tc>
          <w:tcPr>
            <w:tcW w:w="3060" w:type="dxa"/>
          </w:tcPr>
          <w:p w14:paraId="66262B49" w14:textId="77777777" w:rsidR="00560D1E" w:rsidRDefault="009F3C6E" w:rsidP="00EF2874">
            <w:pPr>
              <w:spacing w:after="0"/>
            </w:pPr>
            <w:r>
              <w:t>Capacities for management of 4 conservation sites developed and areas certified as sources of landraces and WCR by end of project</w:t>
            </w:r>
          </w:p>
        </w:tc>
        <w:tc>
          <w:tcPr>
            <w:tcW w:w="2970" w:type="dxa"/>
          </w:tcPr>
          <w:p w14:paraId="615783F5" w14:textId="77777777" w:rsidR="00560D1E" w:rsidRDefault="009F3C6E" w:rsidP="00EF2874">
            <w:pPr>
              <w:spacing w:after="0"/>
            </w:pPr>
            <w:r w:rsidRPr="00F10244">
              <w:rPr>
                <w:rFonts w:asciiTheme="minorHAnsi" w:hAnsiTheme="minorHAnsi"/>
              </w:rPr>
              <w:t xml:space="preserve">2 community </w:t>
            </w:r>
            <w:r>
              <w:rPr>
                <w:rFonts w:asciiTheme="minorHAnsi" w:hAnsiTheme="minorHAnsi"/>
              </w:rPr>
              <w:t>gene</w:t>
            </w:r>
            <w:r>
              <w:t xml:space="preserve"> </w:t>
            </w:r>
            <w:r>
              <w:rPr>
                <w:rFonts w:asciiTheme="minorHAnsi" w:hAnsiTheme="minorHAnsi"/>
              </w:rPr>
              <w:t>banks</w:t>
            </w:r>
            <w:r>
              <w:t xml:space="preserve"> (tef and wheat), 2 field gene banks (enset and coffee), and m</w:t>
            </w:r>
            <w:r w:rsidRPr="00F10244">
              <w:rPr>
                <w:rFonts w:asciiTheme="minorHAnsi" w:eastAsia="Times New Roman" w:hAnsiTheme="minorHAnsi"/>
                <w:lang w:val="da-DK"/>
              </w:rPr>
              <w:t>arket sheds</w:t>
            </w:r>
            <w:r>
              <w:rPr>
                <w:rFonts w:eastAsia="Times New Roman"/>
                <w:lang w:val="da-DK"/>
              </w:rPr>
              <w:t xml:space="preserve"> (teff and wheat) developed</w:t>
            </w:r>
          </w:p>
        </w:tc>
        <w:tc>
          <w:tcPr>
            <w:tcW w:w="1710" w:type="dxa"/>
          </w:tcPr>
          <w:p w14:paraId="756E492F" w14:textId="77777777" w:rsidR="00560D1E" w:rsidRDefault="009F3C6E" w:rsidP="00EF2874">
            <w:pPr>
              <w:spacing w:after="0"/>
              <w:jc w:val="center"/>
            </w:pPr>
            <w:r>
              <w:t>100%</w:t>
            </w:r>
          </w:p>
        </w:tc>
        <w:tc>
          <w:tcPr>
            <w:tcW w:w="2039" w:type="dxa"/>
          </w:tcPr>
          <w:p w14:paraId="22FA8198" w14:textId="77777777" w:rsidR="00560D1E" w:rsidRDefault="009F3C6E" w:rsidP="00EF2874">
            <w:pPr>
              <w:spacing w:after="0"/>
            </w:pPr>
            <w:r>
              <w:t>Community gene banks not yet made operational</w:t>
            </w:r>
          </w:p>
        </w:tc>
      </w:tr>
      <w:tr w:rsidR="009F3C6E" w14:paraId="7A66C9F9" w14:textId="77777777" w:rsidTr="0025426D">
        <w:tc>
          <w:tcPr>
            <w:tcW w:w="4338" w:type="dxa"/>
          </w:tcPr>
          <w:p w14:paraId="63270CEB" w14:textId="77777777" w:rsidR="00560D1E" w:rsidRDefault="009F3C6E" w:rsidP="00EF2874">
            <w:pPr>
              <w:spacing w:after="0"/>
            </w:pPr>
            <w:r w:rsidRPr="00482517">
              <w:t xml:space="preserve">Outcome 3.3: </w:t>
            </w:r>
            <w:r w:rsidRPr="00482517">
              <w:rPr>
                <w:rFonts w:asciiTheme="minorHAnsi" w:eastAsia="Times New Roman" w:hAnsiTheme="minorHAnsi"/>
              </w:rPr>
              <w:t>Operational management arrangements in 4 conservation sites</w:t>
            </w:r>
          </w:p>
        </w:tc>
        <w:tc>
          <w:tcPr>
            <w:tcW w:w="3060" w:type="dxa"/>
          </w:tcPr>
          <w:p w14:paraId="6C278748" w14:textId="77777777" w:rsidR="00560D1E" w:rsidRDefault="00F42038" w:rsidP="00EF2874">
            <w:pPr>
              <w:spacing w:after="0"/>
            </w:pPr>
            <w:r w:rsidRPr="00F42038">
              <w:rPr>
                <w:i/>
              </w:rPr>
              <w:t>In situ</w:t>
            </w:r>
            <w:r w:rsidR="009F3C6E">
              <w:t xml:space="preserve"> gene banks management arrangement in 4 sites agreed and operational by end of project</w:t>
            </w:r>
          </w:p>
        </w:tc>
        <w:tc>
          <w:tcPr>
            <w:tcW w:w="2970" w:type="dxa"/>
          </w:tcPr>
          <w:p w14:paraId="437DD549" w14:textId="77777777" w:rsidR="00560D1E" w:rsidRDefault="009F3C6E" w:rsidP="00EF2874">
            <w:pPr>
              <w:spacing w:after="0"/>
            </w:pPr>
            <w:r>
              <w:rPr>
                <w:rFonts w:eastAsia="Times New Roman"/>
                <w:lang w:val="da-DK"/>
              </w:rPr>
              <w:t xml:space="preserve">Community gene banks established but not operationa; </w:t>
            </w:r>
            <w:r w:rsidRPr="00F10244">
              <w:rPr>
                <w:rFonts w:asciiTheme="minorHAnsi" w:eastAsia="Times New Roman" w:hAnsiTheme="minorHAnsi"/>
                <w:lang w:val="da-DK"/>
              </w:rPr>
              <w:t xml:space="preserve">field </w:t>
            </w:r>
            <w:r w:rsidR="00F42038" w:rsidRPr="00F42038">
              <w:rPr>
                <w:rFonts w:asciiTheme="minorHAnsi" w:eastAsia="Times New Roman" w:hAnsiTheme="minorHAnsi"/>
                <w:lang w:val="da-DK"/>
              </w:rPr>
              <w:t>gene bank</w:t>
            </w:r>
            <w:r>
              <w:rPr>
                <w:rFonts w:asciiTheme="minorHAnsi" w:eastAsia="Times New Roman" w:hAnsiTheme="minorHAnsi"/>
                <w:lang w:val="da-DK"/>
              </w:rPr>
              <w:t>s</w:t>
            </w:r>
            <w:r w:rsidRPr="00F10244">
              <w:rPr>
                <w:rFonts w:asciiTheme="minorHAnsi" w:eastAsia="Times New Roman" w:hAnsiTheme="minorHAnsi"/>
                <w:lang w:val="da-DK"/>
              </w:rPr>
              <w:t xml:space="preserve"> </w:t>
            </w:r>
            <w:r>
              <w:rPr>
                <w:rFonts w:eastAsia="Times New Roman"/>
                <w:lang w:val="da-DK"/>
              </w:rPr>
              <w:t xml:space="preserve">for enset and coffee </w:t>
            </w:r>
            <w:r w:rsidRPr="00F10244">
              <w:rPr>
                <w:rFonts w:asciiTheme="minorHAnsi" w:eastAsia="Times New Roman" w:hAnsiTheme="minorHAnsi"/>
                <w:lang w:val="da-DK"/>
              </w:rPr>
              <w:t>established and operational</w:t>
            </w:r>
          </w:p>
        </w:tc>
        <w:tc>
          <w:tcPr>
            <w:tcW w:w="1710" w:type="dxa"/>
          </w:tcPr>
          <w:p w14:paraId="4D6C1C5F" w14:textId="77777777" w:rsidR="00560D1E" w:rsidRDefault="009F3C6E" w:rsidP="00EF2874">
            <w:pPr>
              <w:spacing w:after="0"/>
              <w:jc w:val="center"/>
            </w:pPr>
            <w:r>
              <w:t>85%</w:t>
            </w:r>
          </w:p>
        </w:tc>
        <w:tc>
          <w:tcPr>
            <w:tcW w:w="2039" w:type="dxa"/>
          </w:tcPr>
          <w:p w14:paraId="478953F5" w14:textId="77777777" w:rsidR="00560D1E" w:rsidRDefault="009F3C6E" w:rsidP="00EF2874">
            <w:pPr>
              <w:spacing w:after="0"/>
            </w:pPr>
            <w:r w:rsidRPr="00F10244">
              <w:rPr>
                <w:rFonts w:eastAsia="Times New Roman"/>
                <w:lang w:val="da-DK"/>
              </w:rPr>
              <w:t>U</w:t>
            </w:r>
            <w:r w:rsidRPr="00F10244">
              <w:rPr>
                <w:rFonts w:asciiTheme="minorHAnsi" w:eastAsia="Times New Roman" w:hAnsiTheme="minorHAnsi"/>
                <w:lang w:val="da-DK"/>
              </w:rPr>
              <w:t>nclear</w:t>
            </w:r>
            <w:r>
              <w:rPr>
                <w:rFonts w:eastAsia="Times New Roman"/>
                <w:lang w:val="da-DK"/>
              </w:rPr>
              <w:t xml:space="preserve"> mandates</w:t>
            </w:r>
            <w:r w:rsidRPr="00F10244">
              <w:rPr>
                <w:rFonts w:asciiTheme="minorHAnsi" w:eastAsia="Times New Roman" w:hAnsiTheme="minorHAnsi"/>
                <w:lang w:val="da-DK"/>
              </w:rPr>
              <w:t xml:space="preserve"> of </w:t>
            </w:r>
            <w:r w:rsidR="00F42038" w:rsidRPr="00F42038">
              <w:rPr>
                <w:rFonts w:asciiTheme="minorHAnsi" w:eastAsia="Times New Roman" w:hAnsiTheme="minorHAnsi"/>
                <w:lang w:val="da-DK"/>
              </w:rPr>
              <w:t>gene bank</w:t>
            </w:r>
            <w:r>
              <w:rPr>
                <w:rFonts w:asciiTheme="minorHAnsi" w:eastAsia="Times New Roman" w:hAnsiTheme="minorHAnsi"/>
                <w:lang w:val="da-DK"/>
              </w:rPr>
              <w:t>s</w:t>
            </w:r>
            <w:r w:rsidRPr="00F10244">
              <w:rPr>
                <w:rFonts w:asciiTheme="minorHAnsi" w:eastAsia="Times New Roman" w:hAnsiTheme="minorHAnsi"/>
                <w:lang w:val="da-DK"/>
              </w:rPr>
              <w:t xml:space="preserve"> and laboratory (cooperative, EBI or woreda)</w:t>
            </w:r>
            <w:r>
              <w:rPr>
                <w:rFonts w:eastAsia="Times New Roman"/>
                <w:lang w:val="da-DK"/>
              </w:rPr>
              <w:t>;</w:t>
            </w:r>
          </w:p>
        </w:tc>
      </w:tr>
      <w:tr w:rsidR="009F3C6E" w14:paraId="121021B9" w14:textId="77777777" w:rsidTr="0025426D">
        <w:tc>
          <w:tcPr>
            <w:tcW w:w="4338" w:type="dxa"/>
          </w:tcPr>
          <w:p w14:paraId="545F4BD8" w14:textId="77777777" w:rsidR="00560D1E" w:rsidRDefault="009F3C6E" w:rsidP="00EF2874">
            <w:pPr>
              <w:spacing w:after="0"/>
            </w:pPr>
            <w:r w:rsidRPr="00482517">
              <w:lastRenderedPageBreak/>
              <w:t xml:space="preserve">Output 3.4: </w:t>
            </w:r>
            <w:r w:rsidRPr="00482517">
              <w:rPr>
                <w:rFonts w:asciiTheme="minorHAnsi" w:eastAsia="Times New Roman" w:hAnsiTheme="minorHAnsi"/>
                <w:noProof/>
                <w:lang w:val="da-DK"/>
              </w:rPr>
              <w:t>Effectiveness</w:t>
            </w:r>
            <w:r w:rsidRPr="00482517">
              <w:rPr>
                <w:rFonts w:asciiTheme="minorHAnsi" w:eastAsia="Times New Roman" w:hAnsiTheme="minorHAnsi"/>
                <w:lang w:val="da-DK"/>
              </w:rPr>
              <w:t xml:space="preserve"> of institutions in the </w:t>
            </w:r>
            <w:r w:rsidRPr="00482517">
              <w:rPr>
                <w:rFonts w:asciiTheme="minorHAnsi" w:eastAsia="Times New Roman" w:hAnsiTheme="minorHAnsi"/>
                <w:noProof/>
                <w:lang w:val="da-DK"/>
              </w:rPr>
              <w:t>management</w:t>
            </w:r>
            <w:r w:rsidRPr="00482517">
              <w:rPr>
                <w:rFonts w:asciiTheme="minorHAnsi" w:eastAsia="Times New Roman" w:hAnsiTheme="minorHAnsi"/>
                <w:lang w:val="da-DK"/>
              </w:rPr>
              <w:t xml:space="preserve"> of </w:t>
            </w:r>
            <w:r w:rsidR="00F42038" w:rsidRPr="00F42038">
              <w:rPr>
                <w:rFonts w:asciiTheme="minorHAnsi" w:eastAsia="Times New Roman" w:hAnsiTheme="minorHAnsi"/>
                <w:i/>
                <w:lang w:val="da-DK"/>
              </w:rPr>
              <w:t>in situ</w:t>
            </w:r>
            <w:r w:rsidRPr="00482517">
              <w:rPr>
                <w:rFonts w:asciiTheme="minorHAnsi" w:eastAsia="Times New Roman" w:hAnsiTheme="minorHAnsi"/>
                <w:lang w:val="da-DK"/>
              </w:rPr>
              <w:t xml:space="preserve"> </w:t>
            </w:r>
            <w:r w:rsidR="00F42038" w:rsidRPr="00F42038">
              <w:rPr>
                <w:rFonts w:asciiTheme="minorHAnsi" w:eastAsia="Times New Roman" w:hAnsiTheme="minorHAnsi"/>
                <w:lang w:val="da-DK"/>
              </w:rPr>
              <w:t>gene bank</w:t>
            </w:r>
            <w:r w:rsidRPr="00482517">
              <w:rPr>
                <w:rFonts w:asciiTheme="minorHAnsi" w:eastAsia="Times New Roman" w:hAnsiTheme="minorHAnsi"/>
                <w:lang w:val="da-DK"/>
              </w:rPr>
              <w:t>s</w:t>
            </w:r>
          </w:p>
        </w:tc>
        <w:tc>
          <w:tcPr>
            <w:tcW w:w="3060" w:type="dxa"/>
          </w:tcPr>
          <w:p w14:paraId="66ED7702" w14:textId="77777777" w:rsidR="00560D1E" w:rsidRDefault="009F3C6E" w:rsidP="00EF2874">
            <w:pPr>
              <w:spacing w:after="0"/>
            </w:pPr>
            <w:r>
              <w:t>At least 4 capacity building programs developed and implemented in 4 sites</w:t>
            </w:r>
          </w:p>
        </w:tc>
        <w:tc>
          <w:tcPr>
            <w:tcW w:w="2970" w:type="dxa"/>
          </w:tcPr>
          <w:p w14:paraId="3EFB63E4" w14:textId="77777777" w:rsidR="00560D1E" w:rsidRDefault="009F3C6E" w:rsidP="00EF2874">
            <w:pPr>
              <w:spacing w:after="0"/>
            </w:pPr>
            <w:r w:rsidRPr="00F10244">
              <w:rPr>
                <w:rFonts w:asciiTheme="minorHAnsi" w:hAnsiTheme="minorHAnsi"/>
              </w:rPr>
              <w:t>EBI, EIAR and MOA</w:t>
            </w:r>
            <w:r>
              <w:t>NR</w:t>
            </w:r>
            <w:r w:rsidRPr="00F10244">
              <w:rPr>
                <w:rFonts w:asciiTheme="minorHAnsi" w:hAnsiTheme="minorHAnsi"/>
              </w:rPr>
              <w:t xml:space="preserve"> structures from federal to community levels supported to enhance their responsibility in managing </w:t>
            </w:r>
            <w:r w:rsidR="00F42038" w:rsidRPr="00F42038">
              <w:rPr>
                <w:rFonts w:asciiTheme="minorHAnsi" w:hAnsiTheme="minorHAnsi"/>
                <w:i/>
              </w:rPr>
              <w:t>in situ</w:t>
            </w:r>
            <w:r w:rsidRPr="00F10244">
              <w:rPr>
                <w:rFonts w:asciiTheme="minorHAnsi" w:hAnsiTheme="minorHAnsi"/>
              </w:rPr>
              <w:t xml:space="preserve"> conservation sites</w:t>
            </w:r>
          </w:p>
        </w:tc>
        <w:tc>
          <w:tcPr>
            <w:tcW w:w="1710" w:type="dxa"/>
          </w:tcPr>
          <w:p w14:paraId="4D33E557" w14:textId="77777777" w:rsidR="00560D1E" w:rsidRDefault="009F3C6E" w:rsidP="00EF2874">
            <w:pPr>
              <w:spacing w:after="0"/>
              <w:jc w:val="center"/>
            </w:pPr>
            <w:r>
              <w:t>100%</w:t>
            </w:r>
          </w:p>
        </w:tc>
        <w:tc>
          <w:tcPr>
            <w:tcW w:w="2039" w:type="dxa"/>
          </w:tcPr>
          <w:p w14:paraId="5AF20755" w14:textId="77777777" w:rsidR="00560D1E" w:rsidRDefault="00560D1E" w:rsidP="00EF2874">
            <w:pPr>
              <w:spacing w:after="0"/>
            </w:pPr>
          </w:p>
        </w:tc>
      </w:tr>
    </w:tbl>
    <w:p w14:paraId="0FEA6185" w14:textId="77777777" w:rsidR="009F3C6E" w:rsidRDefault="009F3C6E" w:rsidP="009F3C6E">
      <w:pPr>
        <w:spacing w:after="0"/>
      </w:pPr>
    </w:p>
    <w:p w14:paraId="2DABDE58" w14:textId="77777777" w:rsidR="009F3C6E" w:rsidRPr="002A5048" w:rsidRDefault="009F3C6E" w:rsidP="009F3C6E">
      <w:pPr>
        <w:spacing w:after="0"/>
        <w:rPr>
          <w:rFonts w:asciiTheme="minorHAnsi" w:eastAsia="Times New Roman" w:hAnsiTheme="minorHAnsi"/>
          <w:sz w:val="24"/>
        </w:rPr>
      </w:pPr>
      <w:r w:rsidRPr="002A5048">
        <w:rPr>
          <w:rFonts w:asciiTheme="minorHAnsi" w:eastAsia="Times New Roman" w:hAnsiTheme="minorHAnsi"/>
          <w:b/>
          <w:i/>
          <w:sz w:val="24"/>
        </w:rPr>
        <w:t>Overall Project Outcome RATING</w:t>
      </w:r>
      <w:r w:rsidRPr="002A5048">
        <w:rPr>
          <w:rFonts w:asciiTheme="minorHAnsi" w:eastAsia="Times New Roman" w:hAnsiTheme="minorHAnsi"/>
          <w:sz w:val="24"/>
        </w:rPr>
        <w:t xml:space="preserve">: </w:t>
      </w:r>
      <w:r w:rsidRPr="002A5048">
        <w:rPr>
          <w:rFonts w:asciiTheme="minorHAnsi" w:eastAsia="Times New Roman" w:hAnsiTheme="minorHAnsi"/>
          <w:i/>
          <w:sz w:val="24"/>
        </w:rPr>
        <w:t>Satisfactory</w:t>
      </w:r>
      <w:r w:rsidRPr="002A5048">
        <w:rPr>
          <w:rFonts w:asciiTheme="minorHAnsi" w:eastAsia="Times New Roman" w:hAnsiTheme="minorHAnsi"/>
          <w:sz w:val="24"/>
        </w:rPr>
        <w:t xml:space="preserve"> </w:t>
      </w:r>
      <w:r w:rsidRPr="002A5048">
        <w:rPr>
          <w:rFonts w:asciiTheme="minorHAnsi" w:eastAsia="Times New Roman" w:hAnsiTheme="minorHAnsi"/>
          <w:i/>
          <w:sz w:val="24"/>
        </w:rPr>
        <w:t>(S)</w:t>
      </w:r>
    </w:p>
    <w:p w14:paraId="357DA432" w14:textId="77777777" w:rsidR="009F3C6E" w:rsidRDefault="009F3C6E" w:rsidP="00FE2B09">
      <w:pPr>
        <w:autoSpaceDE w:val="0"/>
        <w:autoSpaceDN w:val="0"/>
        <w:adjustRightInd w:val="0"/>
        <w:spacing w:after="0"/>
        <w:rPr>
          <w:rFonts w:asciiTheme="minorHAnsi" w:eastAsiaTheme="minorHAnsi" w:hAnsiTheme="minorHAnsi"/>
        </w:rPr>
        <w:sectPr w:rsidR="009F3C6E" w:rsidSect="00EF2874">
          <w:pgSz w:w="16838" w:h="11906" w:orient="landscape"/>
          <w:pgMar w:top="1134" w:right="1960" w:bottom="1134" w:left="1701" w:header="708" w:footer="708" w:gutter="0"/>
          <w:cols w:space="708"/>
          <w:titlePg/>
          <w:docGrid w:linePitch="360"/>
        </w:sectPr>
      </w:pPr>
    </w:p>
    <w:p w14:paraId="3010DDEB" w14:textId="77777777" w:rsidR="00D323FD" w:rsidRPr="00236D3A" w:rsidRDefault="00D323FD" w:rsidP="00FE2B09">
      <w:pPr>
        <w:autoSpaceDE w:val="0"/>
        <w:autoSpaceDN w:val="0"/>
        <w:adjustRightInd w:val="0"/>
        <w:spacing w:after="0"/>
        <w:rPr>
          <w:rFonts w:asciiTheme="minorHAnsi" w:eastAsiaTheme="minorHAnsi" w:hAnsiTheme="minorHAnsi"/>
        </w:rPr>
      </w:pPr>
    </w:p>
    <w:p w14:paraId="121E4C5A" w14:textId="21316AE5" w:rsidR="00D323FD" w:rsidRPr="00CB6749" w:rsidRDefault="001309FA" w:rsidP="00D323FD">
      <w:r>
        <w:rPr>
          <w:noProof/>
          <w:lang w:val="en-US"/>
        </w:rPr>
        <mc:AlternateContent>
          <mc:Choice Requires="wps">
            <w:drawing>
              <wp:anchor distT="4294967291" distB="4294967291" distL="114300" distR="114300" simplePos="0" relativeHeight="251675648" behindDoc="0" locked="0" layoutInCell="1" allowOverlap="1" wp14:anchorId="78621B74" wp14:editId="3A8526E1">
                <wp:simplePos x="0" y="0"/>
                <wp:positionH relativeFrom="column">
                  <wp:posOffset>-224790</wp:posOffset>
                </wp:positionH>
                <wp:positionV relativeFrom="paragraph">
                  <wp:posOffset>218439</wp:posOffset>
                </wp:positionV>
                <wp:extent cx="6362700" cy="0"/>
                <wp:effectExtent l="0" t="0" r="19050" b="19050"/>
                <wp:wrapNone/>
                <wp:docPr id="2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AA855A" id="Lige forbindelse 2" o:spid="_x0000_s1026" style="position:absolute;z-index:25167564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BcVV5zeAQAAHwQAAA4AAAAAAAAAAAAAAAAALgIAAGRycy9lMm9Eb2MueG1sUEsBAi0AFAAG&#10;AAgAAAAhAMXQVwPfAAAACQEAAA8AAAAAAAAAAAAAAAAAOAQAAGRycy9kb3ducmV2LnhtbFBLBQYA&#10;AAAABAAEAPMAAABEBQAAAAA=&#10;" strokecolor="#c00000">
                <o:lock v:ext="edit" shapetype="f"/>
              </v:line>
            </w:pict>
          </mc:Fallback>
        </mc:AlternateContent>
      </w:r>
    </w:p>
    <w:p w14:paraId="2F63D337" w14:textId="77777777" w:rsidR="00D323FD" w:rsidRPr="00CB6749" w:rsidRDefault="00A2093C" w:rsidP="00613BFE">
      <w:pPr>
        <w:pStyle w:val="Caption"/>
        <w:jc w:val="right"/>
        <w:rPr>
          <w:b/>
          <w:sz w:val="48"/>
          <w:szCs w:val="48"/>
        </w:rPr>
      </w:pPr>
      <w:bookmarkStart w:id="146" w:name="_Ref442371488"/>
      <w:bookmarkStart w:id="147" w:name="_Toc449960377"/>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8873B7">
        <w:rPr>
          <w:b/>
          <w:noProof/>
          <w:sz w:val="48"/>
          <w:szCs w:val="48"/>
        </w:rPr>
        <w:t>5</w:t>
      </w:r>
      <w:r w:rsidR="00EB041F" w:rsidRPr="00CB6749">
        <w:rPr>
          <w:b/>
          <w:sz w:val="48"/>
          <w:szCs w:val="48"/>
        </w:rPr>
        <w:fldChar w:fldCharType="end"/>
      </w:r>
      <w:bookmarkEnd w:id="146"/>
      <w:r w:rsidR="00D323FD" w:rsidRPr="00CB6749">
        <w:rPr>
          <w:b/>
          <w:sz w:val="48"/>
          <w:szCs w:val="48"/>
        </w:rPr>
        <w:t>: Mission Itinerary and Sites Visited</w:t>
      </w:r>
      <w:bookmarkEnd w:id="147"/>
    </w:p>
    <w:p w14:paraId="23AAB980" w14:textId="16F41C17" w:rsidR="00D323FD" w:rsidRPr="00CB6749" w:rsidRDefault="001309FA" w:rsidP="00D323FD">
      <w:pPr>
        <w:jc w:val="right"/>
        <w:rPr>
          <w:b/>
          <w:sz w:val="48"/>
          <w:szCs w:val="48"/>
        </w:rPr>
      </w:pPr>
      <w:r>
        <w:rPr>
          <w:noProof/>
          <w:lang w:val="en-US"/>
        </w:rPr>
        <mc:AlternateContent>
          <mc:Choice Requires="wps">
            <w:drawing>
              <wp:anchor distT="4294967291" distB="4294967291" distL="114300" distR="114300" simplePos="0" relativeHeight="251676672" behindDoc="0" locked="0" layoutInCell="1" allowOverlap="1" wp14:anchorId="66C42833" wp14:editId="5BFD13F9">
                <wp:simplePos x="0" y="0"/>
                <wp:positionH relativeFrom="column">
                  <wp:posOffset>-224790</wp:posOffset>
                </wp:positionH>
                <wp:positionV relativeFrom="paragraph">
                  <wp:posOffset>92709</wp:posOffset>
                </wp:positionV>
                <wp:extent cx="6391275" cy="0"/>
                <wp:effectExtent l="0" t="0" r="28575" b="19050"/>
                <wp:wrapNone/>
                <wp:docPr id="2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6EC7A24" id="Lige forbindelse 3" o:spid="_x0000_s1026" style="position:absolute;z-index:25167667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GhtCLXfAQAAHwQAAA4AAAAAAAAAAAAAAAAALgIAAGRycy9lMm9Eb2MueG1sUEsBAi0AFAAG&#10;AAgAAAAhAFbpDBfeAAAACQEAAA8AAAAAAAAAAAAAAAAAOQQAAGRycy9kb3ducmV2LnhtbFBLBQYA&#10;AAAABAAEAPMAAABEBQAAAAA=&#10;" strokecolor="#c00000">
                <o:lock v:ext="edit" shapetype="f"/>
              </v:line>
            </w:pict>
          </mc:Fallback>
        </mc:AlternateContent>
      </w:r>
    </w:p>
    <w:p w14:paraId="679B3924" w14:textId="77777777" w:rsidR="00D323FD" w:rsidRDefault="00D323FD"/>
    <w:tbl>
      <w:tblPr>
        <w:tblStyle w:val="TableGrid"/>
        <w:tblW w:w="0" w:type="auto"/>
        <w:tblInd w:w="288" w:type="dxa"/>
        <w:tblLook w:val="04A0" w:firstRow="1" w:lastRow="0" w:firstColumn="1" w:lastColumn="0" w:noHBand="0" w:noVBand="1"/>
      </w:tblPr>
      <w:tblGrid>
        <w:gridCol w:w="2562"/>
        <w:gridCol w:w="5574"/>
      </w:tblGrid>
      <w:tr w:rsidR="00F77B09" w:rsidRPr="007E7EAF" w14:paraId="0E24DAF3" w14:textId="77777777" w:rsidTr="00F77B09">
        <w:tc>
          <w:tcPr>
            <w:tcW w:w="2562" w:type="dxa"/>
            <w:tcBorders>
              <w:bottom w:val="single" w:sz="4" w:space="0" w:color="auto"/>
            </w:tcBorders>
          </w:tcPr>
          <w:p w14:paraId="48EC0B85" w14:textId="77777777" w:rsidR="00F77B09" w:rsidRPr="007E7EAF" w:rsidRDefault="00F77B09" w:rsidP="00F77B09">
            <w:pPr>
              <w:spacing w:after="0"/>
              <w:rPr>
                <w:rFonts w:asciiTheme="minorHAnsi" w:eastAsia="Times New Roman" w:hAnsiTheme="minorHAnsi"/>
                <w:b/>
              </w:rPr>
            </w:pPr>
            <w:r w:rsidRPr="007E7EAF">
              <w:rPr>
                <w:rFonts w:asciiTheme="minorHAnsi" w:eastAsia="Times New Roman" w:hAnsiTheme="minorHAnsi"/>
                <w:b/>
              </w:rPr>
              <w:t>Date</w:t>
            </w:r>
          </w:p>
        </w:tc>
        <w:tc>
          <w:tcPr>
            <w:tcW w:w="5574" w:type="dxa"/>
          </w:tcPr>
          <w:p w14:paraId="2282C74F" w14:textId="77777777" w:rsidR="00F77B09" w:rsidRPr="007E7EAF" w:rsidRDefault="00F77B09" w:rsidP="00F77B09">
            <w:pPr>
              <w:spacing w:after="0"/>
              <w:rPr>
                <w:rFonts w:asciiTheme="minorHAnsi" w:eastAsia="Times New Roman" w:hAnsiTheme="minorHAnsi"/>
                <w:b/>
              </w:rPr>
            </w:pPr>
            <w:r w:rsidRPr="007E7EAF">
              <w:rPr>
                <w:rFonts w:asciiTheme="minorHAnsi" w:eastAsia="Times New Roman" w:hAnsiTheme="minorHAnsi"/>
                <w:b/>
              </w:rPr>
              <w:t>Tasks/Activities Performed</w:t>
            </w:r>
          </w:p>
        </w:tc>
      </w:tr>
      <w:tr w:rsidR="00F77B09" w:rsidRPr="007E7EAF" w14:paraId="317BAD18" w14:textId="77777777" w:rsidTr="00F77B09">
        <w:tc>
          <w:tcPr>
            <w:tcW w:w="2562" w:type="dxa"/>
            <w:tcBorders>
              <w:top w:val="single" w:sz="4" w:space="0" w:color="auto"/>
              <w:left w:val="single" w:sz="4" w:space="0" w:color="auto"/>
              <w:bottom w:val="nil"/>
              <w:right w:val="single" w:sz="4" w:space="0" w:color="auto"/>
            </w:tcBorders>
          </w:tcPr>
          <w:p w14:paraId="36F04710"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04/01/2016</w:t>
            </w:r>
          </w:p>
        </w:tc>
        <w:tc>
          <w:tcPr>
            <w:tcW w:w="5574" w:type="dxa"/>
            <w:tcBorders>
              <w:left w:val="single" w:sz="4" w:space="0" w:color="auto"/>
            </w:tcBorders>
          </w:tcPr>
          <w:p w14:paraId="3AE2FFCA" w14:textId="77777777" w:rsidR="00F77B09" w:rsidRPr="007E7EAF" w:rsidRDefault="00F77B09" w:rsidP="00F77B09">
            <w:pPr>
              <w:spacing w:after="0"/>
              <w:rPr>
                <w:rFonts w:asciiTheme="minorHAnsi" w:eastAsia="Times New Roman" w:hAnsiTheme="minorHAnsi"/>
              </w:rPr>
            </w:pPr>
            <w:r w:rsidRPr="00622899">
              <w:rPr>
                <w:rFonts w:asciiTheme="minorHAnsi" w:eastAsia="Times New Roman" w:hAnsiTheme="minorHAnsi"/>
                <w:noProof/>
              </w:rPr>
              <w:t>Wubua</w:t>
            </w:r>
            <w:r w:rsidRPr="007E7EAF">
              <w:rPr>
                <w:rFonts w:asciiTheme="minorHAnsi" w:eastAsia="Times New Roman" w:hAnsiTheme="minorHAnsi"/>
              </w:rPr>
              <w:t xml:space="preserve"> Mekonnen, Project Manager, UNDP</w:t>
            </w:r>
          </w:p>
        </w:tc>
      </w:tr>
      <w:tr w:rsidR="00F77B09" w:rsidRPr="007E7EAF" w14:paraId="1C3F359C" w14:textId="77777777" w:rsidTr="00F77B09">
        <w:tc>
          <w:tcPr>
            <w:tcW w:w="2562" w:type="dxa"/>
            <w:tcBorders>
              <w:top w:val="nil"/>
              <w:left w:val="single" w:sz="4" w:space="0" w:color="auto"/>
              <w:bottom w:val="nil"/>
              <w:right w:val="single" w:sz="4" w:space="0" w:color="auto"/>
            </w:tcBorders>
          </w:tcPr>
          <w:p w14:paraId="70AC3AD9"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1A5A7B77"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Gemedo Dalle, EBI Director General</w:t>
            </w:r>
          </w:p>
        </w:tc>
      </w:tr>
      <w:tr w:rsidR="00F77B09" w:rsidRPr="007E7EAF" w14:paraId="50C4F475" w14:textId="77777777" w:rsidTr="00F77B09">
        <w:tc>
          <w:tcPr>
            <w:tcW w:w="2562" w:type="dxa"/>
            <w:tcBorders>
              <w:top w:val="nil"/>
              <w:left w:val="single" w:sz="4" w:space="0" w:color="auto"/>
              <w:bottom w:val="single" w:sz="4" w:space="0" w:color="auto"/>
              <w:right w:val="single" w:sz="4" w:space="0" w:color="auto"/>
            </w:tcBorders>
          </w:tcPr>
          <w:p w14:paraId="3FF8700C"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38EF560D"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Samuel Bwalya, UNDP Country Office Director</w:t>
            </w:r>
          </w:p>
        </w:tc>
      </w:tr>
      <w:tr w:rsidR="00F77B09" w:rsidRPr="007E7EAF" w14:paraId="0206849A" w14:textId="77777777" w:rsidTr="00F77B09">
        <w:tc>
          <w:tcPr>
            <w:tcW w:w="2562" w:type="dxa"/>
            <w:tcBorders>
              <w:top w:val="single" w:sz="4" w:space="0" w:color="auto"/>
              <w:left w:val="single" w:sz="4" w:space="0" w:color="auto"/>
              <w:bottom w:val="nil"/>
              <w:right w:val="single" w:sz="4" w:space="0" w:color="auto"/>
            </w:tcBorders>
          </w:tcPr>
          <w:p w14:paraId="2EE30E23"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05 - 11/01/2016</w:t>
            </w:r>
          </w:p>
        </w:tc>
        <w:tc>
          <w:tcPr>
            <w:tcW w:w="5574" w:type="dxa"/>
            <w:tcBorders>
              <w:left w:val="single" w:sz="4" w:space="0" w:color="auto"/>
            </w:tcBorders>
          </w:tcPr>
          <w:p w14:paraId="57A22231" w14:textId="77777777" w:rsidR="00F77B09" w:rsidRPr="007E7EAF" w:rsidRDefault="00F77B09" w:rsidP="00F77B09">
            <w:pPr>
              <w:spacing w:after="0"/>
              <w:rPr>
                <w:rFonts w:asciiTheme="minorHAnsi" w:eastAsia="Times New Roman" w:hAnsiTheme="minorHAnsi"/>
                <w:b/>
              </w:rPr>
            </w:pPr>
            <w:r w:rsidRPr="007E7EAF">
              <w:rPr>
                <w:rFonts w:asciiTheme="minorHAnsi" w:eastAsia="Times New Roman" w:hAnsiTheme="minorHAnsi"/>
                <w:b/>
              </w:rPr>
              <w:t>Field Mission</w:t>
            </w:r>
          </w:p>
        </w:tc>
      </w:tr>
      <w:tr w:rsidR="00F77B09" w:rsidRPr="007E7EAF" w14:paraId="0F8CB9C0" w14:textId="77777777" w:rsidTr="00F77B09">
        <w:tc>
          <w:tcPr>
            <w:tcW w:w="2562" w:type="dxa"/>
            <w:tcBorders>
              <w:top w:val="nil"/>
              <w:left w:val="single" w:sz="4" w:space="0" w:color="auto"/>
              <w:bottom w:val="nil"/>
              <w:right w:val="single" w:sz="4" w:space="0" w:color="auto"/>
            </w:tcBorders>
          </w:tcPr>
          <w:p w14:paraId="4F19B068"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279162EC"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Visits to the following project sites in this order:</w:t>
            </w:r>
          </w:p>
        </w:tc>
      </w:tr>
      <w:tr w:rsidR="00F77B09" w:rsidRPr="007E7EAF" w14:paraId="2F058AFE" w14:textId="77777777" w:rsidTr="00F77B09">
        <w:tc>
          <w:tcPr>
            <w:tcW w:w="2562" w:type="dxa"/>
            <w:tcBorders>
              <w:top w:val="nil"/>
              <w:left w:val="single" w:sz="4" w:space="0" w:color="auto"/>
              <w:bottom w:val="nil"/>
              <w:right w:val="single" w:sz="4" w:space="0" w:color="auto"/>
            </w:tcBorders>
          </w:tcPr>
          <w:p w14:paraId="24BEAF34"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42541710" w14:textId="77777777" w:rsidR="00F77B09" w:rsidRPr="007E7EAF" w:rsidRDefault="00F77B09" w:rsidP="00F77B09">
            <w:pPr>
              <w:spacing w:after="0"/>
              <w:rPr>
                <w:rFonts w:asciiTheme="minorHAnsi" w:eastAsia="Times New Roman" w:hAnsiTheme="minorHAnsi"/>
              </w:rPr>
            </w:pPr>
            <w:r w:rsidRPr="00622899">
              <w:rPr>
                <w:rFonts w:asciiTheme="minorHAnsi" w:eastAsia="Times New Roman" w:hAnsiTheme="minorHAnsi"/>
                <w:noProof/>
              </w:rPr>
              <w:t>Yayu</w:t>
            </w:r>
            <w:r w:rsidRPr="007E7EAF">
              <w:rPr>
                <w:rFonts w:asciiTheme="minorHAnsi" w:eastAsia="Times New Roman" w:hAnsiTheme="minorHAnsi"/>
              </w:rPr>
              <w:t xml:space="preserve"> Woreda (forest coffee conservation site)</w:t>
            </w:r>
          </w:p>
        </w:tc>
      </w:tr>
      <w:tr w:rsidR="00F77B09" w:rsidRPr="007E7EAF" w14:paraId="3C733E7D" w14:textId="77777777" w:rsidTr="00F77B09">
        <w:tc>
          <w:tcPr>
            <w:tcW w:w="2562" w:type="dxa"/>
            <w:tcBorders>
              <w:top w:val="nil"/>
              <w:left w:val="single" w:sz="4" w:space="0" w:color="auto"/>
              <w:bottom w:val="nil"/>
              <w:right w:val="single" w:sz="4" w:space="0" w:color="auto"/>
            </w:tcBorders>
          </w:tcPr>
          <w:p w14:paraId="02B2055F"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0284D1DA"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Angacha Woreda (</w:t>
            </w:r>
            <w:r w:rsidRPr="00622899">
              <w:rPr>
                <w:rFonts w:asciiTheme="minorHAnsi" w:eastAsia="Times New Roman" w:hAnsiTheme="minorHAnsi"/>
                <w:noProof/>
              </w:rPr>
              <w:t>enset</w:t>
            </w:r>
            <w:r w:rsidRPr="007E7EAF">
              <w:rPr>
                <w:rFonts w:asciiTheme="minorHAnsi" w:eastAsia="Times New Roman" w:hAnsiTheme="minorHAnsi"/>
              </w:rPr>
              <w:t xml:space="preserve"> conservation site)</w:t>
            </w:r>
          </w:p>
        </w:tc>
      </w:tr>
      <w:tr w:rsidR="00F77B09" w:rsidRPr="007E7EAF" w14:paraId="7964FE1C" w14:textId="77777777" w:rsidTr="00F77B09">
        <w:tc>
          <w:tcPr>
            <w:tcW w:w="2562" w:type="dxa"/>
            <w:tcBorders>
              <w:top w:val="nil"/>
              <w:left w:val="single" w:sz="4" w:space="0" w:color="auto"/>
              <w:bottom w:val="nil"/>
              <w:right w:val="single" w:sz="4" w:space="0" w:color="auto"/>
            </w:tcBorders>
          </w:tcPr>
          <w:p w14:paraId="2C3104EB"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bottom w:val="single" w:sz="4" w:space="0" w:color="auto"/>
            </w:tcBorders>
          </w:tcPr>
          <w:p w14:paraId="6F967074"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Gimbichu Woreda (durum wheat conservation site)</w:t>
            </w:r>
          </w:p>
        </w:tc>
      </w:tr>
      <w:tr w:rsidR="00F77B09" w:rsidRPr="007E7EAF" w14:paraId="5DD00A55" w14:textId="77777777" w:rsidTr="00F77B09">
        <w:tc>
          <w:tcPr>
            <w:tcW w:w="2562" w:type="dxa"/>
            <w:vMerge w:val="restart"/>
            <w:tcBorders>
              <w:top w:val="nil"/>
              <w:left w:val="single" w:sz="4" w:space="0" w:color="auto"/>
              <w:right w:val="single" w:sz="4" w:space="0" w:color="auto"/>
            </w:tcBorders>
          </w:tcPr>
          <w:p w14:paraId="32756EA2"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bottom w:val="single" w:sz="4" w:space="0" w:color="auto"/>
            </w:tcBorders>
          </w:tcPr>
          <w:p w14:paraId="5E221D6F"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Minjar Shenkora Woreda (</w:t>
            </w:r>
            <w:r w:rsidR="00622899">
              <w:rPr>
                <w:rFonts w:asciiTheme="minorHAnsi" w:eastAsia="Times New Roman" w:hAnsiTheme="minorHAnsi"/>
              </w:rPr>
              <w:t>tef</w:t>
            </w:r>
            <w:r w:rsidRPr="007E7EAF">
              <w:rPr>
                <w:rFonts w:asciiTheme="minorHAnsi" w:eastAsia="Times New Roman" w:hAnsiTheme="minorHAnsi"/>
              </w:rPr>
              <w:t xml:space="preserve"> conservation site)</w:t>
            </w:r>
          </w:p>
        </w:tc>
      </w:tr>
      <w:tr w:rsidR="00F77B09" w:rsidRPr="007E7EAF" w14:paraId="4B1E7BBF" w14:textId="77777777" w:rsidTr="00F77B09">
        <w:tc>
          <w:tcPr>
            <w:tcW w:w="2562" w:type="dxa"/>
            <w:vMerge/>
            <w:tcBorders>
              <w:left w:val="single" w:sz="4" w:space="0" w:color="auto"/>
              <w:bottom w:val="single" w:sz="4" w:space="0" w:color="auto"/>
              <w:right w:val="single" w:sz="4" w:space="0" w:color="auto"/>
            </w:tcBorders>
          </w:tcPr>
          <w:p w14:paraId="11294502" w14:textId="77777777" w:rsidR="00F77B09" w:rsidRPr="007E7EAF" w:rsidRDefault="00F77B09" w:rsidP="00F77B09">
            <w:pPr>
              <w:spacing w:after="0"/>
              <w:rPr>
                <w:rFonts w:asciiTheme="minorHAnsi" w:eastAsia="Times New Roman" w:hAnsiTheme="minorHAnsi"/>
              </w:rPr>
            </w:pPr>
          </w:p>
        </w:tc>
        <w:tc>
          <w:tcPr>
            <w:tcW w:w="5574" w:type="dxa"/>
            <w:tcBorders>
              <w:top w:val="single" w:sz="4" w:space="0" w:color="auto"/>
              <w:left w:val="single" w:sz="4" w:space="0" w:color="auto"/>
            </w:tcBorders>
          </w:tcPr>
          <w:p w14:paraId="7749274E" w14:textId="77777777" w:rsidR="00F77B09" w:rsidRPr="007E7EAF" w:rsidRDefault="000E2773" w:rsidP="002824C6">
            <w:pPr>
              <w:pStyle w:val="ListParagraph"/>
              <w:numPr>
                <w:ilvl w:val="0"/>
                <w:numId w:val="15"/>
              </w:numPr>
              <w:spacing w:after="0"/>
              <w:ind w:left="439" w:hanging="425"/>
              <w:rPr>
                <w:rFonts w:asciiTheme="minorHAnsi" w:eastAsia="Times New Roman" w:hAnsiTheme="minorHAnsi"/>
              </w:rPr>
            </w:pPr>
            <w:r>
              <w:rPr>
                <w:rFonts w:asciiTheme="minorHAnsi" w:eastAsia="Times New Roman" w:hAnsiTheme="minorHAnsi"/>
              </w:rPr>
              <w:t>Ki</w:t>
            </w:r>
            <w:r w:rsidR="00F77B09" w:rsidRPr="007E7EAF">
              <w:rPr>
                <w:rFonts w:asciiTheme="minorHAnsi" w:eastAsia="Times New Roman" w:hAnsiTheme="minorHAnsi"/>
              </w:rPr>
              <w:t>nde Dere</w:t>
            </w:r>
            <w:r w:rsidR="00413AB8">
              <w:rPr>
                <w:rFonts w:asciiTheme="minorHAnsi" w:eastAsia="Times New Roman" w:hAnsiTheme="minorHAnsi"/>
              </w:rPr>
              <w:t>s</w:t>
            </w:r>
            <w:r w:rsidR="00F77B09" w:rsidRPr="007E7EAF">
              <w:rPr>
                <w:rFonts w:asciiTheme="minorHAnsi" w:eastAsia="Times New Roman" w:hAnsiTheme="minorHAnsi"/>
              </w:rPr>
              <w:t>sa, Marketing Specialist &amp; Project Coordinator a.i.</w:t>
            </w:r>
          </w:p>
          <w:p w14:paraId="4C75C369"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Focus groups of project steering committees (Agriculture, Finance, Environment, Women, Cooperative Offices / Bureaus)</w:t>
            </w:r>
          </w:p>
          <w:p w14:paraId="5CD67885"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Focus group of farmers</w:t>
            </w:r>
          </w:p>
          <w:p w14:paraId="2ADA7D4E"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Project Site Manager</w:t>
            </w:r>
            <w:r w:rsidR="0064738B" w:rsidRPr="007E7EAF">
              <w:rPr>
                <w:rFonts w:asciiTheme="minorHAnsi" w:eastAsia="Times New Roman" w:hAnsiTheme="minorHAnsi"/>
              </w:rPr>
              <w:t xml:space="preserve">s: </w:t>
            </w:r>
            <w:r w:rsidR="0064738B" w:rsidRPr="00622899">
              <w:rPr>
                <w:rFonts w:asciiTheme="minorHAnsi" w:eastAsia="Times New Roman" w:hAnsiTheme="minorHAnsi"/>
                <w:noProof/>
              </w:rPr>
              <w:t>Banchayehu</w:t>
            </w:r>
            <w:r w:rsidR="0064738B" w:rsidRPr="007E7EAF">
              <w:rPr>
                <w:rFonts w:asciiTheme="minorHAnsi" w:eastAsia="Times New Roman" w:hAnsiTheme="minorHAnsi"/>
              </w:rPr>
              <w:t xml:space="preserve"> Etana (</w:t>
            </w:r>
            <w:r w:rsidR="0064738B" w:rsidRPr="00622899">
              <w:rPr>
                <w:rFonts w:asciiTheme="minorHAnsi" w:eastAsia="Times New Roman" w:hAnsiTheme="minorHAnsi"/>
                <w:noProof/>
              </w:rPr>
              <w:t>Yayu</w:t>
            </w:r>
            <w:r w:rsidR="0064738B" w:rsidRPr="007E7EAF">
              <w:rPr>
                <w:rFonts w:asciiTheme="minorHAnsi" w:eastAsia="Times New Roman" w:hAnsiTheme="minorHAnsi"/>
              </w:rPr>
              <w:t xml:space="preserve">), Asfaw </w:t>
            </w:r>
            <w:r w:rsidR="0064738B" w:rsidRPr="00622899">
              <w:rPr>
                <w:rFonts w:asciiTheme="minorHAnsi" w:eastAsia="Times New Roman" w:hAnsiTheme="minorHAnsi"/>
                <w:noProof/>
              </w:rPr>
              <w:t>Kerebo</w:t>
            </w:r>
            <w:r w:rsidR="0064738B" w:rsidRPr="007E7EAF">
              <w:rPr>
                <w:rFonts w:asciiTheme="minorHAnsi" w:eastAsia="Times New Roman" w:hAnsiTheme="minorHAnsi"/>
              </w:rPr>
              <w:t xml:space="preserve"> (Angacha), </w:t>
            </w:r>
            <w:r w:rsidR="00413AB8" w:rsidRPr="00622899">
              <w:rPr>
                <w:rFonts w:asciiTheme="minorHAnsi" w:eastAsia="Times New Roman" w:hAnsiTheme="minorHAnsi"/>
                <w:noProof/>
              </w:rPr>
              <w:t>Basazin</w:t>
            </w:r>
            <w:r w:rsidR="00413AB8">
              <w:rPr>
                <w:rFonts w:asciiTheme="minorHAnsi" w:eastAsia="Times New Roman" w:hAnsiTheme="minorHAnsi"/>
              </w:rPr>
              <w:t xml:space="preserve"> Woldemichael</w:t>
            </w:r>
            <w:r w:rsidR="0064738B" w:rsidRPr="007E7EAF">
              <w:rPr>
                <w:rFonts w:asciiTheme="minorHAnsi" w:eastAsia="Times New Roman" w:hAnsiTheme="minorHAnsi"/>
              </w:rPr>
              <w:t xml:space="preserve"> (Gimbichu),</w:t>
            </w:r>
            <w:r w:rsidR="00B3794D">
              <w:rPr>
                <w:rFonts w:asciiTheme="minorHAnsi" w:eastAsia="Times New Roman" w:hAnsiTheme="minorHAnsi"/>
              </w:rPr>
              <w:t xml:space="preserve"> </w:t>
            </w:r>
          </w:p>
          <w:p w14:paraId="1B05DDE6"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Interview of selected Cooperatives’ management staff</w:t>
            </w:r>
          </w:p>
        </w:tc>
      </w:tr>
      <w:tr w:rsidR="00F77B09" w:rsidRPr="007E7EAF" w14:paraId="4C582BEC" w14:textId="77777777" w:rsidTr="00F77B09">
        <w:tc>
          <w:tcPr>
            <w:tcW w:w="2562" w:type="dxa"/>
            <w:tcBorders>
              <w:top w:val="single" w:sz="4" w:space="0" w:color="auto"/>
              <w:bottom w:val="single" w:sz="4" w:space="0" w:color="auto"/>
            </w:tcBorders>
          </w:tcPr>
          <w:p w14:paraId="6B7E3B41"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12/01/2016</w:t>
            </w:r>
          </w:p>
        </w:tc>
        <w:tc>
          <w:tcPr>
            <w:tcW w:w="5574" w:type="dxa"/>
            <w:tcBorders>
              <w:top w:val="single" w:sz="4" w:space="0" w:color="auto"/>
            </w:tcBorders>
          </w:tcPr>
          <w:p w14:paraId="64B429E4" w14:textId="77777777" w:rsidR="00F77B09" w:rsidRDefault="00F77B09" w:rsidP="00F77B09">
            <w:pPr>
              <w:spacing w:after="0"/>
              <w:rPr>
                <w:rFonts w:asciiTheme="minorHAnsi" w:eastAsia="Times New Roman" w:hAnsiTheme="minorHAnsi"/>
              </w:rPr>
            </w:pPr>
            <w:r w:rsidRPr="007E7EAF">
              <w:rPr>
                <w:rFonts w:asciiTheme="minorHAnsi" w:eastAsia="Times New Roman" w:hAnsiTheme="minorHAnsi"/>
              </w:rPr>
              <w:t>Meetings with managers and representative of Oromia Coffee Farmers’ Cooperative Union and G-7 Sack/ Fibre Factory, respectively</w:t>
            </w:r>
          </w:p>
          <w:p w14:paraId="6EB804A4" w14:textId="77777777" w:rsidR="00413AB8" w:rsidRDefault="00413AB8" w:rsidP="00F77B09">
            <w:pPr>
              <w:spacing w:after="0"/>
              <w:rPr>
                <w:rFonts w:asciiTheme="minorHAnsi" w:eastAsia="Times New Roman" w:hAnsiTheme="minorHAnsi"/>
              </w:rPr>
            </w:pPr>
          </w:p>
          <w:p w14:paraId="2496E83D" w14:textId="77777777" w:rsidR="00413AB8" w:rsidRPr="007E7EAF" w:rsidRDefault="00413AB8" w:rsidP="00F77B09">
            <w:pPr>
              <w:spacing w:after="0"/>
              <w:rPr>
                <w:rFonts w:asciiTheme="minorHAnsi" w:eastAsia="Times New Roman" w:hAnsiTheme="minorHAnsi"/>
              </w:rPr>
            </w:pPr>
            <w:r>
              <w:rPr>
                <w:rFonts w:asciiTheme="minorHAnsi" w:eastAsia="Times New Roman" w:hAnsiTheme="minorHAnsi"/>
              </w:rPr>
              <w:t>Nekemte Melaku, Commercial Head – Oromia Coffee Farmers’ Cooperative Union</w:t>
            </w:r>
          </w:p>
        </w:tc>
      </w:tr>
      <w:tr w:rsidR="00413AB8" w:rsidRPr="007E7EAF" w14:paraId="00D9931E" w14:textId="77777777" w:rsidTr="003B3677">
        <w:tc>
          <w:tcPr>
            <w:tcW w:w="2562" w:type="dxa"/>
            <w:vMerge w:val="restart"/>
            <w:tcBorders>
              <w:top w:val="single" w:sz="4" w:space="0" w:color="auto"/>
            </w:tcBorders>
          </w:tcPr>
          <w:p w14:paraId="6D99ECAD" w14:textId="77777777" w:rsidR="00413AB8" w:rsidRPr="007E7EAF" w:rsidRDefault="00413AB8" w:rsidP="00F77B09">
            <w:pPr>
              <w:spacing w:after="0"/>
              <w:rPr>
                <w:rFonts w:asciiTheme="minorHAnsi" w:eastAsia="Times New Roman" w:hAnsiTheme="minorHAnsi"/>
              </w:rPr>
            </w:pPr>
            <w:r w:rsidRPr="007E7EAF">
              <w:rPr>
                <w:rFonts w:asciiTheme="minorHAnsi" w:eastAsia="Times New Roman" w:hAnsiTheme="minorHAnsi"/>
              </w:rPr>
              <w:t>13/01/2016</w:t>
            </w:r>
          </w:p>
        </w:tc>
        <w:tc>
          <w:tcPr>
            <w:tcW w:w="5574" w:type="dxa"/>
            <w:tcBorders>
              <w:top w:val="single" w:sz="4" w:space="0" w:color="auto"/>
            </w:tcBorders>
          </w:tcPr>
          <w:p w14:paraId="451990EC" w14:textId="77777777" w:rsidR="00413AB8" w:rsidRPr="007E7EAF" w:rsidRDefault="00413AB8" w:rsidP="00F77B09">
            <w:pPr>
              <w:spacing w:after="0"/>
              <w:rPr>
                <w:rFonts w:asciiTheme="minorHAnsi" w:eastAsia="Times New Roman" w:hAnsiTheme="minorHAnsi"/>
              </w:rPr>
            </w:pPr>
            <w:r w:rsidRPr="007E7EAF">
              <w:rPr>
                <w:rFonts w:asciiTheme="minorHAnsi" w:eastAsia="Times New Roman" w:hAnsiTheme="minorHAnsi"/>
              </w:rPr>
              <w:t>Debriefing on Initial Findings</w:t>
            </w:r>
          </w:p>
        </w:tc>
      </w:tr>
      <w:tr w:rsidR="00413AB8" w:rsidRPr="007E7EAF" w14:paraId="6A690429" w14:textId="77777777" w:rsidTr="003B3677">
        <w:tc>
          <w:tcPr>
            <w:tcW w:w="2562" w:type="dxa"/>
            <w:vMerge/>
          </w:tcPr>
          <w:p w14:paraId="35ED9029" w14:textId="77777777" w:rsidR="00413AB8" w:rsidRPr="007E7EAF" w:rsidRDefault="00413AB8" w:rsidP="00413AB8">
            <w:pPr>
              <w:spacing w:after="0"/>
              <w:rPr>
                <w:rFonts w:asciiTheme="minorHAnsi" w:eastAsia="Times New Roman" w:hAnsiTheme="minorHAnsi"/>
              </w:rPr>
            </w:pPr>
          </w:p>
        </w:tc>
        <w:tc>
          <w:tcPr>
            <w:tcW w:w="5574" w:type="dxa"/>
          </w:tcPr>
          <w:p w14:paraId="75C03974"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Dr. Asnake, Crop Research Head - EIAR Crop Directorate</w:t>
            </w:r>
          </w:p>
        </w:tc>
      </w:tr>
      <w:tr w:rsidR="00413AB8" w:rsidRPr="007E7EAF" w14:paraId="63F920CB" w14:textId="77777777" w:rsidTr="003B3677">
        <w:tc>
          <w:tcPr>
            <w:tcW w:w="2562" w:type="dxa"/>
            <w:vMerge/>
          </w:tcPr>
          <w:p w14:paraId="59D17DD2" w14:textId="77777777" w:rsidR="00413AB8" w:rsidRPr="007E7EAF" w:rsidRDefault="00413AB8" w:rsidP="00413AB8">
            <w:pPr>
              <w:spacing w:after="0"/>
              <w:rPr>
                <w:rFonts w:asciiTheme="minorHAnsi" w:eastAsia="Times New Roman" w:hAnsiTheme="minorHAnsi"/>
              </w:rPr>
            </w:pPr>
          </w:p>
        </w:tc>
        <w:tc>
          <w:tcPr>
            <w:tcW w:w="5574" w:type="dxa"/>
          </w:tcPr>
          <w:p w14:paraId="54D4D4D4" w14:textId="77777777" w:rsidR="00413AB8" w:rsidRDefault="00413AB8" w:rsidP="00413AB8">
            <w:pPr>
              <w:spacing w:after="0"/>
              <w:rPr>
                <w:rFonts w:asciiTheme="minorHAnsi" w:eastAsia="Times New Roman" w:hAnsiTheme="minorHAnsi"/>
              </w:rPr>
            </w:pPr>
            <w:r>
              <w:rPr>
                <w:rFonts w:asciiTheme="minorHAnsi" w:eastAsia="Times New Roman" w:hAnsiTheme="minorHAnsi"/>
              </w:rPr>
              <w:t>Esayas Lema, Crop Development Specialist</w:t>
            </w:r>
          </w:p>
          <w:p w14:paraId="03F5A64E" w14:textId="77777777" w:rsidR="00413AB8" w:rsidRDefault="00413AB8" w:rsidP="00413AB8">
            <w:pPr>
              <w:spacing w:after="0"/>
              <w:rPr>
                <w:rFonts w:asciiTheme="minorHAnsi" w:eastAsia="Times New Roman" w:hAnsiTheme="minorHAnsi"/>
              </w:rPr>
            </w:pPr>
            <w:r>
              <w:rPr>
                <w:rFonts w:asciiTheme="minorHAnsi" w:eastAsia="Times New Roman" w:hAnsiTheme="minorHAnsi"/>
              </w:rPr>
              <w:t>Berhanu Tsejaye, Forest Coffee and Ho</w:t>
            </w:r>
            <w:r w:rsidR="00530F39">
              <w:rPr>
                <w:rFonts w:asciiTheme="minorHAnsi" w:eastAsia="Times New Roman" w:hAnsiTheme="minorHAnsi"/>
              </w:rPr>
              <w:t>r</w:t>
            </w:r>
            <w:r>
              <w:rPr>
                <w:rFonts w:asciiTheme="minorHAnsi" w:eastAsia="Times New Roman" w:hAnsiTheme="minorHAnsi"/>
              </w:rPr>
              <w:t>ticulture Specialist</w:t>
            </w:r>
          </w:p>
          <w:p w14:paraId="01F9B749" w14:textId="77777777" w:rsidR="00413AB8" w:rsidRPr="007E7EAF" w:rsidRDefault="00A432F2" w:rsidP="0010155A">
            <w:pPr>
              <w:spacing w:after="0"/>
              <w:rPr>
                <w:rFonts w:asciiTheme="minorHAnsi" w:eastAsia="Times New Roman" w:hAnsiTheme="minorHAnsi"/>
              </w:rPr>
            </w:pPr>
            <w:r>
              <w:rPr>
                <w:rFonts w:asciiTheme="minorHAnsi" w:eastAsia="Times New Roman" w:hAnsiTheme="minorHAnsi"/>
              </w:rPr>
              <w:t>Mo</w:t>
            </w:r>
            <w:r w:rsidR="00413AB8" w:rsidRPr="007E7EAF">
              <w:rPr>
                <w:rFonts w:asciiTheme="minorHAnsi" w:eastAsia="Times New Roman" w:hAnsiTheme="minorHAnsi"/>
              </w:rPr>
              <w:t>ANR Extension Directorate experts</w:t>
            </w:r>
          </w:p>
        </w:tc>
      </w:tr>
      <w:tr w:rsidR="00413AB8" w:rsidRPr="007E7EAF" w14:paraId="3D090BBF" w14:textId="77777777" w:rsidTr="003B3677">
        <w:tc>
          <w:tcPr>
            <w:tcW w:w="2562" w:type="dxa"/>
            <w:vMerge/>
            <w:tcBorders>
              <w:bottom w:val="single" w:sz="4" w:space="0" w:color="auto"/>
            </w:tcBorders>
          </w:tcPr>
          <w:p w14:paraId="676BEB34" w14:textId="77777777" w:rsidR="00413AB8" w:rsidRPr="007E7EAF" w:rsidRDefault="00413AB8" w:rsidP="00413AB8">
            <w:pPr>
              <w:spacing w:after="0"/>
              <w:rPr>
                <w:rFonts w:asciiTheme="minorHAnsi" w:eastAsia="Times New Roman" w:hAnsiTheme="minorHAnsi"/>
              </w:rPr>
            </w:pPr>
          </w:p>
        </w:tc>
        <w:tc>
          <w:tcPr>
            <w:tcW w:w="5574" w:type="dxa"/>
          </w:tcPr>
          <w:p w14:paraId="322B2A78" w14:textId="77777777" w:rsidR="00413AB8" w:rsidRPr="007E7EAF" w:rsidRDefault="00413AB8" w:rsidP="00413AB8">
            <w:pPr>
              <w:spacing w:after="0"/>
              <w:rPr>
                <w:rFonts w:asciiTheme="minorHAnsi" w:eastAsia="Times New Roman" w:hAnsiTheme="minorHAnsi"/>
              </w:rPr>
            </w:pPr>
            <w:r w:rsidRPr="007E7EAF">
              <w:rPr>
                <w:rFonts w:asciiTheme="minorHAnsi" w:eastAsia="Times New Roman" w:hAnsiTheme="minorHAnsi"/>
              </w:rPr>
              <w:t>2</w:t>
            </w:r>
            <w:r w:rsidRPr="007E7EAF">
              <w:rPr>
                <w:rFonts w:asciiTheme="minorHAnsi" w:eastAsia="Times New Roman" w:hAnsiTheme="minorHAnsi"/>
                <w:vertAlign w:val="superscript"/>
              </w:rPr>
              <w:t>nd</w:t>
            </w:r>
            <w:r w:rsidRPr="007E7EAF">
              <w:rPr>
                <w:rFonts w:asciiTheme="minorHAnsi" w:eastAsia="Times New Roman" w:hAnsiTheme="minorHAnsi"/>
              </w:rPr>
              <w:t xml:space="preserve"> Round Discussion with project manager, UNDP</w:t>
            </w:r>
          </w:p>
        </w:tc>
      </w:tr>
      <w:tr w:rsidR="00413AB8" w:rsidRPr="007E7EAF" w14:paraId="23A58923" w14:textId="77777777" w:rsidTr="003B3677">
        <w:tc>
          <w:tcPr>
            <w:tcW w:w="2562" w:type="dxa"/>
            <w:vMerge w:val="restart"/>
            <w:tcBorders>
              <w:top w:val="single" w:sz="4" w:space="0" w:color="auto"/>
            </w:tcBorders>
          </w:tcPr>
          <w:p w14:paraId="1F14632C" w14:textId="77777777" w:rsidR="00413AB8" w:rsidRPr="007E7EAF" w:rsidRDefault="00413AB8" w:rsidP="00413AB8">
            <w:pPr>
              <w:spacing w:after="0"/>
              <w:rPr>
                <w:rFonts w:asciiTheme="minorHAnsi" w:eastAsia="Times New Roman" w:hAnsiTheme="minorHAnsi"/>
              </w:rPr>
            </w:pPr>
            <w:r w:rsidRPr="007E7EAF">
              <w:rPr>
                <w:rFonts w:asciiTheme="minorHAnsi" w:eastAsia="Times New Roman" w:hAnsiTheme="minorHAnsi"/>
              </w:rPr>
              <w:t>14/01/2016</w:t>
            </w:r>
          </w:p>
        </w:tc>
        <w:tc>
          <w:tcPr>
            <w:tcW w:w="5574" w:type="dxa"/>
          </w:tcPr>
          <w:p w14:paraId="6C2D5F15" w14:textId="77777777" w:rsidR="00413AB8" w:rsidRDefault="00413AB8" w:rsidP="00413AB8">
            <w:pPr>
              <w:spacing w:after="0"/>
              <w:rPr>
                <w:rFonts w:asciiTheme="minorHAnsi" w:eastAsia="Times New Roman" w:hAnsiTheme="minorHAnsi"/>
              </w:rPr>
            </w:pPr>
            <w:r w:rsidRPr="00622899">
              <w:rPr>
                <w:rFonts w:asciiTheme="minorHAnsi" w:eastAsia="Times New Roman" w:hAnsiTheme="minorHAnsi"/>
                <w:noProof/>
              </w:rPr>
              <w:t>Wubua</w:t>
            </w:r>
            <w:r w:rsidRPr="007E7EAF">
              <w:rPr>
                <w:rFonts w:asciiTheme="minorHAnsi" w:eastAsia="Times New Roman" w:hAnsiTheme="minorHAnsi"/>
              </w:rPr>
              <w:t xml:space="preserve"> Mekonnen, Project Manager, UNDP</w:t>
            </w:r>
          </w:p>
        </w:tc>
      </w:tr>
      <w:tr w:rsidR="00413AB8" w:rsidRPr="007E7EAF" w14:paraId="24C669FE" w14:textId="77777777" w:rsidTr="003B3677">
        <w:tc>
          <w:tcPr>
            <w:tcW w:w="2562" w:type="dxa"/>
            <w:vMerge/>
            <w:tcBorders>
              <w:bottom w:val="single" w:sz="4" w:space="0" w:color="auto"/>
            </w:tcBorders>
          </w:tcPr>
          <w:p w14:paraId="208ADBC2" w14:textId="77777777" w:rsidR="00413AB8" w:rsidRPr="007E7EAF" w:rsidRDefault="00413AB8" w:rsidP="00413AB8">
            <w:pPr>
              <w:spacing w:after="0"/>
              <w:rPr>
                <w:rFonts w:asciiTheme="minorHAnsi" w:eastAsia="Times New Roman" w:hAnsiTheme="minorHAnsi"/>
              </w:rPr>
            </w:pPr>
          </w:p>
        </w:tc>
        <w:tc>
          <w:tcPr>
            <w:tcW w:w="5574" w:type="dxa"/>
          </w:tcPr>
          <w:p w14:paraId="0A1D655D"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 xml:space="preserve">Sinkinesh Beyene, </w:t>
            </w:r>
            <w:r w:rsidRPr="007E7EAF">
              <w:rPr>
                <w:rFonts w:asciiTheme="minorHAnsi" w:eastAsia="Times New Roman" w:hAnsiTheme="minorHAnsi"/>
              </w:rPr>
              <w:t>Team Leader, CRGG Unit, UNDP</w:t>
            </w:r>
          </w:p>
        </w:tc>
      </w:tr>
      <w:tr w:rsidR="00413AB8" w:rsidRPr="007E7EAF" w14:paraId="538D13C9" w14:textId="77777777" w:rsidTr="000E2773">
        <w:tc>
          <w:tcPr>
            <w:tcW w:w="2562" w:type="dxa"/>
            <w:tcBorders>
              <w:top w:val="single" w:sz="4" w:space="0" w:color="auto"/>
              <w:bottom w:val="single" w:sz="4" w:space="0" w:color="auto"/>
            </w:tcBorders>
          </w:tcPr>
          <w:p w14:paraId="6ADCFA81"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21/01/2016</w:t>
            </w:r>
          </w:p>
        </w:tc>
        <w:tc>
          <w:tcPr>
            <w:tcW w:w="5574" w:type="dxa"/>
          </w:tcPr>
          <w:p w14:paraId="3A8320C6" w14:textId="77777777" w:rsidR="00413AB8" w:rsidRPr="007E7EAF" w:rsidRDefault="00413AB8" w:rsidP="00413AB8">
            <w:pPr>
              <w:spacing w:after="0"/>
              <w:rPr>
                <w:rFonts w:asciiTheme="minorHAnsi" w:eastAsia="Times New Roman" w:hAnsiTheme="minorHAnsi"/>
              </w:rPr>
            </w:pPr>
            <w:r w:rsidRPr="00413AB8">
              <w:rPr>
                <w:rFonts w:asciiTheme="minorHAnsi" w:eastAsia="Times New Roman" w:hAnsiTheme="minorHAnsi"/>
              </w:rPr>
              <w:t xml:space="preserve">Debela </w:t>
            </w:r>
            <w:r w:rsidRPr="00622899">
              <w:rPr>
                <w:rFonts w:asciiTheme="minorHAnsi" w:eastAsia="Times New Roman" w:hAnsiTheme="minorHAnsi"/>
                <w:noProof/>
              </w:rPr>
              <w:t>Bersisa</w:t>
            </w:r>
            <w:r>
              <w:rPr>
                <w:rFonts w:asciiTheme="minorHAnsi" w:eastAsia="Times New Roman" w:hAnsiTheme="minorHAnsi"/>
              </w:rPr>
              <w:t>, Project Coordinator</w:t>
            </w:r>
          </w:p>
        </w:tc>
      </w:tr>
      <w:tr w:rsidR="00413AB8" w:rsidRPr="007E7EAF" w14:paraId="0344AFCA" w14:textId="77777777" w:rsidTr="003B3677">
        <w:tc>
          <w:tcPr>
            <w:tcW w:w="2562" w:type="dxa"/>
            <w:vMerge w:val="restart"/>
            <w:tcBorders>
              <w:top w:val="single" w:sz="4" w:space="0" w:color="auto"/>
            </w:tcBorders>
          </w:tcPr>
          <w:p w14:paraId="663CE746"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22/01/2016</w:t>
            </w:r>
          </w:p>
        </w:tc>
        <w:tc>
          <w:tcPr>
            <w:tcW w:w="5574" w:type="dxa"/>
          </w:tcPr>
          <w:p w14:paraId="49815FCA"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Etenesh Tilahun, Project Finance Officer</w:t>
            </w:r>
          </w:p>
        </w:tc>
      </w:tr>
      <w:tr w:rsidR="00413AB8" w:rsidRPr="007E7EAF" w14:paraId="3B30BA7E" w14:textId="77777777" w:rsidTr="003B3677">
        <w:tc>
          <w:tcPr>
            <w:tcW w:w="2562" w:type="dxa"/>
            <w:vMerge/>
          </w:tcPr>
          <w:p w14:paraId="7D187EF8" w14:textId="77777777" w:rsidR="00413AB8" w:rsidRDefault="00413AB8" w:rsidP="00413AB8">
            <w:pPr>
              <w:spacing w:after="0"/>
              <w:rPr>
                <w:rFonts w:asciiTheme="minorHAnsi" w:eastAsia="Times New Roman" w:hAnsiTheme="minorHAnsi"/>
              </w:rPr>
            </w:pPr>
          </w:p>
        </w:tc>
        <w:tc>
          <w:tcPr>
            <w:tcW w:w="5574" w:type="dxa"/>
          </w:tcPr>
          <w:p w14:paraId="2FCBDED7" w14:textId="77777777" w:rsidR="00413AB8" w:rsidRDefault="00413AB8" w:rsidP="00413AB8">
            <w:pPr>
              <w:spacing w:after="0"/>
              <w:rPr>
                <w:rFonts w:asciiTheme="minorHAnsi" w:eastAsia="Times New Roman" w:hAnsiTheme="minorHAnsi"/>
              </w:rPr>
            </w:pPr>
            <w:r w:rsidRPr="000E2773">
              <w:rPr>
                <w:rFonts w:asciiTheme="minorHAnsi" w:eastAsia="Times New Roman" w:hAnsiTheme="minorHAnsi"/>
              </w:rPr>
              <w:t>Kinde Dere</w:t>
            </w:r>
            <w:r>
              <w:rPr>
                <w:rFonts w:asciiTheme="minorHAnsi" w:eastAsia="Times New Roman" w:hAnsiTheme="minorHAnsi"/>
              </w:rPr>
              <w:t>s</w:t>
            </w:r>
            <w:r w:rsidRPr="000E2773">
              <w:rPr>
                <w:rFonts w:asciiTheme="minorHAnsi" w:eastAsia="Times New Roman" w:hAnsiTheme="minorHAnsi"/>
              </w:rPr>
              <w:t>sa, Marketing Specialist &amp; Project Coordinator a.i.</w:t>
            </w:r>
          </w:p>
        </w:tc>
      </w:tr>
      <w:tr w:rsidR="00413AB8" w:rsidRPr="007E7EAF" w14:paraId="726E8A38" w14:textId="77777777" w:rsidTr="003B3677">
        <w:tc>
          <w:tcPr>
            <w:tcW w:w="2562" w:type="dxa"/>
            <w:vMerge/>
          </w:tcPr>
          <w:p w14:paraId="576F4C30" w14:textId="77777777" w:rsidR="00413AB8" w:rsidRDefault="00413AB8" w:rsidP="00413AB8">
            <w:pPr>
              <w:spacing w:after="0"/>
              <w:rPr>
                <w:rFonts w:asciiTheme="minorHAnsi" w:eastAsia="Times New Roman" w:hAnsiTheme="minorHAnsi"/>
              </w:rPr>
            </w:pPr>
          </w:p>
        </w:tc>
        <w:tc>
          <w:tcPr>
            <w:tcW w:w="5574" w:type="dxa"/>
          </w:tcPr>
          <w:p w14:paraId="63CAB42A" w14:textId="77777777" w:rsidR="00413AB8" w:rsidRPr="007E7EAF" w:rsidRDefault="00413AB8" w:rsidP="00A432F2">
            <w:pPr>
              <w:spacing w:after="0"/>
              <w:rPr>
                <w:rFonts w:asciiTheme="minorHAnsi" w:eastAsia="Times New Roman" w:hAnsiTheme="minorHAnsi"/>
              </w:rPr>
            </w:pPr>
            <w:r>
              <w:rPr>
                <w:rFonts w:asciiTheme="minorHAnsi" w:eastAsia="Times New Roman" w:hAnsiTheme="minorHAnsi"/>
              </w:rPr>
              <w:t>Ludwig Siege, G</w:t>
            </w:r>
            <w:r w:rsidR="00A432F2">
              <w:rPr>
                <w:rFonts w:asciiTheme="minorHAnsi" w:eastAsia="Times New Roman" w:hAnsiTheme="minorHAnsi"/>
              </w:rPr>
              <w:t>IZ</w:t>
            </w:r>
            <w:r>
              <w:rPr>
                <w:rFonts w:asciiTheme="minorHAnsi" w:eastAsia="Times New Roman" w:hAnsiTheme="minorHAnsi"/>
              </w:rPr>
              <w:t xml:space="preserve"> CTA for ‘Sustainable Development of the Protected Area System of Ethiopia Project</w:t>
            </w:r>
          </w:p>
        </w:tc>
      </w:tr>
    </w:tbl>
    <w:p w14:paraId="15B973D1" w14:textId="77777777" w:rsidR="00F77B09" w:rsidRDefault="00F77B09"/>
    <w:p w14:paraId="069CDAF1" w14:textId="77777777" w:rsidR="00F77B09" w:rsidRPr="00CB6749" w:rsidRDefault="00F77B09"/>
    <w:p w14:paraId="4A880400" w14:textId="77777777" w:rsidR="00D323FD" w:rsidRPr="00CB6749" w:rsidRDefault="00D323FD"/>
    <w:p w14:paraId="5F0E5388" w14:textId="77777777" w:rsidR="00D323FD" w:rsidRPr="00CB6749" w:rsidRDefault="00D323FD">
      <w:pPr>
        <w:spacing w:after="200" w:line="276" w:lineRule="auto"/>
        <w:jc w:val="left"/>
      </w:pPr>
      <w:r w:rsidRPr="00CB6749">
        <w:br w:type="page"/>
      </w:r>
    </w:p>
    <w:p w14:paraId="43A778F3" w14:textId="58B18A11" w:rsidR="00D323FD" w:rsidRPr="00CB6749" w:rsidRDefault="001309FA" w:rsidP="00D323FD">
      <w:r>
        <w:rPr>
          <w:noProof/>
          <w:lang w:val="en-US"/>
        </w:rPr>
        <w:lastRenderedPageBreak/>
        <mc:AlternateContent>
          <mc:Choice Requires="wps">
            <w:drawing>
              <wp:anchor distT="4294967291" distB="4294967291" distL="114300" distR="114300" simplePos="0" relativeHeight="251678720" behindDoc="0" locked="0" layoutInCell="1" allowOverlap="1" wp14:anchorId="0E471E7F" wp14:editId="397500EE">
                <wp:simplePos x="0" y="0"/>
                <wp:positionH relativeFrom="column">
                  <wp:posOffset>-224790</wp:posOffset>
                </wp:positionH>
                <wp:positionV relativeFrom="paragraph">
                  <wp:posOffset>218439</wp:posOffset>
                </wp:positionV>
                <wp:extent cx="6362700" cy="0"/>
                <wp:effectExtent l="0" t="0" r="19050" b="19050"/>
                <wp:wrapNone/>
                <wp:docPr id="2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4F80E5" id="Lige forbindelse 2" o:spid="_x0000_s1026" style="position:absolute;z-index:25167872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FMhDMN0BAAAfBAAADgAAAAAAAAAAAAAAAAAuAgAAZHJzL2Uyb0RvYy54bWxQSwECLQAUAAYA&#10;CAAAACEAxdBXA98AAAAJAQAADwAAAAAAAAAAAAAAAAA3BAAAZHJzL2Rvd25yZXYueG1sUEsFBgAA&#10;AAAEAAQA8wAAAEMFAAAAAA==&#10;" strokecolor="#c00000">
                <o:lock v:ext="edit" shapetype="f"/>
              </v:line>
            </w:pict>
          </mc:Fallback>
        </mc:AlternateContent>
      </w:r>
    </w:p>
    <w:p w14:paraId="0AD7D560" w14:textId="77777777" w:rsidR="00D323FD" w:rsidRPr="00CB6749" w:rsidRDefault="00A2093C" w:rsidP="00613BFE">
      <w:pPr>
        <w:pStyle w:val="Caption"/>
        <w:jc w:val="right"/>
        <w:rPr>
          <w:b/>
          <w:sz w:val="48"/>
          <w:szCs w:val="48"/>
        </w:rPr>
      </w:pPr>
      <w:bookmarkStart w:id="148" w:name="_Ref442371454"/>
      <w:bookmarkStart w:id="149" w:name="_Toc449960378"/>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8873B7">
        <w:rPr>
          <w:b/>
          <w:noProof/>
          <w:sz w:val="48"/>
          <w:szCs w:val="48"/>
        </w:rPr>
        <w:t>6</w:t>
      </w:r>
      <w:r w:rsidR="00EB041F" w:rsidRPr="00CB6749">
        <w:rPr>
          <w:b/>
          <w:sz w:val="48"/>
          <w:szCs w:val="48"/>
        </w:rPr>
        <w:fldChar w:fldCharType="end"/>
      </w:r>
      <w:bookmarkEnd w:id="148"/>
      <w:r w:rsidR="00D323FD" w:rsidRPr="00CB6749">
        <w:rPr>
          <w:b/>
          <w:sz w:val="48"/>
          <w:szCs w:val="48"/>
        </w:rPr>
        <w:t>: List of Persons Consulted</w:t>
      </w:r>
      <w:bookmarkEnd w:id="149"/>
    </w:p>
    <w:p w14:paraId="15218836" w14:textId="04DC7AD8" w:rsidR="00D323FD" w:rsidRPr="00CB6749" w:rsidRDefault="001309FA" w:rsidP="00D323FD">
      <w:pPr>
        <w:jc w:val="right"/>
        <w:rPr>
          <w:b/>
          <w:sz w:val="48"/>
          <w:szCs w:val="48"/>
        </w:rPr>
      </w:pPr>
      <w:r>
        <w:rPr>
          <w:noProof/>
          <w:lang w:val="en-US"/>
        </w:rPr>
        <mc:AlternateContent>
          <mc:Choice Requires="wps">
            <w:drawing>
              <wp:anchor distT="4294967291" distB="4294967291" distL="114300" distR="114300" simplePos="0" relativeHeight="251679744" behindDoc="0" locked="0" layoutInCell="1" allowOverlap="1" wp14:anchorId="5969AC2D" wp14:editId="3AEBD879">
                <wp:simplePos x="0" y="0"/>
                <wp:positionH relativeFrom="column">
                  <wp:posOffset>-224790</wp:posOffset>
                </wp:positionH>
                <wp:positionV relativeFrom="paragraph">
                  <wp:posOffset>92709</wp:posOffset>
                </wp:positionV>
                <wp:extent cx="6391275" cy="0"/>
                <wp:effectExtent l="0" t="0" r="28575" b="19050"/>
                <wp:wrapNone/>
                <wp:docPr id="2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FB62419" id="Lige forbindelse 3" o:spid="_x0000_s1026" style="position:absolute;z-index:2516797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Kriby/fAQAAHwQAAA4AAAAAAAAAAAAAAAAALgIAAGRycy9lMm9Eb2MueG1sUEsBAi0AFAAG&#10;AAgAAAAhAFbpDBfeAAAACQEAAA8AAAAAAAAAAAAAAAAAOQQAAGRycy9kb3ducmV2LnhtbFBLBQYA&#10;AAAABAAEAPMAAABEBQAAAAA=&#10;" strokecolor="#c00000">
                <o:lock v:ext="edit" shapetype="f"/>
              </v:line>
            </w:pict>
          </mc:Fallback>
        </mc:AlternateContent>
      </w:r>
    </w:p>
    <w:p w14:paraId="42734C45" w14:textId="77777777" w:rsidR="00713041" w:rsidRPr="007E7EAF" w:rsidRDefault="00713041" w:rsidP="002824C6">
      <w:pPr>
        <w:pStyle w:val="ListParagraph"/>
        <w:numPr>
          <w:ilvl w:val="0"/>
          <w:numId w:val="23"/>
        </w:numPr>
        <w:spacing w:after="200" w:line="276" w:lineRule="auto"/>
        <w:ind w:left="450" w:hanging="450"/>
        <w:rPr>
          <w:rFonts w:asciiTheme="minorHAnsi" w:hAnsiTheme="minorHAnsi"/>
        </w:rPr>
      </w:pPr>
      <w:r w:rsidRPr="007E7EAF">
        <w:rPr>
          <w:rFonts w:asciiTheme="minorHAnsi" w:hAnsiTheme="minorHAnsi"/>
        </w:rPr>
        <w:t>Mr. Samuel Bwalya. Country Director. UNDP.</w:t>
      </w:r>
    </w:p>
    <w:p w14:paraId="5C41C5F0"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s Sinknesh Beyene, Team Leader – CRGG Unit, UNDP</w:t>
      </w:r>
    </w:p>
    <w:p w14:paraId="62535DFB"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s </w:t>
      </w:r>
      <w:r w:rsidRPr="00622899">
        <w:rPr>
          <w:rFonts w:asciiTheme="minorHAnsi" w:eastAsia="Times New Roman" w:hAnsiTheme="minorHAnsi"/>
          <w:noProof/>
        </w:rPr>
        <w:t>Wubua</w:t>
      </w:r>
      <w:r w:rsidRPr="007E7EAF">
        <w:rPr>
          <w:rFonts w:asciiTheme="minorHAnsi" w:eastAsia="Times New Roman" w:hAnsiTheme="minorHAnsi"/>
        </w:rPr>
        <w:t xml:space="preserve"> Mekonnen, Project Manager, CRGG Unit, UNDP</w:t>
      </w:r>
    </w:p>
    <w:p w14:paraId="33493F33"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Gemedo Dalle (</w:t>
      </w:r>
      <w:r w:rsidRPr="00622899">
        <w:rPr>
          <w:rFonts w:asciiTheme="minorHAnsi" w:eastAsia="Times New Roman" w:hAnsiTheme="minorHAnsi"/>
          <w:noProof/>
        </w:rPr>
        <w:t>Ph</w:t>
      </w:r>
      <w:r w:rsidR="00622899">
        <w:rPr>
          <w:rFonts w:asciiTheme="minorHAnsi" w:eastAsia="Times New Roman" w:hAnsiTheme="minorHAnsi"/>
          <w:noProof/>
        </w:rPr>
        <w:t>.D.</w:t>
      </w:r>
      <w:r w:rsidRPr="007E7EAF">
        <w:rPr>
          <w:rFonts w:asciiTheme="minorHAnsi" w:eastAsia="Times New Roman" w:hAnsiTheme="minorHAnsi"/>
        </w:rPr>
        <w:t>); Director General, EBI</w:t>
      </w:r>
    </w:p>
    <w:p w14:paraId="1C0A5947" w14:textId="77777777" w:rsidR="00713041" w:rsidRPr="007E7EAF" w:rsidRDefault="00713812" w:rsidP="002824C6">
      <w:pPr>
        <w:pStyle w:val="ListParagraph"/>
        <w:numPr>
          <w:ilvl w:val="0"/>
          <w:numId w:val="23"/>
        </w:numPr>
        <w:spacing w:after="0" w:line="276" w:lineRule="auto"/>
        <w:ind w:left="450" w:hanging="450"/>
        <w:jc w:val="left"/>
        <w:rPr>
          <w:rFonts w:asciiTheme="minorHAnsi" w:eastAsia="Times New Roman" w:hAnsiTheme="minorHAnsi"/>
        </w:rPr>
      </w:pPr>
      <w:r>
        <w:rPr>
          <w:rFonts w:asciiTheme="minorHAnsi" w:eastAsia="Times New Roman" w:hAnsiTheme="minorHAnsi"/>
        </w:rPr>
        <w:t>Mr Kind</w:t>
      </w:r>
      <w:r w:rsidR="00713041" w:rsidRPr="007E7EAF">
        <w:rPr>
          <w:rFonts w:asciiTheme="minorHAnsi" w:eastAsia="Times New Roman" w:hAnsiTheme="minorHAnsi"/>
        </w:rPr>
        <w:t>e Deressa, Marketing Specialist, EBI</w:t>
      </w:r>
    </w:p>
    <w:p w14:paraId="540FB2C9"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622899">
        <w:rPr>
          <w:rFonts w:asciiTheme="minorHAnsi" w:eastAsia="Times New Roman" w:hAnsiTheme="minorHAnsi"/>
          <w:noProof/>
        </w:rPr>
        <w:t>Asnakie</w:t>
      </w:r>
      <w:r w:rsidRPr="007E7EAF">
        <w:rPr>
          <w:rFonts w:asciiTheme="minorHAnsi" w:eastAsia="Times New Roman" w:hAnsiTheme="minorHAnsi"/>
        </w:rPr>
        <w:t xml:space="preserve"> </w:t>
      </w:r>
      <w:r w:rsidRPr="00622899">
        <w:rPr>
          <w:rFonts w:asciiTheme="minorHAnsi" w:eastAsia="Times New Roman" w:hAnsiTheme="minorHAnsi"/>
          <w:noProof/>
        </w:rPr>
        <w:t>Fikire</w:t>
      </w:r>
      <w:r w:rsidRPr="007E7EAF">
        <w:rPr>
          <w:rFonts w:asciiTheme="minorHAnsi" w:eastAsia="Times New Roman" w:hAnsiTheme="minorHAnsi"/>
        </w:rPr>
        <w:t xml:space="preserve"> (</w:t>
      </w:r>
      <w:r w:rsidRPr="00622899">
        <w:rPr>
          <w:rFonts w:asciiTheme="minorHAnsi" w:eastAsia="Times New Roman" w:hAnsiTheme="minorHAnsi"/>
          <w:noProof/>
        </w:rPr>
        <w:t>Ph</w:t>
      </w:r>
      <w:r w:rsidR="00622899">
        <w:rPr>
          <w:rFonts w:asciiTheme="minorHAnsi" w:eastAsia="Times New Roman" w:hAnsiTheme="minorHAnsi"/>
          <w:noProof/>
        </w:rPr>
        <w:t>.D.</w:t>
      </w:r>
      <w:r w:rsidRPr="007E7EAF">
        <w:rPr>
          <w:rFonts w:asciiTheme="minorHAnsi" w:eastAsia="Times New Roman" w:hAnsiTheme="minorHAnsi"/>
        </w:rPr>
        <w:t>), Director – Crop Directorate, EIAR</w:t>
      </w:r>
    </w:p>
    <w:p w14:paraId="794AB97C"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Esayas</w:t>
      </w:r>
      <w:r w:rsidRPr="007E7EAF">
        <w:rPr>
          <w:rFonts w:asciiTheme="minorHAnsi" w:eastAsia="Times New Roman" w:hAnsiTheme="minorHAnsi"/>
        </w:rPr>
        <w:t xml:space="preserve"> Lema, Crop Development Expert, Extension Directorate - MoANR</w:t>
      </w:r>
    </w:p>
    <w:p w14:paraId="42BABC8A"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Berihanu</w:t>
      </w:r>
      <w:r w:rsidRPr="007E7EAF">
        <w:rPr>
          <w:rFonts w:asciiTheme="minorHAnsi" w:eastAsia="Times New Roman" w:hAnsiTheme="minorHAnsi"/>
        </w:rPr>
        <w:t xml:space="preserve"> Tsegaye, Forest Coffee and Spices Expert, Extension Directorate –MoANR</w:t>
      </w:r>
    </w:p>
    <w:p w14:paraId="10DFC297"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Adinkew Mezgebu, Manager, Kassem Farmers’ Cooperative Union</w:t>
      </w:r>
    </w:p>
    <w:p w14:paraId="7338E721"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Umer Wabie, Manager, Oromia Coffee Farmers’ Cooperative Union</w:t>
      </w:r>
    </w:p>
    <w:p w14:paraId="6907D9BE"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Desalegn Jana, Deputy Manager, Oromia Coffee Farmers’ Cooperative Union</w:t>
      </w:r>
    </w:p>
    <w:p w14:paraId="6D39387E"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s Nekemte Melaku, Commercial Head, Oromia Coffee Farmers’ Cooperative Union</w:t>
      </w:r>
    </w:p>
    <w:p w14:paraId="47393E3F"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s </w:t>
      </w:r>
      <w:r w:rsidRPr="00622899">
        <w:rPr>
          <w:rFonts w:asciiTheme="minorHAnsi" w:eastAsia="Times New Roman" w:hAnsiTheme="minorHAnsi"/>
          <w:noProof/>
        </w:rPr>
        <w:t>Kitima</w:t>
      </w:r>
      <w:r w:rsidRPr="007E7EAF">
        <w:rPr>
          <w:rFonts w:asciiTheme="minorHAnsi" w:eastAsia="Times New Roman" w:hAnsiTheme="minorHAnsi"/>
        </w:rPr>
        <w:t xml:space="preserve"> </w:t>
      </w:r>
      <w:r w:rsidRPr="00622899">
        <w:rPr>
          <w:rFonts w:asciiTheme="minorHAnsi" w:eastAsia="Times New Roman" w:hAnsiTheme="minorHAnsi"/>
          <w:noProof/>
        </w:rPr>
        <w:t>Worku</w:t>
      </w:r>
      <w:r w:rsidRPr="007E7EAF">
        <w:rPr>
          <w:rFonts w:asciiTheme="minorHAnsi" w:eastAsia="Times New Roman" w:hAnsiTheme="minorHAnsi"/>
        </w:rPr>
        <w:t>, Planning and Programming Expert, G-7 Fibre Factory</w:t>
      </w:r>
    </w:p>
    <w:p w14:paraId="7A15D61E"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s </w:t>
      </w:r>
      <w:r w:rsidRPr="00622899">
        <w:rPr>
          <w:rFonts w:asciiTheme="minorHAnsi" w:eastAsia="Times New Roman" w:hAnsiTheme="minorHAnsi"/>
          <w:noProof/>
        </w:rPr>
        <w:t>Banchayehu</w:t>
      </w:r>
      <w:r w:rsidRPr="007E7EAF">
        <w:rPr>
          <w:rFonts w:asciiTheme="minorHAnsi" w:eastAsia="Times New Roman" w:hAnsiTheme="minorHAnsi"/>
        </w:rPr>
        <w:t xml:space="preserve"> Etana, Project Site Officer, Yayu</w:t>
      </w:r>
    </w:p>
    <w:p w14:paraId="32C437EF"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Asfaw </w:t>
      </w:r>
      <w:r w:rsidRPr="00622899">
        <w:rPr>
          <w:rFonts w:asciiTheme="minorHAnsi" w:eastAsia="Times New Roman" w:hAnsiTheme="minorHAnsi"/>
          <w:noProof/>
        </w:rPr>
        <w:t>Keribu</w:t>
      </w:r>
      <w:r w:rsidRPr="007E7EAF">
        <w:rPr>
          <w:rFonts w:asciiTheme="minorHAnsi" w:eastAsia="Times New Roman" w:hAnsiTheme="minorHAnsi"/>
        </w:rPr>
        <w:t>, Project Site Officer, Angacha</w:t>
      </w:r>
    </w:p>
    <w:p w14:paraId="2CA28931"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Basazin</w:t>
      </w:r>
      <w:r w:rsidRPr="007E7EAF">
        <w:rPr>
          <w:rFonts w:asciiTheme="minorHAnsi" w:eastAsia="Times New Roman" w:hAnsiTheme="minorHAnsi"/>
        </w:rPr>
        <w:t xml:space="preserve"> W/Michael, Project Site Officer, Gimbichu</w:t>
      </w:r>
    </w:p>
    <w:p w14:paraId="7275ED92"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Shiferaw </w:t>
      </w:r>
      <w:r w:rsidRPr="00622899">
        <w:rPr>
          <w:rFonts w:asciiTheme="minorHAnsi" w:eastAsia="Times New Roman" w:hAnsiTheme="minorHAnsi"/>
          <w:noProof/>
        </w:rPr>
        <w:t>Woldie</w:t>
      </w:r>
      <w:r w:rsidRPr="007E7EAF">
        <w:rPr>
          <w:rFonts w:asciiTheme="minorHAnsi" w:eastAsia="Times New Roman" w:hAnsiTheme="minorHAnsi"/>
        </w:rPr>
        <w:t xml:space="preserve">, Project Site Officer, Minjar </w:t>
      </w:r>
      <w:r w:rsidRPr="00622899">
        <w:rPr>
          <w:rFonts w:asciiTheme="minorHAnsi" w:eastAsia="Times New Roman" w:hAnsiTheme="minorHAnsi"/>
          <w:noProof/>
        </w:rPr>
        <w:t>Shekora</w:t>
      </w:r>
    </w:p>
    <w:p w14:paraId="3127F2E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Shemelis Molla, Gimbichu Woreda Administrator</w:t>
      </w:r>
    </w:p>
    <w:p w14:paraId="649E3AF1"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Begashaw</w:t>
      </w:r>
      <w:r w:rsidRPr="007E7EAF">
        <w:rPr>
          <w:rFonts w:asciiTheme="minorHAnsi" w:eastAsia="Times New Roman" w:hAnsiTheme="minorHAnsi"/>
        </w:rPr>
        <w:t xml:space="preserve"> Teklu, Minjar Shenkora Woreda Administrator</w:t>
      </w:r>
    </w:p>
    <w:p w14:paraId="25482424"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Ludwig Siege, CTA Sustainable development of the Protected Area System of Ethiopia Project / GIZ</w:t>
      </w:r>
    </w:p>
    <w:p w14:paraId="5B9F44D4"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s. Etenesh Tilahun, Project Finance Officer</w:t>
      </w:r>
    </w:p>
    <w:p w14:paraId="08206B5C"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Debelah, Project Coordinator</w:t>
      </w:r>
    </w:p>
    <w:p w14:paraId="5EC362F0"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Yayu Woreda Project Steering Committee (# 9)</w:t>
      </w:r>
    </w:p>
    <w:p w14:paraId="08B78C13"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Angacha Woreda Project Steering Committee (#7)</w:t>
      </w:r>
    </w:p>
    <w:p w14:paraId="04856430"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Gimbichu Woreda Project Steering Committee (# 6)</w:t>
      </w:r>
    </w:p>
    <w:p w14:paraId="0C612A28"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Minjar </w:t>
      </w:r>
      <w:r w:rsidRPr="00622899">
        <w:rPr>
          <w:rFonts w:asciiTheme="minorHAnsi" w:eastAsia="Times New Roman" w:hAnsiTheme="minorHAnsi"/>
          <w:noProof/>
        </w:rPr>
        <w:t>Shankora</w:t>
      </w:r>
      <w:r w:rsidRPr="007E7EAF">
        <w:rPr>
          <w:rFonts w:asciiTheme="minorHAnsi" w:eastAsia="Times New Roman" w:hAnsiTheme="minorHAnsi"/>
        </w:rPr>
        <w:t xml:space="preserve"> Woreda Project Steering Committee (# 6)</w:t>
      </w:r>
    </w:p>
    <w:p w14:paraId="069AF429"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w:t>
      </w:r>
      <w:r w:rsidRPr="00622899">
        <w:rPr>
          <w:rFonts w:asciiTheme="minorHAnsi" w:eastAsia="Times New Roman" w:hAnsiTheme="minorHAnsi"/>
          <w:noProof/>
        </w:rPr>
        <w:t>Gechi</w:t>
      </w:r>
      <w:r w:rsidRPr="007E7EAF">
        <w:rPr>
          <w:rFonts w:asciiTheme="minorHAnsi" w:eastAsia="Times New Roman" w:hAnsiTheme="minorHAnsi"/>
        </w:rPr>
        <w:t xml:space="preserve"> Forest Coffee Farmers’ Cooperative Management Committee and Beneficiaries (4 Females and 8 Males), </w:t>
      </w:r>
      <w:r w:rsidRPr="00622899">
        <w:rPr>
          <w:rFonts w:asciiTheme="minorHAnsi" w:eastAsia="Times New Roman" w:hAnsiTheme="minorHAnsi"/>
          <w:noProof/>
        </w:rPr>
        <w:t>Yayu</w:t>
      </w:r>
    </w:p>
    <w:p w14:paraId="01958225"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Angacha Woreda </w:t>
      </w:r>
      <w:r w:rsidRPr="00622899">
        <w:rPr>
          <w:rFonts w:asciiTheme="minorHAnsi" w:eastAsia="Times New Roman" w:hAnsiTheme="minorHAnsi"/>
          <w:noProof/>
        </w:rPr>
        <w:t>Enset</w:t>
      </w:r>
      <w:r w:rsidRPr="007E7EAF">
        <w:rPr>
          <w:rFonts w:asciiTheme="minorHAnsi" w:eastAsia="Times New Roman" w:hAnsiTheme="minorHAnsi"/>
        </w:rPr>
        <w:t xml:space="preserve"> Producers and Marketing Cooperative Management Committee, Angacha </w:t>
      </w:r>
    </w:p>
    <w:p w14:paraId="5FAE7039"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Project Beneficiaries (# 7), Field Gene Bank, Angacha</w:t>
      </w:r>
    </w:p>
    <w:p w14:paraId="4214300C"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Arada and Surrounding Farmers Varieties Conserving and Marketing Cooperative Management Committee (#7), </w:t>
      </w:r>
      <w:r w:rsidR="00F42038" w:rsidRPr="00F42038">
        <w:rPr>
          <w:rFonts w:asciiTheme="minorHAnsi" w:eastAsia="Times New Roman" w:hAnsiTheme="minorHAnsi"/>
        </w:rPr>
        <w:t>Gene bank</w:t>
      </w:r>
      <w:r w:rsidR="00622899">
        <w:rPr>
          <w:rFonts w:asciiTheme="minorHAnsi" w:eastAsia="Times New Roman" w:hAnsiTheme="minorHAnsi"/>
        </w:rPr>
        <w:t xml:space="preserve"> </w:t>
      </w:r>
      <w:r w:rsidRPr="007E7EAF">
        <w:rPr>
          <w:rFonts w:asciiTheme="minorHAnsi" w:eastAsia="Times New Roman" w:hAnsiTheme="minorHAnsi"/>
        </w:rPr>
        <w:t>area, Arada Kebele</w:t>
      </w:r>
    </w:p>
    <w:p w14:paraId="1B840C89"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Arada Women Association Management Committee and Members (# 5)</w:t>
      </w:r>
    </w:p>
    <w:p w14:paraId="33E1A4E2"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Bolo </w:t>
      </w:r>
      <w:r w:rsidRPr="00622899">
        <w:rPr>
          <w:rFonts w:asciiTheme="minorHAnsi" w:eastAsia="Times New Roman" w:hAnsiTheme="minorHAnsi"/>
          <w:noProof/>
        </w:rPr>
        <w:t>Silassie</w:t>
      </w:r>
      <w:r w:rsidRPr="007E7EAF">
        <w:rPr>
          <w:rFonts w:asciiTheme="minorHAnsi" w:eastAsia="Times New Roman" w:hAnsiTheme="minorHAnsi"/>
        </w:rPr>
        <w:t xml:space="preserve"> Farmers </w:t>
      </w:r>
      <w:r w:rsidR="00622899">
        <w:rPr>
          <w:rFonts w:asciiTheme="minorHAnsi" w:eastAsia="Times New Roman" w:hAnsiTheme="minorHAnsi"/>
        </w:rPr>
        <w:t>Tef</w:t>
      </w:r>
      <w:r w:rsidRPr="007E7EAF">
        <w:rPr>
          <w:rFonts w:asciiTheme="minorHAnsi" w:eastAsia="Times New Roman" w:hAnsiTheme="minorHAnsi"/>
        </w:rPr>
        <w:t xml:space="preserve"> Varie</w:t>
      </w:r>
      <w:r w:rsidR="007E7EAF" w:rsidRPr="007E7EAF">
        <w:rPr>
          <w:rFonts w:asciiTheme="minorHAnsi" w:eastAsia="Times New Roman" w:hAnsiTheme="minorHAnsi"/>
        </w:rPr>
        <w:t>ty</w:t>
      </w:r>
      <w:r w:rsidRPr="007E7EAF">
        <w:rPr>
          <w:rFonts w:asciiTheme="minorHAnsi" w:eastAsia="Times New Roman" w:hAnsiTheme="minorHAnsi"/>
        </w:rPr>
        <w:t xml:space="preserve"> Conservation and Marketing Cooperative Management Committ</w:t>
      </w:r>
      <w:r w:rsidR="007E7EAF" w:rsidRPr="007E7EAF">
        <w:rPr>
          <w:rFonts w:asciiTheme="minorHAnsi" w:eastAsia="Times New Roman" w:hAnsiTheme="minorHAnsi"/>
        </w:rPr>
        <w:t>e</w:t>
      </w:r>
      <w:r w:rsidRPr="007E7EAF">
        <w:rPr>
          <w:rFonts w:asciiTheme="minorHAnsi" w:eastAsia="Times New Roman" w:hAnsiTheme="minorHAnsi"/>
        </w:rPr>
        <w:t xml:space="preserve">e (# 10), Bolo </w:t>
      </w:r>
      <w:r w:rsidRPr="00622899">
        <w:rPr>
          <w:rFonts w:asciiTheme="minorHAnsi" w:eastAsia="Times New Roman" w:hAnsiTheme="minorHAnsi"/>
          <w:noProof/>
        </w:rPr>
        <w:t>Silassie</w:t>
      </w:r>
      <w:r w:rsidRPr="007E7EAF">
        <w:rPr>
          <w:rFonts w:asciiTheme="minorHAnsi" w:eastAsia="Times New Roman" w:hAnsiTheme="minorHAnsi"/>
        </w:rPr>
        <w:t xml:space="preserve"> Gene Bank</w:t>
      </w:r>
    </w:p>
    <w:p w14:paraId="727F4605"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lastRenderedPageBreak/>
        <w:t xml:space="preserve">Focus Group Discussants, Cooperative Members and Non-Members (# 5), Bolo </w:t>
      </w:r>
      <w:r w:rsidRPr="00622899">
        <w:rPr>
          <w:rFonts w:asciiTheme="minorHAnsi" w:eastAsia="Times New Roman" w:hAnsiTheme="minorHAnsi"/>
          <w:noProof/>
        </w:rPr>
        <w:t>Silassie</w:t>
      </w:r>
      <w:r w:rsidRPr="007E7EAF">
        <w:rPr>
          <w:rFonts w:asciiTheme="minorHAnsi" w:eastAsia="Times New Roman" w:hAnsiTheme="minorHAnsi"/>
        </w:rPr>
        <w:t xml:space="preserve"> </w:t>
      </w:r>
      <w:r w:rsidR="00F42038" w:rsidRPr="00F42038">
        <w:rPr>
          <w:rFonts w:asciiTheme="minorHAnsi" w:eastAsia="Times New Roman" w:hAnsiTheme="minorHAnsi"/>
        </w:rPr>
        <w:t>Gene bank</w:t>
      </w:r>
      <w:r w:rsidR="00622899">
        <w:rPr>
          <w:rFonts w:asciiTheme="minorHAnsi" w:eastAsia="Times New Roman" w:hAnsiTheme="minorHAnsi"/>
        </w:rPr>
        <w:t>.</w:t>
      </w:r>
    </w:p>
    <w:p w14:paraId="17AE1871" w14:textId="77777777" w:rsidR="00713041" w:rsidRPr="00713041" w:rsidRDefault="00713041" w:rsidP="00713041">
      <w:pPr>
        <w:spacing w:after="0" w:line="276" w:lineRule="auto"/>
        <w:jc w:val="left"/>
        <w:rPr>
          <w:rFonts w:ascii="Times New Roman" w:eastAsia="Times New Roman" w:hAnsi="Times New Roman"/>
          <w:sz w:val="24"/>
          <w:szCs w:val="20"/>
        </w:rPr>
      </w:pPr>
    </w:p>
    <w:p w14:paraId="0CEC6CD0" w14:textId="77777777" w:rsidR="00713041" w:rsidRDefault="00713041">
      <w:pPr>
        <w:rPr>
          <w:lang w:val="it-IT"/>
        </w:rPr>
      </w:pPr>
    </w:p>
    <w:p w14:paraId="65171F28" w14:textId="77777777" w:rsidR="00713041" w:rsidRDefault="00713041">
      <w:pPr>
        <w:rPr>
          <w:lang w:val="it-IT"/>
        </w:rPr>
      </w:pPr>
    </w:p>
    <w:p w14:paraId="43133931" w14:textId="77777777" w:rsidR="00713041" w:rsidRDefault="00713041">
      <w:pPr>
        <w:rPr>
          <w:lang w:val="it-IT"/>
        </w:rPr>
      </w:pPr>
    </w:p>
    <w:p w14:paraId="5385E9B6" w14:textId="77777777" w:rsidR="00713041" w:rsidRDefault="00713041">
      <w:pPr>
        <w:rPr>
          <w:lang w:val="it-IT"/>
        </w:rPr>
      </w:pPr>
    </w:p>
    <w:p w14:paraId="5363CDF2" w14:textId="77777777" w:rsidR="00713041" w:rsidRDefault="00713041">
      <w:pPr>
        <w:rPr>
          <w:lang w:val="it-IT"/>
        </w:rPr>
      </w:pPr>
    </w:p>
    <w:p w14:paraId="36E0AD28" w14:textId="77777777" w:rsidR="00713041" w:rsidRPr="00D83372" w:rsidRDefault="00713041">
      <w:pPr>
        <w:rPr>
          <w:lang w:val="it-IT"/>
        </w:rPr>
      </w:pPr>
    </w:p>
    <w:p w14:paraId="645FB51D" w14:textId="77777777" w:rsidR="00D323FD" w:rsidRPr="00D83372" w:rsidRDefault="00D323FD">
      <w:pPr>
        <w:spacing w:after="200" w:line="276" w:lineRule="auto"/>
        <w:jc w:val="left"/>
        <w:rPr>
          <w:lang w:val="it-IT"/>
        </w:rPr>
      </w:pPr>
      <w:r w:rsidRPr="00D83372">
        <w:rPr>
          <w:lang w:val="it-IT"/>
        </w:rPr>
        <w:br w:type="page"/>
      </w:r>
    </w:p>
    <w:p w14:paraId="46B414B8" w14:textId="2CF853A4" w:rsidR="00D323FD" w:rsidRPr="00D83372" w:rsidRDefault="001309FA" w:rsidP="00D323FD">
      <w:pPr>
        <w:rPr>
          <w:lang w:val="it-IT"/>
        </w:rPr>
      </w:pPr>
      <w:r>
        <w:rPr>
          <w:noProof/>
          <w:lang w:val="en-US"/>
        </w:rPr>
        <w:lastRenderedPageBreak/>
        <mc:AlternateContent>
          <mc:Choice Requires="wps">
            <w:drawing>
              <wp:anchor distT="4294967291" distB="4294967291" distL="114300" distR="114300" simplePos="0" relativeHeight="251681792" behindDoc="0" locked="0" layoutInCell="1" allowOverlap="1" wp14:anchorId="45FF2379" wp14:editId="188E7A58">
                <wp:simplePos x="0" y="0"/>
                <wp:positionH relativeFrom="column">
                  <wp:posOffset>-224790</wp:posOffset>
                </wp:positionH>
                <wp:positionV relativeFrom="paragraph">
                  <wp:posOffset>218439</wp:posOffset>
                </wp:positionV>
                <wp:extent cx="6362700" cy="0"/>
                <wp:effectExtent l="0" t="0" r="19050" b="19050"/>
                <wp:wrapNone/>
                <wp:docPr id="1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429715" id="Lige forbindelse 2" o:spid="_x0000_s1026" style="position:absolute;z-index:2516817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3sLxc90BAAAfBAAADgAAAAAAAAAAAAAAAAAuAgAAZHJzL2Uyb0RvYy54bWxQSwECLQAUAAYA&#10;CAAAACEAxdBXA98AAAAJAQAADwAAAAAAAAAAAAAAAAA3BAAAZHJzL2Rvd25yZXYueG1sUEsFBgAA&#10;AAAEAAQA8wAAAEMFAAAAAA==&#10;" strokecolor="#c00000">
                <o:lock v:ext="edit" shapetype="f"/>
              </v:line>
            </w:pict>
          </mc:Fallback>
        </mc:AlternateContent>
      </w:r>
    </w:p>
    <w:p w14:paraId="058BA200" w14:textId="77777777" w:rsidR="00D323FD" w:rsidRPr="00CB6749" w:rsidRDefault="00A2093C" w:rsidP="00613BFE">
      <w:pPr>
        <w:pStyle w:val="Caption"/>
        <w:jc w:val="right"/>
        <w:rPr>
          <w:b/>
          <w:sz w:val="48"/>
          <w:szCs w:val="48"/>
        </w:rPr>
      </w:pPr>
      <w:bookmarkStart w:id="150" w:name="_Ref442370713"/>
      <w:bookmarkStart w:id="151" w:name="_Toc449960379"/>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8873B7">
        <w:rPr>
          <w:b/>
          <w:noProof/>
          <w:sz w:val="48"/>
          <w:szCs w:val="48"/>
        </w:rPr>
        <w:t>7</w:t>
      </w:r>
      <w:r w:rsidR="00EB041F" w:rsidRPr="00CB6749">
        <w:rPr>
          <w:b/>
          <w:sz w:val="48"/>
          <w:szCs w:val="48"/>
        </w:rPr>
        <w:fldChar w:fldCharType="end"/>
      </w:r>
      <w:bookmarkEnd w:id="150"/>
      <w:r w:rsidR="00D323FD" w:rsidRPr="00CB6749">
        <w:rPr>
          <w:b/>
          <w:sz w:val="48"/>
          <w:szCs w:val="48"/>
        </w:rPr>
        <w:t>: List of Documents Consulted</w:t>
      </w:r>
      <w:bookmarkEnd w:id="151"/>
    </w:p>
    <w:p w14:paraId="58D29498" w14:textId="49070DA2" w:rsidR="00D323FD" w:rsidRPr="00CB6749" w:rsidRDefault="001309FA" w:rsidP="00D323FD">
      <w:pPr>
        <w:jc w:val="right"/>
        <w:rPr>
          <w:b/>
          <w:sz w:val="48"/>
          <w:szCs w:val="48"/>
        </w:rPr>
      </w:pPr>
      <w:r>
        <w:rPr>
          <w:noProof/>
          <w:lang w:val="en-US"/>
        </w:rPr>
        <mc:AlternateContent>
          <mc:Choice Requires="wps">
            <w:drawing>
              <wp:anchor distT="4294967291" distB="4294967291" distL="114300" distR="114300" simplePos="0" relativeHeight="251682816" behindDoc="0" locked="0" layoutInCell="1" allowOverlap="1" wp14:anchorId="6800ACBA" wp14:editId="108492F9">
                <wp:simplePos x="0" y="0"/>
                <wp:positionH relativeFrom="column">
                  <wp:posOffset>-224790</wp:posOffset>
                </wp:positionH>
                <wp:positionV relativeFrom="paragraph">
                  <wp:posOffset>92709</wp:posOffset>
                </wp:positionV>
                <wp:extent cx="6391275" cy="0"/>
                <wp:effectExtent l="0" t="0" r="28575" b="19050"/>
                <wp:wrapNone/>
                <wp:docPr id="1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91F3E8E" id="Lige forbindelse 3" o:spid="_x0000_s1026" style="position:absolute;z-index:2516828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GDo3WzfAQAAHwQAAA4AAAAAAAAAAAAAAAAALgIAAGRycy9lMm9Eb2MueG1sUEsBAi0AFAAG&#10;AAgAAAAhAFbpDBfeAAAACQEAAA8AAAAAAAAAAAAAAAAAOQQAAGRycy9kb3ducmV2LnhtbFBLBQYA&#10;AAAABAAEAPMAAABEBQAAAAA=&#10;" strokecolor="#c00000">
                <o:lock v:ext="edit" shapetype="f"/>
              </v:line>
            </w:pict>
          </mc:Fallback>
        </mc:AlternateContent>
      </w:r>
    </w:p>
    <w:p w14:paraId="219B66B5" w14:textId="77777777" w:rsidR="00713041" w:rsidRDefault="00713041" w:rsidP="00713041">
      <w:pPr>
        <w:pStyle w:val="ListParagraph"/>
        <w:spacing w:after="0" w:line="276" w:lineRule="auto"/>
        <w:ind w:left="540"/>
        <w:jc w:val="left"/>
        <w:rPr>
          <w:rFonts w:asciiTheme="minorHAnsi" w:eastAsia="Times New Roman" w:hAnsiTheme="minorHAnsi"/>
        </w:rPr>
      </w:pPr>
    </w:p>
    <w:p w14:paraId="61BFFF46"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GEF Project Information Form (PIF)</w:t>
      </w:r>
    </w:p>
    <w:p w14:paraId="1DB11240"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Project Document and Log Frame Analysis, October 2010</w:t>
      </w:r>
    </w:p>
    <w:p w14:paraId="2D15D15B"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Project Implementation Plan</w:t>
      </w:r>
    </w:p>
    <w:p w14:paraId="390D5B10"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E7EAF">
        <w:rPr>
          <w:rFonts w:asciiTheme="minorHAnsi" w:hAnsiTheme="minorHAnsi"/>
        </w:rPr>
        <w:t>Project Implementation Review (PIR) OF UNDP Supported GEF Financed Projects, 2013 and 2014</w:t>
      </w:r>
    </w:p>
    <w:p w14:paraId="506B47D5"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Annual Performance Reports; Project Implementation Report (APR), 2012 and 2014</w:t>
      </w:r>
    </w:p>
    <w:p w14:paraId="3EAF9A1C"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Project budget, broken out by outcomes and outputs</w:t>
      </w:r>
    </w:p>
    <w:p w14:paraId="71B7F4F1"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Audit Report on Financial Statements on UNDP/GEF Assisted Project, December 2013</w:t>
      </w:r>
    </w:p>
    <w:p w14:paraId="393CBA69"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 xml:space="preserve">Marketing Strategy for Agro-Biodiversity Products (Forest Coffee, </w:t>
      </w:r>
      <w:r w:rsidR="00622899">
        <w:rPr>
          <w:rFonts w:asciiTheme="minorHAnsi" w:hAnsiTheme="minorHAnsi"/>
        </w:rPr>
        <w:t>Tef</w:t>
      </w:r>
      <w:r w:rsidRPr="00713041">
        <w:rPr>
          <w:rFonts w:asciiTheme="minorHAnsi" w:hAnsiTheme="minorHAnsi"/>
        </w:rPr>
        <w:t xml:space="preserve">, Durum Wheat, and </w:t>
      </w:r>
      <w:r w:rsidRPr="00622899">
        <w:rPr>
          <w:rFonts w:asciiTheme="minorHAnsi" w:hAnsiTheme="minorHAnsi"/>
          <w:noProof/>
        </w:rPr>
        <w:t>Enset</w:t>
      </w:r>
      <w:r w:rsidRPr="00713041">
        <w:rPr>
          <w:rFonts w:asciiTheme="minorHAnsi" w:hAnsiTheme="minorHAnsi"/>
        </w:rPr>
        <w:t>), May 2012</w:t>
      </w:r>
    </w:p>
    <w:p w14:paraId="69C82788"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Identification of Gaps and Formulation of Recommendations on Policies and Institutional Frameworks to Mainstream Agro-Biodiversity Conservation, January 2013</w:t>
      </w:r>
    </w:p>
    <w:p w14:paraId="3EA180FF"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 xml:space="preserve">Developed National Extension Package for Agro-Biodiversity Products (Durum Wheat, </w:t>
      </w:r>
      <w:r w:rsidR="00622899">
        <w:rPr>
          <w:rFonts w:asciiTheme="minorHAnsi" w:eastAsia="Times New Roman" w:hAnsiTheme="minorHAnsi"/>
        </w:rPr>
        <w:t>Tef</w:t>
      </w:r>
      <w:r w:rsidRPr="00713041">
        <w:rPr>
          <w:rFonts w:asciiTheme="minorHAnsi" w:eastAsia="Times New Roman" w:hAnsiTheme="minorHAnsi"/>
        </w:rPr>
        <w:t xml:space="preserve">, Forest Coffee, and </w:t>
      </w:r>
      <w:r w:rsidRPr="00622899">
        <w:rPr>
          <w:rFonts w:asciiTheme="minorHAnsi" w:eastAsia="Times New Roman" w:hAnsiTheme="minorHAnsi"/>
          <w:noProof/>
        </w:rPr>
        <w:t>Enset</w:t>
      </w:r>
      <w:r w:rsidRPr="00713041">
        <w:rPr>
          <w:rFonts w:asciiTheme="minorHAnsi" w:eastAsia="Times New Roman" w:hAnsiTheme="minorHAnsi"/>
        </w:rPr>
        <w:t>): Amharic Version, December 2014</w:t>
      </w:r>
    </w:p>
    <w:p w14:paraId="54DE8263"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 xml:space="preserve">Report: Mid-Term Evaluation of ‘‘Mainstreaming </w:t>
      </w:r>
      <w:r w:rsidRPr="00622899">
        <w:rPr>
          <w:rFonts w:asciiTheme="minorHAnsi" w:eastAsia="Times New Roman" w:hAnsiTheme="minorHAnsi"/>
          <w:noProof/>
        </w:rPr>
        <w:t>Agro-biodiversity</w:t>
      </w:r>
      <w:r w:rsidRPr="00713041">
        <w:rPr>
          <w:rFonts w:asciiTheme="minorHAnsi" w:eastAsia="Times New Roman" w:hAnsiTheme="minorHAnsi"/>
        </w:rPr>
        <w:t xml:space="preserve"> Conservation into the Agricultural Production Systems Ethiopia Project’’, December 2014</w:t>
      </w:r>
    </w:p>
    <w:p w14:paraId="773D024D"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 xml:space="preserve">Best Practices: Mainstreaming </w:t>
      </w:r>
      <w:r w:rsidRPr="00622899">
        <w:rPr>
          <w:rFonts w:asciiTheme="minorHAnsi" w:eastAsia="Times New Roman" w:hAnsiTheme="minorHAnsi"/>
          <w:noProof/>
        </w:rPr>
        <w:t>Agro-biodiversity</w:t>
      </w:r>
      <w:r w:rsidRPr="00713041">
        <w:rPr>
          <w:rFonts w:asciiTheme="minorHAnsi" w:eastAsia="Times New Roman" w:hAnsiTheme="minorHAnsi"/>
        </w:rPr>
        <w:t xml:space="preserve"> Conservation into Agricultural Production Systems of Ethiopia Project, August 2015</w:t>
      </w:r>
    </w:p>
    <w:p w14:paraId="7A8E4B37"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Certificate: Yayu Coffee Forest Biosphere Reserve area Cooperatives, Rain Forest Alliance, Valid for June 2013 to June 19, 2016</w:t>
      </w:r>
    </w:p>
    <w:p w14:paraId="3FE877F0"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622899">
        <w:rPr>
          <w:rFonts w:asciiTheme="minorHAnsi" w:eastAsia="Times New Roman" w:hAnsiTheme="minorHAnsi"/>
          <w:noProof/>
        </w:rPr>
        <w:t>UNDP</w:t>
      </w:r>
      <w:r w:rsidR="00622899">
        <w:rPr>
          <w:rFonts w:asciiTheme="minorHAnsi" w:eastAsia="Times New Roman" w:hAnsiTheme="minorHAnsi"/>
          <w:noProof/>
        </w:rPr>
        <w:t>-</w:t>
      </w:r>
      <w:r w:rsidRPr="00622899">
        <w:rPr>
          <w:rFonts w:asciiTheme="minorHAnsi" w:eastAsia="Times New Roman" w:hAnsiTheme="minorHAnsi"/>
          <w:noProof/>
        </w:rPr>
        <w:t>GEF</w:t>
      </w:r>
      <w:r w:rsidRPr="00713041">
        <w:rPr>
          <w:rFonts w:asciiTheme="minorHAnsi" w:eastAsia="Times New Roman" w:hAnsiTheme="minorHAnsi"/>
        </w:rPr>
        <w:t xml:space="preserve"> Projects Terminal Evaluation Guide, UNDP Evaluation Office, 2012 </w:t>
      </w:r>
    </w:p>
    <w:p w14:paraId="544E0EDF" w14:textId="77777777" w:rsidR="00713041" w:rsidRDefault="00713041">
      <w:pPr>
        <w:spacing w:after="200" w:line="276" w:lineRule="auto"/>
        <w:jc w:val="left"/>
      </w:pPr>
    </w:p>
    <w:p w14:paraId="519D754D" w14:textId="77777777" w:rsidR="00713041" w:rsidRDefault="00713041">
      <w:pPr>
        <w:spacing w:after="200" w:line="276" w:lineRule="auto"/>
        <w:jc w:val="left"/>
      </w:pPr>
    </w:p>
    <w:p w14:paraId="20A9E138" w14:textId="77777777" w:rsidR="007E7EAF" w:rsidRDefault="007E7EAF">
      <w:pPr>
        <w:spacing w:after="200" w:line="276" w:lineRule="auto"/>
        <w:jc w:val="left"/>
        <w:sectPr w:rsidR="007E7EAF" w:rsidSect="00FB5FCD">
          <w:pgSz w:w="11906" w:h="16838"/>
          <w:pgMar w:top="1960" w:right="1134" w:bottom="1701" w:left="1134" w:header="708" w:footer="708" w:gutter="0"/>
          <w:cols w:space="708"/>
          <w:titlePg/>
          <w:docGrid w:linePitch="360"/>
        </w:sectPr>
      </w:pPr>
    </w:p>
    <w:p w14:paraId="3031D771" w14:textId="0781926A" w:rsidR="00554AF8" w:rsidRPr="00CB6749" w:rsidRDefault="001309FA" w:rsidP="00554AF8">
      <w:r>
        <w:rPr>
          <w:noProof/>
          <w:lang w:val="en-US"/>
        </w:rPr>
        <w:lastRenderedPageBreak/>
        <mc:AlternateContent>
          <mc:Choice Requires="wps">
            <w:drawing>
              <wp:anchor distT="4294967291" distB="4294967291" distL="114300" distR="114300" simplePos="0" relativeHeight="251701248" behindDoc="0" locked="0" layoutInCell="1" allowOverlap="1" wp14:anchorId="7CEF3841" wp14:editId="1D7408C8">
                <wp:simplePos x="0" y="0"/>
                <wp:positionH relativeFrom="margin">
                  <wp:posOffset>-222885</wp:posOffset>
                </wp:positionH>
                <wp:positionV relativeFrom="paragraph">
                  <wp:posOffset>220979</wp:posOffset>
                </wp:positionV>
                <wp:extent cx="8582025" cy="0"/>
                <wp:effectExtent l="0" t="0" r="28575" b="19050"/>
                <wp:wrapNone/>
                <wp:docPr id="3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8202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5D2217" id="Lige forbindelse 2" o:spid="_x0000_s1026" style="position:absolute;z-index:251701248;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17.55pt,17.4pt" to="658.2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" strokecolor="#c00000">
                <o:lock v:ext="edit" shapetype="f"/>
                <w10:wrap anchorx="margin"/>
              </v:line>
            </w:pict>
          </mc:Fallback>
        </mc:AlternateContent>
      </w:r>
      <w:r>
        <w:rPr>
          <w:noProof/>
          <w:lang w:val="en-US"/>
        </w:rPr>
        <mc:AlternateContent>
          <mc:Choice Requires="wps">
            <w:drawing>
              <wp:anchor distT="4294967291" distB="4294967291" distL="114300" distR="114300" simplePos="0" relativeHeight="251700224" behindDoc="0" locked="0" layoutInCell="1" allowOverlap="1" wp14:anchorId="004E09E8" wp14:editId="2722436A">
                <wp:simplePos x="0" y="0"/>
                <wp:positionH relativeFrom="column">
                  <wp:posOffset>-224790</wp:posOffset>
                </wp:positionH>
                <wp:positionV relativeFrom="paragraph">
                  <wp:posOffset>218439</wp:posOffset>
                </wp:positionV>
                <wp:extent cx="6362700" cy="0"/>
                <wp:effectExtent l="0" t="0" r="19050" b="19050"/>
                <wp:wrapNone/>
                <wp:docPr id="3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4B74A3" id="Lige forbindelse 2" o:spid="_x0000_s1026" style="position:absolute;z-index:2517002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7iLosN0BAAAfBAAADgAAAAAAAAAAAAAAAAAuAgAAZHJzL2Uyb0RvYy54bWxQSwECLQAUAAYA&#10;CAAAACEAxdBXA98AAAAJAQAADwAAAAAAAAAAAAAAAAA3BAAAZHJzL2Rvd25yZXYueG1sUEsFBgAA&#10;AAAEAAQA8wAAAEMFAAAAAA==&#10;" strokecolor="#c00000">
                <o:lock v:ext="edit" shapetype="f"/>
              </v:line>
            </w:pict>
          </mc:Fallback>
        </mc:AlternateContent>
      </w:r>
    </w:p>
    <w:p w14:paraId="0322E970" w14:textId="77777777" w:rsidR="00554AF8" w:rsidRPr="00CB6749" w:rsidRDefault="00554AF8" w:rsidP="00613BFE">
      <w:pPr>
        <w:pStyle w:val="Caption"/>
        <w:jc w:val="right"/>
        <w:rPr>
          <w:b/>
          <w:sz w:val="48"/>
          <w:szCs w:val="48"/>
        </w:rPr>
      </w:pPr>
      <w:bookmarkStart w:id="152" w:name="_Ref442371875"/>
      <w:bookmarkStart w:id="153" w:name="_Toc449960380"/>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8873B7">
        <w:rPr>
          <w:b/>
          <w:noProof/>
          <w:sz w:val="48"/>
          <w:szCs w:val="48"/>
        </w:rPr>
        <w:t>8</w:t>
      </w:r>
      <w:r w:rsidR="00EB041F" w:rsidRPr="005A06D6">
        <w:rPr>
          <w:b/>
          <w:sz w:val="48"/>
          <w:szCs w:val="48"/>
        </w:rPr>
        <w:fldChar w:fldCharType="end"/>
      </w:r>
      <w:bookmarkEnd w:id="152"/>
      <w:r w:rsidRPr="005A06D6">
        <w:rPr>
          <w:b/>
          <w:sz w:val="48"/>
          <w:szCs w:val="48"/>
        </w:rPr>
        <w:t xml:space="preserve">: </w:t>
      </w:r>
      <w:r>
        <w:rPr>
          <w:b/>
          <w:sz w:val="48"/>
          <w:szCs w:val="48"/>
        </w:rPr>
        <w:t>Evaluation questions matrix</w:t>
      </w:r>
      <w:bookmarkEnd w:id="153"/>
    </w:p>
    <w:p w14:paraId="6D6229ED" w14:textId="224FA3C8" w:rsidR="00554AF8" w:rsidRPr="00CB6749" w:rsidRDefault="001309FA" w:rsidP="00554AF8">
      <w:pPr>
        <w:jc w:val="right"/>
      </w:pPr>
      <w:r>
        <w:rPr>
          <w:noProof/>
          <w:lang w:val="en-US"/>
        </w:rPr>
        <mc:AlternateContent>
          <mc:Choice Requires="wps">
            <w:drawing>
              <wp:anchor distT="4294967295" distB="4294967295" distL="114300" distR="114300" simplePos="0" relativeHeight="251702272" behindDoc="0" locked="0" layoutInCell="1" allowOverlap="1" wp14:anchorId="4CDEB929" wp14:editId="127B6147">
                <wp:simplePos x="0" y="0"/>
                <wp:positionH relativeFrom="column">
                  <wp:posOffset>-222885</wp:posOffset>
                </wp:positionH>
                <wp:positionV relativeFrom="paragraph">
                  <wp:posOffset>74930</wp:posOffset>
                </wp:positionV>
                <wp:extent cx="8601075" cy="19050"/>
                <wp:effectExtent l="0" t="0" r="28575" b="19050"/>
                <wp:wrapNone/>
                <wp:docPr id="3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01075" cy="1905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B8652F5" id="Lige forbindelse 3" o:spid="_x0000_s1026" style="position:absolute;flip:y;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55pt,5.9pt" to="659.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" strokecolor="#c00000">
                <o:lock v:ext="edit" shapetype="f"/>
              </v:line>
            </w:pict>
          </mc:Fallback>
        </mc:AlternateContent>
      </w:r>
    </w:p>
    <w:p w14:paraId="69EF6ACC" w14:textId="77777777" w:rsidR="00554AF8" w:rsidRDefault="00554AF8" w:rsidP="008E6E8B">
      <w:pPr>
        <w:rPr>
          <w:rFonts w:ascii="Times New Roman" w:hAnsi="Times New Roman"/>
          <w:iCs/>
          <w:sz w:val="24"/>
          <w:szCs w:val="20"/>
        </w:rPr>
      </w:pPr>
    </w:p>
    <w:tbl>
      <w:tblPr>
        <w:tblpPr w:leftFromText="180" w:rightFromText="180" w:vertAnchor="text" w:horzAnchor="page" w:tblpX="454" w:tblpY="197"/>
        <w:tblW w:w="15868"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739"/>
        <w:gridCol w:w="3827"/>
        <w:gridCol w:w="2835"/>
        <w:gridCol w:w="2268"/>
      </w:tblGrid>
      <w:tr w:rsidR="007E7EAF" w:rsidRPr="00D6638C" w14:paraId="7B8D5D91" w14:textId="77777777" w:rsidTr="00EF2874">
        <w:trPr>
          <w:tblHeader/>
        </w:trPr>
        <w:tc>
          <w:tcPr>
            <w:tcW w:w="6938"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20E11510"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Evaluative Criteria</w:t>
            </w:r>
            <w:r>
              <w:rPr>
                <w:rFonts w:eastAsia="Times New Roman" w:cs="Calibri"/>
                <w:b/>
                <w:sz w:val="20"/>
                <w:szCs w:val="20"/>
              </w:rPr>
              <w:t xml:space="preserve"> </w:t>
            </w:r>
            <w:r w:rsidRPr="00D6638C">
              <w:rPr>
                <w:rFonts w:eastAsia="Times New Roman" w:cs="Calibri"/>
                <w:b/>
                <w:sz w:val="20"/>
                <w:szCs w:val="20"/>
              </w:rPr>
              <w:t>Questions</w:t>
            </w:r>
          </w:p>
        </w:tc>
        <w:tc>
          <w:tcPr>
            <w:tcW w:w="3827" w:type="dxa"/>
            <w:tcBorders>
              <w:top w:val="single" w:sz="6" w:space="0" w:color="auto"/>
              <w:bottom w:val="single" w:sz="6" w:space="0" w:color="auto"/>
            </w:tcBorders>
            <w:shd w:val="clear" w:color="auto" w:fill="D9D9D9" w:themeFill="background1" w:themeFillShade="D9"/>
            <w:vAlign w:val="center"/>
          </w:tcPr>
          <w:p w14:paraId="75F1D170"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Indicators</w:t>
            </w:r>
          </w:p>
        </w:tc>
        <w:tc>
          <w:tcPr>
            <w:tcW w:w="2835" w:type="dxa"/>
            <w:tcBorders>
              <w:top w:val="single" w:sz="6" w:space="0" w:color="auto"/>
              <w:bottom w:val="single" w:sz="6" w:space="0" w:color="auto"/>
            </w:tcBorders>
            <w:shd w:val="clear" w:color="auto" w:fill="D9D9D9" w:themeFill="background1" w:themeFillShade="D9"/>
            <w:vAlign w:val="center"/>
          </w:tcPr>
          <w:p w14:paraId="58FCB297"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Sources</w:t>
            </w:r>
          </w:p>
        </w:tc>
        <w:tc>
          <w:tcPr>
            <w:tcW w:w="2268" w:type="dxa"/>
            <w:tcBorders>
              <w:top w:val="single" w:sz="6" w:space="0" w:color="auto"/>
              <w:bottom w:val="single" w:sz="6" w:space="0" w:color="auto"/>
              <w:right w:val="single" w:sz="6" w:space="0" w:color="auto"/>
            </w:tcBorders>
            <w:shd w:val="clear" w:color="auto" w:fill="D9D9D9" w:themeFill="background1" w:themeFillShade="D9"/>
            <w:vAlign w:val="center"/>
          </w:tcPr>
          <w:p w14:paraId="715C4343"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Methodology</w:t>
            </w:r>
          </w:p>
        </w:tc>
      </w:tr>
      <w:tr w:rsidR="007E7EAF" w:rsidRPr="00D6638C" w14:paraId="6200959F" w14:textId="77777777" w:rsidTr="00EF2874">
        <w:tc>
          <w:tcPr>
            <w:tcW w:w="15868" w:type="dxa"/>
            <w:gridSpan w:val="5"/>
            <w:tcBorders>
              <w:left w:val="single" w:sz="6" w:space="0" w:color="auto"/>
              <w:right w:val="single" w:sz="6" w:space="0" w:color="auto"/>
            </w:tcBorders>
            <w:shd w:val="pct12" w:color="auto" w:fill="000000" w:themeFill="text1"/>
          </w:tcPr>
          <w:p w14:paraId="794B8A2B" w14:textId="77777777" w:rsidR="007E7EAF" w:rsidRPr="00310398" w:rsidRDefault="007E7EAF" w:rsidP="007E7EAF">
            <w:pPr>
              <w:numPr>
                <w:ilvl w:val="12"/>
                <w:numId w:val="0"/>
              </w:numPr>
              <w:spacing w:after="0"/>
              <w:rPr>
                <w:rFonts w:eastAsia="Times New Roman" w:cs="Calibri"/>
                <w:iCs/>
                <w:sz w:val="20"/>
                <w:szCs w:val="20"/>
                <w:highlight w:val="yellow"/>
              </w:rPr>
            </w:pPr>
            <w:r w:rsidRPr="00310398">
              <w:rPr>
                <w:rFonts w:eastAsia="Times New Roman" w:cs="Calibri"/>
                <w:iCs/>
                <w:sz w:val="20"/>
                <w:szCs w:val="20"/>
              </w:rPr>
              <w:t xml:space="preserve">Relevance: How does the project relate to the main objectives of the GEF focal area, and to the environment and development priorities at the local, regional and national levels? </w:t>
            </w:r>
          </w:p>
        </w:tc>
      </w:tr>
      <w:tr w:rsidR="007E7EAF" w:rsidRPr="00D6638C" w14:paraId="673A985A" w14:textId="77777777" w:rsidTr="00EF2874">
        <w:tc>
          <w:tcPr>
            <w:tcW w:w="199" w:type="dxa"/>
            <w:tcBorders>
              <w:top w:val="nil"/>
              <w:left w:val="nil"/>
              <w:bottom w:val="nil"/>
              <w:right w:val="nil"/>
            </w:tcBorders>
            <w:shd w:val="pct12" w:color="auto" w:fill="FFFFFF"/>
          </w:tcPr>
          <w:p w14:paraId="4B78D44B" w14:textId="77777777" w:rsidR="007E7EAF" w:rsidRPr="00D6638C" w:rsidRDefault="007E7EAF"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57531C9" w14:textId="77777777" w:rsidR="00354DA3" w:rsidRDefault="00F7052D">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Is the project relevant and coherent with Ethiopian needs, policies, and strategies?</w:t>
            </w:r>
          </w:p>
        </w:tc>
        <w:tc>
          <w:tcPr>
            <w:tcW w:w="3827" w:type="dxa"/>
          </w:tcPr>
          <w:p w14:paraId="2C03E57B" w14:textId="77777777" w:rsidR="007E7EAF"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ferences in GoE policies, strategies</w:t>
            </w:r>
          </w:p>
        </w:tc>
        <w:tc>
          <w:tcPr>
            <w:tcW w:w="2835" w:type="dxa"/>
          </w:tcPr>
          <w:p w14:paraId="2C876418" w14:textId="77777777" w:rsidR="007E7EAF" w:rsidRPr="00D6638C" w:rsidRDefault="0006044C"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w:t>
            </w:r>
          </w:p>
        </w:tc>
        <w:tc>
          <w:tcPr>
            <w:tcW w:w="2268" w:type="dxa"/>
            <w:tcBorders>
              <w:right w:val="single" w:sz="6" w:space="0" w:color="auto"/>
            </w:tcBorders>
          </w:tcPr>
          <w:p w14:paraId="6117C056" w14:textId="77777777" w:rsidR="007E7EAF" w:rsidRPr="00D6638C" w:rsidRDefault="0006044C"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w:t>
            </w:r>
          </w:p>
        </w:tc>
      </w:tr>
      <w:tr w:rsidR="00BE173E" w:rsidRPr="00D6638C" w14:paraId="7F948784" w14:textId="77777777" w:rsidTr="00EF2874">
        <w:tc>
          <w:tcPr>
            <w:tcW w:w="199" w:type="dxa"/>
            <w:tcBorders>
              <w:top w:val="nil"/>
              <w:left w:val="nil"/>
              <w:bottom w:val="nil"/>
              <w:right w:val="nil"/>
            </w:tcBorders>
            <w:shd w:val="pct12" w:color="auto" w:fill="FFFFFF"/>
          </w:tcPr>
          <w:p w14:paraId="4DF3B13A" w14:textId="77777777" w:rsidR="00BE173E" w:rsidRPr="00D6638C" w:rsidRDefault="00BE173E"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18E2D391" w14:textId="77777777" w:rsidR="00BE173E"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Is the project reflects the needs of the beneficiary community?</w:t>
            </w:r>
          </w:p>
        </w:tc>
        <w:tc>
          <w:tcPr>
            <w:tcW w:w="3827" w:type="dxa"/>
          </w:tcPr>
          <w:p w14:paraId="50DB1ED1"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satisfaction / participation of beneficiaries</w:t>
            </w:r>
          </w:p>
        </w:tc>
        <w:tc>
          <w:tcPr>
            <w:tcW w:w="2835" w:type="dxa"/>
          </w:tcPr>
          <w:p w14:paraId="013A1A29"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beneficiaries</w:t>
            </w:r>
          </w:p>
        </w:tc>
        <w:tc>
          <w:tcPr>
            <w:tcW w:w="2268" w:type="dxa"/>
            <w:tcBorders>
              <w:right w:val="single" w:sz="6" w:space="0" w:color="auto"/>
            </w:tcBorders>
          </w:tcPr>
          <w:p w14:paraId="2D0A4F64" w14:textId="77777777" w:rsidR="00BE173E" w:rsidRPr="00D6638C" w:rsidRDefault="003243B9"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BE173E" w:rsidRPr="00D6638C" w14:paraId="65C6CEE0" w14:textId="77777777" w:rsidTr="00EF2874">
        <w:tc>
          <w:tcPr>
            <w:tcW w:w="199" w:type="dxa"/>
            <w:tcBorders>
              <w:top w:val="nil"/>
              <w:left w:val="nil"/>
              <w:bottom w:val="nil"/>
              <w:right w:val="nil"/>
            </w:tcBorders>
            <w:shd w:val="pct12" w:color="auto" w:fill="FFFFFF"/>
          </w:tcPr>
          <w:p w14:paraId="001FD6A5" w14:textId="77777777" w:rsidR="00BE173E" w:rsidRPr="00D6638C" w:rsidRDefault="00BE173E"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07A213A" w14:textId="77777777" w:rsidR="00BE173E"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Is the project coherent with UNDP programming strategy for Ethiopia?</w:t>
            </w:r>
          </w:p>
        </w:tc>
        <w:tc>
          <w:tcPr>
            <w:tcW w:w="3827" w:type="dxa"/>
          </w:tcPr>
          <w:p w14:paraId="48598B22"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ferences of key thematic in relevant documents ; perception of implementation by UN staff</w:t>
            </w:r>
          </w:p>
        </w:tc>
        <w:tc>
          <w:tcPr>
            <w:tcW w:w="2835" w:type="dxa"/>
          </w:tcPr>
          <w:p w14:paraId="2E3B7025"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UNDAF, UNDP country programme</w:t>
            </w:r>
          </w:p>
        </w:tc>
        <w:tc>
          <w:tcPr>
            <w:tcW w:w="2268" w:type="dxa"/>
            <w:tcBorders>
              <w:right w:val="single" w:sz="6" w:space="0" w:color="auto"/>
            </w:tcBorders>
          </w:tcPr>
          <w:p w14:paraId="3949F849"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UNDP staff interview, documentary review</w:t>
            </w:r>
          </w:p>
        </w:tc>
      </w:tr>
      <w:tr w:rsidR="007E7EAF" w:rsidRPr="00D6638C" w14:paraId="1CE2BB13" w14:textId="77777777" w:rsidTr="00EF2874">
        <w:tc>
          <w:tcPr>
            <w:tcW w:w="199" w:type="dxa"/>
            <w:tcBorders>
              <w:top w:val="nil"/>
              <w:left w:val="nil"/>
              <w:bottom w:val="nil"/>
              <w:right w:val="nil"/>
            </w:tcBorders>
            <w:shd w:val="pct12" w:color="auto" w:fill="FFFFFF"/>
          </w:tcPr>
          <w:p w14:paraId="16FB56B9" w14:textId="77777777" w:rsidR="007E7EAF" w:rsidRPr="00D6638C" w:rsidRDefault="007E7EAF"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33AA789" w14:textId="77777777" w:rsidR="00354DA3" w:rsidRDefault="00F7052D">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is the project suited to local and national development priorities and policies?</w:t>
            </w:r>
          </w:p>
        </w:tc>
        <w:tc>
          <w:tcPr>
            <w:tcW w:w="3827" w:type="dxa"/>
          </w:tcPr>
          <w:p w14:paraId="3C3A12AE" w14:textId="77777777" w:rsidR="007E7EAF" w:rsidRPr="00D6638C" w:rsidRDefault="003243B9"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satisfaction / participation of institutions</w:t>
            </w:r>
          </w:p>
        </w:tc>
        <w:tc>
          <w:tcPr>
            <w:tcW w:w="2835" w:type="dxa"/>
          </w:tcPr>
          <w:p w14:paraId="1AEB63DF" w14:textId="77777777" w:rsidR="007E7EAF"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stitution work plans, staff</w:t>
            </w:r>
          </w:p>
        </w:tc>
        <w:tc>
          <w:tcPr>
            <w:tcW w:w="2268" w:type="dxa"/>
            <w:tcBorders>
              <w:right w:val="single" w:sz="6" w:space="0" w:color="auto"/>
            </w:tcBorders>
          </w:tcPr>
          <w:p w14:paraId="53632080" w14:textId="77777777" w:rsidR="007E7EAF"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review of operational plans</w:t>
            </w:r>
          </w:p>
        </w:tc>
      </w:tr>
      <w:tr w:rsidR="003243B9" w:rsidRPr="00D6638C" w14:paraId="2232CF5C" w14:textId="77777777" w:rsidTr="00EF2874">
        <w:tc>
          <w:tcPr>
            <w:tcW w:w="199" w:type="dxa"/>
            <w:tcBorders>
              <w:top w:val="nil"/>
              <w:left w:val="nil"/>
              <w:bottom w:val="nil"/>
              <w:right w:val="nil"/>
            </w:tcBorders>
            <w:shd w:val="pct12" w:color="auto" w:fill="FFFFFF"/>
          </w:tcPr>
          <w:p w14:paraId="412F82F2"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56BF5CD9"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is the project is in line with GEF operational programs?</w:t>
            </w:r>
          </w:p>
        </w:tc>
        <w:tc>
          <w:tcPr>
            <w:tcW w:w="3827" w:type="dxa"/>
          </w:tcPr>
          <w:p w14:paraId="0659CFFF" w14:textId="77777777" w:rsidR="003243B9" w:rsidRPr="00D6638C" w:rsidRDefault="003243B9"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Coherence with GEF focal areas</w:t>
            </w:r>
          </w:p>
        </w:tc>
        <w:tc>
          <w:tcPr>
            <w:tcW w:w="2835" w:type="dxa"/>
          </w:tcPr>
          <w:p w14:paraId="3E8D10F9" w14:textId="77777777" w:rsidR="003243B9" w:rsidRPr="00D6638C" w:rsidRDefault="003243B9"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GEF web site &amp; GEF focal point</w:t>
            </w:r>
          </w:p>
        </w:tc>
        <w:tc>
          <w:tcPr>
            <w:tcW w:w="2268" w:type="dxa"/>
            <w:tcBorders>
              <w:right w:val="single" w:sz="6" w:space="0" w:color="auto"/>
            </w:tcBorders>
          </w:tcPr>
          <w:p w14:paraId="44D10828" w14:textId="77777777" w:rsidR="003243B9" w:rsidRPr="00D6638C" w:rsidRDefault="003243B9"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UNDP staff interview, documentary review</w:t>
            </w:r>
          </w:p>
        </w:tc>
      </w:tr>
      <w:tr w:rsidR="003243B9" w:rsidRPr="00D6638C" w14:paraId="30977499" w14:textId="77777777" w:rsidTr="00EF2874">
        <w:tc>
          <w:tcPr>
            <w:tcW w:w="15868" w:type="dxa"/>
            <w:gridSpan w:val="5"/>
            <w:tcBorders>
              <w:top w:val="nil"/>
              <w:left w:val="single" w:sz="6" w:space="0" w:color="auto"/>
              <w:bottom w:val="nil"/>
              <w:right w:val="single" w:sz="6" w:space="0" w:color="auto"/>
            </w:tcBorders>
            <w:shd w:val="pct12" w:color="auto" w:fill="000000" w:themeFill="text1"/>
          </w:tcPr>
          <w:p w14:paraId="1249B452" w14:textId="77777777" w:rsidR="003243B9" w:rsidRPr="00310398" w:rsidRDefault="003243B9" w:rsidP="003243B9">
            <w:pPr>
              <w:numPr>
                <w:ilvl w:val="12"/>
                <w:numId w:val="0"/>
              </w:numPr>
              <w:spacing w:after="0"/>
              <w:rPr>
                <w:rFonts w:eastAsia="Times New Roman" w:cs="Calibri"/>
                <w:sz w:val="20"/>
                <w:szCs w:val="20"/>
              </w:rPr>
            </w:pPr>
            <w:r w:rsidRPr="00310398">
              <w:rPr>
                <w:rFonts w:eastAsia="Times New Roman" w:cs="Calibri"/>
                <w:bCs/>
                <w:iCs/>
                <w:sz w:val="20"/>
                <w:szCs w:val="20"/>
              </w:rPr>
              <w:t>Effectiveness:</w:t>
            </w:r>
            <w:r w:rsidRPr="00310398">
              <w:rPr>
                <w:rFonts w:eastAsia="Times New Roman" w:cs="Calibri"/>
                <w:iCs/>
                <w:sz w:val="20"/>
                <w:szCs w:val="20"/>
              </w:rPr>
              <w:t xml:space="preserve"> To what extent have the expected outcomes and objectives of the project been achieved?</w:t>
            </w:r>
          </w:p>
        </w:tc>
      </w:tr>
      <w:tr w:rsidR="003243B9" w:rsidRPr="00D6638C" w14:paraId="2CE06FBD" w14:textId="77777777" w:rsidTr="00EF2874">
        <w:tc>
          <w:tcPr>
            <w:tcW w:w="199" w:type="dxa"/>
            <w:tcBorders>
              <w:top w:val="nil"/>
              <w:left w:val="nil"/>
              <w:bottom w:val="nil"/>
              <w:right w:val="nil"/>
            </w:tcBorders>
            <w:shd w:val="pct12" w:color="auto" w:fill="FFFFFF"/>
          </w:tcPr>
          <w:p w14:paraId="3D60DE02"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831D70E"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the project has enabled policy and institutional support for in situ conservation of agro-biodiversity and wild crop relatives in Ethiopia?</w:t>
            </w:r>
          </w:p>
        </w:tc>
        <w:tc>
          <w:tcPr>
            <w:tcW w:w="3827" w:type="dxa"/>
          </w:tcPr>
          <w:p w14:paraId="3B14163E"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ownership at national and local level ; induced actions due to project’s results</w:t>
            </w:r>
            <w:r w:rsidR="00311022">
              <w:rPr>
                <w:rFonts w:eastAsia="Times New Roman" w:cs="Calibri"/>
                <w:sz w:val="20"/>
                <w:szCs w:val="20"/>
              </w:rPr>
              <w:t xml:space="preserve"> ; review of indicators</w:t>
            </w:r>
          </w:p>
        </w:tc>
        <w:tc>
          <w:tcPr>
            <w:tcW w:w="2835" w:type="dxa"/>
          </w:tcPr>
          <w:p w14:paraId="0CA6206B"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GoE institutions at national &amp; woreda levels</w:t>
            </w:r>
          </w:p>
        </w:tc>
        <w:tc>
          <w:tcPr>
            <w:tcW w:w="2268" w:type="dxa"/>
            <w:tcBorders>
              <w:right w:val="single" w:sz="6" w:space="0" w:color="auto"/>
            </w:tcBorders>
          </w:tcPr>
          <w:p w14:paraId="5C365ED1"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3243B9" w:rsidRPr="00D6638C" w14:paraId="4B6A822B" w14:textId="77777777" w:rsidTr="00EF2874">
        <w:tc>
          <w:tcPr>
            <w:tcW w:w="199" w:type="dxa"/>
            <w:tcBorders>
              <w:top w:val="nil"/>
              <w:left w:val="nil"/>
              <w:bottom w:val="nil"/>
              <w:right w:val="nil"/>
            </w:tcBorders>
            <w:shd w:val="pct12" w:color="auto" w:fill="FFFFFF"/>
          </w:tcPr>
          <w:p w14:paraId="392B6A25"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5193E807"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has the project provided, market-based incentives for farmer uptake of agro-biodiversity friendly practices, particularly for forest coffee, enset, teff and durum wheat?</w:t>
            </w:r>
          </w:p>
        </w:tc>
        <w:tc>
          <w:tcPr>
            <w:tcW w:w="3827" w:type="dxa"/>
          </w:tcPr>
          <w:p w14:paraId="32394589" w14:textId="77777777" w:rsidR="003243B9" w:rsidRPr="00D6638C" w:rsidRDefault="00876C30" w:rsidP="00507393">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Creation off cooperatives ; increase of members; added value In terms of quality / quantity for the farmers; implementation level of by-laws</w:t>
            </w:r>
            <w:r w:rsidR="00311022">
              <w:rPr>
                <w:rFonts w:eastAsia="Times New Roman" w:cs="Calibri"/>
                <w:sz w:val="20"/>
                <w:szCs w:val="20"/>
              </w:rPr>
              <w:t>; review of indicators</w:t>
            </w:r>
          </w:p>
        </w:tc>
        <w:tc>
          <w:tcPr>
            <w:tcW w:w="2835" w:type="dxa"/>
          </w:tcPr>
          <w:p w14:paraId="5A2D6F4F"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dministration staff &amp; farmers</w:t>
            </w:r>
          </w:p>
        </w:tc>
        <w:tc>
          <w:tcPr>
            <w:tcW w:w="2268" w:type="dxa"/>
            <w:tcBorders>
              <w:right w:val="single" w:sz="6" w:space="0" w:color="auto"/>
            </w:tcBorders>
          </w:tcPr>
          <w:p w14:paraId="1C142209"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review of by-laws</w:t>
            </w:r>
          </w:p>
        </w:tc>
      </w:tr>
      <w:tr w:rsidR="003243B9" w:rsidRPr="00D6638C" w14:paraId="2648C5EE" w14:textId="77777777" w:rsidTr="00EF2874">
        <w:tc>
          <w:tcPr>
            <w:tcW w:w="199" w:type="dxa"/>
            <w:tcBorders>
              <w:top w:val="nil"/>
              <w:left w:val="nil"/>
              <w:bottom w:val="nil"/>
              <w:right w:val="nil"/>
            </w:tcBorders>
            <w:shd w:val="pct12" w:color="auto" w:fill="FFFFFF"/>
          </w:tcPr>
          <w:p w14:paraId="50108FBA"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26669FD3"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have Crop Wild Relatives and farmer varieties of forest coffee, durum wheat, enset and teff been conserved in situ gene banks and on-farm conservation sites?</w:t>
            </w:r>
          </w:p>
        </w:tc>
        <w:tc>
          <w:tcPr>
            <w:tcW w:w="3827" w:type="dxa"/>
          </w:tcPr>
          <w:p w14:paraId="4A0E1F8B" w14:textId="77777777" w:rsidR="003243B9"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 xml:space="preserve">Level of operationalisation &amp; management of </w:t>
            </w:r>
            <w:r w:rsidR="00F42038" w:rsidRPr="00F42038">
              <w:rPr>
                <w:rFonts w:eastAsia="Times New Roman" w:cs="Calibri"/>
                <w:sz w:val="20"/>
                <w:szCs w:val="20"/>
              </w:rPr>
              <w:t>gene bank</w:t>
            </w:r>
            <w:r>
              <w:rPr>
                <w:rFonts w:eastAsia="Times New Roman" w:cs="Calibri"/>
                <w:sz w:val="20"/>
                <w:szCs w:val="20"/>
              </w:rPr>
              <w:t xml:space="preserve">s; degree of completion of infrastructures for </w:t>
            </w:r>
            <w:r w:rsidR="00F42038" w:rsidRPr="00F42038">
              <w:rPr>
                <w:rFonts w:eastAsia="Times New Roman" w:cs="Calibri"/>
                <w:sz w:val="20"/>
                <w:szCs w:val="20"/>
              </w:rPr>
              <w:t>gene bank</w:t>
            </w:r>
            <w:r>
              <w:rPr>
                <w:rFonts w:eastAsia="Times New Roman" w:cs="Calibri"/>
                <w:sz w:val="20"/>
                <w:szCs w:val="20"/>
              </w:rPr>
              <w:t>s</w:t>
            </w:r>
          </w:p>
          <w:p w14:paraId="1ADCF2B0" w14:textId="77777777" w:rsidR="00311022" w:rsidRPr="00D6638C" w:rsidRDefault="00311022"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indicators</w:t>
            </w:r>
          </w:p>
        </w:tc>
        <w:tc>
          <w:tcPr>
            <w:tcW w:w="2835" w:type="dxa"/>
          </w:tcPr>
          <w:p w14:paraId="2956FF96"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 xml:space="preserve">Project sites, project staff &amp; local </w:t>
            </w:r>
            <w:r w:rsidR="00F42038" w:rsidRPr="00F42038">
              <w:rPr>
                <w:rFonts w:eastAsia="Times New Roman" w:cs="Calibri"/>
                <w:sz w:val="20"/>
                <w:szCs w:val="20"/>
              </w:rPr>
              <w:t>gene bank</w:t>
            </w:r>
            <w:r>
              <w:rPr>
                <w:rFonts w:eastAsia="Times New Roman" w:cs="Calibri"/>
                <w:sz w:val="20"/>
                <w:szCs w:val="20"/>
              </w:rPr>
              <w:t xml:space="preserve"> managers</w:t>
            </w:r>
          </w:p>
        </w:tc>
        <w:tc>
          <w:tcPr>
            <w:tcW w:w="2268" w:type="dxa"/>
            <w:tcBorders>
              <w:right w:val="single" w:sz="6" w:space="0" w:color="auto"/>
            </w:tcBorders>
          </w:tcPr>
          <w:p w14:paraId="0997F96F" w14:textId="77777777" w:rsidR="003243B9" w:rsidRPr="00D6638C" w:rsidRDefault="00F42038"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F42038">
              <w:rPr>
                <w:rFonts w:eastAsia="Times New Roman" w:cs="Calibri"/>
                <w:i/>
                <w:sz w:val="20"/>
                <w:szCs w:val="20"/>
              </w:rPr>
              <w:t>In situ</w:t>
            </w:r>
            <w:r w:rsidR="00876C30">
              <w:rPr>
                <w:rFonts w:eastAsia="Times New Roman" w:cs="Calibri"/>
                <w:sz w:val="20"/>
                <w:szCs w:val="20"/>
              </w:rPr>
              <w:t xml:space="preserve"> verification; interviews; review of management guidelines if any</w:t>
            </w:r>
          </w:p>
        </w:tc>
      </w:tr>
      <w:tr w:rsidR="003243B9" w:rsidRPr="00D6638C" w14:paraId="24553B2B" w14:textId="77777777" w:rsidTr="00EF2874">
        <w:tc>
          <w:tcPr>
            <w:tcW w:w="199" w:type="dxa"/>
            <w:tcBorders>
              <w:top w:val="nil"/>
              <w:left w:val="nil"/>
              <w:bottom w:val="nil"/>
              <w:right w:val="nil"/>
            </w:tcBorders>
            <w:shd w:val="pct12" w:color="auto" w:fill="FFFFFF"/>
          </w:tcPr>
          <w:p w14:paraId="50DE148D"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2C73DEF"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has there been increased food security and food production in relation to the Project in Ethiopia?</w:t>
            </w:r>
          </w:p>
        </w:tc>
        <w:tc>
          <w:tcPr>
            <w:tcW w:w="3827" w:type="dxa"/>
          </w:tcPr>
          <w:p w14:paraId="609FFC6C" w14:textId="77777777" w:rsidR="003243B9" w:rsidRDefault="00876C30" w:rsidP="00507393">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Farm production increase, income generation</w:t>
            </w:r>
          </w:p>
          <w:p w14:paraId="74A3AC26" w14:textId="77777777" w:rsidR="00311022" w:rsidRPr="00D6638C" w:rsidRDefault="00311022" w:rsidP="008A331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indicators</w:t>
            </w:r>
          </w:p>
        </w:tc>
        <w:tc>
          <w:tcPr>
            <w:tcW w:w="2835" w:type="dxa"/>
          </w:tcPr>
          <w:p w14:paraId="461023BE"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EBI annual report, project site managers, local Administration staff</w:t>
            </w:r>
          </w:p>
        </w:tc>
        <w:tc>
          <w:tcPr>
            <w:tcW w:w="2268" w:type="dxa"/>
            <w:tcBorders>
              <w:right w:val="single" w:sz="6" w:space="0" w:color="auto"/>
            </w:tcBorders>
          </w:tcPr>
          <w:p w14:paraId="74380643"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interviews</w:t>
            </w:r>
          </w:p>
        </w:tc>
      </w:tr>
      <w:tr w:rsidR="00876C30" w:rsidRPr="00D6638C" w14:paraId="70708929" w14:textId="77777777" w:rsidTr="00EF2874">
        <w:tc>
          <w:tcPr>
            <w:tcW w:w="199" w:type="dxa"/>
            <w:tcBorders>
              <w:top w:val="nil"/>
              <w:left w:val="nil"/>
              <w:bottom w:val="nil"/>
              <w:right w:val="nil"/>
            </w:tcBorders>
            <w:shd w:val="pct12" w:color="auto" w:fill="FFFFFF"/>
          </w:tcPr>
          <w:p w14:paraId="74CB99CA" w14:textId="77777777" w:rsidR="00876C30" w:rsidRPr="00D6638C" w:rsidRDefault="00876C30" w:rsidP="00876C30">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1D7CAED" w14:textId="77777777" w:rsidR="00876C30"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 xml:space="preserve">The extent to which the project has led to a) mainstreaming climate change in </w:t>
            </w:r>
            <w:r w:rsidR="00876C30">
              <w:rPr>
                <w:rFonts w:eastAsia="Times New Roman" w:cs="Calibri"/>
                <w:sz w:val="20"/>
                <w:szCs w:val="20"/>
              </w:rPr>
              <w:t>Ethiopia</w:t>
            </w:r>
            <w:r w:rsidRPr="00EF2874">
              <w:rPr>
                <w:rFonts w:eastAsia="Times New Roman" w:cs="Calibri"/>
                <w:sz w:val="20"/>
                <w:szCs w:val="20"/>
              </w:rPr>
              <w:t>; b) delivered demonstration projects; c) shared knowledge regionally.</w:t>
            </w:r>
          </w:p>
        </w:tc>
        <w:tc>
          <w:tcPr>
            <w:tcW w:w="3827" w:type="dxa"/>
          </w:tcPr>
          <w:p w14:paraId="0E90B959" w14:textId="77777777" w:rsidR="00876C30" w:rsidRDefault="00876C30" w:rsidP="00876C30">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doption of policy / strategy changes by GoE ; adoption of project results (e.g. by-laws, extension package) by local Administration</w:t>
            </w:r>
          </w:p>
          <w:p w14:paraId="6123373D" w14:textId="77777777" w:rsidR="00311022" w:rsidRPr="00D6638C" w:rsidRDefault="00311022" w:rsidP="00876C30">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indicators</w:t>
            </w:r>
          </w:p>
        </w:tc>
        <w:tc>
          <w:tcPr>
            <w:tcW w:w="2835" w:type="dxa"/>
          </w:tcPr>
          <w:p w14:paraId="1F0B09EF" w14:textId="77777777" w:rsidR="00876C30" w:rsidRPr="00D6638C" w:rsidRDefault="00876C30" w:rsidP="00876C30">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EBI annual report, project site managers, Sectoral Ministries, local Administration staff</w:t>
            </w:r>
          </w:p>
        </w:tc>
        <w:tc>
          <w:tcPr>
            <w:tcW w:w="2268" w:type="dxa"/>
            <w:tcBorders>
              <w:right w:val="single" w:sz="6" w:space="0" w:color="auto"/>
            </w:tcBorders>
          </w:tcPr>
          <w:p w14:paraId="0588E973" w14:textId="77777777" w:rsidR="00876C30" w:rsidRPr="00D6638C" w:rsidRDefault="00876C30"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Strategic documents, PSC minutes, documentary review, interviews</w:t>
            </w:r>
          </w:p>
        </w:tc>
      </w:tr>
      <w:tr w:rsidR="00C10054" w:rsidRPr="00D6638C" w14:paraId="564DEA79" w14:textId="77777777" w:rsidTr="00EF2874">
        <w:tc>
          <w:tcPr>
            <w:tcW w:w="199" w:type="dxa"/>
            <w:tcBorders>
              <w:top w:val="nil"/>
              <w:left w:val="nil"/>
              <w:bottom w:val="nil"/>
              <w:right w:val="nil"/>
            </w:tcBorders>
            <w:shd w:val="pct12" w:color="auto" w:fill="FFFFFF"/>
          </w:tcPr>
          <w:p w14:paraId="284AE66D"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5C76B93D"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factors have led to projects (or parts of projects) working well, and what national Ethiopian (and/or regional) lessons can be learned from this?</w:t>
            </w:r>
          </w:p>
        </w:tc>
        <w:tc>
          <w:tcPr>
            <w:tcW w:w="3827" w:type="dxa"/>
          </w:tcPr>
          <w:p w14:paraId="51AD4A9A"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alysis of lessons learned / best &amp; worst practices</w:t>
            </w:r>
          </w:p>
        </w:tc>
        <w:tc>
          <w:tcPr>
            <w:tcW w:w="2835" w:type="dxa"/>
          </w:tcPr>
          <w:p w14:paraId="0013CFF0"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Specific technical documents; UNDP &amp; project staff</w:t>
            </w:r>
          </w:p>
        </w:tc>
        <w:tc>
          <w:tcPr>
            <w:tcW w:w="2268" w:type="dxa"/>
            <w:tcBorders>
              <w:right w:val="single" w:sz="6" w:space="0" w:color="auto"/>
            </w:tcBorders>
          </w:tcPr>
          <w:p w14:paraId="131CE370"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interviews</w:t>
            </w:r>
          </w:p>
        </w:tc>
      </w:tr>
      <w:tr w:rsidR="00C10054" w:rsidRPr="00D6638C" w14:paraId="6DD82B2D" w14:textId="77777777" w:rsidTr="00EF2874">
        <w:tc>
          <w:tcPr>
            <w:tcW w:w="199" w:type="dxa"/>
            <w:tcBorders>
              <w:top w:val="nil"/>
              <w:left w:val="nil"/>
              <w:bottom w:val="nil"/>
              <w:right w:val="nil"/>
            </w:tcBorders>
            <w:shd w:val="pct12" w:color="auto" w:fill="FFFFFF"/>
          </w:tcPr>
          <w:p w14:paraId="06290097"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b/>
                <w:bCs/>
                <w:iCs/>
                <w:sz w:val="20"/>
                <w:szCs w:val="20"/>
              </w:rPr>
            </w:pPr>
          </w:p>
        </w:tc>
        <w:tc>
          <w:tcPr>
            <w:tcW w:w="6739" w:type="dxa"/>
            <w:tcBorders>
              <w:left w:val="nil"/>
            </w:tcBorders>
          </w:tcPr>
          <w:p w14:paraId="6E085FF1"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factors were crucial for the achievement or failure to achieve, the project objectives so far (an indication of strengths and weaknesses, e.g. the monitoring and evaluation system)?</w:t>
            </w:r>
          </w:p>
        </w:tc>
        <w:tc>
          <w:tcPr>
            <w:tcW w:w="3827" w:type="dxa"/>
          </w:tcPr>
          <w:p w14:paraId="52559E81" w14:textId="77777777" w:rsidR="00560D1E" w:rsidRDefault="00C10054" w:rsidP="00EF2874">
            <w:pPr>
              <w:numPr>
                <w:ilvl w:val="0"/>
                <w:numId w:val="22"/>
              </w:numPr>
              <w:tabs>
                <w:tab w:val="left" w:pos="227"/>
              </w:tabs>
              <w:autoSpaceDE w:val="0"/>
              <w:autoSpaceDN w:val="0"/>
              <w:adjustRightInd w:val="0"/>
              <w:spacing w:after="0"/>
              <w:jc w:val="left"/>
              <w:rPr>
                <w:rFonts w:eastAsia="Cambria" w:cs="Calibri"/>
                <w:sz w:val="20"/>
                <w:szCs w:val="20"/>
              </w:rPr>
            </w:pPr>
            <w:r>
              <w:rPr>
                <w:rFonts w:eastAsia="Cambria" w:cs="Calibri"/>
                <w:sz w:val="20"/>
                <w:szCs w:val="20"/>
              </w:rPr>
              <w:t>Analysis of hypothesis, risks</w:t>
            </w:r>
          </w:p>
        </w:tc>
        <w:tc>
          <w:tcPr>
            <w:tcW w:w="2835" w:type="dxa"/>
          </w:tcPr>
          <w:p w14:paraId="39AEA1BE"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IR, EBI annual reports, PSC minutes, UNDP, EBI &amp; project staff</w:t>
            </w:r>
          </w:p>
        </w:tc>
        <w:tc>
          <w:tcPr>
            <w:tcW w:w="2268" w:type="dxa"/>
            <w:tcBorders>
              <w:right w:val="single" w:sz="6" w:space="0" w:color="auto"/>
            </w:tcBorders>
          </w:tcPr>
          <w:p w14:paraId="7B7FB88E"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interviews</w:t>
            </w:r>
          </w:p>
        </w:tc>
      </w:tr>
      <w:tr w:rsidR="00C10054" w:rsidRPr="00D6638C" w14:paraId="478563CD" w14:textId="77777777" w:rsidTr="00EF2874">
        <w:trPr>
          <w:trHeight w:val="267"/>
        </w:trPr>
        <w:tc>
          <w:tcPr>
            <w:tcW w:w="15868" w:type="dxa"/>
            <w:gridSpan w:val="5"/>
            <w:tcBorders>
              <w:top w:val="nil"/>
              <w:left w:val="single" w:sz="6" w:space="0" w:color="auto"/>
              <w:bottom w:val="nil"/>
              <w:right w:val="single" w:sz="6" w:space="0" w:color="auto"/>
            </w:tcBorders>
            <w:shd w:val="pct12" w:color="auto" w:fill="000000" w:themeFill="text1"/>
            <w:vAlign w:val="center"/>
          </w:tcPr>
          <w:p w14:paraId="18FD467A" w14:textId="77777777" w:rsidR="00C10054" w:rsidRPr="00310398" w:rsidRDefault="00C10054" w:rsidP="00C10054">
            <w:pPr>
              <w:numPr>
                <w:ilvl w:val="12"/>
                <w:numId w:val="0"/>
              </w:numPr>
              <w:spacing w:after="0"/>
              <w:rPr>
                <w:rFonts w:eastAsia="Times New Roman" w:cs="Calibri"/>
                <w:sz w:val="20"/>
                <w:szCs w:val="20"/>
              </w:rPr>
            </w:pPr>
            <w:r w:rsidRPr="00310398">
              <w:rPr>
                <w:rFonts w:eastAsia="Times New Roman" w:cs="Calibri"/>
                <w:sz w:val="20"/>
                <w:szCs w:val="20"/>
              </w:rPr>
              <w:t>Efficiency: Was the project implemented efficiently, in-line with international and national norms and standards?</w:t>
            </w:r>
          </w:p>
        </w:tc>
      </w:tr>
      <w:tr w:rsidR="00C10054" w:rsidRPr="00D6638C" w14:paraId="1E5010D0" w14:textId="77777777" w:rsidTr="00EF2874">
        <w:tc>
          <w:tcPr>
            <w:tcW w:w="199" w:type="dxa"/>
            <w:tcBorders>
              <w:top w:val="nil"/>
              <w:left w:val="nil"/>
              <w:bottom w:val="nil"/>
              <w:right w:val="nil"/>
            </w:tcBorders>
            <w:shd w:val="pct12" w:color="auto" w:fill="FFFFFF"/>
          </w:tcPr>
          <w:p w14:paraId="63529320"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1E322CA" w14:textId="77777777" w:rsidR="00560D1E" w:rsidRDefault="00F7052D" w:rsidP="00EF287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The extent to which the results have been achieved with the least costly resources possible, compared with alternative approaches to attain the same results.</w:t>
            </w:r>
          </w:p>
        </w:tc>
        <w:tc>
          <w:tcPr>
            <w:tcW w:w="3827" w:type="dxa"/>
          </w:tcPr>
          <w:p w14:paraId="31BA9C5D"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project costs</w:t>
            </w:r>
          </w:p>
        </w:tc>
        <w:tc>
          <w:tcPr>
            <w:tcW w:w="2835" w:type="dxa"/>
          </w:tcPr>
          <w:p w14:paraId="5F0D74B9"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EBI staff ; PIR &amp; EBI annual reports</w:t>
            </w:r>
          </w:p>
        </w:tc>
        <w:tc>
          <w:tcPr>
            <w:tcW w:w="2268" w:type="dxa"/>
            <w:tcBorders>
              <w:right w:val="single" w:sz="6" w:space="0" w:color="auto"/>
            </w:tcBorders>
          </w:tcPr>
          <w:p w14:paraId="2243CE5A"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documentary review</w:t>
            </w:r>
          </w:p>
        </w:tc>
      </w:tr>
      <w:tr w:rsidR="00C10054" w:rsidRPr="00D6638C" w14:paraId="2242F0E7" w14:textId="77777777" w:rsidTr="00EF2874">
        <w:tc>
          <w:tcPr>
            <w:tcW w:w="199" w:type="dxa"/>
            <w:tcBorders>
              <w:top w:val="nil"/>
              <w:left w:val="nil"/>
              <w:bottom w:val="nil"/>
              <w:right w:val="nil"/>
            </w:tcBorders>
            <w:shd w:val="pct12" w:color="auto" w:fill="FFFFFF"/>
          </w:tcPr>
          <w:p w14:paraId="00A1C54C"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vMerge w:val="restart"/>
            <w:tcBorders>
              <w:left w:val="nil"/>
            </w:tcBorders>
          </w:tcPr>
          <w:p w14:paraId="591A9DE5" w14:textId="77777777" w:rsidR="00C10054" w:rsidRPr="00E613CE" w:rsidRDefault="00F7052D" w:rsidP="00C1005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To what extent the project was delivered on time and budget, and reasons/lessons for discrepancies</w:t>
            </w:r>
          </w:p>
          <w:p w14:paraId="6D283740" w14:textId="77777777" w:rsidR="00560D1E" w:rsidRDefault="00F7052D" w:rsidP="00EF2874">
            <w:pPr>
              <w:tabs>
                <w:tab w:val="left" w:pos="227"/>
              </w:tabs>
              <w:spacing w:after="0"/>
              <w:ind w:left="360"/>
              <w:contextualSpacing/>
              <w:jc w:val="left"/>
              <w:rPr>
                <w:rFonts w:eastAsia="Times New Roman" w:cs="Calibri"/>
                <w:sz w:val="20"/>
                <w:szCs w:val="20"/>
              </w:rPr>
            </w:pPr>
            <w:r w:rsidRPr="00EF2874">
              <w:rPr>
                <w:rFonts w:eastAsia="Times New Roman" w:cs="Calibri"/>
                <w:sz w:val="20"/>
                <w:szCs w:val="20"/>
              </w:rPr>
              <w:t>Has the project been implemented efficiently, and cost-effectively?</w:t>
            </w:r>
          </w:p>
        </w:tc>
        <w:tc>
          <w:tcPr>
            <w:tcW w:w="3827" w:type="dxa"/>
            <w:vMerge w:val="restart"/>
          </w:tcPr>
          <w:p w14:paraId="3ADC8E7B"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alysis of implementation / activity delivery delays</w:t>
            </w:r>
          </w:p>
        </w:tc>
        <w:tc>
          <w:tcPr>
            <w:tcW w:w="2835" w:type="dxa"/>
            <w:vMerge w:val="restart"/>
          </w:tcPr>
          <w:p w14:paraId="3A52E4D1"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EBI staff;</w:t>
            </w:r>
            <w:r w:rsidR="00B3794D">
              <w:rPr>
                <w:rFonts w:eastAsia="Times New Roman" w:cs="Calibri"/>
                <w:sz w:val="20"/>
                <w:szCs w:val="20"/>
              </w:rPr>
              <w:t xml:space="preserve"> </w:t>
            </w:r>
            <w:r>
              <w:rPr>
                <w:rFonts w:eastAsia="Times New Roman" w:cs="Calibri"/>
                <w:sz w:val="20"/>
                <w:szCs w:val="20"/>
              </w:rPr>
              <w:t>PIR &amp; EBI annual reports</w:t>
            </w:r>
          </w:p>
        </w:tc>
        <w:tc>
          <w:tcPr>
            <w:tcW w:w="2268" w:type="dxa"/>
            <w:vMerge w:val="restart"/>
            <w:tcBorders>
              <w:right w:val="single" w:sz="6" w:space="0" w:color="auto"/>
            </w:tcBorders>
          </w:tcPr>
          <w:p w14:paraId="1921017E"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documentary review</w:t>
            </w:r>
          </w:p>
        </w:tc>
      </w:tr>
      <w:tr w:rsidR="00C10054" w:rsidRPr="00D6638C" w14:paraId="20477DFF" w14:textId="77777777" w:rsidTr="00EF2874">
        <w:tc>
          <w:tcPr>
            <w:tcW w:w="199" w:type="dxa"/>
            <w:tcBorders>
              <w:top w:val="nil"/>
              <w:left w:val="nil"/>
              <w:bottom w:val="nil"/>
              <w:right w:val="nil"/>
            </w:tcBorders>
            <w:shd w:val="pct12" w:color="auto" w:fill="FFFFFF"/>
          </w:tcPr>
          <w:p w14:paraId="7D20953F"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vMerge/>
            <w:tcBorders>
              <w:left w:val="nil"/>
            </w:tcBorders>
          </w:tcPr>
          <w:p w14:paraId="660A8F17" w14:textId="77777777" w:rsidR="00560D1E" w:rsidRDefault="00560D1E" w:rsidP="00EF2874">
            <w:pPr>
              <w:numPr>
                <w:ilvl w:val="0"/>
                <w:numId w:val="22"/>
              </w:numPr>
              <w:tabs>
                <w:tab w:val="left" w:pos="227"/>
              </w:tabs>
              <w:spacing w:after="0"/>
              <w:contextualSpacing/>
              <w:jc w:val="left"/>
              <w:rPr>
                <w:rFonts w:eastAsia="Times New Roman" w:cs="Calibri"/>
                <w:sz w:val="20"/>
                <w:szCs w:val="20"/>
              </w:rPr>
            </w:pPr>
          </w:p>
        </w:tc>
        <w:tc>
          <w:tcPr>
            <w:tcW w:w="3827" w:type="dxa"/>
            <w:vMerge/>
          </w:tcPr>
          <w:p w14:paraId="3E205347"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p>
        </w:tc>
        <w:tc>
          <w:tcPr>
            <w:tcW w:w="2835" w:type="dxa"/>
            <w:vMerge/>
          </w:tcPr>
          <w:p w14:paraId="7927902C"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p>
        </w:tc>
        <w:tc>
          <w:tcPr>
            <w:tcW w:w="2268" w:type="dxa"/>
            <w:vMerge/>
            <w:tcBorders>
              <w:right w:val="single" w:sz="6" w:space="0" w:color="auto"/>
            </w:tcBorders>
          </w:tcPr>
          <w:p w14:paraId="7DD2EFD3"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p>
        </w:tc>
      </w:tr>
      <w:tr w:rsidR="00C10054" w:rsidRPr="00D6638C" w14:paraId="23E45C74" w14:textId="77777777" w:rsidTr="00EF2874">
        <w:tc>
          <w:tcPr>
            <w:tcW w:w="199" w:type="dxa"/>
            <w:tcBorders>
              <w:top w:val="nil"/>
              <w:left w:val="nil"/>
              <w:bottom w:val="nil"/>
              <w:right w:val="nil"/>
            </w:tcBorders>
            <w:shd w:val="pct12" w:color="auto" w:fill="FFFFFF"/>
          </w:tcPr>
          <w:p w14:paraId="71B95B5A"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bottom w:val="nil"/>
            </w:tcBorders>
          </w:tcPr>
          <w:p w14:paraId="6EF282FB" w14:textId="77777777" w:rsidR="00560D1E" w:rsidRDefault="00F7052D" w:rsidP="00EF287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Degree of operationalization of the project’s M&amp;E system and effective leverage to induce change of management / implementation</w:t>
            </w:r>
          </w:p>
        </w:tc>
        <w:tc>
          <w:tcPr>
            <w:tcW w:w="3827" w:type="dxa"/>
            <w:tcBorders>
              <w:bottom w:val="nil"/>
            </w:tcBorders>
          </w:tcPr>
          <w:p w14:paraId="6897B79D"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eriodicity of meetings &amp; follow-up of meetings</w:t>
            </w:r>
          </w:p>
        </w:tc>
        <w:tc>
          <w:tcPr>
            <w:tcW w:w="2835" w:type="dxa"/>
            <w:tcBorders>
              <w:bottom w:val="nil"/>
            </w:tcBorders>
          </w:tcPr>
          <w:p w14:paraId="1F6BF98C"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UNDP staff; PSC minutes;</w:t>
            </w:r>
            <w:r w:rsidR="00B3794D">
              <w:rPr>
                <w:rFonts w:eastAsia="Times New Roman" w:cs="Calibri"/>
                <w:sz w:val="20"/>
                <w:szCs w:val="20"/>
              </w:rPr>
              <w:t xml:space="preserve"> </w:t>
            </w:r>
            <w:r>
              <w:rPr>
                <w:rFonts w:eastAsia="Times New Roman" w:cs="Calibri"/>
                <w:sz w:val="20"/>
                <w:szCs w:val="20"/>
              </w:rPr>
              <w:t>PIR &amp; EBI annual reports</w:t>
            </w:r>
          </w:p>
        </w:tc>
        <w:tc>
          <w:tcPr>
            <w:tcW w:w="2268" w:type="dxa"/>
            <w:tcBorders>
              <w:bottom w:val="nil"/>
              <w:right w:val="single" w:sz="6" w:space="0" w:color="auto"/>
            </w:tcBorders>
          </w:tcPr>
          <w:p w14:paraId="0C513ED6"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documentary review</w:t>
            </w:r>
          </w:p>
        </w:tc>
      </w:tr>
      <w:tr w:rsidR="00C10054" w:rsidRPr="00D6638C" w14:paraId="72FB642F" w14:textId="77777777" w:rsidTr="00EF2874">
        <w:tc>
          <w:tcPr>
            <w:tcW w:w="199" w:type="dxa"/>
            <w:tcBorders>
              <w:top w:val="nil"/>
              <w:left w:val="nil"/>
              <w:bottom w:val="nil"/>
              <w:right w:val="nil"/>
            </w:tcBorders>
            <w:shd w:val="pct12" w:color="auto" w:fill="FFFFFF"/>
          </w:tcPr>
          <w:p w14:paraId="0ABB9746"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b/>
                <w:bCs/>
                <w:iCs/>
                <w:sz w:val="20"/>
                <w:szCs w:val="20"/>
              </w:rPr>
            </w:pPr>
          </w:p>
        </w:tc>
        <w:tc>
          <w:tcPr>
            <w:tcW w:w="6739" w:type="dxa"/>
            <w:tcBorders>
              <w:left w:val="nil"/>
            </w:tcBorders>
          </w:tcPr>
          <w:p w14:paraId="59A716B2" w14:textId="77777777" w:rsidR="00560D1E" w:rsidRDefault="00F7052D" w:rsidP="00EF287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What is the project’s exit strategy</w:t>
            </w:r>
            <w:r w:rsidR="00C10054">
              <w:rPr>
                <w:rFonts w:eastAsia="Times New Roman" w:cs="Calibri"/>
                <w:sz w:val="20"/>
                <w:szCs w:val="20"/>
              </w:rPr>
              <w:t>?</w:t>
            </w:r>
          </w:p>
        </w:tc>
        <w:tc>
          <w:tcPr>
            <w:tcW w:w="3827" w:type="dxa"/>
          </w:tcPr>
          <w:p w14:paraId="7A1E8254" w14:textId="77777777" w:rsidR="00C10054" w:rsidRPr="00D6638C" w:rsidRDefault="00C10054" w:rsidP="00E613CE">
            <w:pPr>
              <w:numPr>
                <w:ilvl w:val="0"/>
                <w:numId w:val="22"/>
              </w:numPr>
              <w:tabs>
                <w:tab w:val="left" w:pos="227"/>
              </w:tabs>
              <w:spacing w:after="0"/>
              <w:contextualSpacing/>
              <w:jc w:val="left"/>
              <w:rPr>
                <w:rFonts w:eastAsia="Times New Roman" w:cs="Calibri"/>
                <w:sz w:val="20"/>
                <w:szCs w:val="20"/>
              </w:rPr>
            </w:pPr>
            <w:r>
              <w:rPr>
                <w:rFonts w:eastAsia="Times New Roman" w:cs="Calibri"/>
                <w:sz w:val="20"/>
                <w:szCs w:val="20"/>
              </w:rPr>
              <w:t>Degree of ownership of results and</w:t>
            </w:r>
            <w:r w:rsidR="00B3794D">
              <w:rPr>
                <w:rFonts w:eastAsia="Times New Roman" w:cs="Calibri"/>
                <w:sz w:val="20"/>
                <w:szCs w:val="20"/>
              </w:rPr>
              <w:t xml:space="preserve"> </w:t>
            </w:r>
            <w:r>
              <w:rPr>
                <w:rFonts w:eastAsia="Times New Roman" w:cs="Calibri"/>
                <w:sz w:val="20"/>
                <w:szCs w:val="20"/>
              </w:rPr>
              <w:t>anticipated level of dependence after project completion</w:t>
            </w:r>
          </w:p>
        </w:tc>
        <w:tc>
          <w:tcPr>
            <w:tcW w:w="2835" w:type="dxa"/>
          </w:tcPr>
          <w:p w14:paraId="7F7ABE48"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UNDP staff, beneficiaries &amp; local Administration;</w:t>
            </w:r>
            <w:r w:rsidR="00B3794D">
              <w:rPr>
                <w:rFonts w:eastAsia="Times New Roman" w:cs="Calibri"/>
                <w:sz w:val="20"/>
                <w:szCs w:val="20"/>
              </w:rPr>
              <w:t xml:space="preserve"> </w:t>
            </w:r>
            <w:r>
              <w:rPr>
                <w:rFonts w:eastAsia="Times New Roman" w:cs="Calibri"/>
                <w:sz w:val="20"/>
                <w:szCs w:val="20"/>
              </w:rPr>
              <w:t>PIR &amp; EBI annual reports</w:t>
            </w:r>
          </w:p>
        </w:tc>
        <w:tc>
          <w:tcPr>
            <w:tcW w:w="2268" w:type="dxa"/>
            <w:tcBorders>
              <w:right w:val="single" w:sz="6" w:space="0" w:color="auto"/>
            </w:tcBorders>
          </w:tcPr>
          <w:p w14:paraId="22E2D468"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 xml:space="preserve">Interviews &amp; documentary review </w:t>
            </w:r>
          </w:p>
        </w:tc>
      </w:tr>
      <w:tr w:rsidR="00C10054" w:rsidRPr="00D6638C" w14:paraId="6396823C" w14:textId="77777777" w:rsidTr="00EF2874">
        <w:trPr>
          <w:trHeight w:val="141"/>
        </w:trPr>
        <w:tc>
          <w:tcPr>
            <w:tcW w:w="15868" w:type="dxa"/>
            <w:gridSpan w:val="5"/>
            <w:tcBorders>
              <w:top w:val="nil"/>
              <w:left w:val="single" w:sz="6" w:space="0" w:color="auto"/>
              <w:bottom w:val="nil"/>
              <w:right w:val="single" w:sz="6" w:space="0" w:color="auto"/>
            </w:tcBorders>
            <w:shd w:val="pct12" w:color="auto" w:fill="000000" w:themeFill="text1"/>
          </w:tcPr>
          <w:p w14:paraId="313F4713" w14:textId="77777777" w:rsidR="00C10054" w:rsidRPr="00310398" w:rsidRDefault="00C10054" w:rsidP="00C10054">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rPr>
            </w:pPr>
            <w:r w:rsidRPr="00310398">
              <w:rPr>
                <w:rFonts w:eastAsia="Times New Roman" w:cstheme="minorHAnsi"/>
                <w:sz w:val="20"/>
                <w:szCs w:val="20"/>
              </w:rPr>
              <w:lastRenderedPageBreak/>
              <w:t xml:space="preserve"> Sustainability: To what extent are </w:t>
            </w:r>
            <w:r w:rsidRPr="00622899">
              <w:rPr>
                <w:rFonts w:eastAsia="Times New Roman" w:cstheme="minorHAnsi"/>
                <w:noProof/>
                <w:sz w:val="20"/>
                <w:szCs w:val="20"/>
              </w:rPr>
              <w:t>there</w:t>
            </w:r>
            <w:r w:rsidRPr="00310398">
              <w:rPr>
                <w:rFonts w:eastAsia="Times New Roman" w:cstheme="minorHAnsi"/>
                <w:sz w:val="20"/>
                <w:szCs w:val="20"/>
              </w:rPr>
              <w:t xml:space="preserve"> financial, institutional, social-economic, and/or environmental risks to sustaining long-term project results?</w:t>
            </w:r>
          </w:p>
        </w:tc>
      </w:tr>
      <w:tr w:rsidR="00C10054" w:rsidRPr="00D6638C" w14:paraId="41FBF541" w14:textId="77777777" w:rsidTr="00EF2874">
        <w:tc>
          <w:tcPr>
            <w:tcW w:w="199" w:type="dxa"/>
            <w:tcBorders>
              <w:top w:val="nil"/>
              <w:left w:val="nil"/>
              <w:bottom w:val="nil"/>
              <w:right w:val="nil"/>
            </w:tcBorders>
            <w:shd w:val="pct12" w:color="auto" w:fill="FFFFFF"/>
          </w:tcPr>
          <w:p w14:paraId="200F2BF0"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01155E7F"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How likely is the ability of the project to continue to deliver benefits for an extended period of time after completion in Ethiopia?</w:t>
            </w:r>
          </w:p>
        </w:tc>
        <w:tc>
          <w:tcPr>
            <w:tcW w:w="3827" w:type="dxa"/>
          </w:tcPr>
          <w:p w14:paraId="2BD6EC7B"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activities that will strengthen sustainability</w:t>
            </w:r>
          </w:p>
        </w:tc>
        <w:tc>
          <w:tcPr>
            <w:tcW w:w="2835" w:type="dxa"/>
          </w:tcPr>
          <w:p w14:paraId="6F3AE2F4"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s, project staff</w:t>
            </w:r>
          </w:p>
        </w:tc>
        <w:tc>
          <w:tcPr>
            <w:tcW w:w="2268" w:type="dxa"/>
            <w:tcBorders>
              <w:right w:val="single" w:sz="6" w:space="0" w:color="auto"/>
            </w:tcBorders>
          </w:tcPr>
          <w:p w14:paraId="41219FCB"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and interviews</w:t>
            </w:r>
          </w:p>
        </w:tc>
      </w:tr>
      <w:tr w:rsidR="00C10054" w:rsidRPr="00D6638C" w14:paraId="5ABA673F" w14:textId="77777777" w:rsidTr="00EF2874">
        <w:tc>
          <w:tcPr>
            <w:tcW w:w="199" w:type="dxa"/>
            <w:tcBorders>
              <w:top w:val="nil"/>
              <w:left w:val="nil"/>
              <w:bottom w:val="nil"/>
              <w:right w:val="nil"/>
            </w:tcBorders>
            <w:shd w:val="pct12" w:color="auto" w:fill="FFFFFF"/>
          </w:tcPr>
          <w:p w14:paraId="79FC9587"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A0150DB"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Did the project empower the final / institutional beneficiaries to increase the likelihood of sustainability of the project’s results?</w:t>
            </w:r>
          </w:p>
        </w:tc>
        <w:tc>
          <w:tcPr>
            <w:tcW w:w="3827" w:type="dxa"/>
          </w:tcPr>
          <w:p w14:paraId="4F87C24A"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ikelihood or evidence of off-project actions that will increase the sustainability of project results</w:t>
            </w:r>
          </w:p>
        </w:tc>
        <w:tc>
          <w:tcPr>
            <w:tcW w:w="2835" w:type="dxa"/>
          </w:tcPr>
          <w:p w14:paraId="26357DD5"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External stakeholders, Ministries &amp; Administration staff, cooperatives staff</w:t>
            </w:r>
          </w:p>
        </w:tc>
        <w:tc>
          <w:tcPr>
            <w:tcW w:w="2268" w:type="dxa"/>
            <w:tcBorders>
              <w:right w:val="single" w:sz="6" w:space="0" w:color="auto"/>
            </w:tcBorders>
          </w:tcPr>
          <w:p w14:paraId="6D290BE6"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C10054" w:rsidRPr="00D6638C" w14:paraId="3BCF4B1C" w14:textId="77777777" w:rsidTr="00EF2874">
        <w:tc>
          <w:tcPr>
            <w:tcW w:w="199" w:type="dxa"/>
            <w:tcBorders>
              <w:top w:val="nil"/>
              <w:left w:val="nil"/>
              <w:bottom w:val="nil"/>
              <w:right w:val="nil"/>
            </w:tcBorders>
            <w:shd w:val="pct12" w:color="auto" w:fill="FFFFFF"/>
          </w:tcPr>
          <w:p w14:paraId="3C17BCEB"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5B765D3"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is the project sustainable at technical, institutional, social and cultural, levels? Are results financially / economically sustainable?</w:t>
            </w:r>
          </w:p>
        </w:tc>
        <w:tc>
          <w:tcPr>
            <w:tcW w:w="3827" w:type="dxa"/>
          </w:tcPr>
          <w:p w14:paraId="17CA436B"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risks &amp; mitigation measures</w:t>
            </w:r>
          </w:p>
        </w:tc>
        <w:tc>
          <w:tcPr>
            <w:tcW w:w="2835" w:type="dxa"/>
          </w:tcPr>
          <w:p w14:paraId="45892BC6"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DOC &amp; annual reports</w:t>
            </w:r>
          </w:p>
        </w:tc>
        <w:tc>
          <w:tcPr>
            <w:tcW w:w="2268" w:type="dxa"/>
            <w:tcBorders>
              <w:right w:val="single" w:sz="6" w:space="0" w:color="auto"/>
            </w:tcBorders>
          </w:tcPr>
          <w:p w14:paraId="3A6124D8"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analysis</w:t>
            </w:r>
          </w:p>
        </w:tc>
      </w:tr>
      <w:tr w:rsidR="00C10054" w:rsidRPr="00D6638C" w14:paraId="58D0A97D" w14:textId="77777777" w:rsidTr="00EF2874">
        <w:tc>
          <w:tcPr>
            <w:tcW w:w="199" w:type="dxa"/>
            <w:tcBorders>
              <w:top w:val="nil"/>
              <w:left w:val="nil"/>
              <w:bottom w:val="nil"/>
              <w:right w:val="nil"/>
            </w:tcBorders>
            <w:shd w:val="pct12" w:color="auto" w:fill="FFFFFF"/>
          </w:tcPr>
          <w:p w14:paraId="1A814671"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C782BA6"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did the capacity building activities contribute to sustaining the outcomes?</w:t>
            </w:r>
          </w:p>
        </w:tc>
        <w:tc>
          <w:tcPr>
            <w:tcW w:w="3827" w:type="dxa"/>
          </w:tcPr>
          <w:p w14:paraId="592F6DE6"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institutional ownership</w:t>
            </w:r>
          </w:p>
        </w:tc>
        <w:tc>
          <w:tcPr>
            <w:tcW w:w="2835" w:type="dxa"/>
          </w:tcPr>
          <w:p w14:paraId="0B97EE4B"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Ministries &amp; Administration staff; UNDP &amp; project staff</w:t>
            </w:r>
          </w:p>
        </w:tc>
        <w:tc>
          <w:tcPr>
            <w:tcW w:w="2268" w:type="dxa"/>
            <w:tcBorders>
              <w:right w:val="single" w:sz="6" w:space="0" w:color="auto"/>
            </w:tcBorders>
          </w:tcPr>
          <w:p w14:paraId="5E9D6FA3"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C10054" w:rsidRPr="00D6638C" w14:paraId="06750D59" w14:textId="77777777" w:rsidTr="00EF2874">
        <w:trPr>
          <w:trHeight w:val="141"/>
        </w:trPr>
        <w:tc>
          <w:tcPr>
            <w:tcW w:w="15868" w:type="dxa"/>
            <w:gridSpan w:val="5"/>
            <w:tcBorders>
              <w:top w:val="nil"/>
              <w:left w:val="single" w:sz="6" w:space="0" w:color="auto"/>
              <w:bottom w:val="nil"/>
              <w:right w:val="single" w:sz="6" w:space="0" w:color="auto"/>
            </w:tcBorders>
            <w:shd w:val="pct12" w:color="auto" w:fill="000000" w:themeFill="text1"/>
          </w:tcPr>
          <w:p w14:paraId="5803021E" w14:textId="77777777" w:rsidR="00C10054" w:rsidRPr="00310398" w:rsidRDefault="00C10054" w:rsidP="00C10054">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rPr>
            </w:pPr>
            <w:r w:rsidRPr="00310398">
              <w:rPr>
                <w:rFonts w:eastAsia="Times New Roman" w:cstheme="minorHAnsi"/>
                <w:b/>
                <w:iCs/>
                <w:sz w:val="20"/>
                <w:szCs w:val="20"/>
              </w:rPr>
              <w:t xml:space="preserve">Impact: Are there indications that the project has contributed to, or enabled progress toward, reduced environmental stress and/or improved ecological status?  </w:t>
            </w:r>
          </w:p>
        </w:tc>
      </w:tr>
      <w:tr w:rsidR="00C10054" w:rsidRPr="00D6638C" w14:paraId="26D66195" w14:textId="77777777" w:rsidTr="00EF2874">
        <w:tc>
          <w:tcPr>
            <w:tcW w:w="199" w:type="dxa"/>
            <w:tcBorders>
              <w:top w:val="nil"/>
              <w:left w:val="nil"/>
              <w:bottom w:val="nil"/>
              <w:right w:val="nil"/>
            </w:tcBorders>
            <w:shd w:val="pct12" w:color="auto" w:fill="FFFFFF"/>
          </w:tcPr>
          <w:p w14:paraId="538DB7A5"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ECB0423"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were the originally intended, overriding objectives in terms of development policy (goals) realistic?</w:t>
            </w:r>
          </w:p>
        </w:tc>
        <w:tc>
          <w:tcPr>
            <w:tcW w:w="3827" w:type="dxa"/>
          </w:tcPr>
          <w:p w14:paraId="4D6AB2B1" w14:textId="77777777" w:rsidR="00C10054" w:rsidRPr="00D6638C" w:rsidRDefault="00311022"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egree of achievement of primary objectives (indicators)</w:t>
            </w:r>
          </w:p>
        </w:tc>
        <w:tc>
          <w:tcPr>
            <w:tcW w:w="2835" w:type="dxa"/>
          </w:tcPr>
          <w:p w14:paraId="1156136F" w14:textId="77777777" w:rsidR="00C10054" w:rsidRPr="00D6638C" w:rsidRDefault="00311022"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s &amp; PIR, project &amp; UNDP staff</w:t>
            </w:r>
          </w:p>
        </w:tc>
        <w:tc>
          <w:tcPr>
            <w:tcW w:w="2268" w:type="dxa"/>
            <w:tcBorders>
              <w:right w:val="single" w:sz="6" w:space="0" w:color="auto"/>
            </w:tcBorders>
          </w:tcPr>
          <w:p w14:paraId="2E3448B7" w14:textId="77777777" w:rsidR="00C10054" w:rsidRPr="00D6638C" w:rsidRDefault="00311022"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 review, interviews</w:t>
            </w:r>
          </w:p>
        </w:tc>
      </w:tr>
      <w:tr w:rsidR="00311022" w:rsidRPr="00D6638C" w14:paraId="1D38D400" w14:textId="77777777" w:rsidTr="00EF2874">
        <w:tc>
          <w:tcPr>
            <w:tcW w:w="199" w:type="dxa"/>
            <w:tcBorders>
              <w:top w:val="nil"/>
              <w:left w:val="nil"/>
              <w:bottom w:val="nil"/>
              <w:right w:val="nil"/>
            </w:tcBorders>
            <w:shd w:val="pct12" w:color="auto" w:fill="FFFFFF"/>
          </w:tcPr>
          <w:p w14:paraId="096A6773"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520F63D8"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is the level of results’ ownership by the final / institutional beneficiaries?</w:t>
            </w:r>
          </w:p>
        </w:tc>
        <w:tc>
          <w:tcPr>
            <w:tcW w:w="3827" w:type="dxa"/>
          </w:tcPr>
          <w:p w14:paraId="337630BC"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project results achievements and appropriation by relevant stakeholders</w:t>
            </w:r>
          </w:p>
        </w:tc>
        <w:tc>
          <w:tcPr>
            <w:tcW w:w="2835" w:type="dxa"/>
          </w:tcPr>
          <w:p w14:paraId="583858EA"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s &amp; PIR, beneficiaries, project &amp; UNDP staff</w:t>
            </w:r>
          </w:p>
        </w:tc>
        <w:tc>
          <w:tcPr>
            <w:tcW w:w="2268" w:type="dxa"/>
            <w:tcBorders>
              <w:right w:val="single" w:sz="6" w:space="0" w:color="auto"/>
            </w:tcBorders>
          </w:tcPr>
          <w:p w14:paraId="04B7E0D4"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 review, interviews</w:t>
            </w:r>
          </w:p>
        </w:tc>
      </w:tr>
      <w:tr w:rsidR="00311022" w:rsidRPr="00D6638C" w14:paraId="3EDF836F" w14:textId="77777777" w:rsidTr="00EF2874">
        <w:tc>
          <w:tcPr>
            <w:tcW w:w="199" w:type="dxa"/>
            <w:tcBorders>
              <w:top w:val="nil"/>
              <w:left w:val="nil"/>
              <w:bottom w:val="nil"/>
              <w:right w:val="nil"/>
            </w:tcBorders>
            <w:shd w:val="pct12" w:color="auto" w:fill="FFFFFF"/>
          </w:tcPr>
          <w:p w14:paraId="2829B335"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2CCBC5D"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Did the project empower the beneficiaries to enhance the impact of project’s results / outcomes?</w:t>
            </w:r>
          </w:p>
        </w:tc>
        <w:tc>
          <w:tcPr>
            <w:tcW w:w="3827" w:type="dxa"/>
          </w:tcPr>
          <w:p w14:paraId="636319E5"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independence of beneficiaries to pursue project related activities</w:t>
            </w:r>
          </w:p>
        </w:tc>
        <w:tc>
          <w:tcPr>
            <w:tcW w:w="2835" w:type="dxa"/>
          </w:tcPr>
          <w:p w14:paraId="6BE5456C"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 &amp; UNDP, project staff, beneficiaries</w:t>
            </w:r>
          </w:p>
        </w:tc>
        <w:tc>
          <w:tcPr>
            <w:tcW w:w="2268" w:type="dxa"/>
            <w:tcBorders>
              <w:right w:val="single" w:sz="6" w:space="0" w:color="auto"/>
            </w:tcBorders>
          </w:tcPr>
          <w:p w14:paraId="55A53B44"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 review, interviews</w:t>
            </w:r>
          </w:p>
        </w:tc>
      </w:tr>
      <w:tr w:rsidR="00311022" w:rsidRPr="00D6638C" w14:paraId="4250EB35" w14:textId="77777777" w:rsidTr="00EF2874">
        <w:tc>
          <w:tcPr>
            <w:tcW w:w="199" w:type="dxa"/>
            <w:tcBorders>
              <w:top w:val="nil"/>
              <w:left w:val="nil"/>
              <w:bottom w:val="nil"/>
              <w:right w:val="nil"/>
            </w:tcBorders>
            <w:shd w:val="pct12" w:color="auto" w:fill="FFFFFF"/>
          </w:tcPr>
          <w:p w14:paraId="1FC20A19"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20A3393"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real changes (economic, social, institutional, environment, gender…) have the activities made to the beneficiaries as a result of the project interventions? How many people have been affected?</w:t>
            </w:r>
          </w:p>
        </w:tc>
        <w:tc>
          <w:tcPr>
            <w:tcW w:w="3827" w:type="dxa"/>
          </w:tcPr>
          <w:p w14:paraId="0C698E15"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Change analysis of beneficiary situation</w:t>
            </w:r>
          </w:p>
        </w:tc>
        <w:tc>
          <w:tcPr>
            <w:tcW w:w="2835" w:type="dxa"/>
          </w:tcPr>
          <w:p w14:paraId="487C82E3"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Final beneficiaries, Administration staff</w:t>
            </w:r>
          </w:p>
        </w:tc>
        <w:tc>
          <w:tcPr>
            <w:tcW w:w="2268" w:type="dxa"/>
            <w:tcBorders>
              <w:right w:val="single" w:sz="6" w:space="0" w:color="auto"/>
            </w:tcBorders>
          </w:tcPr>
          <w:p w14:paraId="6BB60E56"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311022" w:rsidRPr="00D6638C" w14:paraId="4FA1A9F0" w14:textId="77777777" w:rsidTr="00EF2874">
        <w:tc>
          <w:tcPr>
            <w:tcW w:w="199" w:type="dxa"/>
            <w:tcBorders>
              <w:top w:val="nil"/>
              <w:left w:val="nil"/>
              <w:bottom w:val="nil"/>
              <w:right w:val="nil"/>
            </w:tcBorders>
            <w:shd w:val="pct12" w:color="auto" w:fill="FFFFFF"/>
          </w:tcPr>
          <w:p w14:paraId="355C34BC"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bottom w:val="single" w:sz="6" w:space="0" w:color="auto"/>
            </w:tcBorders>
          </w:tcPr>
          <w:p w14:paraId="2D5FDA07"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Non-) project-induced replication effect</w:t>
            </w:r>
          </w:p>
        </w:tc>
        <w:tc>
          <w:tcPr>
            <w:tcW w:w="3827" w:type="dxa"/>
            <w:tcBorders>
              <w:bottom w:val="single" w:sz="6" w:space="0" w:color="auto"/>
            </w:tcBorders>
          </w:tcPr>
          <w:p w14:paraId="513C0E31"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Number of replications (copy-paste effects)</w:t>
            </w:r>
          </w:p>
        </w:tc>
        <w:tc>
          <w:tcPr>
            <w:tcW w:w="2835" w:type="dxa"/>
            <w:tcBorders>
              <w:bottom w:val="single" w:sz="6" w:space="0" w:color="auto"/>
            </w:tcBorders>
          </w:tcPr>
          <w:p w14:paraId="07F94ADE"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nd local Administration</w:t>
            </w:r>
          </w:p>
        </w:tc>
        <w:tc>
          <w:tcPr>
            <w:tcW w:w="2268" w:type="dxa"/>
            <w:tcBorders>
              <w:bottom w:val="single" w:sz="6" w:space="0" w:color="auto"/>
              <w:right w:val="single" w:sz="6" w:space="0" w:color="auto"/>
            </w:tcBorders>
          </w:tcPr>
          <w:p w14:paraId="01B9CAB1"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bl>
    <w:p w14:paraId="08013A87" w14:textId="77777777" w:rsidR="00554AF8" w:rsidRDefault="00554AF8">
      <w:pPr>
        <w:spacing w:after="200" w:line="276" w:lineRule="auto"/>
        <w:jc w:val="left"/>
        <w:rPr>
          <w:rFonts w:ascii="Times New Roman" w:hAnsi="Times New Roman"/>
          <w:iCs/>
          <w:sz w:val="24"/>
          <w:szCs w:val="20"/>
        </w:rPr>
      </w:pPr>
    </w:p>
    <w:p w14:paraId="322F0B76" w14:textId="77777777" w:rsidR="007E7EAF" w:rsidRDefault="007E7EAF">
      <w:pPr>
        <w:spacing w:after="200" w:line="276" w:lineRule="auto"/>
        <w:jc w:val="left"/>
        <w:rPr>
          <w:rFonts w:ascii="Times New Roman" w:hAnsi="Times New Roman"/>
          <w:iCs/>
          <w:sz w:val="24"/>
          <w:szCs w:val="20"/>
        </w:rPr>
      </w:pPr>
    </w:p>
    <w:p w14:paraId="51D76D1B" w14:textId="77777777" w:rsidR="007E7EAF" w:rsidRDefault="007E7EAF">
      <w:pPr>
        <w:spacing w:after="200" w:line="276" w:lineRule="auto"/>
        <w:jc w:val="left"/>
        <w:rPr>
          <w:rFonts w:ascii="Times New Roman" w:hAnsi="Times New Roman"/>
          <w:iCs/>
          <w:sz w:val="24"/>
          <w:szCs w:val="20"/>
        </w:rPr>
        <w:sectPr w:rsidR="007E7EAF" w:rsidSect="00FB5FCD">
          <w:pgSz w:w="16838" w:h="11906" w:orient="landscape"/>
          <w:pgMar w:top="1134" w:right="1962" w:bottom="1134" w:left="1701" w:header="709" w:footer="709" w:gutter="0"/>
          <w:cols w:space="708"/>
          <w:titlePg/>
          <w:docGrid w:linePitch="360"/>
        </w:sectPr>
      </w:pPr>
    </w:p>
    <w:p w14:paraId="50818A56" w14:textId="25DA9B4D" w:rsidR="008E6E8B" w:rsidRPr="00CB6749" w:rsidRDefault="001309FA" w:rsidP="008E6E8B">
      <w:r>
        <w:rPr>
          <w:noProof/>
          <w:lang w:val="en-US"/>
        </w:rPr>
        <w:lastRenderedPageBreak/>
        <mc:AlternateContent>
          <mc:Choice Requires="wps">
            <w:drawing>
              <wp:anchor distT="4294967291" distB="4294967291" distL="114300" distR="114300" simplePos="0" relativeHeight="251687936" behindDoc="0" locked="0" layoutInCell="1" allowOverlap="1" wp14:anchorId="1772365C" wp14:editId="31019C6C">
                <wp:simplePos x="0" y="0"/>
                <wp:positionH relativeFrom="column">
                  <wp:posOffset>-224790</wp:posOffset>
                </wp:positionH>
                <wp:positionV relativeFrom="paragraph">
                  <wp:posOffset>218439</wp:posOffset>
                </wp:positionV>
                <wp:extent cx="6362700" cy="0"/>
                <wp:effectExtent l="0" t="0" r="19050" b="19050"/>
                <wp:wrapNone/>
                <wp:docPr id="1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033C2" id="Lige forbindelse 2" o:spid="_x0000_s1026" style="position:absolute;z-index:2516879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mX6p8N0BAAAfBAAADgAAAAAAAAAAAAAAAAAuAgAAZHJzL2Uyb0RvYy54bWxQSwECLQAUAAYA&#10;CAAAACEAxdBXA98AAAAJAQAADwAAAAAAAAAAAAAAAAA3BAAAZHJzL2Rvd25yZXYueG1sUEsFBgAA&#10;AAAEAAQA8wAAAEMFAAAAAA==&#10;" strokecolor="#c00000">
                <o:lock v:ext="edit" shapetype="f"/>
              </v:line>
            </w:pict>
          </mc:Fallback>
        </mc:AlternateContent>
      </w:r>
      <w:r>
        <w:rPr>
          <w:noProof/>
          <w:lang w:val="en-US"/>
        </w:rPr>
        <mc:AlternateContent>
          <mc:Choice Requires="wps">
            <w:drawing>
              <wp:anchor distT="4294967291" distB="4294967291" distL="114300" distR="114300" simplePos="0" relativeHeight="251691008" behindDoc="0" locked="0" layoutInCell="1" allowOverlap="1" wp14:anchorId="139C2ED5" wp14:editId="49510AF3">
                <wp:simplePos x="0" y="0"/>
                <wp:positionH relativeFrom="column">
                  <wp:posOffset>-224790</wp:posOffset>
                </wp:positionH>
                <wp:positionV relativeFrom="paragraph">
                  <wp:posOffset>218439</wp:posOffset>
                </wp:positionV>
                <wp:extent cx="6362700" cy="0"/>
                <wp:effectExtent l="0" t="0" r="19050" b="19050"/>
                <wp:wrapNone/>
                <wp:docPr id="1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CD1E18" id="Lige forbindelse 2" o:spid="_x0000_s1026" style="position:absolute;z-index:2516910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2VQoBt0BAAAfBAAADgAAAAAAAAAAAAAAAAAuAgAAZHJzL2Uyb0RvYy54bWxQSwECLQAUAAYA&#10;CAAAACEAxdBXA98AAAAJAQAADwAAAAAAAAAAAAAAAAA3BAAAZHJzL2Rvd25yZXYueG1sUEsFBgAA&#10;AAAEAAQA8wAAAEMFAAAAAA==&#10;" strokecolor="#c00000">
                <o:lock v:ext="edit" shapetype="f"/>
              </v:line>
            </w:pict>
          </mc:Fallback>
        </mc:AlternateContent>
      </w:r>
    </w:p>
    <w:p w14:paraId="14A4E3CE" w14:textId="77777777" w:rsidR="008E6E8B" w:rsidRPr="00CB6749" w:rsidRDefault="005A06D6" w:rsidP="00613BFE">
      <w:pPr>
        <w:pStyle w:val="Caption"/>
        <w:jc w:val="right"/>
        <w:rPr>
          <w:b/>
          <w:sz w:val="48"/>
          <w:szCs w:val="48"/>
        </w:rPr>
      </w:pPr>
      <w:bookmarkStart w:id="154" w:name="_Toc449960381"/>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8873B7">
        <w:rPr>
          <w:b/>
          <w:noProof/>
          <w:sz w:val="48"/>
          <w:szCs w:val="48"/>
        </w:rPr>
        <w:t>9</w:t>
      </w:r>
      <w:r w:rsidR="00EB041F" w:rsidRPr="005A06D6">
        <w:rPr>
          <w:b/>
          <w:sz w:val="48"/>
          <w:szCs w:val="48"/>
        </w:rPr>
        <w:fldChar w:fldCharType="end"/>
      </w:r>
      <w:r w:rsidR="008E6E8B" w:rsidRPr="005A06D6">
        <w:rPr>
          <w:b/>
          <w:sz w:val="48"/>
          <w:szCs w:val="48"/>
        </w:rPr>
        <w:t xml:space="preserve">: Brief </w:t>
      </w:r>
      <w:r w:rsidR="00ED0271" w:rsidRPr="005A06D6">
        <w:rPr>
          <w:b/>
          <w:sz w:val="48"/>
          <w:szCs w:val="48"/>
        </w:rPr>
        <w:t>Expertise</w:t>
      </w:r>
      <w:r w:rsidR="008E6E8B" w:rsidRPr="005A06D6">
        <w:rPr>
          <w:b/>
          <w:sz w:val="48"/>
          <w:szCs w:val="48"/>
        </w:rPr>
        <w:t xml:space="preserve"> of Consultants</w:t>
      </w:r>
      <w:bookmarkEnd w:id="154"/>
    </w:p>
    <w:p w14:paraId="14C41228" w14:textId="2E01F859" w:rsidR="008E6E8B" w:rsidRPr="00CB6749" w:rsidRDefault="001309FA" w:rsidP="008E6E8B">
      <w:pPr>
        <w:jc w:val="right"/>
      </w:pPr>
      <w:r>
        <w:rPr>
          <w:noProof/>
          <w:lang w:val="en-US"/>
        </w:rPr>
        <mc:AlternateContent>
          <mc:Choice Requires="wps">
            <w:drawing>
              <wp:anchor distT="4294967291" distB="4294967291" distL="114300" distR="114300" simplePos="0" relativeHeight="251692032" behindDoc="0" locked="0" layoutInCell="1" allowOverlap="1" wp14:anchorId="69BD58D3" wp14:editId="2C82B90D">
                <wp:simplePos x="0" y="0"/>
                <wp:positionH relativeFrom="column">
                  <wp:posOffset>-224790</wp:posOffset>
                </wp:positionH>
                <wp:positionV relativeFrom="paragraph">
                  <wp:posOffset>92709</wp:posOffset>
                </wp:positionV>
                <wp:extent cx="6391275" cy="0"/>
                <wp:effectExtent l="0" t="0" r="28575" b="19050"/>
                <wp:wrapNone/>
                <wp:docPr id="1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86DFC63" id="Lige forbindelse 3" o:spid="_x0000_s1026" style="position:absolute;z-index:2516920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KYsdy/fAQAAHwQAAA4AAAAAAAAAAAAAAAAALgIAAGRycy9lMm9Eb2MueG1sUEsBAi0AFAAG&#10;AAgAAAAhAFbpDBfeAAAACQEAAA8AAAAAAAAAAAAAAAAAOQQAAGRycy9kb3ducmV2LnhtbFBLBQYA&#10;AAAABAAEAPMAAABEBQAAAAA=&#10;" strokecolor="#c00000">
                <o:lock v:ext="edit" shapetype="f"/>
              </v:line>
            </w:pict>
          </mc:Fallback>
        </mc:AlternateContent>
      </w:r>
    </w:p>
    <w:p w14:paraId="40F94479" w14:textId="77777777" w:rsidR="008E6E8B" w:rsidRPr="00CB6749" w:rsidRDefault="008E6E8B" w:rsidP="008E6E8B">
      <w:pPr>
        <w:tabs>
          <w:tab w:val="left" w:pos="900"/>
          <w:tab w:val="left" w:pos="4320"/>
          <w:tab w:val="left" w:pos="4860"/>
        </w:tabs>
        <w:spacing w:after="0"/>
        <w:jc w:val="left"/>
        <w:rPr>
          <w:rFonts w:ascii="Times New Roman" w:eastAsia="Times New Roman" w:hAnsi="Times New Roman"/>
          <w:sz w:val="20"/>
          <w:szCs w:val="24"/>
        </w:rPr>
      </w:pPr>
    </w:p>
    <w:p w14:paraId="35C4BBC9" w14:textId="77777777" w:rsidR="008E6E8B" w:rsidRPr="00D83372" w:rsidRDefault="00410909" w:rsidP="00D83372">
      <w:pPr>
        <w:spacing w:after="0"/>
        <w:rPr>
          <w:rFonts w:cs="Arial"/>
          <w:lang w:eastAsia="da-DK"/>
        </w:rPr>
      </w:pPr>
      <w:r>
        <w:rPr>
          <w:rFonts w:cs="Arial"/>
          <w:lang w:eastAsia="da-DK"/>
        </w:rPr>
        <w:t>M</w:t>
      </w:r>
      <w:r w:rsidR="008E6E8B" w:rsidRPr="00D83372">
        <w:rPr>
          <w:rFonts w:cs="Arial"/>
          <w:lang w:eastAsia="da-DK"/>
        </w:rPr>
        <w:t xml:space="preserve">r </w:t>
      </w:r>
      <w:r w:rsidR="007E7EAF">
        <w:rPr>
          <w:rFonts w:cs="Arial"/>
          <w:lang w:eastAsia="da-DK"/>
        </w:rPr>
        <w:t>Abera Gayesa</w:t>
      </w:r>
      <w:r w:rsidR="00ED0271">
        <w:rPr>
          <w:rFonts w:cs="Arial"/>
          <w:lang w:eastAsia="da-DK"/>
        </w:rPr>
        <w:t>:</w:t>
      </w:r>
    </w:p>
    <w:p w14:paraId="5764E217" w14:textId="77777777" w:rsidR="00013B90" w:rsidRDefault="00013B90" w:rsidP="00013B90">
      <w:pPr>
        <w:spacing w:after="0"/>
        <w:rPr>
          <w:rFonts w:cs="Arial"/>
          <w:lang w:eastAsia="da-DK"/>
        </w:rPr>
      </w:pPr>
      <w:r>
        <w:rPr>
          <w:rFonts w:cs="Arial"/>
          <w:lang w:eastAsia="da-DK"/>
        </w:rPr>
        <w:t>(abera.gayesa@gmail.com)</w:t>
      </w:r>
    </w:p>
    <w:p w14:paraId="54425E8D" w14:textId="77777777" w:rsidR="00013B90" w:rsidRDefault="00013B90" w:rsidP="00013B90">
      <w:pPr>
        <w:pStyle w:val="ListParagraph"/>
        <w:numPr>
          <w:ilvl w:val="0"/>
          <w:numId w:val="43"/>
        </w:numPr>
        <w:spacing w:after="0"/>
        <w:rPr>
          <w:rFonts w:cs="Arial"/>
          <w:lang w:eastAsia="da-DK"/>
        </w:rPr>
      </w:pPr>
      <w:r w:rsidRPr="009C4B9D">
        <w:rPr>
          <w:rFonts w:cs="Arial"/>
          <w:lang w:eastAsia="da-DK"/>
        </w:rPr>
        <w:t>MSc and BSc in Agricultural Economics,</w:t>
      </w:r>
    </w:p>
    <w:p w14:paraId="11322B08" w14:textId="77777777" w:rsidR="00013B90" w:rsidRPr="009C4B9D" w:rsidRDefault="00013B90" w:rsidP="00013B90">
      <w:pPr>
        <w:pStyle w:val="ListParagraph"/>
        <w:numPr>
          <w:ilvl w:val="0"/>
          <w:numId w:val="43"/>
        </w:numPr>
        <w:spacing w:after="0"/>
        <w:rPr>
          <w:rFonts w:cs="Arial"/>
          <w:lang w:eastAsia="da-DK"/>
        </w:rPr>
      </w:pPr>
      <w:r>
        <w:rPr>
          <w:rFonts w:cs="Arial"/>
          <w:lang w:eastAsia="da-DK"/>
        </w:rPr>
        <w:t>Trainings on Project Management and International Agricultural Marketing</w:t>
      </w:r>
    </w:p>
    <w:p w14:paraId="4CA98349"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Export Marketing Specialist,</w:t>
      </w:r>
    </w:p>
    <w:p w14:paraId="1E1E55E6" w14:textId="77777777" w:rsidR="00013B90" w:rsidRPr="009C4B9D" w:rsidRDefault="00013B90" w:rsidP="00013B90">
      <w:pPr>
        <w:pStyle w:val="ListParagraph"/>
        <w:numPr>
          <w:ilvl w:val="0"/>
          <w:numId w:val="43"/>
        </w:numPr>
        <w:spacing w:after="0"/>
        <w:rPr>
          <w:rFonts w:cs="Arial"/>
          <w:lang w:eastAsia="da-DK"/>
        </w:rPr>
      </w:pPr>
      <w:r w:rsidRPr="006C640E">
        <w:rPr>
          <w:rFonts w:cs="Arial"/>
          <w:lang w:eastAsia="da-DK"/>
        </w:rPr>
        <w:t>Agricultural Market Study Specialist,</w:t>
      </w:r>
    </w:p>
    <w:p w14:paraId="0CD20BE2" w14:textId="77777777" w:rsidR="00013B90" w:rsidRPr="009C4B9D" w:rsidRDefault="00013B90" w:rsidP="00013B90">
      <w:pPr>
        <w:pStyle w:val="ListParagraph"/>
        <w:numPr>
          <w:ilvl w:val="0"/>
          <w:numId w:val="43"/>
        </w:numPr>
        <w:spacing w:after="0"/>
        <w:rPr>
          <w:rFonts w:cs="Arial"/>
          <w:lang w:eastAsia="da-DK"/>
        </w:rPr>
      </w:pPr>
      <w:r w:rsidRPr="006C640E">
        <w:rPr>
          <w:rFonts w:cs="Arial"/>
          <w:lang w:eastAsia="da-DK"/>
        </w:rPr>
        <w:t>Program</w:t>
      </w:r>
      <w:r w:rsidRPr="003D6BDB">
        <w:rPr>
          <w:rFonts w:cs="Arial"/>
          <w:lang w:eastAsia="da-DK"/>
        </w:rPr>
        <w:t xml:space="preserve"> Planning, Monitoring and Evaluation Expert and Coordinator,</w:t>
      </w:r>
    </w:p>
    <w:p w14:paraId="711EA0D6" w14:textId="77777777" w:rsidR="00013B90" w:rsidRPr="009C4B9D" w:rsidRDefault="00013B90" w:rsidP="00013B90">
      <w:pPr>
        <w:pStyle w:val="ListParagraph"/>
        <w:numPr>
          <w:ilvl w:val="0"/>
          <w:numId w:val="43"/>
        </w:numPr>
        <w:spacing w:after="0"/>
        <w:rPr>
          <w:rFonts w:cs="Arial"/>
          <w:lang w:eastAsia="da-DK"/>
        </w:rPr>
      </w:pPr>
      <w:r w:rsidRPr="0003603F">
        <w:rPr>
          <w:rFonts w:cs="Arial"/>
          <w:lang w:eastAsia="da-DK"/>
        </w:rPr>
        <w:t>Market Situation Analyst,</w:t>
      </w:r>
    </w:p>
    <w:p w14:paraId="3F0D1360" w14:textId="77777777" w:rsidR="00013B90" w:rsidRPr="009C4B9D" w:rsidRDefault="00013B90" w:rsidP="00013B90">
      <w:pPr>
        <w:pStyle w:val="ListParagraph"/>
        <w:numPr>
          <w:ilvl w:val="0"/>
          <w:numId w:val="43"/>
        </w:numPr>
        <w:spacing w:after="0"/>
        <w:rPr>
          <w:rFonts w:cs="Arial"/>
          <w:lang w:eastAsia="da-DK"/>
        </w:rPr>
      </w:pPr>
      <w:r w:rsidRPr="0003603F">
        <w:rPr>
          <w:rFonts w:cs="Arial"/>
          <w:lang w:eastAsia="da-DK"/>
        </w:rPr>
        <w:t>Project formulation and appraisal,</w:t>
      </w:r>
    </w:p>
    <w:p w14:paraId="73AD176C" w14:textId="77777777" w:rsidR="00013B90" w:rsidRPr="009C4B9D" w:rsidRDefault="00013B90" w:rsidP="00013B90">
      <w:pPr>
        <w:pStyle w:val="ListParagraph"/>
        <w:numPr>
          <w:ilvl w:val="0"/>
          <w:numId w:val="43"/>
        </w:numPr>
        <w:spacing w:after="0"/>
        <w:rPr>
          <w:rFonts w:cs="Arial"/>
          <w:lang w:eastAsia="da-DK"/>
        </w:rPr>
      </w:pPr>
      <w:r w:rsidRPr="0003603F">
        <w:rPr>
          <w:rFonts w:cs="Arial"/>
          <w:lang w:eastAsia="da-DK"/>
        </w:rPr>
        <w:t>National plan and strategy preparation,</w:t>
      </w:r>
    </w:p>
    <w:p w14:paraId="52688A5C" w14:textId="77777777" w:rsidR="00013B90" w:rsidRDefault="00013B90" w:rsidP="00013B90">
      <w:pPr>
        <w:pStyle w:val="ListParagraph"/>
        <w:numPr>
          <w:ilvl w:val="0"/>
          <w:numId w:val="43"/>
        </w:numPr>
        <w:spacing w:after="0"/>
        <w:rPr>
          <w:rFonts w:cs="Arial"/>
          <w:lang w:eastAsia="da-DK"/>
        </w:rPr>
      </w:pPr>
      <w:r w:rsidRPr="0003603F">
        <w:rPr>
          <w:rFonts w:cs="Arial"/>
          <w:lang w:eastAsia="da-DK"/>
        </w:rPr>
        <w:t>Development programs/projects evaluation</w:t>
      </w:r>
      <w:r>
        <w:rPr>
          <w:rFonts w:cs="Arial"/>
          <w:lang w:eastAsia="da-DK"/>
        </w:rPr>
        <w:t>,</w:t>
      </w:r>
    </w:p>
    <w:p w14:paraId="0F90DCA4" w14:textId="77777777" w:rsidR="00013B90" w:rsidRDefault="00013B90" w:rsidP="00013B90">
      <w:pPr>
        <w:pStyle w:val="ListParagraph"/>
        <w:numPr>
          <w:ilvl w:val="0"/>
          <w:numId w:val="43"/>
        </w:numPr>
        <w:spacing w:after="0"/>
        <w:rPr>
          <w:rFonts w:cs="Arial"/>
          <w:lang w:eastAsia="da-DK"/>
        </w:rPr>
      </w:pPr>
      <w:r>
        <w:rPr>
          <w:rFonts w:cs="Arial"/>
          <w:lang w:eastAsia="da-DK"/>
        </w:rPr>
        <w:t>Programs or projects impact assessment,</w:t>
      </w:r>
    </w:p>
    <w:p w14:paraId="436D44AA" w14:textId="77777777" w:rsidR="00013B90" w:rsidRPr="009C4B9D" w:rsidRDefault="00013B90" w:rsidP="00013B90">
      <w:pPr>
        <w:pStyle w:val="ListParagraph"/>
        <w:numPr>
          <w:ilvl w:val="0"/>
          <w:numId w:val="43"/>
        </w:numPr>
        <w:spacing w:after="0"/>
        <w:rPr>
          <w:rFonts w:cs="Arial"/>
          <w:lang w:eastAsia="da-DK"/>
        </w:rPr>
      </w:pPr>
      <w:r>
        <w:rPr>
          <w:rFonts w:cs="Arial"/>
          <w:lang w:eastAsia="da-DK"/>
        </w:rPr>
        <w:t>Food security analyst,</w:t>
      </w:r>
    </w:p>
    <w:p w14:paraId="51EFF35E"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Development program master plan study</w:t>
      </w:r>
      <w:r>
        <w:rPr>
          <w:rFonts w:cs="Arial"/>
          <w:lang w:eastAsia="da-DK"/>
        </w:rPr>
        <w:t>,</w:t>
      </w:r>
    </w:p>
    <w:p w14:paraId="7D582D2B"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Business plan development</w:t>
      </w:r>
      <w:r>
        <w:rPr>
          <w:rFonts w:cs="Arial"/>
          <w:lang w:eastAsia="da-DK"/>
        </w:rPr>
        <w:t>,</w:t>
      </w:r>
    </w:p>
    <w:p w14:paraId="3AC9CA86"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Investment projects feasibility Studies</w:t>
      </w:r>
      <w:r>
        <w:rPr>
          <w:rFonts w:cs="Arial"/>
          <w:lang w:eastAsia="da-DK"/>
        </w:rPr>
        <w:t>,</w:t>
      </w:r>
    </w:p>
    <w:p w14:paraId="6A6B52EA"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Scoping studies</w:t>
      </w:r>
      <w:r>
        <w:rPr>
          <w:rFonts w:cs="Arial"/>
          <w:lang w:eastAsia="da-DK"/>
        </w:rPr>
        <w:t>,</w:t>
      </w:r>
    </w:p>
    <w:p w14:paraId="3258CBDA"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Baseline surveys</w:t>
      </w:r>
      <w:r>
        <w:rPr>
          <w:rFonts w:cs="Arial"/>
          <w:lang w:eastAsia="da-DK"/>
        </w:rPr>
        <w:t>,</w:t>
      </w:r>
      <w:r w:rsidRPr="009C4B9D">
        <w:rPr>
          <w:rFonts w:cs="Arial"/>
          <w:lang w:eastAsia="da-DK"/>
        </w:rPr>
        <w:t xml:space="preserve"> </w:t>
      </w:r>
    </w:p>
    <w:p w14:paraId="139132CE"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Knowledge of study tools development and application</w:t>
      </w:r>
    </w:p>
    <w:p w14:paraId="4456BCB0" w14:textId="77777777" w:rsidR="007E7EAF" w:rsidRPr="00D83372" w:rsidRDefault="007E7EAF" w:rsidP="00D83372">
      <w:pPr>
        <w:spacing w:after="0"/>
        <w:rPr>
          <w:rFonts w:cs="Arial"/>
          <w:lang w:eastAsia="da-DK"/>
        </w:rPr>
      </w:pPr>
    </w:p>
    <w:p w14:paraId="4E917A16" w14:textId="77777777" w:rsidR="000E2773" w:rsidRDefault="008E6E8B" w:rsidP="00D83372">
      <w:pPr>
        <w:spacing w:after="0"/>
        <w:rPr>
          <w:rFonts w:cs="Arial"/>
          <w:lang w:eastAsia="da-DK"/>
        </w:rPr>
      </w:pPr>
      <w:r w:rsidRPr="00D83372">
        <w:rPr>
          <w:rFonts w:cs="Arial"/>
          <w:lang w:eastAsia="da-DK"/>
        </w:rPr>
        <w:t>Mr Vincent Lefebvre</w:t>
      </w:r>
      <w:r w:rsidR="000E2773">
        <w:rPr>
          <w:rFonts w:cs="Arial"/>
          <w:lang w:eastAsia="da-DK"/>
        </w:rPr>
        <w:t>:</w:t>
      </w:r>
    </w:p>
    <w:p w14:paraId="3E058924" w14:textId="77777777" w:rsidR="008E6E8B" w:rsidRPr="00D83372" w:rsidRDefault="000E2773" w:rsidP="00D83372">
      <w:pPr>
        <w:spacing w:after="0"/>
        <w:rPr>
          <w:rFonts w:cs="Arial"/>
          <w:lang w:eastAsia="da-DK"/>
        </w:rPr>
      </w:pPr>
      <w:r>
        <w:rPr>
          <w:rFonts w:cs="Arial"/>
          <w:lang w:eastAsia="da-DK"/>
        </w:rPr>
        <w:t>(lefebvrevinc@gmail.com)</w:t>
      </w:r>
    </w:p>
    <w:p w14:paraId="756AFA2C" w14:textId="77777777" w:rsidR="008E6E8B" w:rsidRDefault="008E6E8B" w:rsidP="002824C6">
      <w:pPr>
        <w:pStyle w:val="ListParagraph"/>
        <w:keepNext/>
        <w:keepLines/>
        <w:numPr>
          <w:ilvl w:val="0"/>
          <w:numId w:val="5"/>
        </w:numPr>
        <w:spacing w:after="0"/>
        <w:ind w:left="709" w:right="339"/>
        <w:rPr>
          <w:rFonts w:cs="Arial"/>
          <w:lang w:eastAsia="da-DK"/>
        </w:rPr>
      </w:pPr>
      <w:bookmarkStart w:id="155" w:name="OLE_LINK1"/>
      <w:bookmarkStart w:id="156" w:name="OLE_LINK2"/>
      <w:r w:rsidRPr="00D83372">
        <w:rPr>
          <w:rFonts w:cs="Arial"/>
          <w:lang w:eastAsia="da-DK"/>
        </w:rPr>
        <w:t xml:space="preserve">Programme management &amp; </w:t>
      </w:r>
      <w:r w:rsidRPr="00622899">
        <w:rPr>
          <w:rFonts w:cs="Arial"/>
          <w:noProof/>
          <w:lang w:eastAsia="da-DK"/>
        </w:rPr>
        <w:t>coordination</w:t>
      </w:r>
      <w:r w:rsidRPr="00D83372">
        <w:rPr>
          <w:rFonts w:cs="Arial"/>
          <w:lang w:eastAsia="da-DK"/>
        </w:rPr>
        <w:t xml:space="preserve"> / project formulation &amp; implementation, M&amp;E - knowledge of PCM, logical framework &amp; ZOPP methodologies / equipment specifications</w:t>
      </w:r>
      <w:r w:rsidR="00A152B4">
        <w:rPr>
          <w:rFonts w:cs="Arial"/>
          <w:lang w:eastAsia="da-DK"/>
        </w:rPr>
        <w:t>.</w:t>
      </w:r>
    </w:p>
    <w:p w14:paraId="240C70DB" w14:textId="77777777" w:rsidR="00540EA7" w:rsidRPr="00D83372" w:rsidRDefault="00540EA7" w:rsidP="002824C6">
      <w:pPr>
        <w:pStyle w:val="ListParagraph"/>
        <w:keepNext/>
        <w:keepLines/>
        <w:numPr>
          <w:ilvl w:val="0"/>
          <w:numId w:val="5"/>
        </w:numPr>
        <w:spacing w:after="0"/>
        <w:ind w:left="709" w:right="339"/>
        <w:rPr>
          <w:rFonts w:cs="Arial"/>
          <w:lang w:eastAsia="da-DK"/>
        </w:rPr>
      </w:pPr>
      <w:r>
        <w:rPr>
          <w:rFonts w:cs="Arial"/>
          <w:lang w:eastAsia="da-DK"/>
        </w:rPr>
        <w:t>MA in tropical agriculture and post-graduation in business administration</w:t>
      </w:r>
    </w:p>
    <w:p w14:paraId="0C52599A"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Programme &amp; project evaluation / technical audit / institutional appraisal: analysis of relevance / effectiveness / efficiency / social, institutional &amp; economic impact / political, social &amp; cultural, technological, institutional &amp; financial sustainability / cross cutting issues (gender, AIDS, environment &amp; institutional capacity building); questionnaires design &amp; interviews of beneficiaries</w:t>
      </w:r>
      <w:r w:rsidR="00A152B4">
        <w:rPr>
          <w:rFonts w:cs="Arial"/>
          <w:lang w:eastAsia="da-DK"/>
        </w:rPr>
        <w:t>.</w:t>
      </w:r>
    </w:p>
    <w:p w14:paraId="4E442CD4"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Data acquisition methods for evaluations: questionnaires drafting &amp; interviews of beneficiaries; SWOT analysis; (semi-) structured interviews, focus groups</w:t>
      </w:r>
      <w:r w:rsidR="00A152B4">
        <w:rPr>
          <w:rFonts w:cs="Arial"/>
          <w:lang w:eastAsia="da-DK"/>
        </w:rPr>
        <w:t>.</w:t>
      </w:r>
    </w:p>
    <w:bookmarkEnd w:id="155"/>
    <w:bookmarkEnd w:id="156"/>
    <w:p w14:paraId="2878B096" w14:textId="77777777" w:rsidR="008E6E8B" w:rsidRPr="00D83372" w:rsidRDefault="008E6E8B" w:rsidP="002824C6">
      <w:pPr>
        <w:pStyle w:val="ListParagraph"/>
        <w:numPr>
          <w:ilvl w:val="0"/>
          <w:numId w:val="5"/>
        </w:numPr>
        <w:spacing w:after="0"/>
        <w:ind w:left="709" w:right="-143"/>
        <w:rPr>
          <w:rFonts w:cs="Arial"/>
          <w:lang w:eastAsia="da-DK"/>
        </w:rPr>
      </w:pPr>
      <w:r w:rsidRPr="00D83372">
        <w:rPr>
          <w:rFonts w:cs="Arial"/>
          <w:lang w:eastAsia="da-DK"/>
        </w:rPr>
        <w:t>Knowledge of monitoring &amp; evaluation methodologies (</w:t>
      </w:r>
      <w:r w:rsidRPr="00622899">
        <w:rPr>
          <w:rFonts w:cs="Arial"/>
          <w:noProof/>
          <w:lang w:eastAsia="da-DK"/>
        </w:rPr>
        <w:t>incl</w:t>
      </w:r>
      <w:r w:rsidRPr="00D83372">
        <w:rPr>
          <w:rFonts w:cs="Arial"/>
          <w:lang w:eastAsia="da-DK"/>
        </w:rPr>
        <w:t>. Management Effectiveness Tracking Tool)</w:t>
      </w:r>
      <w:r w:rsidR="00A152B4">
        <w:rPr>
          <w:rFonts w:cs="Arial"/>
          <w:lang w:eastAsia="da-DK"/>
        </w:rPr>
        <w:t>.</w:t>
      </w:r>
    </w:p>
    <w:p w14:paraId="391B2FBA"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lastRenderedPageBreak/>
        <w:t>Food security / Agronomy / agro-forestry / agro-industry / agro-climate and climate mitigation - adaptation / horticulture</w:t>
      </w:r>
      <w:r w:rsidR="00B338A9">
        <w:rPr>
          <w:rFonts w:cs="Arial"/>
          <w:lang w:eastAsia="da-DK"/>
        </w:rPr>
        <w:t>.</w:t>
      </w:r>
    </w:p>
    <w:p w14:paraId="6302C61D"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Cartography / remote sensing / mapping / GIS (Arcinfo, Mapinfo, Ilwis) / Database management systems (MECOSIG, COONGO)</w:t>
      </w:r>
      <w:r w:rsidR="00B338A9">
        <w:rPr>
          <w:rFonts w:cs="Arial"/>
          <w:lang w:eastAsia="da-DK"/>
        </w:rPr>
        <w:t>.</w:t>
      </w:r>
    </w:p>
    <w:p w14:paraId="7C7734AD"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Land &amp; water resources evaluation / crop potential analysis / participatory rural appraisals / natural resources management / mountain agro-ecosystems</w:t>
      </w:r>
      <w:r w:rsidR="00B338A9">
        <w:rPr>
          <w:rFonts w:cs="Arial"/>
          <w:lang w:eastAsia="da-DK"/>
        </w:rPr>
        <w:t>.</w:t>
      </w:r>
    </w:p>
    <w:p w14:paraId="042CD181"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Soil survey / soil conservation / soil fertility</w:t>
      </w:r>
      <w:r w:rsidR="00B338A9">
        <w:rPr>
          <w:rFonts w:cs="Arial"/>
          <w:lang w:eastAsia="da-DK"/>
        </w:rPr>
        <w:t>.</w:t>
      </w:r>
    </w:p>
    <w:p w14:paraId="466DF0B2"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Statistics including programming in SAS &amp; Delphi</w:t>
      </w:r>
      <w:r w:rsidR="00B338A9">
        <w:rPr>
          <w:rFonts w:cs="Arial"/>
          <w:lang w:eastAsia="da-DK"/>
        </w:rPr>
        <w:t>.</w:t>
      </w:r>
    </w:p>
    <w:p w14:paraId="02B7A44D"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Renewable energies (wind, bio-diesel, rape seed oil)</w:t>
      </w:r>
      <w:r w:rsidR="00B338A9">
        <w:rPr>
          <w:rFonts w:cs="Arial"/>
          <w:lang w:eastAsia="da-DK"/>
        </w:rPr>
        <w:t>.</w:t>
      </w:r>
    </w:p>
    <w:p w14:paraId="5A26C3F6" w14:textId="77777777" w:rsidR="003F6107" w:rsidRDefault="003F6107">
      <w:pPr>
        <w:spacing w:after="200" w:line="276" w:lineRule="auto"/>
        <w:jc w:val="left"/>
        <w:rPr>
          <w:rFonts w:ascii="Times New Roman" w:eastAsia="Times New Roman" w:hAnsi="Times New Roman"/>
          <w:sz w:val="20"/>
          <w:szCs w:val="20"/>
        </w:rPr>
      </w:pPr>
      <w:r>
        <w:rPr>
          <w:rFonts w:ascii="Times New Roman" w:hAnsi="Times New Roman"/>
        </w:rPr>
        <w:br w:type="page"/>
      </w:r>
    </w:p>
    <w:p w14:paraId="1C3891BC" w14:textId="64B63C0E" w:rsidR="003F6107" w:rsidRPr="00CB6749" w:rsidRDefault="001309FA" w:rsidP="003F6107">
      <w:r>
        <w:rPr>
          <w:noProof/>
          <w:lang w:val="en-US"/>
        </w:rPr>
        <w:lastRenderedPageBreak/>
        <mc:AlternateContent>
          <mc:Choice Requires="wps">
            <w:drawing>
              <wp:anchor distT="4294967291" distB="4294967291" distL="114300" distR="114300" simplePos="0" relativeHeight="251716608" behindDoc="0" locked="0" layoutInCell="1" allowOverlap="1" wp14:anchorId="20058061" wp14:editId="088B57DC">
                <wp:simplePos x="0" y="0"/>
                <wp:positionH relativeFrom="column">
                  <wp:posOffset>-224790</wp:posOffset>
                </wp:positionH>
                <wp:positionV relativeFrom="paragraph">
                  <wp:posOffset>218439</wp:posOffset>
                </wp:positionV>
                <wp:extent cx="6362700" cy="0"/>
                <wp:effectExtent l="0" t="0" r="19050" b="19050"/>
                <wp:wrapNone/>
                <wp:docPr id="4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DC337E" id="Lige forbindelse 2" o:spid="_x0000_s1026" style="position:absolute;z-index:2517166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M0GAQbeAQAAHwQAAA4AAAAAAAAAAAAAAAAALgIAAGRycy9lMm9Eb2MueG1sUEsBAi0AFAAG&#10;AAgAAAAhAMXQVwPfAAAACQEAAA8AAAAAAAAAAAAAAAAAOAQAAGRycy9kb3ducmV2LnhtbFBLBQYA&#10;AAAABAAEAPMAAABEBQAAAAA=&#10;" strokecolor="#c00000">
                <o:lock v:ext="edit" shapetype="f"/>
              </v:line>
            </w:pict>
          </mc:Fallback>
        </mc:AlternateContent>
      </w:r>
      <w:r>
        <w:rPr>
          <w:noProof/>
          <w:lang w:val="en-US"/>
        </w:rPr>
        <mc:AlternateContent>
          <mc:Choice Requires="wps">
            <w:drawing>
              <wp:anchor distT="4294967291" distB="4294967291" distL="114300" distR="114300" simplePos="0" relativeHeight="251717632" behindDoc="0" locked="0" layoutInCell="1" allowOverlap="1" wp14:anchorId="0E1AC808" wp14:editId="2604BE1A">
                <wp:simplePos x="0" y="0"/>
                <wp:positionH relativeFrom="column">
                  <wp:posOffset>-224790</wp:posOffset>
                </wp:positionH>
                <wp:positionV relativeFrom="paragraph">
                  <wp:posOffset>218439</wp:posOffset>
                </wp:positionV>
                <wp:extent cx="6362700" cy="0"/>
                <wp:effectExtent l="0" t="0" r="19050" b="19050"/>
                <wp:wrapNone/>
                <wp:docPr id="5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09DD35" id="Lige forbindelse 2" o:spid="_x0000_s1026" style="position:absolute;z-index:2517176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M6dnX90BAAAfBAAADgAAAAAAAAAAAAAAAAAuAgAAZHJzL2Uyb0RvYy54bWxQSwECLQAUAAYA&#10;CAAAACEAxdBXA98AAAAJAQAADwAAAAAAAAAAAAAAAAA3BAAAZHJzL2Rvd25yZXYueG1sUEsFBgAA&#10;AAAEAAQA8wAAAEMFAAAAAA==&#10;" strokecolor="#c00000">
                <o:lock v:ext="edit" shapetype="f"/>
              </v:line>
            </w:pict>
          </mc:Fallback>
        </mc:AlternateContent>
      </w:r>
    </w:p>
    <w:p w14:paraId="413B89DA" w14:textId="77777777" w:rsidR="003F6107" w:rsidRPr="00CB6749" w:rsidRDefault="003F6107" w:rsidP="003F6107">
      <w:pPr>
        <w:pStyle w:val="Caption"/>
        <w:jc w:val="right"/>
        <w:rPr>
          <w:b/>
          <w:sz w:val="48"/>
          <w:szCs w:val="48"/>
        </w:rPr>
      </w:pPr>
      <w:bookmarkStart w:id="157" w:name="_Ref444724790"/>
      <w:bookmarkStart w:id="158" w:name="_Toc449960382"/>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8873B7">
        <w:rPr>
          <w:b/>
          <w:noProof/>
          <w:sz w:val="48"/>
          <w:szCs w:val="48"/>
        </w:rPr>
        <w:t>10</w:t>
      </w:r>
      <w:r w:rsidR="00EB041F" w:rsidRPr="005A06D6">
        <w:rPr>
          <w:b/>
          <w:sz w:val="48"/>
          <w:szCs w:val="48"/>
        </w:rPr>
        <w:fldChar w:fldCharType="end"/>
      </w:r>
      <w:bookmarkEnd w:id="157"/>
      <w:r>
        <w:rPr>
          <w:b/>
          <w:sz w:val="48"/>
          <w:szCs w:val="48"/>
        </w:rPr>
        <w:t>: Location of Project Sites</w:t>
      </w:r>
      <w:bookmarkEnd w:id="158"/>
    </w:p>
    <w:p w14:paraId="24243EA6" w14:textId="22A932FC" w:rsidR="003F6107" w:rsidRPr="00CB6749" w:rsidRDefault="001309FA" w:rsidP="003F6107">
      <w:pPr>
        <w:jc w:val="right"/>
      </w:pPr>
      <w:r>
        <w:rPr>
          <w:noProof/>
          <w:lang w:val="en-US"/>
        </w:rPr>
        <mc:AlternateContent>
          <mc:Choice Requires="wps">
            <w:drawing>
              <wp:anchor distT="4294967291" distB="4294967291" distL="114300" distR="114300" simplePos="0" relativeHeight="251718656" behindDoc="0" locked="0" layoutInCell="1" allowOverlap="1" wp14:anchorId="347896A0" wp14:editId="4FE516D1">
                <wp:simplePos x="0" y="0"/>
                <wp:positionH relativeFrom="column">
                  <wp:posOffset>-224790</wp:posOffset>
                </wp:positionH>
                <wp:positionV relativeFrom="paragraph">
                  <wp:posOffset>92709</wp:posOffset>
                </wp:positionV>
                <wp:extent cx="6391275" cy="0"/>
                <wp:effectExtent l="0" t="0" r="28575" b="19050"/>
                <wp:wrapNone/>
                <wp:docPr id="51"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CE47A44" id="Lige forbindelse 3" o:spid="_x0000_s1026" style="position:absolute;z-index:2517186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I2NS0DfAQAAHwQAAA4AAAAAAAAAAAAAAAAALgIAAGRycy9lMm9Eb2MueG1sUEsBAi0AFAAG&#10;AAgAAAAhAFbpDBfeAAAACQEAAA8AAAAAAAAAAAAAAAAAOQQAAGRycy9kb3ducmV2LnhtbFBLBQYA&#10;AAAABAAEAPMAAABEBQAAAAA=&#10;" strokecolor="#c00000">
                <o:lock v:ext="edit" shapetype="f"/>
              </v:line>
            </w:pict>
          </mc:Fallback>
        </mc:AlternateContent>
      </w:r>
    </w:p>
    <w:p w14:paraId="1D84209A" w14:textId="77777777" w:rsidR="003F6107" w:rsidRDefault="00560D1E" w:rsidP="009F7179">
      <w:pPr>
        <w:autoSpaceDE w:val="0"/>
        <w:autoSpaceDN w:val="0"/>
        <w:adjustRightInd w:val="0"/>
        <w:spacing w:after="0"/>
        <w:ind w:left="-709"/>
        <w:rPr>
          <w:rFonts w:ascii="Times New Roman" w:hAnsi="Times New Roman"/>
          <w:b/>
          <w:bCs/>
          <w:color w:val="000000"/>
          <w:sz w:val="24"/>
          <w:szCs w:val="24"/>
        </w:rPr>
      </w:pPr>
      <w:r w:rsidRPr="00EF2874">
        <w:rPr>
          <w:rFonts w:ascii="Times New Roman" w:hAnsi="Times New Roman"/>
          <w:b/>
          <w:bCs/>
          <w:noProof/>
          <w:color w:val="000000"/>
          <w:sz w:val="24"/>
          <w:szCs w:val="24"/>
          <w:lang w:val="en-US"/>
        </w:rPr>
        <w:drawing>
          <wp:inline distT="0" distB="0" distL="0" distR="0" wp14:anchorId="7D98573C" wp14:editId="585794A7">
            <wp:extent cx="7058025" cy="6240470"/>
            <wp:effectExtent l="0" t="0" r="0" b="8255"/>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thiopia-map site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071226" cy="6252142"/>
                    </a:xfrm>
                    <a:prstGeom prst="rect">
                      <a:avLst/>
                    </a:prstGeom>
                  </pic:spPr>
                </pic:pic>
              </a:graphicData>
            </a:graphic>
          </wp:inline>
        </w:drawing>
      </w:r>
    </w:p>
    <w:p w14:paraId="70E3738F" w14:textId="77777777" w:rsidR="003F6107" w:rsidRDefault="003F6107" w:rsidP="003F6107">
      <w:pPr>
        <w:autoSpaceDE w:val="0"/>
        <w:autoSpaceDN w:val="0"/>
        <w:adjustRightInd w:val="0"/>
        <w:spacing w:after="0"/>
        <w:ind w:left="-709"/>
        <w:rPr>
          <w:rFonts w:ascii="Times New Roman" w:hAnsi="Times New Roman"/>
          <w:b/>
          <w:bCs/>
          <w:color w:val="000000"/>
          <w:sz w:val="24"/>
          <w:szCs w:val="24"/>
        </w:rPr>
      </w:pPr>
    </w:p>
    <w:p w14:paraId="60D516F4" w14:textId="77777777" w:rsidR="003F6107" w:rsidRDefault="003F6107" w:rsidP="003F6107">
      <w:pPr>
        <w:autoSpaceDE w:val="0"/>
        <w:autoSpaceDN w:val="0"/>
        <w:adjustRightInd w:val="0"/>
        <w:spacing w:after="0"/>
        <w:rPr>
          <w:rFonts w:ascii="Times New Roman" w:hAnsi="Times New Roman"/>
          <w:b/>
          <w:bCs/>
          <w:color w:val="000000"/>
          <w:sz w:val="24"/>
          <w:szCs w:val="24"/>
        </w:rPr>
      </w:pPr>
    </w:p>
    <w:p w14:paraId="69DE7EF5" w14:textId="77777777" w:rsidR="006C3943" w:rsidRDefault="006C3943">
      <w:pPr>
        <w:spacing w:after="200" w:line="276" w:lineRule="auto"/>
        <w:jc w:val="left"/>
      </w:pPr>
      <w:r>
        <w:br w:type="page"/>
      </w:r>
    </w:p>
    <w:p w14:paraId="17B9618F" w14:textId="018CB905" w:rsidR="006C3943" w:rsidRPr="00CB6749" w:rsidRDefault="001309FA" w:rsidP="006C3943">
      <w:r>
        <w:rPr>
          <w:noProof/>
          <w:lang w:val="en-US"/>
        </w:rPr>
        <w:lastRenderedPageBreak/>
        <mc:AlternateContent>
          <mc:Choice Requires="wps">
            <w:drawing>
              <wp:anchor distT="4294967291" distB="4294967291" distL="114300" distR="114300" simplePos="0" relativeHeight="251708416" behindDoc="0" locked="0" layoutInCell="1" allowOverlap="1" wp14:anchorId="695509D1" wp14:editId="405E6D1D">
                <wp:simplePos x="0" y="0"/>
                <wp:positionH relativeFrom="column">
                  <wp:posOffset>-224790</wp:posOffset>
                </wp:positionH>
                <wp:positionV relativeFrom="paragraph">
                  <wp:posOffset>218439</wp:posOffset>
                </wp:positionV>
                <wp:extent cx="6362700" cy="0"/>
                <wp:effectExtent l="0" t="0" r="19050" b="19050"/>
                <wp:wrapNone/>
                <wp:docPr id="2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309A0E" id="Lige forbindelse 2" o:spid="_x0000_s1026" style="position:absolute;z-index:2517084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NZHJKreAQAAHwQAAA4AAAAAAAAAAAAAAAAALgIAAGRycy9lMm9Eb2MueG1sUEsBAi0AFAAG&#10;AAgAAAAhAMXQVwPfAAAACQEAAA8AAAAAAAAAAAAAAAAAOAQAAGRycy9kb3ducmV2LnhtbFBLBQYA&#10;AAAABAAEAPMAAABEBQAAAAA=&#10;" strokecolor="#c00000">
                <o:lock v:ext="edit" shapetype="f"/>
              </v:line>
            </w:pict>
          </mc:Fallback>
        </mc:AlternateContent>
      </w:r>
      <w:r>
        <w:rPr>
          <w:noProof/>
          <w:lang w:val="en-US"/>
        </w:rPr>
        <mc:AlternateContent>
          <mc:Choice Requires="wps">
            <w:drawing>
              <wp:anchor distT="4294967291" distB="4294967291" distL="114300" distR="114300" simplePos="0" relativeHeight="251709440" behindDoc="0" locked="0" layoutInCell="1" allowOverlap="1" wp14:anchorId="7E66854B" wp14:editId="238B28F5">
                <wp:simplePos x="0" y="0"/>
                <wp:positionH relativeFrom="column">
                  <wp:posOffset>-224790</wp:posOffset>
                </wp:positionH>
                <wp:positionV relativeFrom="paragraph">
                  <wp:posOffset>218439</wp:posOffset>
                </wp:positionV>
                <wp:extent cx="6362700" cy="0"/>
                <wp:effectExtent l="0" t="0" r="19050" b="19050"/>
                <wp:wrapNone/>
                <wp:docPr id="2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C37C74" id="Lige forbindelse 2" o:spid="_x0000_s1026" style="position:absolute;z-index:2517094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Fc/1mreAQAAHwQAAA4AAAAAAAAAAAAAAAAALgIAAGRycy9lMm9Eb2MueG1sUEsBAi0AFAAG&#10;AAgAAAAhAMXQVwPfAAAACQEAAA8AAAAAAAAAAAAAAAAAOAQAAGRycy9kb3ducmV2LnhtbFBLBQYA&#10;AAAABAAEAPMAAABEBQAAAAA=&#10;" strokecolor="#c00000">
                <o:lock v:ext="edit" shapetype="f"/>
              </v:line>
            </w:pict>
          </mc:Fallback>
        </mc:AlternateContent>
      </w:r>
    </w:p>
    <w:p w14:paraId="3DE07BA6" w14:textId="77777777" w:rsidR="006C3943" w:rsidRPr="00CB6749" w:rsidRDefault="006C3943" w:rsidP="006C3943">
      <w:pPr>
        <w:pStyle w:val="Caption"/>
        <w:jc w:val="right"/>
        <w:rPr>
          <w:b/>
          <w:sz w:val="48"/>
          <w:szCs w:val="48"/>
        </w:rPr>
      </w:pPr>
      <w:bookmarkStart w:id="159" w:name="_Toc449960383"/>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8873B7">
        <w:rPr>
          <w:b/>
          <w:noProof/>
          <w:sz w:val="48"/>
          <w:szCs w:val="48"/>
        </w:rPr>
        <w:t>11</w:t>
      </w:r>
      <w:r w:rsidR="00EB041F" w:rsidRPr="005A06D6">
        <w:rPr>
          <w:b/>
          <w:sz w:val="48"/>
          <w:szCs w:val="48"/>
        </w:rPr>
        <w:fldChar w:fldCharType="end"/>
      </w:r>
      <w:r>
        <w:rPr>
          <w:b/>
          <w:sz w:val="48"/>
          <w:szCs w:val="48"/>
        </w:rPr>
        <w:t>: Evaluation Consultant Code of Conduct and Agreement Form</w:t>
      </w:r>
      <w:bookmarkEnd w:id="159"/>
    </w:p>
    <w:p w14:paraId="67F45AD5" w14:textId="4B599599" w:rsidR="006C3943" w:rsidRPr="00CB6749" w:rsidRDefault="001309FA" w:rsidP="006C3943">
      <w:pPr>
        <w:jc w:val="right"/>
      </w:pPr>
      <w:r>
        <w:rPr>
          <w:noProof/>
          <w:lang w:val="en-US"/>
        </w:rPr>
        <mc:AlternateContent>
          <mc:Choice Requires="wps">
            <w:drawing>
              <wp:anchor distT="4294967291" distB="4294967291" distL="114300" distR="114300" simplePos="0" relativeHeight="251710464" behindDoc="0" locked="0" layoutInCell="1" allowOverlap="1" wp14:anchorId="3E147D71" wp14:editId="0E82CF5B">
                <wp:simplePos x="0" y="0"/>
                <wp:positionH relativeFrom="column">
                  <wp:posOffset>-224790</wp:posOffset>
                </wp:positionH>
                <wp:positionV relativeFrom="paragraph">
                  <wp:posOffset>92709</wp:posOffset>
                </wp:positionV>
                <wp:extent cx="6391275" cy="0"/>
                <wp:effectExtent l="0" t="0" r="28575" b="19050"/>
                <wp:wrapNone/>
                <wp:docPr id="2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B0A3A1F" id="Lige forbindelse 3" o:spid="_x0000_s1026" style="position:absolute;z-index:2517104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O6DIwDfAQAAHwQAAA4AAAAAAAAAAAAAAAAALgIAAGRycy9lMm9Eb2MueG1sUEsBAi0AFAAG&#10;AAgAAAAhAFbpDBfeAAAACQEAAA8AAAAAAAAAAAAAAAAAOQQAAGRycy9kb3ducmV2LnhtbFBLBQYA&#10;AAAABAAEAPMAAABEBQAAAAA=&#10;" strokecolor="#c00000">
                <o:lock v:ext="edit" shapetype="f"/>
              </v:line>
            </w:pict>
          </mc:Fallback>
        </mc:AlternateContent>
      </w:r>
    </w:p>
    <w:p w14:paraId="244D7AD1" w14:textId="77777777" w:rsidR="006C3943" w:rsidRPr="006114BA" w:rsidRDefault="006C3943" w:rsidP="006C3943">
      <w:pPr>
        <w:autoSpaceDE w:val="0"/>
        <w:autoSpaceDN w:val="0"/>
        <w:adjustRightInd w:val="0"/>
        <w:spacing w:after="0"/>
        <w:rPr>
          <w:rFonts w:ascii="Times New Roman" w:hAnsi="Times New Roman"/>
          <w:b/>
          <w:bCs/>
          <w:color w:val="000000"/>
          <w:sz w:val="24"/>
          <w:szCs w:val="24"/>
        </w:rPr>
      </w:pPr>
      <w:r w:rsidRPr="006114BA">
        <w:rPr>
          <w:rFonts w:ascii="Times New Roman" w:hAnsi="Times New Roman"/>
          <w:b/>
          <w:bCs/>
          <w:color w:val="000000"/>
          <w:sz w:val="24"/>
          <w:szCs w:val="24"/>
        </w:rPr>
        <w:t>Evaluators:</w:t>
      </w:r>
    </w:p>
    <w:p w14:paraId="4B6D6ACF"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Must present information that is complete and fair in its assessment of strengths and weaknesses so that decisions or actions taken are well founded.</w:t>
      </w:r>
      <w:r w:rsidR="00B3794D">
        <w:rPr>
          <w:rFonts w:ascii="Times New Roman" w:eastAsia="ACaslon-Regular" w:hAnsi="Times New Roman"/>
        </w:rPr>
        <w:t xml:space="preserve"> </w:t>
      </w:r>
    </w:p>
    <w:p w14:paraId="3FA75A98"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Must disclose the full set of evaluation findings along with information on their limitations and have this accessible to all affected by the evaluation with expressed legal rights to receive results. </w:t>
      </w:r>
    </w:p>
    <w:p w14:paraId="124B596E"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6FB28D20"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2FDCFF5C"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4C3D3447"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Are responsible for their performance and their product(s). They are responsible for the clear, accurate and fair written and/or oral presentation of study </w:t>
      </w:r>
      <w:r w:rsidRPr="00622899">
        <w:rPr>
          <w:rFonts w:ascii="Times New Roman" w:eastAsia="ACaslon-Regular" w:hAnsi="Times New Roman"/>
          <w:noProof/>
        </w:rPr>
        <w:t>imitations</w:t>
      </w:r>
      <w:r w:rsidRPr="006114BA">
        <w:rPr>
          <w:rFonts w:ascii="Times New Roman" w:eastAsia="ACaslon-Regular" w:hAnsi="Times New Roman"/>
        </w:rPr>
        <w:t xml:space="preserve">, findings and recommendations. </w:t>
      </w:r>
    </w:p>
    <w:p w14:paraId="630B690C" w14:textId="77777777" w:rsidR="006C3943" w:rsidRPr="00EF2874" w:rsidRDefault="006C3943" w:rsidP="006C3943">
      <w:pPr>
        <w:pStyle w:val="ListParagraph"/>
        <w:numPr>
          <w:ilvl w:val="0"/>
          <w:numId w:val="26"/>
        </w:numPr>
        <w:spacing w:before="200" w:after="200" w:line="276" w:lineRule="auto"/>
        <w:jc w:val="left"/>
        <w:rPr>
          <w:rFonts w:ascii="Times New Roman" w:hAnsi="Times New Roman"/>
        </w:rPr>
      </w:pPr>
      <w:r w:rsidRPr="006114BA">
        <w:rPr>
          <w:rFonts w:ascii="Times New Roman" w:eastAsia="ACaslon-Regular" w:hAnsi="Times New Roman"/>
        </w:rPr>
        <w:t>Should reflect sound accounting procedures and be prudent in using the resources of the evaluation.</w:t>
      </w:r>
    </w:p>
    <w:p w14:paraId="47C9E8B8" w14:textId="77777777" w:rsidR="00560D1E" w:rsidRDefault="00560D1E" w:rsidP="00EF2874">
      <w:pPr>
        <w:pStyle w:val="ListParagraph"/>
        <w:spacing w:before="200" w:after="200" w:line="276" w:lineRule="auto"/>
        <w:jc w:val="left"/>
        <w:rPr>
          <w:rFonts w:ascii="Times New Roman" w:eastAsia="ACaslon-Regular" w:hAnsi="Times New Roman"/>
        </w:rPr>
      </w:pPr>
    </w:p>
    <w:p w14:paraId="27F1C23F"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Times New Roman" w:eastAsia="Times New Roman" w:hAnsi="Times New Roman"/>
          <w:color w:val="000000"/>
        </w:rPr>
      </w:pPr>
      <w:r w:rsidRPr="006114BA">
        <w:rPr>
          <w:rFonts w:ascii="Times New Roman" w:eastAsia="Times New Roman" w:hAnsi="Times New Roman"/>
          <w:b/>
          <w:bCs/>
          <w:color w:val="000000"/>
        </w:rPr>
        <w:lastRenderedPageBreak/>
        <w:t>Evaluation Consultant Agreement Form</w:t>
      </w:r>
      <w:r w:rsidRPr="006114BA">
        <w:rPr>
          <w:rFonts w:ascii="Times New Roman" w:hAnsi="Times New Roman"/>
          <w:b/>
          <w:bCs/>
          <w:color w:val="000000"/>
          <w:sz w:val="24"/>
          <w:szCs w:val="24"/>
          <w:vertAlign w:val="superscript"/>
        </w:rPr>
        <w:footnoteReference w:id="19"/>
      </w:r>
    </w:p>
    <w:p w14:paraId="00B5B7D8"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Agreement to abide by the Code of Conduct for Evaluation in the UN System </w:t>
      </w:r>
    </w:p>
    <w:p w14:paraId="565A7B7C"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t: </w:t>
      </w:r>
      <w:r w:rsidRPr="006114BA">
        <w:rPr>
          <w:rFonts w:ascii="Times New Roman" w:eastAsia="Times New Roman" w:hAnsi="Times New Roman"/>
          <w:color w:val="000000"/>
        </w:rPr>
        <w:t>__</w:t>
      </w:r>
      <w:r>
        <w:rPr>
          <w:rFonts w:ascii="Times New Roman" w:eastAsia="Times New Roman" w:hAnsi="Times New Roman"/>
          <w:color w:val="000000"/>
        </w:rPr>
        <w:t>Vincent LEFEBVRE</w:t>
      </w:r>
      <w:r w:rsidRPr="006114BA">
        <w:rPr>
          <w:rFonts w:ascii="Times New Roman" w:eastAsia="Times New Roman" w:hAnsi="Times New Roman"/>
          <w:color w:val="000000"/>
        </w:rPr>
        <w:t xml:space="preserve">____________________________________________ </w:t>
      </w:r>
    </w:p>
    <w:p w14:paraId="68402FB8"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cy Organization </w:t>
      </w:r>
      <w:r w:rsidRPr="006114BA">
        <w:rPr>
          <w:rFonts w:ascii="Times New Roman" w:eastAsia="Times New Roman" w:hAnsi="Times New Roman"/>
          <w:color w:val="000000"/>
        </w:rPr>
        <w:t>(where relevant)</w:t>
      </w:r>
      <w:r w:rsidRPr="006114BA">
        <w:rPr>
          <w:rFonts w:ascii="Times New Roman" w:eastAsia="Times New Roman" w:hAnsi="Times New Roman"/>
          <w:b/>
          <w:bCs/>
          <w:color w:val="000000"/>
        </w:rPr>
        <w:t xml:space="preserve">: </w:t>
      </w:r>
      <w:r w:rsidRPr="006114BA">
        <w:rPr>
          <w:rFonts w:ascii="Times New Roman" w:eastAsia="Times New Roman" w:hAnsi="Times New Roman"/>
          <w:color w:val="000000"/>
        </w:rPr>
        <w:t xml:space="preserve">________________________ </w:t>
      </w:r>
    </w:p>
    <w:p w14:paraId="01738BD3"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I confirm that I have received and understood and will abide by the United Nations Code of Conduct for Evaluation. </w:t>
      </w:r>
    </w:p>
    <w:p w14:paraId="48C7D94C"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color w:val="000000"/>
        </w:rPr>
        <w:t xml:space="preserve">Signed at </w:t>
      </w:r>
      <w:r>
        <w:rPr>
          <w:rFonts w:ascii="Times New Roman" w:eastAsia="Times New Roman" w:hAnsi="Times New Roman"/>
          <w:color w:val="000000"/>
        </w:rPr>
        <w:t>Brussels</w:t>
      </w:r>
      <w:r w:rsidRPr="006114BA">
        <w:rPr>
          <w:rFonts w:ascii="Times New Roman" w:eastAsia="Times New Roman" w:hAnsi="Times New Roman"/>
          <w:i/>
          <w:color w:val="000000"/>
        </w:rPr>
        <w:t xml:space="preserve"> </w:t>
      </w:r>
      <w:r w:rsidRPr="006114BA">
        <w:rPr>
          <w:rFonts w:ascii="Times New Roman" w:eastAsia="Times New Roman" w:hAnsi="Times New Roman"/>
          <w:color w:val="000000"/>
        </w:rPr>
        <w:t xml:space="preserve">on </w:t>
      </w:r>
      <w:r>
        <w:rPr>
          <w:rFonts w:ascii="Times New Roman" w:eastAsia="Times New Roman" w:hAnsi="Times New Roman"/>
          <w:i/>
          <w:color w:val="000000"/>
          <w:highlight w:val="lightGray"/>
        </w:rPr>
        <w:t>02/03/2016</w:t>
      </w:r>
    </w:p>
    <w:p w14:paraId="35E80291"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hAnsi="Times New Roman"/>
          <w:sz w:val="20"/>
          <w:szCs w:val="20"/>
        </w:rPr>
      </w:pPr>
      <w:r w:rsidRPr="006114BA">
        <w:rPr>
          <w:rFonts w:ascii="Times New Roman" w:eastAsia="Times New Roman" w:hAnsi="Times New Roman"/>
          <w:color w:val="000000"/>
        </w:rPr>
        <w:t>Signature: ________________________________________</w:t>
      </w:r>
    </w:p>
    <w:p w14:paraId="20B73E55" w14:textId="77777777" w:rsidR="006C3943" w:rsidRDefault="006C3943">
      <w:pPr>
        <w:spacing w:after="200" w:line="276" w:lineRule="auto"/>
        <w:jc w:val="left"/>
        <w:rPr>
          <w:rFonts w:ascii="Times New Roman" w:hAnsi="Times New Roman"/>
          <w:sz w:val="20"/>
          <w:szCs w:val="20"/>
        </w:rPr>
      </w:pPr>
    </w:p>
    <w:p w14:paraId="30DF0B90"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Times New Roman" w:eastAsia="Times New Roman" w:hAnsi="Times New Roman"/>
          <w:color w:val="000000"/>
        </w:rPr>
      </w:pPr>
      <w:r w:rsidRPr="006114BA">
        <w:rPr>
          <w:rFonts w:ascii="Times New Roman" w:eastAsia="Times New Roman" w:hAnsi="Times New Roman"/>
          <w:b/>
          <w:bCs/>
          <w:color w:val="000000"/>
        </w:rPr>
        <w:t>Evaluation Consultant Agreement Form</w:t>
      </w:r>
    </w:p>
    <w:p w14:paraId="77CB4E21"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Agreement to abide by the Code of Conduct for Evaluation in the UN System </w:t>
      </w:r>
    </w:p>
    <w:p w14:paraId="4D813861"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t: </w:t>
      </w:r>
      <w:r w:rsidRPr="006114BA">
        <w:rPr>
          <w:rFonts w:ascii="Times New Roman" w:eastAsia="Times New Roman" w:hAnsi="Times New Roman"/>
          <w:color w:val="000000"/>
        </w:rPr>
        <w:t>_</w:t>
      </w:r>
      <w:r w:rsidR="005967C3">
        <w:rPr>
          <w:rFonts w:ascii="Times New Roman" w:eastAsia="Times New Roman" w:hAnsi="Times New Roman"/>
          <w:color w:val="000000"/>
        </w:rPr>
        <w:t>Abera GAYESA</w:t>
      </w:r>
      <w:r w:rsidRPr="006114BA">
        <w:rPr>
          <w:rFonts w:ascii="Times New Roman" w:eastAsia="Times New Roman" w:hAnsi="Times New Roman"/>
          <w:color w:val="000000"/>
        </w:rPr>
        <w:t xml:space="preserve">________________________________________________ </w:t>
      </w:r>
    </w:p>
    <w:p w14:paraId="715CCCC2"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cy Organization </w:t>
      </w:r>
      <w:r w:rsidRPr="006114BA">
        <w:rPr>
          <w:rFonts w:ascii="Times New Roman" w:eastAsia="Times New Roman" w:hAnsi="Times New Roman"/>
          <w:color w:val="000000"/>
        </w:rPr>
        <w:t>(where relevant)</w:t>
      </w:r>
      <w:r w:rsidRPr="006114BA">
        <w:rPr>
          <w:rFonts w:ascii="Times New Roman" w:eastAsia="Times New Roman" w:hAnsi="Times New Roman"/>
          <w:b/>
          <w:bCs/>
          <w:color w:val="000000"/>
        </w:rPr>
        <w:t xml:space="preserve">: </w:t>
      </w:r>
      <w:r w:rsidRPr="006114BA">
        <w:rPr>
          <w:rFonts w:ascii="Times New Roman" w:eastAsia="Times New Roman" w:hAnsi="Times New Roman"/>
          <w:color w:val="000000"/>
        </w:rPr>
        <w:t xml:space="preserve">________________________ </w:t>
      </w:r>
    </w:p>
    <w:p w14:paraId="1028216B"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I confirm that I have received and understood and will abide by the United Nations Code of Conduct for Evaluation. </w:t>
      </w:r>
    </w:p>
    <w:p w14:paraId="6E96D1EC"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color w:val="000000"/>
        </w:rPr>
        <w:t>Signed at</w:t>
      </w:r>
      <w:r w:rsidR="005967C3">
        <w:rPr>
          <w:rFonts w:ascii="Times New Roman" w:eastAsia="Times New Roman" w:hAnsi="Times New Roman"/>
          <w:color w:val="000000"/>
        </w:rPr>
        <w:t xml:space="preserve"> Addis Ababa</w:t>
      </w:r>
      <w:r w:rsidRPr="006114BA">
        <w:rPr>
          <w:rFonts w:ascii="Times New Roman" w:eastAsia="Times New Roman" w:hAnsi="Times New Roman"/>
          <w:i/>
          <w:color w:val="000000"/>
        </w:rPr>
        <w:t xml:space="preserve"> </w:t>
      </w:r>
      <w:r w:rsidRPr="006114BA">
        <w:rPr>
          <w:rFonts w:ascii="Times New Roman" w:eastAsia="Times New Roman" w:hAnsi="Times New Roman"/>
          <w:color w:val="000000"/>
        </w:rPr>
        <w:t xml:space="preserve">on </w:t>
      </w:r>
      <w:r w:rsidR="005967C3">
        <w:rPr>
          <w:rFonts w:ascii="Times New Roman" w:eastAsia="Times New Roman" w:hAnsi="Times New Roman"/>
          <w:i/>
          <w:color w:val="000000"/>
          <w:highlight w:val="lightGray"/>
        </w:rPr>
        <w:t>02/03/2016</w:t>
      </w:r>
    </w:p>
    <w:p w14:paraId="2B003296" w14:textId="7AD1A8BC"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color w:val="000000"/>
        </w:rPr>
        <w:t xml:space="preserve">Signature: </w:t>
      </w:r>
      <w:r w:rsidR="00894FCD">
        <w:rPr>
          <w:rFonts w:ascii="Times New Roman" w:eastAsia="Times New Roman" w:hAnsi="Times New Roman"/>
          <w:noProof/>
          <w:color w:val="000000"/>
          <w:u w:val="single"/>
          <w:lang w:val="en-US"/>
        </w:rPr>
        <w:drawing>
          <wp:inline distT="0" distB="0" distL="0" distR="0" wp14:anchorId="2142BC80" wp14:editId="184648CE">
            <wp:extent cx="1562100" cy="514350"/>
            <wp:effectExtent l="19050" t="0" r="0" b="0"/>
            <wp:docPr id="9" name="Picture 9" descr="C:\Users\HP\Desktop\signi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signiture.jpg"/>
                    <pic:cNvPicPr>
                      <a:picLocks noChangeAspect="1" noChangeArrowheads="1"/>
                    </pic:cNvPicPr>
                  </pic:nvPicPr>
                  <pic:blipFill>
                    <a:blip r:embed="rId28" cstate="print"/>
                    <a:srcRect/>
                    <a:stretch>
                      <a:fillRect/>
                    </a:stretch>
                  </pic:blipFill>
                  <pic:spPr bwMode="auto">
                    <a:xfrm>
                      <a:off x="0" y="0"/>
                      <a:ext cx="1565596" cy="515501"/>
                    </a:xfrm>
                    <a:prstGeom prst="rect">
                      <a:avLst/>
                    </a:prstGeom>
                    <a:noFill/>
                    <a:ln w="9525">
                      <a:noFill/>
                      <a:miter lim="800000"/>
                      <a:headEnd/>
                      <a:tailEnd/>
                    </a:ln>
                  </pic:spPr>
                </pic:pic>
              </a:graphicData>
            </a:graphic>
          </wp:inline>
        </w:drawing>
      </w:r>
    </w:p>
    <w:p w14:paraId="41A1750A" w14:textId="77777777" w:rsidR="006C3943" w:rsidRDefault="006C3943" w:rsidP="006C3943">
      <w:pPr>
        <w:spacing w:after="200" w:line="276" w:lineRule="auto"/>
        <w:jc w:val="left"/>
        <w:rPr>
          <w:rFonts w:ascii="Times New Roman" w:hAnsi="Times New Roman"/>
          <w:sz w:val="20"/>
          <w:szCs w:val="20"/>
        </w:rPr>
      </w:pPr>
    </w:p>
    <w:p w14:paraId="6A13E496" w14:textId="77777777" w:rsidR="006C3943" w:rsidRDefault="006C3943" w:rsidP="006C3943">
      <w:pPr>
        <w:spacing w:after="200" w:line="276" w:lineRule="auto"/>
        <w:jc w:val="left"/>
        <w:rPr>
          <w:rFonts w:ascii="Times New Roman" w:hAnsi="Times New Roman"/>
          <w:sz w:val="20"/>
          <w:szCs w:val="20"/>
        </w:rPr>
      </w:pPr>
    </w:p>
    <w:p w14:paraId="1835342C" w14:textId="77777777" w:rsidR="006C3943" w:rsidRDefault="006C3943">
      <w:pPr>
        <w:spacing w:after="200" w:line="276" w:lineRule="auto"/>
        <w:jc w:val="left"/>
        <w:rPr>
          <w:rFonts w:ascii="Times New Roman" w:hAnsi="Times New Roman"/>
          <w:sz w:val="20"/>
          <w:szCs w:val="20"/>
        </w:rPr>
      </w:pPr>
      <w:r>
        <w:rPr>
          <w:rFonts w:ascii="Times New Roman" w:hAnsi="Times New Roman"/>
          <w:sz w:val="20"/>
          <w:szCs w:val="20"/>
        </w:rPr>
        <w:br w:type="page"/>
      </w:r>
    </w:p>
    <w:p w14:paraId="4C1F421E" w14:textId="1E5193F3" w:rsidR="006C3943" w:rsidRPr="00CB6749" w:rsidRDefault="001309FA" w:rsidP="006C3943">
      <w:r>
        <w:rPr>
          <w:noProof/>
          <w:lang w:val="en-US"/>
        </w:rPr>
        <w:lastRenderedPageBreak/>
        <mc:AlternateContent>
          <mc:Choice Requires="wps">
            <w:drawing>
              <wp:anchor distT="4294967291" distB="4294967291" distL="114300" distR="114300" simplePos="0" relativeHeight="251712512" behindDoc="0" locked="0" layoutInCell="1" allowOverlap="1" wp14:anchorId="7BFBBDD1" wp14:editId="6AF6EF92">
                <wp:simplePos x="0" y="0"/>
                <wp:positionH relativeFrom="column">
                  <wp:posOffset>-224790</wp:posOffset>
                </wp:positionH>
                <wp:positionV relativeFrom="paragraph">
                  <wp:posOffset>218439</wp:posOffset>
                </wp:positionV>
                <wp:extent cx="6362700" cy="0"/>
                <wp:effectExtent l="0" t="0" r="19050" b="19050"/>
                <wp:wrapNone/>
                <wp:docPr id="3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F6DC2B" id="Lige forbindelse 2" o:spid="_x0000_s1026" style="position:absolute;z-index:2517125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O3//BzeAQAAHwQAAA4AAAAAAAAAAAAAAAAALgIAAGRycy9lMm9Eb2MueG1sUEsBAi0AFAAG&#10;AAgAAAAhAMXQVwPfAAAACQEAAA8AAAAAAAAAAAAAAAAAOAQAAGRycy9kb3ducmV2LnhtbFBLBQYA&#10;AAAABAAEAPMAAABEBQAAAAA=&#10;" strokecolor="#c00000">
                <o:lock v:ext="edit" shapetype="f"/>
              </v:line>
            </w:pict>
          </mc:Fallback>
        </mc:AlternateContent>
      </w:r>
      <w:r>
        <w:rPr>
          <w:noProof/>
          <w:lang w:val="en-US"/>
        </w:rPr>
        <mc:AlternateContent>
          <mc:Choice Requires="wps">
            <w:drawing>
              <wp:anchor distT="4294967291" distB="4294967291" distL="114300" distR="114300" simplePos="0" relativeHeight="251713536" behindDoc="0" locked="0" layoutInCell="1" allowOverlap="1" wp14:anchorId="03ADE6E7" wp14:editId="41FBE043">
                <wp:simplePos x="0" y="0"/>
                <wp:positionH relativeFrom="column">
                  <wp:posOffset>-224790</wp:posOffset>
                </wp:positionH>
                <wp:positionV relativeFrom="paragraph">
                  <wp:posOffset>218439</wp:posOffset>
                </wp:positionV>
                <wp:extent cx="6362700" cy="0"/>
                <wp:effectExtent l="0" t="0" r="19050" b="19050"/>
                <wp:wrapNone/>
                <wp:docPr id="3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17CA8A" id="Lige forbindelse 2" o:spid="_x0000_s1026" style="position:absolute;z-index:2517135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KpDpJ/eAQAAHwQAAA4AAAAAAAAAAAAAAAAALgIAAGRycy9lMm9Eb2MueG1sUEsBAi0AFAAG&#10;AAgAAAAhAMXQVwPfAAAACQEAAA8AAAAAAAAAAAAAAAAAOAQAAGRycy9kb3ducmV2LnhtbFBLBQYA&#10;AAAABAAEAPMAAABEBQAAAAA=&#10;" strokecolor="#c00000">
                <o:lock v:ext="edit" shapetype="f"/>
              </v:line>
            </w:pict>
          </mc:Fallback>
        </mc:AlternateContent>
      </w:r>
    </w:p>
    <w:p w14:paraId="66385356" w14:textId="77777777" w:rsidR="006C3943" w:rsidRPr="00CB6749" w:rsidRDefault="006C3943" w:rsidP="006C3943">
      <w:pPr>
        <w:pStyle w:val="Caption"/>
        <w:jc w:val="right"/>
        <w:rPr>
          <w:b/>
          <w:sz w:val="48"/>
          <w:szCs w:val="48"/>
        </w:rPr>
      </w:pPr>
      <w:bookmarkStart w:id="160" w:name="_Toc449960384"/>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8873B7">
        <w:rPr>
          <w:b/>
          <w:noProof/>
          <w:sz w:val="48"/>
          <w:szCs w:val="48"/>
        </w:rPr>
        <w:t>12</w:t>
      </w:r>
      <w:r w:rsidR="00EB041F" w:rsidRPr="005A06D6">
        <w:rPr>
          <w:b/>
          <w:sz w:val="48"/>
          <w:szCs w:val="48"/>
        </w:rPr>
        <w:fldChar w:fldCharType="end"/>
      </w:r>
      <w:r>
        <w:rPr>
          <w:b/>
          <w:sz w:val="48"/>
          <w:szCs w:val="48"/>
        </w:rPr>
        <w:t>: Evaluation Report Clearance Form</w:t>
      </w:r>
      <w:bookmarkEnd w:id="160"/>
    </w:p>
    <w:p w14:paraId="19E1ED4D" w14:textId="38BED443" w:rsidR="006C3943" w:rsidRPr="00CB6749" w:rsidRDefault="001309FA" w:rsidP="006C3943">
      <w:pPr>
        <w:jc w:val="right"/>
      </w:pPr>
      <w:r>
        <w:rPr>
          <w:noProof/>
          <w:lang w:val="en-US"/>
        </w:rPr>
        <mc:AlternateContent>
          <mc:Choice Requires="wps">
            <w:drawing>
              <wp:anchor distT="4294967291" distB="4294967291" distL="114300" distR="114300" simplePos="0" relativeHeight="251714560" behindDoc="0" locked="0" layoutInCell="1" allowOverlap="1" wp14:anchorId="417FD5A7" wp14:editId="3606AA44">
                <wp:simplePos x="0" y="0"/>
                <wp:positionH relativeFrom="column">
                  <wp:posOffset>-224790</wp:posOffset>
                </wp:positionH>
                <wp:positionV relativeFrom="paragraph">
                  <wp:posOffset>92709</wp:posOffset>
                </wp:positionV>
                <wp:extent cx="6391275" cy="0"/>
                <wp:effectExtent l="0" t="0" r="28575" b="19050"/>
                <wp:wrapNone/>
                <wp:docPr id="4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6F05556" id="Lige forbindelse 3" o:spid="_x0000_s1026" style="position:absolute;z-index:2517145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Hdn4MDfAQAAHwQAAA4AAAAAAAAAAAAAAAAALgIAAGRycy9lMm9Eb2MueG1sUEsBAi0AFAAG&#10;AAgAAAAhAFbpDBfeAAAACQEAAA8AAAAAAAAAAAAAAAAAOQQAAGRycy9kb3ducmV2LnhtbFBLBQYA&#10;AAAABAAEAPMAAABEBQAAAAA=&#10;" strokecolor="#c00000">
                <o:lock v:ext="edit" shapetype="f"/>
              </v:line>
            </w:pict>
          </mc:Fallback>
        </mc:AlternateContent>
      </w:r>
    </w:p>
    <w:p w14:paraId="0B595B66" w14:textId="4A61456C" w:rsidR="00560D1E" w:rsidRPr="00EF2874" w:rsidRDefault="001309FA" w:rsidP="00EF2874">
      <w:pPr>
        <w:spacing w:after="200" w:line="276" w:lineRule="auto"/>
        <w:jc w:val="left"/>
        <w:rPr>
          <w:rFonts w:ascii="Times New Roman" w:hAnsi="Times New Roman"/>
          <w:sz w:val="20"/>
          <w:szCs w:val="20"/>
        </w:rPr>
      </w:pPr>
      <w:r>
        <w:rPr>
          <w:rFonts w:ascii="Times New Roman" w:eastAsia="Times New Roman" w:hAnsi="Times New Roman"/>
          <w:noProof/>
          <w:sz w:val="20"/>
          <w:szCs w:val="20"/>
          <w:lang w:val="en-US"/>
        </w:rPr>
        <mc:AlternateContent>
          <mc:Choice Requires="wps">
            <w:drawing>
              <wp:anchor distT="0" distB="0" distL="114300" distR="114300" simplePos="0" relativeHeight="251706368" behindDoc="0" locked="0" layoutInCell="1" allowOverlap="1" wp14:anchorId="6034482D" wp14:editId="18CEA374">
                <wp:simplePos x="0" y="0"/>
                <wp:positionH relativeFrom="column">
                  <wp:posOffset>-99060</wp:posOffset>
                </wp:positionH>
                <wp:positionV relativeFrom="paragraph">
                  <wp:posOffset>381000</wp:posOffset>
                </wp:positionV>
                <wp:extent cx="5835015" cy="1828165"/>
                <wp:effectExtent l="0" t="0" r="13335" b="20320"/>
                <wp:wrapNone/>
                <wp:docPr id="23"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1828165"/>
                        </a:xfrm>
                        <a:prstGeom prst="rect">
                          <a:avLst/>
                        </a:prstGeom>
                        <a:solidFill>
                          <a:srgbClr val="FFFFFF"/>
                        </a:solidFill>
                        <a:ln w="9525">
                          <a:solidFill>
                            <a:srgbClr val="000000"/>
                          </a:solidFill>
                          <a:miter lim="800000"/>
                          <a:headEnd/>
                          <a:tailEnd/>
                        </a:ln>
                      </wps:spPr>
                      <wps:txbx>
                        <w:txbxContent>
                          <w:p w14:paraId="521B3039" w14:textId="77777777" w:rsidR="00D25C23" w:rsidRPr="0084083F" w:rsidRDefault="00D25C23" w:rsidP="006C3943">
                            <w:pPr>
                              <w:rPr>
                                <w:rFonts w:eastAsia="Batang"/>
                              </w:rPr>
                            </w:pPr>
                            <w:r w:rsidRPr="0084083F">
                              <w:rPr>
                                <w:rFonts w:eastAsia="Batang"/>
                              </w:rPr>
                              <w:t>Evaluation Report Reviewed and Cleared by</w:t>
                            </w:r>
                          </w:p>
                          <w:p w14:paraId="7815D7EA" w14:textId="77777777" w:rsidR="00D25C23" w:rsidRPr="0084083F" w:rsidRDefault="00D25C23" w:rsidP="006C3943">
                            <w:r w:rsidRPr="0084083F">
                              <w:t>UNDP Country Office</w:t>
                            </w:r>
                          </w:p>
                          <w:p w14:paraId="79092AB5" w14:textId="77777777" w:rsidR="00D25C23" w:rsidRPr="0084083F" w:rsidRDefault="00D25C23" w:rsidP="006C3943">
                            <w:r w:rsidRPr="0084083F">
                              <w:t>Name:  ___________________________________________________</w:t>
                            </w:r>
                          </w:p>
                          <w:p w14:paraId="6FB867F3" w14:textId="77777777" w:rsidR="00D25C23" w:rsidRPr="0084083F" w:rsidRDefault="00D25C23" w:rsidP="006C3943">
                            <w:r w:rsidRPr="0084083F">
                              <w:t>Signature: ______________________________       Date: _________________________________</w:t>
                            </w:r>
                          </w:p>
                          <w:p w14:paraId="1078BB68" w14:textId="77777777" w:rsidR="00D25C23" w:rsidRPr="0084083F" w:rsidRDefault="00D25C23" w:rsidP="006C3943">
                            <w:r w:rsidRPr="0084083F">
                              <w:t>UNDP GEF R</w:t>
                            </w:r>
                            <w:r>
                              <w:t>TA</w:t>
                            </w:r>
                          </w:p>
                          <w:p w14:paraId="02BA4E71" w14:textId="77777777" w:rsidR="00D25C23" w:rsidRPr="0084083F" w:rsidRDefault="00D25C23" w:rsidP="006C3943">
                            <w:r w:rsidRPr="0084083F">
                              <w:t>Name:  ___________________________________________________</w:t>
                            </w:r>
                          </w:p>
                          <w:p w14:paraId="405FE75E" w14:textId="77777777" w:rsidR="00D25C23" w:rsidRPr="0084083F" w:rsidRDefault="00D25C23" w:rsidP="006C3943">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034482D" id="Zone de texte 23" o:spid="_x0000_s1031" type="#_x0000_t202" style="position:absolute;margin-left:-7.8pt;margin-top:30pt;width:459.45pt;height:143.9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">
                <v:textbox style="mso-fit-shape-to-text:t">
                  <w:txbxContent>
                    <w:p w14:paraId="521B3039" w14:textId="77777777" w:rsidR="00D25C23" w:rsidRPr="0084083F" w:rsidRDefault="00D25C23" w:rsidP="006C3943">
                      <w:pPr>
                        <w:rPr>
                          <w:rFonts w:eastAsia="Batang"/>
                        </w:rPr>
                      </w:pPr>
                      <w:r w:rsidRPr="0084083F">
                        <w:rPr>
                          <w:rFonts w:eastAsia="Batang"/>
                        </w:rPr>
                        <w:t>Evaluation Report Reviewed and Cleared by</w:t>
                      </w:r>
                    </w:p>
                    <w:p w14:paraId="7815D7EA" w14:textId="77777777" w:rsidR="00D25C23" w:rsidRPr="0084083F" w:rsidRDefault="00D25C23" w:rsidP="006C3943">
                      <w:r w:rsidRPr="0084083F">
                        <w:t>UNDP Country Office</w:t>
                      </w:r>
                    </w:p>
                    <w:p w14:paraId="79092AB5" w14:textId="77777777" w:rsidR="00D25C23" w:rsidRPr="0084083F" w:rsidRDefault="00D25C23" w:rsidP="006C3943">
                      <w:r w:rsidRPr="0084083F">
                        <w:t>Name:  ___________________________________________________</w:t>
                      </w:r>
                    </w:p>
                    <w:p w14:paraId="6FB867F3" w14:textId="77777777" w:rsidR="00D25C23" w:rsidRPr="0084083F" w:rsidRDefault="00D25C23" w:rsidP="006C3943">
                      <w:r w:rsidRPr="0084083F">
                        <w:t>Signature: ______________________________       Date: _________________________________</w:t>
                      </w:r>
                    </w:p>
                    <w:p w14:paraId="1078BB68" w14:textId="77777777" w:rsidR="00D25C23" w:rsidRPr="0084083F" w:rsidRDefault="00D25C23" w:rsidP="006C3943">
                      <w:r w:rsidRPr="0084083F">
                        <w:t>UNDP GEF R</w:t>
                      </w:r>
                      <w:r>
                        <w:t>TA</w:t>
                      </w:r>
                    </w:p>
                    <w:p w14:paraId="02BA4E71" w14:textId="77777777" w:rsidR="00D25C23" w:rsidRPr="0084083F" w:rsidRDefault="00D25C23" w:rsidP="006C3943">
                      <w:r w:rsidRPr="0084083F">
                        <w:t>Name:  ___________________________________________________</w:t>
                      </w:r>
                    </w:p>
                    <w:p w14:paraId="405FE75E" w14:textId="77777777" w:rsidR="00D25C23" w:rsidRPr="0084083F" w:rsidRDefault="00D25C23" w:rsidP="006C3943">
                      <w:r w:rsidRPr="0084083F">
                        <w:t>Signature: ______________________________       Date: _________________________________</w:t>
                      </w:r>
                    </w:p>
                  </w:txbxContent>
                </v:textbox>
              </v:shape>
            </w:pict>
          </mc:Fallback>
        </mc:AlternateContent>
      </w:r>
      <w:r w:rsidR="006C3943" w:rsidRPr="006114BA">
        <w:rPr>
          <w:rFonts w:ascii="Times New Roman" w:eastAsia="Times New Roman" w:hAnsi="Times New Roman"/>
          <w:i/>
          <w:sz w:val="20"/>
          <w:szCs w:val="20"/>
          <w:highlight w:val="lightGray"/>
        </w:rPr>
        <w:t xml:space="preserve">(to be completed by CO and </w:t>
      </w:r>
      <w:r w:rsidR="006C3943" w:rsidRPr="00622899">
        <w:rPr>
          <w:rFonts w:ascii="Times New Roman" w:eastAsia="Times New Roman" w:hAnsi="Times New Roman"/>
          <w:i/>
          <w:noProof/>
          <w:sz w:val="20"/>
          <w:szCs w:val="20"/>
          <w:highlight w:val="lightGray"/>
        </w:rPr>
        <w:t>UNDP GEF</w:t>
      </w:r>
      <w:r w:rsidR="006C3943" w:rsidRPr="006114BA">
        <w:rPr>
          <w:rFonts w:ascii="Times New Roman" w:eastAsia="Times New Roman" w:hAnsi="Times New Roman"/>
          <w:i/>
          <w:sz w:val="20"/>
          <w:szCs w:val="20"/>
          <w:highlight w:val="lightGray"/>
        </w:rPr>
        <w:t xml:space="preserve"> Technical Adviser based in the region and included in the final document)</w:t>
      </w:r>
    </w:p>
    <w:p w14:paraId="7E1402E9" w14:textId="77777777" w:rsidR="006C3943" w:rsidRPr="006114BA" w:rsidRDefault="006C3943" w:rsidP="006C3943">
      <w:pPr>
        <w:spacing w:before="200"/>
        <w:rPr>
          <w:rFonts w:ascii="Times New Roman" w:eastAsia="Times New Roman" w:hAnsi="Times New Roman"/>
          <w:i/>
          <w:sz w:val="20"/>
          <w:szCs w:val="20"/>
        </w:rPr>
      </w:pPr>
    </w:p>
    <w:p w14:paraId="60C0A0F3" w14:textId="77777777" w:rsidR="006C3943" w:rsidRPr="006114BA" w:rsidRDefault="006C3943" w:rsidP="006C3943">
      <w:pPr>
        <w:spacing w:before="200"/>
        <w:rPr>
          <w:rFonts w:ascii="Times New Roman" w:eastAsia="Times New Roman" w:hAnsi="Times New Roman"/>
          <w:i/>
          <w:sz w:val="20"/>
          <w:szCs w:val="20"/>
        </w:rPr>
      </w:pPr>
    </w:p>
    <w:p w14:paraId="58EB714D" w14:textId="77777777" w:rsidR="006C3943" w:rsidRPr="006114BA" w:rsidRDefault="006C3943" w:rsidP="006C3943">
      <w:pPr>
        <w:spacing w:before="200"/>
        <w:rPr>
          <w:rFonts w:ascii="Times New Roman" w:eastAsia="Times New Roman" w:hAnsi="Times New Roman"/>
          <w:i/>
          <w:sz w:val="20"/>
          <w:szCs w:val="20"/>
        </w:rPr>
      </w:pPr>
    </w:p>
    <w:p w14:paraId="5B668DCF" w14:textId="77777777" w:rsidR="006C3943" w:rsidRPr="006114BA" w:rsidRDefault="006C3943" w:rsidP="006C3943">
      <w:pPr>
        <w:spacing w:before="200"/>
        <w:rPr>
          <w:rFonts w:ascii="Times New Roman" w:eastAsia="Times New Roman" w:hAnsi="Times New Roman"/>
          <w:sz w:val="20"/>
          <w:szCs w:val="20"/>
        </w:rPr>
      </w:pPr>
    </w:p>
    <w:p w14:paraId="085B1B30" w14:textId="77777777" w:rsidR="006C3943" w:rsidRPr="006114BA" w:rsidRDefault="006C3943" w:rsidP="006C3943">
      <w:pPr>
        <w:spacing w:before="200"/>
        <w:rPr>
          <w:rFonts w:ascii="Times New Roman" w:eastAsia="Times New Roman" w:hAnsi="Times New Roman"/>
          <w:sz w:val="20"/>
          <w:szCs w:val="20"/>
        </w:rPr>
      </w:pPr>
    </w:p>
    <w:p w14:paraId="2A2EC3E0" w14:textId="77777777" w:rsidR="006C3943" w:rsidRPr="006114BA" w:rsidRDefault="006C3943" w:rsidP="006C3943">
      <w:pPr>
        <w:spacing w:before="200"/>
        <w:rPr>
          <w:rFonts w:ascii="Times New Roman" w:eastAsia="Times New Roman" w:hAnsi="Times New Roman"/>
          <w:sz w:val="20"/>
          <w:szCs w:val="20"/>
        </w:rPr>
      </w:pPr>
    </w:p>
    <w:p w14:paraId="5F1D2E22" w14:textId="77777777" w:rsidR="006C3943" w:rsidRPr="006114BA" w:rsidRDefault="006C3943" w:rsidP="006C3943">
      <w:pPr>
        <w:spacing w:before="200"/>
        <w:rPr>
          <w:rFonts w:ascii="Times New Roman" w:eastAsia="Times New Roman" w:hAnsi="Times New Roman"/>
          <w:sz w:val="20"/>
          <w:szCs w:val="20"/>
        </w:rPr>
      </w:pPr>
    </w:p>
    <w:p w14:paraId="7D7FAC4F" w14:textId="77777777" w:rsidR="006C3943" w:rsidRPr="006114BA" w:rsidRDefault="006C3943" w:rsidP="006C3943">
      <w:pPr>
        <w:rPr>
          <w:rFonts w:ascii="Times New Roman" w:hAnsi="Times New Roman"/>
        </w:rPr>
      </w:pPr>
    </w:p>
    <w:p w14:paraId="26024A5D" w14:textId="77777777" w:rsidR="006C3943" w:rsidRDefault="006C3943" w:rsidP="006C3943">
      <w:pPr>
        <w:spacing w:after="0"/>
        <w:rPr>
          <w:rFonts w:ascii="Times New Roman" w:eastAsia="Times New Roman" w:hAnsi="Times New Roman"/>
          <w:b/>
          <w:szCs w:val="24"/>
        </w:rPr>
      </w:pPr>
    </w:p>
    <w:p w14:paraId="40EB8868" w14:textId="77777777" w:rsidR="005967C3" w:rsidRDefault="005967C3" w:rsidP="006C3943">
      <w:pPr>
        <w:spacing w:after="0"/>
        <w:rPr>
          <w:rFonts w:ascii="Times New Roman" w:eastAsia="Times New Roman" w:hAnsi="Times New Roman"/>
          <w:b/>
          <w:szCs w:val="24"/>
        </w:rPr>
      </w:pPr>
    </w:p>
    <w:p w14:paraId="26DCE795" w14:textId="77777777" w:rsidR="00CB3AE4" w:rsidRPr="00CB6749" w:rsidRDefault="00CB3AE4" w:rsidP="006C3943">
      <w:pPr>
        <w:spacing w:after="200" w:line="276" w:lineRule="auto"/>
        <w:jc w:val="left"/>
      </w:pPr>
    </w:p>
    <w:sectPr w:rsidR="00CB3AE4" w:rsidRPr="00CB6749" w:rsidSect="00FB5FCD">
      <w:pgSz w:w="11906" w:h="16838"/>
      <w:pgMar w:top="1960" w:right="1134" w:bottom="170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A23B4D" w14:textId="77777777" w:rsidR="00D25C23" w:rsidRDefault="00D25C23" w:rsidP="00A32F92">
      <w:pPr>
        <w:spacing w:after="0"/>
      </w:pPr>
      <w:r>
        <w:separator/>
      </w:r>
    </w:p>
  </w:endnote>
  <w:endnote w:type="continuationSeparator" w:id="0">
    <w:p w14:paraId="08690519" w14:textId="77777777" w:rsidR="00D25C23" w:rsidRDefault="00D25C23" w:rsidP="00A32F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Caslon-Regular">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8390084"/>
      <w:docPartObj>
        <w:docPartGallery w:val="Page Numbers (Bottom of Page)"/>
        <w:docPartUnique/>
      </w:docPartObj>
    </w:sdtPr>
    <w:sdtEndPr/>
    <w:sdtContent>
      <w:p w14:paraId="05FB4141" w14:textId="6227090B" w:rsidR="00D25C23" w:rsidRDefault="00D25C23">
        <w:pPr>
          <w:pStyle w:val="Footer"/>
        </w:pPr>
        <w:r>
          <w:rPr>
            <w:noProof/>
            <w:lang w:val="en-US"/>
          </w:rPr>
          <mc:AlternateContent>
            <mc:Choice Requires="wpg">
              <w:drawing>
                <wp:anchor distT="0" distB="0" distL="114300" distR="114300" simplePos="0" relativeHeight="251659264" behindDoc="0" locked="0" layoutInCell="1" allowOverlap="1" wp14:anchorId="0BA71AA2" wp14:editId="19D02BA5">
                  <wp:simplePos x="0" y="0"/>
                  <wp:positionH relativeFrom="page">
                    <wp:posOffset>-443230</wp:posOffset>
                  </wp:positionH>
                  <wp:positionV relativeFrom="bottomMargin">
                    <wp:posOffset>403225</wp:posOffset>
                  </wp:positionV>
                  <wp:extent cx="7537450" cy="190500"/>
                  <wp:effectExtent l="0" t="0" r="21590" b="0"/>
                  <wp:wrapNone/>
                  <wp:docPr id="642" name="Gruppe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7450"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C0CDC" w14:textId="77777777" w:rsidR="00D25C23" w:rsidRDefault="00D25C23">
                                <w:pPr>
                                  <w:jc w:val="center"/>
                                </w:pPr>
                                <w:r>
                                  <w:fldChar w:fldCharType="begin"/>
                                </w:r>
                                <w:r>
                                  <w:instrText>PAGE    \* MERGEFORMAT</w:instrText>
                                </w:r>
                                <w:r>
                                  <w:fldChar w:fldCharType="separate"/>
                                </w:r>
                                <w:r w:rsidR="00A52F81" w:rsidRPr="00A52F81">
                                  <w:rPr>
                                    <w:noProof/>
                                    <w:color w:val="8C8C8C" w:themeColor="background1" w:themeShade="8C"/>
                                    <w:lang w:val="da-DK"/>
                                  </w:rPr>
                                  <w:t>xi</w:t>
                                </w:r>
                                <w:r>
                                  <w:rPr>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BA71AA2" id="Gruppe 33" o:spid="_x0000_s1032" style="position:absolute;left:0;text-align:left;margin-left:-34.9pt;margin-top:31.75pt;width:593.5pt;height:15pt;z-index:251659264;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">
                  <v:shapetype id="_x0000_t202" coordsize="21600,21600" o:spt="202" path="m,l,21600r21600,l21600,xe">
                    <v:stroke joinstyle="miter"/>
                    <v:path gradientshapeok="t" o:connecttype="rect"/>
                  </v:shapetype>
                  <v:shape id="Text Box 25" o:spid="_x0000_s1033"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y7PcUA&#10;AADcAAAADwAAAGRycy9kb3ducmV2LnhtbESPQWvCQBSE7wX/w/IK3uqmVYKNriLSgiBIYzz0+Mw+&#10;k8Xs2zS7avrvu0LB4zAz3zDzZW8bcaXOG8cKXkcJCOLSacOVgkPx+TIF4QOyxsYxKfglD8vF4GmO&#10;mXY3zum6D5WIEPYZKqhDaDMpfVmTRT9yLXH0Tq6zGKLsKqk7vEW4beRbkqTSouG4UGNL65rK8/5i&#10;Fay+Of8wP7vjV37KTVG8J7xNz0oNn/vVDESgPjzC/+2NVpBOxn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Ls9xQAAANwAAAAPAAAAAAAAAAAAAAAAAJgCAABkcnMv&#10;ZG93bnJldi54bWxQSwUGAAAAAAQABAD1AAAAigMAAAAA&#10;" filled="f" stroked="f">
                    <v:textbox inset="0,0,0,0">
                      <w:txbxContent>
                        <w:p w14:paraId="2ACC0CDC" w14:textId="77777777" w:rsidR="00D25C23" w:rsidRDefault="00D25C23">
                          <w:pPr>
                            <w:jc w:val="center"/>
                          </w:pPr>
                          <w:r>
                            <w:fldChar w:fldCharType="begin"/>
                          </w:r>
                          <w:r>
                            <w:instrText>PAGE    \* MERGEFORMAT</w:instrText>
                          </w:r>
                          <w:r>
                            <w:fldChar w:fldCharType="separate"/>
                          </w:r>
                          <w:r w:rsidR="00A52F81" w:rsidRPr="00A52F81">
                            <w:rPr>
                              <w:noProof/>
                              <w:color w:val="8C8C8C" w:themeColor="background1" w:themeShade="8C"/>
                              <w:lang w:val="da-DK"/>
                            </w:rPr>
                            <w:t>xi</w:t>
                          </w:r>
                          <w:r>
                            <w:rPr>
                              <w:color w:val="8C8C8C" w:themeColor="background1" w:themeShade="8C"/>
                            </w:rPr>
                            <w:fldChar w:fldCharType="end"/>
                          </w:r>
                        </w:p>
                      </w:txbxContent>
                    </v:textbox>
                  </v:shape>
                  <v:group id="Group 31" o:spid="_x0000_s1034"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kawsMAAADcAAAADwAAAGRycy9kb3ducmV2LnhtbESPQWsCMRSE74L/IbxC&#10;b262EkS2RpGCIsWLqy0eH5vX3dDNy7JJdfvvjSB4HGbmG2axGlwrLtQH61nDW5aDIK68sVxrOB03&#10;kzmIEJENtp5Jwz8FWC3HowUWxl/5QJcy1iJBOBSooYmxK6QMVUMOQ+Y74uT9+N5hTLKvpenxmuCu&#10;ldM8n0mHltNCgx19NFT9ln9Ow9faKlLf5899XhHtjDxvS6u0fn0Z1u8gIg3xGX60d0bDTC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mRrCwwAAANw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5"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2sIcQAAADcAAAADwAAAGRycy9kb3ducmV2LnhtbESPQYvCMBSE78L+h/AWvIimK6tINYos&#10;SL140FXY47N5NsXmpTRRq79+Iwgeh5n5hpktWluJKzW+dKzga5CAIM6dLrlQsP9d9ScgfEDWWDkm&#10;BXfysJh/dGaYanfjLV13oRARwj5FBSaEOpXS54Ys+oGriaN3co3FEGVTSN3gLcJtJYdJMpYWS44L&#10;Bmv6MZSfdxeroOcTechHfybrZZvjQx94v7SZUt3PdjkFEagN7/CrvdYKxt8jeJ6JR0D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awhxAAAANwAAAAPAAAAAAAAAAAA&#10;AAAAAKECAABkcnMvZG93bnJldi54bWxQSwUGAAAAAAQABAD5AAAAkgMAAAAA&#10;" strokecolor="#a5a5a5"/>
                    <v:shape id="AutoShape 28" o:spid="_x0000_s1036"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ZDt8YAAADcAAAADwAAAGRycy9kb3ducmV2LnhtbESPQWvCQBSE70L/w/IKvUjdVEqQ6Cqh&#10;QSlIodpccntkn0k0+zZkNxr/fbdQ8DjMzDfMajOaVlypd41lBW+zCARxaXXDlYL8Z/u6AOE8ssbW&#10;Mim4k4PN+mmywkTbGx/oevSVCBB2CSqove8SKV1Zk0E3sx1x8E62N+iD7Cupe7wFuGnlPIpiabDh&#10;sFBjRx81lZfjYBR8HXb5pZBDNh+bdHrGfVacvzOlXp7HdAnC0+gf4f/2p1YQv8fwdyYc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2Q7fGAAAA3AAAAA8AAAAAAAAA&#10;AAAAAAAAoQIAAGRycy9kb3ducmV2LnhtbFBLBQYAAAAABAAEAPkAAACUAwAAAAA=&#10;" adj="20904" strokecolor="#a5a5a5"/>
                  </v:group>
                  <w10:wrap anchorx="page" anchory="margin"/>
                </v:group>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4B703" w14:textId="21023786" w:rsidR="00D25C23" w:rsidRDefault="00D25C23">
    <w:pPr>
      <w:pStyle w:val="Footer"/>
    </w:pPr>
    <w:r>
      <w:rPr>
        <w:noProof/>
        <w:lang w:val="en-US"/>
      </w:rPr>
      <mc:AlternateContent>
        <mc:Choice Requires="wpg">
          <w:drawing>
            <wp:anchor distT="0" distB="0" distL="114300" distR="114300" simplePos="0" relativeHeight="251661312" behindDoc="0" locked="0" layoutInCell="1" allowOverlap="1" wp14:anchorId="24B5788B" wp14:editId="725E26C5">
              <wp:simplePos x="0" y="0"/>
              <wp:positionH relativeFrom="page">
                <wp:posOffset>-396240</wp:posOffset>
              </wp:positionH>
              <wp:positionV relativeFrom="bottomMargin">
                <wp:posOffset>565150</wp:posOffset>
              </wp:positionV>
              <wp:extent cx="7535545" cy="190500"/>
              <wp:effectExtent l="0" t="0" r="2159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5545" cy="190500"/>
                        <a:chOff x="0" y="14970"/>
                        <a:chExt cx="12255" cy="300"/>
                      </a:xfrm>
                    </wpg:grpSpPr>
                    <wps:wsp>
                      <wps:cNvPr id="1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2EC4D" w14:textId="77777777" w:rsidR="00D25C23" w:rsidRDefault="00D25C23" w:rsidP="00526F94">
                            <w:pPr>
                              <w:jc w:val="center"/>
                            </w:pPr>
                            <w:r>
                              <w:fldChar w:fldCharType="begin"/>
                            </w:r>
                            <w:r>
                              <w:instrText>PAGE    \* MERGEFORMAT</w:instrText>
                            </w:r>
                            <w:r>
                              <w:fldChar w:fldCharType="separate"/>
                            </w:r>
                            <w:r w:rsidRPr="004030E3">
                              <w:rPr>
                                <w:noProof/>
                                <w:color w:val="8C8C8C" w:themeColor="background1" w:themeShade="8C"/>
                                <w:lang w:val="da-DK"/>
                              </w:rPr>
                              <w:t>i</w:t>
                            </w:r>
                            <w:r>
                              <w:rPr>
                                <w:color w:val="8C8C8C" w:themeColor="background1" w:themeShade="8C"/>
                              </w:rPr>
                              <w:fldChar w:fldCharType="end"/>
                            </w:r>
                          </w:p>
                        </w:txbxContent>
                      </wps:txbx>
                      <wps:bodyPr rot="0" vert="horz" wrap="square" lIns="0" tIns="0" rIns="0" bIns="0" anchor="t" anchorCtr="0" upright="1">
                        <a:noAutofit/>
                      </wps:bodyPr>
                    </wps:wsp>
                    <wpg:grpSp>
                      <wpg:cNvPr id="12" name="Group 31"/>
                      <wpg:cNvGrpSpPr>
                        <a:grpSpLocks/>
                      </wpg:cNvGrpSpPr>
                      <wpg:grpSpPr bwMode="auto">
                        <a:xfrm flipH="1">
                          <a:off x="0" y="14970"/>
                          <a:ext cx="12255" cy="230"/>
                          <a:chOff x="-8" y="14978"/>
                          <a:chExt cx="12255" cy="230"/>
                        </a:xfrm>
                      </wpg:grpSpPr>
                      <wps:wsp>
                        <wps:cNvPr id="13"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4"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4B5788B" id="Group 6" o:spid="_x0000_s1037" style="position:absolute;left:0;text-align:left;margin-left:-31.2pt;margin-top:44.5pt;width:593.35pt;height:15pt;z-index:251661312;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">
              <v:shapetype id="_x0000_t202" coordsize="21600,21600" o:spt="202" path="m,l,21600r21600,l21600,xe">
                <v:stroke joinstyle="miter"/>
                <v:path gradientshapeok="t" o:connecttype="rect"/>
              </v:shapetype>
              <v:shape id="Text Box 25" o:spid="_x0000_s1038"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UHLMEA&#10;AADbAAAADwAAAGRycy9kb3ducmV2LnhtbERPTYvCMBC9C/sfwgh701QPol2jiKwgLCzWevA424xt&#10;sJnUJqv13xtB8DaP9znzZWdrcaXWG8cKRsMEBHHhtOFSwSHfDKYgfEDWWDsmBXfysFx89OaYanfj&#10;jK77UIoYwj5FBVUITSqlLyqy6IeuIY7cybUWQ4RtKXWLtxhuazlOkom0aDg2VNjQuqLivP+3ClZH&#10;zr7N5fdvl50yk+ezhH8mZ6U++93qC0SgLrzFL/dWx/kjeP4SD5CL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1ByzBAAAA2wAAAA8AAAAAAAAAAAAAAAAAmAIAAGRycy9kb3du&#10;cmV2LnhtbFBLBQYAAAAABAAEAPUAAACGAwAAAAA=&#10;" filled="f" stroked="f">
                <v:textbox inset="0,0,0,0">
                  <w:txbxContent>
                    <w:p w14:paraId="7A22EC4D" w14:textId="77777777" w:rsidR="00D25C23" w:rsidRDefault="00D25C23" w:rsidP="00526F94">
                      <w:pPr>
                        <w:jc w:val="center"/>
                      </w:pPr>
                      <w:r>
                        <w:fldChar w:fldCharType="begin"/>
                      </w:r>
                      <w:r>
                        <w:instrText>PAGE    \* MERGEFORMAT</w:instrText>
                      </w:r>
                      <w:r>
                        <w:fldChar w:fldCharType="separate"/>
                      </w:r>
                      <w:r w:rsidRPr="004030E3">
                        <w:rPr>
                          <w:noProof/>
                          <w:color w:val="8C8C8C" w:themeColor="background1" w:themeShade="8C"/>
                          <w:lang w:val="da-DK"/>
                        </w:rPr>
                        <w:t>i</w:t>
                      </w:r>
                      <w:r>
                        <w:rPr>
                          <w:color w:val="8C8C8C" w:themeColor="background1" w:themeShade="8C"/>
                        </w:rPr>
                        <w:fldChar w:fldCharType="end"/>
                      </w:r>
                    </w:p>
                  </w:txbxContent>
                </v:textbox>
              </v:shape>
              <v:group id="Group 31" o:spid="_x0000_s1039"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HSd3MEAAADbAAAADwAA&#10;AAAAAAAAAAAAAACqAgAAZHJzL2Rvd25yZXYueG1sUEsFBgAAAAAEAAQA+gAAAJgD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0"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JU8EAAADbAAAADwAAAGRycy9kb3ducmV2LnhtbERPS4vCMBC+C/sfwizsRdbUFWWpRhFB&#10;uhcPvsDj2IxNsZmUJmrXX28Ewdt8fM+ZzFpbiSs1vnSsoN9LQBDnTpdcKNhtl9+/IHxA1lg5JgX/&#10;5GE2/ehMMNXuxmu6bkIhYgj7FBWYEOpUSp8bsuh7riaO3Mk1FkOETSF1g7cYbiv5kyQjabHk2GCw&#10;poWh/Ly5WAVdn8h9PjyYrJutjne9593cZkp9fbbzMYhAbXiLX+4/HecP4PlLPEBO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35klTwQAAANsAAAAPAAAAAAAAAAAAAAAA&#10;AKECAABkcnMvZG93bnJldi54bWxQSwUGAAAAAAQABAD5AAAAjwMAAAAA&#10;" strokecolor="#a5a5a5"/>
                <v:shape id="AutoShape 28" o:spid="_x0000_s1041"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NAWMIAAADbAAAADwAAAGRycy9kb3ducmV2LnhtbERPS4vCMBC+C/sfwizsRTRVRKQ2Fdni&#10;siCCr4u3oZltq82kNFG7/94Igrf5+J6TLDpTixu1rrKsYDSMQBDnVldcKDgeVoMZCOeRNdaWScE/&#10;OVikH70EY23vvKPb3hcihLCLUUHpfRNL6fKSDLqhbYgD92dbgz7AtpC6xXsIN7UcR9FUGqw4NJTY&#10;0HdJ+WV/NQo2u5/j5SSv2birlv0zrrPTeZsp9fXZLecgPHX+LX65f3WYP4HnL+EAmT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9NAWMIAAADbAAAADwAAAAAAAAAAAAAA&#10;AAChAgAAZHJzL2Rvd25yZXYueG1sUEsFBgAAAAAEAAQA+QAAAJADAAAAAA==&#10;" adj="20904" strokecolor="#a5a5a5"/>
              </v:group>
              <w10:wrap anchorx="page" anchory="margin"/>
            </v:group>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F7A66" w14:textId="0E29FF4F" w:rsidR="00D25C23" w:rsidRDefault="00D25C23">
    <w:pPr>
      <w:pStyle w:val="Footer"/>
    </w:pPr>
    <w:r>
      <w:rPr>
        <w:noProof/>
        <w:lang w:val="en-US"/>
      </w:rPr>
      <mc:AlternateContent>
        <mc:Choice Requires="wpg">
          <w:drawing>
            <wp:anchor distT="0" distB="0" distL="114300" distR="114300" simplePos="0" relativeHeight="251665408" behindDoc="0" locked="0" layoutInCell="1" allowOverlap="1" wp14:anchorId="60DE2F1B" wp14:editId="22AAD13E">
              <wp:simplePos x="0" y="0"/>
              <wp:positionH relativeFrom="page">
                <wp:posOffset>-396240</wp:posOffset>
              </wp:positionH>
              <wp:positionV relativeFrom="bottomMargin">
                <wp:posOffset>565150</wp:posOffset>
              </wp:positionV>
              <wp:extent cx="7541260" cy="190500"/>
              <wp:effectExtent l="0" t="0" r="2159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5EA70" w14:textId="77777777" w:rsidR="00D25C23" w:rsidRDefault="00D25C23" w:rsidP="00526F94">
                            <w:pPr>
                              <w:jc w:val="center"/>
                            </w:pPr>
                            <w:r>
                              <w:fldChar w:fldCharType="begin"/>
                            </w:r>
                            <w:r>
                              <w:instrText>PAGE    \* MERGEFORMAT</w:instrText>
                            </w:r>
                            <w:r>
                              <w:fldChar w:fldCharType="separate"/>
                            </w:r>
                            <w:r w:rsidR="00A52F81" w:rsidRPr="00A52F81">
                              <w:rPr>
                                <w:noProof/>
                                <w:color w:val="8C8C8C" w:themeColor="background1" w:themeShade="8C"/>
                                <w:lang w:val="da-DK"/>
                              </w:rPr>
                              <w:t>54</w:t>
                            </w:r>
                            <w:r>
                              <w:rPr>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7"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0DE2F1B" id="Group 1" o:spid="_x0000_s1042" style="position:absolute;left:0;text-align:left;margin-left:-31.2pt;margin-top:44.5pt;width:593.8pt;height:15pt;z-index:251665408;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">
              <v:shapetype id="_x0000_t202" coordsize="21600,21600" o:spt="202" path="m,l,21600r21600,l21600,xe">
                <v:stroke joinstyle="miter"/>
                <v:path gradientshapeok="t" o:connecttype="rect"/>
              </v:shapetype>
              <v:shape id="Text Box 25" o:spid="_x0000_s1043"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IywMMA&#10;AADaAAAADwAAAGRycy9kb3ducmV2LnhtbESPQWvCQBSE7wX/w/IEb3VjB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IywMMAAADaAAAADwAAAAAAAAAAAAAAAACYAgAAZHJzL2Rv&#10;d25yZXYueG1sUEsFBgAAAAAEAAQA9QAAAIgDAAAAAA==&#10;" filled="f" stroked="f">
                <v:textbox inset="0,0,0,0">
                  <w:txbxContent>
                    <w:p w14:paraId="5AD5EA70" w14:textId="77777777" w:rsidR="00D25C23" w:rsidRDefault="00D25C23" w:rsidP="00526F94">
                      <w:pPr>
                        <w:jc w:val="center"/>
                      </w:pPr>
                      <w:r>
                        <w:fldChar w:fldCharType="begin"/>
                      </w:r>
                      <w:r>
                        <w:instrText>PAGE    \* MERGEFORMAT</w:instrText>
                      </w:r>
                      <w:r>
                        <w:fldChar w:fldCharType="separate"/>
                      </w:r>
                      <w:r w:rsidR="00A52F81" w:rsidRPr="00A52F81">
                        <w:rPr>
                          <w:noProof/>
                          <w:color w:val="8C8C8C" w:themeColor="background1" w:themeShade="8C"/>
                          <w:lang w:val="da-DK"/>
                        </w:rPr>
                        <w:t>54</w:t>
                      </w:r>
                      <w:r>
                        <w:rPr>
                          <w:color w:val="8C8C8C" w:themeColor="background1" w:themeShade="8C"/>
                        </w:rPr>
                        <w:fldChar w:fldCharType="end"/>
                      </w:r>
                    </w:p>
                  </w:txbxContent>
                </v:textbox>
              </v:shape>
              <v:group id="Group 31" o:spid="_x0000_s1044"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A2PeFUwAAAANoAAAAPAAAA&#10;AAAAAAAAAAAAAKoCAABkcnMvZG93bnJldi54bWxQSwUGAAAAAAQABAD6AAAAlw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5"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bGv8IAAADaAAAADwAAAGRycy9kb3ducmV2LnhtbESPT4vCMBTE78J+h/AW9iJr6oK6VKOI&#10;IN2LB/+Bx2fzbIrNS2midv30RhA8DjPzG2Yya20lrtT40rGCfi8BQZw7XXKhYLddfv+C8AFZY+WY&#10;FPyTh9n0ozPBVLsbr+m6CYWIEPYpKjAh1KmUPjdk0fdcTRy9k2sshiibQuoGbxFuK/mTJENpseS4&#10;YLCmhaH8vLlYBV2fyH0+OJism62Od73n3dxmSn19tvMxiEBteIdf7T+tYATPK/EG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XbGv8IAAADaAAAADwAAAAAAAAAAAAAA&#10;AAChAgAAZHJzL2Rvd25yZXYueG1sUEsFBgAAAAAEAAQA+QAAAJADAAAAAA==&#10;" strokecolor="#a5a5a5"/>
                <v:shape id="AutoShape 28" o:spid="_x0000_s1046"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mDNr0AAADaAAAADwAAAGRycy9kb3ducmV2LnhtbERPuwrCMBTdBf8hXMFFNNVBpBpFLIog&#10;gq/F7dJc22pzU5qo9e/NIDgeznu2aEwpXlS7wrKC4SACQZxaXXCm4HJe9ycgnEfWWFomBR9ysJi3&#10;WzOMtX3zkV4nn4kQwi5GBbn3VSylS3My6Aa2Ig7czdYGfYB1JnWN7xBuSjmKorE0WHBoyLGiVU7p&#10;4/Q0CvbHzeVxlc9k1BTL3h13yfV+SJTqdprlFISnxv/FP/dWKwhbw5VwA+T8C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gZgza9AAAA2gAAAA8AAAAAAAAAAAAAAAAAoQIA&#10;AGRycy9kb3ducmV2LnhtbFBLBQYAAAAABAAEAPkAAACLAwAAAAA=&#10;" adj="20904" strokecolor="#a5a5a5"/>
              </v:group>
              <w10:wrap anchorx="page" anchory="margin"/>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4872759"/>
      <w:docPartObj>
        <w:docPartGallery w:val="Page Numbers (Bottom of Page)"/>
        <w:docPartUnique/>
      </w:docPartObj>
    </w:sdtPr>
    <w:sdtEndPr>
      <w:rPr>
        <w:noProof/>
      </w:rPr>
    </w:sdtEndPr>
    <w:sdtContent>
      <w:p w14:paraId="6ED36509" w14:textId="77777777" w:rsidR="00D25C23" w:rsidRDefault="00D25C23">
        <w:pPr>
          <w:pStyle w:val="Footer"/>
          <w:jc w:val="right"/>
        </w:pPr>
        <w:r>
          <w:fldChar w:fldCharType="begin"/>
        </w:r>
        <w:r>
          <w:instrText xml:space="preserve"> PAGE   \* MERGEFORMAT </w:instrText>
        </w:r>
        <w:r>
          <w:fldChar w:fldCharType="separate"/>
        </w:r>
        <w:r w:rsidR="00A52F81">
          <w:rPr>
            <w:noProof/>
          </w:rPr>
          <w:t>47</w:t>
        </w:r>
        <w:r>
          <w:rPr>
            <w:noProof/>
          </w:rPr>
          <w:fldChar w:fldCharType="end"/>
        </w:r>
      </w:p>
    </w:sdtContent>
  </w:sdt>
  <w:p w14:paraId="3ED7F019" w14:textId="77777777" w:rsidR="00D25C23" w:rsidRDefault="00D25C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C56235" w14:textId="77777777" w:rsidR="00D25C23" w:rsidRDefault="00D25C23" w:rsidP="00A32F92">
      <w:pPr>
        <w:spacing w:after="0"/>
      </w:pPr>
      <w:r>
        <w:separator/>
      </w:r>
    </w:p>
  </w:footnote>
  <w:footnote w:type="continuationSeparator" w:id="0">
    <w:p w14:paraId="6DC01140" w14:textId="77777777" w:rsidR="00D25C23" w:rsidRDefault="00D25C23" w:rsidP="00A32F92">
      <w:pPr>
        <w:spacing w:after="0"/>
      </w:pPr>
      <w:r>
        <w:continuationSeparator/>
      </w:r>
    </w:p>
  </w:footnote>
  <w:footnote w:id="1">
    <w:p w14:paraId="46C20B01" w14:textId="77777777" w:rsidR="00D25C23" w:rsidRPr="00EF2874" w:rsidRDefault="00D25C23">
      <w:pPr>
        <w:pStyle w:val="FootnoteText"/>
        <w:rPr>
          <w:lang w:val="fr-BE"/>
        </w:rPr>
      </w:pPr>
      <w:r>
        <w:rPr>
          <w:rStyle w:val="FootnoteReference"/>
        </w:rPr>
        <w:footnoteRef/>
      </w:r>
      <w:r>
        <w:t xml:space="preserve"> </w:t>
      </w:r>
      <w:r>
        <w:rPr>
          <w:lang w:val="fr-BE"/>
        </w:rPr>
        <w:t>Specific, Measurable, Achievable, Relevant, Time-bound</w:t>
      </w:r>
    </w:p>
  </w:footnote>
  <w:footnote w:id="2">
    <w:p w14:paraId="1D2D0A4B" w14:textId="77777777" w:rsidR="00D25C23" w:rsidRPr="00E32B02" w:rsidRDefault="00D25C23" w:rsidP="005D536C">
      <w:pPr>
        <w:pStyle w:val="FootnoteText"/>
      </w:pPr>
      <w:r w:rsidRPr="00E32B02">
        <w:rPr>
          <w:rStyle w:val="FootnoteReference"/>
        </w:rPr>
        <w:footnoteRef/>
      </w:r>
      <w:r w:rsidRPr="00E32B02">
        <w:t xml:space="preserve"> ‘Y’ in project sites</w:t>
      </w:r>
      <w:r>
        <w:t>;</w:t>
      </w:r>
      <w:r w:rsidRPr="00E32B02">
        <w:t xml:space="preserve"> ‘N’ at national level</w:t>
      </w:r>
    </w:p>
  </w:footnote>
  <w:footnote w:id="3">
    <w:p w14:paraId="63F0AC6C" w14:textId="77777777" w:rsidR="00D25C23" w:rsidRPr="00E818B5" w:rsidRDefault="00D25C23">
      <w:pPr>
        <w:pStyle w:val="FootnoteText"/>
      </w:pPr>
      <w:r w:rsidRPr="00E818B5">
        <w:rPr>
          <w:rStyle w:val="FootnoteReference"/>
        </w:rPr>
        <w:footnoteRef/>
      </w:r>
      <w:r w:rsidRPr="00E818B5">
        <w:t xml:space="preserve"> « A Dynamic Farmer-Based Approach to the Conservation of African Plant Genetic Resources”</w:t>
      </w:r>
    </w:p>
  </w:footnote>
  <w:footnote w:id="4">
    <w:p w14:paraId="23138886" w14:textId="77777777" w:rsidR="00D25C23" w:rsidRPr="00FB74C9" w:rsidRDefault="00D25C23" w:rsidP="00223A52">
      <w:pPr>
        <w:pStyle w:val="FootnoteText"/>
        <w:rPr>
          <w:lang w:val="fr-BE"/>
        </w:rPr>
      </w:pPr>
      <w:r w:rsidRPr="00E818B5">
        <w:rPr>
          <w:rStyle w:val="FootnoteReference"/>
        </w:rPr>
        <w:footnoteRef/>
      </w:r>
      <w:r w:rsidRPr="00E818B5">
        <w:t xml:space="preserve"> « Home Gardens of Ethiopia »</w:t>
      </w:r>
    </w:p>
  </w:footnote>
  <w:footnote w:id="5">
    <w:p w14:paraId="3F6935A0" w14:textId="77777777" w:rsidR="00D25C23" w:rsidRPr="00E818B5" w:rsidRDefault="00D25C23" w:rsidP="00E818B5">
      <w:pPr>
        <w:pStyle w:val="FootnoteText"/>
        <w:rPr>
          <w:lang w:val="fr-BE"/>
        </w:rPr>
      </w:pPr>
      <w:r>
        <w:rPr>
          <w:rStyle w:val="FootnoteReference"/>
        </w:rPr>
        <w:footnoteRef/>
      </w:r>
      <w:r>
        <w:t xml:space="preserve"> </w:t>
      </w:r>
      <w:r>
        <w:rPr>
          <w:lang w:val="fr-BE"/>
        </w:rPr>
        <w:t xml:space="preserve">Sources : GEF - </w:t>
      </w:r>
      <w:r w:rsidRPr="00E818B5">
        <w:t>« A Dynamic Farmer-Based Approach to the Conservation of African Plant Genetic Resources”</w:t>
      </w:r>
      <w:r>
        <w:t xml:space="preserve"> final evaluation report</w:t>
      </w:r>
    </w:p>
  </w:footnote>
  <w:footnote w:id="6">
    <w:p w14:paraId="423B16C3" w14:textId="77777777" w:rsidR="00D25C23" w:rsidRPr="00DA01DE" w:rsidRDefault="00D25C23">
      <w:pPr>
        <w:pStyle w:val="FootnoteText"/>
        <w:rPr>
          <w:lang w:val="fr-BE"/>
        </w:rPr>
      </w:pPr>
      <w:r>
        <w:rPr>
          <w:rStyle w:val="FootnoteReference"/>
        </w:rPr>
        <w:footnoteRef/>
      </w:r>
      <w:r>
        <w:t xml:space="preserve"> </w:t>
      </w:r>
      <w:r>
        <w:rPr>
          <w:lang w:val="fr-BE"/>
        </w:rPr>
        <w:t xml:space="preserve">Source : FFEM - « Jardins Ethiopiens – Valorisation des Pratiques et des Productions et Conservation </w:t>
      </w:r>
      <w:r w:rsidRPr="00F42038">
        <w:rPr>
          <w:i/>
          <w:lang w:val="fr-BE"/>
        </w:rPr>
        <w:t>in situ</w:t>
      </w:r>
      <w:r>
        <w:rPr>
          <w:lang w:val="fr-BE"/>
        </w:rPr>
        <w:t xml:space="preserve"> de la Biodiversité »</w:t>
      </w:r>
    </w:p>
  </w:footnote>
  <w:footnote w:id="7">
    <w:p w14:paraId="6FE5164C" w14:textId="77777777" w:rsidR="00D25C23" w:rsidRPr="0033114F" w:rsidRDefault="00D25C23" w:rsidP="00877C66">
      <w:pPr>
        <w:pStyle w:val="FootnoteText"/>
        <w:rPr>
          <w:lang w:val="fr-BE"/>
        </w:rPr>
      </w:pPr>
      <w:r w:rsidRPr="0033114F">
        <w:rPr>
          <w:rStyle w:val="FootnoteReference"/>
        </w:rPr>
        <w:footnoteRef/>
      </w:r>
      <w:r w:rsidRPr="0033114F">
        <w:t xml:space="preserve"> Information provided by UNDP</w:t>
      </w:r>
      <w:r>
        <w:t>;</w:t>
      </w:r>
      <w:r w:rsidRPr="0033114F">
        <w:t xml:space="preserve"> probably highly under-estimated</w:t>
      </w:r>
    </w:p>
  </w:footnote>
  <w:footnote w:id="8">
    <w:p w14:paraId="42954B2F" w14:textId="77777777" w:rsidR="00D25C23" w:rsidRPr="0033114F" w:rsidRDefault="00D25C23">
      <w:pPr>
        <w:pStyle w:val="FootnoteText"/>
      </w:pPr>
      <w:r w:rsidRPr="0033114F">
        <w:rPr>
          <w:rStyle w:val="FootnoteReference"/>
        </w:rPr>
        <w:footnoteRef/>
      </w:r>
      <w:r w:rsidRPr="0033114F">
        <w:t xml:space="preserve"> UNDP Regional Office</w:t>
      </w:r>
    </w:p>
  </w:footnote>
  <w:footnote w:id="9">
    <w:p w14:paraId="7472215D" w14:textId="77777777" w:rsidR="00D25C23" w:rsidRPr="00DF3687" w:rsidRDefault="00D25C23">
      <w:pPr>
        <w:pStyle w:val="FootnoteText"/>
        <w:rPr>
          <w:lang w:val="fr-BE"/>
        </w:rPr>
      </w:pPr>
      <w:r>
        <w:rPr>
          <w:rStyle w:val="FootnoteReference"/>
        </w:rPr>
        <w:footnoteRef/>
      </w:r>
      <w:r>
        <w:t xml:space="preserve"> </w:t>
      </w:r>
      <w:r>
        <w:rPr>
          <w:lang w:val="fr-BE"/>
        </w:rPr>
        <w:t>GoE</w:t>
      </w:r>
    </w:p>
  </w:footnote>
  <w:footnote w:id="10">
    <w:p w14:paraId="5976DE13" w14:textId="77777777" w:rsidR="00D25C23" w:rsidRPr="00487B8E" w:rsidRDefault="00D25C23">
      <w:pPr>
        <w:pStyle w:val="FootnoteText"/>
      </w:pPr>
      <w:r w:rsidRPr="00487B8E">
        <w:rPr>
          <w:rStyle w:val="FootnoteReference"/>
        </w:rPr>
        <w:footnoteRef/>
      </w:r>
      <w:r w:rsidRPr="00487B8E">
        <w:t xml:space="preserve"> No information available for 2015</w:t>
      </w:r>
    </w:p>
  </w:footnote>
  <w:footnote w:id="11">
    <w:p w14:paraId="40327151" w14:textId="77777777" w:rsidR="00D25C23" w:rsidRPr="0013256C" w:rsidRDefault="00D25C23" w:rsidP="00E23190">
      <w:pPr>
        <w:pStyle w:val="FootnoteText"/>
        <w:rPr>
          <w:lang w:val="fr-BE"/>
        </w:rPr>
      </w:pPr>
      <w:r>
        <w:rPr>
          <w:rStyle w:val="FootnoteReference"/>
        </w:rPr>
        <w:footnoteRef/>
      </w:r>
      <w:r>
        <w:t xml:space="preserve"> </w:t>
      </w:r>
      <w:hyperlink r:id="rId1" w:history="1">
        <w:r w:rsidRPr="00350830">
          <w:rPr>
            <w:rStyle w:val="Hyperlink"/>
          </w:rPr>
          <w:t>https://www.cbd.int/doc/world/et/et-nr-03-en.pdf</w:t>
        </w:r>
      </w:hyperlink>
      <w:r>
        <w:t xml:space="preserve"> pg14</w:t>
      </w:r>
    </w:p>
  </w:footnote>
  <w:footnote w:id="12">
    <w:p w14:paraId="6A321846" w14:textId="77777777" w:rsidR="00D25C23" w:rsidRPr="005E33F1" w:rsidRDefault="00D25C23" w:rsidP="00E23190">
      <w:pPr>
        <w:pStyle w:val="FootnoteText"/>
        <w:rPr>
          <w:lang w:val="fr-BE"/>
        </w:rPr>
      </w:pPr>
      <w:r>
        <w:rPr>
          <w:rStyle w:val="FootnoteReference"/>
        </w:rPr>
        <w:footnoteRef/>
      </w:r>
      <w:r>
        <w:t xml:space="preserve"> </w:t>
      </w:r>
      <w:r>
        <w:rPr>
          <w:lang w:val="fr-BE"/>
        </w:rPr>
        <w:t>Strategic Priority 4 : </w:t>
      </w:r>
      <w:r>
        <w:t>”The rich agro-biodiversity of Ethiopia is effectively conserved through a mix of in situ and ex situ programs”</w:t>
      </w:r>
    </w:p>
  </w:footnote>
  <w:footnote w:id="13">
    <w:p w14:paraId="1EDA2C32" w14:textId="77777777" w:rsidR="00D25C23" w:rsidRPr="00EC0F13" w:rsidRDefault="00D25C23">
      <w:pPr>
        <w:pStyle w:val="FootnoteText"/>
        <w:rPr>
          <w:lang w:val="fr-BE"/>
        </w:rPr>
      </w:pPr>
      <w:r>
        <w:rPr>
          <w:rStyle w:val="FootnoteReference"/>
        </w:rPr>
        <w:footnoteRef/>
      </w:r>
      <w:r>
        <w:t xml:space="preserve"> </w:t>
      </w:r>
      <w:r w:rsidRPr="00EC0F13">
        <w:t>Completed after the evaluation was carried out</w:t>
      </w:r>
    </w:p>
  </w:footnote>
  <w:footnote w:id="14">
    <w:p w14:paraId="32DE29D2" w14:textId="77777777" w:rsidR="00D25C23" w:rsidRPr="00014A0D" w:rsidRDefault="00D25C23">
      <w:pPr>
        <w:pStyle w:val="FootnoteText"/>
        <w:rPr>
          <w:lang w:val="fr-BE"/>
        </w:rPr>
      </w:pPr>
      <w:r>
        <w:rPr>
          <w:rStyle w:val="FootnoteReference"/>
        </w:rPr>
        <w:footnoteRef/>
      </w:r>
      <w:r>
        <w:t xml:space="preserve"> </w:t>
      </w:r>
      <w:r>
        <w:rPr>
          <w:lang w:val="fr-BE"/>
        </w:rPr>
        <w:t>+++</w:t>
      </w:r>
    </w:p>
  </w:footnote>
  <w:footnote w:id="15">
    <w:p w14:paraId="0FF724D9" w14:textId="77777777" w:rsidR="00D25C23" w:rsidRPr="0070125E" w:rsidRDefault="00D25C23">
      <w:pPr>
        <w:pStyle w:val="FootnoteText"/>
        <w:rPr>
          <w:lang w:val="fr-BE"/>
        </w:rPr>
      </w:pPr>
      <w:r>
        <w:rPr>
          <w:rStyle w:val="FootnoteReference"/>
        </w:rPr>
        <w:footnoteRef/>
      </w:r>
      <w:r>
        <w:t xml:space="preserve"> </w:t>
      </w:r>
      <w:r>
        <w:rPr>
          <w:lang w:val="fr-BE"/>
        </w:rPr>
        <w:t>---</w:t>
      </w:r>
    </w:p>
  </w:footnote>
  <w:footnote w:id="16">
    <w:p w14:paraId="174D5E38" w14:textId="77777777" w:rsidR="00D25C23" w:rsidRDefault="00D25C23" w:rsidP="00713041">
      <w:pPr>
        <w:pStyle w:val="FootnoteText"/>
      </w:pPr>
      <w:r w:rsidRPr="005B6FDF">
        <w:rPr>
          <w:rStyle w:val="FootnoteReference"/>
          <w:rFonts w:eastAsiaTheme="majorEastAsia" w:cstheme="minorHAnsi"/>
          <w:szCs w:val="18"/>
        </w:rPr>
        <w:footnoteRef/>
      </w:r>
      <w:r w:rsidRPr="005B6FDF">
        <w:rPr>
          <w:rFonts w:cstheme="minorHAnsi"/>
          <w:szCs w:val="18"/>
        </w:rPr>
        <w:t xml:space="preserve"> For additional information on methods, see the </w:t>
      </w:r>
      <w:hyperlink r:id="rId2"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17">
    <w:p w14:paraId="0E244577" w14:textId="77777777" w:rsidR="00D25C23" w:rsidRPr="00022F8E" w:rsidRDefault="00D25C23" w:rsidP="00713041">
      <w:pPr>
        <w:pStyle w:val="FootnoteText"/>
      </w:pPr>
      <w:r>
        <w:rPr>
          <w:rStyle w:val="FootnoteReference"/>
          <w:rFonts w:eastAsiaTheme="majorEastAsia"/>
        </w:rPr>
        <w:footnoteRef/>
      </w:r>
      <w:r>
        <w:t xml:space="preserve"> A useful tool for gauging progress to impact is the Review of Outcomes to Impacts (ROtI) method developed by the GEF Evaluation Office: </w:t>
      </w:r>
      <w:hyperlink r:id="rId3" w:history="1">
        <w:r w:rsidRPr="00E23201">
          <w:rPr>
            <w:rStyle w:val="Hyperlink"/>
          </w:rPr>
          <w:t xml:space="preserve"> ROTI Handbook 2009</w:t>
        </w:r>
      </w:hyperlink>
    </w:p>
  </w:footnote>
  <w:footnote w:id="18">
    <w:p w14:paraId="2089A5C6" w14:textId="77777777" w:rsidR="00D25C23" w:rsidRPr="00956DBF" w:rsidRDefault="00D25C23" w:rsidP="00713041">
      <w:pPr>
        <w:spacing w:after="0"/>
        <w:ind w:left="180" w:hanging="180"/>
        <w:rPr>
          <w:rFonts w:ascii="Times New Roman" w:hAnsi="Times New Roman"/>
          <w:i/>
          <w:sz w:val="18"/>
          <w:szCs w:val="18"/>
        </w:rPr>
      </w:pPr>
      <w:r w:rsidRPr="001C3A3D">
        <w:rPr>
          <w:rStyle w:val="FootnoteReference"/>
          <w:color w:val="FF0000"/>
          <w:sz w:val="18"/>
          <w:szCs w:val="18"/>
        </w:rPr>
        <w:footnoteRef/>
      </w:r>
      <w:r w:rsidRPr="00956DBF">
        <w:rPr>
          <w:sz w:val="18"/>
          <w:szCs w:val="18"/>
        </w:rPr>
        <w:t xml:space="preserve"> </w:t>
      </w:r>
      <w:r w:rsidRPr="00956DBF">
        <w:rPr>
          <w:rFonts w:ascii="Times New Roman" w:hAnsi="Times New Roman"/>
          <w:i/>
          <w:sz w:val="18"/>
          <w:szCs w:val="18"/>
        </w:rPr>
        <w:t xml:space="preserve">The term “All inclusive” implies that all costs (professional fees, </w:t>
      </w:r>
      <w:r>
        <w:rPr>
          <w:rFonts w:ascii="Times New Roman" w:hAnsi="Times New Roman"/>
          <w:i/>
          <w:sz w:val="18"/>
          <w:szCs w:val="18"/>
        </w:rPr>
        <w:t xml:space="preserve">travel costs, </w:t>
      </w:r>
      <w:r w:rsidRPr="00956DBF">
        <w:rPr>
          <w:rFonts w:ascii="Times New Roman" w:hAnsi="Times New Roman"/>
          <w:i/>
          <w:sz w:val="18"/>
          <w:szCs w:val="18"/>
        </w:rPr>
        <w:t>living allowances, communi</w:t>
      </w:r>
      <w:r>
        <w:rPr>
          <w:rFonts w:ascii="Times New Roman" w:hAnsi="Times New Roman"/>
          <w:i/>
          <w:sz w:val="18"/>
          <w:szCs w:val="18"/>
        </w:rPr>
        <w:t>c</w:t>
      </w:r>
      <w:r w:rsidRPr="00956DBF">
        <w:rPr>
          <w:rFonts w:ascii="Times New Roman" w:hAnsi="Times New Roman"/>
          <w:i/>
          <w:sz w:val="18"/>
          <w:szCs w:val="18"/>
        </w:rPr>
        <w:t>ations, consummables, etc.) that could possibly be incurred by the Contractor are already factored into the final amounts submitted in the proposal</w:t>
      </w:r>
    </w:p>
  </w:footnote>
  <w:footnote w:id="19">
    <w:p w14:paraId="5BA9519A" w14:textId="77777777" w:rsidR="00D25C23" w:rsidRDefault="00D25C23" w:rsidP="006C3943">
      <w:pPr>
        <w:pStyle w:val="FootnoteText"/>
      </w:pPr>
      <w:r w:rsidRPr="004B6248">
        <w:rPr>
          <w:rStyle w:val="FootnoteReference"/>
          <w:rFonts w:eastAsiaTheme="majorEastAsia"/>
        </w:rPr>
        <w:footnoteRef/>
      </w:r>
      <w:r w:rsidRPr="00FB1376">
        <w:t>www.unevaluation.org/unegcodeofconduct</w:t>
      </w:r>
    </w:p>
    <w:p w14:paraId="09AC7563" w14:textId="77777777" w:rsidR="00D25C23" w:rsidRDefault="00D25C23" w:rsidP="006C3943">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7AB5F" w14:textId="77777777" w:rsidR="00D25C23" w:rsidRPr="00E02B15" w:rsidRDefault="00D25C23" w:rsidP="004030E3">
    <w:pPr>
      <w:rPr>
        <w:b/>
        <w:color w:val="808080" w:themeColor="background1" w:themeShade="80"/>
        <w:sz w:val="20"/>
        <w:szCs w:val="20"/>
      </w:rPr>
    </w:pPr>
    <w:r>
      <w:rPr>
        <w:b/>
        <w:color w:val="808080" w:themeColor="background1" w:themeShade="80"/>
        <w:sz w:val="20"/>
        <w:szCs w:val="20"/>
      </w:rPr>
      <w:t>Final report Terminal Evaluation “</w:t>
    </w:r>
    <w:r w:rsidRPr="00E02B15">
      <w:rPr>
        <w:b/>
        <w:color w:val="808080" w:themeColor="background1" w:themeShade="80"/>
        <w:sz w:val="20"/>
        <w:szCs w:val="20"/>
      </w:rPr>
      <w:t>Mainstreaming Agrobiodiversity into Agricultural Production Systems Ethiopia project</w:t>
    </w:r>
  </w:p>
  <w:p w14:paraId="4CE627A3" w14:textId="77777777" w:rsidR="00D25C23" w:rsidRDefault="00D25C23" w:rsidP="004030E3">
    <w:pPr>
      <w:pStyle w:val="Header"/>
      <w:rPr>
        <w:b/>
        <w:color w:val="808080" w:themeColor="background1" w:themeShade="80"/>
        <w:sz w:val="20"/>
        <w:szCs w:val="20"/>
      </w:rPr>
    </w:pPr>
    <w:r>
      <w:rPr>
        <w:b/>
        <w:color w:val="808080" w:themeColor="background1" w:themeShade="80"/>
        <w:sz w:val="20"/>
        <w:szCs w:val="20"/>
      </w:rPr>
      <w:t>03/03/2016</w:t>
    </w:r>
  </w:p>
  <w:p w14:paraId="348B8709" w14:textId="77777777" w:rsidR="00D25C23" w:rsidRPr="00E02B15" w:rsidRDefault="00D25C23" w:rsidP="0027118C">
    <w:pPr>
      <w:pStyle w:val="Header"/>
      <w:rPr>
        <w:b/>
        <w:color w:val="808080" w:themeColor="background1" w:themeShade="80"/>
        <w:sz w:val="20"/>
        <w:szCs w:val="20"/>
      </w:rPr>
    </w:pPr>
    <w:r w:rsidRPr="00A32F92">
      <w:rPr>
        <w:b/>
        <w:sz w:val="20"/>
        <w:szCs w:val="20"/>
      </w:rPr>
      <w:tab/>
    </w:r>
    <w:r w:rsidRPr="00A32F92">
      <w:rPr>
        <w:b/>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25E3A"/>
    <w:multiLevelType w:val="multilevel"/>
    <w:tmpl w:val="5EC2BF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43E6CE7"/>
    <w:multiLevelType w:val="hybridMultilevel"/>
    <w:tmpl w:val="40F457B8"/>
    <w:lvl w:ilvl="0" w:tplc="5DE6D20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504E81"/>
    <w:multiLevelType w:val="hybridMultilevel"/>
    <w:tmpl w:val="E5F47F20"/>
    <w:lvl w:ilvl="0" w:tplc="080C0001">
      <w:start w:val="1"/>
      <w:numFmt w:val="bullet"/>
      <w:lvlText w:val=""/>
      <w:lvlJc w:val="left"/>
      <w:pPr>
        <w:ind w:left="1287" w:hanging="360"/>
      </w:pPr>
      <w:rPr>
        <w:rFonts w:ascii="Symbol" w:hAnsi="Symbol"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3" w15:restartNumberingAfterBreak="0">
    <w:nsid w:val="0A6210F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E21053"/>
    <w:multiLevelType w:val="hybridMultilevel"/>
    <w:tmpl w:val="2F0646BE"/>
    <w:lvl w:ilvl="0" w:tplc="BB4013C8">
      <w:numFmt w:val="bullet"/>
      <w:lvlText w:val="-"/>
      <w:lvlJc w:val="left"/>
      <w:pPr>
        <w:ind w:left="720" w:hanging="360"/>
      </w:pPr>
      <w:rPr>
        <w:rFonts w:ascii="Calibri" w:eastAsia="Calibri" w:hAnsi="Calibri"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0C124034"/>
    <w:multiLevelType w:val="hybridMultilevel"/>
    <w:tmpl w:val="76ECC190"/>
    <w:lvl w:ilvl="0" w:tplc="D19006B4">
      <w:start w:val="3"/>
      <w:numFmt w:val="bullet"/>
      <w:lvlText w:val="-"/>
      <w:lvlJc w:val="left"/>
      <w:pPr>
        <w:ind w:left="720" w:hanging="360"/>
      </w:pPr>
      <w:rPr>
        <w:rFonts w:ascii="Calibri" w:eastAsia="Calibri" w:hAnsi="Calibri"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0F916C77"/>
    <w:multiLevelType w:val="hybridMultilevel"/>
    <w:tmpl w:val="C6B48140"/>
    <w:lvl w:ilvl="0" w:tplc="236AE214">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47D28"/>
    <w:multiLevelType w:val="hybridMultilevel"/>
    <w:tmpl w:val="22464870"/>
    <w:lvl w:ilvl="0" w:tplc="B99AB7A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15:restartNumberingAfterBreak="0">
    <w:nsid w:val="1AE4444D"/>
    <w:multiLevelType w:val="hybridMultilevel"/>
    <w:tmpl w:val="A2703CFA"/>
    <w:lvl w:ilvl="0" w:tplc="288C0658">
      <w:start w:val="1"/>
      <w:numFmt w:val="lowerRoman"/>
      <w:lvlText w:val="(%1)"/>
      <w:lvlJc w:val="left"/>
      <w:pPr>
        <w:ind w:left="1080" w:hanging="720"/>
      </w:pPr>
      <w:rPr>
        <w:rFonts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1B8E4485"/>
    <w:multiLevelType w:val="hybridMultilevel"/>
    <w:tmpl w:val="EB4A2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06381"/>
    <w:multiLevelType w:val="hybridMultilevel"/>
    <w:tmpl w:val="3B4C2582"/>
    <w:lvl w:ilvl="0" w:tplc="6120A2F2">
      <w:start w:val="1"/>
      <w:numFmt w:val="bullet"/>
      <w:lvlText w:val=""/>
      <w:lvlJc w:val="left"/>
      <w:pPr>
        <w:tabs>
          <w:tab w:val="num" w:pos="720"/>
        </w:tabs>
        <w:ind w:left="720" w:hanging="360"/>
      </w:pPr>
      <w:rPr>
        <w:rFonts w:ascii="Wingdings 3" w:hAnsi="Wingdings 3" w:hint="default"/>
      </w:rPr>
    </w:lvl>
    <w:lvl w:ilvl="1" w:tplc="A52C3962">
      <w:numFmt w:val="bullet"/>
      <w:lvlText w:val=""/>
      <w:lvlJc w:val="left"/>
      <w:pPr>
        <w:tabs>
          <w:tab w:val="num" w:pos="1440"/>
        </w:tabs>
        <w:ind w:left="1440" w:hanging="360"/>
      </w:pPr>
      <w:rPr>
        <w:rFonts w:ascii="Wingdings 3" w:hAnsi="Wingdings 3" w:hint="default"/>
      </w:rPr>
    </w:lvl>
    <w:lvl w:ilvl="2" w:tplc="F878B4EC" w:tentative="1">
      <w:start w:val="1"/>
      <w:numFmt w:val="bullet"/>
      <w:lvlText w:val=""/>
      <w:lvlJc w:val="left"/>
      <w:pPr>
        <w:tabs>
          <w:tab w:val="num" w:pos="2160"/>
        </w:tabs>
        <w:ind w:left="2160" w:hanging="360"/>
      </w:pPr>
      <w:rPr>
        <w:rFonts w:ascii="Wingdings 3" w:hAnsi="Wingdings 3" w:hint="default"/>
      </w:rPr>
    </w:lvl>
    <w:lvl w:ilvl="3" w:tplc="6F1E5628" w:tentative="1">
      <w:start w:val="1"/>
      <w:numFmt w:val="bullet"/>
      <w:lvlText w:val=""/>
      <w:lvlJc w:val="left"/>
      <w:pPr>
        <w:tabs>
          <w:tab w:val="num" w:pos="2880"/>
        </w:tabs>
        <w:ind w:left="2880" w:hanging="360"/>
      </w:pPr>
      <w:rPr>
        <w:rFonts w:ascii="Wingdings 3" w:hAnsi="Wingdings 3" w:hint="default"/>
      </w:rPr>
    </w:lvl>
    <w:lvl w:ilvl="4" w:tplc="B476B45A" w:tentative="1">
      <w:start w:val="1"/>
      <w:numFmt w:val="bullet"/>
      <w:lvlText w:val=""/>
      <w:lvlJc w:val="left"/>
      <w:pPr>
        <w:tabs>
          <w:tab w:val="num" w:pos="3600"/>
        </w:tabs>
        <w:ind w:left="3600" w:hanging="360"/>
      </w:pPr>
      <w:rPr>
        <w:rFonts w:ascii="Wingdings 3" w:hAnsi="Wingdings 3" w:hint="default"/>
      </w:rPr>
    </w:lvl>
    <w:lvl w:ilvl="5" w:tplc="73ACF112" w:tentative="1">
      <w:start w:val="1"/>
      <w:numFmt w:val="bullet"/>
      <w:lvlText w:val=""/>
      <w:lvlJc w:val="left"/>
      <w:pPr>
        <w:tabs>
          <w:tab w:val="num" w:pos="4320"/>
        </w:tabs>
        <w:ind w:left="4320" w:hanging="360"/>
      </w:pPr>
      <w:rPr>
        <w:rFonts w:ascii="Wingdings 3" w:hAnsi="Wingdings 3" w:hint="default"/>
      </w:rPr>
    </w:lvl>
    <w:lvl w:ilvl="6" w:tplc="BF14D8E2" w:tentative="1">
      <w:start w:val="1"/>
      <w:numFmt w:val="bullet"/>
      <w:lvlText w:val=""/>
      <w:lvlJc w:val="left"/>
      <w:pPr>
        <w:tabs>
          <w:tab w:val="num" w:pos="5040"/>
        </w:tabs>
        <w:ind w:left="5040" w:hanging="360"/>
      </w:pPr>
      <w:rPr>
        <w:rFonts w:ascii="Wingdings 3" w:hAnsi="Wingdings 3" w:hint="default"/>
      </w:rPr>
    </w:lvl>
    <w:lvl w:ilvl="7" w:tplc="038EDA64" w:tentative="1">
      <w:start w:val="1"/>
      <w:numFmt w:val="bullet"/>
      <w:lvlText w:val=""/>
      <w:lvlJc w:val="left"/>
      <w:pPr>
        <w:tabs>
          <w:tab w:val="num" w:pos="5760"/>
        </w:tabs>
        <w:ind w:left="5760" w:hanging="360"/>
      </w:pPr>
      <w:rPr>
        <w:rFonts w:ascii="Wingdings 3" w:hAnsi="Wingdings 3" w:hint="default"/>
      </w:rPr>
    </w:lvl>
    <w:lvl w:ilvl="8" w:tplc="A8A8A480"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EFC64E2"/>
    <w:multiLevelType w:val="hybridMultilevel"/>
    <w:tmpl w:val="F9EA07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111286"/>
    <w:multiLevelType w:val="multilevel"/>
    <w:tmpl w:val="E7CACF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1FC46BE5"/>
    <w:multiLevelType w:val="hybridMultilevel"/>
    <w:tmpl w:val="1D767CBA"/>
    <w:lvl w:ilvl="0" w:tplc="6596BC1A">
      <w:start w:val="1"/>
      <w:numFmt w:val="bullet"/>
      <w:lvlText w:val=""/>
      <w:lvlJc w:val="left"/>
      <w:pPr>
        <w:tabs>
          <w:tab w:val="num" w:pos="720"/>
        </w:tabs>
        <w:ind w:left="720" w:hanging="360"/>
      </w:pPr>
      <w:rPr>
        <w:rFonts w:ascii="Wingdings 3" w:hAnsi="Wingdings 3" w:hint="default"/>
      </w:rPr>
    </w:lvl>
    <w:lvl w:ilvl="1" w:tplc="E42AC10A">
      <w:numFmt w:val="bullet"/>
      <w:lvlText w:val=""/>
      <w:lvlJc w:val="left"/>
      <w:pPr>
        <w:tabs>
          <w:tab w:val="num" w:pos="1440"/>
        </w:tabs>
        <w:ind w:left="1440" w:hanging="360"/>
      </w:pPr>
      <w:rPr>
        <w:rFonts w:ascii="Wingdings 3" w:hAnsi="Wingdings 3" w:hint="default"/>
      </w:rPr>
    </w:lvl>
    <w:lvl w:ilvl="2" w:tplc="563CD2AC" w:tentative="1">
      <w:start w:val="1"/>
      <w:numFmt w:val="bullet"/>
      <w:lvlText w:val=""/>
      <w:lvlJc w:val="left"/>
      <w:pPr>
        <w:tabs>
          <w:tab w:val="num" w:pos="2160"/>
        </w:tabs>
        <w:ind w:left="2160" w:hanging="360"/>
      </w:pPr>
      <w:rPr>
        <w:rFonts w:ascii="Wingdings 3" w:hAnsi="Wingdings 3" w:hint="default"/>
      </w:rPr>
    </w:lvl>
    <w:lvl w:ilvl="3" w:tplc="91F86480" w:tentative="1">
      <w:start w:val="1"/>
      <w:numFmt w:val="bullet"/>
      <w:lvlText w:val=""/>
      <w:lvlJc w:val="left"/>
      <w:pPr>
        <w:tabs>
          <w:tab w:val="num" w:pos="2880"/>
        </w:tabs>
        <w:ind w:left="2880" w:hanging="360"/>
      </w:pPr>
      <w:rPr>
        <w:rFonts w:ascii="Wingdings 3" w:hAnsi="Wingdings 3" w:hint="default"/>
      </w:rPr>
    </w:lvl>
    <w:lvl w:ilvl="4" w:tplc="F3AC9CAC" w:tentative="1">
      <w:start w:val="1"/>
      <w:numFmt w:val="bullet"/>
      <w:lvlText w:val=""/>
      <w:lvlJc w:val="left"/>
      <w:pPr>
        <w:tabs>
          <w:tab w:val="num" w:pos="3600"/>
        </w:tabs>
        <w:ind w:left="3600" w:hanging="360"/>
      </w:pPr>
      <w:rPr>
        <w:rFonts w:ascii="Wingdings 3" w:hAnsi="Wingdings 3" w:hint="default"/>
      </w:rPr>
    </w:lvl>
    <w:lvl w:ilvl="5" w:tplc="10C81B22" w:tentative="1">
      <w:start w:val="1"/>
      <w:numFmt w:val="bullet"/>
      <w:lvlText w:val=""/>
      <w:lvlJc w:val="left"/>
      <w:pPr>
        <w:tabs>
          <w:tab w:val="num" w:pos="4320"/>
        </w:tabs>
        <w:ind w:left="4320" w:hanging="360"/>
      </w:pPr>
      <w:rPr>
        <w:rFonts w:ascii="Wingdings 3" w:hAnsi="Wingdings 3" w:hint="default"/>
      </w:rPr>
    </w:lvl>
    <w:lvl w:ilvl="6" w:tplc="6094638A" w:tentative="1">
      <w:start w:val="1"/>
      <w:numFmt w:val="bullet"/>
      <w:lvlText w:val=""/>
      <w:lvlJc w:val="left"/>
      <w:pPr>
        <w:tabs>
          <w:tab w:val="num" w:pos="5040"/>
        </w:tabs>
        <w:ind w:left="5040" w:hanging="360"/>
      </w:pPr>
      <w:rPr>
        <w:rFonts w:ascii="Wingdings 3" w:hAnsi="Wingdings 3" w:hint="default"/>
      </w:rPr>
    </w:lvl>
    <w:lvl w:ilvl="7" w:tplc="F9CE05D6" w:tentative="1">
      <w:start w:val="1"/>
      <w:numFmt w:val="bullet"/>
      <w:lvlText w:val=""/>
      <w:lvlJc w:val="left"/>
      <w:pPr>
        <w:tabs>
          <w:tab w:val="num" w:pos="5760"/>
        </w:tabs>
        <w:ind w:left="5760" w:hanging="360"/>
      </w:pPr>
      <w:rPr>
        <w:rFonts w:ascii="Wingdings 3" w:hAnsi="Wingdings 3" w:hint="default"/>
      </w:rPr>
    </w:lvl>
    <w:lvl w:ilvl="8" w:tplc="660425DE"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67A447C"/>
    <w:multiLevelType w:val="hybridMultilevel"/>
    <w:tmpl w:val="EDB4982E"/>
    <w:lvl w:ilvl="0" w:tplc="ADF64E2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6" w15:restartNumberingAfterBreak="0">
    <w:nsid w:val="27B2242E"/>
    <w:multiLevelType w:val="multilevel"/>
    <w:tmpl w:val="0409001F"/>
    <w:styleLink w:val="Bullet"/>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2B9C2C8F"/>
    <w:multiLevelType w:val="hybridMultilevel"/>
    <w:tmpl w:val="59AEEEEA"/>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2D567272"/>
    <w:multiLevelType w:val="multilevel"/>
    <w:tmpl w:val="343EB342"/>
    <w:lvl w:ilvl="0">
      <w:start w:val="1"/>
      <w:numFmt w:val="decimal"/>
      <w:pStyle w:val="Heading1"/>
      <w:lvlText w:val="%1."/>
      <w:lvlJc w:val="left"/>
      <w:pPr>
        <w:ind w:left="432" w:hanging="432"/>
      </w:pPr>
    </w:lvl>
    <w:lvl w:ilvl="1">
      <w:start w:val="1"/>
      <w:numFmt w:val="decimal"/>
      <w:pStyle w:val="Heading2"/>
      <w:lvlText w:val="%1.%2"/>
      <w:lvlJc w:val="left"/>
      <w:pPr>
        <w:ind w:left="1144" w:hanging="576"/>
      </w:pPr>
    </w:lvl>
    <w:lvl w:ilvl="2">
      <w:start w:val="1"/>
      <w:numFmt w:val="decimal"/>
      <w:pStyle w:val="Heading3"/>
      <w:lvlText w:val="%1.%2.%3"/>
      <w:lvlJc w:val="left"/>
      <w:pPr>
        <w:ind w:left="12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20" w15:restartNumberingAfterBreak="0">
    <w:nsid w:val="2E7A48B1"/>
    <w:multiLevelType w:val="hybridMultilevel"/>
    <w:tmpl w:val="F8C2AD46"/>
    <w:lvl w:ilvl="0" w:tplc="EF5A0F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9F359F"/>
    <w:multiLevelType w:val="hybridMultilevel"/>
    <w:tmpl w:val="8E2EDC20"/>
    <w:lvl w:ilvl="0" w:tplc="CC8494FE">
      <w:start w:val="1"/>
      <w:numFmt w:val="lowerRoman"/>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2" w15:restartNumberingAfterBreak="0">
    <w:nsid w:val="2FA509CA"/>
    <w:multiLevelType w:val="hybridMultilevel"/>
    <w:tmpl w:val="2D44D0CA"/>
    <w:lvl w:ilvl="0" w:tplc="4F225DC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3" w15:restartNumberingAfterBreak="0">
    <w:nsid w:val="372C5999"/>
    <w:multiLevelType w:val="hybridMultilevel"/>
    <w:tmpl w:val="F1CC9EF4"/>
    <w:lvl w:ilvl="0" w:tplc="A052EA32">
      <w:start w:val="1"/>
      <w:numFmt w:val="bullet"/>
      <w:lvlText w:val=""/>
      <w:lvlJc w:val="left"/>
      <w:pPr>
        <w:tabs>
          <w:tab w:val="num" w:pos="720"/>
        </w:tabs>
        <w:ind w:left="720" w:hanging="360"/>
      </w:pPr>
      <w:rPr>
        <w:rFonts w:ascii="Wingdings 3" w:hAnsi="Wingdings 3" w:hint="default"/>
      </w:rPr>
    </w:lvl>
    <w:lvl w:ilvl="1" w:tplc="0816B36A" w:tentative="1">
      <w:start w:val="1"/>
      <w:numFmt w:val="bullet"/>
      <w:lvlText w:val=""/>
      <w:lvlJc w:val="left"/>
      <w:pPr>
        <w:tabs>
          <w:tab w:val="num" w:pos="1440"/>
        </w:tabs>
        <w:ind w:left="1440" w:hanging="360"/>
      </w:pPr>
      <w:rPr>
        <w:rFonts w:ascii="Wingdings 3" w:hAnsi="Wingdings 3" w:hint="default"/>
      </w:rPr>
    </w:lvl>
    <w:lvl w:ilvl="2" w:tplc="61F422C4" w:tentative="1">
      <w:start w:val="1"/>
      <w:numFmt w:val="bullet"/>
      <w:lvlText w:val=""/>
      <w:lvlJc w:val="left"/>
      <w:pPr>
        <w:tabs>
          <w:tab w:val="num" w:pos="2160"/>
        </w:tabs>
        <w:ind w:left="2160" w:hanging="360"/>
      </w:pPr>
      <w:rPr>
        <w:rFonts w:ascii="Wingdings 3" w:hAnsi="Wingdings 3" w:hint="default"/>
      </w:rPr>
    </w:lvl>
    <w:lvl w:ilvl="3" w:tplc="F9DC3876" w:tentative="1">
      <w:start w:val="1"/>
      <w:numFmt w:val="bullet"/>
      <w:lvlText w:val=""/>
      <w:lvlJc w:val="left"/>
      <w:pPr>
        <w:tabs>
          <w:tab w:val="num" w:pos="2880"/>
        </w:tabs>
        <w:ind w:left="2880" w:hanging="360"/>
      </w:pPr>
      <w:rPr>
        <w:rFonts w:ascii="Wingdings 3" w:hAnsi="Wingdings 3" w:hint="default"/>
      </w:rPr>
    </w:lvl>
    <w:lvl w:ilvl="4" w:tplc="67A81FCA" w:tentative="1">
      <w:start w:val="1"/>
      <w:numFmt w:val="bullet"/>
      <w:lvlText w:val=""/>
      <w:lvlJc w:val="left"/>
      <w:pPr>
        <w:tabs>
          <w:tab w:val="num" w:pos="3600"/>
        </w:tabs>
        <w:ind w:left="3600" w:hanging="360"/>
      </w:pPr>
      <w:rPr>
        <w:rFonts w:ascii="Wingdings 3" w:hAnsi="Wingdings 3" w:hint="default"/>
      </w:rPr>
    </w:lvl>
    <w:lvl w:ilvl="5" w:tplc="F33863BE" w:tentative="1">
      <w:start w:val="1"/>
      <w:numFmt w:val="bullet"/>
      <w:lvlText w:val=""/>
      <w:lvlJc w:val="left"/>
      <w:pPr>
        <w:tabs>
          <w:tab w:val="num" w:pos="4320"/>
        </w:tabs>
        <w:ind w:left="4320" w:hanging="360"/>
      </w:pPr>
      <w:rPr>
        <w:rFonts w:ascii="Wingdings 3" w:hAnsi="Wingdings 3" w:hint="default"/>
      </w:rPr>
    </w:lvl>
    <w:lvl w:ilvl="6" w:tplc="DCD8E8B6" w:tentative="1">
      <w:start w:val="1"/>
      <w:numFmt w:val="bullet"/>
      <w:lvlText w:val=""/>
      <w:lvlJc w:val="left"/>
      <w:pPr>
        <w:tabs>
          <w:tab w:val="num" w:pos="5040"/>
        </w:tabs>
        <w:ind w:left="5040" w:hanging="360"/>
      </w:pPr>
      <w:rPr>
        <w:rFonts w:ascii="Wingdings 3" w:hAnsi="Wingdings 3" w:hint="default"/>
      </w:rPr>
    </w:lvl>
    <w:lvl w:ilvl="7" w:tplc="2F8A0EC2" w:tentative="1">
      <w:start w:val="1"/>
      <w:numFmt w:val="bullet"/>
      <w:lvlText w:val=""/>
      <w:lvlJc w:val="left"/>
      <w:pPr>
        <w:tabs>
          <w:tab w:val="num" w:pos="5760"/>
        </w:tabs>
        <w:ind w:left="5760" w:hanging="360"/>
      </w:pPr>
      <w:rPr>
        <w:rFonts w:ascii="Wingdings 3" w:hAnsi="Wingdings 3" w:hint="default"/>
      </w:rPr>
    </w:lvl>
    <w:lvl w:ilvl="8" w:tplc="8B8E2CF4"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384D2059"/>
    <w:multiLevelType w:val="hybridMultilevel"/>
    <w:tmpl w:val="B06CAD10"/>
    <w:lvl w:ilvl="0" w:tplc="83FE0D9E">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5" w15:restartNumberingAfterBreak="0">
    <w:nsid w:val="38CD582C"/>
    <w:multiLevelType w:val="hybridMultilevel"/>
    <w:tmpl w:val="763EA7CA"/>
    <w:lvl w:ilvl="0" w:tplc="04090005">
      <w:start w:val="1"/>
      <w:numFmt w:val="bullet"/>
      <w:lvlText w:val=""/>
      <w:lvlJc w:val="left"/>
      <w:pPr>
        <w:ind w:left="1530" w:hanging="360"/>
      </w:pPr>
      <w:rPr>
        <w:rFonts w:ascii="Wingdings" w:hAnsi="Wingdings"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39930E16"/>
    <w:multiLevelType w:val="hybridMultilevel"/>
    <w:tmpl w:val="99E67972"/>
    <w:lvl w:ilvl="0" w:tplc="35FC638E">
      <w:start w:val="1"/>
      <w:numFmt w:val="decimal"/>
      <w:pStyle w:val="HeadingSection-TextBox"/>
      <w:suff w:val="space"/>
      <w:lvlText w:val="SECTION %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7" w15:restartNumberingAfterBreak="0">
    <w:nsid w:val="3C234703"/>
    <w:multiLevelType w:val="multilevel"/>
    <w:tmpl w:val="3D48745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23C2AFB"/>
    <w:multiLevelType w:val="hybridMultilevel"/>
    <w:tmpl w:val="F0487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19382D"/>
    <w:multiLevelType w:val="hybridMultilevel"/>
    <w:tmpl w:val="B16AAF0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41D594E"/>
    <w:multiLevelType w:val="hybridMultilevel"/>
    <w:tmpl w:val="6CE0656A"/>
    <w:lvl w:ilvl="0" w:tplc="32507672">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1" w15:restartNumberingAfterBreak="0">
    <w:nsid w:val="4B0A04B2"/>
    <w:multiLevelType w:val="hybridMultilevel"/>
    <w:tmpl w:val="81783B00"/>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4B2052BA"/>
    <w:multiLevelType w:val="hybridMultilevel"/>
    <w:tmpl w:val="89109330"/>
    <w:lvl w:ilvl="0" w:tplc="FF88A7D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3" w15:restartNumberingAfterBreak="0">
    <w:nsid w:val="508D6B6C"/>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2887D2E"/>
    <w:multiLevelType w:val="hybridMultilevel"/>
    <w:tmpl w:val="5B7AE6E0"/>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5" w15:restartNumberingAfterBreak="0">
    <w:nsid w:val="53BC21DA"/>
    <w:multiLevelType w:val="hybridMultilevel"/>
    <w:tmpl w:val="D20802D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91C51FC"/>
    <w:multiLevelType w:val="hybridMultilevel"/>
    <w:tmpl w:val="85209F72"/>
    <w:lvl w:ilvl="0" w:tplc="928C7824">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7" w15:restartNumberingAfterBreak="0">
    <w:nsid w:val="5A8D212C"/>
    <w:multiLevelType w:val="multilevel"/>
    <w:tmpl w:val="32E298FA"/>
    <w:lvl w:ilvl="0">
      <w:start w:val="1"/>
      <w:numFmt w:val="decimal"/>
      <w:lvlText w:val="%1."/>
      <w:lvlJc w:val="left"/>
      <w:pPr>
        <w:ind w:left="81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38" w15:restartNumberingAfterBreak="0">
    <w:nsid w:val="5A972EDF"/>
    <w:multiLevelType w:val="hybridMultilevel"/>
    <w:tmpl w:val="A4FE2CE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C740794"/>
    <w:multiLevelType w:val="hybridMultilevel"/>
    <w:tmpl w:val="EF5EA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0660415"/>
    <w:multiLevelType w:val="hybridMultilevel"/>
    <w:tmpl w:val="74D0AC50"/>
    <w:lvl w:ilvl="0" w:tplc="26C83066">
      <w:start w:val="1"/>
      <w:numFmt w:val="bullet"/>
      <w:lvlText w:val=""/>
      <w:lvlJc w:val="left"/>
      <w:pPr>
        <w:tabs>
          <w:tab w:val="num" w:pos="720"/>
        </w:tabs>
        <w:ind w:left="720" w:hanging="360"/>
      </w:pPr>
      <w:rPr>
        <w:rFonts w:ascii="Wingdings 3" w:hAnsi="Wingdings 3" w:hint="default"/>
      </w:rPr>
    </w:lvl>
    <w:lvl w:ilvl="1" w:tplc="1E18ECA8">
      <w:start w:val="1"/>
      <w:numFmt w:val="bullet"/>
      <w:lvlText w:val=""/>
      <w:lvlJc w:val="left"/>
      <w:pPr>
        <w:tabs>
          <w:tab w:val="num" w:pos="1440"/>
        </w:tabs>
        <w:ind w:left="1440" w:hanging="360"/>
      </w:pPr>
      <w:rPr>
        <w:rFonts w:ascii="Wingdings 3" w:hAnsi="Wingdings 3" w:hint="default"/>
      </w:rPr>
    </w:lvl>
    <w:lvl w:ilvl="2" w:tplc="7B56F660" w:tentative="1">
      <w:start w:val="1"/>
      <w:numFmt w:val="bullet"/>
      <w:lvlText w:val=""/>
      <w:lvlJc w:val="left"/>
      <w:pPr>
        <w:tabs>
          <w:tab w:val="num" w:pos="2160"/>
        </w:tabs>
        <w:ind w:left="2160" w:hanging="360"/>
      </w:pPr>
      <w:rPr>
        <w:rFonts w:ascii="Wingdings 3" w:hAnsi="Wingdings 3" w:hint="default"/>
      </w:rPr>
    </w:lvl>
    <w:lvl w:ilvl="3" w:tplc="7DA8F3EC" w:tentative="1">
      <w:start w:val="1"/>
      <w:numFmt w:val="bullet"/>
      <w:lvlText w:val=""/>
      <w:lvlJc w:val="left"/>
      <w:pPr>
        <w:tabs>
          <w:tab w:val="num" w:pos="2880"/>
        </w:tabs>
        <w:ind w:left="2880" w:hanging="360"/>
      </w:pPr>
      <w:rPr>
        <w:rFonts w:ascii="Wingdings 3" w:hAnsi="Wingdings 3" w:hint="default"/>
      </w:rPr>
    </w:lvl>
    <w:lvl w:ilvl="4" w:tplc="47028266" w:tentative="1">
      <w:start w:val="1"/>
      <w:numFmt w:val="bullet"/>
      <w:lvlText w:val=""/>
      <w:lvlJc w:val="left"/>
      <w:pPr>
        <w:tabs>
          <w:tab w:val="num" w:pos="3600"/>
        </w:tabs>
        <w:ind w:left="3600" w:hanging="360"/>
      </w:pPr>
      <w:rPr>
        <w:rFonts w:ascii="Wingdings 3" w:hAnsi="Wingdings 3" w:hint="default"/>
      </w:rPr>
    </w:lvl>
    <w:lvl w:ilvl="5" w:tplc="0018E56A" w:tentative="1">
      <w:start w:val="1"/>
      <w:numFmt w:val="bullet"/>
      <w:lvlText w:val=""/>
      <w:lvlJc w:val="left"/>
      <w:pPr>
        <w:tabs>
          <w:tab w:val="num" w:pos="4320"/>
        </w:tabs>
        <w:ind w:left="4320" w:hanging="360"/>
      </w:pPr>
      <w:rPr>
        <w:rFonts w:ascii="Wingdings 3" w:hAnsi="Wingdings 3" w:hint="default"/>
      </w:rPr>
    </w:lvl>
    <w:lvl w:ilvl="6" w:tplc="A50E9E56" w:tentative="1">
      <w:start w:val="1"/>
      <w:numFmt w:val="bullet"/>
      <w:lvlText w:val=""/>
      <w:lvlJc w:val="left"/>
      <w:pPr>
        <w:tabs>
          <w:tab w:val="num" w:pos="5040"/>
        </w:tabs>
        <w:ind w:left="5040" w:hanging="360"/>
      </w:pPr>
      <w:rPr>
        <w:rFonts w:ascii="Wingdings 3" w:hAnsi="Wingdings 3" w:hint="default"/>
      </w:rPr>
    </w:lvl>
    <w:lvl w:ilvl="7" w:tplc="B11890BC" w:tentative="1">
      <w:start w:val="1"/>
      <w:numFmt w:val="bullet"/>
      <w:lvlText w:val=""/>
      <w:lvlJc w:val="left"/>
      <w:pPr>
        <w:tabs>
          <w:tab w:val="num" w:pos="5760"/>
        </w:tabs>
        <w:ind w:left="5760" w:hanging="360"/>
      </w:pPr>
      <w:rPr>
        <w:rFonts w:ascii="Wingdings 3" w:hAnsi="Wingdings 3" w:hint="default"/>
      </w:rPr>
    </w:lvl>
    <w:lvl w:ilvl="8" w:tplc="232469B6" w:tentative="1">
      <w:start w:val="1"/>
      <w:numFmt w:val="bullet"/>
      <w:lvlText w:val=""/>
      <w:lvlJc w:val="left"/>
      <w:pPr>
        <w:tabs>
          <w:tab w:val="num" w:pos="6480"/>
        </w:tabs>
        <w:ind w:left="6480" w:hanging="360"/>
      </w:pPr>
      <w:rPr>
        <w:rFonts w:ascii="Wingdings 3" w:hAnsi="Wingdings 3" w:hint="default"/>
      </w:rPr>
    </w:lvl>
  </w:abstractNum>
  <w:abstractNum w:abstractNumId="42" w15:restartNumberingAfterBreak="0">
    <w:nsid w:val="62517CF4"/>
    <w:multiLevelType w:val="hybridMultilevel"/>
    <w:tmpl w:val="29D8A4B4"/>
    <w:lvl w:ilvl="0" w:tplc="04090005">
      <w:start w:val="1"/>
      <w:numFmt w:val="bullet"/>
      <w:lvlText w:val=""/>
      <w:lvlJc w:val="left"/>
      <w:pPr>
        <w:ind w:left="1170" w:hanging="360"/>
      </w:pPr>
      <w:rPr>
        <w:rFonts w:ascii="Wingdings" w:hAnsi="Wingdings" w:hint="default"/>
      </w:rPr>
    </w:lvl>
    <w:lvl w:ilvl="1" w:tplc="365005B2">
      <w:numFmt w:val="bullet"/>
      <w:lvlText w:val="-"/>
      <w:lvlJc w:val="left"/>
      <w:pPr>
        <w:ind w:left="1890" w:hanging="360"/>
      </w:pPr>
      <w:rPr>
        <w:rFonts w:ascii="Times New Roman" w:eastAsiaTheme="minorHAnsi" w:hAnsi="Times New Roman" w:cs="Times New Roman"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3" w15:restartNumberingAfterBreak="0">
    <w:nsid w:val="652218DA"/>
    <w:multiLevelType w:val="hybridMultilevel"/>
    <w:tmpl w:val="E63058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657214"/>
    <w:multiLevelType w:val="hybridMultilevel"/>
    <w:tmpl w:val="62A81D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3B226C"/>
    <w:multiLevelType w:val="hybridMultilevel"/>
    <w:tmpl w:val="A7421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A72F1"/>
    <w:multiLevelType w:val="hybridMultilevel"/>
    <w:tmpl w:val="A8DC8902"/>
    <w:lvl w:ilvl="0" w:tplc="9A52D09E">
      <w:start w:val="1"/>
      <w:numFmt w:val="bullet"/>
      <w:lvlText w:val=""/>
      <w:lvlJc w:val="left"/>
      <w:pPr>
        <w:tabs>
          <w:tab w:val="num" w:pos="720"/>
        </w:tabs>
        <w:ind w:left="720" w:hanging="360"/>
      </w:pPr>
      <w:rPr>
        <w:rFonts w:ascii="Wingdings 3" w:hAnsi="Wingdings 3" w:hint="default"/>
      </w:rPr>
    </w:lvl>
    <w:lvl w:ilvl="1" w:tplc="D8F00FC0">
      <w:numFmt w:val="bullet"/>
      <w:lvlText w:val=""/>
      <w:lvlJc w:val="left"/>
      <w:pPr>
        <w:tabs>
          <w:tab w:val="num" w:pos="1440"/>
        </w:tabs>
        <w:ind w:left="1440" w:hanging="360"/>
      </w:pPr>
      <w:rPr>
        <w:rFonts w:ascii="Wingdings" w:hAnsi="Wingdings" w:hint="default"/>
      </w:rPr>
    </w:lvl>
    <w:lvl w:ilvl="2" w:tplc="838AEF08" w:tentative="1">
      <w:start w:val="1"/>
      <w:numFmt w:val="bullet"/>
      <w:lvlText w:val=""/>
      <w:lvlJc w:val="left"/>
      <w:pPr>
        <w:tabs>
          <w:tab w:val="num" w:pos="2160"/>
        </w:tabs>
        <w:ind w:left="2160" w:hanging="360"/>
      </w:pPr>
      <w:rPr>
        <w:rFonts w:ascii="Wingdings 3" w:hAnsi="Wingdings 3" w:hint="default"/>
      </w:rPr>
    </w:lvl>
    <w:lvl w:ilvl="3" w:tplc="B4A0D346" w:tentative="1">
      <w:start w:val="1"/>
      <w:numFmt w:val="bullet"/>
      <w:lvlText w:val=""/>
      <w:lvlJc w:val="left"/>
      <w:pPr>
        <w:tabs>
          <w:tab w:val="num" w:pos="2880"/>
        </w:tabs>
        <w:ind w:left="2880" w:hanging="360"/>
      </w:pPr>
      <w:rPr>
        <w:rFonts w:ascii="Wingdings 3" w:hAnsi="Wingdings 3" w:hint="default"/>
      </w:rPr>
    </w:lvl>
    <w:lvl w:ilvl="4" w:tplc="BE80AA68" w:tentative="1">
      <w:start w:val="1"/>
      <w:numFmt w:val="bullet"/>
      <w:lvlText w:val=""/>
      <w:lvlJc w:val="left"/>
      <w:pPr>
        <w:tabs>
          <w:tab w:val="num" w:pos="3600"/>
        </w:tabs>
        <w:ind w:left="3600" w:hanging="360"/>
      </w:pPr>
      <w:rPr>
        <w:rFonts w:ascii="Wingdings 3" w:hAnsi="Wingdings 3" w:hint="default"/>
      </w:rPr>
    </w:lvl>
    <w:lvl w:ilvl="5" w:tplc="EB3277C2" w:tentative="1">
      <w:start w:val="1"/>
      <w:numFmt w:val="bullet"/>
      <w:lvlText w:val=""/>
      <w:lvlJc w:val="left"/>
      <w:pPr>
        <w:tabs>
          <w:tab w:val="num" w:pos="4320"/>
        </w:tabs>
        <w:ind w:left="4320" w:hanging="360"/>
      </w:pPr>
      <w:rPr>
        <w:rFonts w:ascii="Wingdings 3" w:hAnsi="Wingdings 3" w:hint="default"/>
      </w:rPr>
    </w:lvl>
    <w:lvl w:ilvl="6" w:tplc="B87058EA" w:tentative="1">
      <w:start w:val="1"/>
      <w:numFmt w:val="bullet"/>
      <w:lvlText w:val=""/>
      <w:lvlJc w:val="left"/>
      <w:pPr>
        <w:tabs>
          <w:tab w:val="num" w:pos="5040"/>
        </w:tabs>
        <w:ind w:left="5040" w:hanging="360"/>
      </w:pPr>
      <w:rPr>
        <w:rFonts w:ascii="Wingdings 3" w:hAnsi="Wingdings 3" w:hint="default"/>
      </w:rPr>
    </w:lvl>
    <w:lvl w:ilvl="7" w:tplc="806AD91A" w:tentative="1">
      <w:start w:val="1"/>
      <w:numFmt w:val="bullet"/>
      <w:lvlText w:val=""/>
      <w:lvlJc w:val="left"/>
      <w:pPr>
        <w:tabs>
          <w:tab w:val="num" w:pos="5760"/>
        </w:tabs>
        <w:ind w:left="5760" w:hanging="360"/>
      </w:pPr>
      <w:rPr>
        <w:rFonts w:ascii="Wingdings 3" w:hAnsi="Wingdings 3" w:hint="default"/>
      </w:rPr>
    </w:lvl>
    <w:lvl w:ilvl="8" w:tplc="68C6CBEE" w:tentative="1">
      <w:start w:val="1"/>
      <w:numFmt w:val="bullet"/>
      <w:lvlText w:val=""/>
      <w:lvlJc w:val="left"/>
      <w:pPr>
        <w:tabs>
          <w:tab w:val="num" w:pos="6480"/>
        </w:tabs>
        <w:ind w:left="6480" w:hanging="360"/>
      </w:pPr>
      <w:rPr>
        <w:rFonts w:ascii="Wingdings 3" w:hAnsi="Wingdings 3" w:hint="default"/>
      </w:rPr>
    </w:lvl>
  </w:abstractNum>
  <w:abstractNum w:abstractNumId="47" w15:restartNumberingAfterBreak="0">
    <w:nsid w:val="68752A43"/>
    <w:multiLevelType w:val="hybridMultilevel"/>
    <w:tmpl w:val="0D5E55F6"/>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2A0FA0"/>
    <w:multiLevelType w:val="hybridMultilevel"/>
    <w:tmpl w:val="45D675AC"/>
    <w:lvl w:ilvl="0" w:tplc="D746586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F03CED"/>
    <w:multiLevelType w:val="hybridMultilevel"/>
    <w:tmpl w:val="05DAD67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1" w15:restartNumberingAfterBreak="0">
    <w:nsid w:val="77A372EB"/>
    <w:multiLevelType w:val="hybridMultilevel"/>
    <w:tmpl w:val="2108963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2" w15:restartNumberingAfterBreak="0">
    <w:nsid w:val="79E648BF"/>
    <w:multiLevelType w:val="hybridMultilevel"/>
    <w:tmpl w:val="0CA0C9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F863DA"/>
    <w:multiLevelType w:val="hybridMultilevel"/>
    <w:tmpl w:val="C7AA41D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26"/>
  </w:num>
  <w:num w:numId="2">
    <w:abstractNumId w:val="18"/>
  </w:num>
  <w:num w:numId="3">
    <w:abstractNumId w:val="27"/>
  </w:num>
  <w:num w:numId="4">
    <w:abstractNumId w:val="16"/>
  </w:num>
  <w:num w:numId="5">
    <w:abstractNumId w:val="2"/>
  </w:num>
  <w:num w:numId="6">
    <w:abstractNumId w:val="7"/>
  </w:num>
  <w:num w:numId="7">
    <w:abstractNumId w:val="5"/>
  </w:num>
  <w:num w:numId="8">
    <w:abstractNumId w:val="1"/>
  </w:num>
  <w:num w:numId="9">
    <w:abstractNumId w:val="36"/>
  </w:num>
  <w:num w:numId="10">
    <w:abstractNumId w:val="11"/>
  </w:num>
  <w:num w:numId="11">
    <w:abstractNumId w:val="46"/>
  </w:num>
  <w:num w:numId="12">
    <w:abstractNumId w:val="23"/>
  </w:num>
  <w:num w:numId="13">
    <w:abstractNumId w:val="41"/>
  </w:num>
  <w:num w:numId="14">
    <w:abstractNumId w:val="14"/>
  </w:num>
  <w:num w:numId="15">
    <w:abstractNumId w:val="21"/>
  </w:num>
  <w:num w:numId="16">
    <w:abstractNumId w:val="24"/>
  </w:num>
  <w:num w:numId="17">
    <w:abstractNumId w:val="9"/>
  </w:num>
  <w:num w:numId="18">
    <w:abstractNumId w:val="8"/>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49"/>
  </w:num>
  <w:num w:numId="22">
    <w:abstractNumId w:val="19"/>
  </w:num>
  <w:num w:numId="23">
    <w:abstractNumId w:val="39"/>
  </w:num>
  <w:num w:numId="24">
    <w:abstractNumId w:val="3"/>
  </w:num>
  <w:num w:numId="25">
    <w:abstractNumId w:val="45"/>
  </w:num>
  <w:num w:numId="26">
    <w:abstractNumId w:val="40"/>
  </w:num>
  <w:num w:numId="27">
    <w:abstractNumId w:val="20"/>
  </w:num>
  <w:num w:numId="28">
    <w:abstractNumId w:val="28"/>
  </w:num>
  <w:num w:numId="29">
    <w:abstractNumId w:val="52"/>
  </w:num>
  <w:num w:numId="30">
    <w:abstractNumId w:val="48"/>
  </w:num>
  <w:num w:numId="31">
    <w:abstractNumId w:val="47"/>
  </w:num>
  <w:num w:numId="32">
    <w:abstractNumId w:val="22"/>
  </w:num>
  <w:num w:numId="33">
    <w:abstractNumId w:val="4"/>
  </w:num>
  <w:num w:numId="34">
    <w:abstractNumId w:val="32"/>
  </w:num>
  <w:num w:numId="35">
    <w:abstractNumId w:val="6"/>
  </w:num>
  <w:num w:numId="36">
    <w:abstractNumId w:val="18"/>
  </w:num>
  <w:num w:numId="37">
    <w:abstractNumId w:val="18"/>
  </w:num>
  <w:num w:numId="38">
    <w:abstractNumId w:val="18"/>
  </w:num>
  <w:num w:numId="39">
    <w:abstractNumId w:val="33"/>
  </w:num>
  <w:num w:numId="40">
    <w:abstractNumId w:val="13"/>
  </w:num>
  <w:num w:numId="41">
    <w:abstractNumId w:val="0"/>
  </w:num>
  <w:num w:numId="42">
    <w:abstractNumId w:val="10"/>
  </w:num>
  <w:num w:numId="43">
    <w:abstractNumId w:val="44"/>
  </w:num>
  <w:num w:numId="44">
    <w:abstractNumId w:val="18"/>
  </w:num>
  <w:num w:numId="45">
    <w:abstractNumId w:val="18"/>
  </w:num>
  <w:num w:numId="46">
    <w:abstractNumId w:val="18"/>
  </w:num>
  <w:num w:numId="47">
    <w:abstractNumId w:val="43"/>
  </w:num>
  <w:num w:numId="48">
    <w:abstractNumId w:val="37"/>
  </w:num>
  <w:num w:numId="49">
    <w:abstractNumId w:val="12"/>
  </w:num>
  <w:num w:numId="50">
    <w:abstractNumId w:val="35"/>
  </w:num>
  <w:num w:numId="51">
    <w:abstractNumId w:val="17"/>
  </w:num>
  <w:num w:numId="52">
    <w:abstractNumId w:val="50"/>
  </w:num>
  <w:num w:numId="53">
    <w:abstractNumId w:val="53"/>
  </w:num>
  <w:num w:numId="54">
    <w:abstractNumId w:val="31"/>
  </w:num>
  <w:num w:numId="55">
    <w:abstractNumId w:val="38"/>
  </w:num>
  <w:num w:numId="56">
    <w:abstractNumId w:val="29"/>
  </w:num>
  <w:num w:numId="57">
    <w:abstractNumId w:val="42"/>
  </w:num>
  <w:num w:numId="58">
    <w:abstractNumId w:val="25"/>
  </w:num>
  <w:num w:numId="59">
    <w:abstractNumId w:val="51"/>
  </w:num>
  <w:num w:numId="60">
    <w:abstractNumId w:val="15"/>
  </w:num>
  <w:num w:numId="61">
    <w:abstractNumId w:val="3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defaultTabStop w:val="1304"/>
  <w:hyphenationZone w:val="425"/>
  <w:drawingGridHorizontalSpacing w:val="110"/>
  <w:displayHorizontalDrawingGridEvery w:val="2"/>
  <w:characterSpacingControl w:val="doNotCompress"/>
  <w:hdrShapeDefaults>
    <o:shapedefaults v:ext="edit" spidmax="76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xNDMzMTYxMDc0MbZU0lEKTi0uzszPAykwNqgFAJviqugtAAAA"/>
    <w:docVar w:name="LW_DocType" w:val="NORMAL"/>
  </w:docVars>
  <w:rsids>
    <w:rsidRoot w:val="00A32F92"/>
    <w:rsid w:val="00001EBF"/>
    <w:rsid w:val="00002169"/>
    <w:rsid w:val="0000377D"/>
    <w:rsid w:val="00004A87"/>
    <w:rsid w:val="00011A13"/>
    <w:rsid w:val="00011B3C"/>
    <w:rsid w:val="00011D11"/>
    <w:rsid w:val="00011FE9"/>
    <w:rsid w:val="00013B90"/>
    <w:rsid w:val="00013C4E"/>
    <w:rsid w:val="00014A0D"/>
    <w:rsid w:val="00014FE8"/>
    <w:rsid w:val="0001644F"/>
    <w:rsid w:val="0001714E"/>
    <w:rsid w:val="0002267B"/>
    <w:rsid w:val="0002295F"/>
    <w:rsid w:val="000230D4"/>
    <w:rsid w:val="000257E0"/>
    <w:rsid w:val="00027026"/>
    <w:rsid w:val="00033D26"/>
    <w:rsid w:val="00042BD6"/>
    <w:rsid w:val="00043568"/>
    <w:rsid w:val="00045684"/>
    <w:rsid w:val="00051347"/>
    <w:rsid w:val="00051878"/>
    <w:rsid w:val="00053AAF"/>
    <w:rsid w:val="0005449B"/>
    <w:rsid w:val="00054E09"/>
    <w:rsid w:val="000562C3"/>
    <w:rsid w:val="000579C4"/>
    <w:rsid w:val="00060115"/>
    <w:rsid w:val="0006044C"/>
    <w:rsid w:val="00062E71"/>
    <w:rsid w:val="0006420C"/>
    <w:rsid w:val="00064B6B"/>
    <w:rsid w:val="00070B3F"/>
    <w:rsid w:val="00071F1D"/>
    <w:rsid w:val="00072185"/>
    <w:rsid w:val="0007342F"/>
    <w:rsid w:val="00074C87"/>
    <w:rsid w:val="00074D43"/>
    <w:rsid w:val="00076BF8"/>
    <w:rsid w:val="00081928"/>
    <w:rsid w:val="00083002"/>
    <w:rsid w:val="0008487C"/>
    <w:rsid w:val="00084892"/>
    <w:rsid w:val="000849FF"/>
    <w:rsid w:val="00087980"/>
    <w:rsid w:val="0009008E"/>
    <w:rsid w:val="00093A75"/>
    <w:rsid w:val="0009618E"/>
    <w:rsid w:val="00096E45"/>
    <w:rsid w:val="000A5A7F"/>
    <w:rsid w:val="000A6ABF"/>
    <w:rsid w:val="000B04E9"/>
    <w:rsid w:val="000B5CDE"/>
    <w:rsid w:val="000C0628"/>
    <w:rsid w:val="000C0B49"/>
    <w:rsid w:val="000C2193"/>
    <w:rsid w:val="000C307D"/>
    <w:rsid w:val="000C6784"/>
    <w:rsid w:val="000D1344"/>
    <w:rsid w:val="000D1F94"/>
    <w:rsid w:val="000D485C"/>
    <w:rsid w:val="000D76EA"/>
    <w:rsid w:val="000D7992"/>
    <w:rsid w:val="000E1910"/>
    <w:rsid w:val="000E2773"/>
    <w:rsid w:val="000E6A27"/>
    <w:rsid w:val="000E721E"/>
    <w:rsid w:val="000E76AD"/>
    <w:rsid w:val="000F024C"/>
    <w:rsid w:val="000F0299"/>
    <w:rsid w:val="000F2B84"/>
    <w:rsid w:val="000F5095"/>
    <w:rsid w:val="000F510E"/>
    <w:rsid w:val="000F551F"/>
    <w:rsid w:val="000F6B10"/>
    <w:rsid w:val="000F6CB2"/>
    <w:rsid w:val="0010155A"/>
    <w:rsid w:val="00101E73"/>
    <w:rsid w:val="001055E2"/>
    <w:rsid w:val="001059FF"/>
    <w:rsid w:val="001074A2"/>
    <w:rsid w:val="00107A27"/>
    <w:rsid w:val="00111B3F"/>
    <w:rsid w:val="0011392B"/>
    <w:rsid w:val="0011469A"/>
    <w:rsid w:val="00114C7E"/>
    <w:rsid w:val="001155B8"/>
    <w:rsid w:val="00116B88"/>
    <w:rsid w:val="00117276"/>
    <w:rsid w:val="00125498"/>
    <w:rsid w:val="00125740"/>
    <w:rsid w:val="00125E46"/>
    <w:rsid w:val="00127852"/>
    <w:rsid w:val="001306A7"/>
    <w:rsid w:val="001309FA"/>
    <w:rsid w:val="001323D6"/>
    <w:rsid w:val="0013256C"/>
    <w:rsid w:val="00132B9F"/>
    <w:rsid w:val="00134F81"/>
    <w:rsid w:val="00137103"/>
    <w:rsid w:val="00137604"/>
    <w:rsid w:val="00142E41"/>
    <w:rsid w:val="001470B7"/>
    <w:rsid w:val="00153ABF"/>
    <w:rsid w:val="00154107"/>
    <w:rsid w:val="00155AB5"/>
    <w:rsid w:val="00160057"/>
    <w:rsid w:val="00161658"/>
    <w:rsid w:val="00162F15"/>
    <w:rsid w:val="00166ED8"/>
    <w:rsid w:val="00171B8B"/>
    <w:rsid w:val="0017360F"/>
    <w:rsid w:val="00174B09"/>
    <w:rsid w:val="00175148"/>
    <w:rsid w:val="001752E7"/>
    <w:rsid w:val="001804EE"/>
    <w:rsid w:val="00180629"/>
    <w:rsid w:val="001838F2"/>
    <w:rsid w:val="00185F6B"/>
    <w:rsid w:val="00186358"/>
    <w:rsid w:val="00186F7E"/>
    <w:rsid w:val="00187471"/>
    <w:rsid w:val="00190327"/>
    <w:rsid w:val="00191AD8"/>
    <w:rsid w:val="0019309B"/>
    <w:rsid w:val="00194827"/>
    <w:rsid w:val="001A110B"/>
    <w:rsid w:val="001A575E"/>
    <w:rsid w:val="001A7661"/>
    <w:rsid w:val="001B0356"/>
    <w:rsid w:val="001B2A55"/>
    <w:rsid w:val="001B3F30"/>
    <w:rsid w:val="001B658C"/>
    <w:rsid w:val="001B6628"/>
    <w:rsid w:val="001D0CFD"/>
    <w:rsid w:val="001D38B1"/>
    <w:rsid w:val="001E16F6"/>
    <w:rsid w:val="001E22EA"/>
    <w:rsid w:val="001E2E2D"/>
    <w:rsid w:val="001E3CFC"/>
    <w:rsid w:val="001E667C"/>
    <w:rsid w:val="001E7004"/>
    <w:rsid w:val="001F0F4C"/>
    <w:rsid w:val="00200034"/>
    <w:rsid w:val="00201140"/>
    <w:rsid w:val="00202931"/>
    <w:rsid w:val="00207243"/>
    <w:rsid w:val="00207A61"/>
    <w:rsid w:val="00210794"/>
    <w:rsid w:val="0021204C"/>
    <w:rsid w:val="00217909"/>
    <w:rsid w:val="002211B3"/>
    <w:rsid w:val="00221E2A"/>
    <w:rsid w:val="002229ED"/>
    <w:rsid w:val="00222BC8"/>
    <w:rsid w:val="00222C77"/>
    <w:rsid w:val="00223A52"/>
    <w:rsid w:val="00227205"/>
    <w:rsid w:val="00230FDB"/>
    <w:rsid w:val="00231928"/>
    <w:rsid w:val="00236CD5"/>
    <w:rsid w:val="00236D3A"/>
    <w:rsid w:val="0023785D"/>
    <w:rsid w:val="00240908"/>
    <w:rsid w:val="00245129"/>
    <w:rsid w:val="002472D9"/>
    <w:rsid w:val="0025426D"/>
    <w:rsid w:val="00264671"/>
    <w:rsid w:val="002663ED"/>
    <w:rsid w:val="00266FED"/>
    <w:rsid w:val="00267D37"/>
    <w:rsid w:val="00267D68"/>
    <w:rsid w:val="00267ED1"/>
    <w:rsid w:val="0027118C"/>
    <w:rsid w:val="002714EE"/>
    <w:rsid w:val="00274C20"/>
    <w:rsid w:val="002824C6"/>
    <w:rsid w:val="00282DC3"/>
    <w:rsid w:val="00283BC5"/>
    <w:rsid w:val="0029043E"/>
    <w:rsid w:val="002938EE"/>
    <w:rsid w:val="00294F62"/>
    <w:rsid w:val="00295DA0"/>
    <w:rsid w:val="002A020F"/>
    <w:rsid w:val="002A63BA"/>
    <w:rsid w:val="002A69E6"/>
    <w:rsid w:val="002B4750"/>
    <w:rsid w:val="002B50B6"/>
    <w:rsid w:val="002B53DB"/>
    <w:rsid w:val="002B7987"/>
    <w:rsid w:val="002C18EB"/>
    <w:rsid w:val="002C3903"/>
    <w:rsid w:val="002C52C4"/>
    <w:rsid w:val="002C6B6D"/>
    <w:rsid w:val="002D0D42"/>
    <w:rsid w:val="002D27BB"/>
    <w:rsid w:val="002D425E"/>
    <w:rsid w:val="002D5753"/>
    <w:rsid w:val="002D66E2"/>
    <w:rsid w:val="002D7CDF"/>
    <w:rsid w:val="002E0FAA"/>
    <w:rsid w:val="002E564A"/>
    <w:rsid w:val="002E700B"/>
    <w:rsid w:val="002E77FB"/>
    <w:rsid w:val="002F43E2"/>
    <w:rsid w:val="002F4F8B"/>
    <w:rsid w:val="002F5E65"/>
    <w:rsid w:val="002F6BE8"/>
    <w:rsid w:val="002F7621"/>
    <w:rsid w:val="002F7F4D"/>
    <w:rsid w:val="00302C29"/>
    <w:rsid w:val="003104AB"/>
    <w:rsid w:val="00311022"/>
    <w:rsid w:val="0031394D"/>
    <w:rsid w:val="0031484F"/>
    <w:rsid w:val="003163E8"/>
    <w:rsid w:val="00321D2D"/>
    <w:rsid w:val="00322983"/>
    <w:rsid w:val="003243B9"/>
    <w:rsid w:val="00325892"/>
    <w:rsid w:val="00330708"/>
    <w:rsid w:val="0033114F"/>
    <w:rsid w:val="003328C3"/>
    <w:rsid w:val="00336FCB"/>
    <w:rsid w:val="00337B93"/>
    <w:rsid w:val="003402EC"/>
    <w:rsid w:val="00341C5B"/>
    <w:rsid w:val="00342327"/>
    <w:rsid w:val="003438CD"/>
    <w:rsid w:val="00344996"/>
    <w:rsid w:val="003460B2"/>
    <w:rsid w:val="003462D0"/>
    <w:rsid w:val="00346344"/>
    <w:rsid w:val="00347957"/>
    <w:rsid w:val="00351FA1"/>
    <w:rsid w:val="00354DA3"/>
    <w:rsid w:val="00356015"/>
    <w:rsid w:val="00360921"/>
    <w:rsid w:val="003632A5"/>
    <w:rsid w:val="0036410F"/>
    <w:rsid w:val="0036431E"/>
    <w:rsid w:val="0036707E"/>
    <w:rsid w:val="00370AC4"/>
    <w:rsid w:val="003736CF"/>
    <w:rsid w:val="00373E03"/>
    <w:rsid w:val="00377EC6"/>
    <w:rsid w:val="00381008"/>
    <w:rsid w:val="003815FC"/>
    <w:rsid w:val="00381F09"/>
    <w:rsid w:val="003822B5"/>
    <w:rsid w:val="003846F6"/>
    <w:rsid w:val="00384AA9"/>
    <w:rsid w:val="00385227"/>
    <w:rsid w:val="00386BDE"/>
    <w:rsid w:val="00387B66"/>
    <w:rsid w:val="00391085"/>
    <w:rsid w:val="0039368A"/>
    <w:rsid w:val="00393C56"/>
    <w:rsid w:val="00396507"/>
    <w:rsid w:val="00396C50"/>
    <w:rsid w:val="00397FC7"/>
    <w:rsid w:val="003A00F0"/>
    <w:rsid w:val="003A0ADE"/>
    <w:rsid w:val="003A368A"/>
    <w:rsid w:val="003A602B"/>
    <w:rsid w:val="003B3677"/>
    <w:rsid w:val="003B4134"/>
    <w:rsid w:val="003B644C"/>
    <w:rsid w:val="003C5BAF"/>
    <w:rsid w:val="003D41A0"/>
    <w:rsid w:val="003D634A"/>
    <w:rsid w:val="003D6DB2"/>
    <w:rsid w:val="003E2822"/>
    <w:rsid w:val="003E507E"/>
    <w:rsid w:val="003E680E"/>
    <w:rsid w:val="003E704F"/>
    <w:rsid w:val="003E7B6B"/>
    <w:rsid w:val="003F1E39"/>
    <w:rsid w:val="003F487F"/>
    <w:rsid w:val="003F4E9C"/>
    <w:rsid w:val="003F5C08"/>
    <w:rsid w:val="003F6107"/>
    <w:rsid w:val="003F63E9"/>
    <w:rsid w:val="003F7AAB"/>
    <w:rsid w:val="003F7B69"/>
    <w:rsid w:val="004030E3"/>
    <w:rsid w:val="0040380E"/>
    <w:rsid w:val="00403D23"/>
    <w:rsid w:val="00404BCA"/>
    <w:rsid w:val="00410909"/>
    <w:rsid w:val="0041152C"/>
    <w:rsid w:val="00413AB8"/>
    <w:rsid w:val="00413B4F"/>
    <w:rsid w:val="00413C3F"/>
    <w:rsid w:val="00413DE0"/>
    <w:rsid w:val="00414245"/>
    <w:rsid w:val="00422E36"/>
    <w:rsid w:val="00424EC7"/>
    <w:rsid w:val="004337D0"/>
    <w:rsid w:val="00434933"/>
    <w:rsid w:val="00435FF4"/>
    <w:rsid w:val="004360D4"/>
    <w:rsid w:val="00436869"/>
    <w:rsid w:val="00437770"/>
    <w:rsid w:val="00440891"/>
    <w:rsid w:val="004500B9"/>
    <w:rsid w:val="0045039F"/>
    <w:rsid w:val="00452D5E"/>
    <w:rsid w:val="00453B56"/>
    <w:rsid w:val="00463301"/>
    <w:rsid w:val="00464F96"/>
    <w:rsid w:val="0046661D"/>
    <w:rsid w:val="00472907"/>
    <w:rsid w:val="00475AC1"/>
    <w:rsid w:val="004762C6"/>
    <w:rsid w:val="004762E4"/>
    <w:rsid w:val="004764AF"/>
    <w:rsid w:val="0048152B"/>
    <w:rsid w:val="00482965"/>
    <w:rsid w:val="00483918"/>
    <w:rsid w:val="004848B6"/>
    <w:rsid w:val="0048633F"/>
    <w:rsid w:val="00486AC7"/>
    <w:rsid w:val="00487B8E"/>
    <w:rsid w:val="00490FCF"/>
    <w:rsid w:val="00492824"/>
    <w:rsid w:val="004969D6"/>
    <w:rsid w:val="004A16B9"/>
    <w:rsid w:val="004A3338"/>
    <w:rsid w:val="004A4ACA"/>
    <w:rsid w:val="004A534D"/>
    <w:rsid w:val="004B3758"/>
    <w:rsid w:val="004B3D16"/>
    <w:rsid w:val="004B4DBE"/>
    <w:rsid w:val="004B7C11"/>
    <w:rsid w:val="004B7EBF"/>
    <w:rsid w:val="004B7F79"/>
    <w:rsid w:val="004C2895"/>
    <w:rsid w:val="004C513C"/>
    <w:rsid w:val="004C5B23"/>
    <w:rsid w:val="004C6094"/>
    <w:rsid w:val="004D4AE1"/>
    <w:rsid w:val="004D5753"/>
    <w:rsid w:val="004E077B"/>
    <w:rsid w:val="004E2A3C"/>
    <w:rsid w:val="004E3743"/>
    <w:rsid w:val="004E5A49"/>
    <w:rsid w:val="004F197C"/>
    <w:rsid w:val="004F2D48"/>
    <w:rsid w:val="004F4BC8"/>
    <w:rsid w:val="004F53BE"/>
    <w:rsid w:val="004F7091"/>
    <w:rsid w:val="004F7CD8"/>
    <w:rsid w:val="005046DC"/>
    <w:rsid w:val="00507393"/>
    <w:rsid w:val="00507BA1"/>
    <w:rsid w:val="00512BE8"/>
    <w:rsid w:val="0051760F"/>
    <w:rsid w:val="0052140E"/>
    <w:rsid w:val="005238EF"/>
    <w:rsid w:val="00523B38"/>
    <w:rsid w:val="005253B7"/>
    <w:rsid w:val="00526F94"/>
    <w:rsid w:val="00530F39"/>
    <w:rsid w:val="005339F0"/>
    <w:rsid w:val="005357F5"/>
    <w:rsid w:val="00536A59"/>
    <w:rsid w:val="00536C8A"/>
    <w:rsid w:val="0054018E"/>
    <w:rsid w:val="00540EA7"/>
    <w:rsid w:val="00546C02"/>
    <w:rsid w:val="00547D79"/>
    <w:rsid w:val="00551810"/>
    <w:rsid w:val="0055290E"/>
    <w:rsid w:val="00552EEC"/>
    <w:rsid w:val="00554AF8"/>
    <w:rsid w:val="00555584"/>
    <w:rsid w:val="005567AD"/>
    <w:rsid w:val="00560D1E"/>
    <w:rsid w:val="00563251"/>
    <w:rsid w:val="00563B07"/>
    <w:rsid w:val="0056420B"/>
    <w:rsid w:val="005705C2"/>
    <w:rsid w:val="0057062C"/>
    <w:rsid w:val="00571FF3"/>
    <w:rsid w:val="005758F2"/>
    <w:rsid w:val="00576D11"/>
    <w:rsid w:val="00580242"/>
    <w:rsid w:val="00583681"/>
    <w:rsid w:val="005837FB"/>
    <w:rsid w:val="00583F62"/>
    <w:rsid w:val="00585FFB"/>
    <w:rsid w:val="00587BFC"/>
    <w:rsid w:val="00594656"/>
    <w:rsid w:val="00594DA3"/>
    <w:rsid w:val="00594FBF"/>
    <w:rsid w:val="005964A2"/>
    <w:rsid w:val="005967C3"/>
    <w:rsid w:val="00597A5C"/>
    <w:rsid w:val="005A06D6"/>
    <w:rsid w:val="005A281C"/>
    <w:rsid w:val="005A4E25"/>
    <w:rsid w:val="005A5D55"/>
    <w:rsid w:val="005A64DA"/>
    <w:rsid w:val="005A6BB6"/>
    <w:rsid w:val="005B033E"/>
    <w:rsid w:val="005B1887"/>
    <w:rsid w:val="005B4F71"/>
    <w:rsid w:val="005B68FC"/>
    <w:rsid w:val="005C00E2"/>
    <w:rsid w:val="005C0E60"/>
    <w:rsid w:val="005C3A3C"/>
    <w:rsid w:val="005C448C"/>
    <w:rsid w:val="005C5702"/>
    <w:rsid w:val="005C6283"/>
    <w:rsid w:val="005C799B"/>
    <w:rsid w:val="005D1A8B"/>
    <w:rsid w:val="005D536C"/>
    <w:rsid w:val="005D76C6"/>
    <w:rsid w:val="005E0E64"/>
    <w:rsid w:val="005E33F1"/>
    <w:rsid w:val="005F0C76"/>
    <w:rsid w:val="005F1F10"/>
    <w:rsid w:val="00601851"/>
    <w:rsid w:val="00601939"/>
    <w:rsid w:val="006022DF"/>
    <w:rsid w:val="00613BFE"/>
    <w:rsid w:val="0061433E"/>
    <w:rsid w:val="00614605"/>
    <w:rsid w:val="00614B55"/>
    <w:rsid w:val="0061613F"/>
    <w:rsid w:val="00616F44"/>
    <w:rsid w:val="0061799E"/>
    <w:rsid w:val="006200B6"/>
    <w:rsid w:val="00620469"/>
    <w:rsid w:val="0062092F"/>
    <w:rsid w:val="00621304"/>
    <w:rsid w:val="00622899"/>
    <w:rsid w:val="00623208"/>
    <w:rsid w:val="00623C31"/>
    <w:rsid w:val="00623CF3"/>
    <w:rsid w:val="00627B14"/>
    <w:rsid w:val="00632BD5"/>
    <w:rsid w:val="006358E8"/>
    <w:rsid w:val="006436E8"/>
    <w:rsid w:val="0064487A"/>
    <w:rsid w:val="006448B9"/>
    <w:rsid w:val="006472DE"/>
    <w:rsid w:val="0064738B"/>
    <w:rsid w:val="00651924"/>
    <w:rsid w:val="00653F03"/>
    <w:rsid w:val="00660614"/>
    <w:rsid w:val="006646F0"/>
    <w:rsid w:val="0067381F"/>
    <w:rsid w:val="00677FCB"/>
    <w:rsid w:val="00685554"/>
    <w:rsid w:val="00687770"/>
    <w:rsid w:val="0069376F"/>
    <w:rsid w:val="00694760"/>
    <w:rsid w:val="006A1540"/>
    <w:rsid w:val="006A2DF4"/>
    <w:rsid w:val="006A6E2C"/>
    <w:rsid w:val="006B30A2"/>
    <w:rsid w:val="006B30F0"/>
    <w:rsid w:val="006B3B00"/>
    <w:rsid w:val="006B6FF2"/>
    <w:rsid w:val="006B7914"/>
    <w:rsid w:val="006C1383"/>
    <w:rsid w:val="006C3943"/>
    <w:rsid w:val="006C48F5"/>
    <w:rsid w:val="006C5137"/>
    <w:rsid w:val="006C6EB0"/>
    <w:rsid w:val="006C7E11"/>
    <w:rsid w:val="006D313A"/>
    <w:rsid w:val="006D4B18"/>
    <w:rsid w:val="006D4B82"/>
    <w:rsid w:val="006E1290"/>
    <w:rsid w:val="006E49E5"/>
    <w:rsid w:val="006E698A"/>
    <w:rsid w:val="006E77D3"/>
    <w:rsid w:val="006F5CA4"/>
    <w:rsid w:val="0070125E"/>
    <w:rsid w:val="00702B3F"/>
    <w:rsid w:val="00712C35"/>
    <w:rsid w:val="00713041"/>
    <w:rsid w:val="00713812"/>
    <w:rsid w:val="00713F63"/>
    <w:rsid w:val="00714C55"/>
    <w:rsid w:val="00721076"/>
    <w:rsid w:val="0072138B"/>
    <w:rsid w:val="00721D5D"/>
    <w:rsid w:val="00730614"/>
    <w:rsid w:val="00731B3F"/>
    <w:rsid w:val="00731ED2"/>
    <w:rsid w:val="007331F4"/>
    <w:rsid w:val="00733F3C"/>
    <w:rsid w:val="007344DF"/>
    <w:rsid w:val="0073488D"/>
    <w:rsid w:val="0073524F"/>
    <w:rsid w:val="00735565"/>
    <w:rsid w:val="007371D2"/>
    <w:rsid w:val="0074089A"/>
    <w:rsid w:val="00741B64"/>
    <w:rsid w:val="00741D5F"/>
    <w:rsid w:val="00742B07"/>
    <w:rsid w:val="00744724"/>
    <w:rsid w:val="007459F7"/>
    <w:rsid w:val="00745DA8"/>
    <w:rsid w:val="007462BE"/>
    <w:rsid w:val="007528BB"/>
    <w:rsid w:val="007533ED"/>
    <w:rsid w:val="00755873"/>
    <w:rsid w:val="00757AB2"/>
    <w:rsid w:val="00761A31"/>
    <w:rsid w:val="007621D8"/>
    <w:rsid w:val="007624F9"/>
    <w:rsid w:val="00772C47"/>
    <w:rsid w:val="00773D7D"/>
    <w:rsid w:val="00780167"/>
    <w:rsid w:val="0078139F"/>
    <w:rsid w:val="00781953"/>
    <w:rsid w:val="007819EC"/>
    <w:rsid w:val="00783359"/>
    <w:rsid w:val="0079038D"/>
    <w:rsid w:val="00794A4D"/>
    <w:rsid w:val="00796460"/>
    <w:rsid w:val="00796807"/>
    <w:rsid w:val="00797F02"/>
    <w:rsid w:val="007A1C55"/>
    <w:rsid w:val="007A1CE3"/>
    <w:rsid w:val="007A437C"/>
    <w:rsid w:val="007B1265"/>
    <w:rsid w:val="007B12BA"/>
    <w:rsid w:val="007B40B9"/>
    <w:rsid w:val="007B647C"/>
    <w:rsid w:val="007C1118"/>
    <w:rsid w:val="007C4EDB"/>
    <w:rsid w:val="007C5F7D"/>
    <w:rsid w:val="007D1005"/>
    <w:rsid w:val="007D314B"/>
    <w:rsid w:val="007D534F"/>
    <w:rsid w:val="007D6188"/>
    <w:rsid w:val="007D6C39"/>
    <w:rsid w:val="007E2C95"/>
    <w:rsid w:val="007E300B"/>
    <w:rsid w:val="007E7EAF"/>
    <w:rsid w:val="007F2B5A"/>
    <w:rsid w:val="007F31B2"/>
    <w:rsid w:val="007F67A6"/>
    <w:rsid w:val="007F6AE2"/>
    <w:rsid w:val="0080050A"/>
    <w:rsid w:val="00801E2B"/>
    <w:rsid w:val="008022D4"/>
    <w:rsid w:val="00804C96"/>
    <w:rsid w:val="00805482"/>
    <w:rsid w:val="00807664"/>
    <w:rsid w:val="00810241"/>
    <w:rsid w:val="0081070B"/>
    <w:rsid w:val="00811B34"/>
    <w:rsid w:val="00812835"/>
    <w:rsid w:val="00821F41"/>
    <w:rsid w:val="00821F4F"/>
    <w:rsid w:val="0082231B"/>
    <w:rsid w:val="00822B23"/>
    <w:rsid w:val="008329F1"/>
    <w:rsid w:val="008331FD"/>
    <w:rsid w:val="00833782"/>
    <w:rsid w:val="00837377"/>
    <w:rsid w:val="008424FA"/>
    <w:rsid w:val="00843681"/>
    <w:rsid w:val="00844236"/>
    <w:rsid w:val="00845E9C"/>
    <w:rsid w:val="00852721"/>
    <w:rsid w:val="00853149"/>
    <w:rsid w:val="00853F58"/>
    <w:rsid w:val="00854503"/>
    <w:rsid w:val="008572D8"/>
    <w:rsid w:val="008578BF"/>
    <w:rsid w:val="008607AC"/>
    <w:rsid w:val="00863F7C"/>
    <w:rsid w:val="00867FDC"/>
    <w:rsid w:val="00870879"/>
    <w:rsid w:val="00876206"/>
    <w:rsid w:val="00876C30"/>
    <w:rsid w:val="0087775F"/>
    <w:rsid w:val="00877C66"/>
    <w:rsid w:val="00881B79"/>
    <w:rsid w:val="00882A6B"/>
    <w:rsid w:val="008850AD"/>
    <w:rsid w:val="00885AA7"/>
    <w:rsid w:val="008873B7"/>
    <w:rsid w:val="00887632"/>
    <w:rsid w:val="0089034C"/>
    <w:rsid w:val="00891595"/>
    <w:rsid w:val="008940B2"/>
    <w:rsid w:val="008946B6"/>
    <w:rsid w:val="00894FCD"/>
    <w:rsid w:val="00895330"/>
    <w:rsid w:val="00895FAF"/>
    <w:rsid w:val="008966A4"/>
    <w:rsid w:val="00897310"/>
    <w:rsid w:val="008A07AE"/>
    <w:rsid w:val="008A3319"/>
    <w:rsid w:val="008A6C37"/>
    <w:rsid w:val="008B3BD1"/>
    <w:rsid w:val="008B48E4"/>
    <w:rsid w:val="008B561F"/>
    <w:rsid w:val="008B69ED"/>
    <w:rsid w:val="008C1A37"/>
    <w:rsid w:val="008D25EC"/>
    <w:rsid w:val="008D2CB0"/>
    <w:rsid w:val="008D798C"/>
    <w:rsid w:val="008E590F"/>
    <w:rsid w:val="008E5E76"/>
    <w:rsid w:val="008E6E8B"/>
    <w:rsid w:val="008F31F6"/>
    <w:rsid w:val="008F55CC"/>
    <w:rsid w:val="008F73ED"/>
    <w:rsid w:val="009054F7"/>
    <w:rsid w:val="00910E00"/>
    <w:rsid w:val="00911DBF"/>
    <w:rsid w:val="00912544"/>
    <w:rsid w:val="00912BF9"/>
    <w:rsid w:val="00920E25"/>
    <w:rsid w:val="009216E3"/>
    <w:rsid w:val="00924B01"/>
    <w:rsid w:val="009271AB"/>
    <w:rsid w:val="00932AFE"/>
    <w:rsid w:val="009336CE"/>
    <w:rsid w:val="009345A4"/>
    <w:rsid w:val="00936DF9"/>
    <w:rsid w:val="00937F10"/>
    <w:rsid w:val="00940B4E"/>
    <w:rsid w:val="009410E9"/>
    <w:rsid w:val="00944174"/>
    <w:rsid w:val="009448C9"/>
    <w:rsid w:val="0094580D"/>
    <w:rsid w:val="009478CD"/>
    <w:rsid w:val="00947DEE"/>
    <w:rsid w:val="0095065E"/>
    <w:rsid w:val="00952EAD"/>
    <w:rsid w:val="00954A3C"/>
    <w:rsid w:val="00955FD7"/>
    <w:rsid w:val="00957632"/>
    <w:rsid w:val="00960EAB"/>
    <w:rsid w:val="009620EC"/>
    <w:rsid w:val="00962E17"/>
    <w:rsid w:val="009643DB"/>
    <w:rsid w:val="0097331B"/>
    <w:rsid w:val="0097334C"/>
    <w:rsid w:val="00976BA6"/>
    <w:rsid w:val="00977029"/>
    <w:rsid w:val="009807CB"/>
    <w:rsid w:val="0098236F"/>
    <w:rsid w:val="00983942"/>
    <w:rsid w:val="00985F3B"/>
    <w:rsid w:val="009926EB"/>
    <w:rsid w:val="00992E51"/>
    <w:rsid w:val="00993C6C"/>
    <w:rsid w:val="009A396E"/>
    <w:rsid w:val="009A4F82"/>
    <w:rsid w:val="009A6F78"/>
    <w:rsid w:val="009B25CB"/>
    <w:rsid w:val="009B3246"/>
    <w:rsid w:val="009B3AE2"/>
    <w:rsid w:val="009B7991"/>
    <w:rsid w:val="009B7E37"/>
    <w:rsid w:val="009C09EC"/>
    <w:rsid w:val="009C180B"/>
    <w:rsid w:val="009C5E77"/>
    <w:rsid w:val="009D157F"/>
    <w:rsid w:val="009D358F"/>
    <w:rsid w:val="009D4FA2"/>
    <w:rsid w:val="009D7FDE"/>
    <w:rsid w:val="009E3DF9"/>
    <w:rsid w:val="009E5BAB"/>
    <w:rsid w:val="009F011B"/>
    <w:rsid w:val="009F0AE0"/>
    <w:rsid w:val="009F1848"/>
    <w:rsid w:val="009F1CF7"/>
    <w:rsid w:val="009F252A"/>
    <w:rsid w:val="009F3238"/>
    <w:rsid w:val="009F3B24"/>
    <w:rsid w:val="009F3C6E"/>
    <w:rsid w:val="009F3EC0"/>
    <w:rsid w:val="009F4731"/>
    <w:rsid w:val="009F4BEF"/>
    <w:rsid w:val="009F4E27"/>
    <w:rsid w:val="009F50D1"/>
    <w:rsid w:val="009F7179"/>
    <w:rsid w:val="00A03C3E"/>
    <w:rsid w:val="00A1170E"/>
    <w:rsid w:val="00A12F46"/>
    <w:rsid w:val="00A13B05"/>
    <w:rsid w:val="00A152B4"/>
    <w:rsid w:val="00A15373"/>
    <w:rsid w:val="00A200CC"/>
    <w:rsid w:val="00A2093C"/>
    <w:rsid w:val="00A2404A"/>
    <w:rsid w:val="00A25A71"/>
    <w:rsid w:val="00A313E6"/>
    <w:rsid w:val="00A32F92"/>
    <w:rsid w:val="00A33940"/>
    <w:rsid w:val="00A3429A"/>
    <w:rsid w:val="00A3434A"/>
    <w:rsid w:val="00A347AD"/>
    <w:rsid w:val="00A36379"/>
    <w:rsid w:val="00A41858"/>
    <w:rsid w:val="00A4318A"/>
    <w:rsid w:val="00A432F2"/>
    <w:rsid w:val="00A439BD"/>
    <w:rsid w:val="00A4567F"/>
    <w:rsid w:val="00A46AD6"/>
    <w:rsid w:val="00A472DC"/>
    <w:rsid w:val="00A5148F"/>
    <w:rsid w:val="00A52F81"/>
    <w:rsid w:val="00A551D7"/>
    <w:rsid w:val="00A5702B"/>
    <w:rsid w:val="00A60BE8"/>
    <w:rsid w:val="00A64B7E"/>
    <w:rsid w:val="00A64D24"/>
    <w:rsid w:val="00A65167"/>
    <w:rsid w:val="00A703D5"/>
    <w:rsid w:val="00A72022"/>
    <w:rsid w:val="00A72A4A"/>
    <w:rsid w:val="00A72FD8"/>
    <w:rsid w:val="00A73320"/>
    <w:rsid w:val="00A7362F"/>
    <w:rsid w:val="00A74364"/>
    <w:rsid w:val="00A7464E"/>
    <w:rsid w:val="00A746D0"/>
    <w:rsid w:val="00A746E0"/>
    <w:rsid w:val="00A763CD"/>
    <w:rsid w:val="00A81872"/>
    <w:rsid w:val="00A82079"/>
    <w:rsid w:val="00A83875"/>
    <w:rsid w:val="00A87895"/>
    <w:rsid w:val="00A95905"/>
    <w:rsid w:val="00A979D8"/>
    <w:rsid w:val="00AA013E"/>
    <w:rsid w:val="00AA12BA"/>
    <w:rsid w:val="00AA3FC9"/>
    <w:rsid w:val="00AA414E"/>
    <w:rsid w:val="00AA4AF2"/>
    <w:rsid w:val="00AA6F6E"/>
    <w:rsid w:val="00AA740F"/>
    <w:rsid w:val="00AB03A5"/>
    <w:rsid w:val="00AC3AD8"/>
    <w:rsid w:val="00AC53E8"/>
    <w:rsid w:val="00AC56B9"/>
    <w:rsid w:val="00AD1BA3"/>
    <w:rsid w:val="00AD35E0"/>
    <w:rsid w:val="00AD4DFE"/>
    <w:rsid w:val="00AD53D9"/>
    <w:rsid w:val="00AD69B0"/>
    <w:rsid w:val="00AE11D1"/>
    <w:rsid w:val="00AE3737"/>
    <w:rsid w:val="00AE3D00"/>
    <w:rsid w:val="00AE7BC9"/>
    <w:rsid w:val="00AF39FE"/>
    <w:rsid w:val="00AF4C5B"/>
    <w:rsid w:val="00AF7886"/>
    <w:rsid w:val="00B02A10"/>
    <w:rsid w:val="00B05353"/>
    <w:rsid w:val="00B067D6"/>
    <w:rsid w:val="00B07D50"/>
    <w:rsid w:val="00B114A4"/>
    <w:rsid w:val="00B118A1"/>
    <w:rsid w:val="00B13508"/>
    <w:rsid w:val="00B14BF1"/>
    <w:rsid w:val="00B221D1"/>
    <w:rsid w:val="00B23C3F"/>
    <w:rsid w:val="00B248B3"/>
    <w:rsid w:val="00B24CD8"/>
    <w:rsid w:val="00B2530B"/>
    <w:rsid w:val="00B26D04"/>
    <w:rsid w:val="00B26EA4"/>
    <w:rsid w:val="00B27B63"/>
    <w:rsid w:val="00B27D17"/>
    <w:rsid w:val="00B31D92"/>
    <w:rsid w:val="00B336C3"/>
    <w:rsid w:val="00B338A9"/>
    <w:rsid w:val="00B339CC"/>
    <w:rsid w:val="00B340C1"/>
    <w:rsid w:val="00B3794D"/>
    <w:rsid w:val="00B413B5"/>
    <w:rsid w:val="00B43C01"/>
    <w:rsid w:val="00B44D08"/>
    <w:rsid w:val="00B51DCB"/>
    <w:rsid w:val="00B529C0"/>
    <w:rsid w:val="00B53C9A"/>
    <w:rsid w:val="00B53D5C"/>
    <w:rsid w:val="00B55464"/>
    <w:rsid w:val="00B55BB0"/>
    <w:rsid w:val="00B566E5"/>
    <w:rsid w:val="00B57CCF"/>
    <w:rsid w:val="00B57FC2"/>
    <w:rsid w:val="00B60865"/>
    <w:rsid w:val="00B6086D"/>
    <w:rsid w:val="00B60EE7"/>
    <w:rsid w:val="00B61DFF"/>
    <w:rsid w:val="00B64BC8"/>
    <w:rsid w:val="00B65310"/>
    <w:rsid w:val="00B7067E"/>
    <w:rsid w:val="00B71AB5"/>
    <w:rsid w:val="00B71CCC"/>
    <w:rsid w:val="00B71EEE"/>
    <w:rsid w:val="00B72D02"/>
    <w:rsid w:val="00B7395B"/>
    <w:rsid w:val="00B73C87"/>
    <w:rsid w:val="00B80E51"/>
    <w:rsid w:val="00B8226A"/>
    <w:rsid w:val="00B83CB0"/>
    <w:rsid w:val="00B86437"/>
    <w:rsid w:val="00B87FCE"/>
    <w:rsid w:val="00B90D15"/>
    <w:rsid w:val="00B93692"/>
    <w:rsid w:val="00B94497"/>
    <w:rsid w:val="00B95158"/>
    <w:rsid w:val="00BA51EC"/>
    <w:rsid w:val="00BA5315"/>
    <w:rsid w:val="00BA7588"/>
    <w:rsid w:val="00BB2BBD"/>
    <w:rsid w:val="00BB3F00"/>
    <w:rsid w:val="00BC0E38"/>
    <w:rsid w:val="00BC48E4"/>
    <w:rsid w:val="00BC62BA"/>
    <w:rsid w:val="00BD1F04"/>
    <w:rsid w:val="00BD1FC5"/>
    <w:rsid w:val="00BD4B0D"/>
    <w:rsid w:val="00BD516B"/>
    <w:rsid w:val="00BE0669"/>
    <w:rsid w:val="00BE173E"/>
    <w:rsid w:val="00BE6A3A"/>
    <w:rsid w:val="00BE7F62"/>
    <w:rsid w:val="00BF1433"/>
    <w:rsid w:val="00BF5C41"/>
    <w:rsid w:val="00C029AB"/>
    <w:rsid w:val="00C06D8D"/>
    <w:rsid w:val="00C10054"/>
    <w:rsid w:val="00C10A71"/>
    <w:rsid w:val="00C157FF"/>
    <w:rsid w:val="00C165CE"/>
    <w:rsid w:val="00C17F87"/>
    <w:rsid w:val="00C2082D"/>
    <w:rsid w:val="00C22CEB"/>
    <w:rsid w:val="00C244AE"/>
    <w:rsid w:val="00C3130A"/>
    <w:rsid w:val="00C321BF"/>
    <w:rsid w:val="00C3225A"/>
    <w:rsid w:val="00C335C2"/>
    <w:rsid w:val="00C37AF3"/>
    <w:rsid w:val="00C4122C"/>
    <w:rsid w:val="00C4249C"/>
    <w:rsid w:val="00C426FD"/>
    <w:rsid w:val="00C46B00"/>
    <w:rsid w:val="00C47D77"/>
    <w:rsid w:val="00C51BE9"/>
    <w:rsid w:val="00C55C8F"/>
    <w:rsid w:val="00C61C29"/>
    <w:rsid w:val="00C81447"/>
    <w:rsid w:val="00C84C19"/>
    <w:rsid w:val="00C855DF"/>
    <w:rsid w:val="00C86018"/>
    <w:rsid w:val="00C86839"/>
    <w:rsid w:val="00C904AE"/>
    <w:rsid w:val="00C91084"/>
    <w:rsid w:val="00C91D80"/>
    <w:rsid w:val="00C9216B"/>
    <w:rsid w:val="00C95843"/>
    <w:rsid w:val="00C97E22"/>
    <w:rsid w:val="00CB3AE4"/>
    <w:rsid w:val="00CB6749"/>
    <w:rsid w:val="00CB71C8"/>
    <w:rsid w:val="00CC2C0A"/>
    <w:rsid w:val="00CC2C60"/>
    <w:rsid w:val="00CC6A72"/>
    <w:rsid w:val="00CC6B5B"/>
    <w:rsid w:val="00CD28E6"/>
    <w:rsid w:val="00CD37C8"/>
    <w:rsid w:val="00CD3FB1"/>
    <w:rsid w:val="00CD4B94"/>
    <w:rsid w:val="00CD5C19"/>
    <w:rsid w:val="00CE07E7"/>
    <w:rsid w:val="00CE16C5"/>
    <w:rsid w:val="00CE1A3A"/>
    <w:rsid w:val="00CE75DE"/>
    <w:rsid w:val="00CF54AA"/>
    <w:rsid w:val="00CF5C2C"/>
    <w:rsid w:val="00D0678E"/>
    <w:rsid w:val="00D07594"/>
    <w:rsid w:val="00D07EFE"/>
    <w:rsid w:val="00D1196A"/>
    <w:rsid w:val="00D129AB"/>
    <w:rsid w:val="00D13CEE"/>
    <w:rsid w:val="00D14FCC"/>
    <w:rsid w:val="00D15482"/>
    <w:rsid w:val="00D16A6B"/>
    <w:rsid w:val="00D23547"/>
    <w:rsid w:val="00D25C23"/>
    <w:rsid w:val="00D26310"/>
    <w:rsid w:val="00D323FD"/>
    <w:rsid w:val="00D361CF"/>
    <w:rsid w:val="00D40507"/>
    <w:rsid w:val="00D407EC"/>
    <w:rsid w:val="00D447A1"/>
    <w:rsid w:val="00D4604C"/>
    <w:rsid w:val="00D46421"/>
    <w:rsid w:val="00D46ADC"/>
    <w:rsid w:val="00D4757A"/>
    <w:rsid w:val="00D478A6"/>
    <w:rsid w:val="00D52659"/>
    <w:rsid w:val="00D56F02"/>
    <w:rsid w:val="00D57177"/>
    <w:rsid w:val="00D5786C"/>
    <w:rsid w:val="00D626D7"/>
    <w:rsid w:val="00D630F1"/>
    <w:rsid w:val="00D63BE0"/>
    <w:rsid w:val="00D6438F"/>
    <w:rsid w:val="00D64500"/>
    <w:rsid w:val="00D64D42"/>
    <w:rsid w:val="00D66EF5"/>
    <w:rsid w:val="00D70471"/>
    <w:rsid w:val="00D7106A"/>
    <w:rsid w:val="00D73516"/>
    <w:rsid w:val="00D74D9C"/>
    <w:rsid w:val="00D7662F"/>
    <w:rsid w:val="00D77A7E"/>
    <w:rsid w:val="00D83372"/>
    <w:rsid w:val="00D83A3A"/>
    <w:rsid w:val="00D8540F"/>
    <w:rsid w:val="00D85CDE"/>
    <w:rsid w:val="00D86373"/>
    <w:rsid w:val="00D86985"/>
    <w:rsid w:val="00D87C81"/>
    <w:rsid w:val="00D92087"/>
    <w:rsid w:val="00D9208B"/>
    <w:rsid w:val="00D93084"/>
    <w:rsid w:val="00D9529D"/>
    <w:rsid w:val="00D95766"/>
    <w:rsid w:val="00D95926"/>
    <w:rsid w:val="00D96480"/>
    <w:rsid w:val="00D97529"/>
    <w:rsid w:val="00D97975"/>
    <w:rsid w:val="00DA01DE"/>
    <w:rsid w:val="00DA25CF"/>
    <w:rsid w:val="00DA6327"/>
    <w:rsid w:val="00DA7B3C"/>
    <w:rsid w:val="00DB1D35"/>
    <w:rsid w:val="00DB21C2"/>
    <w:rsid w:val="00DB3021"/>
    <w:rsid w:val="00DB392D"/>
    <w:rsid w:val="00DB485A"/>
    <w:rsid w:val="00DB517C"/>
    <w:rsid w:val="00DB655D"/>
    <w:rsid w:val="00DC135C"/>
    <w:rsid w:val="00DC2199"/>
    <w:rsid w:val="00DC32AB"/>
    <w:rsid w:val="00DC64BA"/>
    <w:rsid w:val="00DD26A7"/>
    <w:rsid w:val="00DD31A2"/>
    <w:rsid w:val="00DD3B9D"/>
    <w:rsid w:val="00DD4F75"/>
    <w:rsid w:val="00DD700D"/>
    <w:rsid w:val="00DD7D3A"/>
    <w:rsid w:val="00DE0AD4"/>
    <w:rsid w:val="00DE2331"/>
    <w:rsid w:val="00DE4723"/>
    <w:rsid w:val="00DE74BA"/>
    <w:rsid w:val="00DF1633"/>
    <w:rsid w:val="00DF3687"/>
    <w:rsid w:val="00DF4095"/>
    <w:rsid w:val="00DF4668"/>
    <w:rsid w:val="00DF486C"/>
    <w:rsid w:val="00DF7794"/>
    <w:rsid w:val="00E0011D"/>
    <w:rsid w:val="00E018D6"/>
    <w:rsid w:val="00E02B15"/>
    <w:rsid w:val="00E039D4"/>
    <w:rsid w:val="00E05AF8"/>
    <w:rsid w:val="00E0685A"/>
    <w:rsid w:val="00E11A00"/>
    <w:rsid w:val="00E12A10"/>
    <w:rsid w:val="00E12D3B"/>
    <w:rsid w:val="00E13954"/>
    <w:rsid w:val="00E16026"/>
    <w:rsid w:val="00E20516"/>
    <w:rsid w:val="00E20783"/>
    <w:rsid w:val="00E21DDD"/>
    <w:rsid w:val="00E23190"/>
    <w:rsid w:val="00E242EB"/>
    <w:rsid w:val="00E2678A"/>
    <w:rsid w:val="00E301DC"/>
    <w:rsid w:val="00E32B02"/>
    <w:rsid w:val="00E32BC4"/>
    <w:rsid w:val="00E33EBE"/>
    <w:rsid w:val="00E342BE"/>
    <w:rsid w:val="00E34919"/>
    <w:rsid w:val="00E34DBA"/>
    <w:rsid w:val="00E35326"/>
    <w:rsid w:val="00E37123"/>
    <w:rsid w:val="00E41239"/>
    <w:rsid w:val="00E44989"/>
    <w:rsid w:val="00E45D44"/>
    <w:rsid w:val="00E46720"/>
    <w:rsid w:val="00E53A6A"/>
    <w:rsid w:val="00E605EC"/>
    <w:rsid w:val="00E613CE"/>
    <w:rsid w:val="00E61B96"/>
    <w:rsid w:val="00E6324E"/>
    <w:rsid w:val="00E66ACD"/>
    <w:rsid w:val="00E670BA"/>
    <w:rsid w:val="00E73000"/>
    <w:rsid w:val="00E73CA2"/>
    <w:rsid w:val="00E742C0"/>
    <w:rsid w:val="00E751E4"/>
    <w:rsid w:val="00E7581A"/>
    <w:rsid w:val="00E774C2"/>
    <w:rsid w:val="00E77C9D"/>
    <w:rsid w:val="00E818B5"/>
    <w:rsid w:val="00E8256D"/>
    <w:rsid w:val="00E85E8C"/>
    <w:rsid w:val="00E90A73"/>
    <w:rsid w:val="00E90E8E"/>
    <w:rsid w:val="00E9725B"/>
    <w:rsid w:val="00E97590"/>
    <w:rsid w:val="00E97E3F"/>
    <w:rsid w:val="00EA242E"/>
    <w:rsid w:val="00EA4B1E"/>
    <w:rsid w:val="00EA4B9A"/>
    <w:rsid w:val="00EA4BED"/>
    <w:rsid w:val="00EA5F92"/>
    <w:rsid w:val="00EA6F6A"/>
    <w:rsid w:val="00EB041F"/>
    <w:rsid w:val="00EB0D3A"/>
    <w:rsid w:val="00EB4E4E"/>
    <w:rsid w:val="00EB7322"/>
    <w:rsid w:val="00EC0EFE"/>
    <w:rsid w:val="00EC0F13"/>
    <w:rsid w:val="00EC2542"/>
    <w:rsid w:val="00EC2581"/>
    <w:rsid w:val="00EC46B3"/>
    <w:rsid w:val="00EC7B02"/>
    <w:rsid w:val="00EC7B2C"/>
    <w:rsid w:val="00ED0271"/>
    <w:rsid w:val="00ED1F17"/>
    <w:rsid w:val="00ED3378"/>
    <w:rsid w:val="00ED3386"/>
    <w:rsid w:val="00ED3936"/>
    <w:rsid w:val="00EE1D08"/>
    <w:rsid w:val="00EE2796"/>
    <w:rsid w:val="00EE296E"/>
    <w:rsid w:val="00EE4476"/>
    <w:rsid w:val="00EE55E1"/>
    <w:rsid w:val="00EE5E3D"/>
    <w:rsid w:val="00EF178A"/>
    <w:rsid w:val="00EF179F"/>
    <w:rsid w:val="00EF2874"/>
    <w:rsid w:val="00EF32EC"/>
    <w:rsid w:val="00EF4FE7"/>
    <w:rsid w:val="00EF53E1"/>
    <w:rsid w:val="00EF6DDD"/>
    <w:rsid w:val="00F015A3"/>
    <w:rsid w:val="00F03E1B"/>
    <w:rsid w:val="00F04528"/>
    <w:rsid w:val="00F0654E"/>
    <w:rsid w:val="00F10045"/>
    <w:rsid w:val="00F10244"/>
    <w:rsid w:val="00F11BA0"/>
    <w:rsid w:val="00F123CF"/>
    <w:rsid w:val="00F160FF"/>
    <w:rsid w:val="00F17975"/>
    <w:rsid w:val="00F23352"/>
    <w:rsid w:val="00F23933"/>
    <w:rsid w:val="00F25DDE"/>
    <w:rsid w:val="00F27BE6"/>
    <w:rsid w:val="00F330AD"/>
    <w:rsid w:val="00F36106"/>
    <w:rsid w:val="00F36514"/>
    <w:rsid w:val="00F42038"/>
    <w:rsid w:val="00F459B6"/>
    <w:rsid w:val="00F47DAF"/>
    <w:rsid w:val="00F5263D"/>
    <w:rsid w:val="00F532E1"/>
    <w:rsid w:val="00F55A6E"/>
    <w:rsid w:val="00F562D4"/>
    <w:rsid w:val="00F6053C"/>
    <w:rsid w:val="00F616D9"/>
    <w:rsid w:val="00F61F68"/>
    <w:rsid w:val="00F649AD"/>
    <w:rsid w:val="00F667FD"/>
    <w:rsid w:val="00F7052D"/>
    <w:rsid w:val="00F70C15"/>
    <w:rsid w:val="00F734E2"/>
    <w:rsid w:val="00F75AD1"/>
    <w:rsid w:val="00F77B09"/>
    <w:rsid w:val="00F81AAE"/>
    <w:rsid w:val="00F83862"/>
    <w:rsid w:val="00F8520E"/>
    <w:rsid w:val="00F86660"/>
    <w:rsid w:val="00F9139E"/>
    <w:rsid w:val="00F94899"/>
    <w:rsid w:val="00FA0199"/>
    <w:rsid w:val="00FA0409"/>
    <w:rsid w:val="00FA1BA7"/>
    <w:rsid w:val="00FA2270"/>
    <w:rsid w:val="00FA524C"/>
    <w:rsid w:val="00FB584C"/>
    <w:rsid w:val="00FB5FCD"/>
    <w:rsid w:val="00FB74C9"/>
    <w:rsid w:val="00FB75CA"/>
    <w:rsid w:val="00FB77C4"/>
    <w:rsid w:val="00FC2C9B"/>
    <w:rsid w:val="00FC65B9"/>
    <w:rsid w:val="00FD1319"/>
    <w:rsid w:val="00FD3ED8"/>
    <w:rsid w:val="00FD73A5"/>
    <w:rsid w:val="00FE2B09"/>
    <w:rsid w:val="00FF09BC"/>
    <w:rsid w:val="00FF0C28"/>
    <w:rsid w:val="00FF45E4"/>
    <w:rsid w:val="00FF5836"/>
    <w:rsid w:val="00FF6254"/>
    <w:rsid w:val="00FF72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4:docId w14:val="28619ABA"/>
  <w15:docId w15:val="{8E9C2978-72E0-48B7-BB34-E4418B623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F92"/>
    <w:pPr>
      <w:spacing w:after="120" w:line="240" w:lineRule="auto"/>
      <w:jc w:val="both"/>
    </w:pPr>
    <w:rPr>
      <w:rFonts w:ascii="Calibri" w:eastAsia="Calibri" w:hAnsi="Calibri" w:cs="Times New Roman"/>
      <w:lang w:val="en-GB"/>
    </w:rPr>
  </w:style>
  <w:style w:type="paragraph" w:styleId="Heading1">
    <w:name w:val="heading 1"/>
    <w:basedOn w:val="Normal"/>
    <w:next w:val="Normal"/>
    <w:link w:val="Heading1Char"/>
    <w:uiPriority w:val="9"/>
    <w:qFormat/>
    <w:rsid w:val="00A32F92"/>
    <w:pPr>
      <w:keepNext/>
      <w:keepLines/>
      <w:numPr>
        <w:numId w:val="2"/>
      </w:numPr>
      <w:pBdr>
        <w:bottom w:val="single" w:sz="12" w:space="1" w:color="C00000"/>
      </w:pBdr>
      <w:spacing w:before="240" w:after="60"/>
      <w:outlineLvl w:val="0"/>
    </w:pPr>
    <w:rPr>
      <w:rFonts w:eastAsia="Times New Roman"/>
      <w:b/>
      <w:bCs/>
      <w:color w:val="595959"/>
      <w:sz w:val="32"/>
      <w:szCs w:val="28"/>
    </w:rPr>
  </w:style>
  <w:style w:type="paragraph" w:styleId="Heading2">
    <w:name w:val="heading 2"/>
    <w:basedOn w:val="Heading1"/>
    <w:next w:val="Normal"/>
    <w:link w:val="Heading2Char"/>
    <w:uiPriority w:val="9"/>
    <w:unhideWhenUsed/>
    <w:qFormat/>
    <w:rsid w:val="00A32F92"/>
    <w:pPr>
      <w:numPr>
        <w:ilvl w:val="1"/>
      </w:numPr>
      <w:spacing w:before="0" w:after="120"/>
      <w:outlineLvl w:val="1"/>
    </w:pPr>
    <w:rPr>
      <w:rFonts w:eastAsiaTheme="majorEastAsia" w:cstheme="majorBidi"/>
      <w:bCs w:val="0"/>
      <w:color w:val="595959" w:themeColor="text1" w:themeTint="A6"/>
      <w:sz w:val="22"/>
      <w:szCs w:val="26"/>
    </w:rPr>
  </w:style>
  <w:style w:type="paragraph" w:styleId="Heading3">
    <w:name w:val="heading 3"/>
    <w:basedOn w:val="Heading2"/>
    <w:next w:val="Normal"/>
    <w:link w:val="Heading3Char"/>
    <w:uiPriority w:val="9"/>
    <w:unhideWhenUsed/>
    <w:qFormat/>
    <w:rsid w:val="00A32F92"/>
    <w:pPr>
      <w:numPr>
        <w:ilvl w:val="2"/>
      </w:numPr>
      <w:spacing w:before="200" w:after="60"/>
      <w:outlineLvl w:val="2"/>
    </w:pPr>
    <w:rPr>
      <w:rFonts w:asciiTheme="minorHAnsi" w:hAnsiTheme="minorHAnsi"/>
      <w:bCs/>
      <w:i/>
    </w:rPr>
  </w:style>
  <w:style w:type="paragraph" w:styleId="Heading4">
    <w:name w:val="heading 4"/>
    <w:basedOn w:val="Normal"/>
    <w:next w:val="Normal"/>
    <w:link w:val="Heading4Char"/>
    <w:uiPriority w:val="9"/>
    <w:unhideWhenUsed/>
    <w:qFormat/>
    <w:rsid w:val="00A32F92"/>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2F92"/>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32F92"/>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32F92"/>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32F92"/>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32F92"/>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F92"/>
    <w:rPr>
      <w:rFonts w:ascii="Calibri" w:eastAsia="Times New Roman" w:hAnsi="Calibri" w:cs="Times New Roman"/>
      <w:b/>
      <w:bCs/>
      <w:color w:val="595959"/>
      <w:sz w:val="32"/>
      <w:szCs w:val="28"/>
      <w:lang w:val="en-GB"/>
    </w:rPr>
  </w:style>
  <w:style w:type="character" w:customStyle="1" w:styleId="Heading2Char">
    <w:name w:val="Heading 2 Char"/>
    <w:basedOn w:val="DefaultParagraphFont"/>
    <w:link w:val="Heading2"/>
    <w:uiPriority w:val="9"/>
    <w:rsid w:val="00A32F92"/>
    <w:rPr>
      <w:rFonts w:ascii="Calibri" w:eastAsiaTheme="majorEastAsia" w:hAnsi="Calibri" w:cstheme="majorBidi"/>
      <w:b/>
      <w:color w:val="595959" w:themeColor="text1" w:themeTint="A6"/>
      <w:szCs w:val="26"/>
      <w:lang w:val="en-GB"/>
    </w:rPr>
  </w:style>
  <w:style w:type="character" w:customStyle="1" w:styleId="Heading3Char">
    <w:name w:val="Heading 3 Char"/>
    <w:basedOn w:val="DefaultParagraphFont"/>
    <w:link w:val="Heading3"/>
    <w:uiPriority w:val="9"/>
    <w:rsid w:val="00A32F92"/>
    <w:rPr>
      <w:rFonts w:eastAsiaTheme="majorEastAsia" w:cstheme="majorBidi"/>
      <w:b/>
      <w:bCs/>
      <w:i/>
      <w:color w:val="595959" w:themeColor="text1" w:themeTint="A6"/>
      <w:szCs w:val="26"/>
      <w:lang w:val="en-GB"/>
    </w:rPr>
  </w:style>
  <w:style w:type="character" w:customStyle="1" w:styleId="Heading4Char">
    <w:name w:val="Heading 4 Char"/>
    <w:basedOn w:val="DefaultParagraphFont"/>
    <w:link w:val="Heading4"/>
    <w:uiPriority w:val="9"/>
    <w:rsid w:val="00A32F92"/>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semiHidden/>
    <w:rsid w:val="00A32F92"/>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uiPriority w:val="9"/>
    <w:semiHidden/>
    <w:rsid w:val="00A32F92"/>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A32F9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A32F9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A32F92"/>
    <w:rPr>
      <w:rFonts w:asciiTheme="majorHAnsi" w:eastAsiaTheme="majorEastAsia" w:hAnsiTheme="majorHAnsi" w:cstheme="majorBidi"/>
      <w:i/>
      <w:iCs/>
      <w:color w:val="404040" w:themeColor="text1" w:themeTint="BF"/>
      <w:sz w:val="20"/>
      <w:szCs w:val="20"/>
      <w:lang w:val="en-GB"/>
    </w:rPr>
  </w:style>
  <w:style w:type="paragraph" w:customStyle="1" w:styleId="HeadingSection-TextBox">
    <w:name w:val="Heading Section-TextBox"/>
    <w:basedOn w:val="Normal"/>
    <w:qFormat/>
    <w:rsid w:val="00A32F92"/>
    <w:pPr>
      <w:numPr>
        <w:numId w:val="1"/>
      </w:numPr>
      <w:ind w:left="357" w:hanging="357"/>
      <w:jc w:val="left"/>
    </w:pPr>
    <w:rPr>
      <w:rFonts w:cs="Calibri"/>
      <w:b/>
      <w:caps/>
      <w:color w:val="FFFFFF"/>
      <w:sz w:val="32"/>
      <w:szCs w:val="32"/>
      <w:lang w:val="da-DK"/>
    </w:rPr>
  </w:style>
  <w:style w:type="paragraph" w:styleId="TOC1">
    <w:name w:val="toc 1"/>
    <w:basedOn w:val="Normal"/>
    <w:next w:val="Normal"/>
    <w:autoRedefine/>
    <w:uiPriority w:val="39"/>
    <w:unhideWhenUsed/>
    <w:rsid w:val="00A32F92"/>
    <w:pPr>
      <w:spacing w:before="120"/>
      <w:jc w:val="left"/>
    </w:pPr>
    <w:rPr>
      <w:rFonts w:asciiTheme="minorHAnsi" w:hAnsiTheme="minorHAnsi"/>
      <w:b/>
      <w:bCs/>
      <w:caps/>
      <w:sz w:val="20"/>
      <w:szCs w:val="20"/>
    </w:rPr>
  </w:style>
  <w:style w:type="paragraph" w:styleId="TOC2">
    <w:name w:val="toc 2"/>
    <w:basedOn w:val="Normal"/>
    <w:next w:val="Normal"/>
    <w:autoRedefine/>
    <w:uiPriority w:val="39"/>
    <w:unhideWhenUsed/>
    <w:rsid w:val="00A32F92"/>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unhideWhenUsed/>
    <w:rsid w:val="00A32F92"/>
    <w:pPr>
      <w:spacing w:after="0"/>
      <w:ind w:left="440"/>
      <w:jc w:val="left"/>
    </w:pPr>
    <w:rPr>
      <w:rFonts w:asciiTheme="minorHAnsi" w:hAnsiTheme="minorHAnsi"/>
      <w:i/>
      <w:iCs/>
      <w:sz w:val="20"/>
      <w:szCs w:val="20"/>
    </w:rPr>
  </w:style>
  <w:style w:type="character" w:styleId="Hyperlink">
    <w:name w:val="Hyperlink"/>
    <w:basedOn w:val="DefaultParagraphFont"/>
    <w:uiPriority w:val="99"/>
    <w:unhideWhenUsed/>
    <w:rsid w:val="00A32F92"/>
    <w:rPr>
      <w:color w:val="0000FF" w:themeColor="hyperlink"/>
      <w:u w:val="single"/>
    </w:rPr>
  </w:style>
  <w:style w:type="paragraph" w:customStyle="1" w:styleId="Heading000">
    <w:name w:val="Heading 000"/>
    <w:next w:val="Normal"/>
    <w:qFormat/>
    <w:rsid w:val="00A32F92"/>
    <w:pPr>
      <w:pBdr>
        <w:bottom w:val="single" w:sz="12" w:space="1" w:color="C00000"/>
      </w:pBdr>
      <w:spacing w:after="60" w:line="240" w:lineRule="auto"/>
    </w:pPr>
    <w:rPr>
      <w:rFonts w:ascii="Calibri" w:eastAsia="Times New Roman" w:hAnsi="Calibri" w:cs="Times New Roman"/>
      <w:b/>
      <w:bCs/>
      <w:color w:val="595959"/>
      <w:sz w:val="32"/>
      <w:szCs w:val="28"/>
      <w:lang w:val="en-GB"/>
    </w:rPr>
  </w:style>
  <w:style w:type="paragraph" w:styleId="Header">
    <w:name w:val="header"/>
    <w:basedOn w:val="Normal"/>
    <w:link w:val="HeaderChar"/>
    <w:uiPriority w:val="99"/>
    <w:unhideWhenUsed/>
    <w:rsid w:val="00A32F92"/>
    <w:pPr>
      <w:tabs>
        <w:tab w:val="center" w:pos="4819"/>
        <w:tab w:val="right" w:pos="9638"/>
      </w:tabs>
      <w:spacing w:after="0"/>
    </w:pPr>
  </w:style>
  <w:style w:type="character" w:customStyle="1" w:styleId="HeaderChar">
    <w:name w:val="Header Char"/>
    <w:basedOn w:val="DefaultParagraphFont"/>
    <w:link w:val="Header"/>
    <w:uiPriority w:val="99"/>
    <w:rsid w:val="00A32F92"/>
    <w:rPr>
      <w:rFonts w:ascii="Calibri" w:eastAsia="Calibri" w:hAnsi="Calibri" w:cs="Times New Roman"/>
      <w:lang w:val="en-GB"/>
    </w:rPr>
  </w:style>
  <w:style w:type="paragraph" w:styleId="Footer">
    <w:name w:val="footer"/>
    <w:basedOn w:val="Normal"/>
    <w:link w:val="FooterChar"/>
    <w:uiPriority w:val="99"/>
    <w:unhideWhenUsed/>
    <w:rsid w:val="00A32F92"/>
    <w:pPr>
      <w:tabs>
        <w:tab w:val="center" w:pos="4819"/>
        <w:tab w:val="right" w:pos="9638"/>
      </w:tabs>
      <w:spacing w:after="0"/>
    </w:pPr>
  </w:style>
  <w:style w:type="character" w:customStyle="1" w:styleId="FooterChar">
    <w:name w:val="Footer Char"/>
    <w:basedOn w:val="DefaultParagraphFont"/>
    <w:link w:val="Footer"/>
    <w:uiPriority w:val="99"/>
    <w:rsid w:val="00A32F92"/>
    <w:rPr>
      <w:rFonts w:ascii="Calibri" w:eastAsia="Calibri" w:hAnsi="Calibri" w:cs="Times New Roman"/>
      <w:lang w:val="en-GB"/>
    </w:rPr>
  </w:style>
  <w:style w:type="paragraph" w:styleId="BalloonText">
    <w:name w:val="Balloon Text"/>
    <w:basedOn w:val="Normal"/>
    <w:link w:val="BalloonTextChar"/>
    <w:uiPriority w:val="99"/>
    <w:semiHidden/>
    <w:unhideWhenUsed/>
    <w:rsid w:val="00A32F9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F92"/>
    <w:rPr>
      <w:rFonts w:ascii="Tahoma" w:eastAsia="Calibri" w:hAnsi="Tahoma" w:cs="Tahoma"/>
      <w:sz w:val="16"/>
      <w:szCs w:val="16"/>
      <w:lang w:val="en-GB"/>
    </w:rPr>
  </w:style>
  <w:style w:type="character" w:styleId="IntenseReference">
    <w:name w:val="Intense Reference"/>
    <w:basedOn w:val="DefaultParagraphFont"/>
    <w:uiPriority w:val="32"/>
    <w:qFormat/>
    <w:rsid w:val="00A32F92"/>
    <w:rPr>
      <w:b/>
      <w:bCs/>
      <w:smallCaps/>
      <w:color w:val="C0504D" w:themeColor="accent2"/>
      <w:spacing w:val="5"/>
      <w:u w:val="single"/>
    </w:rPr>
  </w:style>
  <w:style w:type="paragraph" w:styleId="TOC4">
    <w:name w:val="toc 4"/>
    <w:basedOn w:val="Normal"/>
    <w:next w:val="Normal"/>
    <w:autoRedefine/>
    <w:uiPriority w:val="39"/>
    <w:unhideWhenUsed/>
    <w:rsid w:val="00A32F92"/>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A32F92"/>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A32F92"/>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A32F92"/>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A32F92"/>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A32F92"/>
    <w:pPr>
      <w:spacing w:after="0"/>
      <w:ind w:left="1760"/>
      <w:jc w:val="left"/>
    </w:pPr>
    <w:rPr>
      <w:rFonts w:asciiTheme="minorHAnsi" w:hAnsiTheme="minorHAnsi"/>
      <w:sz w:val="18"/>
      <w:szCs w:val="18"/>
    </w:rPr>
  </w:style>
  <w:style w:type="paragraph" w:styleId="NoSpacing">
    <w:name w:val="No Spacing"/>
    <w:basedOn w:val="Normal"/>
    <w:uiPriority w:val="1"/>
    <w:qFormat/>
    <w:rsid w:val="0027118C"/>
    <w:pPr>
      <w:spacing w:after="0"/>
      <w:jc w:val="left"/>
    </w:pPr>
    <w:rPr>
      <w:rFonts w:asciiTheme="minorHAnsi" w:eastAsiaTheme="minorHAnsi" w:hAnsiTheme="minorHAnsi"/>
      <w:color w:val="000000" w:themeColor="text1"/>
      <w:szCs w:val="20"/>
      <w:lang w:eastAsia="en-GB"/>
    </w:rPr>
  </w:style>
  <w:style w:type="paragraph" w:customStyle="1" w:styleId="standard-white">
    <w:name w:val="standard-white"/>
    <w:basedOn w:val="Normal"/>
    <w:locked/>
    <w:rsid w:val="009E3DF9"/>
    <w:pPr>
      <w:autoSpaceDE w:val="0"/>
      <w:autoSpaceDN w:val="0"/>
      <w:adjustRightInd w:val="0"/>
      <w:spacing w:after="0" w:line="312" w:lineRule="auto"/>
    </w:pPr>
    <w:rPr>
      <w:rFonts w:ascii="ArialMT" w:eastAsiaTheme="minorHAnsi" w:hAnsi="ArialMT" w:cs="ArialMT"/>
      <w:color w:val="FFFFFF" w:themeColor="background1"/>
      <w:sz w:val="32"/>
      <w:szCs w:val="20"/>
      <w:lang w:val="en-US"/>
    </w:rPr>
  </w:style>
  <w:style w:type="table" w:styleId="MediumList2-Accent1">
    <w:name w:val="Medium List 2 Accent 1"/>
    <w:basedOn w:val="TableNormal"/>
    <w:uiPriority w:val="66"/>
    <w:rsid w:val="00B339CC"/>
    <w:pPr>
      <w:spacing w:after="0" w:line="240" w:lineRule="auto"/>
    </w:pPr>
    <w:rPr>
      <w:rFonts w:asciiTheme="majorHAnsi" w:eastAsiaTheme="majorEastAsia" w:hAnsiTheme="majorHAnsi" w:cstheme="majorBidi"/>
      <w:color w:val="000000" w:themeColor="text1"/>
      <w:lang w:val="en-GB"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B339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B339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B339C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B339C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Accent2">
    <w:name w:val="Light Shading Accent 2"/>
    <w:basedOn w:val="TableNormal"/>
    <w:uiPriority w:val="60"/>
    <w:rsid w:val="00B339C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
    <w:name w:val="Light Shading"/>
    <w:basedOn w:val="TableNormal"/>
    <w:uiPriority w:val="60"/>
    <w:rsid w:val="00B339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B339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Caption">
    <w:name w:val="caption"/>
    <w:basedOn w:val="Normal"/>
    <w:next w:val="Normal"/>
    <w:uiPriority w:val="35"/>
    <w:unhideWhenUsed/>
    <w:qFormat/>
    <w:rsid w:val="003F63E9"/>
    <w:pPr>
      <w:spacing w:after="200"/>
    </w:pPr>
    <w:rPr>
      <w:i/>
      <w:iCs/>
      <w:color w:val="1F497D" w:themeColor="text2"/>
      <w:sz w:val="18"/>
      <w:szCs w:val="18"/>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
    <w:basedOn w:val="Normal"/>
    <w:link w:val="FootnoteTextChar"/>
    <w:uiPriority w:val="99"/>
    <w:unhideWhenUsed/>
    <w:rsid w:val="003163E8"/>
    <w:pPr>
      <w:spacing w:after="0"/>
    </w:pPr>
    <w:rPr>
      <w:sz w:val="20"/>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3163E8"/>
    <w:rPr>
      <w:rFonts w:ascii="Calibri" w:eastAsia="Calibri" w:hAnsi="Calibri" w:cs="Times New Roman"/>
      <w:sz w:val="20"/>
      <w:szCs w:val="20"/>
      <w:lang w:val="en-GB"/>
    </w:rPr>
  </w:style>
  <w:style w:type="character" w:styleId="FootnoteReference">
    <w:name w:val="footnote reference"/>
    <w:aliases w:val="16 Point,Superscript 6 Point"/>
    <w:basedOn w:val="DefaultParagraphFont"/>
    <w:uiPriority w:val="99"/>
    <w:unhideWhenUsed/>
    <w:rsid w:val="003163E8"/>
    <w:rPr>
      <w:vertAlign w:val="superscript"/>
    </w:rPr>
  </w:style>
  <w:style w:type="paragraph" w:styleId="ListParagraph">
    <w:name w:val="List Paragraph"/>
    <w:aliases w:val="Indent Paragraph,Citation List,Bullets,List Paragraph1,NEW INDENT,Heading II,Numbered List Paragraph,List bullet,Ha,Main numbered paragraph"/>
    <w:basedOn w:val="Normal"/>
    <w:link w:val="ListParagraphChar"/>
    <w:uiPriority w:val="34"/>
    <w:qFormat/>
    <w:rsid w:val="00132B9F"/>
    <w:pPr>
      <w:ind w:left="720"/>
      <w:contextualSpacing/>
    </w:pPr>
  </w:style>
  <w:style w:type="numbering" w:customStyle="1" w:styleId="Bullet">
    <w:name w:val="Bullet"/>
    <w:rsid w:val="004F53BE"/>
    <w:pPr>
      <w:numPr>
        <w:numId w:val="4"/>
      </w:numPr>
    </w:pPr>
  </w:style>
  <w:style w:type="character" w:styleId="CommentReference">
    <w:name w:val="annotation reference"/>
    <w:basedOn w:val="DefaultParagraphFont"/>
    <w:uiPriority w:val="99"/>
    <w:semiHidden/>
    <w:unhideWhenUsed/>
    <w:rsid w:val="005357F5"/>
    <w:rPr>
      <w:sz w:val="16"/>
      <w:szCs w:val="16"/>
    </w:rPr>
  </w:style>
  <w:style w:type="paragraph" w:styleId="CommentText">
    <w:name w:val="annotation text"/>
    <w:basedOn w:val="Normal"/>
    <w:link w:val="CommentTextChar"/>
    <w:uiPriority w:val="99"/>
    <w:semiHidden/>
    <w:unhideWhenUsed/>
    <w:rsid w:val="005357F5"/>
    <w:rPr>
      <w:sz w:val="20"/>
      <w:szCs w:val="20"/>
    </w:rPr>
  </w:style>
  <w:style w:type="character" w:customStyle="1" w:styleId="CommentTextChar">
    <w:name w:val="Comment Text Char"/>
    <w:basedOn w:val="DefaultParagraphFont"/>
    <w:link w:val="CommentText"/>
    <w:uiPriority w:val="99"/>
    <w:semiHidden/>
    <w:rsid w:val="005357F5"/>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357F5"/>
    <w:rPr>
      <w:b/>
      <w:bCs/>
    </w:rPr>
  </w:style>
  <w:style w:type="character" w:customStyle="1" w:styleId="CommentSubjectChar">
    <w:name w:val="Comment Subject Char"/>
    <w:basedOn w:val="CommentTextChar"/>
    <w:link w:val="CommentSubject"/>
    <w:uiPriority w:val="99"/>
    <w:semiHidden/>
    <w:rsid w:val="005357F5"/>
    <w:rPr>
      <w:rFonts w:ascii="Calibri" w:eastAsia="Calibri" w:hAnsi="Calibri" w:cs="Times New Roman"/>
      <w:b/>
      <w:bCs/>
      <w:sz w:val="20"/>
      <w:szCs w:val="20"/>
      <w:lang w:val="en-GB"/>
    </w:rPr>
  </w:style>
  <w:style w:type="paragraph" w:styleId="TableofFigures">
    <w:name w:val="table of figures"/>
    <w:basedOn w:val="Normal"/>
    <w:next w:val="Normal"/>
    <w:uiPriority w:val="99"/>
    <w:unhideWhenUsed/>
    <w:rsid w:val="00A2093C"/>
    <w:pPr>
      <w:spacing w:after="0"/>
    </w:pPr>
  </w:style>
  <w:style w:type="paragraph" w:customStyle="1" w:styleId="Normalar">
    <w:name w:val="Normal aéré"/>
    <w:basedOn w:val="Normal"/>
    <w:rsid w:val="008E6E8B"/>
    <w:pPr>
      <w:widowControl w:val="0"/>
      <w:overflowPunct w:val="0"/>
      <w:autoSpaceDE w:val="0"/>
      <w:autoSpaceDN w:val="0"/>
      <w:adjustRightInd w:val="0"/>
      <w:spacing w:before="60" w:after="60" w:line="260" w:lineRule="exact"/>
      <w:jc w:val="left"/>
      <w:textAlignment w:val="baseline"/>
    </w:pPr>
    <w:rPr>
      <w:rFonts w:ascii="Arial" w:eastAsia="Times New Roman" w:hAnsi="Arial"/>
      <w:sz w:val="20"/>
      <w:szCs w:val="20"/>
    </w:rPr>
  </w:style>
  <w:style w:type="paragraph" w:styleId="Revision">
    <w:name w:val="Revision"/>
    <w:hidden/>
    <w:uiPriority w:val="99"/>
    <w:semiHidden/>
    <w:rsid w:val="00540EA7"/>
    <w:pPr>
      <w:spacing w:after="0" w:line="240" w:lineRule="auto"/>
    </w:pPr>
    <w:rPr>
      <w:rFonts w:ascii="Calibri" w:eastAsia="Calibri" w:hAnsi="Calibri" w:cs="Times New Roman"/>
      <w:lang w:val="en-GB"/>
    </w:rPr>
  </w:style>
  <w:style w:type="table" w:customStyle="1" w:styleId="myOwnTableStyle">
    <w:name w:val="myOwnTableStyle"/>
    <w:uiPriority w:val="99"/>
    <w:rsid w:val="005D536C"/>
    <w:pPr>
      <w:spacing w:after="160" w:line="259" w:lineRule="auto"/>
    </w:pPr>
    <w:rPr>
      <w:rFonts w:ascii="Arial" w:eastAsia="Arial" w:hAnsi="Arial" w:cs="Arial"/>
      <w:sz w:val="20"/>
      <w:szCs w:val="20"/>
      <w:lang w:val="en-US"/>
    </w:rPr>
    <w:tblPr>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CellMar>
        <w:top w:w="20" w:type="dxa"/>
        <w:left w:w="20" w:type="dxa"/>
        <w:bottom w:w="20" w:type="dxa"/>
        <w:right w:w="20" w:type="dxa"/>
      </w:tblCellMar>
    </w:tblPr>
  </w:style>
  <w:style w:type="character" w:styleId="Emphasis">
    <w:name w:val="Emphasis"/>
    <w:basedOn w:val="DefaultParagraphFont"/>
    <w:uiPriority w:val="20"/>
    <w:qFormat/>
    <w:rsid w:val="004B4DBE"/>
    <w:rPr>
      <w:i/>
      <w:iCs/>
    </w:rPr>
  </w:style>
  <w:style w:type="character" w:customStyle="1" w:styleId="apple-converted-space">
    <w:name w:val="apple-converted-space"/>
    <w:basedOn w:val="DefaultParagraphFont"/>
    <w:rsid w:val="004B4DBE"/>
  </w:style>
  <w:style w:type="character" w:customStyle="1" w:styleId="ListParagraphChar">
    <w:name w:val="List Paragraph Char"/>
    <w:aliases w:val="Indent Paragraph Char,Citation List Char,Bullets Char,List Paragraph1 Char,NEW INDENT Char,Heading II Char,Numbered List Paragraph Char,List bullet Char,Ha Char,Main numbered paragraph Char"/>
    <w:link w:val="ListParagraph"/>
    <w:uiPriority w:val="34"/>
    <w:rsid w:val="005A06D6"/>
    <w:rPr>
      <w:rFonts w:ascii="Calibri" w:eastAsia="Calibri" w:hAnsi="Calibri" w:cs="Times New Roman"/>
      <w:lang w:val="en-GB"/>
    </w:rPr>
  </w:style>
  <w:style w:type="character" w:customStyle="1" w:styleId="ui-widget">
    <w:name w:val="ui-widget"/>
    <w:basedOn w:val="DefaultParagraphFont"/>
    <w:rsid w:val="00713041"/>
  </w:style>
  <w:style w:type="character" w:customStyle="1" w:styleId="view">
    <w:name w:val="view"/>
    <w:basedOn w:val="DefaultParagraphFont"/>
    <w:rsid w:val="00713041"/>
  </w:style>
  <w:style w:type="character" w:customStyle="1" w:styleId="unHeaderStyle">
    <w:name w:val="unHeaderStyle"/>
    <w:rsid w:val="00713041"/>
    <w:rPr>
      <w:rFonts w:ascii="Calibri" w:hAnsi="Calibri" w:cs="Calibri"/>
      <w:b/>
      <w:sz w:val="28"/>
      <w:szCs w:val="28"/>
    </w:rPr>
  </w:style>
  <w:style w:type="paragraph" w:customStyle="1" w:styleId="tpara">
    <w:name w:val="tpara"/>
    <w:rsid w:val="00713041"/>
    <w:pPr>
      <w:spacing w:after="100"/>
      <w:jc w:val="center"/>
    </w:pPr>
    <w:rPr>
      <w:rFonts w:ascii="Arial" w:eastAsia="Arial" w:hAnsi="Arial" w:cs="Arial"/>
      <w:sz w:val="20"/>
      <w:szCs w:val="20"/>
      <w:lang w:val="en-US"/>
    </w:rPr>
  </w:style>
  <w:style w:type="paragraph" w:customStyle="1" w:styleId="Heading31">
    <w:name w:val="Heading 31"/>
    <w:basedOn w:val="Heading51"/>
    <w:next w:val="Normal"/>
    <w:uiPriority w:val="9"/>
    <w:unhideWhenUsed/>
    <w:qFormat/>
    <w:rsid w:val="00713041"/>
  </w:style>
  <w:style w:type="paragraph" w:customStyle="1" w:styleId="Heading51">
    <w:name w:val="Heading 51"/>
    <w:basedOn w:val="Normal"/>
    <w:next w:val="Normal"/>
    <w:uiPriority w:val="9"/>
    <w:unhideWhenUsed/>
    <w:qFormat/>
    <w:rsid w:val="00713041"/>
    <w:pPr>
      <w:pBdr>
        <w:bottom w:val="single" w:sz="6" w:space="1" w:color="4F81BD"/>
      </w:pBdr>
      <w:spacing w:before="300" w:after="0" w:line="276" w:lineRule="auto"/>
      <w:jc w:val="left"/>
      <w:outlineLvl w:val="4"/>
    </w:pPr>
    <w:rPr>
      <w:rFonts w:asciiTheme="minorHAnsi" w:eastAsia="Times New Roman" w:hAnsiTheme="minorHAnsi" w:cstheme="minorBidi"/>
      <w:b/>
      <w:caps/>
      <w:spacing w:val="10"/>
      <w:lang w:val="en-US" w:bidi="en-US"/>
    </w:rPr>
  </w:style>
  <w:style w:type="paragraph" w:customStyle="1" w:styleId="Normalbullet">
    <w:name w:val="Normal bullet"/>
    <w:basedOn w:val="Normal"/>
    <w:link w:val="NormalbulletChar"/>
    <w:qFormat/>
    <w:rsid w:val="00713041"/>
    <w:pPr>
      <w:spacing w:after="200" w:line="276" w:lineRule="auto"/>
      <w:jc w:val="left"/>
    </w:pPr>
    <w:rPr>
      <w:rFonts w:eastAsia="Times New Roman" w:cs="Calibri"/>
      <w:bCs/>
      <w:lang w:val="en-US" w:bidi="en-US"/>
    </w:rPr>
  </w:style>
  <w:style w:type="character" w:customStyle="1" w:styleId="NormalbulletChar">
    <w:name w:val="Normal bullet Char"/>
    <w:basedOn w:val="DefaultParagraphFont"/>
    <w:link w:val="Normalbullet"/>
    <w:rsid w:val="00713041"/>
    <w:rPr>
      <w:rFonts w:ascii="Calibri" w:eastAsia="Times New Roman" w:hAnsi="Calibri" w:cs="Calibri"/>
      <w:bCs/>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993517">
      <w:bodyDiv w:val="1"/>
      <w:marLeft w:val="0"/>
      <w:marRight w:val="0"/>
      <w:marTop w:val="0"/>
      <w:marBottom w:val="0"/>
      <w:divBdr>
        <w:top w:val="none" w:sz="0" w:space="0" w:color="auto"/>
        <w:left w:val="none" w:sz="0" w:space="0" w:color="auto"/>
        <w:bottom w:val="none" w:sz="0" w:space="0" w:color="auto"/>
        <w:right w:val="none" w:sz="0" w:space="0" w:color="auto"/>
      </w:divBdr>
      <w:divsChild>
        <w:div w:id="810564535">
          <w:marLeft w:val="1166"/>
          <w:marRight w:val="0"/>
          <w:marTop w:val="200"/>
          <w:marBottom w:val="0"/>
          <w:divBdr>
            <w:top w:val="none" w:sz="0" w:space="0" w:color="auto"/>
            <w:left w:val="none" w:sz="0" w:space="0" w:color="auto"/>
            <w:bottom w:val="none" w:sz="0" w:space="0" w:color="auto"/>
            <w:right w:val="none" w:sz="0" w:space="0" w:color="auto"/>
          </w:divBdr>
        </w:div>
        <w:div w:id="875238640">
          <w:marLeft w:val="547"/>
          <w:marRight w:val="0"/>
          <w:marTop w:val="200"/>
          <w:marBottom w:val="0"/>
          <w:divBdr>
            <w:top w:val="none" w:sz="0" w:space="0" w:color="auto"/>
            <w:left w:val="none" w:sz="0" w:space="0" w:color="auto"/>
            <w:bottom w:val="none" w:sz="0" w:space="0" w:color="auto"/>
            <w:right w:val="none" w:sz="0" w:space="0" w:color="auto"/>
          </w:divBdr>
        </w:div>
        <w:div w:id="876627646">
          <w:marLeft w:val="547"/>
          <w:marRight w:val="0"/>
          <w:marTop w:val="200"/>
          <w:marBottom w:val="0"/>
          <w:divBdr>
            <w:top w:val="none" w:sz="0" w:space="0" w:color="auto"/>
            <w:left w:val="none" w:sz="0" w:space="0" w:color="auto"/>
            <w:bottom w:val="none" w:sz="0" w:space="0" w:color="auto"/>
            <w:right w:val="none" w:sz="0" w:space="0" w:color="auto"/>
          </w:divBdr>
        </w:div>
        <w:div w:id="1032270909">
          <w:marLeft w:val="547"/>
          <w:marRight w:val="0"/>
          <w:marTop w:val="200"/>
          <w:marBottom w:val="0"/>
          <w:divBdr>
            <w:top w:val="none" w:sz="0" w:space="0" w:color="auto"/>
            <w:left w:val="none" w:sz="0" w:space="0" w:color="auto"/>
            <w:bottom w:val="none" w:sz="0" w:space="0" w:color="auto"/>
            <w:right w:val="none" w:sz="0" w:space="0" w:color="auto"/>
          </w:divBdr>
        </w:div>
        <w:div w:id="1068072681">
          <w:marLeft w:val="547"/>
          <w:marRight w:val="0"/>
          <w:marTop w:val="200"/>
          <w:marBottom w:val="0"/>
          <w:divBdr>
            <w:top w:val="none" w:sz="0" w:space="0" w:color="auto"/>
            <w:left w:val="none" w:sz="0" w:space="0" w:color="auto"/>
            <w:bottom w:val="none" w:sz="0" w:space="0" w:color="auto"/>
            <w:right w:val="none" w:sz="0" w:space="0" w:color="auto"/>
          </w:divBdr>
        </w:div>
        <w:div w:id="1577858102">
          <w:marLeft w:val="547"/>
          <w:marRight w:val="0"/>
          <w:marTop w:val="200"/>
          <w:marBottom w:val="0"/>
          <w:divBdr>
            <w:top w:val="none" w:sz="0" w:space="0" w:color="auto"/>
            <w:left w:val="none" w:sz="0" w:space="0" w:color="auto"/>
            <w:bottom w:val="none" w:sz="0" w:space="0" w:color="auto"/>
            <w:right w:val="none" w:sz="0" w:space="0" w:color="auto"/>
          </w:divBdr>
        </w:div>
        <w:div w:id="1673993944">
          <w:marLeft w:val="547"/>
          <w:marRight w:val="0"/>
          <w:marTop w:val="200"/>
          <w:marBottom w:val="0"/>
          <w:divBdr>
            <w:top w:val="none" w:sz="0" w:space="0" w:color="auto"/>
            <w:left w:val="none" w:sz="0" w:space="0" w:color="auto"/>
            <w:bottom w:val="none" w:sz="0" w:space="0" w:color="auto"/>
            <w:right w:val="none" w:sz="0" w:space="0" w:color="auto"/>
          </w:divBdr>
        </w:div>
        <w:div w:id="2114931827">
          <w:marLeft w:val="547"/>
          <w:marRight w:val="0"/>
          <w:marTop w:val="200"/>
          <w:marBottom w:val="0"/>
          <w:divBdr>
            <w:top w:val="none" w:sz="0" w:space="0" w:color="auto"/>
            <w:left w:val="none" w:sz="0" w:space="0" w:color="auto"/>
            <w:bottom w:val="none" w:sz="0" w:space="0" w:color="auto"/>
            <w:right w:val="none" w:sz="0" w:space="0" w:color="auto"/>
          </w:divBdr>
        </w:div>
      </w:divsChild>
    </w:div>
    <w:div w:id="169682158">
      <w:bodyDiv w:val="1"/>
      <w:marLeft w:val="0"/>
      <w:marRight w:val="0"/>
      <w:marTop w:val="0"/>
      <w:marBottom w:val="0"/>
      <w:divBdr>
        <w:top w:val="none" w:sz="0" w:space="0" w:color="auto"/>
        <w:left w:val="none" w:sz="0" w:space="0" w:color="auto"/>
        <w:bottom w:val="none" w:sz="0" w:space="0" w:color="auto"/>
        <w:right w:val="none" w:sz="0" w:space="0" w:color="auto"/>
      </w:divBdr>
    </w:div>
    <w:div w:id="210963848">
      <w:bodyDiv w:val="1"/>
      <w:marLeft w:val="0"/>
      <w:marRight w:val="0"/>
      <w:marTop w:val="0"/>
      <w:marBottom w:val="0"/>
      <w:divBdr>
        <w:top w:val="none" w:sz="0" w:space="0" w:color="auto"/>
        <w:left w:val="none" w:sz="0" w:space="0" w:color="auto"/>
        <w:bottom w:val="none" w:sz="0" w:space="0" w:color="auto"/>
        <w:right w:val="none" w:sz="0" w:space="0" w:color="auto"/>
      </w:divBdr>
      <w:divsChild>
        <w:div w:id="208957228">
          <w:marLeft w:val="547"/>
          <w:marRight w:val="0"/>
          <w:marTop w:val="96"/>
          <w:marBottom w:val="0"/>
          <w:divBdr>
            <w:top w:val="none" w:sz="0" w:space="0" w:color="auto"/>
            <w:left w:val="none" w:sz="0" w:space="0" w:color="auto"/>
            <w:bottom w:val="none" w:sz="0" w:space="0" w:color="auto"/>
            <w:right w:val="none" w:sz="0" w:space="0" w:color="auto"/>
          </w:divBdr>
        </w:div>
        <w:div w:id="413937642">
          <w:marLeft w:val="547"/>
          <w:marRight w:val="0"/>
          <w:marTop w:val="96"/>
          <w:marBottom w:val="0"/>
          <w:divBdr>
            <w:top w:val="none" w:sz="0" w:space="0" w:color="auto"/>
            <w:left w:val="none" w:sz="0" w:space="0" w:color="auto"/>
            <w:bottom w:val="none" w:sz="0" w:space="0" w:color="auto"/>
            <w:right w:val="none" w:sz="0" w:space="0" w:color="auto"/>
          </w:divBdr>
        </w:div>
        <w:div w:id="838613790">
          <w:marLeft w:val="547"/>
          <w:marRight w:val="0"/>
          <w:marTop w:val="96"/>
          <w:marBottom w:val="0"/>
          <w:divBdr>
            <w:top w:val="none" w:sz="0" w:space="0" w:color="auto"/>
            <w:left w:val="none" w:sz="0" w:space="0" w:color="auto"/>
            <w:bottom w:val="none" w:sz="0" w:space="0" w:color="auto"/>
            <w:right w:val="none" w:sz="0" w:space="0" w:color="auto"/>
          </w:divBdr>
        </w:div>
        <w:div w:id="850995068">
          <w:marLeft w:val="547"/>
          <w:marRight w:val="0"/>
          <w:marTop w:val="96"/>
          <w:marBottom w:val="0"/>
          <w:divBdr>
            <w:top w:val="none" w:sz="0" w:space="0" w:color="auto"/>
            <w:left w:val="none" w:sz="0" w:space="0" w:color="auto"/>
            <w:bottom w:val="none" w:sz="0" w:space="0" w:color="auto"/>
            <w:right w:val="none" w:sz="0" w:space="0" w:color="auto"/>
          </w:divBdr>
        </w:div>
        <w:div w:id="1205825684">
          <w:marLeft w:val="547"/>
          <w:marRight w:val="0"/>
          <w:marTop w:val="96"/>
          <w:marBottom w:val="0"/>
          <w:divBdr>
            <w:top w:val="none" w:sz="0" w:space="0" w:color="auto"/>
            <w:left w:val="none" w:sz="0" w:space="0" w:color="auto"/>
            <w:bottom w:val="none" w:sz="0" w:space="0" w:color="auto"/>
            <w:right w:val="none" w:sz="0" w:space="0" w:color="auto"/>
          </w:divBdr>
        </w:div>
        <w:div w:id="1415012381">
          <w:marLeft w:val="547"/>
          <w:marRight w:val="0"/>
          <w:marTop w:val="96"/>
          <w:marBottom w:val="0"/>
          <w:divBdr>
            <w:top w:val="none" w:sz="0" w:space="0" w:color="auto"/>
            <w:left w:val="none" w:sz="0" w:space="0" w:color="auto"/>
            <w:bottom w:val="none" w:sz="0" w:space="0" w:color="auto"/>
            <w:right w:val="none" w:sz="0" w:space="0" w:color="auto"/>
          </w:divBdr>
        </w:div>
        <w:div w:id="1636518690">
          <w:marLeft w:val="547"/>
          <w:marRight w:val="0"/>
          <w:marTop w:val="96"/>
          <w:marBottom w:val="0"/>
          <w:divBdr>
            <w:top w:val="none" w:sz="0" w:space="0" w:color="auto"/>
            <w:left w:val="none" w:sz="0" w:space="0" w:color="auto"/>
            <w:bottom w:val="none" w:sz="0" w:space="0" w:color="auto"/>
            <w:right w:val="none" w:sz="0" w:space="0" w:color="auto"/>
          </w:divBdr>
        </w:div>
        <w:div w:id="1972251597">
          <w:marLeft w:val="547"/>
          <w:marRight w:val="0"/>
          <w:marTop w:val="96"/>
          <w:marBottom w:val="0"/>
          <w:divBdr>
            <w:top w:val="none" w:sz="0" w:space="0" w:color="auto"/>
            <w:left w:val="none" w:sz="0" w:space="0" w:color="auto"/>
            <w:bottom w:val="none" w:sz="0" w:space="0" w:color="auto"/>
            <w:right w:val="none" w:sz="0" w:space="0" w:color="auto"/>
          </w:divBdr>
        </w:div>
      </w:divsChild>
    </w:div>
    <w:div w:id="386732837">
      <w:bodyDiv w:val="1"/>
      <w:marLeft w:val="0"/>
      <w:marRight w:val="0"/>
      <w:marTop w:val="0"/>
      <w:marBottom w:val="0"/>
      <w:divBdr>
        <w:top w:val="none" w:sz="0" w:space="0" w:color="auto"/>
        <w:left w:val="none" w:sz="0" w:space="0" w:color="auto"/>
        <w:bottom w:val="none" w:sz="0" w:space="0" w:color="auto"/>
        <w:right w:val="none" w:sz="0" w:space="0" w:color="auto"/>
      </w:divBdr>
      <w:divsChild>
        <w:div w:id="155264387">
          <w:marLeft w:val="1166"/>
          <w:marRight w:val="0"/>
          <w:marTop w:val="200"/>
          <w:marBottom w:val="0"/>
          <w:divBdr>
            <w:top w:val="none" w:sz="0" w:space="0" w:color="auto"/>
            <w:left w:val="none" w:sz="0" w:space="0" w:color="auto"/>
            <w:bottom w:val="none" w:sz="0" w:space="0" w:color="auto"/>
            <w:right w:val="none" w:sz="0" w:space="0" w:color="auto"/>
          </w:divBdr>
        </w:div>
        <w:div w:id="1803502609">
          <w:marLeft w:val="547"/>
          <w:marRight w:val="0"/>
          <w:marTop w:val="200"/>
          <w:marBottom w:val="0"/>
          <w:divBdr>
            <w:top w:val="none" w:sz="0" w:space="0" w:color="auto"/>
            <w:left w:val="none" w:sz="0" w:space="0" w:color="auto"/>
            <w:bottom w:val="none" w:sz="0" w:space="0" w:color="auto"/>
            <w:right w:val="none" w:sz="0" w:space="0" w:color="auto"/>
          </w:divBdr>
        </w:div>
      </w:divsChild>
    </w:div>
    <w:div w:id="478695715">
      <w:bodyDiv w:val="1"/>
      <w:marLeft w:val="0"/>
      <w:marRight w:val="0"/>
      <w:marTop w:val="0"/>
      <w:marBottom w:val="0"/>
      <w:divBdr>
        <w:top w:val="none" w:sz="0" w:space="0" w:color="auto"/>
        <w:left w:val="none" w:sz="0" w:space="0" w:color="auto"/>
        <w:bottom w:val="none" w:sz="0" w:space="0" w:color="auto"/>
        <w:right w:val="none" w:sz="0" w:space="0" w:color="auto"/>
      </w:divBdr>
      <w:divsChild>
        <w:div w:id="258174759">
          <w:marLeft w:val="547"/>
          <w:marRight w:val="0"/>
          <w:marTop w:val="200"/>
          <w:marBottom w:val="0"/>
          <w:divBdr>
            <w:top w:val="none" w:sz="0" w:space="0" w:color="auto"/>
            <w:left w:val="none" w:sz="0" w:space="0" w:color="auto"/>
            <w:bottom w:val="none" w:sz="0" w:space="0" w:color="auto"/>
            <w:right w:val="none" w:sz="0" w:space="0" w:color="auto"/>
          </w:divBdr>
        </w:div>
        <w:div w:id="423579136">
          <w:marLeft w:val="1166"/>
          <w:marRight w:val="0"/>
          <w:marTop w:val="200"/>
          <w:marBottom w:val="0"/>
          <w:divBdr>
            <w:top w:val="none" w:sz="0" w:space="0" w:color="auto"/>
            <w:left w:val="none" w:sz="0" w:space="0" w:color="auto"/>
            <w:bottom w:val="none" w:sz="0" w:space="0" w:color="auto"/>
            <w:right w:val="none" w:sz="0" w:space="0" w:color="auto"/>
          </w:divBdr>
        </w:div>
        <w:div w:id="777405828">
          <w:marLeft w:val="1166"/>
          <w:marRight w:val="0"/>
          <w:marTop w:val="200"/>
          <w:marBottom w:val="0"/>
          <w:divBdr>
            <w:top w:val="none" w:sz="0" w:space="0" w:color="auto"/>
            <w:left w:val="none" w:sz="0" w:space="0" w:color="auto"/>
            <w:bottom w:val="none" w:sz="0" w:space="0" w:color="auto"/>
            <w:right w:val="none" w:sz="0" w:space="0" w:color="auto"/>
          </w:divBdr>
        </w:div>
        <w:div w:id="2063170012">
          <w:marLeft w:val="1166"/>
          <w:marRight w:val="0"/>
          <w:marTop w:val="200"/>
          <w:marBottom w:val="0"/>
          <w:divBdr>
            <w:top w:val="none" w:sz="0" w:space="0" w:color="auto"/>
            <w:left w:val="none" w:sz="0" w:space="0" w:color="auto"/>
            <w:bottom w:val="none" w:sz="0" w:space="0" w:color="auto"/>
            <w:right w:val="none" w:sz="0" w:space="0" w:color="auto"/>
          </w:divBdr>
        </w:div>
      </w:divsChild>
    </w:div>
    <w:div w:id="675153679">
      <w:bodyDiv w:val="1"/>
      <w:marLeft w:val="0"/>
      <w:marRight w:val="0"/>
      <w:marTop w:val="0"/>
      <w:marBottom w:val="0"/>
      <w:divBdr>
        <w:top w:val="none" w:sz="0" w:space="0" w:color="auto"/>
        <w:left w:val="none" w:sz="0" w:space="0" w:color="auto"/>
        <w:bottom w:val="none" w:sz="0" w:space="0" w:color="auto"/>
        <w:right w:val="none" w:sz="0" w:space="0" w:color="auto"/>
      </w:divBdr>
    </w:div>
    <w:div w:id="694891413">
      <w:bodyDiv w:val="1"/>
      <w:marLeft w:val="0"/>
      <w:marRight w:val="0"/>
      <w:marTop w:val="0"/>
      <w:marBottom w:val="0"/>
      <w:divBdr>
        <w:top w:val="none" w:sz="0" w:space="0" w:color="auto"/>
        <w:left w:val="none" w:sz="0" w:space="0" w:color="auto"/>
        <w:bottom w:val="none" w:sz="0" w:space="0" w:color="auto"/>
        <w:right w:val="none" w:sz="0" w:space="0" w:color="auto"/>
      </w:divBdr>
      <w:divsChild>
        <w:div w:id="116872167">
          <w:marLeft w:val="1166"/>
          <w:marRight w:val="0"/>
          <w:marTop w:val="200"/>
          <w:marBottom w:val="0"/>
          <w:divBdr>
            <w:top w:val="none" w:sz="0" w:space="0" w:color="auto"/>
            <w:left w:val="none" w:sz="0" w:space="0" w:color="auto"/>
            <w:bottom w:val="none" w:sz="0" w:space="0" w:color="auto"/>
            <w:right w:val="none" w:sz="0" w:space="0" w:color="auto"/>
          </w:divBdr>
        </w:div>
        <w:div w:id="698776572">
          <w:marLeft w:val="1166"/>
          <w:marRight w:val="0"/>
          <w:marTop w:val="200"/>
          <w:marBottom w:val="0"/>
          <w:divBdr>
            <w:top w:val="none" w:sz="0" w:space="0" w:color="auto"/>
            <w:left w:val="none" w:sz="0" w:space="0" w:color="auto"/>
            <w:bottom w:val="none" w:sz="0" w:space="0" w:color="auto"/>
            <w:right w:val="none" w:sz="0" w:space="0" w:color="auto"/>
          </w:divBdr>
        </w:div>
        <w:div w:id="971515414">
          <w:marLeft w:val="1166"/>
          <w:marRight w:val="0"/>
          <w:marTop w:val="200"/>
          <w:marBottom w:val="0"/>
          <w:divBdr>
            <w:top w:val="none" w:sz="0" w:space="0" w:color="auto"/>
            <w:left w:val="none" w:sz="0" w:space="0" w:color="auto"/>
            <w:bottom w:val="none" w:sz="0" w:space="0" w:color="auto"/>
            <w:right w:val="none" w:sz="0" w:space="0" w:color="auto"/>
          </w:divBdr>
        </w:div>
        <w:div w:id="1349675159">
          <w:marLeft w:val="1166"/>
          <w:marRight w:val="0"/>
          <w:marTop w:val="200"/>
          <w:marBottom w:val="0"/>
          <w:divBdr>
            <w:top w:val="none" w:sz="0" w:space="0" w:color="auto"/>
            <w:left w:val="none" w:sz="0" w:space="0" w:color="auto"/>
            <w:bottom w:val="none" w:sz="0" w:space="0" w:color="auto"/>
            <w:right w:val="none" w:sz="0" w:space="0" w:color="auto"/>
          </w:divBdr>
        </w:div>
      </w:divsChild>
    </w:div>
    <w:div w:id="73481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83281">
          <w:marLeft w:val="1166"/>
          <w:marRight w:val="0"/>
          <w:marTop w:val="200"/>
          <w:marBottom w:val="0"/>
          <w:divBdr>
            <w:top w:val="none" w:sz="0" w:space="0" w:color="auto"/>
            <w:left w:val="none" w:sz="0" w:space="0" w:color="auto"/>
            <w:bottom w:val="none" w:sz="0" w:space="0" w:color="auto"/>
            <w:right w:val="none" w:sz="0" w:space="0" w:color="auto"/>
          </w:divBdr>
        </w:div>
      </w:divsChild>
    </w:div>
    <w:div w:id="815877682">
      <w:bodyDiv w:val="1"/>
      <w:marLeft w:val="0"/>
      <w:marRight w:val="0"/>
      <w:marTop w:val="0"/>
      <w:marBottom w:val="0"/>
      <w:divBdr>
        <w:top w:val="none" w:sz="0" w:space="0" w:color="auto"/>
        <w:left w:val="none" w:sz="0" w:space="0" w:color="auto"/>
        <w:bottom w:val="none" w:sz="0" w:space="0" w:color="auto"/>
        <w:right w:val="none" w:sz="0" w:space="0" w:color="auto"/>
      </w:divBdr>
      <w:divsChild>
        <w:div w:id="142163807">
          <w:marLeft w:val="1166"/>
          <w:marRight w:val="0"/>
          <w:marTop w:val="200"/>
          <w:marBottom w:val="0"/>
          <w:divBdr>
            <w:top w:val="none" w:sz="0" w:space="0" w:color="auto"/>
            <w:left w:val="none" w:sz="0" w:space="0" w:color="auto"/>
            <w:bottom w:val="none" w:sz="0" w:space="0" w:color="auto"/>
            <w:right w:val="none" w:sz="0" w:space="0" w:color="auto"/>
          </w:divBdr>
        </w:div>
        <w:div w:id="265626085">
          <w:marLeft w:val="547"/>
          <w:marRight w:val="0"/>
          <w:marTop w:val="200"/>
          <w:marBottom w:val="0"/>
          <w:divBdr>
            <w:top w:val="none" w:sz="0" w:space="0" w:color="auto"/>
            <w:left w:val="none" w:sz="0" w:space="0" w:color="auto"/>
            <w:bottom w:val="none" w:sz="0" w:space="0" w:color="auto"/>
            <w:right w:val="none" w:sz="0" w:space="0" w:color="auto"/>
          </w:divBdr>
        </w:div>
        <w:div w:id="764225496">
          <w:marLeft w:val="1166"/>
          <w:marRight w:val="0"/>
          <w:marTop w:val="200"/>
          <w:marBottom w:val="0"/>
          <w:divBdr>
            <w:top w:val="none" w:sz="0" w:space="0" w:color="auto"/>
            <w:left w:val="none" w:sz="0" w:space="0" w:color="auto"/>
            <w:bottom w:val="none" w:sz="0" w:space="0" w:color="auto"/>
            <w:right w:val="none" w:sz="0" w:space="0" w:color="auto"/>
          </w:divBdr>
        </w:div>
        <w:div w:id="771556092">
          <w:marLeft w:val="547"/>
          <w:marRight w:val="0"/>
          <w:marTop w:val="200"/>
          <w:marBottom w:val="0"/>
          <w:divBdr>
            <w:top w:val="none" w:sz="0" w:space="0" w:color="auto"/>
            <w:left w:val="none" w:sz="0" w:space="0" w:color="auto"/>
            <w:bottom w:val="none" w:sz="0" w:space="0" w:color="auto"/>
            <w:right w:val="none" w:sz="0" w:space="0" w:color="auto"/>
          </w:divBdr>
        </w:div>
        <w:div w:id="1130977268">
          <w:marLeft w:val="1166"/>
          <w:marRight w:val="0"/>
          <w:marTop w:val="200"/>
          <w:marBottom w:val="0"/>
          <w:divBdr>
            <w:top w:val="none" w:sz="0" w:space="0" w:color="auto"/>
            <w:left w:val="none" w:sz="0" w:space="0" w:color="auto"/>
            <w:bottom w:val="none" w:sz="0" w:space="0" w:color="auto"/>
            <w:right w:val="none" w:sz="0" w:space="0" w:color="auto"/>
          </w:divBdr>
        </w:div>
        <w:div w:id="1224834527">
          <w:marLeft w:val="547"/>
          <w:marRight w:val="0"/>
          <w:marTop w:val="200"/>
          <w:marBottom w:val="0"/>
          <w:divBdr>
            <w:top w:val="none" w:sz="0" w:space="0" w:color="auto"/>
            <w:left w:val="none" w:sz="0" w:space="0" w:color="auto"/>
            <w:bottom w:val="none" w:sz="0" w:space="0" w:color="auto"/>
            <w:right w:val="none" w:sz="0" w:space="0" w:color="auto"/>
          </w:divBdr>
        </w:div>
        <w:div w:id="1304768893">
          <w:marLeft w:val="1166"/>
          <w:marRight w:val="0"/>
          <w:marTop w:val="200"/>
          <w:marBottom w:val="0"/>
          <w:divBdr>
            <w:top w:val="none" w:sz="0" w:space="0" w:color="auto"/>
            <w:left w:val="none" w:sz="0" w:space="0" w:color="auto"/>
            <w:bottom w:val="none" w:sz="0" w:space="0" w:color="auto"/>
            <w:right w:val="none" w:sz="0" w:space="0" w:color="auto"/>
          </w:divBdr>
        </w:div>
        <w:div w:id="1397388102">
          <w:marLeft w:val="1166"/>
          <w:marRight w:val="0"/>
          <w:marTop w:val="200"/>
          <w:marBottom w:val="0"/>
          <w:divBdr>
            <w:top w:val="none" w:sz="0" w:space="0" w:color="auto"/>
            <w:left w:val="none" w:sz="0" w:space="0" w:color="auto"/>
            <w:bottom w:val="none" w:sz="0" w:space="0" w:color="auto"/>
            <w:right w:val="none" w:sz="0" w:space="0" w:color="auto"/>
          </w:divBdr>
        </w:div>
        <w:div w:id="1550919952">
          <w:marLeft w:val="1166"/>
          <w:marRight w:val="0"/>
          <w:marTop w:val="200"/>
          <w:marBottom w:val="0"/>
          <w:divBdr>
            <w:top w:val="none" w:sz="0" w:space="0" w:color="auto"/>
            <w:left w:val="none" w:sz="0" w:space="0" w:color="auto"/>
            <w:bottom w:val="none" w:sz="0" w:space="0" w:color="auto"/>
            <w:right w:val="none" w:sz="0" w:space="0" w:color="auto"/>
          </w:divBdr>
        </w:div>
        <w:div w:id="1578133214">
          <w:marLeft w:val="1166"/>
          <w:marRight w:val="0"/>
          <w:marTop w:val="200"/>
          <w:marBottom w:val="0"/>
          <w:divBdr>
            <w:top w:val="none" w:sz="0" w:space="0" w:color="auto"/>
            <w:left w:val="none" w:sz="0" w:space="0" w:color="auto"/>
            <w:bottom w:val="none" w:sz="0" w:space="0" w:color="auto"/>
            <w:right w:val="none" w:sz="0" w:space="0" w:color="auto"/>
          </w:divBdr>
        </w:div>
        <w:div w:id="1690135834">
          <w:marLeft w:val="547"/>
          <w:marRight w:val="0"/>
          <w:marTop w:val="200"/>
          <w:marBottom w:val="0"/>
          <w:divBdr>
            <w:top w:val="none" w:sz="0" w:space="0" w:color="auto"/>
            <w:left w:val="none" w:sz="0" w:space="0" w:color="auto"/>
            <w:bottom w:val="none" w:sz="0" w:space="0" w:color="auto"/>
            <w:right w:val="none" w:sz="0" w:space="0" w:color="auto"/>
          </w:divBdr>
        </w:div>
        <w:div w:id="1762801709">
          <w:marLeft w:val="1166"/>
          <w:marRight w:val="0"/>
          <w:marTop w:val="200"/>
          <w:marBottom w:val="0"/>
          <w:divBdr>
            <w:top w:val="none" w:sz="0" w:space="0" w:color="auto"/>
            <w:left w:val="none" w:sz="0" w:space="0" w:color="auto"/>
            <w:bottom w:val="none" w:sz="0" w:space="0" w:color="auto"/>
            <w:right w:val="none" w:sz="0" w:space="0" w:color="auto"/>
          </w:divBdr>
        </w:div>
      </w:divsChild>
    </w:div>
    <w:div w:id="926502124">
      <w:bodyDiv w:val="1"/>
      <w:marLeft w:val="0"/>
      <w:marRight w:val="0"/>
      <w:marTop w:val="0"/>
      <w:marBottom w:val="0"/>
      <w:divBdr>
        <w:top w:val="none" w:sz="0" w:space="0" w:color="auto"/>
        <w:left w:val="none" w:sz="0" w:space="0" w:color="auto"/>
        <w:bottom w:val="none" w:sz="0" w:space="0" w:color="auto"/>
        <w:right w:val="none" w:sz="0" w:space="0" w:color="auto"/>
      </w:divBdr>
      <w:divsChild>
        <w:div w:id="65304789">
          <w:marLeft w:val="1166"/>
          <w:marRight w:val="0"/>
          <w:marTop w:val="96"/>
          <w:marBottom w:val="0"/>
          <w:divBdr>
            <w:top w:val="none" w:sz="0" w:space="0" w:color="auto"/>
            <w:left w:val="none" w:sz="0" w:space="0" w:color="auto"/>
            <w:bottom w:val="none" w:sz="0" w:space="0" w:color="auto"/>
            <w:right w:val="none" w:sz="0" w:space="0" w:color="auto"/>
          </w:divBdr>
        </w:div>
        <w:div w:id="317609353">
          <w:marLeft w:val="1166"/>
          <w:marRight w:val="0"/>
          <w:marTop w:val="96"/>
          <w:marBottom w:val="0"/>
          <w:divBdr>
            <w:top w:val="none" w:sz="0" w:space="0" w:color="auto"/>
            <w:left w:val="none" w:sz="0" w:space="0" w:color="auto"/>
            <w:bottom w:val="none" w:sz="0" w:space="0" w:color="auto"/>
            <w:right w:val="none" w:sz="0" w:space="0" w:color="auto"/>
          </w:divBdr>
        </w:div>
        <w:div w:id="844366043">
          <w:marLeft w:val="1166"/>
          <w:marRight w:val="0"/>
          <w:marTop w:val="96"/>
          <w:marBottom w:val="0"/>
          <w:divBdr>
            <w:top w:val="none" w:sz="0" w:space="0" w:color="auto"/>
            <w:left w:val="none" w:sz="0" w:space="0" w:color="auto"/>
            <w:bottom w:val="none" w:sz="0" w:space="0" w:color="auto"/>
            <w:right w:val="none" w:sz="0" w:space="0" w:color="auto"/>
          </w:divBdr>
        </w:div>
        <w:div w:id="1529372223">
          <w:marLeft w:val="1166"/>
          <w:marRight w:val="0"/>
          <w:marTop w:val="96"/>
          <w:marBottom w:val="0"/>
          <w:divBdr>
            <w:top w:val="none" w:sz="0" w:space="0" w:color="auto"/>
            <w:left w:val="none" w:sz="0" w:space="0" w:color="auto"/>
            <w:bottom w:val="none" w:sz="0" w:space="0" w:color="auto"/>
            <w:right w:val="none" w:sz="0" w:space="0" w:color="auto"/>
          </w:divBdr>
        </w:div>
      </w:divsChild>
    </w:div>
    <w:div w:id="1015034214">
      <w:bodyDiv w:val="1"/>
      <w:marLeft w:val="0"/>
      <w:marRight w:val="0"/>
      <w:marTop w:val="0"/>
      <w:marBottom w:val="0"/>
      <w:divBdr>
        <w:top w:val="none" w:sz="0" w:space="0" w:color="auto"/>
        <w:left w:val="none" w:sz="0" w:space="0" w:color="auto"/>
        <w:bottom w:val="none" w:sz="0" w:space="0" w:color="auto"/>
        <w:right w:val="none" w:sz="0" w:space="0" w:color="auto"/>
      </w:divBdr>
      <w:divsChild>
        <w:div w:id="63068515">
          <w:marLeft w:val="1166"/>
          <w:marRight w:val="0"/>
          <w:marTop w:val="200"/>
          <w:marBottom w:val="0"/>
          <w:divBdr>
            <w:top w:val="none" w:sz="0" w:space="0" w:color="auto"/>
            <w:left w:val="none" w:sz="0" w:space="0" w:color="auto"/>
            <w:bottom w:val="none" w:sz="0" w:space="0" w:color="auto"/>
            <w:right w:val="none" w:sz="0" w:space="0" w:color="auto"/>
          </w:divBdr>
        </w:div>
        <w:div w:id="396325416">
          <w:marLeft w:val="547"/>
          <w:marRight w:val="0"/>
          <w:marTop w:val="200"/>
          <w:marBottom w:val="0"/>
          <w:divBdr>
            <w:top w:val="none" w:sz="0" w:space="0" w:color="auto"/>
            <w:left w:val="none" w:sz="0" w:space="0" w:color="auto"/>
            <w:bottom w:val="none" w:sz="0" w:space="0" w:color="auto"/>
            <w:right w:val="none" w:sz="0" w:space="0" w:color="auto"/>
          </w:divBdr>
        </w:div>
        <w:div w:id="1197694976">
          <w:marLeft w:val="1166"/>
          <w:marRight w:val="0"/>
          <w:marTop w:val="200"/>
          <w:marBottom w:val="0"/>
          <w:divBdr>
            <w:top w:val="none" w:sz="0" w:space="0" w:color="auto"/>
            <w:left w:val="none" w:sz="0" w:space="0" w:color="auto"/>
            <w:bottom w:val="none" w:sz="0" w:space="0" w:color="auto"/>
            <w:right w:val="none" w:sz="0" w:space="0" w:color="auto"/>
          </w:divBdr>
        </w:div>
        <w:div w:id="1376852365">
          <w:marLeft w:val="1166"/>
          <w:marRight w:val="0"/>
          <w:marTop w:val="200"/>
          <w:marBottom w:val="0"/>
          <w:divBdr>
            <w:top w:val="none" w:sz="0" w:space="0" w:color="auto"/>
            <w:left w:val="none" w:sz="0" w:space="0" w:color="auto"/>
            <w:bottom w:val="none" w:sz="0" w:space="0" w:color="auto"/>
            <w:right w:val="none" w:sz="0" w:space="0" w:color="auto"/>
          </w:divBdr>
        </w:div>
        <w:div w:id="1533420188">
          <w:marLeft w:val="1166"/>
          <w:marRight w:val="0"/>
          <w:marTop w:val="200"/>
          <w:marBottom w:val="0"/>
          <w:divBdr>
            <w:top w:val="none" w:sz="0" w:space="0" w:color="auto"/>
            <w:left w:val="none" w:sz="0" w:space="0" w:color="auto"/>
            <w:bottom w:val="none" w:sz="0" w:space="0" w:color="auto"/>
            <w:right w:val="none" w:sz="0" w:space="0" w:color="auto"/>
          </w:divBdr>
        </w:div>
        <w:div w:id="1982540136">
          <w:marLeft w:val="1166"/>
          <w:marRight w:val="0"/>
          <w:marTop w:val="200"/>
          <w:marBottom w:val="0"/>
          <w:divBdr>
            <w:top w:val="none" w:sz="0" w:space="0" w:color="auto"/>
            <w:left w:val="none" w:sz="0" w:space="0" w:color="auto"/>
            <w:bottom w:val="none" w:sz="0" w:space="0" w:color="auto"/>
            <w:right w:val="none" w:sz="0" w:space="0" w:color="auto"/>
          </w:divBdr>
        </w:div>
      </w:divsChild>
    </w:div>
    <w:div w:id="1086221585">
      <w:bodyDiv w:val="1"/>
      <w:marLeft w:val="0"/>
      <w:marRight w:val="0"/>
      <w:marTop w:val="0"/>
      <w:marBottom w:val="0"/>
      <w:divBdr>
        <w:top w:val="none" w:sz="0" w:space="0" w:color="auto"/>
        <w:left w:val="none" w:sz="0" w:space="0" w:color="auto"/>
        <w:bottom w:val="none" w:sz="0" w:space="0" w:color="auto"/>
        <w:right w:val="none" w:sz="0" w:space="0" w:color="auto"/>
      </w:divBdr>
    </w:div>
    <w:div w:id="1183082348">
      <w:bodyDiv w:val="1"/>
      <w:marLeft w:val="0"/>
      <w:marRight w:val="0"/>
      <w:marTop w:val="0"/>
      <w:marBottom w:val="0"/>
      <w:divBdr>
        <w:top w:val="none" w:sz="0" w:space="0" w:color="auto"/>
        <w:left w:val="none" w:sz="0" w:space="0" w:color="auto"/>
        <w:bottom w:val="none" w:sz="0" w:space="0" w:color="auto"/>
        <w:right w:val="none" w:sz="0" w:space="0" w:color="auto"/>
      </w:divBdr>
      <w:divsChild>
        <w:div w:id="209727327">
          <w:marLeft w:val="547"/>
          <w:marRight w:val="0"/>
          <w:marTop w:val="200"/>
          <w:marBottom w:val="0"/>
          <w:divBdr>
            <w:top w:val="none" w:sz="0" w:space="0" w:color="auto"/>
            <w:left w:val="none" w:sz="0" w:space="0" w:color="auto"/>
            <w:bottom w:val="none" w:sz="0" w:space="0" w:color="auto"/>
            <w:right w:val="none" w:sz="0" w:space="0" w:color="auto"/>
          </w:divBdr>
        </w:div>
        <w:div w:id="1286616549">
          <w:marLeft w:val="1166"/>
          <w:marRight w:val="0"/>
          <w:marTop w:val="200"/>
          <w:marBottom w:val="0"/>
          <w:divBdr>
            <w:top w:val="none" w:sz="0" w:space="0" w:color="auto"/>
            <w:left w:val="none" w:sz="0" w:space="0" w:color="auto"/>
            <w:bottom w:val="none" w:sz="0" w:space="0" w:color="auto"/>
            <w:right w:val="none" w:sz="0" w:space="0" w:color="auto"/>
          </w:divBdr>
        </w:div>
        <w:div w:id="2004626181">
          <w:marLeft w:val="1166"/>
          <w:marRight w:val="0"/>
          <w:marTop w:val="200"/>
          <w:marBottom w:val="0"/>
          <w:divBdr>
            <w:top w:val="none" w:sz="0" w:space="0" w:color="auto"/>
            <w:left w:val="none" w:sz="0" w:space="0" w:color="auto"/>
            <w:bottom w:val="none" w:sz="0" w:space="0" w:color="auto"/>
            <w:right w:val="none" w:sz="0" w:space="0" w:color="auto"/>
          </w:divBdr>
        </w:div>
        <w:div w:id="2040550464">
          <w:marLeft w:val="1166"/>
          <w:marRight w:val="0"/>
          <w:marTop w:val="200"/>
          <w:marBottom w:val="0"/>
          <w:divBdr>
            <w:top w:val="none" w:sz="0" w:space="0" w:color="auto"/>
            <w:left w:val="none" w:sz="0" w:space="0" w:color="auto"/>
            <w:bottom w:val="none" w:sz="0" w:space="0" w:color="auto"/>
            <w:right w:val="none" w:sz="0" w:space="0" w:color="auto"/>
          </w:divBdr>
        </w:div>
      </w:divsChild>
    </w:div>
    <w:div w:id="1310941974">
      <w:bodyDiv w:val="1"/>
      <w:marLeft w:val="0"/>
      <w:marRight w:val="0"/>
      <w:marTop w:val="0"/>
      <w:marBottom w:val="0"/>
      <w:divBdr>
        <w:top w:val="none" w:sz="0" w:space="0" w:color="auto"/>
        <w:left w:val="none" w:sz="0" w:space="0" w:color="auto"/>
        <w:bottom w:val="none" w:sz="0" w:space="0" w:color="auto"/>
        <w:right w:val="none" w:sz="0" w:space="0" w:color="auto"/>
      </w:divBdr>
      <w:divsChild>
        <w:div w:id="1757823839">
          <w:marLeft w:val="547"/>
          <w:marRight w:val="0"/>
          <w:marTop w:val="200"/>
          <w:marBottom w:val="0"/>
          <w:divBdr>
            <w:top w:val="none" w:sz="0" w:space="0" w:color="auto"/>
            <w:left w:val="none" w:sz="0" w:space="0" w:color="auto"/>
            <w:bottom w:val="none" w:sz="0" w:space="0" w:color="auto"/>
            <w:right w:val="none" w:sz="0" w:space="0" w:color="auto"/>
          </w:divBdr>
        </w:div>
        <w:div w:id="1847086634">
          <w:marLeft w:val="1166"/>
          <w:marRight w:val="0"/>
          <w:marTop w:val="200"/>
          <w:marBottom w:val="0"/>
          <w:divBdr>
            <w:top w:val="none" w:sz="0" w:space="0" w:color="auto"/>
            <w:left w:val="none" w:sz="0" w:space="0" w:color="auto"/>
            <w:bottom w:val="none" w:sz="0" w:space="0" w:color="auto"/>
            <w:right w:val="none" w:sz="0" w:space="0" w:color="auto"/>
          </w:divBdr>
        </w:div>
      </w:divsChild>
    </w:div>
    <w:div w:id="1361512207">
      <w:bodyDiv w:val="1"/>
      <w:marLeft w:val="0"/>
      <w:marRight w:val="0"/>
      <w:marTop w:val="0"/>
      <w:marBottom w:val="0"/>
      <w:divBdr>
        <w:top w:val="none" w:sz="0" w:space="0" w:color="auto"/>
        <w:left w:val="none" w:sz="0" w:space="0" w:color="auto"/>
        <w:bottom w:val="none" w:sz="0" w:space="0" w:color="auto"/>
        <w:right w:val="none" w:sz="0" w:space="0" w:color="auto"/>
      </w:divBdr>
      <w:divsChild>
        <w:div w:id="1571427278">
          <w:marLeft w:val="1166"/>
          <w:marRight w:val="0"/>
          <w:marTop w:val="200"/>
          <w:marBottom w:val="0"/>
          <w:divBdr>
            <w:top w:val="none" w:sz="0" w:space="0" w:color="auto"/>
            <w:left w:val="none" w:sz="0" w:space="0" w:color="auto"/>
            <w:bottom w:val="none" w:sz="0" w:space="0" w:color="auto"/>
            <w:right w:val="none" w:sz="0" w:space="0" w:color="auto"/>
          </w:divBdr>
        </w:div>
      </w:divsChild>
    </w:div>
    <w:div w:id="1548563018">
      <w:bodyDiv w:val="1"/>
      <w:marLeft w:val="0"/>
      <w:marRight w:val="0"/>
      <w:marTop w:val="0"/>
      <w:marBottom w:val="0"/>
      <w:divBdr>
        <w:top w:val="none" w:sz="0" w:space="0" w:color="auto"/>
        <w:left w:val="none" w:sz="0" w:space="0" w:color="auto"/>
        <w:bottom w:val="none" w:sz="0" w:space="0" w:color="auto"/>
        <w:right w:val="none" w:sz="0" w:space="0" w:color="auto"/>
      </w:divBdr>
    </w:div>
    <w:div w:id="1751655958">
      <w:bodyDiv w:val="1"/>
      <w:marLeft w:val="0"/>
      <w:marRight w:val="0"/>
      <w:marTop w:val="0"/>
      <w:marBottom w:val="0"/>
      <w:divBdr>
        <w:top w:val="none" w:sz="0" w:space="0" w:color="auto"/>
        <w:left w:val="none" w:sz="0" w:space="0" w:color="auto"/>
        <w:bottom w:val="none" w:sz="0" w:space="0" w:color="auto"/>
        <w:right w:val="none" w:sz="0" w:space="0" w:color="auto"/>
      </w:divBdr>
      <w:divsChild>
        <w:div w:id="1682198730">
          <w:marLeft w:val="1166"/>
          <w:marRight w:val="0"/>
          <w:marTop w:val="200"/>
          <w:marBottom w:val="0"/>
          <w:divBdr>
            <w:top w:val="none" w:sz="0" w:space="0" w:color="auto"/>
            <w:left w:val="none" w:sz="0" w:space="0" w:color="auto"/>
            <w:bottom w:val="none" w:sz="0" w:space="0" w:color="auto"/>
            <w:right w:val="none" w:sz="0" w:space="0" w:color="auto"/>
          </w:divBdr>
        </w:div>
      </w:divsChild>
    </w:div>
    <w:div w:id="1979535056">
      <w:bodyDiv w:val="1"/>
      <w:marLeft w:val="0"/>
      <w:marRight w:val="0"/>
      <w:marTop w:val="0"/>
      <w:marBottom w:val="0"/>
      <w:divBdr>
        <w:top w:val="none" w:sz="0" w:space="0" w:color="auto"/>
        <w:left w:val="none" w:sz="0" w:space="0" w:color="auto"/>
        <w:bottom w:val="none" w:sz="0" w:space="0" w:color="auto"/>
        <w:right w:val="none" w:sz="0" w:space="0" w:color="auto"/>
      </w:divBdr>
      <w:divsChild>
        <w:div w:id="218178000">
          <w:marLeft w:val="547"/>
          <w:marRight w:val="0"/>
          <w:marTop w:val="200"/>
          <w:marBottom w:val="0"/>
          <w:divBdr>
            <w:top w:val="none" w:sz="0" w:space="0" w:color="auto"/>
            <w:left w:val="none" w:sz="0" w:space="0" w:color="auto"/>
            <w:bottom w:val="none" w:sz="0" w:space="0" w:color="auto"/>
            <w:right w:val="none" w:sz="0" w:space="0" w:color="auto"/>
          </w:divBdr>
        </w:div>
        <w:div w:id="366099500">
          <w:marLeft w:val="547"/>
          <w:marRight w:val="0"/>
          <w:marTop w:val="200"/>
          <w:marBottom w:val="0"/>
          <w:divBdr>
            <w:top w:val="none" w:sz="0" w:space="0" w:color="auto"/>
            <w:left w:val="none" w:sz="0" w:space="0" w:color="auto"/>
            <w:bottom w:val="none" w:sz="0" w:space="0" w:color="auto"/>
            <w:right w:val="none" w:sz="0" w:space="0" w:color="auto"/>
          </w:divBdr>
        </w:div>
        <w:div w:id="382676211">
          <w:marLeft w:val="547"/>
          <w:marRight w:val="0"/>
          <w:marTop w:val="200"/>
          <w:marBottom w:val="0"/>
          <w:divBdr>
            <w:top w:val="none" w:sz="0" w:space="0" w:color="auto"/>
            <w:left w:val="none" w:sz="0" w:space="0" w:color="auto"/>
            <w:bottom w:val="none" w:sz="0" w:space="0" w:color="auto"/>
            <w:right w:val="none" w:sz="0" w:space="0" w:color="auto"/>
          </w:divBdr>
        </w:div>
        <w:div w:id="916749952">
          <w:marLeft w:val="547"/>
          <w:marRight w:val="0"/>
          <w:marTop w:val="200"/>
          <w:marBottom w:val="0"/>
          <w:divBdr>
            <w:top w:val="none" w:sz="0" w:space="0" w:color="auto"/>
            <w:left w:val="none" w:sz="0" w:space="0" w:color="auto"/>
            <w:bottom w:val="none" w:sz="0" w:space="0" w:color="auto"/>
            <w:right w:val="none" w:sz="0" w:space="0" w:color="auto"/>
          </w:divBdr>
        </w:div>
        <w:div w:id="187218279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ontrol" Target="activeX/activeX1.xml"/><Relationship Id="rId25" Type="http://schemas.openxmlformats.org/officeDocument/2006/relationships/hyperlink" Target="http://www.unevaluation.org/ethicalguidelines"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24"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wmf"/><Relationship Id="rId28" Type="http://schemas.openxmlformats.org/officeDocument/2006/relationships/image" Target="media/image8.jpeg"/><Relationship Id="rId10" Type="http://schemas.openxmlformats.org/officeDocument/2006/relationships/image" Target="media/image10.emf"/><Relationship Id="rId19" Type="http://schemas.openxmlformats.org/officeDocument/2006/relationships/hyperlink" Target="https://en.wikipedia.org/wiki/Southern_Nations,_Nationalities,_and_Peoples%27_Regio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image" Target="media/image7.jpe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thegef.org/gef/sites/thegef.org/files/documents/M2_ROtI%20Handbook.pdf" TargetMode="External"/><Relationship Id="rId2" Type="http://schemas.openxmlformats.org/officeDocument/2006/relationships/hyperlink" Target="http://www.undp.org/evaluation/handbook" TargetMode="External"/><Relationship Id="rId1" Type="http://schemas.openxmlformats.org/officeDocument/2006/relationships/hyperlink" Target="https://www.cbd.int/doc/world/et/et-nr-03-en.pdf"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charts/_rels/chart1.xml.rels><?xml version="1.0" encoding="UTF-8" standalone="yes"?>
<Relationships xmlns="http://schemas.openxmlformats.org/package/2006/relationships"><Relationship Id="rId1" Type="http://schemas.openxmlformats.org/officeDocument/2006/relationships/oleObject" Target="file:///H:\Mes%20documents%20V\a-MISSIONS%20ind&#233;pendant\2015%20UNDP%20Ethiopia%20-%20GEF\Finance%20project%20info.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H:\Mes%20documents%20V\a-MISSIONS%20ind&#233;pendant\2015%20UNDP%20Ethiopia%20-%20GEF\Finance%20project%20inf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BE" baseline="0"/>
              <a:t>Actual expenditure by year &amp; outcome</a:t>
            </a:r>
            <a:endParaRPr lang="fr-BE"/>
          </a:p>
        </c:rich>
      </c:tx>
      <c:layout>
        <c:manualLayout>
          <c:xMode val="edge"/>
          <c:yMode val="edge"/>
          <c:x val="0.21225000000000016"/>
          <c:y val="1.8518518518518538E-2"/>
        </c:manualLayout>
      </c:layout>
      <c:overlay val="0"/>
      <c:spPr>
        <a:noFill/>
        <a:ln>
          <a:noFill/>
        </a:ln>
        <a:effectLst/>
      </c:spPr>
    </c:title>
    <c:autoTitleDeleted val="0"/>
    <c:plotArea>
      <c:layout>
        <c:manualLayout>
          <c:layoutTarget val="inner"/>
          <c:xMode val="edge"/>
          <c:yMode val="edge"/>
          <c:x val="0.16870603674540707"/>
          <c:y val="0.10226851851851856"/>
          <c:w val="0.83129396325459404"/>
          <c:h val="0.61498432487605659"/>
        </c:manualLayout>
      </c:layout>
      <c:barChart>
        <c:barDir val="col"/>
        <c:grouping val="clustered"/>
        <c:varyColors val="0"/>
        <c:ser>
          <c:idx val="0"/>
          <c:order val="0"/>
          <c:tx>
            <c:strRef>
              <c:f>Feuil1!$B$23</c:f>
              <c:strCache>
                <c:ptCount val="1"/>
                <c:pt idx="0">
                  <c:v>outcome 1</c:v>
                </c:pt>
              </c:strCache>
            </c:strRef>
          </c:tx>
          <c:spPr>
            <a:solidFill>
              <a:schemeClr val="accent1"/>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3:$G$23</c:f>
              <c:numCache>
                <c:formatCode>0</c:formatCode>
                <c:ptCount val="5"/>
                <c:pt idx="0">
                  <c:v>21.154285714285713</c:v>
                </c:pt>
                <c:pt idx="1">
                  <c:v>108.25810810810812</c:v>
                </c:pt>
                <c:pt idx="2">
                  <c:v>138.20768421052631</c:v>
                </c:pt>
                <c:pt idx="3" formatCode="General">
                  <c:v>120</c:v>
                </c:pt>
              </c:numCache>
            </c:numRef>
          </c:val>
        </c:ser>
        <c:ser>
          <c:idx val="1"/>
          <c:order val="1"/>
          <c:tx>
            <c:strRef>
              <c:f>Feuil1!$B$24</c:f>
              <c:strCache>
                <c:ptCount val="1"/>
                <c:pt idx="0">
                  <c:v>outcome 2</c:v>
                </c:pt>
              </c:strCache>
            </c:strRef>
          </c:tx>
          <c:spPr>
            <a:solidFill>
              <a:schemeClr val="accent2"/>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4:$G$24</c:f>
              <c:numCache>
                <c:formatCode>0</c:formatCode>
                <c:ptCount val="5"/>
                <c:pt idx="0">
                  <c:v>24.133200000000002</c:v>
                </c:pt>
                <c:pt idx="1">
                  <c:v>144.58097297297297</c:v>
                </c:pt>
                <c:pt idx="2">
                  <c:v>184.34336842105262</c:v>
                </c:pt>
                <c:pt idx="3" formatCode="General">
                  <c:v>246</c:v>
                </c:pt>
              </c:numCache>
            </c:numRef>
          </c:val>
        </c:ser>
        <c:ser>
          <c:idx val="2"/>
          <c:order val="2"/>
          <c:tx>
            <c:strRef>
              <c:f>Feuil1!$B$25</c:f>
              <c:strCache>
                <c:ptCount val="1"/>
                <c:pt idx="0">
                  <c:v>outcome 3</c:v>
                </c:pt>
              </c:strCache>
            </c:strRef>
          </c:tx>
          <c:spPr>
            <a:solidFill>
              <a:schemeClr val="accent3"/>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5:$G$25</c:f>
              <c:numCache>
                <c:formatCode>0</c:formatCode>
                <c:ptCount val="5"/>
                <c:pt idx="0">
                  <c:v>36.231942857142855</c:v>
                </c:pt>
                <c:pt idx="1">
                  <c:v>265.25335135135134</c:v>
                </c:pt>
                <c:pt idx="2">
                  <c:v>454.52515789473682</c:v>
                </c:pt>
                <c:pt idx="3" formatCode="General">
                  <c:v>668</c:v>
                </c:pt>
              </c:numCache>
            </c:numRef>
          </c:val>
        </c:ser>
        <c:ser>
          <c:idx val="3"/>
          <c:order val="3"/>
          <c:tx>
            <c:strRef>
              <c:f>Feuil1!$B$26</c:f>
              <c:strCache>
                <c:ptCount val="1"/>
                <c:pt idx="0">
                  <c:v>M&amp;E</c:v>
                </c:pt>
              </c:strCache>
            </c:strRef>
          </c:tx>
          <c:spPr>
            <a:solidFill>
              <a:schemeClr val="accent4"/>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6:$G$26</c:f>
              <c:numCache>
                <c:formatCode>0</c:formatCode>
                <c:ptCount val="5"/>
                <c:pt idx="0">
                  <c:v>156.73554285714286</c:v>
                </c:pt>
                <c:pt idx="1">
                  <c:v>114.6569189189189</c:v>
                </c:pt>
                <c:pt idx="2">
                  <c:v>184.94794736842104</c:v>
                </c:pt>
                <c:pt idx="3" formatCode="General">
                  <c:v>143</c:v>
                </c:pt>
              </c:numCache>
            </c:numRef>
          </c:val>
        </c:ser>
        <c:dLbls>
          <c:showLegendKey val="0"/>
          <c:showVal val="0"/>
          <c:showCatName val="0"/>
          <c:showSerName val="0"/>
          <c:showPercent val="0"/>
          <c:showBubbleSize val="0"/>
        </c:dLbls>
        <c:gapWidth val="219"/>
        <c:overlap val="-27"/>
        <c:axId val="-939275872"/>
        <c:axId val="-939276960"/>
      </c:barChart>
      <c:catAx>
        <c:axId val="-939275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76960"/>
        <c:crosses val="autoZero"/>
        <c:auto val="1"/>
        <c:lblAlgn val="ctr"/>
        <c:lblOffset val="100"/>
        <c:noMultiLvlLbl val="0"/>
      </c:catAx>
      <c:valAx>
        <c:axId val="-939276960"/>
        <c:scaling>
          <c:orientation val="minMax"/>
          <c:max val="7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in</a:t>
                </a:r>
                <a:r>
                  <a:rPr lang="fr-BE" baseline="0"/>
                  <a:t> 000 US$</a:t>
                </a:r>
                <a:endParaRPr lang="fr-BE"/>
              </a:p>
            </c:rich>
          </c:tx>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2758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dPt>
          <c:dPt>
            <c:idx val="1"/>
            <c:bubble3D val="0"/>
            <c:spPr>
              <a:solidFill>
                <a:schemeClr val="accent2"/>
              </a:solidFill>
              <a:ln w="25400">
                <a:solidFill>
                  <a:schemeClr val="lt1"/>
                </a:solidFill>
              </a:ln>
              <a:effectLst/>
              <a:sp3d contourW="25400">
                <a:contourClr>
                  <a:schemeClr val="lt1"/>
                </a:contourClr>
              </a:sp3d>
            </c:spPr>
          </c:dPt>
          <c:dPt>
            <c:idx val="2"/>
            <c:bubble3D val="0"/>
            <c:spPr>
              <a:solidFill>
                <a:schemeClr val="accent3"/>
              </a:solidFill>
              <a:ln w="25400">
                <a:solidFill>
                  <a:schemeClr val="lt1"/>
                </a:solidFill>
              </a:ln>
              <a:effectLst/>
              <a:sp3d contourW="25400">
                <a:contourClr>
                  <a:schemeClr val="lt1"/>
                </a:contourClr>
              </a:sp3d>
            </c:spPr>
          </c:dPt>
          <c:dPt>
            <c:idx val="3"/>
            <c:bubble3D val="0"/>
            <c:spPr>
              <a:solidFill>
                <a:schemeClr val="accent4"/>
              </a:solidFill>
              <a:ln w="25400">
                <a:solidFill>
                  <a:schemeClr val="lt1"/>
                </a:solidFill>
              </a:ln>
              <a:effectLst/>
              <a:sp3d contourW="25400">
                <a:contourClr>
                  <a:schemeClr val="lt1"/>
                </a:contourClr>
              </a:sp3d>
            </c:spPr>
          </c:dPt>
          <c:dPt>
            <c:idx val="4"/>
            <c:bubble3D val="0"/>
            <c:spPr>
              <a:solidFill>
                <a:schemeClr val="accent5"/>
              </a:solidFill>
              <a:ln w="25400">
                <a:solidFill>
                  <a:schemeClr val="lt1"/>
                </a:solidFill>
              </a:ln>
              <a:effectLst/>
              <a:sp3d contourW="25400">
                <a:contourClr>
                  <a:schemeClr val="lt1"/>
                </a:contourClr>
              </a:sp3d>
            </c:spPr>
          </c:dPt>
          <c:dPt>
            <c:idx val="5"/>
            <c:bubble3D val="0"/>
            <c:spPr>
              <a:solidFill>
                <a:schemeClr val="accent6"/>
              </a:solidFill>
              <a:ln w="25400">
                <a:solidFill>
                  <a:schemeClr val="lt1"/>
                </a:solidFill>
              </a:ln>
              <a:effectLst/>
              <a:sp3d contourW="25400">
                <a:contourClr>
                  <a:schemeClr val="lt1"/>
                </a:contourClr>
              </a:sp3d>
            </c:spPr>
          </c:dPt>
          <c:dPt>
            <c:idx val="6"/>
            <c:bubble3D val="0"/>
            <c:spPr>
              <a:solidFill>
                <a:schemeClr val="accent1">
                  <a:lumMod val="60000"/>
                </a:schemeClr>
              </a:solidFill>
              <a:ln w="25400">
                <a:solidFill>
                  <a:schemeClr val="lt1"/>
                </a:solidFill>
              </a:ln>
              <a:effectLst/>
              <a:sp3d contourW="25400">
                <a:contourClr>
                  <a:schemeClr val="lt1"/>
                </a:contourClr>
              </a:sp3d>
            </c:spPr>
          </c:dPt>
          <c:dPt>
            <c:idx val="7"/>
            <c:bubble3D val="0"/>
            <c:spPr>
              <a:solidFill>
                <a:schemeClr val="accent2">
                  <a:lumMod val="60000"/>
                </a:schemeClr>
              </a:solidFill>
              <a:ln w="25400">
                <a:solidFill>
                  <a:schemeClr val="lt1"/>
                </a:solidFill>
              </a:ln>
              <a:effectLst/>
              <a:sp3d contourW="25400">
                <a:contourClr>
                  <a:schemeClr val="lt1"/>
                </a:contourClr>
              </a:sp3d>
            </c:spPr>
          </c:dPt>
          <c:dPt>
            <c:idx val="8"/>
            <c:bubble3D val="0"/>
            <c:spPr>
              <a:solidFill>
                <a:schemeClr val="accent3">
                  <a:lumMod val="60000"/>
                </a:schemeClr>
              </a:solidFill>
              <a:ln w="25400">
                <a:solidFill>
                  <a:schemeClr val="lt1"/>
                </a:solidFill>
              </a:ln>
              <a:effectLst/>
              <a:sp3d contourW="25400">
                <a:contourClr>
                  <a:schemeClr val="lt1"/>
                </a:contourClr>
              </a:sp3d>
            </c:spPr>
          </c:dPt>
          <c:dPt>
            <c:idx val="9"/>
            <c:bubble3D val="0"/>
            <c:spPr>
              <a:solidFill>
                <a:schemeClr val="accent4">
                  <a:lumMod val="60000"/>
                </a:schemeClr>
              </a:solidFill>
              <a:ln w="25400">
                <a:solidFill>
                  <a:schemeClr val="lt1"/>
                </a:solidFill>
              </a:ln>
              <a:effectLst/>
              <a:sp3d contourW="25400">
                <a:contourClr>
                  <a:schemeClr val="lt1"/>
                </a:contourClr>
              </a:sp3d>
            </c:spPr>
          </c:dPt>
          <c:dPt>
            <c:idx val="10"/>
            <c:bubble3D val="0"/>
            <c:spPr>
              <a:solidFill>
                <a:schemeClr val="accent5">
                  <a:lumMod val="60000"/>
                </a:schemeClr>
              </a:solidFill>
              <a:ln w="25400">
                <a:solidFill>
                  <a:schemeClr val="lt1"/>
                </a:solidFill>
              </a:ln>
              <a:effectLst/>
              <a:sp3d contourW="25400">
                <a:contourClr>
                  <a:schemeClr val="lt1"/>
                </a:contourClr>
              </a:sp3d>
            </c:spPr>
          </c:dPt>
          <c:dLbls>
            <c:dLbl>
              <c:idx val="1"/>
              <c:layout>
                <c:manualLayout>
                  <c:x val="6.666666666666668E-2"/>
                  <c:y val="4.1666666666666664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2"/>
              <c:layout>
                <c:manualLayout>
                  <c:x val="-0.15000000000000024"/>
                  <c:y val="-0.19907407407407415"/>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3"/>
              <c:layout>
                <c:manualLayout>
                  <c:x val="0.12777777777777777"/>
                  <c:y val="7.407407407407407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4"/>
              <c:layout>
                <c:manualLayout>
                  <c:x val="9.1619536258532669E-2"/>
                  <c:y val="0.20583203025745525"/>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5"/>
              <c:layout>
                <c:manualLayout>
                  <c:x val="0"/>
                  <c:y val="0.11574074074074074"/>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6"/>
              <c:layout>
                <c:manualLayout>
                  <c:x val="-4.1666666666666671E-2"/>
                  <c:y val="0.125"/>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7"/>
              <c:layout>
                <c:manualLayout>
                  <c:x val="-7.7777777777777779E-2"/>
                  <c:y val="-1.3888888888888911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8"/>
              <c:layout>
                <c:manualLayout>
                  <c:x val="-2.777782720662747E-2"/>
                  <c:y val="-9.8825675878785255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9"/>
              <c:layout>
                <c:manualLayout>
                  <c:x val="4.1666666666666664E-2"/>
                  <c:y val="-0.14814814814814833"/>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10"/>
              <c:layout>
                <c:manualLayout>
                  <c:x val="6.1111111111111123E-2"/>
                  <c:y val="0"/>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layout/>
              </c:ext>
            </c:extLst>
          </c:dLbls>
          <c:cat>
            <c:strRef>
              <c:f>Feuil1!$I$82:$I$92</c:f>
              <c:strCache>
                <c:ptCount val="11"/>
                <c:pt idx="0">
                  <c:v>intern consult.</c:v>
                </c:pt>
                <c:pt idx="1">
                  <c:v>local consult.</c:v>
                </c:pt>
                <c:pt idx="2">
                  <c:v>service contracts</c:v>
                </c:pt>
                <c:pt idx="3">
                  <c:v>other travel</c:v>
                </c:pt>
                <c:pt idx="4">
                  <c:v>infrastructures</c:v>
                </c:pt>
                <c:pt idx="5">
                  <c:v>office, equip. &amp; transport</c:v>
                </c:pt>
                <c:pt idx="6">
                  <c:v>living material</c:v>
                </c:pt>
                <c:pt idx="7">
                  <c:v>other material</c:v>
                </c:pt>
                <c:pt idx="8">
                  <c:v>communication</c:v>
                </c:pt>
                <c:pt idx="9">
                  <c:v>others</c:v>
                </c:pt>
                <c:pt idx="10">
                  <c:v>training</c:v>
                </c:pt>
              </c:strCache>
            </c:strRef>
          </c:cat>
          <c:val>
            <c:numRef>
              <c:f>Feuil1!$J$82:$J$92</c:f>
              <c:numCache>
                <c:formatCode>General</c:formatCode>
                <c:ptCount val="11"/>
                <c:pt idx="0">
                  <c:v>146889.76999999999</c:v>
                </c:pt>
                <c:pt idx="1">
                  <c:v>301201.64999999997</c:v>
                </c:pt>
                <c:pt idx="2">
                  <c:v>1691124.2000000002</c:v>
                </c:pt>
                <c:pt idx="3">
                  <c:v>194541.55000000002</c:v>
                </c:pt>
                <c:pt idx="4">
                  <c:v>267858.96999999997</c:v>
                </c:pt>
                <c:pt idx="5">
                  <c:v>333814</c:v>
                </c:pt>
                <c:pt idx="6">
                  <c:v>89736.12</c:v>
                </c:pt>
                <c:pt idx="7">
                  <c:v>157949.57</c:v>
                </c:pt>
                <c:pt idx="8">
                  <c:v>66075.47</c:v>
                </c:pt>
                <c:pt idx="9" formatCode="#,##0.00">
                  <c:v>38035.760000000002</c:v>
                </c:pt>
                <c:pt idx="10">
                  <c:v>448698.03</c:v>
                </c:pt>
              </c:numCache>
            </c:numRef>
          </c:val>
        </c:ser>
        <c:dLbls>
          <c:showLegendKey val="0"/>
          <c:showVal val="0"/>
          <c:showCatName val="0"/>
          <c:showSerName val="0"/>
          <c:showPercent val="0"/>
          <c:showBubbleSize val="0"/>
          <c:showLeaderLines val="0"/>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300E0-95D1-4A75-9F5A-1221CEDCF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9</Pages>
  <Words>33646</Words>
  <Characters>191783</Characters>
  <Application>Microsoft Office Word</Application>
  <DocSecurity>0</DocSecurity>
  <Lines>1598</Lines>
  <Paragraphs>449</Paragraphs>
  <ScaleCrop>false</ScaleCrop>
  <HeadingPairs>
    <vt:vector size="8" baseType="variant">
      <vt:variant>
        <vt:lpstr>Title</vt:lpstr>
      </vt:variant>
      <vt:variant>
        <vt:i4>1</vt:i4>
      </vt:variant>
      <vt:variant>
        <vt:lpstr>Titre</vt:lpstr>
      </vt:variant>
      <vt:variant>
        <vt:i4>1</vt:i4>
      </vt:variant>
      <vt:variant>
        <vt:lpstr>Titolo</vt:lpstr>
      </vt:variant>
      <vt:variant>
        <vt:i4>1</vt:i4>
      </vt:variant>
      <vt:variant>
        <vt:lpstr>Titel</vt:lpstr>
      </vt:variant>
      <vt:variant>
        <vt:i4>1</vt:i4>
      </vt:variant>
    </vt:vector>
  </HeadingPairs>
  <TitlesOfParts>
    <vt:vector size="4" baseType="lpstr">
      <vt:lpstr/>
      <vt:lpstr/>
      <vt:lpstr/>
      <vt:lpstr/>
    </vt:vector>
  </TitlesOfParts>
  <Company>NIRAS</Company>
  <LinksUpToDate>false</LinksUpToDate>
  <CharactersWithSpaces>224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na Steen Nielsen</dc:creator>
  <cp:lastModifiedBy>Wubua Mekonnen</cp:lastModifiedBy>
  <cp:revision>3</cp:revision>
  <cp:lastPrinted>2016-03-05T22:37:00Z</cp:lastPrinted>
  <dcterms:created xsi:type="dcterms:W3CDTF">2016-06-15T07:54:00Z</dcterms:created>
  <dcterms:modified xsi:type="dcterms:W3CDTF">2018-08-24T15:00:00Z</dcterms:modified>
</cp:coreProperties>
</file>